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D41AAC" w14:textId="71EF992D" w:rsidR="00126586" w:rsidRDefault="00126586" w:rsidP="00126586">
      <w:pPr>
        <w:spacing w:line="240" w:lineRule="auto"/>
        <w:jc w:val="center"/>
        <w:rPr>
          <w:rFonts w:ascii="Times New Roman" w:hAnsi="Times New Roman" w:cs="Times New Roman"/>
          <w:b/>
          <w:bCs/>
          <w:color w:val="000000" w:themeColor="text1"/>
          <w:sz w:val="28"/>
          <w:szCs w:val="28"/>
        </w:rPr>
      </w:pPr>
    </w:p>
    <w:p w14:paraId="0FD44791" w14:textId="77777777" w:rsidR="0047231A" w:rsidRPr="00584A1D" w:rsidRDefault="0047231A" w:rsidP="00126586">
      <w:pPr>
        <w:spacing w:line="240" w:lineRule="auto"/>
        <w:jc w:val="center"/>
        <w:rPr>
          <w:rFonts w:ascii="Times New Roman" w:hAnsi="Times New Roman" w:cs="Times New Roman"/>
          <w:b/>
          <w:bCs/>
          <w:color w:val="000000" w:themeColor="text1"/>
          <w:sz w:val="28"/>
          <w:szCs w:val="28"/>
        </w:rPr>
      </w:pPr>
    </w:p>
    <w:p w14:paraId="0F0FF7F4" w14:textId="05A47BCF" w:rsidR="00126586" w:rsidRDefault="00584A1D" w:rsidP="00126586">
      <w:pPr>
        <w:spacing w:line="240" w:lineRule="auto"/>
        <w:jc w:val="center"/>
        <w:rPr>
          <w:rFonts w:ascii="Times New Roman" w:hAnsi="Times New Roman" w:cs="Times New Roman"/>
          <w:b/>
          <w:bCs/>
          <w:color w:val="000000" w:themeColor="text1"/>
          <w:sz w:val="28"/>
          <w:szCs w:val="28"/>
        </w:rPr>
      </w:pPr>
      <w:r w:rsidRPr="00584A1D">
        <w:rPr>
          <w:rFonts w:ascii="Times New Roman" w:hAnsi="Times New Roman" w:cs="Times New Roman"/>
          <w:b/>
          <w:bCs/>
          <w:color w:val="000000" w:themeColor="text1"/>
          <w:sz w:val="28"/>
          <w:szCs w:val="28"/>
        </w:rPr>
        <w:t>SYNTHESIS OF ADVANCED PANI BASED CONDUCTIVE COMPOSITES USING METHACRYLATE GROUPS BASED MATERIALS</w:t>
      </w:r>
    </w:p>
    <w:p w14:paraId="122E7876" w14:textId="1BD00C8E" w:rsidR="00584A1D" w:rsidRDefault="00584A1D" w:rsidP="00126586">
      <w:pPr>
        <w:spacing w:line="240" w:lineRule="auto"/>
        <w:jc w:val="center"/>
        <w:rPr>
          <w:rFonts w:ascii="Times New Roman" w:hAnsi="Times New Roman" w:cs="Times New Roman"/>
          <w:b/>
          <w:bCs/>
          <w:color w:val="000000" w:themeColor="text1"/>
          <w:sz w:val="28"/>
          <w:szCs w:val="28"/>
        </w:rPr>
      </w:pPr>
    </w:p>
    <w:p w14:paraId="31159D88" w14:textId="77777777" w:rsidR="00126586" w:rsidRDefault="00126586" w:rsidP="00126586">
      <w:pPr>
        <w:pStyle w:val="Title"/>
        <w:rPr>
          <w:rFonts w:ascii="Times New Roman" w:hAnsi="Times New Roman" w:cs="Times New Roman"/>
          <w:b/>
          <w:sz w:val="24"/>
          <w:szCs w:val="24"/>
        </w:rPr>
      </w:pPr>
    </w:p>
    <w:p w14:paraId="254927ED" w14:textId="6C323FB7" w:rsidR="00126586" w:rsidRDefault="00126586" w:rsidP="00126586">
      <w:pPr>
        <w:pStyle w:val="Author"/>
        <w:spacing w:line="240" w:lineRule="auto"/>
        <w:jc w:val="center"/>
        <w:rPr>
          <w:rFonts w:ascii="Times New Roman" w:hAnsi="Times New Roman"/>
          <w:b w:val="0"/>
          <w:szCs w:val="24"/>
        </w:rPr>
      </w:pPr>
      <w:r>
        <w:rPr>
          <w:rFonts w:ascii="Times New Roman" w:hAnsi="Times New Roman"/>
          <w:b w:val="0"/>
          <w:szCs w:val="24"/>
        </w:rPr>
        <w:t>S.Pati</w:t>
      </w:r>
      <w:r>
        <w:rPr>
          <w:rFonts w:ascii="Times New Roman" w:hAnsi="Times New Roman"/>
          <w:b w:val="0"/>
          <w:szCs w:val="24"/>
          <w:vertAlign w:val="superscript"/>
        </w:rPr>
        <w:t>1*</w:t>
      </w:r>
      <w:r>
        <w:rPr>
          <w:rFonts w:ascii="Times New Roman" w:hAnsi="Times New Roman"/>
          <w:b w:val="0"/>
          <w:szCs w:val="24"/>
        </w:rPr>
        <w:t>, T.Yokozeki</w:t>
      </w:r>
      <w:r w:rsidR="00344E1F">
        <w:rPr>
          <w:rFonts w:ascii="Times New Roman" w:hAnsi="Times New Roman"/>
          <w:b w:val="0"/>
          <w:szCs w:val="24"/>
          <w:vertAlign w:val="superscript"/>
        </w:rPr>
        <w:t>2</w:t>
      </w:r>
      <w:r>
        <w:rPr>
          <w:rFonts w:ascii="Times New Roman" w:hAnsi="Times New Roman"/>
          <w:b w:val="0"/>
          <w:szCs w:val="24"/>
        </w:rPr>
        <w:t xml:space="preserve">, </w:t>
      </w:r>
      <w:proofErr w:type="gramStart"/>
      <w:r>
        <w:rPr>
          <w:rFonts w:ascii="Times New Roman" w:hAnsi="Times New Roman"/>
          <w:b w:val="0"/>
          <w:szCs w:val="24"/>
        </w:rPr>
        <w:t>V.Kumar</w:t>
      </w:r>
      <w:r w:rsidR="00344E1F">
        <w:rPr>
          <w:rFonts w:ascii="Times New Roman" w:hAnsi="Times New Roman"/>
          <w:b w:val="0"/>
          <w:szCs w:val="24"/>
          <w:vertAlign w:val="superscript"/>
        </w:rPr>
        <w:t>3</w:t>
      </w:r>
      <w:r>
        <w:rPr>
          <w:rFonts w:ascii="Times New Roman" w:hAnsi="Times New Roman"/>
          <w:b w:val="0"/>
          <w:szCs w:val="24"/>
          <w:vertAlign w:val="superscript"/>
        </w:rPr>
        <w:t xml:space="preserve"> </w:t>
      </w:r>
      <w:r>
        <w:rPr>
          <w:rFonts w:ascii="Times New Roman" w:hAnsi="Times New Roman"/>
          <w:b w:val="0"/>
          <w:szCs w:val="24"/>
        </w:rPr>
        <w:t>,</w:t>
      </w:r>
      <w:proofErr w:type="gramEnd"/>
      <w:r>
        <w:rPr>
          <w:rFonts w:ascii="Times New Roman" w:hAnsi="Times New Roman"/>
          <w:b w:val="0"/>
          <w:szCs w:val="24"/>
        </w:rPr>
        <w:t xml:space="preserve"> T.Goto</w:t>
      </w:r>
      <w:r w:rsidR="00344E1F">
        <w:rPr>
          <w:rFonts w:ascii="Times New Roman" w:hAnsi="Times New Roman"/>
          <w:b w:val="0"/>
          <w:szCs w:val="24"/>
          <w:vertAlign w:val="superscript"/>
        </w:rPr>
        <w:t>4</w:t>
      </w:r>
      <w:r>
        <w:rPr>
          <w:rFonts w:ascii="Times New Roman" w:hAnsi="Times New Roman"/>
          <w:b w:val="0"/>
          <w:szCs w:val="24"/>
          <w:vertAlign w:val="superscript"/>
        </w:rPr>
        <w:t xml:space="preserve"> </w:t>
      </w:r>
      <w:r>
        <w:rPr>
          <w:rFonts w:ascii="Times New Roman" w:hAnsi="Times New Roman"/>
          <w:b w:val="0"/>
          <w:szCs w:val="24"/>
        </w:rPr>
        <w:t>and T. Takahashi</w:t>
      </w:r>
      <w:r w:rsidR="00344E1F">
        <w:rPr>
          <w:rFonts w:ascii="Times New Roman" w:hAnsi="Times New Roman"/>
          <w:b w:val="0"/>
          <w:szCs w:val="24"/>
          <w:vertAlign w:val="superscript"/>
        </w:rPr>
        <w:t>5</w:t>
      </w:r>
      <w:r>
        <w:rPr>
          <w:rFonts w:ascii="Times New Roman" w:hAnsi="Times New Roman"/>
          <w:b w:val="0"/>
          <w:szCs w:val="24"/>
        </w:rPr>
        <w:t xml:space="preserve"> </w:t>
      </w:r>
    </w:p>
    <w:p w14:paraId="028D6773" w14:textId="77777777" w:rsidR="00126586" w:rsidRPr="00584A1D" w:rsidRDefault="00126586" w:rsidP="00126586">
      <w:pPr>
        <w:pStyle w:val="Author"/>
        <w:spacing w:line="240" w:lineRule="auto"/>
        <w:jc w:val="center"/>
        <w:rPr>
          <w:rFonts w:ascii="Times New Roman" w:hAnsi="Times New Roman"/>
          <w:b w:val="0"/>
          <w:i/>
          <w:sz w:val="22"/>
          <w:szCs w:val="22"/>
        </w:rPr>
      </w:pPr>
    </w:p>
    <w:p w14:paraId="7023D760" w14:textId="37457357" w:rsidR="003C34DD" w:rsidRDefault="00126586" w:rsidP="003C34DD">
      <w:pPr>
        <w:pStyle w:val="Affiliation"/>
        <w:spacing w:after="0" w:line="240" w:lineRule="auto"/>
        <w:jc w:val="center"/>
        <w:rPr>
          <w:rStyle w:val="Hyperlink"/>
          <w:rFonts w:ascii="Times New Roman" w:hAnsi="Times New Roman"/>
          <w:i/>
          <w:sz w:val="22"/>
          <w:szCs w:val="22"/>
        </w:rPr>
      </w:pPr>
      <w:r w:rsidRPr="00584A1D">
        <w:rPr>
          <w:rFonts w:ascii="Times New Roman" w:hAnsi="Times New Roman"/>
          <w:i/>
          <w:sz w:val="22"/>
          <w:szCs w:val="22"/>
          <w:vertAlign w:val="superscript"/>
        </w:rPr>
        <w:t>1</w:t>
      </w:r>
      <w:r w:rsidRPr="00584A1D">
        <w:rPr>
          <w:rFonts w:ascii="Times New Roman" w:hAnsi="Times New Roman"/>
          <w:i/>
          <w:sz w:val="22"/>
          <w:szCs w:val="22"/>
        </w:rPr>
        <w:t xml:space="preserve">Department of Aeronautics and Astronautics, The University of Tokyo, 7-3- 1 </w:t>
      </w:r>
      <w:proofErr w:type="spellStart"/>
      <w:r w:rsidRPr="00584A1D">
        <w:rPr>
          <w:rFonts w:ascii="Times New Roman" w:hAnsi="Times New Roman"/>
          <w:i/>
          <w:sz w:val="22"/>
          <w:szCs w:val="22"/>
        </w:rPr>
        <w:t>Hongo</w:t>
      </w:r>
      <w:proofErr w:type="spellEnd"/>
      <w:r w:rsidRPr="00584A1D">
        <w:rPr>
          <w:rFonts w:ascii="Times New Roman" w:hAnsi="Times New Roman"/>
          <w:i/>
          <w:sz w:val="22"/>
          <w:szCs w:val="22"/>
        </w:rPr>
        <w:t>, Bunkyo-</w:t>
      </w:r>
      <w:proofErr w:type="spellStart"/>
      <w:r w:rsidRPr="00584A1D">
        <w:rPr>
          <w:rFonts w:ascii="Times New Roman" w:hAnsi="Times New Roman"/>
          <w:i/>
          <w:sz w:val="22"/>
          <w:szCs w:val="22"/>
        </w:rPr>
        <w:t>ku</w:t>
      </w:r>
      <w:proofErr w:type="spellEnd"/>
      <w:r w:rsidRPr="00584A1D">
        <w:rPr>
          <w:rFonts w:ascii="Times New Roman" w:hAnsi="Times New Roman"/>
          <w:i/>
          <w:sz w:val="22"/>
          <w:szCs w:val="22"/>
        </w:rPr>
        <w:t>, Tokyo, 113-8656 Japan</w:t>
      </w:r>
      <w:r w:rsidR="003C34DD">
        <w:rPr>
          <w:rFonts w:ascii="Times New Roman" w:hAnsi="Times New Roman"/>
          <w:i/>
          <w:sz w:val="22"/>
          <w:szCs w:val="22"/>
        </w:rPr>
        <w:t xml:space="preserve">, </w:t>
      </w:r>
      <w:hyperlink r:id="rId7" w:history="1">
        <w:r w:rsidR="003C34DD" w:rsidRPr="00584A1D">
          <w:rPr>
            <w:rStyle w:val="Hyperlink"/>
            <w:rFonts w:ascii="Times New Roman" w:hAnsi="Times New Roman"/>
            <w:i/>
            <w:sz w:val="22"/>
            <w:szCs w:val="22"/>
          </w:rPr>
          <w:t>*santwana@aastr.t.u-tokyo.ac.jp</w:t>
        </w:r>
      </w:hyperlink>
    </w:p>
    <w:p w14:paraId="7E66B515" w14:textId="77777777" w:rsidR="003C34DD" w:rsidRPr="00584A1D" w:rsidRDefault="003C34DD" w:rsidP="003C34DD">
      <w:pPr>
        <w:pStyle w:val="Affiliation"/>
        <w:spacing w:after="0" w:line="240" w:lineRule="auto"/>
        <w:jc w:val="center"/>
        <w:rPr>
          <w:rFonts w:ascii="Times New Roman" w:hAnsi="Times New Roman"/>
          <w:i/>
          <w:sz w:val="22"/>
          <w:szCs w:val="22"/>
        </w:rPr>
      </w:pPr>
    </w:p>
    <w:p w14:paraId="5767C06B" w14:textId="7A22E69D" w:rsidR="003C34DD" w:rsidRDefault="00344E1F" w:rsidP="003C34DD">
      <w:pPr>
        <w:pStyle w:val="Affiliation"/>
        <w:spacing w:after="0" w:line="240" w:lineRule="auto"/>
        <w:jc w:val="center"/>
        <w:rPr>
          <w:rStyle w:val="Hyperlink"/>
          <w:rFonts w:ascii="Times New Roman" w:hAnsi="Times New Roman"/>
          <w:i/>
          <w:sz w:val="22"/>
          <w:szCs w:val="22"/>
        </w:rPr>
      </w:pPr>
      <w:r>
        <w:rPr>
          <w:rFonts w:ascii="Times New Roman" w:hAnsi="Times New Roman"/>
          <w:i/>
          <w:sz w:val="22"/>
          <w:szCs w:val="22"/>
          <w:vertAlign w:val="superscript"/>
        </w:rPr>
        <w:t>2</w:t>
      </w:r>
      <w:r w:rsidR="003C34DD" w:rsidRPr="00584A1D">
        <w:rPr>
          <w:rFonts w:ascii="Times New Roman" w:hAnsi="Times New Roman"/>
          <w:i/>
          <w:sz w:val="22"/>
          <w:szCs w:val="22"/>
        </w:rPr>
        <w:t xml:space="preserve">Department of Aeronautics and Astronautics, The University of Tokyo, 7-3- 1 </w:t>
      </w:r>
      <w:proofErr w:type="spellStart"/>
      <w:r w:rsidR="003C34DD" w:rsidRPr="00584A1D">
        <w:rPr>
          <w:rFonts w:ascii="Times New Roman" w:hAnsi="Times New Roman"/>
          <w:i/>
          <w:sz w:val="22"/>
          <w:szCs w:val="22"/>
        </w:rPr>
        <w:t>Hongo</w:t>
      </w:r>
      <w:proofErr w:type="spellEnd"/>
      <w:r w:rsidR="003C34DD" w:rsidRPr="00584A1D">
        <w:rPr>
          <w:rFonts w:ascii="Times New Roman" w:hAnsi="Times New Roman"/>
          <w:i/>
          <w:sz w:val="22"/>
          <w:szCs w:val="22"/>
        </w:rPr>
        <w:t>, Bunkyo-</w:t>
      </w:r>
      <w:proofErr w:type="spellStart"/>
      <w:r w:rsidR="003C34DD" w:rsidRPr="00584A1D">
        <w:rPr>
          <w:rFonts w:ascii="Times New Roman" w:hAnsi="Times New Roman"/>
          <w:i/>
          <w:sz w:val="22"/>
          <w:szCs w:val="22"/>
        </w:rPr>
        <w:t>ku</w:t>
      </w:r>
      <w:proofErr w:type="spellEnd"/>
      <w:r w:rsidR="003C34DD" w:rsidRPr="00584A1D">
        <w:rPr>
          <w:rFonts w:ascii="Times New Roman" w:hAnsi="Times New Roman"/>
          <w:i/>
          <w:sz w:val="22"/>
          <w:szCs w:val="22"/>
        </w:rPr>
        <w:t>, Tokyo, 113-8656 Japan</w:t>
      </w:r>
      <w:r w:rsidR="003C34DD">
        <w:rPr>
          <w:rFonts w:ascii="Times New Roman" w:hAnsi="Times New Roman"/>
          <w:i/>
          <w:sz w:val="22"/>
          <w:szCs w:val="22"/>
        </w:rPr>
        <w:t xml:space="preserve">, </w:t>
      </w:r>
      <w:hyperlink r:id="rId8" w:history="1">
        <w:r w:rsidR="0070595E" w:rsidRPr="00D112CF">
          <w:rPr>
            <w:rStyle w:val="Hyperlink"/>
            <w:rFonts w:ascii="Times New Roman" w:hAnsi="Times New Roman"/>
            <w:i/>
            <w:sz w:val="22"/>
            <w:szCs w:val="22"/>
          </w:rPr>
          <w:t>yokozeki@aastr.t.u-tokyo.ac.jp</w:t>
        </w:r>
      </w:hyperlink>
      <w:r w:rsidR="0070595E">
        <w:rPr>
          <w:rFonts w:ascii="Times New Roman" w:hAnsi="Times New Roman"/>
          <w:i/>
          <w:sz w:val="22"/>
          <w:szCs w:val="22"/>
        </w:rPr>
        <w:t xml:space="preserve"> </w:t>
      </w:r>
    </w:p>
    <w:p w14:paraId="706346DA" w14:textId="2BA21C9F" w:rsidR="003C34DD" w:rsidRDefault="003C34DD" w:rsidP="003C34DD">
      <w:pPr>
        <w:pStyle w:val="Affiliation"/>
        <w:spacing w:after="0" w:line="240" w:lineRule="auto"/>
        <w:jc w:val="center"/>
        <w:rPr>
          <w:rFonts w:ascii="Times New Roman" w:hAnsi="Times New Roman"/>
          <w:i/>
          <w:sz w:val="22"/>
          <w:szCs w:val="22"/>
        </w:rPr>
      </w:pPr>
    </w:p>
    <w:p w14:paraId="3BCE5500" w14:textId="44BAD035" w:rsidR="003C34DD" w:rsidRPr="00584A1D" w:rsidRDefault="00344E1F" w:rsidP="003C34DD">
      <w:pPr>
        <w:pStyle w:val="Affiliation"/>
        <w:spacing w:after="0" w:line="240" w:lineRule="auto"/>
        <w:jc w:val="center"/>
        <w:rPr>
          <w:rFonts w:ascii="Times New Roman" w:hAnsi="Times New Roman"/>
          <w:i/>
          <w:sz w:val="22"/>
          <w:szCs w:val="22"/>
        </w:rPr>
      </w:pPr>
      <w:r>
        <w:rPr>
          <w:rFonts w:ascii="Times New Roman" w:hAnsi="Times New Roman"/>
          <w:i/>
          <w:sz w:val="22"/>
          <w:szCs w:val="22"/>
          <w:vertAlign w:val="superscript"/>
        </w:rPr>
        <w:t>3</w:t>
      </w:r>
      <w:r w:rsidR="003C34DD" w:rsidRPr="00584A1D">
        <w:rPr>
          <w:rFonts w:ascii="Times New Roman" w:hAnsi="Times New Roman"/>
          <w:i/>
          <w:sz w:val="22"/>
          <w:szCs w:val="22"/>
        </w:rPr>
        <w:t xml:space="preserve">Department of Aeronautics and Astronautics, The University of Tokyo, 7-3- 1 </w:t>
      </w:r>
      <w:proofErr w:type="spellStart"/>
      <w:r w:rsidR="003C34DD" w:rsidRPr="00584A1D">
        <w:rPr>
          <w:rFonts w:ascii="Times New Roman" w:hAnsi="Times New Roman"/>
          <w:i/>
          <w:sz w:val="22"/>
          <w:szCs w:val="22"/>
        </w:rPr>
        <w:t>Hongo</w:t>
      </w:r>
      <w:proofErr w:type="spellEnd"/>
      <w:r w:rsidR="003C34DD" w:rsidRPr="00584A1D">
        <w:rPr>
          <w:rFonts w:ascii="Times New Roman" w:hAnsi="Times New Roman"/>
          <w:i/>
          <w:sz w:val="22"/>
          <w:szCs w:val="22"/>
        </w:rPr>
        <w:t>, Bunkyo-</w:t>
      </w:r>
      <w:proofErr w:type="spellStart"/>
      <w:r w:rsidR="003C34DD" w:rsidRPr="00584A1D">
        <w:rPr>
          <w:rFonts w:ascii="Times New Roman" w:hAnsi="Times New Roman"/>
          <w:i/>
          <w:sz w:val="22"/>
          <w:szCs w:val="22"/>
        </w:rPr>
        <w:t>ku</w:t>
      </w:r>
      <w:proofErr w:type="spellEnd"/>
      <w:r w:rsidR="003C34DD" w:rsidRPr="00584A1D">
        <w:rPr>
          <w:rFonts w:ascii="Times New Roman" w:hAnsi="Times New Roman"/>
          <w:i/>
          <w:sz w:val="22"/>
          <w:szCs w:val="22"/>
        </w:rPr>
        <w:t>, Tokyo, 113-8656 Japan</w:t>
      </w:r>
      <w:r w:rsidR="003C34DD">
        <w:rPr>
          <w:rFonts w:ascii="Times New Roman" w:hAnsi="Times New Roman"/>
          <w:i/>
          <w:sz w:val="22"/>
          <w:szCs w:val="22"/>
        </w:rPr>
        <w:t>,</w:t>
      </w:r>
      <w:r w:rsidR="0070595E" w:rsidRPr="00584A1D">
        <w:rPr>
          <w:rFonts w:ascii="Times New Roman" w:hAnsi="Times New Roman"/>
          <w:i/>
          <w:sz w:val="22"/>
          <w:szCs w:val="22"/>
        </w:rPr>
        <w:t xml:space="preserve"> </w:t>
      </w:r>
      <w:hyperlink r:id="rId9" w:history="1">
        <w:r w:rsidR="00180A44" w:rsidRPr="00A760E8">
          <w:rPr>
            <w:rStyle w:val="Hyperlink"/>
            <w:rFonts w:ascii="Arial" w:hAnsi="Arial" w:cs="Arial"/>
            <w:i/>
            <w:sz w:val="19"/>
            <w:szCs w:val="19"/>
            <w:shd w:val="clear" w:color="auto" w:fill="FFFFFF"/>
          </w:rPr>
          <w:t>vipin.kr27@gmail.com</w:t>
        </w:r>
      </w:hyperlink>
      <w:r w:rsidR="00180A44">
        <w:rPr>
          <w:rFonts w:ascii="Arial" w:hAnsi="Arial" w:cs="Arial"/>
          <w:color w:val="555555"/>
          <w:sz w:val="19"/>
          <w:szCs w:val="19"/>
          <w:shd w:val="clear" w:color="auto" w:fill="FFFFFF"/>
        </w:rPr>
        <w:t xml:space="preserve"> </w:t>
      </w:r>
    </w:p>
    <w:p w14:paraId="759FB717" w14:textId="5A912FA9" w:rsidR="003C34DD" w:rsidRDefault="003C34DD" w:rsidP="003C34DD">
      <w:pPr>
        <w:pStyle w:val="Affiliation"/>
        <w:spacing w:after="0" w:line="240" w:lineRule="auto"/>
        <w:jc w:val="center"/>
        <w:rPr>
          <w:rFonts w:ascii="Times New Roman" w:hAnsi="Times New Roman"/>
          <w:i/>
          <w:sz w:val="22"/>
          <w:szCs w:val="22"/>
        </w:rPr>
      </w:pPr>
    </w:p>
    <w:p w14:paraId="009AC0BB" w14:textId="1C1A8E9E" w:rsidR="003C34DD" w:rsidRPr="00584A1D" w:rsidRDefault="00344E1F" w:rsidP="003C34DD">
      <w:pPr>
        <w:pStyle w:val="Affiliation"/>
        <w:spacing w:after="0" w:line="240" w:lineRule="auto"/>
        <w:jc w:val="center"/>
        <w:rPr>
          <w:rFonts w:ascii="Times New Roman" w:hAnsi="Times New Roman"/>
          <w:i/>
          <w:sz w:val="22"/>
          <w:szCs w:val="22"/>
        </w:rPr>
      </w:pPr>
      <w:proofErr w:type="gramStart"/>
      <w:r>
        <w:rPr>
          <w:rFonts w:ascii="Times New Roman" w:hAnsi="Times New Roman"/>
          <w:i/>
          <w:sz w:val="22"/>
          <w:szCs w:val="22"/>
          <w:vertAlign w:val="superscript"/>
        </w:rPr>
        <w:t>4</w:t>
      </w:r>
      <w:proofErr w:type="gramEnd"/>
      <w:r w:rsidR="003C34DD" w:rsidRPr="00584A1D">
        <w:rPr>
          <w:rFonts w:ascii="Times New Roman" w:hAnsi="Times New Roman"/>
          <w:i/>
          <w:sz w:val="22"/>
          <w:szCs w:val="22"/>
        </w:rPr>
        <w:t xml:space="preserve"> Department of Organic Device Engineering, Yamagata University, 4-3- 16 Jonan, </w:t>
      </w:r>
      <w:proofErr w:type="spellStart"/>
      <w:r w:rsidR="003C34DD" w:rsidRPr="00584A1D">
        <w:rPr>
          <w:rFonts w:ascii="Times New Roman" w:hAnsi="Times New Roman"/>
          <w:i/>
          <w:sz w:val="22"/>
          <w:szCs w:val="22"/>
        </w:rPr>
        <w:t>Yonezawa</w:t>
      </w:r>
      <w:proofErr w:type="spellEnd"/>
      <w:r w:rsidR="003C34DD" w:rsidRPr="00584A1D">
        <w:rPr>
          <w:rFonts w:ascii="Times New Roman" w:hAnsi="Times New Roman"/>
          <w:i/>
          <w:sz w:val="22"/>
          <w:szCs w:val="22"/>
        </w:rPr>
        <w:t>,</w:t>
      </w:r>
    </w:p>
    <w:p w14:paraId="424DA1D0" w14:textId="7DE7AA5B" w:rsidR="003C34DD" w:rsidRPr="00584A1D" w:rsidRDefault="003C34DD" w:rsidP="003C34DD">
      <w:pPr>
        <w:pStyle w:val="Affiliation"/>
        <w:spacing w:after="0" w:line="240" w:lineRule="auto"/>
        <w:jc w:val="center"/>
        <w:rPr>
          <w:rFonts w:ascii="Times New Roman" w:hAnsi="Times New Roman"/>
          <w:i/>
          <w:sz w:val="22"/>
          <w:szCs w:val="22"/>
        </w:rPr>
      </w:pPr>
      <w:r w:rsidRPr="00584A1D">
        <w:rPr>
          <w:rFonts w:ascii="Times New Roman" w:hAnsi="Times New Roman"/>
          <w:i/>
          <w:sz w:val="22"/>
          <w:szCs w:val="22"/>
        </w:rPr>
        <w:t>Yamagata, 992-5810 Japan</w:t>
      </w:r>
      <w:r w:rsidR="00A760E8">
        <w:rPr>
          <w:rFonts w:ascii="Times New Roman" w:hAnsi="Times New Roman"/>
          <w:i/>
          <w:sz w:val="22"/>
          <w:szCs w:val="22"/>
        </w:rPr>
        <w:t xml:space="preserve"> </w:t>
      </w:r>
      <w:hyperlink r:id="rId10" w:history="1">
        <w:r w:rsidR="00A760E8" w:rsidRPr="00A760E8">
          <w:rPr>
            <w:rStyle w:val="Hyperlink"/>
            <w:rFonts w:ascii="Arial" w:hAnsi="Arial" w:cs="Arial"/>
            <w:i/>
            <w:sz w:val="19"/>
            <w:szCs w:val="19"/>
            <w:shd w:val="clear" w:color="auto" w:fill="FFFFFF"/>
          </w:rPr>
          <w:t>t-goto@yz.yamagata-u.ac.jp</w:t>
        </w:r>
      </w:hyperlink>
      <w:r w:rsidR="00A760E8">
        <w:rPr>
          <w:rFonts w:ascii="Arial" w:hAnsi="Arial" w:cs="Arial"/>
          <w:color w:val="000000"/>
          <w:sz w:val="19"/>
          <w:szCs w:val="19"/>
          <w:shd w:val="clear" w:color="auto" w:fill="FFFFFF"/>
        </w:rPr>
        <w:t xml:space="preserve"> </w:t>
      </w:r>
    </w:p>
    <w:p w14:paraId="05C64AAC" w14:textId="2898C5DD" w:rsidR="00126586" w:rsidRPr="00584A1D" w:rsidRDefault="00126586" w:rsidP="003C34DD">
      <w:pPr>
        <w:pStyle w:val="Affiliation"/>
        <w:spacing w:after="0" w:line="240" w:lineRule="auto"/>
        <w:jc w:val="center"/>
        <w:rPr>
          <w:rFonts w:ascii="Times New Roman" w:hAnsi="Times New Roman"/>
          <w:i/>
          <w:sz w:val="22"/>
          <w:szCs w:val="22"/>
        </w:rPr>
      </w:pPr>
    </w:p>
    <w:p w14:paraId="232B5C30" w14:textId="7E17E13B" w:rsidR="00126586" w:rsidRPr="00584A1D" w:rsidRDefault="00344E1F" w:rsidP="003C34DD">
      <w:pPr>
        <w:pStyle w:val="Affiliation"/>
        <w:spacing w:after="0" w:line="240" w:lineRule="auto"/>
        <w:jc w:val="center"/>
        <w:rPr>
          <w:rFonts w:ascii="Times New Roman" w:hAnsi="Times New Roman"/>
          <w:i/>
          <w:sz w:val="22"/>
          <w:szCs w:val="22"/>
        </w:rPr>
      </w:pPr>
      <w:proofErr w:type="gramStart"/>
      <w:r>
        <w:rPr>
          <w:rFonts w:ascii="Times New Roman" w:hAnsi="Times New Roman"/>
          <w:i/>
          <w:sz w:val="22"/>
          <w:szCs w:val="22"/>
          <w:vertAlign w:val="superscript"/>
        </w:rPr>
        <w:t>5</w:t>
      </w:r>
      <w:proofErr w:type="gramEnd"/>
      <w:r w:rsidR="00126586" w:rsidRPr="00584A1D">
        <w:rPr>
          <w:rFonts w:ascii="Times New Roman" w:hAnsi="Times New Roman"/>
          <w:i/>
          <w:sz w:val="22"/>
          <w:szCs w:val="22"/>
        </w:rPr>
        <w:t xml:space="preserve"> Department of Organic Device Engineering, Yamagata University, 4-3- 16 Jonan, </w:t>
      </w:r>
      <w:proofErr w:type="spellStart"/>
      <w:r w:rsidR="00126586" w:rsidRPr="00584A1D">
        <w:rPr>
          <w:rFonts w:ascii="Times New Roman" w:hAnsi="Times New Roman"/>
          <w:i/>
          <w:sz w:val="22"/>
          <w:szCs w:val="22"/>
        </w:rPr>
        <w:t>Yonezawa</w:t>
      </w:r>
      <w:proofErr w:type="spellEnd"/>
      <w:r w:rsidR="00126586" w:rsidRPr="00584A1D">
        <w:rPr>
          <w:rFonts w:ascii="Times New Roman" w:hAnsi="Times New Roman"/>
          <w:i/>
          <w:sz w:val="22"/>
          <w:szCs w:val="22"/>
        </w:rPr>
        <w:t>,</w:t>
      </w:r>
    </w:p>
    <w:p w14:paraId="517C74A5" w14:textId="572CB20D" w:rsidR="00126586" w:rsidRPr="00584A1D" w:rsidRDefault="00126586" w:rsidP="003C34DD">
      <w:pPr>
        <w:pStyle w:val="Affiliation"/>
        <w:spacing w:after="0" w:line="240" w:lineRule="auto"/>
        <w:jc w:val="center"/>
        <w:rPr>
          <w:rFonts w:ascii="Times New Roman" w:hAnsi="Times New Roman"/>
          <w:i/>
          <w:sz w:val="22"/>
          <w:szCs w:val="22"/>
        </w:rPr>
      </w:pPr>
      <w:r w:rsidRPr="00584A1D">
        <w:rPr>
          <w:rFonts w:ascii="Times New Roman" w:hAnsi="Times New Roman"/>
          <w:i/>
          <w:sz w:val="22"/>
          <w:szCs w:val="22"/>
        </w:rPr>
        <w:t>Yamagata, 992-5810 Japan</w:t>
      </w:r>
      <w:r w:rsidR="00C878F8" w:rsidRPr="00C878F8">
        <w:rPr>
          <w:rFonts w:ascii="Times New Roman" w:hAnsi="Times New Roman"/>
          <w:i/>
          <w:sz w:val="22"/>
          <w:szCs w:val="22"/>
        </w:rPr>
        <w:t xml:space="preserve"> </w:t>
      </w:r>
      <w:hyperlink r:id="rId11" w:tgtFrame="_blank" w:history="1">
        <w:r w:rsidR="00C878F8" w:rsidRPr="00C878F8">
          <w:rPr>
            <w:rStyle w:val="Hyperlink"/>
            <w:rFonts w:ascii="Arial" w:hAnsi="Arial" w:cs="Arial"/>
            <w:i/>
            <w:color w:val="1155CC"/>
            <w:sz w:val="19"/>
            <w:szCs w:val="19"/>
            <w:shd w:val="clear" w:color="auto" w:fill="FFFFFF"/>
          </w:rPr>
          <w:t>effort@yz.yamagata-u.ac.jp</w:t>
        </w:r>
      </w:hyperlink>
      <w:r w:rsidR="00C878F8" w:rsidRPr="00C878F8">
        <w:rPr>
          <w:i/>
        </w:rPr>
        <w:t xml:space="preserve"> </w:t>
      </w:r>
    </w:p>
    <w:p w14:paraId="742DB327" w14:textId="77777777" w:rsidR="00126586" w:rsidRDefault="00126586" w:rsidP="003C34DD">
      <w:pPr>
        <w:pStyle w:val="Affiliation"/>
        <w:spacing w:after="0" w:line="240" w:lineRule="auto"/>
        <w:jc w:val="center"/>
        <w:rPr>
          <w:rFonts w:ascii="Times New Roman" w:hAnsi="Times New Roman"/>
          <w:sz w:val="24"/>
          <w:szCs w:val="24"/>
        </w:rPr>
      </w:pPr>
    </w:p>
    <w:p w14:paraId="183EE42B" w14:textId="342CA078" w:rsidR="00126586" w:rsidRDefault="00126586" w:rsidP="00584A1D">
      <w:pPr>
        <w:pStyle w:val="Title"/>
        <w:jc w:val="left"/>
        <w:rPr>
          <w:rFonts w:ascii="Times New Roman" w:hAnsi="Times New Roman" w:cs="Times New Roman"/>
          <w:color w:val="auto"/>
          <w:sz w:val="24"/>
          <w:szCs w:val="24"/>
        </w:rPr>
      </w:pPr>
      <w:r w:rsidRPr="00584A1D">
        <w:rPr>
          <w:rFonts w:ascii="Times New Roman" w:hAnsi="Times New Roman" w:cs="Times New Roman"/>
          <w:b/>
          <w:color w:val="auto"/>
          <w:sz w:val="24"/>
          <w:szCs w:val="24"/>
        </w:rPr>
        <w:t xml:space="preserve">Keywords: </w:t>
      </w:r>
      <w:r>
        <w:rPr>
          <w:rFonts w:ascii="Times New Roman" w:hAnsi="Times New Roman" w:cs="Times New Roman"/>
          <w:color w:val="auto"/>
          <w:sz w:val="24"/>
          <w:szCs w:val="24"/>
        </w:rPr>
        <w:t>Polyaniline, conductive aerospace composites, Thermal doping, methacrylate based toughening materials</w:t>
      </w:r>
    </w:p>
    <w:p w14:paraId="2F14F43C" w14:textId="51EA7711" w:rsidR="00584A1D" w:rsidRPr="00584A1D" w:rsidRDefault="00584A1D" w:rsidP="00584A1D">
      <w:pPr>
        <w:jc w:val="left"/>
        <w:rPr>
          <w:rFonts w:ascii="Times New Roman" w:hAnsi="Times New Roman" w:cs="Times New Roman"/>
          <w:b/>
          <w:sz w:val="24"/>
        </w:rPr>
      </w:pPr>
    </w:p>
    <w:p w14:paraId="2AE695C7" w14:textId="01400077" w:rsidR="00584A1D" w:rsidRDefault="00584A1D" w:rsidP="00584A1D">
      <w:pPr>
        <w:jc w:val="left"/>
        <w:rPr>
          <w:rFonts w:ascii="Times New Roman" w:hAnsi="Times New Roman" w:cs="Times New Roman"/>
          <w:b/>
          <w:sz w:val="24"/>
        </w:rPr>
      </w:pPr>
      <w:r w:rsidRPr="00584A1D">
        <w:rPr>
          <w:rFonts w:ascii="Times New Roman" w:hAnsi="Times New Roman" w:cs="Times New Roman"/>
          <w:b/>
          <w:sz w:val="24"/>
        </w:rPr>
        <w:t xml:space="preserve">Abstract: </w:t>
      </w:r>
    </w:p>
    <w:p w14:paraId="60B58EDC" w14:textId="3E78E0E6" w:rsidR="00C878F8" w:rsidRDefault="00C878F8" w:rsidP="00E44404">
      <w:pPr>
        <w:spacing w:line="240" w:lineRule="auto"/>
        <w:rPr>
          <w:rFonts w:ascii="Times New Roman" w:hAnsi="Times New Roman" w:cs="Times New Roman"/>
          <w:sz w:val="22"/>
        </w:rPr>
      </w:pPr>
      <w:r>
        <w:rPr>
          <w:rFonts w:ascii="Times New Roman" w:hAnsi="Times New Roman" w:cs="Times New Roman"/>
          <w:sz w:val="22"/>
        </w:rPr>
        <w:t xml:space="preserve">      </w:t>
      </w:r>
      <w:r w:rsidRPr="00C878F8">
        <w:rPr>
          <w:rFonts w:ascii="Times New Roman" w:hAnsi="Times New Roman" w:cs="Times New Roman"/>
          <w:sz w:val="22"/>
        </w:rPr>
        <w:t>A methacrylate-based material, called P-</w:t>
      </w:r>
      <w:proofErr w:type="gramStart"/>
      <w:r w:rsidRPr="00C878F8">
        <w:rPr>
          <w:rFonts w:ascii="Times New Roman" w:hAnsi="Times New Roman" w:cs="Times New Roman"/>
          <w:sz w:val="22"/>
        </w:rPr>
        <w:t>2M,</w:t>
      </w:r>
      <w:proofErr w:type="gramEnd"/>
      <w:r w:rsidRPr="00C878F8">
        <w:rPr>
          <w:rFonts w:ascii="Times New Roman" w:hAnsi="Times New Roman" w:cs="Times New Roman"/>
          <w:sz w:val="22"/>
        </w:rPr>
        <w:t xml:space="preserve"> has been introduced to the widely studied conductive polymer polyaniline to develop a thermosetting conductive composite. P-2M has both acidic group for doping of PANI and acrylate group for curing of PANI and hence act as a </w:t>
      </w:r>
      <w:proofErr w:type="spellStart"/>
      <w:r w:rsidRPr="00C878F8">
        <w:rPr>
          <w:rFonts w:ascii="Times New Roman" w:hAnsi="Times New Roman" w:cs="Times New Roman"/>
          <w:sz w:val="22"/>
        </w:rPr>
        <w:t>bifunctional</w:t>
      </w:r>
      <w:proofErr w:type="spellEnd"/>
      <w:r w:rsidRPr="00C878F8">
        <w:rPr>
          <w:rFonts w:ascii="Times New Roman" w:hAnsi="Times New Roman" w:cs="Times New Roman"/>
          <w:sz w:val="22"/>
        </w:rPr>
        <w:t xml:space="preserve"> material. The study includes in depth analysis of P-2M using thermal microscope, UV-Vis spectroscopy, FTIR analysis and DSC. </w:t>
      </w:r>
      <w:proofErr w:type="gramStart"/>
      <w:r w:rsidRPr="00C878F8">
        <w:rPr>
          <w:rFonts w:ascii="Times New Roman" w:hAnsi="Times New Roman" w:cs="Times New Roman"/>
          <w:sz w:val="22"/>
        </w:rPr>
        <w:t>And then</w:t>
      </w:r>
      <w:proofErr w:type="gramEnd"/>
      <w:r w:rsidRPr="00C878F8">
        <w:rPr>
          <w:rFonts w:ascii="Times New Roman" w:hAnsi="Times New Roman" w:cs="Times New Roman"/>
          <w:sz w:val="22"/>
        </w:rPr>
        <w:t xml:space="preserve"> a simple method to synthesize composite of PANI and P-2M is presented, and its electrical as well as mechanical properties are measured for various structural applications. This new </w:t>
      </w:r>
      <w:proofErr w:type="spellStart"/>
      <w:r w:rsidRPr="00C878F8">
        <w:rPr>
          <w:rFonts w:ascii="Times New Roman" w:hAnsi="Times New Roman" w:cs="Times New Roman"/>
          <w:sz w:val="22"/>
        </w:rPr>
        <w:t>bifunctional</w:t>
      </w:r>
      <w:proofErr w:type="spellEnd"/>
      <w:r w:rsidRPr="00C878F8">
        <w:rPr>
          <w:rFonts w:ascii="Times New Roman" w:hAnsi="Times New Roman" w:cs="Times New Roman"/>
          <w:sz w:val="22"/>
        </w:rPr>
        <w:t xml:space="preserve"> material leads to a simple thermosetting composite with PANI that has enhanced both mechanical and conductivity.</w:t>
      </w:r>
      <w:r w:rsidR="00E44404">
        <w:rPr>
          <w:rFonts w:ascii="Times New Roman" w:hAnsi="Times New Roman" w:cs="Times New Roman"/>
          <w:sz w:val="22"/>
        </w:rPr>
        <w:t xml:space="preserve">       </w:t>
      </w:r>
    </w:p>
    <w:p w14:paraId="4015B051" w14:textId="77777777" w:rsidR="00567F62" w:rsidRPr="00E44404" w:rsidRDefault="00567F62" w:rsidP="00E44404">
      <w:pPr>
        <w:spacing w:line="240" w:lineRule="auto"/>
        <w:rPr>
          <w:rFonts w:ascii="Times New Roman" w:hAnsi="Times New Roman" w:cs="Times New Roman"/>
          <w:sz w:val="22"/>
        </w:rPr>
      </w:pPr>
    </w:p>
    <w:p w14:paraId="2874789F" w14:textId="07931000" w:rsidR="00362F5A" w:rsidRPr="003C34DD" w:rsidRDefault="00F72BF3" w:rsidP="0080580E">
      <w:pPr>
        <w:rPr>
          <w:rFonts w:ascii="Times New Roman" w:hAnsi="Times New Roman" w:cs="Times New Roman"/>
          <w:b/>
          <w:sz w:val="22"/>
        </w:rPr>
      </w:pPr>
      <w:bookmarkStart w:id="0" w:name="_Hlk513638627"/>
      <w:proofErr w:type="gramStart"/>
      <w:r w:rsidRPr="003C34DD">
        <w:rPr>
          <w:rFonts w:ascii="Times New Roman" w:hAnsi="Times New Roman" w:cs="Times New Roman"/>
          <w:b/>
          <w:sz w:val="22"/>
        </w:rPr>
        <w:t>1.Introduction</w:t>
      </w:r>
      <w:proofErr w:type="gramEnd"/>
      <w:r w:rsidRPr="003C34DD">
        <w:rPr>
          <w:rFonts w:ascii="Times New Roman" w:hAnsi="Times New Roman" w:cs="Times New Roman"/>
          <w:b/>
          <w:sz w:val="22"/>
        </w:rPr>
        <w:t>:</w:t>
      </w:r>
      <w:bookmarkEnd w:id="0"/>
    </w:p>
    <w:p w14:paraId="5884BC21" w14:textId="138E64AB" w:rsidR="00E44404" w:rsidRDefault="00E44404" w:rsidP="0080580E">
      <w:pPr>
        <w:spacing w:line="240" w:lineRule="auto"/>
        <w:rPr>
          <w:rFonts w:ascii="Times New Roman" w:hAnsi="Times New Roman" w:cs="Times New Roman"/>
          <w:sz w:val="22"/>
        </w:rPr>
      </w:pPr>
      <w:r w:rsidRPr="00E44404">
        <w:rPr>
          <w:rFonts w:ascii="Times New Roman" w:hAnsi="Times New Roman" w:cs="Times New Roman"/>
          <w:sz w:val="22"/>
        </w:rPr>
        <w:t xml:space="preserve">Polyaniline with its rich chemistry owing to the alternating single and double bonds is an immensely studied conductive composite. It has been researched widely and applied in numerous fields of science like energy storage, electrochemistry, composites [1-3].  The team of </w:t>
      </w:r>
      <w:proofErr w:type="spellStart"/>
      <w:r w:rsidRPr="00E44404">
        <w:rPr>
          <w:rFonts w:ascii="Times New Roman" w:hAnsi="Times New Roman" w:cs="Times New Roman"/>
          <w:sz w:val="22"/>
        </w:rPr>
        <w:t>Yokozeki</w:t>
      </w:r>
      <w:proofErr w:type="spellEnd"/>
      <w:r w:rsidRPr="00E44404">
        <w:rPr>
          <w:rFonts w:ascii="Times New Roman" w:hAnsi="Times New Roman" w:cs="Times New Roman"/>
          <w:sz w:val="22"/>
        </w:rPr>
        <w:t xml:space="preserve"> et al. [4] has worked on the synthesis of conducting PANI using </w:t>
      </w:r>
      <w:proofErr w:type="spellStart"/>
      <w:r w:rsidRPr="00E44404">
        <w:rPr>
          <w:rFonts w:ascii="Times New Roman" w:hAnsi="Times New Roman" w:cs="Times New Roman"/>
          <w:sz w:val="22"/>
        </w:rPr>
        <w:t>dodecylbenzene</w:t>
      </w:r>
      <w:proofErr w:type="spellEnd"/>
      <w:r w:rsidRPr="00E44404">
        <w:rPr>
          <w:rFonts w:ascii="Times New Roman" w:hAnsi="Times New Roman" w:cs="Times New Roman"/>
          <w:sz w:val="22"/>
        </w:rPr>
        <w:t xml:space="preserve"> sulfonic acid (DBSA) and </w:t>
      </w:r>
      <w:proofErr w:type="spellStart"/>
      <w:r w:rsidRPr="00E44404">
        <w:rPr>
          <w:rFonts w:ascii="Times New Roman" w:hAnsi="Times New Roman" w:cs="Times New Roman"/>
          <w:sz w:val="22"/>
        </w:rPr>
        <w:t>divinylbenzene</w:t>
      </w:r>
      <w:proofErr w:type="spellEnd"/>
      <w:r w:rsidRPr="00E44404">
        <w:rPr>
          <w:rFonts w:ascii="Times New Roman" w:hAnsi="Times New Roman" w:cs="Times New Roman"/>
          <w:sz w:val="22"/>
        </w:rPr>
        <w:t xml:space="preserve"> (DVB) to make carbon fiber-reinforced plastics (CFRP) composites that can provide polymeric composites with superior lightning strike resistance and EMI shielding properties. </w:t>
      </w:r>
      <w:proofErr w:type="gramStart"/>
      <w:r w:rsidRPr="00E44404">
        <w:rPr>
          <w:rFonts w:ascii="Times New Roman" w:hAnsi="Times New Roman" w:cs="Times New Roman"/>
          <w:sz w:val="22"/>
        </w:rPr>
        <w:t>But</w:t>
      </w:r>
      <w:proofErr w:type="gramEnd"/>
      <w:r w:rsidRPr="00E44404">
        <w:rPr>
          <w:rFonts w:ascii="Times New Roman" w:hAnsi="Times New Roman" w:cs="Times New Roman"/>
          <w:sz w:val="22"/>
        </w:rPr>
        <w:t xml:space="preserve"> the mechanical properties of the PANI-DBSA based composites was not as high as the commonly used epoxy systems. </w:t>
      </w:r>
      <w:proofErr w:type="gramStart"/>
      <w:r w:rsidRPr="00E44404">
        <w:rPr>
          <w:rFonts w:ascii="Times New Roman" w:hAnsi="Times New Roman" w:cs="Times New Roman"/>
          <w:sz w:val="22"/>
        </w:rPr>
        <w:t>Hence</w:t>
      </w:r>
      <w:proofErr w:type="gramEnd"/>
      <w:r w:rsidRPr="00E44404">
        <w:rPr>
          <w:rFonts w:ascii="Times New Roman" w:hAnsi="Times New Roman" w:cs="Times New Roman"/>
          <w:sz w:val="22"/>
        </w:rPr>
        <w:t xml:space="preserve"> the major scope for further research is to design PANI based composite that can have higher mechanical properties. This work involves the introduction of a new PMMA like material called P-</w:t>
      </w:r>
      <w:proofErr w:type="gramStart"/>
      <w:r w:rsidRPr="00E44404">
        <w:rPr>
          <w:rFonts w:ascii="Times New Roman" w:hAnsi="Times New Roman" w:cs="Times New Roman"/>
          <w:sz w:val="22"/>
        </w:rPr>
        <w:t>2M  into</w:t>
      </w:r>
      <w:proofErr w:type="gramEnd"/>
      <w:r w:rsidRPr="00E44404">
        <w:rPr>
          <w:rFonts w:ascii="Times New Roman" w:hAnsi="Times New Roman" w:cs="Times New Roman"/>
          <w:sz w:val="22"/>
        </w:rPr>
        <w:t xml:space="preserve"> PANI and hence essays the analysis of P-2M. Then, synthesis of PANI-P-2M composites and the detailed characterization </w:t>
      </w:r>
      <w:proofErr w:type="gramStart"/>
      <w:r w:rsidRPr="00E44404">
        <w:rPr>
          <w:rFonts w:ascii="Times New Roman" w:hAnsi="Times New Roman" w:cs="Times New Roman"/>
          <w:sz w:val="22"/>
        </w:rPr>
        <w:t>for  electrical</w:t>
      </w:r>
      <w:proofErr w:type="gramEnd"/>
      <w:r w:rsidRPr="00E44404">
        <w:rPr>
          <w:rFonts w:ascii="Times New Roman" w:hAnsi="Times New Roman" w:cs="Times New Roman"/>
          <w:sz w:val="22"/>
        </w:rPr>
        <w:t xml:space="preserve"> and mechanical properties are presented. Earlier PMMA </w:t>
      </w:r>
      <w:proofErr w:type="gramStart"/>
      <w:r w:rsidRPr="00E44404">
        <w:rPr>
          <w:rFonts w:ascii="Times New Roman" w:hAnsi="Times New Roman" w:cs="Times New Roman"/>
          <w:sz w:val="22"/>
        </w:rPr>
        <w:t>has been used</w:t>
      </w:r>
      <w:proofErr w:type="gramEnd"/>
      <w:r w:rsidRPr="00E44404">
        <w:rPr>
          <w:rFonts w:ascii="Times New Roman" w:hAnsi="Times New Roman" w:cs="Times New Roman"/>
          <w:sz w:val="22"/>
        </w:rPr>
        <w:t xml:space="preserve"> with PANI to prepare composites but that was in a complex in-situ polymerization technique and </w:t>
      </w:r>
      <w:r w:rsidRPr="00E44404">
        <w:rPr>
          <w:rFonts w:ascii="Times New Roman" w:hAnsi="Times New Roman" w:cs="Times New Roman"/>
          <w:sz w:val="22"/>
        </w:rPr>
        <w:lastRenderedPageBreak/>
        <w:t xml:space="preserve">the obtained material could enhance the conductivity but not so good mechanical properties [5]. However, this research </w:t>
      </w:r>
      <w:proofErr w:type="gramStart"/>
      <w:r w:rsidRPr="00E44404">
        <w:rPr>
          <w:rFonts w:ascii="Times New Roman" w:hAnsi="Times New Roman" w:cs="Times New Roman"/>
          <w:sz w:val="22"/>
        </w:rPr>
        <w:t>is mainly intended</w:t>
      </w:r>
      <w:proofErr w:type="gramEnd"/>
      <w:r w:rsidRPr="00E44404">
        <w:rPr>
          <w:rFonts w:ascii="Times New Roman" w:hAnsi="Times New Roman" w:cs="Times New Roman"/>
          <w:sz w:val="22"/>
        </w:rPr>
        <w:t xml:space="preserve"> for composites application and hence enhanced mechanical properties is a priority. </w:t>
      </w:r>
      <w:proofErr w:type="gramStart"/>
      <w:r w:rsidRPr="00E44404">
        <w:rPr>
          <w:rFonts w:ascii="Times New Roman" w:hAnsi="Times New Roman" w:cs="Times New Roman"/>
          <w:sz w:val="22"/>
        </w:rPr>
        <w:t>Therefore</w:t>
      </w:r>
      <w:proofErr w:type="gramEnd"/>
      <w:r w:rsidRPr="00E44404">
        <w:rPr>
          <w:rFonts w:ascii="Times New Roman" w:hAnsi="Times New Roman" w:cs="Times New Roman"/>
          <w:sz w:val="22"/>
        </w:rPr>
        <w:t xml:space="preserve"> the novel </w:t>
      </w:r>
      <w:proofErr w:type="spellStart"/>
      <w:r w:rsidRPr="00E44404">
        <w:rPr>
          <w:rFonts w:ascii="Times New Roman" w:hAnsi="Times New Roman" w:cs="Times New Roman"/>
          <w:sz w:val="22"/>
        </w:rPr>
        <w:t>bifunctional</w:t>
      </w:r>
      <w:proofErr w:type="spellEnd"/>
      <w:r w:rsidRPr="00E44404">
        <w:rPr>
          <w:rFonts w:ascii="Times New Roman" w:hAnsi="Times New Roman" w:cs="Times New Roman"/>
          <w:sz w:val="22"/>
        </w:rPr>
        <w:t xml:space="preserve"> material has been utilized to make conductive structural composites with PANI with improved mechanical properties.</w:t>
      </w:r>
    </w:p>
    <w:p w14:paraId="585E6AF6" w14:textId="77777777" w:rsidR="00E44404" w:rsidRDefault="00E44404" w:rsidP="0080580E">
      <w:pPr>
        <w:spacing w:line="240" w:lineRule="auto"/>
        <w:rPr>
          <w:rFonts w:ascii="Times New Roman" w:hAnsi="Times New Roman" w:cs="Times New Roman"/>
          <w:sz w:val="22"/>
        </w:rPr>
      </w:pPr>
    </w:p>
    <w:p w14:paraId="09DC97EF" w14:textId="77777777" w:rsidR="00E07582" w:rsidRPr="003C34DD" w:rsidRDefault="00E07582" w:rsidP="00CC45CB">
      <w:pPr>
        <w:rPr>
          <w:rFonts w:ascii="Times New Roman" w:hAnsi="Times New Roman" w:cs="Times New Roman"/>
          <w:sz w:val="22"/>
        </w:rPr>
      </w:pPr>
    </w:p>
    <w:p w14:paraId="5F7F515A" w14:textId="30B0C36F" w:rsidR="009A2F38" w:rsidRPr="003C34DD" w:rsidRDefault="009A2F38" w:rsidP="009A2F38">
      <w:pPr>
        <w:rPr>
          <w:rFonts w:ascii="Times New Roman" w:hAnsi="Times New Roman" w:cs="Times New Roman"/>
          <w:b/>
          <w:sz w:val="22"/>
        </w:rPr>
      </w:pPr>
      <w:proofErr w:type="gramStart"/>
      <w:r w:rsidRPr="003C34DD">
        <w:rPr>
          <w:rFonts w:ascii="Times New Roman" w:hAnsi="Times New Roman" w:cs="Times New Roman"/>
          <w:b/>
          <w:sz w:val="22"/>
        </w:rPr>
        <w:t>2.Experimental</w:t>
      </w:r>
      <w:proofErr w:type="gramEnd"/>
      <w:r w:rsidRPr="003C34DD">
        <w:rPr>
          <w:rFonts w:ascii="Times New Roman" w:hAnsi="Times New Roman" w:cs="Times New Roman"/>
          <w:b/>
          <w:sz w:val="22"/>
        </w:rPr>
        <w:t xml:space="preserve"> procedure:</w:t>
      </w:r>
    </w:p>
    <w:p w14:paraId="08464588" w14:textId="5832D13D" w:rsidR="009A2F38" w:rsidRDefault="0080580E" w:rsidP="0080580E">
      <w:pPr>
        <w:spacing w:line="240" w:lineRule="auto"/>
        <w:rPr>
          <w:rFonts w:ascii="Times New Roman" w:hAnsi="Times New Roman" w:cs="Times New Roman"/>
          <w:sz w:val="22"/>
        </w:rPr>
      </w:pPr>
      <w:r>
        <w:rPr>
          <w:rFonts w:ascii="Times New Roman" w:hAnsi="Times New Roman" w:cs="Times New Roman"/>
          <w:sz w:val="22"/>
        </w:rPr>
        <w:t xml:space="preserve">            </w:t>
      </w:r>
      <w:r w:rsidR="009A2F38" w:rsidRPr="003C34DD">
        <w:rPr>
          <w:rFonts w:ascii="Times New Roman" w:hAnsi="Times New Roman" w:cs="Times New Roman"/>
          <w:sz w:val="22"/>
        </w:rPr>
        <w:t xml:space="preserve">P-2M is a material that encompasses both acidic group as well as methacrylate groups hence contributing in both doping and curing of PANI. To characterize the doping behavior we ran a few experiments </w:t>
      </w:r>
      <w:r w:rsidR="00AF50E2">
        <w:rPr>
          <w:rFonts w:ascii="Times New Roman" w:hAnsi="Times New Roman" w:cs="Times New Roman"/>
          <w:sz w:val="22"/>
        </w:rPr>
        <w:t xml:space="preserve">by mixing only PANI </w:t>
      </w:r>
      <w:r w:rsidR="009A2F38" w:rsidRPr="003C34DD">
        <w:rPr>
          <w:rFonts w:ascii="Times New Roman" w:hAnsi="Times New Roman" w:cs="Times New Roman"/>
          <w:sz w:val="22"/>
        </w:rPr>
        <w:t>and P-</w:t>
      </w:r>
      <w:proofErr w:type="gramStart"/>
      <w:r w:rsidR="009A2F38" w:rsidRPr="003C34DD">
        <w:rPr>
          <w:rFonts w:ascii="Times New Roman" w:hAnsi="Times New Roman" w:cs="Times New Roman"/>
          <w:sz w:val="22"/>
        </w:rPr>
        <w:t>2M .</w:t>
      </w:r>
      <w:proofErr w:type="gramEnd"/>
      <w:r w:rsidR="009A2F38" w:rsidRPr="003C34DD">
        <w:rPr>
          <w:rFonts w:ascii="Times New Roman" w:hAnsi="Times New Roman" w:cs="Times New Roman"/>
          <w:sz w:val="22"/>
        </w:rPr>
        <w:t xml:space="preserve"> </w:t>
      </w:r>
      <w:proofErr w:type="gramStart"/>
      <w:r w:rsidR="009A2F38" w:rsidRPr="003C34DD">
        <w:rPr>
          <w:rFonts w:ascii="Times New Roman" w:hAnsi="Times New Roman" w:cs="Times New Roman"/>
          <w:sz w:val="22"/>
        </w:rPr>
        <w:t>and</w:t>
      </w:r>
      <w:proofErr w:type="gramEnd"/>
      <w:r w:rsidR="009A2F38" w:rsidRPr="003C34DD">
        <w:rPr>
          <w:rFonts w:ascii="Times New Roman" w:hAnsi="Times New Roman" w:cs="Times New Roman"/>
          <w:sz w:val="22"/>
        </w:rPr>
        <w:t xml:space="preserve"> further we tested the mechanical properties by giving thermal treatment to the mixture and curing the composite. The methodology of the experiments is as follows:</w:t>
      </w:r>
    </w:p>
    <w:p w14:paraId="360D328A" w14:textId="170239D0" w:rsidR="009A2F38" w:rsidRPr="003C34DD" w:rsidRDefault="0080580E" w:rsidP="0080580E">
      <w:pPr>
        <w:spacing w:line="240" w:lineRule="auto"/>
        <w:rPr>
          <w:rFonts w:ascii="Times New Roman" w:hAnsi="Times New Roman" w:cs="Times New Roman"/>
          <w:sz w:val="22"/>
        </w:rPr>
      </w:pPr>
      <w:r>
        <w:rPr>
          <w:rFonts w:ascii="Times New Roman" w:hAnsi="Times New Roman" w:cs="Times New Roman"/>
          <w:sz w:val="22"/>
        </w:rPr>
        <w:t xml:space="preserve">     </w:t>
      </w:r>
      <w:r w:rsidR="009A2F38" w:rsidRPr="003C34DD">
        <w:rPr>
          <w:rFonts w:ascii="Times New Roman" w:hAnsi="Times New Roman" w:cs="Times New Roman"/>
          <w:sz w:val="22"/>
        </w:rPr>
        <w:t xml:space="preserve">  PANI (supplied by </w:t>
      </w:r>
      <w:proofErr w:type="spellStart"/>
      <w:r w:rsidR="009A2F38" w:rsidRPr="003C34DD">
        <w:rPr>
          <w:rFonts w:ascii="Times New Roman" w:hAnsi="Times New Roman" w:cs="Times New Roman"/>
          <w:sz w:val="22"/>
        </w:rPr>
        <w:t>Regulus</w:t>
      </w:r>
      <w:proofErr w:type="spellEnd"/>
      <w:r w:rsidR="009A2F38" w:rsidRPr="003C34DD">
        <w:rPr>
          <w:rFonts w:ascii="Times New Roman" w:hAnsi="Times New Roman" w:cs="Times New Roman"/>
          <w:sz w:val="22"/>
        </w:rPr>
        <w:t xml:space="preserve"> Co. Ltd., Tokyo, Japan) </w:t>
      </w:r>
      <w:proofErr w:type="gramStart"/>
      <w:r w:rsidR="009A2F38" w:rsidRPr="003C34DD">
        <w:rPr>
          <w:rFonts w:ascii="Times New Roman" w:hAnsi="Times New Roman" w:cs="Times New Roman"/>
          <w:sz w:val="22"/>
        </w:rPr>
        <w:t>was kept</w:t>
      </w:r>
      <w:proofErr w:type="gramEnd"/>
      <w:r w:rsidR="009A2F38" w:rsidRPr="003C34DD">
        <w:rPr>
          <w:rFonts w:ascii="Times New Roman" w:hAnsi="Times New Roman" w:cs="Times New Roman"/>
          <w:sz w:val="22"/>
        </w:rPr>
        <w:t xml:space="preserve"> in an oven for 24 h at 60℃ to eliminate moisture content. Dried PANI was then mixed with P-2M (supplied by </w:t>
      </w:r>
      <w:proofErr w:type="spellStart"/>
      <w:r w:rsidR="009A2F38" w:rsidRPr="003C34DD">
        <w:rPr>
          <w:rFonts w:ascii="Times New Roman" w:hAnsi="Times New Roman" w:cs="Times New Roman"/>
          <w:sz w:val="22"/>
        </w:rPr>
        <w:t>Kyoeisha</w:t>
      </w:r>
      <w:proofErr w:type="spellEnd"/>
      <w:r w:rsidR="009A2F38" w:rsidRPr="003C34DD">
        <w:rPr>
          <w:rFonts w:ascii="Times New Roman" w:hAnsi="Times New Roman" w:cs="Times New Roman"/>
          <w:sz w:val="22"/>
        </w:rPr>
        <w:t xml:space="preserve"> </w:t>
      </w:r>
      <w:proofErr w:type="gramStart"/>
      <w:r w:rsidR="009A2F38" w:rsidRPr="003C34DD">
        <w:rPr>
          <w:rFonts w:ascii="Times New Roman" w:hAnsi="Times New Roman" w:cs="Times New Roman"/>
          <w:sz w:val="22"/>
        </w:rPr>
        <w:t>chemicals )</w:t>
      </w:r>
      <w:proofErr w:type="gramEnd"/>
      <w:r w:rsidR="009A2F38" w:rsidRPr="003C34DD">
        <w:rPr>
          <w:rFonts w:ascii="Times New Roman" w:hAnsi="Times New Roman" w:cs="Times New Roman"/>
          <w:sz w:val="22"/>
        </w:rPr>
        <w:t xml:space="preserve"> in the desired weight ratio and then mixed using a centrifugal mixture at 2000 rpm for 2minutes to prepare a homogenous mixture. This </w:t>
      </w:r>
      <w:r w:rsidR="00E07582" w:rsidRPr="003C34DD">
        <w:rPr>
          <w:rFonts w:ascii="Times New Roman" w:hAnsi="Times New Roman" w:cs="Times New Roman"/>
          <w:sz w:val="22"/>
        </w:rPr>
        <w:t xml:space="preserve">sample </w:t>
      </w:r>
      <w:proofErr w:type="gramStart"/>
      <w:r w:rsidR="00E07582" w:rsidRPr="003C34DD">
        <w:rPr>
          <w:rFonts w:ascii="Times New Roman" w:hAnsi="Times New Roman" w:cs="Times New Roman"/>
          <w:sz w:val="22"/>
        </w:rPr>
        <w:t>was used</w:t>
      </w:r>
      <w:proofErr w:type="gramEnd"/>
      <w:r w:rsidR="00E07582" w:rsidRPr="003C34DD">
        <w:rPr>
          <w:rFonts w:ascii="Times New Roman" w:hAnsi="Times New Roman" w:cs="Times New Roman"/>
          <w:sz w:val="22"/>
        </w:rPr>
        <w:t xml:space="preserve"> </w:t>
      </w:r>
      <w:r w:rsidR="00AF50E2">
        <w:rPr>
          <w:rFonts w:ascii="Times New Roman" w:hAnsi="Times New Roman" w:cs="Times New Roman"/>
          <w:sz w:val="22"/>
        </w:rPr>
        <w:t>for DSC,</w:t>
      </w:r>
      <w:r w:rsidR="00E07582" w:rsidRPr="003C34DD">
        <w:rPr>
          <w:rFonts w:ascii="Times New Roman" w:hAnsi="Times New Roman" w:cs="Times New Roman"/>
          <w:sz w:val="22"/>
        </w:rPr>
        <w:t xml:space="preserve"> UV-Vis, Thermal microscopy analysis and electrical properties characterization after hardening. This sample was then added with the crosslinking catalyst </w:t>
      </w:r>
      <w:proofErr w:type="spellStart"/>
      <w:r w:rsidR="00E07582" w:rsidRPr="003C34DD">
        <w:rPr>
          <w:rFonts w:ascii="Times New Roman" w:hAnsi="Times New Roman" w:cs="Times New Roman"/>
          <w:sz w:val="22"/>
        </w:rPr>
        <w:t>perbutyl</w:t>
      </w:r>
      <w:proofErr w:type="spellEnd"/>
      <w:r w:rsidR="00E07582" w:rsidRPr="003C34DD">
        <w:rPr>
          <w:rFonts w:ascii="Times New Roman" w:hAnsi="Times New Roman" w:cs="Times New Roman"/>
          <w:sz w:val="22"/>
        </w:rPr>
        <w:t>-</w:t>
      </w:r>
      <w:proofErr w:type="gramStart"/>
      <w:r w:rsidR="00A760E8">
        <w:rPr>
          <w:rFonts w:ascii="Times New Roman" w:hAnsi="Times New Roman" w:cs="Times New Roman"/>
          <w:sz w:val="22"/>
        </w:rPr>
        <w:t>E(</w:t>
      </w:r>
      <w:proofErr w:type="gramEnd"/>
      <w:r w:rsidR="00A760E8">
        <w:rPr>
          <w:rFonts w:ascii="Times New Roman" w:hAnsi="Times New Roman" w:cs="Times New Roman"/>
          <w:sz w:val="22"/>
        </w:rPr>
        <w:t>supplied by NOF corporation )</w:t>
      </w:r>
      <w:r w:rsidR="00E07582" w:rsidRPr="003C34DD">
        <w:rPr>
          <w:rFonts w:ascii="Times New Roman" w:hAnsi="Times New Roman" w:cs="Times New Roman"/>
          <w:sz w:val="22"/>
        </w:rPr>
        <w:t xml:space="preserve">(10wt%) and then mixed again to get a homogenous mixture . This mixture was poured into a </w:t>
      </w:r>
      <w:r w:rsidR="00AF50E2" w:rsidRPr="003C34DD">
        <w:rPr>
          <w:rFonts w:ascii="Times New Roman" w:hAnsi="Times New Roman" w:cs="Times New Roman"/>
          <w:sz w:val="22"/>
        </w:rPr>
        <w:t>flexible mold</w:t>
      </w:r>
      <w:r w:rsidR="00E07582" w:rsidRPr="003C34DD">
        <w:rPr>
          <w:rFonts w:ascii="Times New Roman" w:hAnsi="Times New Roman" w:cs="Times New Roman"/>
          <w:sz w:val="22"/>
        </w:rPr>
        <w:t xml:space="preserve"> (dimensions: 50mm × 15mm × 2mm) and pressed using a hot press at 120</w:t>
      </w:r>
      <m:oMath>
        <m:r>
          <w:rPr>
            <w:rFonts w:ascii="Cambria Math" w:hAnsi="Cambria Math" w:cs="Times New Roman"/>
            <w:sz w:val="22"/>
          </w:rPr>
          <m:t>°</m:t>
        </m:r>
      </m:oMath>
      <w:r w:rsidR="00E07582" w:rsidRPr="003C34DD">
        <w:rPr>
          <w:rFonts w:ascii="Times New Roman" w:hAnsi="Times New Roman" w:cs="Times New Roman"/>
          <w:sz w:val="22"/>
        </w:rPr>
        <w:t xml:space="preserve">C for 2hours to obtain a cured sample. This sample </w:t>
      </w:r>
      <w:proofErr w:type="gramStart"/>
      <w:r w:rsidR="00E07582" w:rsidRPr="003C34DD">
        <w:rPr>
          <w:rFonts w:ascii="Times New Roman" w:hAnsi="Times New Roman" w:cs="Times New Roman"/>
          <w:sz w:val="22"/>
        </w:rPr>
        <w:t>was used</w:t>
      </w:r>
      <w:proofErr w:type="gramEnd"/>
      <w:r w:rsidR="00E07582" w:rsidRPr="003C34DD">
        <w:rPr>
          <w:rFonts w:ascii="Times New Roman" w:hAnsi="Times New Roman" w:cs="Times New Roman"/>
          <w:sz w:val="22"/>
        </w:rPr>
        <w:t xml:space="preserve"> for final electrical and mechanical properties characterization. </w:t>
      </w:r>
    </w:p>
    <w:p w14:paraId="056CA756" w14:textId="345C3608" w:rsidR="00E07582" w:rsidRPr="003C34DD" w:rsidRDefault="00E07582" w:rsidP="009A2F38">
      <w:pPr>
        <w:rPr>
          <w:rFonts w:ascii="Times New Roman" w:hAnsi="Times New Roman" w:cs="Times New Roman"/>
          <w:sz w:val="22"/>
        </w:rPr>
      </w:pPr>
    </w:p>
    <w:p w14:paraId="083FAF83" w14:textId="54243925" w:rsidR="0080580E" w:rsidRPr="003C34DD" w:rsidRDefault="00E07582" w:rsidP="00E07582">
      <w:pPr>
        <w:rPr>
          <w:rFonts w:ascii="Times New Roman" w:hAnsi="Times New Roman" w:cs="Times New Roman"/>
          <w:b/>
          <w:sz w:val="22"/>
        </w:rPr>
      </w:pPr>
      <w:proofErr w:type="gramStart"/>
      <w:r w:rsidRPr="003C34DD">
        <w:rPr>
          <w:rFonts w:ascii="Times New Roman" w:hAnsi="Times New Roman" w:cs="Times New Roman"/>
          <w:b/>
          <w:sz w:val="22"/>
        </w:rPr>
        <w:t>3.Results</w:t>
      </w:r>
      <w:proofErr w:type="gramEnd"/>
      <w:r w:rsidRPr="003C34DD">
        <w:rPr>
          <w:rFonts w:ascii="Times New Roman" w:hAnsi="Times New Roman" w:cs="Times New Roman"/>
          <w:b/>
          <w:sz w:val="22"/>
        </w:rPr>
        <w:t xml:space="preserve"> and discussion:</w:t>
      </w:r>
    </w:p>
    <w:p w14:paraId="355303E6" w14:textId="4A71FCD1" w:rsidR="0047231A" w:rsidRPr="003C34DD" w:rsidRDefault="00E07582" w:rsidP="0047231A">
      <w:pPr>
        <w:rPr>
          <w:rFonts w:ascii="Times New Roman" w:hAnsi="Times New Roman" w:cs="Times New Roman"/>
          <w:b/>
          <w:sz w:val="22"/>
        </w:rPr>
      </w:pPr>
      <w:r w:rsidRPr="003C34DD">
        <w:rPr>
          <w:rFonts w:ascii="Times New Roman" w:hAnsi="Times New Roman" w:cs="Times New Roman"/>
          <w:b/>
          <w:sz w:val="22"/>
        </w:rPr>
        <w:t xml:space="preserve">3.1. </w:t>
      </w:r>
      <w:r w:rsidR="0047231A" w:rsidRPr="003C34DD">
        <w:rPr>
          <w:rFonts w:ascii="Times New Roman" w:hAnsi="Times New Roman" w:cs="Times New Roman"/>
          <w:b/>
          <w:sz w:val="22"/>
        </w:rPr>
        <w:t>Thermal microscopy:</w:t>
      </w:r>
    </w:p>
    <w:p w14:paraId="4CC9536A" w14:textId="4FE7463D" w:rsidR="0047231A" w:rsidRDefault="0047231A" w:rsidP="0047231A">
      <w:pPr>
        <w:widowControl/>
        <w:spacing w:after="120" w:line="264" w:lineRule="auto"/>
        <w:rPr>
          <w:rFonts w:ascii="Times New Roman" w:eastAsia="Yu Mincho" w:hAnsi="Times New Roman" w:cs="Times New Roman"/>
          <w:kern w:val="0"/>
          <w:sz w:val="22"/>
          <w:lang w:val="en-IN"/>
        </w:rPr>
      </w:pPr>
      <w:r w:rsidRPr="003C34DD">
        <w:rPr>
          <w:rFonts w:ascii="Times New Roman" w:eastAsia="Yu Mincho" w:hAnsi="Times New Roman" w:cs="Times New Roman"/>
          <w:kern w:val="0"/>
          <w:sz w:val="22"/>
          <w:lang w:val="en-IN"/>
        </w:rPr>
        <w:t xml:space="preserve">              </w:t>
      </w:r>
      <w:r w:rsidRPr="00944D0A">
        <w:rPr>
          <w:rFonts w:ascii="Times New Roman" w:eastAsia="Yu Mincho" w:hAnsi="Times New Roman" w:cs="Times New Roman"/>
          <w:kern w:val="0"/>
          <w:sz w:val="22"/>
          <w:lang w:val="en-IN"/>
        </w:rPr>
        <w:t>Doping is the phenomena in which PANI forms a polar covalent bond with P-2M to change from insulating base form to conducting salt form. This process requires the dopant to have a functional –OH group and elevated temperature for the reaction</w:t>
      </w:r>
      <w:r>
        <w:rPr>
          <w:rFonts w:ascii="Times New Roman" w:eastAsia="Yu Mincho" w:hAnsi="Times New Roman" w:cs="Times New Roman"/>
          <w:kern w:val="0"/>
          <w:sz w:val="22"/>
          <w:lang w:val="en-IN"/>
        </w:rPr>
        <w:t xml:space="preserve"> [6]</w:t>
      </w:r>
      <w:r w:rsidRPr="00944D0A">
        <w:rPr>
          <w:rFonts w:ascii="Times New Roman" w:eastAsia="Yu Mincho" w:hAnsi="Times New Roman" w:cs="Times New Roman"/>
          <w:kern w:val="0"/>
          <w:sz w:val="22"/>
          <w:lang w:val="en-IN"/>
        </w:rPr>
        <w:t xml:space="preserve">. This process is the beginning step for the manufacturing of conductive structural composite using PANI.  Thermal microscope analyses the material when the temperature changes from 25°C (Room temperature) to 120°C and the onset of doping </w:t>
      </w:r>
      <w:proofErr w:type="gramStart"/>
      <w:r w:rsidRPr="00944D0A">
        <w:rPr>
          <w:rFonts w:ascii="Times New Roman" w:eastAsia="Yu Mincho" w:hAnsi="Times New Roman" w:cs="Times New Roman"/>
          <w:kern w:val="0"/>
          <w:sz w:val="22"/>
          <w:lang w:val="en-IN"/>
        </w:rPr>
        <w:t>was seen</w:t>
      </w:r>
      <w:proofErr w:type="gramEnd"/>
      <w:r w:rsidRPr="00944D0A">
        <w:rPr>
          <w:rFonts w:ascii="Times New Roman" w:eastAsia="Yu Mincho" w:hAnsi="Times New Roman" w:cs="Times New Roman"/>
          <w:kern w:val="0"/>
          <w:sz w:val="22"/>
          <w:lang w:val="en-IN"/>
        </w:rPr>
        <w:t xml:space="preserve"> when PANI changes colour to green around </w:t>
      </w:r>
      <w:r w:rsidRPr="003C34DD">
        <w:rPr>
          <w:rFonts w:ascii="Times New Roman" w:eastAsia="Yu Mincho" w:hAnsi="Times New Roman" w:cs="Times New Roman"/>
          <w:kern w:val="0"/>
          <w:sz w:val="22"/>
          <w:lang w:val="en-IN"/>
        </w:rPr>
        <w:t>70</w:t>
      </w:r>
      <w:r>
        <w:rPr>
          <w:rFonts w:ascii="Times New Roman" w:eastAsia="Yu Mincho" w:hAnsi="Times New Roman" w:cs="Times New Roman"/>
          <w:kern w:val="0"/>
          <w:sz w:val="22"/>
          <w:lang w:val="en-IN"/>
        </w:rPr>
        <w:t>°C. The figure 1</w:t>
      </w:r>
      <w:r w:rsidRPr="00944D0A">
        <w:rPr>
          <w:rFonts w:ascii="Times New Roman" w:eastAsia="Yu Mincho" w:hAnsi="Times New Roman" w:cs="Times New Roman"/>
          <w:kern w:val="0"/>
          <w:sz w:val="22"/>
          <w:lang w:val="en-IN"/>
        </w:rPr>
        <w:t xml:space="preserve"> shows the morphology at room temperature and at</w:t>
      </w:r>
      <w:r w:rsidRPr="003C34DD">
        <w:rPr>
          <w:rFonts w:ascii="Times New Roman" w:eastAsia="Yu Mincho" w:hAnsi="Times New Roman" w:cs="Times New Roman"/>
          <w:kern w:val="0"/>
          <w:sz w:val="22"/>
          <w:lang w:val="en-IN"/>
        </w:rPr>
        <w:t xml:space="preserve"> 50</w:t>
      </w:r>
      <w:r w:rsidRPr="00944D0A">
        <w:rPr>
          <w:rFonts w:ascii="Times New Roman" w:eastAsia="Yu Mincho" w:hAnsi="Times New Roman" w:cs="Times New Roman"/>
          <w:kern w:val="0"/>
          <w:sz w:val="22"/>
          <w:lang w:val="en-IN"/>
        </w:rPr>
        <w:t>°C</w:t>
      </w:r>
      <w:r w:rsidRPr="003C34DD">
        <w:rPr>
          <w:rFonts w:ascii="Times New Roman" w:eastAsia="Yu Mincho" w:hAnsi="Times New Roman" w:cs="Times New Roman"/>
          <w:kern w:val="0"/>
          <w:sz w:val="22"/>
          <w:lang w:val="en-IN"/>
        </w:rPr>
        <w:t xml:space="preserve"> and </w:t>
      </w:r>
      <w:r w:rsidRPr="00944D0A">
        <w:rPr>
          <w:rFonts w:ascii="Times New Roman" w:eastAsia="Yu Mincho" w:hAnsi="Times New Roman" w:cs="Times New Roman"/>
          <w:kern w:val="0"/>
          <w:sz w:val="22"/>
          <w:lang w:val="en-IN"/>
        </w:rPr>
        <w:t xml:space="preserve">100°C. The sample used for this analysis is the simple mixture of </w:t>
      </w:r>
      <w:proofErr w:type="gramStart"/>
      <w:r w:rsidRPr="00944D0A">
        <w:rPr>
          <w:rFonts w:ascii="Times New Roman" w:eastAsia="Yu Mincho" w:hAnsi="Times New Roman" w:cs="Times New Roman"/>
          <w:kern w:val="0"/>
          <w:sz w:val="22"/>
          <w:lang w:val="en-IN"/>
        </w:rPr>
        <w:t>PANI</w:t>
      </w:r>
      <w:r w:rsidRPr="003C34DD">
        <w:rPr>
          <w:rFonts w:ascii="Times New Roman" w:eastAsia="Yu Mincho" w:hAnsi="Times New Roman" w:cs="Times New Roman"/>
          <w:kern w:val="0"/>
          <w:sz w:val="22"/>
          <w:lang w:val="en-IN"/>
        </w:rPr>
        <w:t>(</w:t>
      </w:r>
      <w:proofErr w:type="gramEnd"/>
      <w:r w:rsidRPr="003C34DD">
        <w:rPr>
          <w:rFonts w:ascii="Times New Roman" w:eastAsia="Yu Mincho" w:hAnsi="Times New Roman" w:cs="Times New Roman"/>
          <w:kern w:val="0"/>
          <w:sz w:val="22"/>
          <w:lang w:val="en-IN"/>
        </w:rPr>
        <w:t>15wt%)</w:t>
      </w:r>
      <w:r w:rsidRPr="00944D0A">
        <w:rPr>
          <w:rFonts w:ascii="Times New Roman" w:eastAsia="Yu Mincho" w:hAnsi="Times New Roman" w:cs="Times New Roman"/>
          <w:kern w:val="0"/>
          <w:sz w:val="22"/>
          <w:lang w:val="en-IN"/>
        </w:rPr>
        <w:t xml:space="preserve"> and P-2M</w:t>
      </w:r>
      <w:r w:rsidRPr="003C34DD">
        <w:rPr>
          <w:rFonts w:ascii="Times New Roman" w:eastAsia="Yu Mincho" w:hAnsi="Times New Roman" w:cs="Times New Roman"/>
          <w:kern w:val="0"/>
          <w:sz w:val="22"/>
          <w:lang w:val="en-IN"/>
        </w:rPr>
        <w:t>(85%) , the details of preparation of which have already been explained in the section 2</w:t>
      </w:r>
      <w:r w:rsidRPr="00944D0A">
        <w:rPr>
          <w:rFonts w:ascii="Times New Roman" w:eastAsia="Yu Mincho" w:hAnsi="Times New Roman" w:cs="Times New Roman"/>
          <w:kern w:val="0"/>
          <w:sz w:val="22"/>
          <w:lang w:val="en-IN"/>
        </w:rPr>
        <w:t xml:space="preserve">. </w:t>
      </w:r>
      <w:r w:rsidRPr="003C34DD">
        <w:rPr>
          <w:rFonts w:ascii="Times New Roman" w:eastAsia="Yu Mincho" w:hAnsi="Times New Roman" w:cs="Times New Roman"/>
          <w:kern w:val="0"/>
          <w:sz w:val="22"/>
          <w:lang w:val="en-IN"/>
        </w:rPr>
        <w:t>T</w:t>
      </w:r>
      <w:r w:rsidRPr="00944D0A">
        <w:rPr>
          <w:rFonts w:ascii="Times New Roman" w:eastAsia="Yu Mincho" w:hAnsi="Times New Roman" w:cs="Times New Roman"/>
          <w:kern w:val="0"/>
          <w:sz w:val="22"/>
          <w:lang w:val="en-IN"/>
        </w:rPr>
        <w:t xml:space="preserve">he change in the colour at around </w:t>
      </w:r>
      <w:r w:rsidRPr="003C34DD">
        <w:rPr>
          <w:rFonts w:ascii="Times New Roman" w:eastAsia="Yu Mincho" w:hAnsi="Times New Roman" w:cs="Times New Roman"/>
          <w:kern w:val="0"/>
          <w:sz w:val="22"/>
          <w:lang w:val="en-IN"/>
        </w:rPr>
        <w:t>70</w:t>
      </w:r>
      <w:r w:rsidRPr="00944D0A">
        <w:rPr>
          <w:rFonts w:ascii="Times New Roman" w:eastAsia="Yu Mincho" w:hAnsi="Times New Roman" w:cs="Times New Roman"/>
          <w:kern w:val="0"/>
          <w:sz w:val="22"/>
          <w:lang w:val="en-IN"/>
        </w:rPr>
        <w:t xml:space="preserve">°C </w:t>
      </w:r>
      <w:r w:rsidRPr="003C34DD">
        <w:rPr>
          <w:rFonts w:ascii="Times New Roman" w:eastAsia="Yu Mincho" w:hAnsi="Times New Roman" w:cs="Times New Roman"/>
          <w:kern w:val="0"/>
          <w:sz w:val="22"/>
          <w:lang w:val="en-IN"/>
        </w:rPr>
        <w:t xml:space="preserve">confirms </w:t>
      </w:r>
      <w:r w:rsidRPr="00944D0A">
        <w:rPr>
          <w:rFonts w:ascii="Times New Roman" w:eastAsia="Yu Mincho" w:hAnsi="Times New Roman" w:cs="Times New Roman"/>
          <w:kern w:val="0"/>
          <w:sz w:val="22"/>
          <w:lang w:val="en-IN"/>
        </w:rPr>
        <w:t>the functionality of P-2M as a dopant for PANI.</w:t>
      </w:r>
    </w:p>
    <w:p w14:paraId="6291E093" w14:textId="77777777" w:rsidR="0047231A" w:rsidRDefault="0047231A" w:rsidP="0047231A">
      <w:pPr>
        <w:widowControl/>
        <w:spacing w:after="120" w:line="264" w:lineRule="auto"/>
        <w:jc w:val="center"/>
        <w:rPr>
          <w:rFonts w:ascii="Times New Roman" w:eastAsia="Yu Mincho" w:hAnsi="Times New Roman" w:cs="Times New Roman"/>
          <w:kern w:val="0"/>
          <w:sz w:val="22"/>
          <w:lang w:val="en-IN"/>
        </w:rPr>
      </w:pPr>
      <w:r>
        <w:rPr>
          <w:noProof/>
          <w:lang w:bidi="hi-IN"/>
        </w:rPr>
        <w:drawing>
          <wp:inline distT="0" distB="0" distL="0" distR="0" wp14:anchorId="50F79CD6" wp14:editId="464898B4">
            <wp:extent cx="4008684" cy="2254885"/>
            <wp:effectExtent l="19050" t="19050" r="11430" b="120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16570" cy="2259321"/>
                    </a:xfrm>
                    <a:prstGeom prst="rect">
                      <a:avLst/>
                    </a:prstGeom>
                    <a:noFill/>
                    <a:ln>
                      <a:solidFill>
                        <a:schemeClr val="tx1"/>
                      </a:solidFill>
                    </a:ln>
                  </pic:spPr>
                </pic:pic>
              </a:graphicData>
            </a:graphic>
          </wp:inline>
        </w:drawing>
      </w:r>
    </w:p>
    <w:p w14:paraId="116143CB" w14:textId="543DFB59" w:rsidR="0047231A" w:rsidRPr="003C34DD" w:rsidRDefault="0047231A" w:rsidP="0047231A">
      <w:pPr>
        <w:widowControl/>
        <w:spacing w:after="120" w:line="264" w:lineRule="auto"/>
        <w:jc w:val="center"/>
        <w:rPr>
          <w:rFonts w:ascii="Times New Roman" w:eastAsia="Yu Mincho" w:hAnsi="Times New Roman" w:cs="Times New Roman"/>
          <w:kern w:val="0"/>
          <w:sz w:val="22"/>
          <w:lang w:val="en-IN"/>
        </w:rPr>
      </w:pPr>
      <w:r w:rsidRPr="00B364AF">
        <w:rPr>
          <w:rFonts w:ascii="Times New Roman" w:eastAsia="Yu Mincho" w:hAnsi="Times New Roman" w:cs="Times New Roman"/>
          <w:b/>
          <w:kern w:val="0"/>
          <w:sz w:val="22"/>
          <w:lang w:val="en-IN"/>
        </w:rPr>
        <w:t xml:space="preserve">Figure </w:t>
      </w:r>
      <w:r>
        <w:rPr>
          <w:rFonts w:ascii="Times New Roman" w:eastAsia="Yu Mincho" w:hAnsi="Times New Roman" w:cs="Times New Roman"/>
          <w:b/>
          <w:kern w:val="0"/>
          <w:sz w:val="22"/>
          <w:lang w:val="en-IN"/>
        </w:rPr>
        <w:t>1</w:t>
      </w:r>
      <w:r>
        <w:rPr>
          <w:rFonts w:ascii="Times New Roman" w:eastAsia="Yu Mincho" w:hAnsi="Times New Roman" w:cs="Times New Roman"/>
          <w:kern w:val="0"/>
          <w:sz w:val="22"/>
          <w:lang w:val="en-IN"/>
        </w:rPr>
        <w:t xml:space="preserve">: Thermal microscopy analysis of PANI-P-2M mixture to confirm the doping procedure </w:t>
      </w:r>
    </w:p>
    <w:p w14:paraId="5B7274CC" w14:textId="77777777" w:rsidR="0047231A" w:rsidRDefault="0047231A" w:rsidP="0047231A">
      <w:pPr>
        <w:widowControl/>
        <w:spacing w:after="120" w:line="264" w:lineRule="auto"/>
        <w:rPr>
          <w:rFonts w:ascii="Times New Roman" w:eastAsia="Yu Mincho" w:hAnsi="Times New Roman" w:cs="Times New Roman"/>
          <w:kern w:val="0"/>
          <w:sz w:val="22"/>
          <w:lang w:val="en-IN"/>
        </w:rPr>
      </w:pPr>
    </w:p>
    <w:p w14:paraId="6FDBB737" w14:textId="4DA6E21C" w:rsidR="00E07582" w:rsidRDefault="0047231A" w:rsidP="00E07582">
      <w:pPr>
        <w:rPr>
          <w:rFonts w:ascii="Times New Roman" w:hAnsi="Times New Roman" w:cs="Times New Roman"/>
          <w:b/>
          <w:sz w:val="22"/>
        </w:rPr>
      </w:pPr>
      <w:r>
        <w:rPr>
          <w:rFonts w:ascii="Times New Roman" w:hAnsi="Times New Roman" w:cs="Times New Roman"/>
          <w:b/>
          <w:sz w:val="22"/>
          <w:lang w:val="en-IN"/>
        </w:rPr>
        <w:t xml:space="preserve">3.2 </w:t>
      </w:r>
      <w:r w:rsidR="00E07582" w:rsidRPr="003C34DD">
        <w:rPr>
          <w:rFonts w:ascii="Times New Roman" w:hAnsi="Times New Roman" w:cs="Times New Roman"/>
          <w:b/>
          <w:sz w:val="22"/>
        </w:rPr>
        <w:t>UV-Vis spectroscopy:</w:t>
      </w:r>
    </w:p>
    <w:p w14:paraId="33EA6365" w14:textId="2323A55B" w:rsidR="00A923A1" w:rsidRPr="00B364AF" w:rsidRDefault="0080580E" w:rsidP="0080580E">
      <w:pPr>
        <w:spacing w:line="240" w:lineRule="auto"/>
        <w:rPr>
          <w:rFonts w:ascii="Times New Roman" w:hAnsi="Times New Roman" w:cs="Times New Roman"/>
          <w:sz w:val="22"/>
        </w:rPr>
      </w:pPr>
      <w:r>
        <w:rPr>
          <w:rFonts w:ascii="Times New Roman" w:hAnsi="Times New Roman" w:cs="Times New Roman"/>
          <w:sz w:val="22"/>
        </w:rPr>
        <w:t xml:space="preserve">            </w:t>
      </w:r>
      <w:r w:rsidR="002D6A32" w:rsidRPr="00B364AF">
        <w:rPr>
          <w:rFonts w:ascii="Times New Roman" w:hAnsi="Times New Roman" w:cs="Times New Roman"/>
          <w:sz w:val="22"/>
        </w:rPr>
        <w:t xml:space="preserve">Figure 1 shows the </w:t>
      </w:r>
      <w:r w:rsidR="00B364AF">
        <w:rPr>
          <w:rFonts w:ascii="Times New Roman" w:hAnsi="Times New Roman" w:cs="Times New Roman"/>
          <w:sz w:val="22"/>
        </w:rPr>
        <w:t xml:space="preserve">UV-Vis spectroscopy </w:t>
      </w:r>
      <w:r w:rsidR="002D6A32" w:rsidRPr="00B364AF">
        <w:rPr>
          <w:rFonts w:ascii="Times New Roman" w:hAnsi="Times New Roman" w:cs="Times New Roman"/>
          <w:sz w:val="22"/>
        </w:rPr>
        <w:t xml:space="preserve">of the </w:t>
      </w:r>
      <w:r w:rsidR="0047231A" w:rsidRPr="00B364AF">
        <w:rPr>
          <w:rFonts w:ascii="Times New Roman" w:hAnsi="Times New Roman" w:cs="Times New Roman"/>
          <w:sz w:val="22"/>
        </w:rPr>
        <w:t>PANI (</w:t>
      </w:r>
      <w:r w:rsidR="00B364AF" w:rsidRPr="00B364AF">
        <w:rPr>
          <w:rFonts w:ascii="Times New Roman" w:hAnsi="Times New Roman" w:cs="Times New Roman"/>
          <w:sz w:val="22"/>
        </w:rPr>
        <w:t>15wt%)-</w:t>
      </w:r>
      <w:r w:rsidR="002D6A32" w:rsidRPr="00B364AF">
        <w:rPr>
          <w:rFonts w:ascii="Times New Roman" w:hAnsi="Times New Roman" w:cs="Times New Roman"/>
          <w:sz w:val="22"/>
        </w:rPr>
        <w:t>P-</w:t>
      </w:r>
      <w:proofErr w:type="gramStart"/>
      <w:r w:rsidR="002D6A32" w:rsidRPr="00B364AF">
        <w:rPr>
          <w:rFonts w:ascii="Times New Roman" w:hAnsi="Times New Roman" w:cs="Times New Roman"/>
          <w:sz w:val="22"/>
        </w:rPr>
        <w:t>2M</w:t>
      </w:r>
      <w:r w:rsidR="00B364AF" w:rsidRPr="00B364AF">
        <w:rPr>
          <w:rFonts w:ascii="Times New Roman" w:hAnsi="Times New Roman" w:cs="Times New Roman"/>
          <w:sz w:val="22"/>
        </w:rPr>
        <w:t>(</w:t>
      </w:r>
      <w:proofErr w:type="gramEnd"/>
      <w:r w:rsidR="00B364AF" w:rsidRPr="00B364AF">
        <w:rPr>
          <w:rFonts w:ascii="Times New Roman" w:hAnsi="Times New Roman" w:cs="Times New Roman"/>
          <w:sz w:val="22"/>
        </w:rPr>
        <w:t>85wt%)</w:t>
      </w:r>
      <w:r w:rsidR="002D6A32" w:rsidRPr="00B364AF">
        <w:rPr>
          <w:rFonts w:ascii="Times New Roman" w:hAnsi="Times New Roman" w:cs="Times New Roman"/>
          <w:sz w:val="22"/>
        </w:rPr>
        <w:t xml:space="preserve"> sample</w:t>
      </w:r>
      <w:r w:rsidR="00B364AF">
        <w:rPr>
          <w:rFonts w:ascii="Times New Roman" w:hAnsi="Times New Roman" w:cs="Times New Roman"/>
          <w:sz w:val="22"/>
        </w:rPr>
        <w:t xml:space="preserve">  prepared by the procedure as explained in the section above. </w:t>
      </w:r>
      <w:r w:rsidR="002D6A32" w:rsidRPr="00B364AF">
        <w:rPr>
          <w:rFonts w:ascii="Times New Roman" w:hAnsi="Times New Roman" w:cs="Times New Roman"/>
          <w:sz w:val="22"/>
        </w:rPr>
        <w:t xml:space="preserve"> </w:t>
      </w:r>
      <w:r w:rsidR="00B364AF">
        <w:rPr>
          <w:rFonts w:ascii="Times New Roman" w:hAnsi="Times New Roman" w:cs="Times New Roman"/>
          <w:sz w:val="22"/>
        </w:rPr>
        <w:t xml:space="preserve">The plot shows the change in the absorbance level when the sample </w:t>
      </w:r>
      <w:proofErr w:type="gramStart"/>
      <w:r w:rsidR="00B364AF">
        <w:rPr>
          <w:rFonts w:ascii="Times New Roman" w:hAnsi="Times New Roman" w:cs="Times New Roman"/>
          <w:sz w:val="22"/>
        </w:rPr>
        <w:t>is heated</w:t>
      </w:r>
      <w:proofErr w:type="gramEnd"/>
      <w:r w:rsidR="00B364AF">
        <w:rPr>
          <w:rFonts w:ascii="Times New Roman" w:hAnsi="Times New Roman" w:cs="Times New Roman"/>
          <w:sz w:val="22"/>
        </w:rPr>
        <w:t xml:space="preserve"> for 15mins at 120</w:t>
      </w:r>
      <w:r w:rsidR="00B364AF">
        <w:rPr>
          <w:rFonts w:ascii="Rockwell" w:hAnsi="Rockwell" w:cs="Times New Roman"/>
          <w:sz w:val="22"/>
        </w:rPr>
        <w:t>°</w:t>
      </w:r>
      <w:r w:rsidR="00AF50E2">
        <w:rPr>
          <w:rFonts w:ascii="Times New Roman" w:hAnsi="Times New Roman" w:cs="Times New Roman"/>
          <w:sz w:val="22"/>
        </w:rPr>
        <w:t>C. UV-Vis is a strong tool to determine the doping levels [4</w:t>
      </w:r>
      <w:r w:rsidR="0047231A">
        <w:rPr>
          <w:rFonts w:ascii="Times New Roman" w:hAnsi="Times New Roman" w:cs="Times New Roman"/>
          <w:sz w:val="22"/>
        </w:rPr>
        <w:t>, 7</w:t>
      </w:r>
      <w:r w:rsidR="00AF50E2">
        <w:rPr>
          <w:rFonts w:ascii="Times New Roman" w:hAnsi="Times New Roman" w:cs="Times New Roman"/>
          <w:sz w:val="22"/>
        </w:rPr>
        <w:t xml:space="preserve">]. </w:t>
      </w:r>
      <w:r w:rsidR="00B364AF">
        <w:rPr>
          <w:rFonts w:ascii="Times New Roman" w:hAnsi="Times New Roman" w:cs="Times New Roman"/>
          <w:sz w:val="22"/>
        </w:rPr>
        <w:t xml:space="preserve"> The thermal energy leads to the doping of the PANI in the presence of P-2M and PANI changes state from base form to the conducting salt form.  The absorbance level change </w:t>
      </w:r>
      <w:proofErr w:type="gramStart"/>
      <w:r w:rsidR="00B364AF">
        <w:rPr>
          <w:rFonts w:ascii="Times New Roman" w:hAnsi="Times New Roman" w:cs="Times New Roman"/>
          <w:sz w:val="22"/>
        </w:rPr>
        <w:t>is seen</w:t>
      </w:r>
      <w:proofErr w:type="gramEnd"/>
      <w:r w:rsidR="00B364AF">
        <w:rPr>
          <w:rFonts w:ascii="Times New Roman" w:hAnsi="Times New Roman" w:cs="Times New Roman"/>
          <w:sz w:val="22"/>
        </w:rPr>
        <w:t xml:space="preserve"> in the longer wavelength range (1000cm</w:t>
      </w:r>
      <w:r w:rsidR="00B364AF" w:rsidRPr="00B364AF">
        <w:rPr>
          <w:rFonts w:ascii="Times New Roman" w:hAnsi="Times New Roman" w:cs="Times New Roman"/>
          <w:sz w:val="22"/>
          <w:vertAlign w:val="superscript"/>
        </w:rPr>
        <w:t>-1</w:t>
      </w:r>
      <w:r w:rsidR="00B364AF">
        <w:rPr>
          <w:rFonts w:ascii="Times New Roman" w:hAnsi="Times New Roman" w:cs="Times New Roman"/>
          <w:sz w:val="22"/>
        </w:rPr>
        <w:t>-2500cm</w:t>
      </w:r>
      <w:r w:rsidR="00B364AF" w:rsidRPr="00B364AF">
        <w:rPr>
          <w:rFonts w:ascii="Times New Roman" w:hAnsi="Times New Roman" w:cs="Times New Roman"/>
          <w:sz w:val="22"/>
          <w:vertAlign w:val="superscript"/>
        </w:rPr>
        <w:t>-1</w:t>
      </w:r>
      <w:r w:rsidR="00B364AF">
        <w:rPr>
          <w:rFonts w:ascii="Times New Roman" w:hAnsi="Times New Roman" w:cs="Times New Roman"/>
          <w:sz w:val="22"/>
        </w:rPr>
        <w:t xml:space="preserve">). Hence this plot helps us confirm the doping of PANI with P-2M and hence confirms dopant property of the </w:t>
      </w:r>
      <w:proofErr w:type="spellStart"/>
      <w:r w:rsidR="00B364AF">
        <w:rPr>
          <w:rFonts w:ascii="Times New Roman" w:hAnsi="Times New Roman" w:cs="Times New Roman"/>
          <w:sz w:val="22"/>
        </w:rPr>
        <w:t>bifunctional</w:t>
      </w:r>
      <w:proofErr w:type="spellEnd"/>
      <w:r w:rsidR="00B364AF">
        <w:rPr>
          <w:rFonts w:ascii="Times New Roman" w:hAnsi="Times New Roman" w:cs="Times New Roman"/>
          <w:sz w:val="22"/>
        </w:rPr>
        <w:t xml:space="preserve"> P-2M. </w:t>
      </w:r>
    </w:p>
    <w:p w14:paraId="46961CCB" w14:textId="07DB7AF4" w:rsidR="00A923A1" w:rsidRDefault="00A923A1" w:rsidP="0080580E">
      <w:pPr>
        <w:spacing w:line="240" w:lineRule="auto"/>
        <w:rPr>
          <w:rFonts w:ascii="Times New Roman" w:hAnsi="Times New Roman" w:cs="Times New Roman"/>
          <w:b/>
          <w:sz w:val="22"/>
        </w:rPr>
      </w:pPr>
    </w:p>
    <w:p w14:paraId="0A08A900" w14:textId="549E004A" w:rsidR="00A923A1" w:rsidRDefault="00A923A1" w:rsidP="00A923A1">
      <w:pPr>
        <w:jc w:val="center"/>
        <w:rPr>
          <w:rFonts w:ascii="Times New Roman" w:hAnsi="Times New Roman" w:cs="Times New Roman"/>
          <w:b/>
          <w:sz w:val="22"/>
        </w:rPr>
      </w:pPr>
      <w:r>
        <w:rPr>
          <w:noProof/>
          <w:lang w:bidi="hi-IN"/>
        </w:rPr>
        <w:drawing>
          <wp:inline distT="0" distB="0" distL="0" distR="0" wp14:anchorId="6ED0F02D" wp14:editId="625AE586">
            <wp:extent cx="4095748" cy="2303859"/>
            <wp:effectExtent l="0" t="0" r="63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4649" cy="2320116"/>
                    </a:xfrm>
                    <a:prstGeom prst="rect">
                      <a:avLst/>
                    </a:prstGeom>
                    <a:noFill/>
                    <a:ln>
                      <a:noFill/>
                    </a:ln>
                  </pic:spPr>
                </pic:pic>
              </a:graphicData>
            </a:graphic>
          </wp:inline>
        </w:drawing>
      </w:r>
    </w:p>
    <w:p w14:paraId="5214BB62" w14:textId="48C61703" w:rsidR="00B364AF" w:rsidRDefault="0047231A" w:rsidP="0080580E">
      <w:pPr>
        <w:jc w:val="center"/>
        <w:rPr>
          <w:rFonts w:ascii="Times New Roman" w:hAnsi="Times New Roman" w:cs="Times New Roman"/>
          <w:sz w:val="22"/>
        </w:rPr>
      </w:pPr>
      <w:r>
        <w:rPr>
          <w:rFonts w:ascii="Times New Roman" w:hAnsi="Times New Roman" w:cs="Times New Roman"/>
          <w:b/>
          <w:sz w:val="22"/>
        </w:rPr>
        <w:t>Figure-2</w:t>
      </w:r>
      <w:r w:rsidR="00B364AF">
        <w:rPr>
          <w:rFonts w:ascii="Times New Roman" w:hAnsi="Times New Roman" w:cs="Times New Roman"/>
          <w:b/>
          <w:sz w:val="22"/>
        </w:rPr>
        <w:t xml:space="preserve">: </w:t>
      </w:r>
      <w:r w:rsidR="00B364AF" w:rsidRPr="00B364AF">
        <w:rPr>
          <w:rFonts w:ascii="Times New Roman" w:hAnsi="Times New Roman" w:cs="Times New Roman"/>
          <w:sz w:val="22"/>
        </w:rPr>
        <w:t>UV-Vis plot of PANI-P-2M sample. The lower plot is of the sample at room temperature and the blue plot is after thermal treatment for 15mins at 120</w:t>
      </w:r>
      <w:r w:rsidR="00B364AF" w:rsidRPr="00B364AF">
        <w:rPr>
          <w:rFonts w:ascii="Rockwell" w:hAnsi="Rockwell" w:cs="Times New Roman"/>
          <w:sz w:val="22"/>
        </w:rPr>
        <w:t>°</w:t>
      </w:r>
      <w:r w:rsidR="00B364AF" w:rsidRPr="00B364AF">
        <w:rPr>
          <w:rFonts w:ascii="Times New Roman" w:hAnsi="Times New Roman" w:cs="Times New Roman"/>
          <w:sz w:val="22"/>
        </w:rPr>
        <w:t>C</w:t>
      </w:r>
    </w:p>
    <w:p w14:paraId="0698DF0F" w14:textId="4FAF7897" w:rsidR="00944D0A" w:rsidRDefault="00944D0A" w:rsidP="0047231A">
      <w:pPr>
        <w:rPr>
          <w:rFonts w:ascii="Times New Roman" w:eastAsia="Yu Mincho" w:hAnsi="Times New Roman" w:cs="Times New Roman"/>
          <w:kern w:val="0"/>
          <w:sz w:val="22"/>
          <w:lang w:val="en-IN"/>
        </w:rPr>
      </w:pPr>
    </w:p>
    <w:p w14:paraId="6A8BFDCB" w14:textId="628D4B6A" w:rsidR="00B364AF" w:rsidRDefault="00B364AF" w:rsidP="00944D0A">
      <w:pPr>
        <w:widowControl/>
        <w:spacing w:after="120" w:line="264" w:lineRule="auto"/>
        <w:rPr>
          <w:rFonts w:ascii="Times New Roman" w:eastAsia="Yu Mincho" w:hAnsi="Times New Roman" w:cs="Times New Roman"/>
          <w:kern w:val="0"/>
          <w:sz w:val="22"/>
          <w:lang w:val="en-IN"/>
        </w:rPr>
      </w:pPr>
    </w:p>
    <w:p w14:paraId="619317F8" w14:textId="630B6599" w:rsidR="00567F62" w:rsidRDefault="00567F62" w:rsidP="00944D0A">
      <w:pPr>
        <w:widowControl/>
        <w:spacing w:after="120" w:line="264" w:lineRule="auto"/>
        <w:rPr>
          <w:rFonts w:ascii="Times New Roman" w:eastAsia="Yu Mincho" w:hAnsi="Times New Roman" w:cs="Times New Roman"/>
          <w:kern w:val="0"/>
          <w:sz w:val="22"/>
          <w:lang w:val="en-IN"/>
        </w:rPr>
      </w:pPr>
    </w:p>
    <w:p w14:paraId="47459CFC" w14:textId="77777777" w:rsidR="00567F62" w:rsidRPr="003C34DD" w:rsidRDefault="00567F62" w:rsidP="00944D0A">
      <w:pPr>
        <w:widowControl/>
        <w:spacing w:after="120" w:line="264" w:lineRule="auto"/>
        <w:rPr>
          <w:rFonts w:ascii="Times New Roman" w:eastAsia="Yu Mincho" w:hAnsi="Times New Roman" w:cs="Times New Roman"/>
          <w:kern w:val="0"/>
          <w:sz w:val="22"/>
          <w:lang w:val="en-IN"/>
        </w:rPr>
      </w:pPr>
    </w:p>
    <w:p w14:paraId="2D9AA1D6" w14:textId="65E6EDD9" w:rsidR="00B364AF" w:rsidRPr="003C34DD" w:rsidRDefault="00944D0A" w:rsidP="00944D0A">
      <w:pPr>
        <w:rPr>
          <w:rFonts w:ascii="Times New Roman" w:hAnsi="Times New Roman" w:cs="Times New Roman"/>
          <w:b/>
          <w:sz w:val="22"/>
        </w:rPr>
      </w:pPr>
      <w:r w:rsidRPr="003C34DD">
        <w:rPr>
          <w:rFonts w:ascii="Times New Roman" w:hAnsi="Times New Roman" w:cs="Times New Roman"/>
          <w:b/>
          <w:sz w:val="22"/>
        </w:rPr>
        <w:t xml:space="preserve">3.3. Differential scanning </w:t>
      </w:r>
      <w:proofErr w:type="gramStart"/>
      <w:r w:rsidRPr="003C34DD">
        <w:rPr>
          <w:rFonts w:ascii="Times New Roman" w:hAnsi="Times New Roman" w:cs="Times New Roman"/>
          <w:b/>
          <w:sz w:val="22"/>
        </w:rPr>
        <w:t>calorimetry(</w:t>
      </w:r>
      <w:proofErr w:type="gramEnd"/>
      <w:r w:rsidRPr="003C34DD">
        <w:rPr>
          <w:rFonts w:ascii="Times New Roman" w:hAnsi="Times New Roman" w:cs="Times New Roman"/>
          <w:b/>
          <w:sz w:val="22"/>
        </w:rPr>
        <w:t>DSC):</w:t>
      </w:r>
    </w:p>
    <w:p w14:paraId="7201C4AA" w14:textId="24CFCF24" w:rsidR="00944D0A" w:rsidRDefault="00B364AF" w:rsidP="00944D0A">
      <w:pPr>
        <w:widowControl/>
        <w:spacing w:after="120" w:line="264" w:lineRule="auto"/>
        <w:rPr>
          <w:rFonts w:ascii="Times New Roman" w:hAnsi="Times New Roman" w:cs="Times New Roman"/>
          <w:sz w:val="22"/>
          <w:lang w:val="en-IN"/>
        </w:rPr>
      </w:pPr>
      <w:r>
        <w:rPr>
          <w:rFonts w:ascii="Times New Roman" w:hAnsi="Times New Roman" w:cs="Times New Roman"/>
          <w:sz w:val="22"/>
          <w:lang w:val="en-IN"/>
        </w:rPr>
        <w:t xml:space="preserve">                   </w:t>
      </w:r>
      <w:r w:rsidR="00944D0A" w:rsidRPr="003C34DD">
        <w:rPr>
          <w:rFonts w:ascii="Times New Roman" w:hAnsi="Times New Roman" w:cs="Times New Roman"/>
          <w:sz w:val="22"/>
          <w:lang w:val="en-IN"/>
        </w:rPr>
        <w:t xml:space="preserve">DSC is a very strong tool to determine the thermal properties of a material and the analysis of what kind of exothermic reactions happen at what </w:t>
      </w:r>
      <w:r w:rsidR="0070595E" w:rsidRPr="003C34DD">
        <w:rPr>
          <w:rFonts w:ascii="Times New Roman" w:hAnsi="Times New Roman" w:cs="Times New Roman"/>
          <w:sz w:val="22"/>
          <w:lang w:val="en-IN"/>
        </w:rPr>
        <w:t>temperature</w:t>
      </w:r>
      <w:r w:rsidR="00944D0A" w:rsidRPr="003C34DD">
        <w:rPr>
          <w:rFonts w:ascii="Times New Roman" w:hAnsi="Times New Roman" w:cs="Times New Roman"/>
          <w:sz w:val="22"/>
          <w:lang w:val="en-IN"/>
        </w:rPr>
        <w:t xml:space="preserve"> when</w:t>
      </w:r>
      <w:r w:rsidR="0047231A">
        <w:rPr>
          <w:rFonts w:ascii="Times New Roman" w:hAnsi="Times New Roman" w:cs="Times New Roman"/>
          <w:sz w:val="22"/>
          <w:lang w:val="en-IN"/>
        </w:rPr>
        <w:t xml:space="preserve"> PANI and P-2M are mixed. W</w:t>
      </w:r>
      <w:r w:rsidR="00944D0A" w:rsidRPr="003C34DD">
        <w:rPr>
          <w:rFonts w:ascii="Times New Roman" w:hAnsi="Times New Roman" w:cs="Times New Roman"/>
          <w:sz w:val="22"/>
          <w:lang w:val="en-IN"/>
        </w:rPr>
        <w:t xml:space="preserve">e could estimate the exact doping and curing reactions qualitatively and quantitatively. The </w:t>
      </w:r>
      <w:r w:rsidR="0047231A" w:rsidRPr="003C34DD">
        <w:rPr>
          <w:rFonts w:ascii="Times New Roman" w:hAnsi="Times New Roman" w:cs="Times New Roman"/>
          <w:sz w:val="22"/>
          <w:lang w:val="en-IN"/>
        </w:rPr>
        <w:t>PANI (</w:t>
      </w:r>
      <w:r w:rsidR="00944D0A" w:rsidRPr="003C34DD">
        <w:rPr>
          <w:rFonts w:ascii="Times New Roman" w:hAnsi="Times New Roman" w:cs="Times New Roman"/>
          <w:sz w:val="22"/>
          <w:lang w:val="en-IN"/>
        </w:rPr>
        <w:t>20wt%)-P-</w:t>
      </w:r>
      <w:proofErr w:type="gramStart"/>
      <w:r w:rsidR="00944D0A" w:rsidRPr="003C34DD">
        <w:rPr>
          <w:rFonts w:ascii="Times New Roman" w:hAnsi="Times New Roman" w:cs="Times New Roman"/>
          <w:sz w:val="22"/>
          <w:lang w:val="en-IN"/>
        </w:rPr>
        <w:t>2M(</w:t>
      </w:r>
      <w:proofErr w:type="gramEnd"/>
      <w:r w:rsidR="00944D0A" w:rsidRPr="003C34DD">
        <w:rPr>
          <w:rFonts w:ascii="Times New Roman" w:hAnsi="Times New Roman" w:cs="Times New Roman"/>
          <w:sz w:val="22"/>
          <w:lang w:val="en-IN"/>
        </w:rPr>
        <w:t xml:space="preserve">80wt%) sample was prepared as explained in section 2. The </w:t>
      </w:r>
      <w:r w:rsidR="001E7065" w:rsidRPr="003C34DD">
        <w:rPr>
          <w:rFonts w:ascii="Times New Roman" w:hAnsi="Times New Roman" w:cs="Times New Roman"/>
          <w:sz w:val="22"/>
          <w:lang w:val="en-IN"/>
        </w:rPr>
        <w:t xml:space="preserve">doping peak was confirmed using periodic thermal treatment of the sample at 80°C. </w:t>
      </w:r>
      <w:proofErr w:type="gramStart"/>
      <w:r w:rsidR="001E7065" w:rsidRPr="003C34DD">
        <w:rPr>
          <w:rFonts w:ascii="Times New Roman" w:hAnsi="Times New Roman" w:cs="Times New Roman"/>
          <w:sz w:val="22"/>
          <w:lang w:val="en-IN"/>
        </w:rPr>
        <w:t>and</w:t>
      </w:r>
      <w:proofErr w:type="gramEnd"/>
      <w:r w:rsidR="001E7065" w:rsidRPr="003C34DD">
        <w:rPr>
          <w:rFonts w:ascii="Times New Roman" w:hAnsi="Times New Roman" w:cs="Times New Roman"/>
          <w:sz w:val="22"/>
          <w:lang w:val="en-IN"/>
        </w:rPr>
        <w:t xml:space="preserve"> analysing the DSC peaks after each period of thermal treatment.  DSC from Shimadzu </w:t>
      </w:r>
      <w:proofErr w:type="gramStart"/>
      <w:r w:rsidR="001E7065" w:rsidRPr="003C34DD">
        <w:rPr>
          <w:rFonts w:ascii="Times New Roman" w:hAnsi="Times New Roman" w:cs="Times New Roman"/>
          <w:sz w:val="22"/>
          <w:lang w:val="en-IN"/>
        </w:rPr>
        <w:t>corporation</w:t>
      </w:r>
      <w:proofErr w:type="gramEnd"/>
      <w:r w:rsidR="001E7065" w:rsidRPr="003C34DD">
        <w:rPr>
          <w:rFonts w:ascii="Times New Roman" w:hAnsi="Times New Roman" w:cs="Times New Roman"/>
          <w:sz w:val="22"/>
          <w:lang w:val="en-IN"/>
        </w:rPr>
        <w:t xml:space="preserve"> Japan was used and 18mg of the sample was heated from room temperature till 300°C and the heat of the reaction was plotted against temperature. The figure below shows 4 different plots of the sample </w:t>
      </w:r>
      <w:proofErr w:type="gramStart"/>
      <w:r w:rsidR="001E7065" w:rsidRPr="003C34DD">
        <w:rPr>
          <w:rFonts w:ascii="Times New Roman" w:hAnsi="Times New Roman" w:cs="Times New Roman"/>
          <w:sz w:val="22"/>
          <w:lang w:val="en-IN"/>
        </w:rPr>
        <w:t xml:space="preserve">being </w:t>
      </w:r>
      <w:r w:rsidR="0070595E" w:rsidRPr="003C34DD">
        <w:rPr>
          <w:rFonts w:ascii="Times New Roman" w:hAnsi="Times New Roman" w:cs="Times New Roman"/>
          <w:sz w:val="22"/>
          <w:lang w:val="en-IN"/>
        </w:rPr>
        <w:t>treated</w:t>
      </w:r>
      <w:proofErr w:type="gramEnd"/>
      <w:r w:rsidR="001E7065" w:rsidRPr="003C34DD">
        <w:rPr>
          <w:rFonts w:ascii="Times New Roman" w:hAnsi="Times New Roman" w:cs="Times New Roman"/>
          <w:sz w:val="22"/>
          <w:lang w:val="en-IN"/>
        </w:rPr>
        <w:t xml:space="preserve"> for 0h, 1h, 2h and 2.5h respectively and the peak of doping gradually diminishes with the heat treatment. From the plot and the heat of reaction </w:t>
      </w:r>
      <w:proofErr w:type="gramStart"/>
      <w:r w:rsidR="001E7065" w:rsidRPr="003C34DD">
        <w:rPr>
          <w:rFonts w:ascii="Times New Roman" w:hAnsi="Times New Roman" w:cs="Times New Roman"/>
          <w:sz w:val="22"/>
          <w:lang w:val="en-IN"/>
        </w:rPr>
        <w:t>obtained</w:t>
      </w:r>
      <w:proofErr w:type="gramEnd"/>
      <w:r w:rsidR="001E7065" w:rsidRPr="003C34DD">
        <w:rPr>
          <w:rFonts w:ascii="Times New Roman" w:hAnsi="Times New Roman" w:cs="Times New Roman"/>
          <w:sz w:val="22"/>
          <w:lang w:val="en-IN"/>
        </w:rPr>
        <w:t xml:space="preserve"> we have calculated the exact amount of time for doping for the </w:t>
      </w:r>
      <w:r w:rsidR="0070595E" w:rsidRPr="003C34DD">
        <w:rPr>
          <w:rFonts w:ascii="Times New Roman" w:hAnsi="Times New Roman" w:cs="Times New Roman"/>
          <w:sz w:val="22"/>
          <w:lang w:val="en-IN"/>
        </w:rPr>
        <w:t>constitution</w:t>
      </w:r>
      <w:r w:rsidR="001E7065" w:rsidRPr="003C34DD">
        <w:rPr>
          <w:rFonts w:ascii="Times New Roman" w:hAnsi="Times New Roman" w:cs="Times New Roman"/>
          <w:sz w:val="22"/>
          <w:lang w:val="en-IN"/>
        </w:rPr>
        <w:t xml:space="preserve"> of the sample and the further experiments were conducted according to that.</w:t>
      </w:r>
    </w:p>
    <w:p w14:paraId="7797F420" w14:textId="77777777" w:rsidR="00B364AF" w:rsidRPr="003C34DD" w:rsidRDefault="00B364AF" w:rsidP="00944D0A">
      <w:pPr>
        <w:widowControl/>
        <w:spacing w:after="120" w:line="264" w:lineRule="auto"/>
        <w:rPr>
          <w:rFonts w:ascii="Times New Roman" w:hAnsi="Times New Roman" w:cs="Times New Roman"/>
          <w:sz w:val="22"/>
          <w:lang w:val="en-IN"/>
        </w:rPr>
      </w:pPr>
    </w:p>
    <w:p w14:paraId="455D0669" w14:textId="2CB89DC6" w:rsidR="001E7065" w:rsidRPr="003C34DD" w:rsidRDefault="001E7065" w:rsidP="001E7065">
      <w:pPr>
        <w:widowControl/>
        <w:spacing w:after="120" w:line="264" w:lineRule="auto"/>
        <w:jc w:val="center"/>
        <w:rPr>
          <w:rFonts w:ascii="Times New Roman" w:eastAsia="Yu Mincho" w:hAnsi="Times New Roman" w:cs="Times New Roman"/>
          <w:kern w:val="0"/>
          <w:sz w:val="22"/>
          <w:lang w:val="en-IN"/>
        </w:rPr>
      </w:pPr>
      <w:r w:rsidRPr="003C34DD">
        <w:rPr>
          <w:rFonts w:ascii="Times New Roman" w:hAnsi="Times New Roman" w:cs="Times New Roman"/>
          <w:noProof/>
          <w:sz w:val="22"/>
          <w:lang w:bidi="hi-IN"/>
        </w:rPr>
        <w:lastRenderedPageBreak/>
        <w:drawing>
          <wp:inline distT="0" distB="0" distL="0" distR="0" wp14:anchorId="5260B2BE" wp14:editId="05AEC051">
            <wp:extent cx="4749800" cy="2317750"/>
            <wp:effectExtent l="0" t="0" r="12700" b="6350"/>
            <wp:docPr id="6" name="Chart 6">
              <a:extLst xmlns:a="http://schemas.openxmlformats.org/drawingml/2006/main">
                <a:ext uri="{FF2B5EF4-FFF2-40B4-BE49-F238E27FC236}">
                  <a16:creationId xmlns:a16="http://schemas.microsoft.com/office/drawing/2014/main" id="{7E4208FD-0928-4391-9C58-396714CF5E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189764E" w14:textId="25271B4A" w:rsidR="001E7065" w:rsidRPr="00944D0A" w:rsidRDefault="001E7065" w:rsidP="001E7065">
      <w:pPr>
        <w:widowControl/>
        <w:spacing w:after="120" w:line="264" w:lineRule="auto"/>
        <w:jc w:val="center"/>
        <w:rPr>
          <w:rFonts w:ascii="Times New Roman" w:eastAsia="Yu Mincho" w:hAnsi="Times New Roman" w:cs="Times New Roman"/>
          <w:kern w:val="0"/>
          <w:sz w:val="22"/>
          <w:lang w:val="en-IN"/>
        </w:rPr>
      </w:pPr>
      <w:r w:rsidRPr="00B364AF">
        <w:rPr>
          <w:rFonts w:ascii="Times New Roman" w:eastAsia="Yu Mincho" w:hAnsi="Times New Roman" w:cs="Times New Roman"/>
          <w:b/>
          <w:kern w:val="0"/>
          <w:sz w:val="22"/>
          <w:lang w:val="en-IN"/>
        </w:rPr>
        <w:t xml:space="preserve">Figure </w:t>
      </w:r>
      <w:r w:rsidR="0080580E" w:rsidRPr="00B364AF">
        <w:rPr>
          <w:rFonts w:ascii="Times New Roman" w:eastAsia="Yu Mincho" w:hAnsi="Times New Roman" w:cs="Times New Roman"/>
          <w:b/>
          <w:kern w:val="0"/>
          <w:sz w:val="22"/>
          <w:lang w:val="en-IN"/>
        </w:rPr>
        <w:t>3</w:t>
      </w:r>
      <w:r w:rsidR="0080580E" w:rsidRPr="003C34DD">
        <w:rPr>
          <w:rFonts w:ascii="Times New Roman" w:eastAsia="Yu Mincho" w:hAnsi="Times New Roman" w:cs="Times New Roman"/>
          <w:kern w:val="0"/>
          <w:sz w:val="22"/>
          <w:lang w:val="en-IN"/>
        </w:rPr>
        <w:t>: DSC</w:t>
      </w:r>
      <w:r w:rsidRPr="003C34DD">
        <w:rPr>
          <w:rFonts w:ascii="Times New Roman" w:eastAsia="Yu Mincho" w:hAnsi="Times New Roman" w:cs="Times New Roman"/>
          <w:kern w:val="0"/>
          <w:sz w:val="22"/>
          <w:lang w:val="en-IN"/>
        </w:rPr>
        <w:t xml:space="preserve"> analysis of PANI-P-2M samples in periodic thermal treatment for doping estimation </w:t>
      </w:r>
    </w:p>
    <w:p w14:paraId="5410323C" w14:textId="1B7D76F3" w:rsidR="001D27BD" w:rsidRDefault="001D27BD" w:rsidP="001D27BD">
      <w:pPr>
        <w:widowControl/>
        <w:spacing w:after="120" w:line="264" w:lineRule="auto"/>
        <w:rPr>
          <w:rFonts w:ascii="Times New Roman" w:eastAsia="Yu Mincho" w:hAnsi="Times New Roman" w:cs="Times New Roman"/>
          <w:kern w:val="0"/>
          <w:sz w:val="22"/>
          <w:lang w:val="en-IN"/>
        </w:rPr>
      </w:pPr>
    </w:p>
    <w:p w14:paraId="3748FD8D" w14:textId="77777777" w:rsidR="00B364AF" w:rsidRPr="003C34DD" w:rsidRDefault="00B364AF" w:rsidP="001D27BD">
      <w:pPr>
        <w:widowControl/>
        <w:spacing w:after="120" w:line="264" w:lineRule="auto"/>
        <w:rPr>
          <w:rFonts w:ascii="Times New Roman" w:eastAsia="Yu Mincho" w:hAnsi="Times New Roman" w:cs="Times New Roman"/>
          <w:kern w:val="0"/>
          <w:sz w:val="22"/>
          <w:lang w:val="en-IN"/>
        </w:rPr>
      </w:pPr>
    </w:p>
    <w:p w14:paraId="40953E0C" w14:textId="23067B41" w:rsidR="001D27BD" w:rsidRPr="003C34DD" w:rsidRDefault="001D27BD" w:rsidP="001D27BD">
      <w:pPr>
        <w:rPr>
          <w:rFonts w:ascii="Times New Roman" w:hAnsi="Times New Roman" w:cs="Times New Roman"/>
          <w:i/>
          <w:iCs/>
          <w:sz w:val="22"/>
          <w:lang w:val="en-IN"/>
        </w:rPr>
      </w:pPr>
      <w:r w:rsidRPr="003C34DD">
        <w:rPr>
          <w:rFonts w:ascii="Times New Roman" w:hAnsi="Times New Roman" w:cs="Times New Roman"/>
          <w:b/>
          <w:sz w:val="22"/>
        </w:rPr>
        <w:t>3.4. Electrical conductivity measurement:</w:t>
      </w:r>
    </w:p>
    <w:p w14:paraId="0F6F3034" w14:textId="526D17C7" w:rsidR="00A321F1" w:rsidRDefault="001D27BD" w:rsidP="0080580E">
      <w:pPr>
        <w:spacing w:line="240" w:lineRule="auto"/>
        <w:rPr>
          <w:rFonts w:ascii="Times New Roman" w:hAnsi="Times New Roman" w:cs="Times New Roman"/>
          <w:sz w:val="22"/>
          <w:lang w:val="en-IN"/>
        </w:rPr>
      </w:pPr>
      <w:r w:rsidRPr="003C34DD">
        <w:rPr>
          <w:rFonts w:ascii="Times New Roman" w:hAnsi="Times New Roman" w:cs="Times New Roman"/>
          <w:sz w:val="22"/>
          <w:lang w:val="en-IN"/>
        </w:rPr>
        <w:t xml:space="preserve">        The electrical conductivity is an important property of the composite material. Conductive composites with high mechanical strength can be suitable for many structural applications with multifunctional properties. The conductivity </w:t>
      </w:r>
      <w:proofErr w:type="gramStart"/>
      <w:r w:rsidRPr="003C34DD">
        <w:rPr>
          <w:rFonts w:ascii="Times New Roman" w:hAnsi="Times New Roman" w:cs="Times New Roman"/>
          <w:sz w:val="22"/>
          <w:lang w:val="en-IN"/>
        </w:rPr>
        <w:t>was measured</w:t>
      </w:r>
      <w:proofErr w:type="gramEnd"/>
      <w:r w:rsidRPr="003C34DD">
        <w:rPr>
          <w:rFonts w:ascii="Times New Roman" w:hAnsi="Times New Roman" w:cs="Times New Roman"/>
          <w:sz w:val="22"/>
          <w:lang w:val="en-IN"/>
        </w:rPr>
        <w:t xml:space="preserve"> for the PANI-P-2M system with </w:t>
      </w:r>
      <w:r w:rsidR="0047231A">
        <w:rPr>
          <w:rFonts w:ascii="Times New Roman" w:hAnsi="Times New Roman" w:cs="Times New Roman"/>
          <w:sz w:val="22"/>
          <w:lang w:val="en-IN"/>
        </w:rPr>
        <w:t>t</w:t>
      </w:r>
      <w:r w:rsidRPr="003C34DD">
        <w:rPr>
          <w:rFonts w:ascii="Times New Roman" w:hAnsi="Times New Roman" w:cs="Times New Roman"/>
          <w:sz w:val="22"/>
          <w:lang w:val="en-IN"/>
        </w:rPr>
        <w:t xml:space="preserve">he electrical conductivity (DC measurement) of the samples was measured using LCR meter (3522-50 LCR </w:t>
      </w:r>
      <w:proofErr w:type="spellStart"/>
      <w:r w:rsidRPr="003C34DD">
        <w:rPr>
          <w:rFonts w:ascii="Times New Roman" w:hAnsi="Times New Roman" w:cs="Times New Roman"/>
          <w:sz w:val="22"/>
          <w:lang w:val="en-IN"/>
        </w:rPr>
        <w:t>HiTESTER</w:t>
      </w:r>
      <w:proofErr w:type="spellEnd"/>
      <w:r w:rsidRPr="003C34DD">
        <w:rPr>
          <w:rFonts w:ascii="Times New Roman" w:hAnsi="Times New Roman" w:cs="Times New Roman"/>
          <w:sz w:val="22"/>
          <w:lang w:val="en-IN"/>
        </w:rPr>
        <w:t xml:space="preserve">, </w:t>
      </w:r>
      <w:proofErr w:type="spellStart"/>
      <w:r w:rsidRPr="003C34DD">
        <w:rPr>
          <w:rFonts w:ascii="Times New Roman" w:hAnsi="Times New Roman" w:cs="Times New Roman"/>
          <w:sz w:val="22"/>
          <w:lang w:val="en-IN"/>
        </w:rPr>
        <w:t>Hioki</w:t>
      </w:r>
      <w:proofErr w:type="spellEnd"/>
      <w:r w:rsidRPr="003C34DD">
        <w:rPr>
          <w:rFonts w:ascii="Times New Roman" w:hAnsi="Times New Roman" w:cs="Times New Roman"/>
          <w:sz w:val="22"/>
          <w:lang w:val="en-IN"/>
        </w:rPr>
        <w:t xml:space="preserve"> E.E. Corporation, Ueda, Japan) by four-probe method. DOTITE conductive adhesive paste (supplied by Fujikura Kasei Co. Ltd. Tokyo, Japan) was applied and then </w:t>
      </w:r>
      <w:proofErr w:type="gramStart"/>
      <w:r w:rsidRPr="003C34DD">
        <w:rPr>
          <w:rFonts w:ascii="Times New Roman" w:hAnsi="Times New Roman" w:cs="Times New Roman"/>
          <w:sz w:val="22"/>
          <w:lang w:val="en-IN"/>
        </w:rPr>
        <w:t>aluminium conducting</w:t>
      </w:r>
      <w:proofErr w:type="gramEnd"/>
      <w:r w:rsidRPr="003C34DD">
        <w:rPr>
          <w:rFonts w:ascii="Times New Roman" w:hAnsi="Times New Roman" w:cs="Times New Roman"/>
          <w:sz w:val="22"/>
          <w:lang w:val="en-IN"/>
        </w:rPr>
        <w:t xml:space="preserve"> tape was attached on both sides for the measurement of conductivity. In order to dry </w:t>
      </w:r>
      <w:r w:rsidR="0047231A">
        <w:rPr>
          <w:rFonts w:ascii="Times New Roman" w:hAnsi="Times New Roman" w:cs="Times New Roman"/>
          <w:sz w:val="22"/>
          <w:lang w:val="en-IN"/>
        </w:rPr>
        <w:t xml:space="preserve">the paste, the samples were </w:t>
      </w:r>
      <w:r w:rsidR="0047231A" w:rsidRPr="003C34DD">
        <w:rPr>
          <w:rFonts w:ascii="Times New Roman" w:hAnsi="Times New Roman" w:cs="Times New Roman"/>
          <w:sz w:val="22"/>
          <w:lang w:val="en-IN"/>
        </w:rPr>
        <w:t>kept</w:t>
      </w:r>
      <w:r w:rsidRPr="003C34DD">
        <w:rPr>
          <w:rFonts w:ascii="Times New Roman" w:hAnsi="Times New Roman" w:cs="Times New Roman"/>
          <w:sz w:val="22"/>
          <w:lang w:val="en-IN"/>
        </w:rPr>
        <w:t xml:space="preserve"> overnight at room temperature. </w:t>
      </w:r>
    </w:p>
    <w:p w14:paraId="3E3605A2" w14:textId="77777777" w:rsidR="00154FE9" w:rsidRDefault="00154FE9" w:rsidP="0080580E">
      <w:pPr>
        <w:spacing w:line="240" w:lineRule="auto"/>
        <w:rPr>
          <w:rFonts w:ascii="Times New Roman" w:hAnsi="Times New Roman" w:cs="Times New Roman"/>
          <w:sz w:val="22"/>
          <w:lang w:val="en-IN"/>
        </w:rPr>
      </w:pPr>
    </w:p>
    <w:p w14:paraId="11E901D4" w14:textId="66118520" w:rsidR="00A321F1" w:rsidRPr="0018166C" w:rsidRDefault="00A321F1" w:rsidP="0080580E">
      <w:pPr>
        <w:spacing w:line="240" w:lineRule="auto"/>
        <w:rPr>
          <w:rFonts w:ascii="Times New Roman" w:hAnsi="Times New Roman" w:cs="Times New Roman"/>
          <w:sz w:val="22"/>
          <w:lang w:val="en-IN"/>
        </w:rPr>
      </w:pPr>
      <w:r>
        <w:rPr>
          <w:rFonts w:ascii="Times New Roman" w:hAnsi="Times New Roman" w:cs="Times New Roman"/>
          <w:sz w:val="22"/>
          <w:lang w:val="en-IN"/>
        </w:rPr>
        <w:t xml:space="preserve">   </w:t>
      </w:r>
      <w:r w:rsidRPr="0018166C">
        <w:rPr>
          <w:rFonts w:ascii="Times New Roman" w:hAnsi="Times New Roman" w:cs="Times New Roman"/>
          <w:sz w:val="22"/>
          <w:lang w:val="en-IN"/>
        </w:rPr>
        <w:t xml:space="preserve">In order to determine the variation of conductivity with the constitution of PANI and P-2M in the </w:t>
      </w:r>
      <w:r w:rsidR="00154FE9" w:rsidRPr="0018166C">
        <w:rPr>
          <w:rFonts w:ascii="Times New Roman" w:hAnsi="Times New Roman" w:cs="Times New Roman"/>
          <w:sz w:val="22"/>
          <w:lang w:val="en-IN"/>
        </w:rPr>
        <w:t>composite,</w:t>
      </w:r>
      <w:r w:rsidRPr="0018166C">
        <w:rPr>
          <w:rFonts w:ascii="Times New Roman" w:hAnsi="Times New Roman" w:cs="Times New Roman"/>
          <w:sz w:val="22"/>
          <w:lang w:val="en-IN"/>
        </w:rPr>
        <w:t xml:space="preserve"> </w:t>
      </w:r>
      <w:r w:rsidR="00154FE9" w:rsidRPr="0018166C">
        <w:rPr>
          <w:rFonts w:ascii="Times New Roman" w:hAnsi="Times New Roman" w:cs="Times New Roman"/>
          <w:sz w:val="22"/>
          <w:lang w:val="en-IN"/>
        </w:rPr>
        <w:t>uncured</w:t>
      </w:r>
      <w:r w:rsidRPr="0018166C">
        <w:rPr>
          <w:rFonts w:ascii="Times New Roman" w:hAnsi="Times New Roman" w:cs="Times New Roman"/>
          <w:sz w:val="22"/>
          <w:lang w:val="en-IN"/>
        </w:rPr>
        <w:t xml:space="preserve"> samples were prepared in the process as explained in the section 2. This time the weight percentage of the constituents was converted into the corresponding molar ratios. Molar ratios </w:t>
      </w:r>
      <w:proofErr w:type="gramStart"/>
      <w:r w:rsidRPr="0018166C">
        <w:rPr>
          <w:rFonts w:ascii="Times New Roman" w:hAnsi="Times New Roman" w:cs="Times New Roman"/>
          <w:sz w:val="22"/>
          <w:lang w:val="en-IN"/>
        </w:rPr>
        <w:t>are calculated</w:t>
      </w:r>
      <w:proofErr w:type="gramEnd"/>
      <w:r w:rsidRPr="0018166C">
        <w:rPr>
          <w:rFonts w:ascii="Times New Roman" w:hAnsi="Times New Roman" w:cs="Times New Roman"/>
          <w:sz w:val="22"/>
          <w:lang w:val="en-IN"/>
        </w:rPr>
        <w:t xml:space="preserve"> from weight ratios by using the molecular weight of the materials using the following formula:</w:t>
      </w:r>
    </w:p>
    <w:p w14:paraId="2A3366A1" w14:textId="72DDCE89" w:rsidR="00A321F1" w:rsidRPr="0018166C" w:rsidRDefault="00A321F1" w:rsidP="00A321F1">
      <w:pPr>
        <w:spacing w:line="240" w:lineRule="auto"/>
        <w:jc w:val="distribute"/>
        <w:rPr>
          <w:rFonts w:ascii="Times New Roman" w:hAnsi="Times New Roman" w:cs="Times New Roman"/>
          <w:sz w:val="22"/>
          <w:lang w:val="en-IN"/>
        </w:rPr>
      </w:pPr>
      <w:r w:rsidRPr="0018166C">
        <w:rPr>
          <w:rFonts w:ascii="Times New Roman" w:hAnsi="Times New Roman" w:cs="Times New Roman"/>
          <w:sz w:val="22"/>
          <w:lang w:val="en-IN"/>
        </w:rPr>
        <w:t xml:space="preserve">                         </w:t>
      </w:r>
      <w:r w:rsidRPr="0018166C">
        <w:rPr>
          <w:rFonts w:ascii="Times New Roman" w:hAnsi="Times New Roman" w:cs="Times New Roman"/>
          <w:sz w:val="22"/>
          <w:lang w:val="en-IN"/>
        </w:rPr>
        <w:br/>
      </w:r>
      <m:oMathPara>
        <m:oMath>
          <m:d>
            <m:dPr>
              <m:ctrlPr>
                <w:rPr>
                  <w:rFonts w:ascii="Cambria Math" w:hAnsi="Cambria Math" w:cs="Times New Roman"/>
                  <w:i/>
                  <w:sz w:val="20"/>
                  <w:szCs w:val="20"/>
                  <w:lang w:val="en-IN"/>
                </w:rPr>
              </m:ctrlPr>
            </m:dPr>
            <m:e>
              <m:f>
                <m:fPr>
                  <m:type m:val="skw"/>
                  <m:ctrlPr>
                    <w:rPr>
                      <w:rFonts w:ascii="Cambria Math" w:hAnsi="Cambria Math" w:cs="Times New Roman"/>
                      <w:iCs/>
                      <w:sz w:val="20"/>
                      <w:szCs w:val="20"/>
                      <w:lang w:val="en-IN"/>
                    </w:rPr>
                  </m:ctrlPr>
                </m:fPr>
                <m:num>
                  <m:r>
                    <m:rPr>
                      <m:sty m:val="p"/>
                    </m:rPr>
                    <w:rPr>
                      <w:rFonts w:ascii="Cambria Math" w:hAnsi="Cambria Math" w:cs="Times New Roman"/>
                      <w:sz w:val="20"/>
                      <w:szCs w:val="20"/>
                      <w:lang w:val="en-IN"/>
                    </w:rPr>
                    <m:t>PANI</m:t>
                  </m:r>
                </m:num>
                <m:den>
                  <m:r>
                    <m:rPr>
                      <m:sty m:val="p"/>
                    </m:rPr>
                    <w:rPr>
                      <w:rFonts w:ascii="Cambria Math" w:hAnsi="Cambria Math" w:cs="Times New Roman"/>
                      <w:sz w:val="20"/>
                      <w:szCs w:val="20"/>
                      <w:lang w:val="en-IN"/>
                    </w:rPr>
                    <m:t xml:space="preserve">P-2M  </m:t>
                  </m:r>
                </m:den>
              </m:f>
            </m:e>
          </m:d>
          <m:r>
            <w:rPr>
              <w:rFonts w:ascii="Cambria Math" w:hAnsi="Cambria Math" w:cs="Times New Roman"/>
              <w:sz w:val="20"/>
              <w:szCs w:val="20"/>
              <w:lang w:val="en-IN"/>
            </w:rPr>
            <m:t xml:space="preserve">weight= </m:t>
          </m:r>
          <m:d>
            <m:dPr>
              <m:ctrlPr>
                <w:rPr>
                  <w:rFonts w:ascii="Cambria Math" w:hAnsi="Cambria Math" w:cs="Times New Roman"/>
                  <w:iCs/>
                  <w:sz w:val="20"/>
                  <w:szCs w:val="20"/>
                  <w:lang w:val="en-IN"/>
                </w:rPr>
              </m:ctrlPr>
            </m:dPr>
            <m:e>
              <m:f>
                <m:fPr>
                  <m:type m:val="skw"/>
                  <m:ctrlPr>
                    <w:rPr>
                      <w:rFonts w:ascii="Cambria Math" w:hAnsi="Cambria Math" w:cs="Times New Roman"/>
                      <w:iCs/>
                      <w:sz w:val="20"/>
                      <w:szCs w:val="20"/>
                      <w:lang w:val="en-IN"/>
                    </w:rPr>
                  </m:ctrlPr>
                </m:fPr>
                <m:num>
                  <m:r>
                    <m:rPr>
                      <m:sty m:val="p"/>
                    </m:rPr>
                    <w:rPr>
                      <w:rFonts w:ascii="Cambria Math" w:hAnsi="Cambria Math" w:cs="Times New Roman"/>
                      <w:sz w:val="20"/>
                      <w:szCs w:val="20"/>
                      <w:lang w:val="en-IN"/>
                    </w:rPr>
                    <m:t>PANI</m:t>
                  </m:r>
                </m:num>
                <m:den>
                  <m:r>
                    <m:rPr>
                      <m:sty m:val="p"/>
                    </m:rPr>
                    <w:rPr>
                      <w:rFonts w:ascii="Cambria Math" w:hAnsi="Cambria Math" w:cs="Times New Roman"/>
                      <w:sz w:val="20"/>
                      <w:szCs w:val="20"/>
                      <w:lang w:val="en-IN"/>
                    </w:rPr>
                    <m:t xml:space="preserve">P-2M  </m:t>
                  </m:r>
                </m:den>
              </m:f>
            </m:e>
          </m:d>
          <m:r>
            <w:rPr>
              <w:rFonts w:ascii="Cambria Math" w:hAnsi="Cambria Math" w:cs="Times New Roman"/>
              <w:sz w:val="20"/>
              <w:szCs w:val="20"/>
              <w:lang w:val="en-IN"/>
            </w:rPr>
            <m:t xml:space="preserve"> molar  X   </m:t>
          </m:r>
          <m:d>
            <m:dPr>
              <m:ctrlPr>
                <w:rPr>
                  <w:rFonts w:ascii="Cambria Math" w:hAnsi="Cambria Math" w:cs="Times New Roman"/>
                  <w:i/>
                  <w:sz w:val="20"/>
                  <w:szCs w:val="20"/>
                  <w:lang w:val="en-IN"/>
                </w:rPr>
              </m:ctrlPr>
            </m:dPr>
            <m:e>
              <m:f>
                <m:fPr>
                  <m:type m:val="skw"/>
                  <m:ctrlPr>
                    <w:rPr>
                      <w:rFonts w:ascii="Cambria Math" w:hAnsi="Cambria Math" w:cs="Times New Roman"/>
                      <w:iCs/>
                      <w:sz w:val="20"/>
                      <w:szCs w:val="20"/>
                      <w:lang w:val="en-IN"/>
                    </w:rPr>
                  </m:ctrlPr>
                </m:fPr>
                <m:num>
                  <m:r>
                    <m:rPr>
                      <m:sty m:val="p"/>
                    </m:rPr>
                    <w:rPr>
                      <w:rFonts w:ascii="Cambria Math" w:hAnsi="Cambria Math" w:cs="Times New Roman"/>
                      <w:sz w:val="20"/>
                      <w:szCs w:val="20"/>
                      <w:lang w:val="en-IN"/>
                    </w:rPr>
                    <m:t>Mol. wt.  of PANI</m:t>
                  </m:r>
                </m:num>
                <m:den>
                  <m:r>
                    <m:rPr>
                      <m:sty m:val="p"/>
                    </m:rPr>
                    <w:rPr>
                      <w:rFonts w:ascii="Cambria Math" w:hAnsi="Cambria Math" w:cs="Times New Roman"/>
                      <w:sz w:val="20"/>
                      <w:szCs w:val="20"/>
                      <w:lang w:val="en-IN"/>
                    </w:rPr>
                    <m:t>Mol.  wt.  of P-2M</m:t>
                  </m:r>
                </m:den>
              </m:f>
            </m:e>
          </m:d>
          <m:r>
            <w:rPr>
              <w:rFonts w:ascii="Cambria Math" w:hAnsi="Cambria Math" w:cs="Times New Roman"/>
              <w:sz w:val="20"/>
              <w:szCs w:val="20"/>
              <w:lang w:val="en-IN"/>
            </w:rPr>
            <m:t xml:space="preserve"> </m:t>
          </m:r>
        </m:oMath>
      </m:oMathPara>
    </w:p>
    <w:p w14:paraId="18F400EC" w14:textId="793AA1ED" w:rsidR="00A321F1" w:rsidRPr="0018166C" w:rsidRDefault="00A321F1" w:rsidP="0080580E">
      <w:pPr>
        <w:spacing w:line="240" w:lineRule="auto"/>
        <w:rPr>
          <w:rFonts w:ascii="Times New Roman" w:hAnsi="Times New Roman" w:cs="Times New Roman"/>
          <w:sz w:val="22"/>
          <w:lang w:val="en-IN"/>
        </w:rPr>
      </w:pPr>
    </w:p>
    <w:p w14:paraId="5962F8E8" w14:textId="197ABD4A" w:rsidR="00A321F1" w:rsidRPr="0018166C" w:rsidRDefault="00A321F1" w:rsidP="0080580E">
      <w:pPr>
        <w:spacing w:line="240" w:lineRule="auto"/>
        <w:rPr>
          <w:rFonts w:ascii="Times New Roman" w:hAnsi="Times New Roman" w:cs="Times New Roman"/>
          <w:sz w:val="22"/>
          <w:lang w:val="en-IN"/>
        </w:rPr>
      </w:pPr>
    </w:p>
    <w:p w14:paraId="2FE8AF1F" w14:textId="5994B050" w:rsidR="00B364AF" w:rsidRPr="003C34DD" w:rsidRDefault="00A321F1" w:rsidP="00154FE9">
      <w:pPr>
        <w:spacing w:line="240" w:lineRule="auto"/>
        <w:rPr>
          <w:rFonts w:ascii="Times New Roman" w:hAnsi="Times New Roman" w:cs="Times New Roman"/>
          <w:sz w:val="22"/>
          <w:lang w:val="en-IN"/>
        </w:rPr>
      </w:pPr>
      <w:r w:rsidRPr="0018166C">
        <w:rPr>
          <w:rFonts w:ascii="Times New Roman" w:hAnsi="Times New Roman" w:cs="Times New Roman"/>
          <w:sz w:val="22"/>
          <w:lang w:val="en-IN"/>
        </w:rPr>
        <w:t xml:space="preserve">                                    </w:t>
      </w:r>
      <w:r w:rsidR="007C4F60" w:rsidRPr="0018166C">
        <w:rPr>
          <w:rFonts w:ascii="Times New Roman" w:hAnsi="Times New Roman" w:cs="Times New Roman"/>
          <w:sz w:val="22"/>
          <w:lang w:val="en-IN"/>
        </w:rPr>
        <w:t>Uncured PANI-P-2M samples were prepared in the following molar ratios: 1:1</w:t>
      </w:r>
      <w:r w:rsidR="0018166C" w:rsidRPr="0018166C">
        <w:rPr>
          <w:rFonts w:ascii="Times New Roman" w:hAnsi="Times New Roman" w:cs="Times New Roman"/>
          <w:sz w:val="22"/>
          <w:lang w:val="en-IN"/>
        </w:rPr>
        <w:t>, 0.9</w:t>
      </w:r>
      <w:proofErr w:type="gramStart"/>
      <w:r w:rsidR="0018166C" w:rsidRPr="0018166C">
        <w:rPr>
          <w:rFonts w:ascii="Times New Roman" w:hAnsi="Times New Roman" w:cs="Times New Roman"/>
          <w:sz w:val="22"/>
          <w:lang w:val="en-IN"/>
        </w:rPr>
        <w:t>,0.8,0.7</w:t>
      </w:r>
      <w:proofErr w:type="gramEnd"/>
      <w:r w:rsidR="007C4F60" w:rsidRPr="0018166C">
        <w:rPr>
          <w:rFonts w:ascii="Times New Roman" w:hAnsi="Times New Roman" w:cs="Times New Roman"/>
          <w:sz w:val="22"/>
          <w:lang w:val="en-IN"/>
        </w:rPr>
        <w:t xml:space="preserve">  and the electrical conductivity were measured . The maximum feasible conductivity </w:t>
      </w:r>
      <w:proofErr w:type="gramStart"/>
      <w:r w:rsidR="007C4F60" w:rsidRPr="0018166C">
        <w:rPr>
          <w:rFonts w:ascii="Times New Roman" w:hAnsi="Times New Roman" w:cs="Times New Roman"/>
          <w:sz w:val="22"/>
          <w:lang w:val="en-IN"/>
        </w:rPr>
        <w:t>was obtained</w:t>
      </w:r>
      <w:proofErr w:type="gramEnd"/>
      <w:r w:rsidR="007C4F60" w:rsidRPr="0018166C">
        <w:rPr>
          <w:rFonts w:ascii="Times New Roman" w:hAnsi="Times New Roman" w:cs="Times New Roman"/>
          <w:sz w:val="22"/>
          <w:lang w:val="en-IN"/>
        </w:rPr>
        <w:t xml:space="preserve"> in the sample with</w:t>
      </w:r>
      <w:r w:rsidR="00154FE9" w:rsidRPr="0018166C">
        <w:rPr>
          <w:rFonts w:ascii="Times New Roman" w:hAnsi="Times New Roman" w:cs="Times New Roman"/>
          <w:sz w:val="22"/>
          <w:lang w:val="en-IN"/>
        </w:rPr>
        <w:t xml:space="preserve"> the ratio</w:t>
      </w:r>
      <w:r w:rsidR="007C4F60" w:rsidRPr="0018166C">
        <w:rPr>
          <w:rFonts w:ascii="Times New Roman" w:hAnsi="Times New Roman" w:cs="Times New Roman"/>
          <w:sz w:val="22"/>
          <w:lang w:val="en-IN"/>
        </w:rPr>
        <w:t xml:space="preserve"> 1:0.7</w:t>
      </w:r>
      <w:r w:rsidR="00154FE9" w:rsidRPr="0018166C">
        <w:rPr>
          <w:rFonts w:ascii="Times New Roman" w:hAnsi="Times New Roman" w:cs="Times New Roman"/>
          <w:sz w:val="22"/>
          <w:lang w:val="en-IN"/>
        </w:rPr>
        <w:t xml:space="preserve"> of 30S/m</w:t>
      </w:r>
      <w:r w:rsidR="007C4F60" w:rsidRPr="0018166C">
        <w:rPr>
          <w:rFonts w:ascii="Times New Roman" w:hAnsi="Times New Roman" w:cs="Times New Roman"/>
          <w:sz w:val="22"/>
          <w:lang w:val="en-IN"/>
        </w:rPr>
        <w:t>.</w:t>
      </w:r>
      <w:r w:rsidR="00154FE9" w:rsidRPr="0018166C">
        <w:rPr>
          <w:rFonts w:ascii="Times New Roman" w:hAnsi="Times New Roman" w:cs="Times New Roman"/>
          <w:sz w:val="22"/>
          <w:lang w:val="en-IN"/>
        </w:rPr>
        <w:t xml:space="preserve"> However when the final cured composites were prepared by adding the curing catalyst in the composition: </w:t>
      </w:r>
      <w:r w:rsidR="0018166C" w:rsidRPr="0018166C">
        <w:rPr>
          <w:rFonts w:ascii="Times New Roman" w:hAnsi="Times New Roman" w:cs="Times New Roman"/>
          <w:sz w:val="22"/>
          <w:lang w:val="en-IN"/>
        </w:rPr>
        <w:t>PANI (20wt %</w:t>
      </w:r>
      <w:r w:rsidR="00154FE9" w:rsidRPr="0018166C">
        <w:rPr>
          <w:rFonts w:ascii="Times New Roman" w:hAnsi="Times New Roman" w:cs="Times New Roman"/>
          <w:sz w:val="22"/>
          <w:lang w:val="en-IN"/>
        </w:rPr>
        <w:t>), P-2M (</w:t>
      </w:r>
      <w:r w:rsidR="0018166C" w:rsidRPr="0018166C">
        <w:rPr>
          <w:rFonts w:ascii="Times New Roman" w:hAnsi="Times New Roman" w:cs="Times New Roman"/>
          <w:sz w:val="22"/>
          <w:lang w:val="en-IN"/>
        </w:rPr>
        <w:t>70wt %</w:t>
      </w:r>
      <w:r w:rsidR="00154FE9" w:rsidRPr="0018166C">
        <w:rPr>
          <w:rFonts w:ascii="Times New Roman" w:hAnsi="Times New Roman" w:cs="Times New Roman"/>
          <w:sz w:val="22"/>
          <w:lang w:val="en-IN"/>
        </w:rPr>
        <w:t xml:space="preserve">) and </w:t>
      </w:r>
      <w:proofErr w:type="spellStart"/>
      <w:r w:rsidR="00154FE9" w:rsidRPr="0018166C">
        <w:rPr>
          <w:rFonts w:ascii="Times New Roman" w:hAnsi="Times New Roman" w:cs="Times New Roman"/>
          <w:sz w:val="22"/>
          <w:lang w:val="en-IN"/>
        </w:rPr>
        <w:t>perbutyl</w:t>
      </w:r>
      <w:proofErr w:type="spellEnd"/>
      <w:r w:rsidR="00154FE9" w:rsidRPr="0018166C">
        <w:rPr>
          <w:rFonts w:ascii="Times New Roman" w:hAnsi="Times New Roman" w:cs="Times New Roman"/>
          <w:sz w:val="22"/>
          <w:lang w:val="en-IN"/>
        </w:rPr>
        <w:t xml:space="preserve"> (</w:t>
      </w:r>
      <w:proofErr w:type="gramStart"/>
      <w:r w:rsidR="00154FE9" w:rsidRPr="0018166C">
        <w:rPr>
          <w:rFonts w:ascii="Times New Roman" w:hAnsi="Times New Roman" w:cs="Times New Roman"/>
          <w:sz w:val="22"/>
          <w:lang w:val="en-IN"/>
        </w:rPr>
        <w:t>10wt%</w:t>
      </w:r>
      <w:proofErr w:type="gramEnd"/>
      <w:r w:rsidR="00154FE9" w:rsidRPr="0018166C">
        <w:rPr>
          <w:rFonts w:ascii="Times New Roman" w:hAnsi="Times New Roman" w:cs="Times New Roman"/>
          <w:sz w:val="22"/>
          <w:lang w:val="en-IN"/>
        </w:rPr>
        <w:t xml:space="preserve">) the conductivity reduced after curing to 0.5S/m. This can be explained </w:t>
      </w:r>
      <w:r w:rsidR="0018166C" w:rsidRPr="0018166C">
        <w:rPr>
          <w:rFonts w:ascii="Times New Roman" w:hAnsi="Times New Roman" w:cs="Times New Roman"/>
          <w:sz w:val="22"/>
          <w:lang w:val="en-IN"/>
        </w:rPr>
        <w:t>as P</w:t>
      </w:r>
      <w:r w:rsidR="00154FE9" w:rsidRPr="0018166C">
        <w:rPr>
          <w:rFonts w:ascii="Times New Roman" w:hAnsi="Times New Roman" w:cs="Times New Roman"/>
          <w:sz w:val="22"/>
          <w:lang w:val="en-IN"/>
        </w:rPr>
        <w:t xml:space="preserve">-2M is the single </w:t>
      </w:r>
      <w:proofErr w:type="spellStart"/>
      <w:r w:rsidR="00154FE9" w:rsidRPr="0018166C">
        <w:rPr>
          <w:rFonts w:ascii="Times New Roman" w:hAnsi="Times New Roman" w:cs="Times New Roman"/>
          <w:sz w:val="22"/>
          <w:lang w:val="en-IN"/>
        </w:rPr>
        <w:t>bifunctional</w:t>
      </w:r>
      <w:proofErr w:type="spellEnd"/>
      <w:r w:rsidR="00154FE9" w:rsidRPr="0018166C">
        <w:rPr>
          <w:rFonts w:ascii="Times New Roman" w:hAnsi="Times New Roman" w:cs="Times New Roman"/>
          <w:sz w:val="22"/>
          <w:lang w:val="en-IN"/>
        </w:rPr>
        <w:t xml:space="preserve"> material that is used for both conductivity and strength. Hence, when the sample </w:t>
      </w:r>
      <w:proofErr w:type="gramStart"/>
      <w:r w:rsidR="00154FE9" w:rsidRPr="0018166C">
        <w:rPr>
          <w:rFonts w:ascii="Times New Roman" w:hAnsi="Times New Roman" w:cs="Times New Roman"/>
          <w:sz w:val="22"/>
          <w:lang w:val="en-IN"/>
        </w:rPr>
        <w:t>is c</w:t>
      </w:r>
      <w:bookmarkStart w:id="1" w:name="_GoBack"/>
      <w:bookmarkEnd w:id="1"/>
      <w:r w:rsidR="00154FE9" w:rsidRPr="0018166C">
        <w:rPr>
          <w:rFonts w:ascii="Times New Roman" w:hAnsi="Times New Roman" w:cs="Times New Roman"/>
          <w:sz w:val="22"/>
          <w:lang w:val="en-IN"/>
        </w:rPr>
        <w:t>ured</w:t>
      </w:r>
      <w:proofErr w:type="gramEnd"/>
      <w:r w:rsidR="00154FE9" w:rsidRPr="0018166C">
        <w:rPr>
          <w:rFonts w:ascii="Times New Roman" w:hAnsi="Times New Roman" w:cs="Times New Roman"/>
          <w:sz w:val="22"/>
          <w:lang w:val="en-IN"/>
        </w:rPr>
        <w:t xml:space="preserve"> to impart strength, the conductivity is reduced.</w:t>
      </w:r>
    </w:p>
    <w:p w14:paraId="0BF48CD1" w14:textId="57E12809" w:rsidR="00F73240" w:rsidRPr="003C34DD" w:rsidRDefault="00F73240" w:rsidP="00D13D17">
      <w:pPr>
        <w:jc w:val="center"/>
        <w:rPr>
          <w:rFonts w:ascii="Times New Roman" w:hAnsi="Times New Roman" w:cs="Times New Roman"/>
          <w:sz w:val="22"/>
          <w:lang w:val="en-IN"/>
        </w:rPr>
      </w:pPr>
      <w:r w:rsidRPr="003C34DD">
        <w:rPr>
          <w:rFonts w:ascii="Times New Roman" w:hAnsi="Times New Roman" w:cs="Times New Roman"/>
          <w:noProof/>
          <w:sz w:val="22"/>
          <w:lang w:bidi="hi-IN"/>
        </w:rPr>
        <w:lastRenderedPageBreak/>
        <w:drawing>
          <wp:inline distT="0" distB="0" distL="0" distR="0" wp14:anchorId="616240EB" wp14:editId="67D6998E">
            <wp:extent cx="4064000" cy="2451100"/>
            <wp:effectExtent l="0" t="0" r="12700" b="6350"/>
            <wp:docPr id="1" name="Chart 1">
              <a:extLst xmlns:a="http://schemas.openxmlformats.org/drawingml/2006/main">
                <a:ext uri="{FF2B5EF4-FFF2-40B4-BE49-F238E27FC236}">
                  <a16:creationId xmlns:a16="http://schemas.microsoft.com/office/drawing/2014/main" id="{85A11B75-65FF-499B-953F-3DD49884FE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EDA5341" w14:textId="44FBAF33" w:rsidR="001D27BD" w:rsidRPr="00567F62" w:rsidRDefault="00D13D17" w:rsidP="00567F62">
      <w:pPr>
        <w:jc w:val="center"/>
        <w:rPr>
          <w:rFonts w:ascii="Times New Roman" w:hAnsi="Times New Roman" w:cs="Times New Roman"/>
          <w:sz w:val="22"/>
          <w:lang w:val="en-IN"/>
        </w:rPr>
      </w:pPr>
      <w:r w:rsidRPr="00B364AF">
        <w:rPr>
          <w:rFonts w:ascii="Times New Roman" w:hAnsi="Times New Roman" w:cs="Times New Roman"/>
          <w:b/>
          <w:sz w:val="22"/>
          <w:lang w:val="en-IN"/>
        </w:rPr>
        <w:t>Figure</w:t>
      </w:r>
      <w:r w:rsidR="00B364AF" w:rsidRPr="00B364AF">
        <w:rPr>
          <w:rFonts w:ascii="Times New Roman" w:hAnsi="Times New Roman" w:cs="Times New Roman"/>
          <w:b/>
          <w:sz w:val="22"/>
          <w:lang w:val="en-IN"/>
        </w:rPr>
        <w:t xml:space="preserve"> </w:t>
      </w:r>
      <w:proofErr w:type="gramStart"/>
      <w:r w:rsidR="00B364AF" w:rsidRPr="00B364AF">
        <w:rPr>
          <w:rFonts w:ascii="Times New Roman" w:hAnsi="Times New Roman" w:cs="Times New Roman"/>
          <w:b/>
          <w:sz w:val="22"/>
          <w:lang w:val="en-IN"/>
        </w:rPr>
        <w:t>4</w:t>
      </w:r>
      <w:r w:rsidRPr="00B364AF">
        <w:rPr>
          <w:rFonts w:ascii="Times New Roman" w:hAnsi="Times New Roman" w:cs="Times New Roman"/>
          <w:b/>
          <w:sz w:val="22"/>
          <w:lang w:val="en-IN"/>
        </w:rPr>
        <w:t xml:space="preserve"> :</w:t>
      </w:r>
      <w:proofErr w:type="gramEnd"/>
      <w:r w:rsidRPr="003C34DD">
        <w:rPr>
          <w:rFonts w:ascii="Times New Roman" w:hAnsi="Times New Roman" w:cs="Times New Roman"/>
          <w:sz w:val="22"/>
          <w:lang w:val="en-IN"/>
        </w:rPr>
        <w:t xml:space="preserve"> Electrical conductivity of</w:t>
      </w:r>
      <w:r w:rsidR="00154FE9">
        <w:rPr>
          <w:rFonts w:ascii="Times New Roman" w:hAnsi="Times New Roman" w:cs="Times New Roman"/>
          <w:sz w:val="22"/>
          <w:lang w:val="en-IN"/>
        </w:rPr>
        <w:t xml:space="preserve"> uncured </w:t>
      </w:r>
      <w:r w:rsidRPr="003C34DD">
        <w:rPr>
          <w:rFonts w:ascii="Times New Roman" w:hAnsi="Times New Roman" w:cs="Times New Roman"/>
          <w:sz w:val="22"/>
          <w:lang w:val="en-IN"/>
        </w:rPr>
        <w:t xml:space="preserve"> PANI-P-2M samples </w:t>
      </w:r>
      <w:r w:rsidR="0080580E">
        <w:rPr>
          <w:rFonts w:ascii="Times New Roman" w:hAnsi="Times New Roman" w:cs="Times New Roman"/>
          <w:sz w:val="22"/>
          <w:lang w:val="en-IN"/>
        </w:rPr>
        <w:t>mixed in</w:t>
      </w:r>
      <w:r w:rsidRPr="003C34DD">
        <w:rPr>
          <w:rFonts w:ascii="Times New Roman" w:hAnsi="Times New Roman" w:cs="Times New Roman"/>
          <w:sz w:val="22"/>
          <w:lang w:val="en-IN"/>
        </w:rPr>
        <w:t xml:space="preserve"> various molar ratios</w:t>
      </w:r>
    </w:p>
    <w:p w14:paraId="6F2B1EDE" w14:textId="3D10F646" w:rsidR="001D27BD" w:rsidRPr="003C34DD" w:rsidRDefault="001D27BD" w:rsidP="001D27BD">
      <w:pPr>
        <w:rPr>
          <w:rFonts w:ascii="Times New Roman" w:hAnsi="Times New Roman" w:cs="Times New Roman"/>
          <w:sz w:val="22"/>
          <w:lang w:val="en-IN"/>
        </w:rPr>
      </w:pPr>
    </w:p>
    <w:p w14:paraId="2DAA0BE2" w14:textId="069033C3" w:rsidR="00D13D17" w:rsidRDefault="0047231A" w:rsidP="00D13D17">
      <w:pPr>
        <w:rPr>
          <w:rFonts w:ascii="Times New Roman" w:hAnsi="Times New Roman" w:cs="Times New Roman"/>
          <w:b/>
          <w:sz w:val="22"/>
        </w:rPr>
      </w:pPr>
      <w:r>
        <w:rPr>
          <w:rFonts w:ascii="Times New Roman" w:hAnsi="Times New Roman" w:cs="Times New Roman"/>
          <w:b/>
          <w:sz w:val="22"/>
        </w:rPr>
        <w:t>3.5</w:t>
      </w:r>
      <w:r w:rsidR="00D13D17" w:rsidRPr="003C34DD">
        <w:rPr>
          <w:rFonts w:ascii="Times New Roman" w:hAnsi="Times New Roman" w:cs="Times New Roman"/>
          <w:b/>
          <w:sz w:val="22"/>
        </w:rPr>
        <w:t>. Mechanical properties measurement:</w:t>
      </w:r>
    </w:p>
    <w:p w14:paraId="5903915B" w14:textId="77777777" w:rsidR="0080580E" w:rsidRPr="003C34DD" w:rsidRDefault="0080580E" w:rsidP="00D13D17">
      <w:pPr>
        <w:rPr>
          <w:rFonts w:ascii="Times New Roman" w:hAnsi="Times New Roman" w:cs="Times New Roman"/>
          <w:b/>
          <w:sz w:val="22"/>
        </w:rPr>
      </w:pPr>
    </w:p>
    <w:p w14:paraId="5A7812BA" w14:textId="3CB114BD" w:rsidR="00E44404" w:rsidRDefault="0080580E" w:rsidP="0080580E">
      <w:pPr>
        <w:spacing w:line="240" w:lineRule="auto"/>
        <w:rPr>
          <w:rFonts w:ascii="Times New Roman" w:hAnsi="Times New Roman" w:cs="Times New Roman"/>
          <w:sz w:val="22"/>
          <w:lang w:val="en-IN"/>
        </w:rPr>
      </w:pPr>
      <w:r>
        <w:rPr>
          <w:rFonts w:ascii="Times New Roman" w:hAnsi="Times New Roman" w:cs="Times New Roman"/>
          <w:sz w:val="22"/>
          <w:lang w:val="en-IN"/>
        </w:rPr>
        <w:t xml:space="preserve">        </w:t>
      </w:r>
      <w:r w:rsidR="00E44404" w:rsidRPr="00E44404">
        <w:rPr>
          <w:rFonts w:ascii="Times New Roman" w:hAnsi="Times New Roman" w:cs="Times New Roman"/>
          <w:sz w:val="22"/>
          <w:lang w:val="en-IN"/>
        </w:rPr>
        <w:t xml:space="preserve">The flexural properties of the samples </w:t>
      </w:r>
      <w:proofErr w:type="gramStart"/>
      <w:r w:rsidR="00E44404" w:rsidRPr="00E44404">
        <w:rPr>
          <w:rFonts w:ascii="Times New Roman" w:hAnsi="Times New Roman" w:cs="Times New Roman"/>
          <w:sz w:val="22"/>
          <w:lang w:val="en-IN"/>
        </w:rPr>
        <w:t>were measured</w:t>
      </w:r>
      <w:proofErr w:type="gramEnd"/>
      <w:r w:rsidR="00E44404" w:rsidRPr="00E44404">
        <w:rPr>
          <w:rFonts w:ascii="Times New Roman" w:hAnsi="Times New Roman" w:cs="Times New Roman"/>
          <w:sz w:val="22"/>
          <w:lang w:val="en-IN"/>
        </w:rPr>
        <w:t xml:space="preserve"> using the Universal Testing machine (</w:t>
      </w:r>
      <w:proofErr w:type="spellStart"/>
      <w:r w:rsidR="00E44404" w:rsidRPr="00E44404">
        <w:rPr>
          <w:rFonts w:ascii="Times New Roman" w:hAnsi="Times New Roman" w:cs="Times New Roman"/>
          <w:sz w:val="22"/>
          <w:lang w:val="en-IN"/>
        </w:rPr>
        <w:t>Instron</w:t>
      </w:r>
      <w:proofErr w:type="spellEnd"/>
      <w:r w:rsidR="00E44404" w:rsidRPr="00E44404">
        <w:rPr>
          <w:rFonts w:ascii="Times New Roman" w:hAnsi="Times New Roman" w:cs="Times New Roman"/>
          <w:sz w:val="22"/>
          <w:lang w:val="en-IN"/>
        </w:rPr>
        <w:t xml:space="preserve"> -5582) by three point bending method, using a load cell of the range of 5kN and the crosshead speed of 1mm/min.  The sample dimensions are 50mm in length, 10 mm in width, and 1.5mm in thickness, and the span distance </w:t>
      </w:r>
      <w:proofErr w:type="gramStart"/>
      <w:r w:rsidR="00E44404" w:rsidRPr="00E44404">
        <w:rPr>
          <w:rFonts w:ascii="Times New Roman" w:hAnsi="Times New Roman" w:cs="Times New Roman"/>
          <w:sz w:val="22"/>
          <w:lang w:val="en-IN"/>
        </w:rPr>
        <w:t>is taken</w:t>
      </w:r>
      <w:proofErr w:type="gramEnd"/>
      <w:r w:rsidR="00E44404" w:rsidRPr="00E44404">
        <w:rPr>
          <w:rFonts w:ascii="Times New Roman" w:hAnsi="Times New Roman" w:cs="Times New Roman"/>
          <w:sz w:val="22"/>
          <w:lang w:val="en-IN"/>
        </w:rPr>
        <w:t xml:space="preserve"> as 16times the thickness as described in the standard. The samples were prepared by mixing </w:t>
      </w:r>
      <w:proofErr w:type="gramStart"/>
      <w:r w:rsidR="00E44404" w:rsidRPr="00E44404">
        <w:rPr>
          <w:rFonts w:ascii="Times New Roman" w:hAnsi="Times New Roman" w:cs="Times New Roman"/>
          <w:sz w:val="22"/>
          <w:lang w:val="en-IN"/>
        </w:rPr>
        <w:t>PANI(</w:t>
      </w:r>
      <w:proofErr w:type="gramEnd"/>
      <w:r w:rsidR="00E44404" w:rsidRPr="00E44404">
        <w:rPr>
          <w:rFonts w:ascii="Times New Roman" w:hAnsi="Times New Roman" w:cs="Times New Roman"/>
          <w:sz w:val="22"/>
          <w:lang w:val="en-IN"/>
        </w:rPr>
        <w:t>20wt%) and P-2M(70</w:t>
      </w:r>
      <w:r w:rsidR="00E44404">
        <w:rPr>
          <w:rFonts w:ascii="Times New Roman" w:hAnsi="Times New Roman" w:cs="Times New Roman"/>
          <w:sz w:val="22"/>
          <w:lang w:val="en-IN"/>
        </w:rPr>
        <w:t>wt</w:t>
      </w:r>
      <w:r w:rsidR="00E44404" w:rsidRPr="00E44404">
        <w:rPr>
          <w:rFonts w:ascii="Times New Roman" w:hAnsi="Times New Roman" w:cs="Times New Roman"/>
          <w:sz w:val="22"/>
          <w:lang w:val="en-IN"/>
        </w:rPr>
        <w:t xml:space="preserve">%) with </w:t>
      </w:r>
      <w:proofErr w:type="spellStart"/>
      <w:r w:rsidR="00E44404" w:rsidRPr="00E44404">
        <w:rPr>
          <w:rFonts w:ascii="Times New Roman" w:hAnsi="Times New Roman" w:cs="Times New Roman"/>
          <w:sz w:val="22"/>
          <w:lang w:val="en-IN"/>
        </w:rPr>
        <w:t>perbutyl</w:t>
      </w:r>
      <w:proofErr w:type="spellEnd"/>
      <w:r w:rsidR="00E44404" w:rsidRPr="00E44404">
        <w:rPr>
          <w:rFonts w:ascii="Times New Roman" w:hAnsi="Times New Roman" w:cs="Times New Roman"/>
          <w:sz w:val="22"/>
          <w:lang w:val="en-IN"/>
        </w:rPr>
        <w:t>(10</w:t>
      </w:r>
      <w:r w:rsidR="00E44404">
        <w:rPr>
          <w:rFonts w:ascii="Times New Roman" w:hAnsi="Times New Roman" w:cs="Times New Roman"/>
          <w:sz w:val="22"/>
          <w:lang w:val="en-IN"/>
        </w:rPr>
        <w:t>wt</w:t>
      </w:r>
      <w:r w:rsidR="00E44404" w:rsidRPr="00E44404">
        <w:rPr>
          <w:rFonts w:ascii="Times New Roman" w:hAnsi="Times New Roman" w:cs="Times New Roman"/>
          <w:sz w:val="22"/>
          <w:lang w:val="en-IN"/>
        </w:rPr>
        <w:t xml:space="preserve">%) as explained in section-2. The samples were thermally treated for 1hour post curing to obtain the mechanical strength properties as follows:  flexural modulus of 2.6±0.13GPa and flexural strength </w:t>
      </w:r>
      <w:proofErr w:type="gramStart"/>
      <w:r w:rsidR="00E44404" w:rsidRPr="00E44404">
        <w:rPr>
          <w:rFonts w:ascii="Times New Roman" w:hAnsi="Times New Roman" w:cs="Times New Roman"/>
          <w:sz w:val="22"/>
          <w:lang w:val="en-IN"/>
        </w:rPr>
        <w:t>of  14.92</w:t>
      </w:r>
      <w:proofErr w:type="gramEnd"/>
      <w:r w:rsidR="00E44404" w:rsidRPr="00E44404">
        <w:rPr>
          <w:rFonts w:ascii="Times New Roman" w:hAnsi="Times New Roman" w:cs="Times New Roman"/>
          <w:sz w:val="22"/>
          <w:lang w:val="en-IN"/>
        </w:rPr>
        <w:t xml:space="preserve">±2 MPa. Figure </w:t>
      </w:r>
      <w:proofErr w:type="gramStart"/>
      <w:r w:rsidR="00E44404" w:rsidRPr="00E44404">
        <w:rPr>
          <w:rFonts w:ascii="Times New Roman" w:hAnsi="Times New Roman" w:cs="Times New Roman"/>
          <w:sz w:val="22"/>
          <w:lang w:val="en-IN"/>
        </w:rPr>
        <w:t>5</w:t>
      </w:r>
      <w:proofErr w:type="gramEnd"/>
      <w:r w:rsidR="00E44404" w:rsidRPr="00E44404">
        <w:rPr>
          <w:rFonts w:ascii="Times New Roman" w:hAnsi="Times New Roman" w:cs="Times New Roman"/>
          <w:sz w:val="22"/>
          <w:lang w:val="en-IN"/>
        </w:rPr>
        <w:t xml:space="preserve"> below shows the typical load deflection curve for the sample obtained during the three point bending test.</w:t>
      </w:r>
      <w:r>
        <w:rPr>
          <w:rFonts w:ascii="Times New Roman" w:hAnsi="Times New Roman" w:cs="Times New Roman"/>
          <w:sz w:val="22"/>
          <w:lang w:val="en-IN"/>
        </w:rPr>
        <w:t xml:space="preserve">         </w:t>
      </w:r>
    </w:p>
    <w:p w14:paraId="218052B7" w14:textId="77777777" w:rsidR="00E44404" w:rsidRDefault="00E44404" w:rsidP="0080580E">
      <w:pPr>
        <w:spacing w:line="240" w:lineRule="auto"/>
        <w:rPr>
          <w:rFonts w:ascii="Times New Roman" w:hAnsi="Times New Roman" w:cs="Times New Roman"/>
          <w:sz w:val="22"/>
          <w:lang w:val="en-IN"/>
        </w:rPr>
      </w:pPr>
    </w:p>
    <w:p w14:paraId="6749B19A" w14:textId="577B9FDF" w:rsidR="00D13D17" w:rsidRPr="003C34DD" w:rsidRDefault="00A923A1" w:rsidP="00A923A1">
      <w:pPr>
        <w:jc w:val="center"/>
        <w:rPr>
          <w:rFonts w:ascii="Times New Roman" w:hAnsi="Times New Roman" w:cs="Times New Roman"/>
          <w:sz w:val="22"/>
          <w:lang w:val="en-IN"/>
        </w:rPr>
      </w:pPr>
      <w:r>
        <w:rPr>
          <w:noProof/>
          <w:lang w:bidi="hi-IN"/>
        </w:rPr>
        <w:drawing>
          <wp:inline distT="0" distB="0" distL="0" distR="0" wp14:anchorId="20EB87C2" wp14:editId="44EC581E">
            <wp:extent cx="3917950" cy="2203847"/>
            <wp:effectExtent l="19050" t="19050" r="25400" b="254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24933" cy="2207775"/>
                    </a:xfrm>
                    <a:prstGeom prst="rect">
                      <a:avLst/>
                    </a:prstGeom>
                    <a:noFill/>
                    <a:ln>
                      <a:solidFill>
                        <a:schemeClr val="tx1"/>
                      </a:solidFill>
                    </a:ln>
                  </pic:spPr>
                </pic:pic>
              </a:graphicData>
            </a:graphic>
          </wp:inline>
        </w:drawing>
      </w:r>
    </w:p>
    <w:p w14:paraId="31A40AA3" w14:textId="170E5C2D" w:rsidR="0080580E" w:rsidRPr="003C34DD" w:rsidRDefault="0080580E" w:rsidP="0080580E">
      <w:pPr>
        <w:jc w:val="center"/>
        <w:rPr>
          <w:rFonts w:ascii="Times New Roman" w:hAnsi="Times New Roman" w:cs="Times New Roman"/>
          <w:sz w:val="22"/>
          <w:lang w:val="en-IN"/>
        </w:rPr>
      </w:pPr>
      <w:r w:rsidRPr="00B364AF">
        <w:rPr>
          <w:rFonts w:ascii="Times New Roman" w:hAnsi="Times New Roman" w:cs="Times New Roman"/>
          <w:b/>
          <w:sz w:val="22"/>
          <w:lang w:val="en-IN"/>
        </w:rPr>
        <w:t xml:space="preserve">Figure </w:t>
      </w:r>
      <w:proofErr w:type="gramStart"/>
      <w:r>
        <w:rPr>
          <w:rFonts w:ascii="Times New Roman" w:hAnsi="Times New Roman" w:cs="Times New Roman"/>
          <w:b/>
          <w:sz w:val="22"/>
          <w:lang w:val="en-IN"/>
        </w:rPr>
        <w:t xml:space="preserve">5 </w:t>
      </w:r>
      <w:r w:rsidRPr="00B364AF">
        <w:rPr>
          <w:rFonts w:ascii="Times New Roman" w:hAnsi="Times New Roman" w:cs="Times New Roman"/>
          <w:b/>
          <w:sz w:val="22"/>
          <w:lang w:val="en-IN"/>
        </w:rPr>
        <w:t>:</w:t>
      </w:r>
      <w:proofErr w:type="gramEnd"/>
      <w:r w:rsidRPr="003C34DD">
        <w:rPr>
          <w:rFonts w:ascii="Times New Roman" w:hAnsi="Times New Roman" w:cs="Times New Roman"/>
          <w:sz w:val="22"/>
          <w:lang w:val="en-IN"/>
        </w:rPr>
        <w:t xml:space="preserve"> </w:t>
      </w:r>
      <w:r>
        <w:rPr>
          <w:rFonts w:ascii="Times New Roman" w:hAnsi="Times New Roman" w:cs="Times New Roman"/>
          <w:sz w:val="22"/>
          <w:lang w:val="en-IN"/>
        </w:rPr>
        <w:t xml:space="preserve">Load displacement curve of a cured sample with PANI (20wt%) constitution </w:t>
      </w:r>
    </w:p>
    <w:p w14:paraId="58AA63CD" w14:textId="77777777" w:rsidR="001D27BD" w:rsidRPr="003C34DD" w:rsidRDefault="001D27BD" w:rsidP="001D27BD">
      <w:pPr>
        <w:rPr>
          <w:rFonts w:ascii="Times New Roman" w:hAnsi="Times New Roman" w:cs="Times New Roman"/>
          <w:sz w:val="22"/>
          <w:lang w:val="en-IN"/>
        </w:rPr>
      </w:pPr>
    </w:p>
    <w:p w14:paraId="387A32B8" w14:textId="6185E187" w:rsidR="001D27BD" w:rsidRPr="003C34DD" w:rsidRDefault="001D27BD" w:rsidP="001D27BD">
      <w:pPr>
        <w:rPr>
          <w:rFonts w:ascii="Times New Roman" w:hAnsi="Times New Roman" w:cs="Times New Roman"/>
          <w:sz w:val="22"/>
          <w:lang w:val="en-IN"/>
        </w:rPr>
      </w:pPr>
    </w:p>
    <w:p w14:paraId="50D67267" w14:textId="1E983A66" w:rsidR="00080E1F" w:rsidRPr="003C34DD" w:rsidRDefault="00080E1F" w:rsidP="00080E1F">
      <w:pPr>
        <w:pStyle w:val="1stTitleWCCM"/>
        <w:tabs>
          <w:tab w:val="clear" w:pos="360"/>
          <w:tab w:val="left" w:pos="284"/>
        </w:tabs>
        <w:spacing w:before="0" w:after="0"/>
        <w:outlineLvl w:val="0"/>
        <w:rPr>
          <w:caps w:val="0"/>
          <w:sz w:val="22"/>
          <w:szCs w:val="22"/>
        </w:rPr>
      </w:pPr>
      <w:r w:rsidRPr="003C34DD">
        <w:rPr>
          <w:caps w:val="0"/>
          <w:sz w:val="22"/>
          <w:szCs w:val="22"/>
        </w:rPr>
        <w:lastRenderedPageBreak/>
        <w:t>4. Conclusions</w:t>
      </w:r>
    </w:p>
    <w:p w14:paraId="51052E73" w14:textId="3ECD7868" w:rsidR="00080E1F" w:rsidRDefault="00080E1F" w:rsidP="00080E1F">
      <w:pPr>
        <w:pStyle w:val="1stTitleWCCM"/>
        <w:tabs>
          <w:tab w:val="clear" w:pos="360"/>
          <w:tab w:val="left" w:pos="284"/>
        </w:tabs>
        <w:spacing w:before="0" w:after="0"/>
        <w:outlineLvl w:val="0"/>
        <w:rPr>
          <w:caps w:val="0"/>
          <w:sz w:val="22"/>
          <w:szCs w:val="22"/>
        </w:rPr>
      </w:pPr>
    </w:p>
    <w:p w14:paraId="6494CE3B" w14:textId="47C1FD39" w:rsidR="00E44404" w:rsidRDefault="00154FE9" w:rsidP="00567F62">
      <w:pPr>
        <w:pStyle w:val="1stTitleWCCM"/>
        <w:tabs>
          <w:tab w:val="left" w:pos="284"/>
        </w:tabs>
        <w:jc w:val="both"/>
        <w:outlineLvl w:val="0"/>
        <w:rPr>
          <w:b w:val="0"/>
          <w:caps w:val="0"/>
          <w:sz w:val="22"/>
          <w:szCs w:val="22"/>
        </w:rPr>
      </w:pPr>
      <w:r>
        <w:rPr>
          <w:b w:val="0"/>
          <w:caps w:val="0"/>
          <w:sz w:val="22"/>
          <w:szCs w:val="22"/>
        </w:rPr>
        <w:t xml:space="preserve">    </w:t>
      </w:r>
      <w:r w:rsidR="00E44404" w:rsidRPr="00E44404">
        <w:rPr>
          <w:b w:val="0"/>
          <w:caps w:val="0"/>
          <w:sz w:val="22"/>
          <w:szCs w:val="22"/>
        </w:rPr>
        <w:t xml:space="preserve">In the research reported here, polyaniline based conductive composite has been synthesized using a </w:t>
      </w:r>
      <w:proofErr w:type="spellStart"/>
      <w:r w:rsidR="00E44404" w:rsidRPr="00E44404">
        <w:rPr>
          <w:b w:val="0"/>
          <w:caps w:val="0"/>
          <w:sz w:val="22"/>
          <w:szCs w:val="22"/>
        </w:rPr>
        <w:t>bifunctional</w:t>
      </w:r>
      <w:proofErr w:type="spellEnd"/>
      <w:r w:rsidR="00E44404" w:rsidRPr="00E44404">
        <w:rPr>
          <w:b w:val="0"/>
          <w:caps w:val="0"/>
          <w:sz w:val="22"/>
          <w:szCs w:val="22"/>
        </w:rPr>
        <w:t xml:space="preserve"> methacrylate group material named P-2M. The synthesis route is quite simple as a single material works both way to impart electrical conductivity as well as mechanical properties to the system. The doping </w:t>
      </w:r>
      <w:proofErr w:type="gramStart"/>
      <w:r w:rsidR="00E44404" w:rsidRPr="00E44404">
        <w:rPr>
          <w:b w:val="0"/>
          <w:caps w:val="0"/>
          <w:sz w:val="22"/>
          <w:szCs w:val="22"/>
        </w:rPr>
        <w:t>was characterized</w:t>
      </w:r>
      <w:proofErr w:type="gramEnd"/>
      <w:r w:rsidR="00E44404" w:rsidRPr="00E44404">
        <w:rPr>
          <w:b w:val="0"/>
          <w:caps w:val="0"/>
          <w:sz w:val="22"/>
          <w:szCs w:val="22"/>
        </w:rPr>
        <w:t xml:space="preserve"> using Thermal microscopy, UV-Vis and DSC analysis</w:t>
      </w:r>
      <w:r w:rsidR="00E44404" w:rsidRPr="00C878F8">
        <w:rPr>
          <w:b w:val="0"/>
          <w:caps w:val="0"/>
          <w:sz w:val="22"/>
          <w:szCs w:val="22"/>
        </w:rPr>
        <w:t xml:space="preserve">.  </w:t>
      </w:r>
      <w:r w:rsidR="00567F62" w:rsidRPr="00C878F8">
        <w:rPr>
          <w:b w:val="0"/>
          <w:caps w:val="0"/>
          <w:sz w:val="22"/>
          <w:szCs w:val="22"/>
        </w:rPr>
        <w:t>In conclusion,</w:t>
      </w:r>
      <w:r w:rsidR="00E44404" w:rsidRPr="00C878F8">
        <w:rPr>
          <w:b w:val="0"/>
          <w:caps w:val="0"/>
          <w:sz w:val="22"/>
          <w:szCs w:val="22"/>
        </w:rPr>
        <w:t xml:space="preserve"> the cured composites obtained showed a conductivity of 0.5S/m,</w:t>
      </w:r>
      <w:r w:rsidR="00E44404" w:rsidRPr="00C878F8">
        <w:t xml:space="preserve"> </w:t>
      </w:r>
      <w:r w:rsidR="00E44404" w:rsidRPr="00C878F8">
        <w:rPr>
          <w:b w:val="0"/>
          <w:caps w:val="0"/>
          <w:sz w:val="22"/>
          <w:szCs w:val="22"/>
        </w:rPr>
        <w:t xml:space="preserve">flexural modulus of 2.6±0.13GPa and flexural strength </w:t>
      </w:r>
      <w:r w:rsidR="00567F62" w:rsidRPr="00C878F8">
        <w:rPr>
          <w:b w:val="0"/>
          <w:caps w:val="0"/>
          <w:sz w:val="22"/>
          <w:szCs w:val="22"/>
        </w:rPr>
        <w:t>of 14</w:t>
      </w:r>
      <w:r w:rsidR="00E44404" w:rsidRPr="00C878F8">
        <w:rPr>
          <w:b w:val="0"/>
          <w:caps w:val="0"/>
          <w:sz w:val="22"/>
          <w:szCs w:val="22"/>
        </w:rPr>
        <w:t>.92±2 MPa.</w:t>
      </w:r>
      <w:r w:rsidR="00567F62">
        <w:rPr>
          <w:b w:val="0"/>
          <w:caps w:val="0"/>
          <w:sz w:val="22"/>
          <w:szCs w:val="22"/>
        </w:rPr>
        <w:t xml:space="preserve"> </w:t>
      </w:r>
      <w:r w:rsidR="00E44404" w:rsidRPr="00E44404">
        <w:rPr>
          <w:b w:val="0"/>
          <w:caps w:val="0"/>
          <w:sz w:val="22"/>
          <w:szCs w:val="22"/>
        </w:rPr>
        <w:t xml:space="preserve">Although the conductivity is lower </w:t>
      </w:r>
      <w:proofErr w:type="gramStart"/>
      <w:r w:rsidR="00E44404" w:rsidRPr="00E44404">
        <w:rPr>
          <w:b w:val="0"/>
          <w:caps w:val="0"/>
          <w:sz w:val="22"/>
          <w:szCs w:val="22"/>
        </w:rPr>
        <w:t>than the conventional PANI</w:t>
      </w:r>
      <w:proofErr w:type="gramEnd"/>
      <w:r w:rsidR="00E44404" w:rsidRPr="00E44404">
        <w:rPr>
          <w:b w:val="0"/>
          <w:caps w:val="0"/>
          <w:sz w:val="22"/>
          <w:szCs w:val="22"/>
        </w:rPr>
        <w:t xml:space="preserve"> -DBSA system already reported by our research group, but the current system has many advantages over the previously reported systems in respect to the mechanical properties, stability of uncured complex with temperature and time, ease of fabrication, and viscosity. Further this polymer system can be used along with carbon fibers to make conducting PANI based CFRP composites.  </w:t>
      </w:r>
      <w:r w:rsidR="003C34DD" w:rsidRPr="003C34DD">
        <w:rPr>
          <w:b w:val="0"/>
          <w:caps w:val="0"/>
          <w:sz w:val="22"/>
          <w:szCs w:val="22"/>
        </w:rPr>
        <w:t xml:space="preserve"> </w:t>
      </w:r>
      <w:r w:rsidR="0080580E">
        <w:rPr>
          <w:b w:val="0"/>
          <w:caps w:val="0"/>
          <w:sz w:val="22"/>
          <w:szCs w:val="22"/>
        </w:rPr>
        <w:t xml:space="preserve">              </w:t>
      </w:r>
      <w:r w:rsidR="003C34DD" w:rsidRPr="003C34DD">
        <w:rPr>
          <w:b w:val="0"/>
          <w:caps w:val="0"/>
          <w:sz w:val="22"/>
          <w:szCs w:val="22"/>
        </w:rPr>
        <w:t xml:space="preserve"> </w:t>
      </w:r>
    </w:p>
    <w:p w14:paraId="33580103" w14:textId="77777777" w:rsidR="00E44404" w:rsidRDefault="00E44404" w:rsidP="00567F62">
      <w:pPr>
        <w:pStyle w:val="1stTitleWCCM"/>
        <w:tabs>
          <w:tab w:val="clear" w:pos="360"/>
          <w:tab w:val="left" w:pos="284"/>
        </w:tabs>
        <w:spacing w:before="0" w:after="0"/>
        <w:jc w:val="both"/>
        <w:outlineLvl w:val="0"/>
        <w:rPr>
          <w:b w:val="0"/>
          <w:caps w:val="0"/>
          <w:sz w:val="22"/>
          <w:szCs w:val="22"/>
        </w:rPr>
      </w:pPr>
    </w:p>
    <w:p w14:paraId="0A21D44E" w14:textId="77777777" w:rsidR="003952C1" w:rsidRDefault="003952C1" w:rsidP="001D27BD">
      <w:pPr>
        <w:rPr>
          <w:rFonts w:ascii="Times New Roman" w:hAnsi="Times New Roman" w:cs="Times New Roman"/>
          <w:sz w:val="24"/>
          <w:szCs w:val="24"/>
          <w:lang w:val="en-IN"/>
        </w:rPr>
      </w:pPr>
    </w:p>
    <w:p w14:paraId="53C9F807" w14:textId="77777777" w:rsidR="00D13D17" w:rsidRDefault="00D13D17" w:rsidP="00D13D17">
      <w:pPr>
        <w:pStyle w:val="RefTitleWCCM"/>
        <w:spacing w:before="0" w:after="0"/>
        <w:outlineLvl w:val="0"/>
        <w:rPr>
          <w:caps w:val="0"/>
          <w:sz w:val="22"/>
          <w:szCs w:val="22"/>
        </w:rPr>
      </w:pPr>
      <w:r>
        <w:rPr>
          <w:caps w:val="0"/>
          <w:sz w:val="22"/>
          <w:szCs w:val="22"/>
        </w:rPr>
        <w:t>References</w:t>
      </w:r>
    </w:p>
    <w:p w14:paraId="063D0FEB" w14:textId="77777777" w:rsidR="00D13D17" w:rsidRPr="00A14A8C" w:rsidRDefault="00D13D17" w:rsidP="00D13D17">
      <w:pPr>
        <w:rPr>
          <w:caps/>
          <w:sz w:val="22"/>
        </w:rPr>
      </w:pPr>
    </w:p>
    <w:p w14:paraId="129BD9D7" w14:textId="7B1CEBEE" w:rsidR="00F40ECF" w:rsidRDefault="00F40ECF" w:rsidP="00B9051D">
      <w:pPr>
        <w:ind w:left="426" w:hanging="426"/>
        <w:rPr>
          <w:sz w:val="22"/>
        </w:rPr>
      </w:pPr>
      <w:r>
        <w:rPr>
          <w:sz w:val="22"/>
        </w:rPr>
        <w:t>[1</w:t>
      </w:r>
      <w:proofErr w:type="gramStart"/>
      <w:r w:rsidRPr="0070595E">
        <w:rPr>
          <w:color w:val="000000" w:themeColor="text1"/>
          <w:sz w:val="22"/>
        </w:rPr>
        <w:t xml:space="preserve">]  </w:t>
      </w:r>
      <w:proofErr w:type="spellStart"/>
      <w:r>
        <w:rPr>
          <w:rFonts w:ascii="Arial" w:hAnsi="Arial" w:cs="Arial"/>
          <w:color w:val="333333"/>
          <w:szCs w:val="21"/>
          <w:shd w:val="clear" w:color="auto" w:fill="FFFFFF"/>
        </w:rPr>
        <w:t>Shirshova</w:t>
      </w:r>
      <w:proofErr w:type="spellEnd"/>
      <w:proofErr w:type="gramEnd"/>
      <w:r>
        <w:rPr>
          <w:rFonts w:ascii="Arial" w:hAnsi="Arial" w:cs="Arial"/>
          <w:color w:val="333333"/>
          <w:szCs w:val="21"/>
          <w:shd w:val="clear" w:color="auto" w:fill="FFFFFF"/>
        </w:rPr>
        <w:t>, N, Qian, H, Shaffer, MSP. </w:t>
      </w:r>
      <w:r>
        <w:rPr>
          <w:rStyle w:val="nlmarticle-title"/>
          <w:rFonts w:ascii="Arial" w:hAnsi="Arial" w:cs="Arial"/>
          <w:color w:val="333333"/>
          <w:szCs w:val="21"/>
          <w:shd w:val="clear" w:color="auto" w:fill="FFFFFF"/>
        </w:rPr>
        <w:t xml:space="preserve">Structural composite </w:t>
      </w:r>
      <w:proofErr w:type="spellStart"/>
      <w:r w:rsidR="00C878F8">
        <w:rPr>
          <w:rStyle w:val="nlmarticle-title"/>
          <w:rFonts w:ascii="Arial" w:hAnsi="Arial" w:cs="Arial"/>
          <w:color w:val="333333"/>
          <w:szCs w:val="21"/>
          <w:shd w:val="clear" w:color="auto" w:fill="FFFFFF"/>
        </w:rPr>
        <w:t>supercapacitors</w:t>
      </w:r>
      <w:proofErr w:type="spellEnd"/>
      <w:r>
        <w:rPr>
          <w:rFonts w:ascii="Arial" w:hAnsi="Arial" w:cs="Arial"/>
          <w:color w:val="333333"/>
          <w:szCs w:val="21"/>
          <w:shd w:val="clear" w:color="auto" w:fill="FFFFFF"/>
        </w:rPr>
        <w:t xml:space="preserve">. Compos Part </w:t>
      </w:r>
      <w:proofErr w:type="gramStart"/>
      <w:r>
        <w:rPr>
          <w:rFonts w:ascii="Arial" w:hAnsi="Arial" w:cs="Arial"/>
          <w:color w:val="333333"/>
          <w:szCs w:val="21"/>
          <w:shd w:val="clear" w:color="auto" w:fill="FFFFFF"/>
        </w:rPr>
        <w:t>A</w:t>
      </w:r>
      <w:proofErr w:type="gramEnd"/>
      <w:r>
        <w:rPr>
          <w:rFonts w:ascii="Arial" w:hAnsi="Arial" w:cs="Arial"/>
          <w:color w:val="333333"/>
          <w:szCs w:val="21"/>
          <w:shd w:val="clear" w:color="auto" w:fill="FFFFFF"/>
        </w:rPr>
        <w:t> </w:t>
      </w:r>
      <w:r>
        <w:rPr>
          <w:rStyle w:val="nlmyear"/>
          <w:rFonts w:ascii="Arial" w:hAnsi="Arial" w:cs="Arial"/>
          <w:color w:val="333333"/>
          <w:szCs w:val="21"/>
          <w:shd w:val="clear" w:color="auto" w:fill="FFFFFF"/>
        </w:rPr>
        <w:t>2013</w:t>
      </w:r>
      <w:r>
        <w:rPr>
          <w:rFonts w:ascii="Arial" w:hAnsi="Arial" w:cs="Arial"/>
          <w:color w:val="333333"/>
          <w:szCs w:val="21"/>
          <w:shd w:val="clear" w:color="auto" w:fill="FFFFFF"/>
        </w:rPr>
        <w:t>; 46: </w:t>
      </w:r>
      <w:r>
        <w:rPr>
          <w:rStyle w:val="nlmfpage"/>
          <w:rFonts w:ascii="Arial" w:hAnsi="Arial" w:cs="Arial"/>
          <w:color w:val="333333"/>
          <w:szCs w:val="21"/>
          <w:shd w:val="clear" w:color="auto" w:fill="FFFFFF"/>
        </w:rPr>
        <w:t>96</w:t>
      </w:r>
      <w:r>
        <w:rPr>
          <w:rFonts w:ascii="Arial" w:hAnsi="Arial" w:cs="Arial"/>
          <w:color w:val="333333"/>
          <w:szCs w:val="21"/>
          <w:shd w:val="clear" w:color="auto" w:fill="FFFFFF"/>
        </w:rPr>
        <w:t>–</w:t>
      </w:r>
      <w:r>
        <w:rPr>
          <w:rStyle w:val="nlmlpage"/>
          <w:rFonts w:ascii="Arial" w:hAnsi="Arial" w:cs="Arial"/>
          <w:color w:val="333333"/>
          <w:szCs w:val="21"/>
          <w:shd w:val="clear" w:color="auto" w:fill="FFFFFF"/>
        </w:rPr>
        <w:t>107</w:t>
      </w:r>
      <w:r w:rsidRPr="0070595E">
        <w:rPr>
          <w:color w:val="000000" w:themeColor="text1"/>
          <w:sz w:val="22"/>
        </w:rPr>
        <w:t xml:space="preserve">   </w:t>
      </w:r>
    </w:p>
    <w:p w14:paraId="2293B53C" w14:textId="43C1E75F" w:rsidR="00F40ECF" w:rsidRDefault="00F40ECF" w:rsidP="00B9051D">
      <w:pPr>
        <w:ind w:left="426" w:hanging="426"/>
        <w:rPr>
          <w:color w:val="000000" w:themeColor="text1"/>
          <w:sz w:val="22"/>
        </w:rPr>
      </w:pPr>
      <w:r>
        <w:rPr>
          <w:sz w:val="22"/>
        </w:rPr>
        <w:t>[2</w:t>
      </w:r>
      <w:proofErr w:type="gramStart"/>
      <w:r w:rsidRPr="0070595E">
        <w:rPr>
          <w:color w:val="000000" w:themeColor="text1"/>
          <w:sz w:val="22"/>
        </w:rPr>
        <w:t xml:space="preserve">]  </w:t>
      </w:r>
      <w:proofErr w:type="spellStart"/>
      <w:r>
        <w:rPr>
          <w:rFonts w:ascii="Arial" w:hAnsi="Arial" w:cs="Arial"/>
          <w:color w:val="333333"/>
          <w:szCs w:val="21"/>
          <w:shd w:val="clear" w:color="auto" w:fill="FFFFFF"/>
        </w:rPr>
        <w:t>Kondawar</w:t>
      </w:r>
      <w:proofErr w:type="spellEnd"/>
      <w:proofErr w:type="gramEnd"/>
      <w:r>
        <w:rPr>
          <w:rFonts w:ascii="Arial" w:hAnsi="Arial" w:cs="Arial"/>
          <w:color w:val="333333"/>
          <w:szCs w:val="21"/>
          <w:shd w:val="clear" w:color="auto" w:fill="FFFFFF"/>
        </w:rPr>
        <w:t xml:space="preserve">, SB, Acharya, SA, </w:t>
      </w:r>
      <w:proofErr w:type="spellStart"/>
      <w:r>
        <w:rPr>
          <w:rFonts w:ascii="Arial" w:hAnsi="Arial" w:cs="Arial"/>
          <w:color w:val="333333"/>
          <w:szCs w:val="21"/>
          <w:shd w:val="clear" w:color="auto" w:fill="FFFFFF"/>
        </w:rPr>
        <w:t>Dhakate</w:t>
      </w:r>
      <w:proofErr w:type="spellEnd"/>
      <w:r>
        <w:rPr>
          <w:rFonts w:ascii="Arial" w:hAnsi="Arial" w:cs="Arial"/>
          <w:color w:val="333333"/>
          <w:szCs w:val="21"/>
          <w:shd w:val="clear" w:color="auto" w:fill="FFFFFF"/>
        </w:rPr>
        <w:t>, SR. </w:t>
      </w:r>
      <w:r>
        <w:rPr>
          <w:rStyle w:val="nlmarticle-title"/>
          <w:rFonts w:ascii="Arial" w:hAnsi="Arial" w:cs="Arial"/>
          <w:color w:val="333333"/>
          <w:szCs w:val="21"/>
          <w:shd w:val="clear" w:color="auto" w:fill="FFFFFF"/>
        </w:rPr>
        <w:t>Microwave assisted hydrothermally synthesized nanostructure zinc oxide reinforced polyaniline nanocomposites</w:t>
      </w:r>
      <w:r>
        <w:rPr>
          <w:rFonts w:ascii="Arial" w:hAnsi="Arial" w:cs="Arial"/>
          <w:color w:val="333333"/>
          <w:szCs w:val="21"/>
          <w:shd w:val="clear" w:color="auto" w:fill="FFFFFF"/>
        </w:rPr>
        <w:t xml:space="preserve">. </w:t>
      </w:r>
      <w:proofErr w:type="spellStart"/>
      <w:r>
        <w:rPr>
          <w:rFonts w:ascii="Arial" w:hAnsi="Arial" w:cs="Arial"/>
          <w:color w:val="333333"/>
          <w:szCs w:val="21"/>
          <w:shd w:val="clear" w:color="auto" w:fill="FFFFFF"/>
        </w:rPr>
        <w:t>Adv</w:t>
      </w:r>
      <w:proofErr w:type="spellEnd"/>
      <w:r>
        <w:rPr>
          <w:rFonts w:ascii="Arial" w:hAnsi="Arial" w:cs="Arial"/>
          <w:color w:val="333333"/>
          <w:szCs w:val="21"/>
          <w:shd w:val="clear" w:color="auto" w:fill="FFFFFF"/>
        </w:rPr>
        <w:t xml:space="preserve"> Mat Lett </w:t>
      </w:r>
      <w:r>
        <w:rPr>
          <w:rStyle w:val="nlmyear"/>
          <w:rFonts w:ascii="Arial" w:hAnsi="Arial" w:cs="Arial"/>
          <w:color w:val="333333"/>
          <w:szCs w:val="21"/>
          <w:shd w:val="clear" w:color="auto" w:fill="FFFFFF"/>
        </w:rPr>
        <w:t>2011</w:t>
      </w:r>
      <w:r>
        <w:rPr>
          <w:rFonts w:ascii="Arial" w:hAnsi="Arial" w:cs="Arial"/>
          <w:color w:val="333333"/>
          <w:szCs w:val="21"/>
          <w:shd w:val="clear" w:color="auto" w:fill="FFFFFF"/>
        </w:rPr>
        <w:t>; 2: </w:t>
      </w:r>
      <w:r>
        <w:rPr>
          <w:rStyle w:val="nlmfpage"/>
          <w:rFonts w:ascii="Arial" w:hAnsi="Arial" w:cs="Arial"/>
          <w:color w:val="333333"/>
          <w:szCs w:val="21"/>
          <w:shd w:val="clear" w:color="auto" w:fill="FFFFFF"/>
        </w:rPr>
        <w:t>362</w:t>
      </w:r>
      <w:r>
        <w:rPr>
          <w:rFonts w:ascii="Arial" w:hAnsi="Arial" w:cs="Arial"/>
          <w:color w:val="333333"/>
          <w:szCs w:val="21"/>
          <w:shd w:val="clear" w:color="auto" w:fill="FFFFFF"/>
        </w:rPr>
        <w:t>–</w:t>
      </w:r>
      <w:r>
        <w:rPr>
          <w:rStyle w:val="nlmlpage"/>
          <w:rFonts w:ascii="Arial" w:hAnsi="Arial" w:cs="Arial"/>
          <w:color w:val="333333"/>
          <w:szCs w:val="21"/>
          <w:shd w:val="clear" w:color="auto" w:fill="FFFFFF"/>
        </w:rPr>
        <w:t>367</w:t>
      </w:r>
      <w:r>
        <w:rPr>
          <w:rFonts w:ascii="Arial" w:hAnsi="Arial" w:cs="Arial"/>
          <w:color w:val="333333"/>
          <w:szCs w:val="21"/>
          <w:shd w:val="clear" w:color="auto" w:fill="FFFFFF"/>
        </w:rPr>
        <w:t>.</w:t>
      </w:r>
      <w:r w:rsidRPr="0070595E">
        <w:rPr>
          <w:color w:val="000000" w:themeColor="text1"/>
          <w:sz w:val="22"/>
        </w:rPr>
        <w:t xml:space="preserve">   </w:t>
      </w:r>
    </w:p>
    <w:p w14:paraId="12B29611" w14:textId="5B40BFB4" w:rsidR="00F40ECF" w:rsidRDefault="00F40ECF" w:rsidP="003952C1">
      <w:pPr>
        <w:ind w:left="426" w:hanging="426"/>
        <w:rPr>
          <w:sz w:val="22"/>
        </w:rPr>
      </w:pPr>
      <w:r>
        <w:rPr>
          <w:sz w:val="22"/>
        </w:rPr>
        <w:t>[3</w:t>
      </w:r>
      <w:r w:rsidRPr="0070595E">
        <w:rPr>
          <w:color w:val="000000" w:themeColor="text1"/>
          <w:sz w:val="22"/>
        </w:rPr>
        <w:t xml:space="preserve">]     </w:t>
      </w:r>
      <w:r>
        <w:rPr>
          <w:rFonts w:ascii="Arial" w:hAnsi="Arial" w:cs="Arial"/>
          <w:color w:val="1C1D1E"/>
          <w:szCs w:val="21"/>
          <w:shd w:val="clear" w:color="auto" w:fill="FFFFFF"/>
        </w:rPr>
        <w:t>Ran F, Tan Y, Dong W, Liu Z, Kong L, Kang L. </w:t>
      </w:r>
      <w:r>
        <w:rPr>
          <w:rStyle w:val="articletitle"/>
          <w:rFonts w:ascii="Arial" w:hAnsi="Arial" w:cs="Arial"/>
          <w:color w:val="1C1D1E"/>
          <w:szCs w:val="21"/>
          <w:shd w:val="clear" w:color="auto" w:fill="FFFFFF"/>
        </w:rPr>
        <w:t>In situ polymerization and reduction to fabricate gold nanoparticle</w:t>
      </w:r>
      <w:r>
        <w:rPr>
          <w:rStyle w:val="articletitle"/>
          <w:rFonts w:ascii="Cambria Math" w:hAnsi="Cambria Math" w:cs="Cambria Math"/>
          <w:color w:val="1C1D1E"/>
          <w:szCs w:val="21"/>
          <w:shd w:val="clear" w:color="auto" w:fill="FFFFFF"/>
        </w:rPr>
        <w:t>‐</w:t>
      </w:r>
      <w:r>
        <w:rPr>
          <w:rStyle w:val="articletitle"/>
          <w:rFonts w:ascii="Arial" w:hAnsi="Arial" w:cs="Arial"/>
          <w:color w:val="1C1D1E"/>
          <w:szCs w:val="21"/>
          <w:shd w:val="clear" w:color="auto" w:fill="FFFFFF"/>
        </w:rPr>
        <w:t xml:space="preserve">incorporated polyaniline as </w:t>
      </w:r>
      <w:proofErr w:type="spellStart"/>
      <w:r>
        <w:rPr>
          <w:rStyle w:val="articletitle"/>
          <w:rFonts w:ascii="Arial" w:hAnsi="Arial" w:cs="Arial"/>
          <w:color w:val="1C1D1E"/>
          <w:szCs w:val="21"/>
          <w:shd w:val="clear" w:color="auto" w:fill="FFFFFF"/>
        </w:rPr>
        <w:t>supercapacitor</w:t>
      </w:r>
      <w:proofErr w:type="spellEnd"/>
      <w:r>
        <w:rPr>
          <w:rStyle w:val="articletitle"/>
          <w:rFonts w:ascii="Arial" w:hAnsi="Arial" w:cs="Arial"/>
          <w:color w:val="1C1D1E"/>
          <w:szCs w:val="21"/>
          <w:shd w:val="clear" w:color="auto" w:fill="FFFFFF"/>
        </w:rPr>
        <w:t xml:space="preserve"> electrode materials</w:t>
      </w:r>
      <w:r>
        <w:rPr>
          <w:rFonts w:ascii="Arial" w:hAnsi="Arial" w:cs="Arial"/>
          <w:color w:val="1C1D1E"/>
          <w:szCs w:val="21"/>
          <w:shd w:val="clear" w:color="auto" w:fill="FFFFFF"/>
        </w:rPr>
        <w:t>. </w:t>
      </w:r>
      <w:proofErr w:type="spellStart"/>
      <w:r>
        <w:rPr>
          <w:rFonts w:ascii="Arial" w:hAnsi="Arial" w:cs="Arial"/>
          <w:i/>
          <w:iCs/>
          <w:color w:val="1C1D1E"/>
          <w:szCs w:val="21"/>
          <w:shd w:val="clear" w:color="auto" w:fill="FFFFFF"/>
        </w:rPr>
        <w:t>Polym</w:t>
      </w:r>
      <w:proofErr w:type="spellEnd"/>
      <w:r>
        <w:rPr>
          <w:rFonts w:ascii="Arial" w:hAnsi="Arial" w:cs="Arial"/>
          <w:i/>
          <w:iCs/>
          <w:color w:val="1C1D1E"/>
          <w:szCs w:val="21"/>
          <w:shd w:val="clear" w:color="auto" w:fill="FFFFFF"/>
        </w:rPr>
        <w:t xml:space="preserve"> </w:t>
      </w:r>
      <w:proofErr w:type="spellStart"/>
      <w:r>
        <w:rPr>
          <w:rFonts w:ascii="Arial" w:hAnsi="Arial" w:cs="Arial"/>
          <w:i/>
          <w:iCs/>
          <w:color w:val="1C1D1E"/>
          <w:szCs w:val="21"/>
          <w:shd w:val="clear" w:color="auto" w:fill="FFFFFF"/>
        </w:rPr>
        <w:t>Adv</w:t>
      </w:r>
      <w:proofErr w:type="spellEnd"/>
      <w:r>
        <w:rPr>
          <w:rFonts w:ascii="Arial" w:hAnsi="Arial" w:cs="Arial"/>
          <w:i/>
          <w:iCs/>
          <w:color w:val="1C1D1E"/>
          <w:szCs w:val="21"/>
          <w:shd w:val="clear" w:color="auto" w:fill="FFFFFF"/>
        </w:rPr>
        <w:t xml:space="preserve"> Technol</w:t>
      </w:r>
      <w:r>
        <w:rPr>
          <w:rFonts w:ascii="Arial" w:hAnsi="Arial" w:cs="Arial"/>
          <w:color w:val="1C1D1E"/>
          <w:szCs w:val="21"/>
          <w:shd w:val="clear" w:color="auto" w:fill="FFFFFF"/>
        </w:rPr>
        <w:t>. </w:t>
      </w:r>
      <w:r>
        <w:rPr>
          <w:rStyle w:val="pubyear"/>
          <w:rFonts w:ascii="Arial" w:hAnsi="Arial" w:cs="Arial"/>
          <w:color w:val="1C1D1E"/>
          <w:szCs w:val="21"/>
          <w:shd w:val="clear" w:color="auto" w:fill="FFFFFF"/>
        </w:rPr>
        <w:t>2018</w:t>
      </w:r>
      <w:proofErr w:type="gramStart"/>
      <w:r>
        <w:rPr>
          <w:rFonts w:ascii="Arial" w:hAnsi="Arial" w:cs="Arial"/>
          <w:color w:val="1C1D1E"/>
          <w:szCs w:val="21"/>
          <w:shd w:val="clear" w:color="auto" w:fill="FFFFFF"/>
        </w:rPr>
        <w:t>;1</w:t>
      </w:r>
      <w:proofErr w:type="gramEnd"/>
      <w:r>
        <w:rPr>
          <w:rFonts w:ascii="Arial" w:hAnsi="Arial" w:cs="Arial"/>
          <w:color w:val="1C1D1E"/>
          <w:szCs w:val="21"/>
          <w:shd w:val="clear" w:color="auto" w:fill="FFFFFF"/>
        </w:rPr>
        <w:t>–9. </w:t>
      </w:r>
    </w:p>
    <w:p w14:paraId="44AE71F8" w14:textId="47CD9400" w:rsidR="0070595E" w:rsidRDefault="00D13D17" w:rsidP="00B9051D">
      <w:pPr>
        <w:ind w:left="426" w:hanging="426"/>
        <w:rPr>
          <w:sz w:val="22"/>
        </w:rPr>
      </w:pPr>
      <w:r>
        <w:rPr>
          <w:sz w:val="22"/>
        </w:rPr>
        <w:t>[</w:t>
      </w:r>
      <w:r w:rsidR="00F40ECF">
        <w:rPr>
          <w:sz w:val="22"/>
        </w:rPr>
        <w:t>4</w:t>
      </w:r>
      <w:r w:rsidRPr="0070595E">
        <w:rPr>
          <w:color w:val="000000" w:themeColor="text1"/>
          <w:sz w:val="22"/>
        </w:rPr>
        <w:t>]</w:t>
      </w:r>
      <w:r w:rsidR="0070595E" w:rsidRPr="0070595E">
        <w:rPr>
          <w:color w:val="000000" w:themeColor="text1"/>
          <w:sz w:val="22"/>
        </w:rPr>
        <w:t xml:space="preserve">     </w:t>
      </w:r>
      <w:hyperlink r:id="rId17" w:history="1">
        <w:r w:rsidR="0070595E" w:rsidRPr="0070595E">
          <w:rPr>
            <w:rStyle w:val="Hyperlink"/>
            <w:rFonts w:ascii="Arial" w:hAnsi="Arial" w:cs="Arial"/>
            <w:color w:val="000000" w:themeColor="text1"/>
            <w:szCs w:val="21"/>
            <w:u w:val="none"/>
            <w:shd w:val="clear" w:color="auto" w:fill="FFFFFF"/>
          </w:rPr>
          <w:t>V Kumar</w:t>
        </w:r>
      </w:hyperlink>
      <w:r w:rsidR="0070595E" w:rsidRPr="0070595E">
        <w:rPr>
          <w:rStyle w:val="nlmxref-aff"/>
          <w:rFonts w:ascii="Arial" w:hAnsi="Arial" w:cs="Arial"/>
          <w:color w:val="000000" w:themeColor="text1"/>
          <w:szCs w:val="21"/>
          <w:shd w:val="clear" w:color="auto" w:fill="FFFFFF"/>
          <w:vertAlign w:val="superscript"/>
        </w:rPr>
        <w:t xml:space="preserve"> </w:t>
      </w:r>
      <w:r w:rsidR="0070595E" w:rsidRPr="0070595E">
        <w:rPr>
          <w:rFonts w:ascii="Arial" w:hAnsi="Arial" w:cs="Arial"/>
          <w:color w:val="000000" w:themeColor="text1"/>
          <w:szCs w:val="21"/>
          <w:shd w:val="clear" w:color="auto" w:fill="FFFFFF"/>
        </w:rPr>
        <w:t>, </w:t>
      </w:r>
      <w:hyperlink r:id="rId18" w:history="1">
        <w:r w:rsidR="0070595E" w:rsidRPr="0070595E">
          <w:rPr>
            <w:rStyle w:val="Hyperlink"/>
            <w:rFonts w:ascii="Arial" w:hAnsi="Arial" w:cs="Arial"/>
            <w:color w:val="000000" w:themeColor="text1"/>
            <w:szCs w:val="21"/>
            <w:u w:val="none"/>
            <w:shd w:val="clear" w:color="auto" w:fill="FFFFFF"/>
          </w:rPr>
          <w:t xml:space="preserve">T </w:t>
        </w:r>
        <w:proofErr w:type="spellStart"/>
        <w:r w:rsidR="0070595E" w:rsidRPr="0070595E">
          <w:rPr>
            <w:rStyle w:val="Hyperlink"/>
            <w:rFonts w:ascii="Arial" w:hAnsi="Arial" w:cs="Arial"/>
            <w:color w:val="000000" w:themeColor="text1"/>
            <w:szCs w:val="21"/>
            <w:u w:val="none"/>
            <w:shd w:val="clear" w:color="auto" w:fill="FFFFFF"/>
          </w:rPr>
          <w:t>Yokozeki</w:t>
        </w:r>
        <w:proofErr w:type="spellEnd"/>
      </w:hyperlink>
      <w:r w:rsidR="0070595E" w:rsidRPr="0070595E">
        <w:rPr>
          <w:rFonts w:ascii="Arial" w:hAnsi="Arial" w:cs="Arial"/>
          <w:color w:val="000000" w:themeColor="text1"/>
          <w:szCs w:val="21"/>
          <w:shd w:val="clear" w:color="auto" w:fill="FFFFFF"/>
        </w:rPr>
        <w:t>, </w:t>
      </w:r>
      <w:hyperlink r:id="rId19" w:history="1">
        <w:r w:rsidR="0070595E" w:rsidRPr="0070595E">
          <w:rPr>
            <w:rStyle w:val="Hyperlink"/>
            <w:rFonts w:ascii="Arial" w:hAnsi="Arial" w:cs="Arial"/>
            <w:color w:val="000000" w:themeColor="text1"/>
            <w:szCs w:val="21"/>
            <w:u w:val="none"/>
            <w:shd w:val="clear" w:color="auto" w:fill="FFFFFF"/>
          </w:rPr>
          <w:t xml:space="preserve">T </w:t>
        </w:r>
        <w:proofErr w:type="spellStart"/>
        <w:r w:rsidR="0070595E" w:rsidRPr="0070595E">
          <w:rPr>
            <w:rStyle w:val="Hyperlink"/>
            <w:rFonts w:ascii="Arial" w:hAnsi="Arial" w:cs="Arial"/>
            <w:color w:val="000000" w:themeColor="text1"/>
            <w:szCs w:val="21"/>
            <w:u w:val="none"/>
            <w:shd w:val="clear" w:color="auto" w:fill="FFFFFF"/>
          </w:rPr>
          <w:t>Goto</w:t>
        </w:r>
        <w:proofErr w:type="spellEnd"/>
      </w:hyperlink>
      <w:r w:rsidR="0070595E" w:rsidRPr="0070595E">
        <w:rPr>
          <w:rFonts w:ascii="Arial" w:hAnsi="Arial" w:cs="Arial"/>
          <w:color w:val="000000" w:themeColor="text1"/>
          <w:szCs w:val="21"/>
          <w:shd w:val="clear" w:color="auto" w:fill="FFFFFF"/>
        </w:rPr>
        <w:t>, </w:t>
      </w:r>
      <w:hyperlink r:id="rId20" w:history="1">
        <w:r w:rsidR="0070595E" w:rsidRPr="0070595E">
          <w:rPr>
            <w:rStyle w:val="Hyperlink"/>
            <w:rFonts w:ascii="Arial" w:hAnsi="Arial" w:cs="Arial"/>
            <w:color w:val="000000" w:themeColor="text1"/>
            <w:szCs w:val="21"/>
            <w:u w:val="none"/>
            <w:shd w:val="clear" w:color="auto" w:fill="FFFFFF"/>
          </w:rPr>
          <w:t>T Takahashi</w:t>
        </w:r>
      </w:hyperlink>
      <w:proofErr w:type="gramStart"/>
      <w:r w:rsidR="0070595E">
        <w:rPr>
          <w:rStyle w:val="nlmxref-aff"/>
          <w:rFonts w:ascii="Arial" w:hAnsi="Arial" w:cs="Arial"/>
          <w:color w:val="000000" w:themeColor="text1"/>
          <w:szCs w:val="21"/>
          <w:shd w:val="clear" w:color="auto" w:fill="FFFFFF"/>
          <w:vertAlign w:val="superscript"/>
        </w:rPr>
        <w:t xml:space="preserve"> </w:t>
      </w:r>
      <w:proofErr w:type="gramEnd"/>
      <w:r w:rsidR="0070595E">
        <w:rPr>
          <w:sz w:val="22"/>
        </w:rPr>
        <w:t xml:space="preserve"> , </w:t>
      </w:r>
      <w:r w:rsidR="0070595E" w:rsidRPr="0070595E">
        <w:rPr>
          <w:sz w:val="22"/>
        </w:rPr>
        <w:t>Mechanical and electrical properties of PANI-based conductive thermosetting composites</w:t>
      </w:r>
      <w:r w:rsidR="0070595E">
        <w:rPr>
          <w:sz w:val="22"/>
        </w:rPr>
        <w:t xml:space="preserve">, </w:t>
      </w:r>
      <w:r w:rsidR="0070595E" w:rsidRPr="0070595E">
        <w:rPr>
          <w:sz w:val="22"/>
        </w:rPr>
        <w:t>Journal of Reinforced Plastics</w:t>
      </w:r>
      <w:r w:rsidR="0070595E">
        <w:rPr>
          <w:sz w:val="22"/>
        </w:rPr>
        <w:t xml:space="preserve"> </w:t>
      </w:r>
      <w:r w:rsidR="0070595E" w:rsidRPr="0070595E">
        <w:rPr>
          <w:sz w:val="22"/>
        </w:rPr>
        <w:t>and Composites</w:t>
      </w:r>
      <w:r w:rsidR="00B9051D">
        <w:rPr>
          <w:sz w:val="22"/>
        </w:rPr>
        <w:t xml:space="preserve">, </w:t>
      </w:r>
      <w:r w:rsidR="0070595E" w:rsidRPr="0070595E">
        <w:rPr>
          <w:sz w:val="22"/>
        </w:rPr>
        <w:t>Vol. 34(16) 1298–1305</w:t>
      </w:r>
      <w:r w:rsidR="00B9051D">
        <w:rPr>
          <w:sz w:val="22"/>
        </w:rPr>
        <w:t>, 2015</w:t>
      </w:r>
    </w:p>
    <w:p w14:paraId="03BAE186" w14:textId="71801F61" w:rsidR="00B9051D" w:rsidRPr="00D13D17" w:rsidRDefault="00B9051D" w:rsidP="00B9051D">
      <w:pPr>
        <w:ind w:left="426" w:hanging="426"/>
        <w:rPr>
          <w:sz w:val="22"/>
        </w:rPr>
      </w:pPr>
      <w:r>
        <w:rPr>
          <w:sz w:val="22"/>
        </w:rPr>
        <w:t>[</w:t>
      </w:r>
      <w:r w:rsidR="003952C1">
        <w:rPr>
          <w:sz w:val="22"/>
        </w:rPr>
        <w:t>5</w:t>
      </w:r>
      <w:r w:rsidRPr="0070595E">
        <w:rPr>
          <w:color w:val="000000" w:themeColor="text1"/>
          <w:sz w:val="22"/>
        </w:rPr>
        <w:t xml:space="preserve">]   </w:t>
      </w:r>
      <w:r w:rsidRPr="00D13D17">
        <w:rPr>
          <w:sz w:val="22"/>
        </w:rPr>
        <w:t xml:space="preserve">Yang, </w:t>
      </w:r>
      <w:proofErr w:type="spellStart"/>
      <w:r w:rsidRPr="00D13D17">
        <w:rPr>
          <w:sz w:val="22"/>
        </w:rPr>
        <w:t>Shiyong</w:t>
      </w:r>
      <w:proofErr w:type="spellEnd"/>
      <w:r>
        <w:rPr>
          <w:sz w:val="22"/>
        </w:rPr>
        <w:t xml:space="preserve">, </w:t>
      </w:r>
      <w:proofErr w:type="spellStart"/>
      <w:r w:rsidRPr="00D13D17">
        <w:rPr>
          <w:sz w:val="22"/>
        </w:rPr>
        <w:t>Processable</w:t>
      </w:r>
      <w:proofErr w:type="spellEnd"/>
      <w:r w:rsidRPr="00D13D17">
        <w:rPr>
          <w:sz w:val="22"/>
        </w:rPr>
        <w:t xml:space="preserve"> conductive composites of polyaniline/poly(alkyl methacrylate) prepared via an emulsion method</w:t>
      </w:r>
      <w:r>
        <w:rPr>
          <w:sz w:val="22"/>
        </w:rPr>
        <w:t xml:space="preserve">, </w:t>
      </w:r>
      <w:r w:rsidRPr="00D13D17">
        <w:rPr>
          <w:sz w:val="22"/>
        </w:rPr>
        <w:t>Synthetic Metals</w:t>
      </w:r>
      <w:r>
        <w:rPr>
          <w:sz w:val="22"/>
        </w:rPr>
        <w:t>, 59, 1-12, 1993</w:t>
      </w:r>
    </w:p>
    <w:p w14:paraId="545F43F5" w14:textId="715D4F39" w:rsidR="00B9051D" w:rsidRDefault="00B9051D" w:rsidP="00B9051D">
      <w:pPr>
        <w:ind w:left="426" w:hanging="426"/>
        <w:rPr>
          <w:color w:val="000000" w:themeColor="text1"/>
          <w:sz w:val="22"/>
        </w:rPr>
      </w:pPr>
      <w:r w:rsidRPr="0070595E">
        <w:rPr>
          <w:color w:val="000000" w:themeColor="text1"/>
          <w:sz w:val="22"/>
        </w:rPr>
        <w:t xml:space="preserve">  </w:t>
      </w:r>
    </w:p>
    <w:p w14:paraId="4E3E5C98" w14:textId="5E249576" w:rsidR="00B9051D" w:rsidRDefault="00B9051D" w:rsidP="00B9051D">
      <w:pPr>
        <w:ind w:left="426" w:hanging="426"/>
        <w:rPr>
          <w:rFonts w:ascii="Arial" w:hAnsi="Arial" w:cs="Arial"/>
          <w:color w:val="1C1D1E"/>
          <w:szCs w:val="21"/>
          <w:shd w:val="clear" w:color="auto" w:fill="FFFFFF"/>
        </w:rPr>
      </w:pPr>
      <w:r>
        <w:rPr>
          <w:sz w:val="22"/>
        </w:rPr>
        <w:t>[</w:t>
      </w:r>
      <w:r w:rsidR="003952C1">
        <w:rPr>
          <w:sz w:val="22"/>
        </w:rPr>
        <w:t>6</w:t>
      </w:r>
      <w:r w:rsidRPr="0070595E">
        <w:rPr>
          <w:color w:val="000000" w:themeColor="text1"/>
          <w:sz w:val="22"/>
        </w:rPr>
        <w:t xml:space="preserve">]     </w:t>
      </w:r>
      <w:r w:rsidR="003952C1">
        <w:rPr>
          <w:rFonts w:ascii="Arial" w:hAnsi="Arial" w:cs="Arial"/>
          <w:color w:val="1C1D1E"/>
          <w:szCs w:val="21"/>
          <w:shd w:val="clear" w:color="auto" w:fill="FFFFFF"/>
        </w:rPr>
        <w:t>Li, C</w:t>
      </w:r>
      <w:proofErr w:type="gramStart"/>
      <w:r w:rsidR="003952C1">
        <w:rPr>
          <w:rFonts w:ascii="Arial" w:hAnsi="Arial" w:cs="Arial"/>
          <w:color w:val="1C1D1E"/>
          <w:szCs w:val="21"/>
          <w:shd w:val="clear" w:color="auto" w:fill="FFFFFF"/>
        </w:rPr>
        <w:t>. ,</w:t>
      </w:r>
      <w:proofErr w:type="gramEnd"/>
      <w:r w:rsidR="003952C1">
        <w:rPr>
          <w:rFonts w:ascii="Arial" w:hAnsi="Arial" w:cs="Arial"/>
          <w:color w:val="1C1D1E"/>
          <w:szCs w:val="21"/>
          <w:shd w:val="clear" w:color="auto" w:fill="FFFFFF"/>
        </w:rPr>
        <w:t xml:space="preserve"> Chiu, W. and Don, T. (2007), Polyurethane/polyaniline and polyurethane</w:t>
      </w:r>
      <w:r w:rsidR="003952C1">
        <w:rPr>
          <w:rFonts w:ascii="Cambria Math" w:hAnsi="Cambria Math" w:cs="Cambria Math"/>
          <w:color w:val="1C1D1E"/>
          <w:szCs w:val="21"/>
          <w:shd w:val="clear" w:color="auto" w:fill="FFFFFF"/>
        </w:rPr>
        <w:t>‐</w:t>
      </w:r>
      <w:r w:rsidR="003952C1">
        <w:rPr>
          <w:rFonts w:ascii="Arial" w:hAnsi="Arial" w:cs="Arial"/>
          <w:color w:val="1C1D1E"/>
          <w:szCs w:val="21"/>
          <w:shd w:val="clear" w:color="auto" w:fill="FFFFFF"/>
        </w:rPr>
        <w:t>poly(methyl methacrylate)/polyaniline conductive core</w:t>
      </w:r>
      <w:r w:rsidR="003952C1">
        <w:rPr>
          <w:rFonts w:ascii="Cambria Math" w:hAnsi="Cambria Math" w:cs="Cambria Math"/>
          <w:color w:val="1C1D1E"/>
          <w:szCs w:val="21"/>
          <w:shd w:val="clear" w:color="auto" w:fill="FFFFFF"/>
        </w:rPr>
        <w:t>‐</w:t>
      </w:r>
      <w:r w:rsidR="003952C1">
        <w:rPr>
          <w:rFonts w:ascii="Arial" w:hAnsi="Arial" w:cs="Arial"/>
          <w:color w:val="1C1D1E"/>
          <w:szCs w:val="21"/>
          <w:shd w:val="clear" w:color="auto" w:fill="FFFFFF"/>
        </w:rPr>
        <w:t xml:space="preserve">shell particles: Preparation, morphology, and conductivity. J. </w:t>
      </w:r>
      <w:proofErr w:type="spellStart"/>
      <w:r w:rsidR="003952C1">
        <w:rPr>
          <w:rFonts w:ascii="Arial" w:hAnsi="Arial" w:cs="Arial"/>
          <w:color w:val="1C1D1E"/>
          <w:szCs w:val="21"/>
          <w:shd w:val="clear" w:color="auto" w:fill="FFFFFF"/>
        </w:rPr>
        <w:t>Polym</w:t>
      </w:r>
      <w:proofErr w:type="spellEnd"/>
      <w:r w:rsidR="003952C1">
        <w:rPr>
          <w:rFonts w:ascii="Arial" w:hAnsi="Arial" w:cs="Arial"/>
          <w:color w:val="1C1D1E"/>
          <w:szCs w:val="21"/>
          <w:shd w:val="clear" w:color="auto" w:fill="FFFFFF"/>
        </w:rPr>
        <w:t xml:space="preserve">. Sci. A </w:t>
      </w:r>
      <w:proofErr w:type="spellStart"/>
      <w:r w:rsidR="003952C1">
        <w:rPr>
          <w:rFonts w:ascii="Arial" w:hAnsi="Arial" w:cs="Arial"/>
          <w:color w:val="1C1D1E"/>
          <w:szCs w:val="21"/>
          <w:shd w:val="clear" w:color="auto" w:fill="FFFFFF"/>
        </w:rPr>
        <w:t>Polym</w:t>
      </w:r>
      <w:proofErr w:type="spellEnd"/>
      <w:r w:rsidR="003952C1">
        <w:rPr>
          <w:rFonts w:ascii="Arial" w:hAnsi="Arial" w:cs="Arial"/>
          <w:color w:val="1C1D1E"/>
          <w:szCs w:val="21"/>
          <w:shd w:val="clear" w:color="auto" w:fill="FFFFFF"/>
        </w:rPr>
        <w:t>. Chem., 45: 3902-3911</w:t>
      </w:r>
    </w:p>
    <w:p w14:paraId="39B48E74" w14:textId="571B3657" w:rsidR="00AF50E2" w:rsidRPr="00AF50E2" w:rsidRDefault="00AF50E2" w:rsidP="00AF50E2">
      <w:pPr>
        <w:ind w:left="426" w:hanging="426"/>
        <w:rPr>
          <w:color w:val="000000" w:themeColor="text1"/>
          <w:sz w:val="22"/>
        </w:rPr>
      </w:pPr>
      <w:r>
        <w:rPr>
          <w:sz w:val="22"/>
        </w:rPr>
        <w:t>[7</w:t>
      </w:r>
      <w:r w:rsidRPr="0070595E">
        <w:rPr>
          <w:color w:val="000000" w:themeColor="text1"/>
          <w:sz w:val="22"/>
        </w:rPr>
        <w:t xml:space="preserve">]     </w:t>
      </w:r>
      <w:proofErr w:type="spellStart"/>
      <w:r>
        <w:rPr>
          <w:color w:val="000000" w:themeColor="text1"/>
          <w:sz w:val="22"/>
        </w:rPr>
        <w:t>W</w:t>
      </w:r>
      <w:r w:rsidRPr="00AF50E2">
        <w:rPr>
          <w:color w:val="000000" w:themeColor="text1"/>
          <w:sz w:val="22"/>
        </w:rPr>
        <w:t>usheng</w:t>
      </w:r>
      <w:proofErr w:type="spellEnd"/>
      <w:r w:rsidRPr="00AF50E2">
        <w:rPr>
          <w:color w:val="000000" w:themeColor="text1"/>
          <w:sz w:val="22"/>
        </w:rPr>
        <w:t xml:space="preserve"> Yin, Eli </w:t>
      </w:r>
      <w:proofErr w:type="spellStart"/>
      <w:r w:rsidRPr="00AF50E2">
        <w:rPr>
          <w:color w:val="000000" w:themeColor="text1"/>
          <w:sz w:val="22"/>
        </w:rPr>
        <w:t>Ruckenstein</w:t>
      </w:r>
      <w:proofErr w:type="spellEnd"/>
      <w:r w:rsidRPr="00AF50E2">
        <w:rPr>
          <w:color w:val="000000" w:themeColor="text1"/>
          <w:sz w:val="22"/>
        </w:rPr>
        <w:t>,</w:t>
      </w:r>
      <w:r>
        <w:rPr>
          <w:color w:val="000000" w:themeColor="text1"/>
          <w:sz w:val="22"/>
        </w:rPr>
        <w:t xml:space="preserve"> </w:t>
      </w:r>
      <w:r w:rsidRPr="00AF50E2">
        <w:rPr>
          <w:color w:val="000000" w:themeColor="text1"/>
          <w:sz w:val="22"/>
        </w:rPr>
        <w:t>Soluble polyaniline co-doped with dodecyl benzene sulfonic acid and hydrochloric acid,</w:t>
      </w:r>
      <w:r>
        <w:rPr>
          <w:color w:val="000000" w:themeColor="text1"/>
          <w:sz w:val="22"/>
        </w:rPr>
        <w:t xml:space="preserve"> </w:t>
      </w:r>
      <w:r w:rsidRPr="00AF50E2">
        <w:rPr>
          <w:color w:val="000000" w:themeColor="text1"/>
          <w:sz w:val="22"/>
        </w:rPr>
        <w:t>Synthetic Metals,</w:t>
      </w:r>
      <w:r>
        <w:rPr>
          <w:color w:val="000000" w:themeColor="text1"/>
          <w:sz w:val="22"/>
        </w:rPr>
        <w:t xml:space="preserve"> 108,39-46, 2000</w:t>
      </w:r>
    </w:p>
    <w:p w14:paraId="14CC5CCF" w14:textId="77777777" w:rsidR="00AF50E2" w:rsidRDefault="00AF50E2" w:rsidP="00B9051D">
      <w:pPr>
        <w:ind w:left="426" w:hanging="426"/>
        <w:rPr>
          <w:sz w:val="22"/>
        </w:rPr>
      </w:pPr>
    </w:p>
    <w:p w14:paraId="4AC59B45" w14:textId="77777777" w:rsidR="00B9051D" w:rsidRDefault="00B9051D" w:rsidP="00B9051D">
      <w:pPr>
        <w:ind w:left="426" w:hanging="426"/>
        <w:rPr>
          <w:sz w:val="22"/>
        </w:rPr>
      </w:pPr>
    </w:p>
    <w:p w14:paraId="1F87A34F" w14:textId="3190DE79" w:rsidR="0070595E" w:rsidRDefault="0070595E" w:rsidP="00080E1F">
      <w:pPr>
        <w:ind w:left="426" w:hanging="426"/>
        <w:rPr>
          <w:sz w:val="22"/>
          <w:lang w:val="en-IN"/>
        </w:rPr>
      </w:pPr>
    </w:p>
    <w:p w14:paraId="59755C17" w14:textId="790F5B23" w:rsidR="009A2F38" w:rsidRDefault="00D13D17" w:rsidP="00154FE9">
      <w:pPr>
        <w:spacing w:before="60" w:after="60"/>
        <w:ind w:left="426" w:right="4" w:hanging="426"/>
        <w:rPr>
          <w:rFonts w:ascii="Times New Roman" w:hAnsi="Times New Roman" w:cs="Times New Roman"/>
          <w:b/>
          <w:sz w:val="24"/>
        </w:rPr>
      </w:pPr>
      <w:r>
        <w:rPr>
          <w:iCs/>
          <w:sz w:val="22"/>
        </w:rPr>
        <w:t xml:space="preserve"> </w:t>
      </w:r>
    </w:p>
    <w:sectPr w:rsidR="009A2F38" w:rsidSect="003C34DD">
      <w:headerReference w:type="default" r:id="rId21"/>
      <w:pgSz w:w="11906" w:h="16838"/>
      <w:pgMar w:top="1701"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AB4260" w14:textId="77777777" w:rsidR="001F28EC" w:rsidRDefault="001F28EC" w:rsidP="00584A1D">
      <w:pPr>
        <w:spacing w:line="240" w:lineRule="auto"/>
      </w:pPr>
      <w:r>
        <w:separator/>
      </w:r>
    </w:p>
  </w:endnote>
  <w:endnote w:type="continuationSeparator" w:id="0">
    <w:p w14:paraId="3A8F3DD9" w14:textId="77777777" w:rsidR="001F28EC" w:rsidRDefault="001F28EC" w:rsidP="00584A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ockwell">
    <w:panose1 w:val="02060603020205020403"/>
    <w:charset w:val="00"/>
    <w:family w:val="roman"/>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444700" w14:textId="77777777" w:rsidR="001F28EC" w:rsidRDefault="001F28EC" w:rsidP="00584A1D">
      <w:pPr>
        <w:spacing w:line="240" w:lineRule="auto"/>
      </w:pPr>
      <w:r>
        <w:separator/>
      </w:r>
    </w:p>
  </w:footnote>
  <w:footnote w:type="continuationSeparator" w:id="0">
    <w:p w14:paraId="7920F6CF" w14:textId="77777777" w:rsidR="001F28EC" w:rsidRDefault="001F28EC" w:rsidP="00584A1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56B5A" w14:textId="77777777" w:rsidR="0047231A" w:rsidRDefault="0047231A" w:rsidP="00F40ECF">
    <w:pPr>
      <w:pStyle w:val="Header"/>
      <w:tabs>
        <w:tab w:val="right" w:pos="9072"/>
      </w:tabs>
      <w:rPr>
        <w:sz w:val="18"/>
        <w:szCs w:val="18"/>
      </w:rPr>
    </w:pPr>
    <w:r>
      <w:rPr>
        <w:sz w:val="18"/>
        <w:szCs w:val="18"/>
      </w:rPr>
      <w:t>ECCM18 - 18</w:t>
    </w:r>
    <w:r w:rsidRPr="00826549">
      <w:rPr>
        <w:sz w:val="18"/>
        <w:szCs w:val="18"/>
        <w:vertAlign w:val="superscript"/>
      </w:rPr>
      <w:t>th</w:t>
    </w:r>
    <w:r>
      <w:rPr>
        <w:sz w:val="18"/>
        <w:szCs w:val="18"/>
      </w:rPr>
      <w:t xml:space="preserve"> European</w:t>
    </w:r>
    <w:r w:rsidRPr="00B57AEB">
      <w:rPr>
        <w:sz w:val="18"/>
        <w:szCs w:val="18"/>
      </w:rPr>
      <w:t xml:space="preserve"> Conference on </w:t>
    </w:r>
    <w:r>
      <w:rPr>
        <w:sz w:val="18"/>
        <w:szCs w:val="18"/>
      </w:rPr>
      <w:t>Composite Materials</w:t>
    </w:r>
  </w:p>
  <w:p w14:paraId="38D45E9F" w14:textId="723A96CC" w:rsidR="0047231A" w:rsidRPr="00B57AEB" w:rsidRDefault="0047231A" w:rsidP="0047231A">
    <w:pPr>
      <w:pStyle w:val="Header"/>
      <w:tabs>
        <w:tab w:val="right" w:pos="9072"/>
      </w:tabs>
      <w:rPr>
        <w:sz w:val="18"/>
        <w:szCs w:val="18"/>
      </w:rPr>
    </w:pPr>
    <w:r>
      <w:rPr>
        <w:sz w:val="18"/>
        <w:szCs w:val="18"/>
      </w:rPr>
      <w:t>Athens, Greece, 24-28</w:t>
    </w:r>
    <w:r w:rsidRPr="00AB66DE">
      <w:rPr>
        <w:sz w:val="18"/>
        <w:szCs w:val="18"/>
        <w:vertAlign w:val="superscript"/>
      </w:rPr>
      <w:t>th</w:t>
    </w:r>
    <w:r>
      <w:rPr>
        <w:sz w:val="18"/>
        <w:szCs w:val="18"/>
      </w:rPr>
      <w:t xml:space="preserve"> June 2018                                                                                                                                                                </w:t>
    </w:r>
    <w:r w:rsidRPr="009148E5">
      <w:rPr>
        <w:sz w:val="18"/>
        <w:szCs w:val="18"/>
      </w:rPr>
      <w:fldChar w:fldCharType="begin"/>
    </w:r>
    <w:r w:rsidRPr="009148E5">
      <w:rPr>
        <w:sz w:val="18"/>
        <w:szCs w:val="18"/>
      </w:rPr>
      <w:instrText>PAGE   \* MERGEFORMAT</w:instrText>
    </w:r>
    <w:r w:rsidRPr="009148E5">
      <w:rPr>
        <w:sz w:val="18"/>
        <w:szCs w:val="18"/>
      </w:rPr>
      <w:fldChar w:fldCharType="separate"/>
    </w:r>
    <w:r w:rsidR="0018166C">
      <w:rPr>
        <w:noProof/>
        <w:sz w:val="18"/>
        <w:szCs w:val="18"/>
      </w:rPr>
      <w:t>6</w:t>
    </w:r>
    <w:r w:rsidRPr="009148E5">
      <w:rPr>
        <w:sz w:val="18"/>
        <w:szCs w:val="18"/>
      </w:rPr>
      <w:fldChar w:fldCharType="end"/>
    </w:r>
  </w:p>
  <w:p w14:paraId="6B4D3CD8" w14:textId="165D86B4" w:rsidR="00F40ECF" w:rsidRPr="00B57AEB" w:rsidRDefault="00F40ECF" w:rsidP="00F40ECF">
    <w:pPr>
      <w:pStyle w:val="Header"/>
      <w:tabs>
        <w:tab w:val="right" w:pos="9072"/>
      </w:tabs>
      <w:rPr>
        <w:sz w:val="18"/>
        <w:szCs w:val="18"/>
      </w:rPr>
    </w:pPr>
    <w:r>
      <w:rPr>
        <w:sz w:val="18"/>
        <w:szCs w:val="18"/>
      </w:rPr>
      <w:tab/>
    </w:r>
  </w:p>
  <w:p w14:paraId="76279CB6" w14:textId="77777777" w:rsidR="00584A1D" w:rsidRPr="00F40ECF" w:rsidRDefault="00584A1D" w:rsidP="00F40E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42CF0"/>
    <w:multiLevelType w:val="hybridMultilevel"/>
    <w:tmpl w:val="7B12E5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F7262D6"/>
    <w:multiLevelType w:val="multilevel"/>
    <w:tmpl w:val="021E93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695F38F9"/>
    <w:multiLevelType w:val="multilevel"/>
    <w:tmpl w:val="B540FC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MTA1M7YwMzI3MDVU0lEKTi0uzszPAykwrQUAwRCABywAAAA="/>
  </w:docVars>
  <w:rsids>
    <w:rsidRoot w:val="007A72F9"/>
    <w:rsid w:val="00080E1F"/>
    <w:rsid w:val="00084478"/>
    <w:rsid w:val="000C1BFB"/>
    <w:rsid w:val="00102993"/>
    <w:rsid w:val="00126586"/>
    <w:rsid w:val="00154FE9"/>
    <w:rsid w:val="00180A44"/>
    <w:rsid w:val="0018166C"/>
    <w:rsid w:val="001D27BD"/>
    <w:rsid w:val="001E7065"/>
    <w:rsid w:val="001F28EC"/>
    <w:rsid w:val="00214B36"/>
    <w:rsid w:val="00273041"/>
    <w:rsid w:val="002D6A32"/>
    <w:rsid w:val="00344E1F"/>
    <w:rsid w:val="00362F5A"/>
    <w:rsid w:val="0039127E"/>
    <w:rsid w:val="003952C1"/>
    <w:rsid w:val="003C308A"/>
    <w:rsid w:val="003C34DD"/>
    <w:rsid w:val="0047231A"/>
    <w:rsid w:val="004B11B7"/>
    <w:rsid w:val="004B3CA6"/>
    <w:rsid w:val="00567F62"/>
    <w:rsid w:val="00584A1D"/>
    <w:rsid w:val="005B3D89"/>
    <w:rsid w:val="005D6D64"/>
    <w:rsid w:val="006A047F"/>
    <w:rsid w:val="0070595E"/>
    <w:rsid w:val="007A72F9"/>
    <w:rsid w:val="007C4F60"/>
    <w:rsid w:val="0080580E"/>
    <w:rsid w:val="008646AC"/>
    <w:rsid w:val="00872AC7"/>
    <w:rsid w:val="008901B0"/>
    <w:rsid w:val="008F453F"/>
    <w:rsid w:val="00944D0A"/>
    <w:rsid w:val="009A0AB9"/>
    <w:rsid w:val="009A2F38"/>
    <w:rsid w:val="009B0B86"/>
    <w:rsid w:val="00A275A8"/>
    <w:rsid w:val="00A321F1"/>
    <w:rsid w:val="00A760E8"/>
    <w:rsid w:val="00A923A1"/>
    <w:rsid w:val="00AB4FBE"/>
    <w:rsid w:val="00AF50E2"/>
    <w:rsid w:val="00B364AF"/>
    <w:rsid w:val="00B9051D"/>
    <w:rsid w:val="00BE0714"/>
    <w:rsid w:val="00C3515C"/>
    <w:rsid w:val="00C6230F"/>
    <w:rsid w:val="00C75D7A"/>
    <w:rsid w:val="00C77135"/>
    <w:rsid w:val="00C878F8"/>
    <w:rsid w:val="00CA2E2C"/>
    <w:rsid w:val="00CC45CB"/>
    <w:rsid w:val="00D13D17"/>
    <w:rsid w:val="00D65EF6"/>
    <w:rsid w:val="00E07582"/>
    <w:rsid w:val="00E44404"/>
    <w:rsid w:val="00E603CC"/>
    <w:rsid w:val="00EA0010"/>
    <w:rsid w:val="00EC23BE"/>
    <w:rsid w:val="00ED34CC"/>
    <w:rsid w:val="00EE5FCF"/>
    <w:rsid w:val="00F10CD1"/>
    <w:rsid w:val="00F40ECF"/>
    <w:rsid w:val="00F72BF3"/>
    <w:rsid w:val="00F73240"/>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DDB657"/>
  <w15:chartTrackingRefBased/>
  <w15:docId w15:val="{AA7FB823-BC4E-4EB6-8678-1F28199E4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F38"/>
    <w:pPr>
      <w:widowControl w:val="0"/>
      <w:spacing w:after="0" w:line="360" w:lineRule="auto"/>
      <w:jc w:val="both"/>
    </w:pPr>
    <w:rPr>
      <w:kern w:val="2"/>
      <w:sz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6586"/>
    <w:rPr>
      <w:color w:val="0563C1" w:themeColor="hyperlink"/>
      <w:u w:val="single"/>
    </w:rPr>
  </w:style>
  <w:style w:type="paragraph" w:styleId="Title">
    <w:name w:val="Title"/>
    <w:basedOn w:val="Normal"/>
    <w:next w:val="Normal"/>
    <w:link w:val="TitleChar"/>
    <w:qFormat/>
    <w:rsid w:val="00126586"/>
    <w:pPr>
      <w:spacing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rsid w:val="00126586"/>
    <w:rPr>
      <w:rFonts w:asciiTheme="majorHAnsi" w:eastAsiaTheme="majorEastAsia" w:hAnsiTheme="majorHAnsi" w:cstheme="majorBidi"/>
      <w:color w:val="4472C4" w:themeColor="accent1"/>
      <w:spacing w:val="-10"/>
      <w:kern w:val="2"/>
      <w:sz w:val="56"/>
      <w:szCs w:val="56"/>
      <w:lang w:val="en-US"/>
    </w:rPr>
  </w:style>
  <w:style w:type="paragraph" w:customStyle="1" w:styleId="Author">
    <w:name w:val="Author"/>
    <w:basedOn w:val="Normal"/>
    <w:rsid w:val="00126586"/>
    <w:pPr>
      <w:widowControl/>
      <w:spacing w:line="280" w:lineRule="exact"/>
      <w:jc w:val="right"/>
    </w:pPr>
    <w:rPr>
      <w:rFonts w:ascii="Helvetica" w:eastAsia="Times New Roman" w:hAnsi="Helvetica" w:cs="Times New Roman"/>
      <w:b/>
      <w:kern w:val="0"/>
      <w:sz w:val="24"/>
      <w:szCs w:val="20"/>
      <w:lang w:eastAsia="en-US"/>
    </w:rPr>
  </w:style>
  <w:style w:type="paragraph" w:customStyle="1" w:styleId="Affiliation">
    <w:name w:val="Affiliation"/>
    <w:basedOn w:val="Normal"/>
    <w:rsid w:val="00126586"/>
    <w:pPr>
      <w:widowControl/>
      <w:spacing w:after="240" w:line="240" w:lineRule="exact"/>
      <w:jc w:val="right"/>
    </w:pPr>
    <w:rPr>
      <w:rFonts w:ascii="Helvetica" w:eastAsia="Times New Roman" w:hAnsi="Helvetica" w:cs="Times New Roman"/>
      <w:kern w:val="0"/>
      <w:sz w:val="20"/>
      <w:szCs w:val="20"/>
      <w:lang w:eastAsia="en-US"/>
    </w:rPr>
  </w:style>
  <w:style w:type="paragraph" w:styleId="Header">
    <w:name w:val="header"/>
    <w:basedOn w:val="Normal"/>
    <w:link w:val="HeaderChar"/>
    <w:uiPriority w:val="99"/>
    <w:unhideWhenUsed/>
    <w:rsid w:val="00584A1D"/>
    <w:pPr>
      <w:tabs>
        <w:tab w:val="center" w:pos="4252"/>
        <w:tab w:val="right" w:pos="8504"/>
      </w:tabs>
      <w:spacing w:line="240" w:lineRule="auto"/>
    </w:pPr>
  </w:style>
  <w:style w:type="character" w:customStyle="1" w:styleId="HeaderChar">
    <w:name w:val="Header Char"/>
    <w:basedOn w:val="DefaultParagraphFont"/>
    <w:link w:val="Header"/>
    <w:uiPriority w:val="99"/>
    <w:rsid w:val="00584A1D"/>
    <w:rPr>
      <w:kern w:val="2"/>
      <w:sz w:val="21"/>
      <w:lang w:val="en-US"/>
    </w:rPr>
  </w:style>
  <w:style w:type="paragraph" w:styleId="Footer">
    <w:name w:val="footer"/>
    <w:basedOn w:val="Normal"/>
    <w:link w:val="FooterChar"/>
    <w:uiPriority w:val="99"/>
    <w:unhideWhenUsed/>
    <w:rsid w:val="00584A1D"/>
    <w:pPr>
      <w:tabs>
        <w:tab w:val="center" w:pos="4252"/>
        <w:tab w:val="right" w:pos="8504"/>
      </w:tabs>
      <w:spacing w:line="240" w:lineRule="auto"/>
    </w:pPr>
  </w:style>
  <w:style w:type="character" w:customStyle="1" w:styleId="FooterChar">
    <w:name w:val="Footer Char"/>
    <w:basedOn w:val="DefaultParagraphFont"/>
    <w:link w:val="Footer"/>
    <w:uiPriority w:val="99"/>
    <w:rsid w:val="00584A1D"/>
    <w:rPr>
      <w:kern w:val="2"/>
      <w:sz w:val="21"/>
      <w:lang w:val="en-US"/>
    </w:rPr>
  </w:style>
  <w:style w:type="paragraph" w:styleId="ListParagraph">
    <w:name w:val="List Paragraph"/>
    <w:basedOn w:val="Normal"/>
    <w:uiPriority w:val="34"/>
    <w:qFormat/>
    <w:rsid w:val="00F72BF3"/>
    <w:pPr>
      <w:ind w:left="720"/>
      <w:contextualSpacing/>
    </w:pPr>
  </w:style>
  <w:style w:type="character" w:styleId="PlaceholderText">
    <w:name w:val="Placeholder Text"/>
    <w:basedOn w:val="DefaultParagraphFont"/>
    <w:uiPriority w:val="99"/>
    <w:semiHidden/>
    <w:rsid w:val="00E07582"/>
    <w:rPr>
      <w:color w:val="808080"/>
    </w:rPr>
  </w:style>
  <w:style w:type="paragraph" w:customStyle="1" w:styleId="RefTitleWCCM">
    <w:name w:val="Ref Title WCCM"/>
    <w:basedOn w:val="Normal"/>
    <w:rsid w:val="00D13D17"/>
    <w:pPr>
      <w:keepNext/>
      <w:keepLines/>
      <w:autoSpaceDE w:val="0"/>
      <w:autoSpaceDN w:val="0"/>
      <w:spacing w:before="240" w:after="120" w:line="240" w:lineRule="auto"/>
      <w:jc w:val="left"/>
    </w:pPr>
    <w:rPr>
      <w:rFonts w:ascii="Times New Roman" w:eastAsia="Times New Roman" w:hAnsi="Times New Roman" w:cs="Times New Roman"/>
      <w:b/>
      <w:bCs/>
      <w:caps/>
      <w:kern w:val="0"/>
      <w:sz w:val="20"/>
      <w:szCs w:val="24"/>
      <w:lang w:eastAsia="es-ES"/>
    </w:rPr>
  </w:style>
  <w:style w:type="paragraph" w:customStyle="1" w:styleId="1stTitleWCCM">
    <w:name w:val="1st Title WCCM"/>
    <w:basedOn w:val="Normal"/>
    <w:rsid w:val="00080E1F"/>
    <w:pPr>
      <w:keepNext/>
      <w:keepLines/>
      <w:tabs>
        <w:tab w:val="left" w:pos="360"/>
      </w:tabs>
      <w:autoSpaceDE w:val="0"/>
      <w:autoSpaceDN w:val="0"/>
      <w:spacing w:before="240" w:after="120" w:line="240" w:lineRule="auto"/>
      <w:jc w:val="left"/>
    </w:pPr>
    <w:rPr>
      <w:rFonts w:ascii="Times New Roman" w:eastAsia="Times New Roman" w:hAnsi="Times New Roman" w:cs="Times New Roman"/>
      <w:b/>
      <w:bCs/>
      <w:caps/>
      <w:kern w:val="0"/>
      <w:sz w:val="20"/>
      <w:szCs w:val="24"/>
      <w:lang w:eastAsia="es-ES"/>
    </w:rPr>
  </w:style>
  <w:style w:type="character" w:customStyle="1" w:styleId="UnresolvedMention1">
    <w:name w:val="Unresolved Mention1"/>
    <w:basedOn w:val="DefaultParagraphFont"/>
    <w:uiPriority w:val="99"/>
    <w:semiHidden/>
    <w:unhideWhenUsed/>
    <w:rsid w:val="0070595E"/>
    <w:rPr>
      <w:color w:val="808080"/>
      <w:shd w:val="clear" w:color="auto" w:fill="E6E6E6"/>
    </w:rPr>
  </w:style>
  <w:style w:type="character" w:customStyle="1" w:styleId="contribdegrees">
    <w:name w:val="contribdegrees"/>
    <w:basedOn w:val="DefaultParagraphFont"/>
    <w:rsid w:val="0070595E"/>
  </w:style>
  <w:style w:type="character" w:customStyle="1" w:styleId="nlmxref-aff">
    <w:name w:val="nlm_xref-aff"/>
    <w:basedOn w:val="DefaultParagraphFont"/>
    <w:rsid w:val="0070595E"/>
  </w:style>
  <w:style w:type="character" w:customStyle="1" w:styleId="nlmarticle-title">
    <w:name w:val="nlm_article-title"/>
    <w:basedOn w:val="DefaultParagraphFont"/>
    <w:rsid w:val="00F40ECF"/>
  </w:style>
  <w:style w:type="character" w:customStyle="1" w:styleId="nlmyear">
    <w:name w:val="nlm_year"/>
    <w:basedOn w:val="DefaultParagraphFont"/>
    <w:rsid w:val="00F40ECF"/>
  </w:style>
  <w:style w:type="character" w:customStyle="1" w:styleId="nlmfpage">
    <w:name w:val="nlm_fpage"/>
    <w:basedOn w:val="DefaultParagraphFont"/>
    <w:rsid w:val="00F40ECF"/>
  </w:style>
  <w:style w:type="character" w:customStyle="1" w:styleId="nlmlpage">
    <w:name w:val="nlm_lpage"/>
    <w:basedOn w:val="DefaultParagraphFont"/>
    <w:rsid w:val="00F40ECF"/>
  </w:style>
  <w:style w:type="character" w:customStyle="1" w:styleId="articletitle">
    <w:name w:val="articletitle"/>
    <w:basedOn w:val="DefaultParagraphFont"/>
    <w:rsid w:val="00F40ECF"/>
  </w:style>
  <w:style w:type="character" w:customStyle="1" w:styleId="pubyear">
    <w:name w:val="pubyear"/>
    <w:basedOn w:val="DefaultParagraphFont"/>
    <w:rsid w:val="00F40E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4580598">
      <w:bodyDiv w:val="1"/>
      <w:marLeft w:val="0"/>
      <w:marRight w:val="0"/>
      <w:marTop w:val="0"/>
      <w:marBottom w:val="0"/>
      <w:divBdr>
        <w:top w:val="none" w:sz="0" w:space="0" w:color="auto"/>
        <w:left w:val="none" w:sz="0" w:space="0" w:color="auto"/>
        <w:bottom w:val="none" w:sz="0" w:space="0" w:color="auto"/>
        <w:right w:val="none" w:sz="0" w:space="0" w:color="auto"/>
      </w:divBdr>
    </w:div>
    <w:div w:id="1344743462">
      <w:bodyDiv w:val="1"/>
      <w:marLeft w:val="0"/>
      <w:marRight w:val="0"/>
      <w:marTop w:val="0"/>
      <w:marBottom w:val="0"/>
      <w:divBdr>
        <w:top w:val="none" w:sz="0" w:space="0" w:color="auto"/>
        <w:left w:val="none" w:sz="0" w:space="0" w:color="auto"/>
        <w:bottom w:val="none" w:sz="0" w:space="0" w:color="auto"/>
        <w:right w:val="none" w:sz="0" w:space="0" w:color="auto"/>
      </w:divBdr>
    </w:div>
    <w:div w:id="1542356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kozeki@aastr.t.u-tokyo.ac.jp" TargetMode="External"/><Relationship Id="rId13" Type="http://schemas.openxmlformats.org/officeDocument/2006/relationships/image" Target="media/image2.jpeg"/><Relationship Id="rId18" Type="http://schemas.openxmlformats.org/officeDocument/2006/relationships/hyperlink" Target="http://journals.sagepub.com/author/Yokozeki%2C+T"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mailto:*yokozeki@aastr.t.u-tokyo.ac.jp" TargetMode="External"/><Relationship Id="rId12" Type="http://schemas.openxmlformats.org/officeDocument/2006/relationships/image" Target="media/image1.jpeg"/><Relationship Id="rId17" Type="http://schemas.openxmlformats.org/officeDocument/2006/relationships/hyperlink" Target="http://journals.sagepub.com/author/Kumar%2C+V" TargetMode="Externa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hyperlink" Target="http://journals.sagepub.com/author/Takahashi%2C+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ffort@yz.yamagata-u.ac.jp" TargetMode="External"/><Relationship Id="rId5"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theme" Target="theme/theme1.xml"/><Relationship Id="rId10" Type="http://schemas.openxmlformats.org/officeDocument/2006/relationships/hyperlink" Target="mailto:t-goto@yz.yamagata-u.ac.jp" TargetMode="External"/><Relationship Id="rId19" Type="http://schemas.openxmlformats.org/officeDocument/2006/relationships/hyperlink" Target="http://journals.sagepub.com/author/Goto%2C+T" TargetMode="External"/><Relationship Id="rId4" Type="http://schemas.openxmlformats.org/officeDocument/2006/relationships/webSettings" Target="webSettings.xml"/><Relationship Id="rId9" Type="http://schemas.openxmlformats.org/officeDocument/2006/relationships/hyperlink" Target="mailto:vipin.kr27@gmail.com" TargetMode="External"/><Relationship Id="rId14" Type="http://schemas.openxmlformats.org/officeDocument/2006/relationships/chart" Target="charts/chart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antwana%20pati\Desktop\research%20reports\manuscript\dsc%20data\doping%20quantification\with%20time\DC%20analysis%20using%20DS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YL1602\Desktop\Research%202017\molar%20ratios%20and%20conductivity\New%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IN" b="1"/>
              <a:t>Doping</a:t>
            </a:r>
            <a:r>
              <a:rPr lang="en-IN" b="1" baseline="0"/>
              <a:t> Quantification with Heat Treatment</a:t>
            </a:r>
            <a:endParaRPr lang="en-IN" b="1"/>
          </a:p>
        </c:rich>
      </c:tx>
      <c:layout>
        <c:manualLayout>
          <c:xMode val="edge"/>
          <c:yMode val="edge"/>
          <c:x val="0.23188508915182823"/>
          <c:y val="2.9654043937278714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no heat treatment</c:v>
          </c:tx>
          <c:spPr>
            <a:ln w="19050" cap="rnd">
              <a:solidFill>
                <a:schemeClr val="accent1"/>
              </a:solidFill>
              <a:round/>
            </a:ln>
            <a:effectLst/>
          </c:spPr>
          <c:marker>
            <c:symbol val="none"/>
          </c:marker>
          <c:xVal>
            <c:numRef>
              <c:f>'no heat'!$B$5:$B$1685</c:f>
              <c:numCache>
                <c:formatCode>General</c:formatCode>
                <c:ptCount val="1681"/>
                <c:pt idx="0">
                  <c:v>26.061489000000002</c:v>
                </c:pt>
                <c:pt idx="1">
                  <c:v>26.061589999999999</c:v>
                </c:pt>
                <c:pt idx="2">
                  <c:v>26.063189999999999</c:v>
                </c:pt>
                <c:pt idx="3">
                  <c:v>26.07029</c:v>
                </c:pt>
                <c:pt idx="4">
                  <c:v>26.090789999999998</c:v>
                </c:pt>
                <c:pt idx="5">
                  <c:v>26.127289000000001</c:v>
                </c:pt>
                <c:pt idx="6">
                  <c:v>26.181388999999999</c:v>
                </c:pt>
                <c:pt idx="7">
                  <c:v>26.24869</c:v>
                </c:pt>
                <c:pt idx="8">
                  <c:v>26.332989000000001</c:v>
                </c:pt>
                <c:pt idx="9">
                  <c:v>26.425089</c:v>
                </c:pt>
                <c:pt idx="10">
                  <c:v>26.52319</c:v>
                </c:pt>
                <c:pt idx="11">
                  <c:v>26.622689999999999</c:v>
                </c:pt>
                <c:pt idx="12">
                  <c:v>26.724791</c:v>
                </c:pt>
                <c:pt idx="13">
                  <c:v>26.824390000000001</c:v>
                </c:pt>
                <c:pt idx="14">
                  <c:v>26.923389</c:v>
                </c:pt>
                <c:pt idx="15">
                  <c:v>27.025690000000001</c:v>
                </c:pt>
                <c:pt idx="16">
                  <c:v>27.129588999999999</c:v>
                </c:pt>
                <c:pt idx="17">
                  <c:v>27.23329</c:v>
                </c:pt>
                <c:pt idx="18">
                  <c:v>27.337489999999999</c:v>
                </c:pt>
                <c:pt idx="19">
                  <c:v>27.446390000000001</c:v>
                </c:pt>
                <c:pt idx="20">
                  <c:v>27.553190000000001</c:v>
                </c:pt>
                <c:pt idx="21">
                  <c:v>27.664788999999999</c:v>
                </c:pt>
                <c:pt idx="22">
                  <c:v>27.776789000000001</c:v>
                </c:pt>
                <c:pt idx="23">
                  <c:v>27.889889</c:v>
                </c:pt>
                <c:pt idx="24">
                  <c:v>28.005389999999998</c:v>
                </c:pt>
                <c:pt idx="25">
                  <c:v>28.119489999999999</c:v>
                </c:pt>
                <c:pt idx="26">
                  <c:v>28.23789</c:v>
                </c:pt>
                <c:pt idx="27">
                  <c:v>28.360489000000001</c:v>
                </c:pt>
                <c:pt idx="28">
                  <c:v>28.481089000000001</c:v>
                </c:pt>
                <c:pt idx="29">
                  <c:v>28.603988999999999</c:v>
                </c:pt>
                <c:pt idx="30">
                  <c:v>28.727588999999998</c:v>
                </c:pt>
                <c:pt idx="31">
                  <c:v>28.851289999999999</c:v>
                </c:pt>
                <c:pt idx="32">
                  <c:v>28.977689999999999</c:v>
                </c:pt>
                <c:pt idx="33">
                  <c:v>29.105889999999999</c:v>
                </c:pt>
                <c:pt idx="34">
                  <c:v>29.236090000000001</c:v>
                </c:pt>
                <c:pt idx="35">
                  <c:v>29.366088999999999</c:v>
                </c:pt>
                <c:pt idx="36">
                  <c:v>29.49729</c:v>
                </c:pt>
                <c:pt idx="37">
                  <c:v>29.630089000000002</c:v>
                </c:pt>
                <c:pt idx="38">
                  <c:v>29.763390000000001</c:v>
                </c:pt>
                <c:pt idx="39">
                  <c:v>29.898790000000002</c:v>
                </c:pt>
                <c:pt idx="40">
                  <c:v>30.032889999999998</c:v>
                </c:pt>
                <c:pt idx="41">
                  <c:v>30.168088999999998</c:v>
                </c:pt>
                <c:pt idx="42">
                  <c:v>30.304489</c:v>
                </c:pt>
                <c:pt idx="43">
                  <c:v>30.44519</c:v>
                </c:pt>
                <c:pt idx="44">
                  <c:v>30.582190000000001</c:v>
                </c:pt>
                <c:pt idx="45">
                  <c:v>30.722588999999999</c:v>
                </c:pt>
                <c:pt idx="46">
                  <c:v>30.863389999999999</c:v>
                </c:pt>
                <c:pt idx="47">
                  <c:v>31.006488999999998</c:v>
                </c:pt>
                <c:pt idx="48">
                  <c:v>31.14819</c:v>
                </c:pt>
                <c:pt idx="49">
                  <c:v>31.292589</c:v>
                </c:pt>
                <c:pt idx="50">
                  <c:v>31.434388999999999</c:v>
                </c:pt>
                <c:pt idx="51">
                  <c:v>31.580589</c:v>
                </c:pt>
                <c:pt idx="52">
                  <c:v>31.725691000000001</c:v>
                </c:pt>
                <c:pt idx="53">
                  <c:v>31.870588000000001</c:v>
                </c:pt>
                <c:pt idx="54">
                  <c:v>32.020786000000001</c:v>
                </c:pt>
                <c:pt idx="55">
                  <c:v>32.167186999999998</c:v>
                </c:pt>
                <c:pt idx="56">
                  <c:v>32.317287</c:v>
                </c:pt>
                <c:pt idx="57">
                  <c:v>32.465389000000002</c:v>
                </c:pt>
                <c:pt idx="58">
                  <c:v>32.614986000000002</c:v>
                </c:pt>
                <c:pt idx="59">
                  <c:v>32.765289000000003</c:v>
                </c:pt>
                <c:pt idx="60">
                  <c:v>32.915188000000001</c:v>
                </c:pt>
                <c:pt idx="61">
                  <c:v>33.068686999999997</c:v>
                </c:pt>
                <c:pt idx="62">
                  <c:v>33.220286999999999</c:v>
                </c:pt>
                <c:pt idx="63">
                  <c:v>33.373089</c:v>
                </c:pt>
                <c:pt idx="64">
                  <c:v>33.524887</c:v>
                </c:pt>
                <c:pt idx="65">
                  <c:v>33.681389000000003</c:v>
                </c:pt>
                <c:pt idx="66">
                  <c:v>33.833987999999998</c:v>
                </c:pt>
                <c:pt idx="67">
                  <c:v>33.989086</c:v>
                </c:pt>
                <c:pt idx="68">
                  <c:v>34.144688000000002</c:v>
                </c:pt>
                <c:pt idx="69">
                  <c:v>34.298889000000003</c:v>
                </c:pt>
                <c:pt idx="70">
                  <c:v>34.454788000000001</c:v>
                </c:pt>
                <c:pt idx="71">
                  <c:v>34.612988000000001</c:v>
                </c:pt>
                <c:pt idx="72">
                  <c:v>34.768287999999998</c:v>
                </c:pt>
                <c:pt idx="73">
                  <c:v>34.923386000000001</c:v>
                </c:pt>
                <c:pt idx="74">
                  <c:v>35.080688000000002</c:v>
                </c:pt>
                <c:pt idx="75">
                  <c:v>35.238585999999998</c:v>
                </c:pt>
                <c:pt idx="76">
                  <c:v>35.393985999999998</c:v>
                </c:pt>
                <c:pt idx="77">
                  <c:v>35.552188999999998</c:v>
                </c:pt>
                <c:pt idx="78">
                  <c:v>35.711787999999999</c:v>
                </c:pt>
                <c:pt idx="79">
                  <c:v>35.868186999999999</c:v>
                </c:pt>
                <c:pt idx="80">
                  <c:v>36.028187000000003</c:v>
                </c:pt>
                <c:pt idx="81">
                  <c:v>36.186385999999999</c:v>
                </c:pt>
                <c:pt idx="82">
                  <c:v>36.345989000000003</c:v>
                </c:pt>
                <c:pt idx="83">
                  <c:v>36.506385999999999</c:v>
                </c:pt>
                <c:pt idx="84">
                  <c:v>36.664588999999999</c:v>
                </c:pt>
                <c:pt idx="85">
                  <c:v>36.824787000000001</c:v>
                </c:pt>
                <c:pt idx="86">
                  <c:v>36.985785999999997</c:v>
                </c:pt>
                <c:pt idx="87">
                  <c:v>37.146586999999997</c:v>
                </c:pt>
                <c:pt idx="88">
                  <c:v>37.307186000000002</c:v>
                </c:pt>
                <c:pt idx="89">
                  <c:v>37.469189</c:v>
                </c:pt>
                <c:pt idx="90">
                  <c:v>37.628985999999998</c:v>
                </c:pt>
                <c:pt idx="91">
                  <c:v>37.790588</c:v>
                </c:pt>
                <c:pt idx="92">
                  <c:v>37.952086999999999</c:v>
                </c:pt>
                <c:pt idx="93">
                  <c:v>38.112887999999998</c:v>
                </c:pt>
                <c:pt idx="94">
                  <c:v>38.276688</c:v>
                </c:pt>
                <c:pt idx="95">
                  <c:v>38.437888999999998</c:v>
                </c:pt>
                <c:pt idx="96">
                  <c:v>38.600586</c:v>
                </c:pt>
                <c:pt idx="97">
                  <c:v>38.763385999999997</c:v>
                </c:pt>
                <c:pt idx="98">
                  <c:v>38.923786</c:v>
                </c:pt>
                <c:pt idx="99">
                  <c:v>39.088886000000002</c:v>
                </c:pt>
                <c:pt idx="100">
                  <c:v>39.252087000000003</c:v>
                </c:pt>
                <c:pt idx="101">
                  <c:v>39.415787000000002</c:v>
                </c:pt>
                <c:pt idx="102">
                  <c:v>39.578387999999997</c:v>
                </c:pt>
                <c:pt idx="103">
                  <c:v>39.739387999999998</c:v>
                </c:pt>
                <c:pt idx="104">
                  <c:v>39.904288999999999</c:v>
                </c:pt>
                <c:pt idx="105">
                  <c:v>40.068587999999998</c:v>
                </c:pt>
                <c:pt idx="106">
                  <c:v>40.232188999999998</c:v>
                </c:pt>
                <c:pt idx="107">
                  <c:v>40.396186999999998</c:v>
                </c:pt>
                <c:pt idx="108">
                  <c:v>40.561385999999999</c:v>
                </c:pt>
                <c:pt idx="109">
                  <c:v>40.723888000000002</c:v>
                </c:pt>
                <c:pt idx="110">
                  <c:v>40.888885000000002</c:v>
                </c:pt>
                <c:pt idx="111">
                  <c:v>41.052788</c:v>
                </c:pt>
                <c:pt idx="112">
                  <c:v>41.217686</c:v>
                </c:pt>
                <c:pt idx="113">
                  <c:v>41.383186000000002</c:v>
                </c:pt>
                <c:pt idx="114">
                  <c:v>41.546787000000002</c:v>
                </c:pt>
                <c:pt idx="115">
                  <c:v>41.713886000000002</c:v>
                </c:pt>
                <c:pt idx="116">
                  <c:v>41.878886999999999</c:v>
                </c:pt>
                <c:pt idx="117">
                  <c:v>42.043686000000001</c:v>
                </c:pt>
                <c:pt idx="118">
                  <c:v>42.210487000000001</c:v>
                </c:pt>
                <c:pt idx="119">
                  <c:v>42.375186999999997</c:v>
                </c:pt>
                <c:pt idx="120">
                  <c:v>42.541285999999999</c:v>
                </c:pt>
                <c:pt idx="121">
                  <c:v>42.708087999999996</c:v>
                </c:pt>
                <c:pt idx="122">
                  <c:v>42.873486</c:v>
                </c:pt>
                <c:pt idx="123">
                  <c:v>43.039287999999999</c:v>
                </c:pt>
                <c:pt idx="124">
                  <c:v>43.206485999999998</c:v>
                </c:pt>
                <c:pt idx="125">
                  <c:v>43.373286999999998</c:v>
                </c:pt>
                <c:pt idx="126">
                  <c:v>43.539485999999997</c:v>
                </c:pt>
                <c:pt idx="127">
                  <c:v>43.703186000000002</c:v>
                </c:pt>
                <c:pt idx="128">
                  <c:v>43.870387999999998</c:v>
                </c:pt>
                <c:pt idx="129">
                  <c:v>44.039985999999999</c:v>
                </c:pt>
                <c:pt idx="130">
                  <c:v>44.205086000000001</c:v>
                </c:pt>
                <c:pt idx="131">
                  <c:v>44.370888000000001</c:v>
                </c:pt>
                <c:pt idx="132">
                  <c:v>44.538787999999997</c:v>
                </c:pt>
                <c:pt idx="133">
                  <c:v>44.703288999999998</c:v>
                </c:pt>
                <c:pt idx="134">
                  <c:v>44.870185999999997</c:v>
                </c:pt>
                <c:pt idx="135">
                  <c:v>45.037585999999997</c:v>
                </c:pt>
                <c:pt idx="136">
                  <c:v>45.201588000000001</c:v>
                </c:pt>
                <c:pt idx="137">
                  <c:v>45.366385999999999</c:v>
                </c:pt>
                <c:pt idx="138">
                  <c:v>45.534987999999998</c:v>
                </c:pt>
                <c:pt idx="139">
                  <c:v>45.700885999999997</c:v>
                </c:pt>
                <c:pt idx="140">
                  <c:v>45.868285999999998</c:v>
                </c:pt>
                <c:pt idx="141">
                  <c:v>46.032786999999999</c:v>
                </c:pt>
                <c:pt idx="142">
                  <c:v>46.199187999999999</c:v>
                </c:pt>
                <c:pt idx="143">
                  <c:v>46.366688000000003</c:v>
                </c:pt>
                <c:pt idx="144">
                  <c:v>46.533287000000001</c:v>
                </c:pt>
                <c:pt idx="145">
                  <c:v>46.699589000000003</c:v>
                </c:pt>
                <c:pt idx="146">
                  <c:v>46.867587999999998</c:v>
                </c:pt>
                <c:pt idx="147">
                  <c:v>47.033588000000002</c:v>
                </c:pt>
                <c:pt idx="148">
                  <c:v>47.199387000000002</c:v>
                </c:pt>
                <c:pt idx="149">
                  <c:v>47.365085999999998</c:v>
                </c:pt>
                <c:pt idx="150">
                  <c:v>47.534087999999997</c:v>
                </c:pt>
                <c:pt idx="151">
                  <c:v>47.702987999999998</c:v>
                </c:pt>
                <c:pt idx="152">
                  <c:v>47.867686999999997</c:v>
                </c:pt>
                <c:pt idx="153">
                  <c:v>48.034987999999998</c:v>
                </c:pt>
                <c:pt idx="154">
                  <c:v>48.202187000000002</c:v>
                </c:pt>
                <c:pt idx="155">
                  <c:v>48.371689000000003</c:v>
                </c:pt>
                <c:pt idx="156">
                  <c:v>48.538288000000001</c:v>
                </c:pt>
                <c:pt idx="157">
                  <c:v>48.706287000000003</c:v>
                </c:pt>
                <c:pt idx="158">
                  <c:v>48.872687999999997</c:v>
                </c:pt>
                <c:pt idx="159">
                  <c:v>49.039386999999998</c:v>
                </c:pt>
                <c:pt idx="160">
                  <c:v>49.208087999999996</c:v>
                </c:pt>
                <c:pt idx="161">
                  <c:v>49.377186000000002</c:v>
                </c:pt>
                <c:pt idx="162">
                  <c:v>49.545586</c:v>
                </c:pt>
                <c:pt idx="163">
                  <c:v>49.713787000000004</c:v>
                </c:pt>
                <c:pt idx="164">
                  <c:v>49.879288000000003</c:v>
                </c:pt>
                <c:pt idx="165">
                  <c:v>50.047587999999998</c:v>
                </c:pt>
                <c:pt idx="166">
                  <c:v>50.214385999999998</c:v>
                </c:pt>
                <c:pt idx="167">
                  <c:v>50.380985000000003</c:v>
                </c:pt>
                <c:pt idx="168">
                  <c:v>50.547989000000001</c:v>
                </c:pt>
                <c:pt idx="169">
                  <c:v>50.715384999999998</c:v>
                </c:pt>
                <c:pt idx="170">
                  <c:v>50.881988999999997</c:v>
                </c:pt>
                <c:pt idx="171">
                  <c:v>51.049487999999997</c:v>
                </c:pt>
                <c:pt idx="172">
                  <c:v>51.216586999999997</c:v>
                </c:pt>
                <c:pt idx="173">
                  <c:v>51.383488</c:v>
                </c:pt>
                <c:pt idx="174">
                  <c:v>51.551487000000002</c:v>
                </c:pt>
                <c:pt idx="175">
                  <c:v>51.718986999999998</c:v>
                </c:pt>
                <c:pt idx="176">
                  <c:v>51.886085999999999</c:v>
                </c:pt>
                <c:pt idx="177">
                  <c:v>52.050789000000002</c:v>
                </c:pt>
                <c:pt idx="178">
                  <c:v>52.220089000000002</c:v>
                </c:pt>
                <c:pt idx="179">
                  <c:v>52.386887000000002</c:v>
                </c:pt>
                <c:pt idx="180">
                  <c:v>52.552188999999998</c:v>
                </c:pt>
                <c:pt idx="181">
                  <c:v>52.720387000000002</c:v>
                </c:pt>
                <c:pt idx="182">
                  <c:v>52.888786000000003</c:v>
                </c:pt>
                <c:pt idx="183">
                  <c:v>53.055686999999999</c:v>
                </c:pt>
                <c:pt idx="184">
                  <c:v>53.226188999999998</c:v>
                </c:pt>
                <c:pt idx="185">
                  <c:v>53.390887999999997</c:v>
                </c:pt>
                <c:pt idx="186">
                  <c:v>53.559189000000003</c:v>
                </c:pt>
                <c:pt idx="187">
                  <c:v>53.726188999999998</c:v>
                </c:pt>
                <c:pt idx="188">
                  <c:v>53.892688999999997</c:v>
                </c:pt>
                <c:pt idx="189">
                  <c:v>54.060986</c:v>
                </c:pt>
                <c:pt idx="190">
                  <c:v>54.225684999999999</c:v>
                </c:pt>
                <c:pt idx="191">
                  <c:v>54.395088000000001</c:v>
                </c:pt>
                <c:pt idx="192">
                  <c:v>54.561188000000001</c:v>
                </c:pt>
                <c:pt idx="193">
                  <c:v>54.729286000000002</c:v>
                </c:pt>
                <c:pt idx="194">
                  <c:v>54.894485000000003</c:v>
                </c:pt>
                <c:pt idx="195">
                  <c:v>55.064487</c:v>
                </c:pt>
                <c:pt idx="196">
                  <c:v>55.232787999999999</c:v>
                </c:pt>
                <c:pt idx="197">
                  <c:v>55.399788000000001</c:v>
                </c:pt>
                <c:pt idx="198">
                  <c:v>55.566986</c:v>
                </c:pt>
                <c:pt idx="199">
                  <c:v>55.735686999999999</c:v>
                </c:pt>
                <c:pt idx="200">
                  <c:v>55.902186999999998</c:v>
                </c:pt>
                <c:pt idx="201">
                  <c:v>56.070388999999999</c:v>
                </c:pt>
                <c:pt idx="202">
                  <c:v>56.238087</c:v>
                </c:pt>
                <c:pt idx="203">
                  <c:v>56.408386</c:v>
                </c:pt>
                <c:pt idx="204">
                  <c:v>56.575485</c:v>
                </c:pt>
                <c:pt idx="205">
                  <c:v>56.744185999999999</c:v>
                </c:pt>
                <c:pt idx="206">
                  <c:v>56.913485999999999</c:v>
                </c:pt>
                <c:pt idx="207">
                  <c:v>57.082787000000003</c:v>
                </c:pt>
                <c:pt idx="208">
                  <c:v>57.250286000000003</c:v>
                </c:pt>
                <c:pt idx="209">
                  <c:v>57.419986999999999</c:v>
                </c:pt>
                <c:pt idx="210">
                  <c:v>57.587288000000001</c:v>
                </c:pt>
                <c:pt idx="211">
                  <c:v>57.755287000000003</c:v>
                </c:pt>
                <c:pt idx="212">
                  <c:v>57.925488000000001</c:v>
                </c:pt>
                <c:pt idx="213">
                  <c:v>58.095486000000001</c:v>
                </c:pt>
                <c:pt idx="214">
                  <c:v>58.262886000000002</c:v>
                </c:pt>
                <c:pt idx="215">
                  <c:v>58.432285</c:v>
                </c:pt>
                <c:pt idx="216">
                  <c:v>58.601287999999997</c:v>
                </c:pt>
                <c:pt idx="217">
                  <c:v>58.769886</c:v>
                </c:pt>
                <c:pt idx="218">
                  <c:v>58.938786</c:v>
                </c:pt>
                <c:pt idx="219">
                  <c:v>59.105988000000004</c:v>
                </c:pt>
                <c:pt idx="220">
                  <c:v>59.274788000000001</c:v>
                </c:pt>
                <c:pt idx="221">
                  <c:v>59.443787</c:v>
                </c:pt>
                <c:pt idx="222">
                  <c:v>59.612685999999997</c:v>
                </c:pt>
                <c:pt idx="223">
                  <c:v>59.778785999999997</c:v>
                </c:pt>
                <c:pt idx="224">
                  <c:v>59.946486999999998</c:v>
                </c:pt>
                <c:pt idx="225">
                  <c:v>60.114887000000003</c:v>
                </c:pt>
                <c:pt idx="226">
                  <c:v>60.281185000000001</c:v>
                </c:pt>
                <c:pt idx="227">
                  <c:v>60.450485</c:v>
                </c:pt>
                <c:pt idx="228">
                  <c:v>60.617088000000003</c:v>
                </c:pt>
                <c:pt idx="229">
                  <c:v>60.783588000000002</c:v>
                </c:pt>
                <c:pt idx="230">
                  <c:v>60.950088999999998</c:v>
                </c:pt>
                <c:pt idx="231">
                  <c:v>61.118884999999999</c:v>
                </c:pt>
                <c:pt idx="232">
                  <c:v>61.285888999999997</c:v>
                </c:pt>
                <c:pt idx="233">
                  <c:v>61.452488000000002</c:v>
                </c:pt>
                <c:pt idx="234">
                  <c:v>61.619686000000002</c:v>
                </c:pt>
                <c:pt idx="235">
                  <c:v>61.787585999999997</c:v>
                </c:pt>
                <c:pt idx="236">
                  <c:v>61.955584999999999</c:v>
                </c:pt>
                <c:pt idx="237">
                  <c:v>62.122486000000002</c:v>
                </c:pt>
                <c:pt idx="238">
                  <c:v>62.289485999999997</c:v>
                </c:pt>
                <c:pt idx="239">
                  <c:v>62.456985000000003</c:v>
                </c:pt>
                <c:pt idx="240">
                  <c:v>62.624088</c:v>
                </c:pt>
                <c:pt idx="241">
                  <c:v>62.791587999999997</c:v>
                </c:pt>
                <c:pt idx="242">
                  <c:v>62.959086999999997</c:v>
                </c:pt>
                <c:pt idx="243">
                  <c:v>63.127586000000001</c:v>
                </c:pt>
                <c:pt idx="244">
                  <c:v>63.294186000000003</c:v>
                </c:pt>
                <c:pt idx="245">
                  <c:v>63.460785000000001</c:v>
                </c:pt>
                <c:pt idx="246">
                  <c:v>63.626685999999999</c:v>
                </c:pt>
                <c:pt idx="247">
                  <c:v>63.794784999999997</c:v>
                </c:pt>
                <c:pt idx="248">
                  <c:v>63.960884</c:v>
                </c:pt>
                <c:pt idx="249">
                  <c:v>64.127685999999997</c:v>
                </c:pt>
                <c:pt idx="250">
                  <c:v>64.296088999999995</c:v>
                </c:pt>
                <c:pt idx="251">
                  <c:v>64.462883000000005</c:v>
                </c:pt>
                <c:pt idx="252">
                  <c:v>64.629188999999997</c:v>
                </c:pt>
                <c:pt idx="253">
                  <c:v>64.796890000000005</c:v>
                </c:pt>
                <c:pt idx="254">
                  <c:v>64.965987999999996</c:v>
                </c:pt>
                <c:pt idx="255">
                  <c:v>65.130584999999996</c:v>
                </c:pt>
                <c:pt idx="256">
                  <c:v>65.299789000000004</c:v>
                </c:pt>
                <c:pt idx="257">
                  <c:v>65.468185000000005</c:v>
                </c:pt>
                <c:pt idx="258">
                  <c:v>65.635986000000003</c:v>
                </c:pt>
                <c:pt idx="259">
                  <c:v>65.804489000000004</c:v>
                </c:pt>
                <c:pt idx="260">
                  <c:v>65.971085000000002</c:v>
                </c:pt>
                <c:pt idx="261">
                  <c:v>66.138183999999995</c:v>
                </c:pt>
                <c:pt idx="262">
                  <c:v>66.306884999999994</c:v>
                </c:pt>
                <c:pt idx="263">
                  <c:v>66.474388000000005</c:v>
                </c:pt>
                <c:pt idx="264">
                  <c:v>66.642089999999996</c:v>
                </c:pt>
                <c:pt idx="265">
                  <c:v>66.808784000000003</c:v>
                </c:pt>
                <c:pt idx="266">
                  <c:v>66.978286999999995</c:v>
                </c:pt>
                <c:pt idx="267">
                  <c:v>67.147582999999997</c:v>
                </c:pt>
                <c:pt idx="268">
                  <c:v>67.315787999999998</c:v>
                </c:pt>
                <c:pt idx="269">
                  <c:v>67.483886999999996</c:v>
                </c:pt>
                <c:pt idx="270">
                  <c:v>67.650383000000005</c:v>
                </c:pt>
                <c:pt idx="271">
                  <c:v>67.819389000000001</c:v>
                </c:pt>
                <c:pt idx="272">
                  <c:v>67.986587999999998</c:v>
                </c:pt>
                <c:pt idx="273">
                  <c:v>68.153389000000004</c:v>
                </c:pt>
                <c:pt idx="274">
                  <c:v>68.322486999999995</c:v>
                </c:pt>
                <c:pt idx="275">
                  <c:v>68.489883000000006</c:v>
                </c:pt>
                <c:pt idx="276">
                  <c:v>68.657889999999995</c:v>
                </c:pt>
                <c:pt idx="277">
                  <c:v>68.825485</c:v>
                </c:pt>
                <c:pt idx="278">
                  <c:v>68.994986999999995</c:v>
                </c:pt>
                <c:pt idx="279">
                  <c:v>69.163787999999997</c:v>
                </c:pt>
                <c:pt idx="280">
                  <c:v>69.330489999999998</c:v>
                </c:pt>
                <c:pt idx="281">
                  <c:v>69.497589000000005</c:v>
                </c:pt>
                <c:pt idx="282">
                  <c:v>69.664985999999999</c:v>
                </c:pt>
                <c:pt idx="283">
                  <c:v>69.831985000000003</c:v>
                </c:pt>
                <c:pt idx="284">
                  <c:v>70.001784999999998</c:v>
                </c:pt>
                <c:pt idx="285">
                  <c:v>70.168685999999994</c:v>
                </c:pt>
                <c:pt idx="286">
                  <c:v>70.335487000000001</c:v>
                </c:pt>
                <c:pt idx="287">
                  <c:v>70.502487000000002</c:v>
                </c:pt>
                <c:pt idx="288">
                  <c:v>70.671988999999996</c:v>
                </c:pt>
                <c:pt idx="289">
                  <c:v>70.839484999999996</c:v>
                </c:pt>
                <c:pt idx="290">
                  <c:v>71.006088000000005</c:v>
                </c:pt>
                <c:pt idx="291">
                  <c:v>71.172989000000001</c:v>
                </c:pt>
                <c:pt idx="292">
                  <c:v>71.340384999999998</c:v>
                </c:pt>
                <c:pt idx="293">
                  <c:v>71.507987999999997</c:v>
                </c:pt>
                <c:pt idx="294">
                  <c:v>71.673186999999999</c:v>
                </c:pt>
                <c:pt idx="295">
                  <c:v>71.840682999999999</c:v>
                </c:pt>
                <c:pt idx="296">
                  <c:v>72.007087999999996</c:v>
                </c:pt>
                <c:pt idx="297">
                  <c:v>72.176483000000005</c:v>
                </c:pt>
                <c:pt idx="298">
                  <c:v>72.344688000000005</c:v>
                </c:pt>
                <c:pt idx="299">
                  <c:v>72.511382999999995</c:v>
                </c:pt>
                <c:pt idx="300">
                  <c:v>72.678787</c:v>
                </c:pt>
                <c:pt idx="301">
                  <c:v>72.848190000000002</c:v>
                </c:pt>
                <c:pt idx="302">
                  <c:v>73.016884000000005</c:v>
                </c:pt>
                <c:pt idx="303">
                  <c:v>73.182190000000006</c:v>
                </c:pt>
                <c:pt idx="304">
                  <c:v>73.350586000000007</c:v>
                </c:pt>
                <c:pt idx="305">
                  <c:v>73.517189000000002</c:v>
                </c:pt>
                <c:pt idx="306">
                  <c:v>73.684585999999996</c:v>
                </c:pt>
                <c:pt idx="307">
                  <c:v>73.853683000000004</c:v>
                </c:pt>
                <c:pt idx="308">
                  <c:v>74.020583999999999</c:v>
                </c:pt>
                <c:pt idx="309">
                  <c:v>74.185387000000006</c:v>
                </c:pt>
                <c:pt idx="310">
                  <c:v>74.353790000000004</c:v>
                </c:pt>
                <c:pt idx="311">
                  <c:v>74.520484999999994</c:v>
                </c:pt>
                <c:pt idx="312">
                  <c:v>74.689689999999999</c:v>
                </c:pt>
                <c:pt idx="313">
                  <c:v>74.854889</c:v>
                </c:pt>
                <c:pt idx="314">
                  <c:v>75.021987999999993</c:v>
                </c:pt>
                <c:pt idx="315">
                  <c:v>75.189987000000002</c:v>
                </c:pt>
                <c:pt idx="316">
                  <c:v>75.356087000000002</c:v>
                </c:pt>
                <c:pt idx="317">
                  <c:v>75.524085999999997</c:v>
                </c:pt>
                <c:pt idx="318">
                  <c:v>75.692183999999997</c:v>
                </c:pt>
                <c:pt idx="319">
                  <c:v>75.859488999999996</c:v>
                </c:pt>
                <c:pt idx="320">
                  <c:v>76.026488999999998</c:v>
                </c:pt>
                <c:pt idx="321">
                  <c:v>76.192688000000004</c:v>
                </c:pt>
                <c:pt idx="322">
                  <c:v>76.361084000000005</c:v>
                </c:pt>
                <c:pt idx="323">
                  <c:v>76.52919</c:v>
                </c:pt>
                <c:pt idx="324">
                  <c:v>76.695685999999995</c:v>
                </c:pt>
                <c:pt idx="325">
                  <c:v>76.861885000000001</c:v>
                </c:pt>
                <c:pt idx="326">
                  <c:v>77.028983999999994</c:v>
                </c:pt>
                <c:pt idx="327">
                  <c:v>77.197783999999999</c:v>
                </c:pt>
                <c:pt idx="328">
                  <c:v>77.363288999999995</c:v>
                </c:pt>
                <c:pt idx="329">
                  <c:v>77.529983999999999</c:v>
                </c:pt>
                <c:pt idx="330">
                  <c:v>77.697685000000007</c:v>
                </c:pt>
                <c:pt idx="331">
                  <c:v>77.864883000000006</c:v>
                </c:pt>
                <c:pt idx="332">
                  <c:v>78.031684999999996</c:v>
                </c:pt>
                <c:pt idx="333">
                  <c:v>78.198784000000003</c:v>
                </c:pt>
                <c:pt idx="334">
                  <c:v>78.365288000000007</c:v>
                </c:pt>
                <c:pt idx="335">
                  <c:v>78.530685000000005</c:v>
                </c:pt>
                <c:pt idx="336">
                  <c:v>78.697783999999999</c:v>
                </c:pt>
                <c:pt idx="337">
                  <c:v>78.866287</c:v>
                </c:pt>
                <c:pt idx="338">
                  <c:v>79.030983000000006</c:v>
                </c:pt>
                <c:pt idx="339">
                  <c:v>79.199089000000001</c:v>
                </c:pt>
                <c:pt idx="340">
                  <c:v>79.364388000000005</c:v>
                </c:pt>
                <c:pt idx="341">
                  <c:v>79.531586000000004</c:v>
                </c:pt>
                <c:pt idx="342">
                  <c:v>79.699089000000001</c:v>
                </c:pt>
                <c:pt idx="343">
                  <c:v>79.866585000000001</c:v>
                </c:pt>
                <c:pt idx="344">
                  <c:v>80.030983000000006</c:v>
                </c:pt>
                <c:pt idx="345">
                  <c:v>80.201285999999996</c:v>
                </c:pt>
                <c:pt idx="346">
                  <c:v>80.369583000000006</c:v>
                </c:pt>
                <c:pt idx="347">
                  <c:v>80.536285000000007</c:v>
                </c:pt>
                <c:pt idx="348">
                  <c:v>80.704987000000003</c:v>
                </c:pt>
                <c:pt idx="349">
                  <c:v>80.870186000000004</c:v>
                </c:pt>
                <c:pt idx="350">
                  <c:v>81.037186000000005</c:v>
                </c:pt>
                <c:pt idx="351">
                  <c:v>81.204987000000003</c:v>
                </c:pt>
                <c:pt idx="352">
                  <c:v>81.373283000000001</c:v>
                </c:pt>
                <c:pt idx="353">
                  <c:v>81.539985999999999</c:v>
                </c:pt>
                <c:pt idx="354">
                  <c:v>81.708083999999999</c:v>
                </c:pt>
                <c:pt idx="355">
                  <c:v>81.875786000000005</c:v>
                </c:pt>
                <c:pt idx="356">
                  <c:v>82.043587000000002</c:v>
                </c:pt>
                <c:pt idx="357">
                  <c:v>82.211287999999996</c:v>
                </c:pt>
                <c:pt idx="358">
                  <c:v>82.377585999999994</c:v>
                </c:pt>
                <c:pt idx="359">
                  <c:v>82.545586</c:v>
                </c:pt>
                <c:pt idx="360">
                  <c:v>82.711287999999996</c:v>
                </c:pt>
                <c:pt idx="361">
                  <c:v>82.879784000000001</c:v>
                </c:pt>
                <c:pt idx="362">
                  <c:v>83.048789999999997</c:v>
                </c:pt>
                <c:pt idx="363">
                  <c:v>83.213486000000003</c:v>
                </c:pt>
                <c:pt idx="364">
                  <c:v>83.380889999999994</c:v>
                </c:pt>
                <c:pt idx="365">
                  <c:v>83.549888999999993</c:v>
                </c:pt>
                <c:pt idx="366">
                  <c:v>83.717788999999996</c:v>
                </c:pt>
                <c:pt idx="367">
                  <c:v>83.887282999999996</c:v>
                </c:pt>
                <c:pt idx="368">
                  <c:v>84.052482999999995</c:v>
                </c:pt>
                <c:pt idx="369">
                  <c:v>84.221885999999998</c:v>
                </c:pt>
                <c:pt idx="370">
                  <c:v>84.389388999999994</c:v>
                </c:pt>
                <c:pt idx="371">
                  <c:v>84.556083999999998</c:v>
                </c:pt>
                <c:pt idx="372">
                  <c:v>84.724486999999996</c:v>
                </c:pt>
                <c:pt idx="373">
                  <c:v>84.890288999999996</c:v>
                </c:pt>
                <c:pt idx="374">
                  <c:v>85.058387999999994</c:v>
                </c:pt>
                <c:pt idx="375">
                  <c:v>85.224884000000003</c:v>
                </c:pt>
                <c:pt idx="376">
                  <c:v>85.393485999999996</c:v>
                </c:pt>
                <c:pt idx="377">
                  <c:v>85.558982999999998</c:v>
                </c:pt>
                <c:pt idx="378">
                  <c:v>85.728286999999995</c:v>
                </c:pt>
                <c:pt idx="379">
                  <c:v>85.893883000000002</c:v>
                </c:pt>
                <c:pt idx="380">
                  <c:v>86.061286999999993</c:v>
                </c:pt>
                <c:pt idx="381">
                  <c:v>86.228286999999995</c:v>
                </c:pt>
                <c:pt idx="382">
                  <c:v>86.392982000000003</c:v>
                </c:pt>
                <c:pt idx="383">
                  <c:v>86.560089000000005</c:v>
                </c:pt>
                <c:pt idx="384">
                  <c:v>86.728386</c:v>
                </c:pt>
                <c:pt idx="385">
                  <c:v>86.895888999999997</c:v>
                </c:pt>
                <c:pt idx="386">
                  <c:v>87.062584000000001</c:v>
                </c:pt>
                <c:pt idx="387">
                  <c:v>87.230186000000003</c:v>
                </c:pt>
                <c:pt idx="388">
                  <c:v>87.396789999999996</c:v>
                </c:pt>
                <c:pt idx="389">
                  <c:v>87.563987999999995</c:v>
                </c:pt>
                <c:pt idx="390">
                  <c:v>87.730384999999998</c:v>
                </c:pt>
                <c:pt idx="391">
                  <c:v>87.896186999999998</c:v>
                </c:pt>
                <c:pt idx="392">
                  <c:v>88.063186999999999</c:v>
                </c:pt>
                <c:pt idx="393">
                  <c:v>88.229384999999994</c:v>
                </c:pt>
                <c:pt idx="394">
                  <c:v>88.396789999999996</c:v>
                </c:pt>
                <c:pt idx="395">
                  <c:v>88.563286000000005</c:v>
                </c:pt>
                <c:pt idx="396">
                  <c:v>88.730384999999998</c:v>
                </c:pt>
                <c:pt idx="397">
                  <c:v>88.897186000000005</c:v>
                </c:pt>
                <c:pt idx="398">
                  <c:v>89.062683000000007</c:v>
                </c:pt>
                <c:pt idx="399">
                  <c:v>89.228888999999995</c:v>
                </c:pt>
                <c:pt idx="400">
                  <c:v>89.395583999999999</c:v>
                </c:pt>
                <c:pt idx="401">
                  <c:v>89.562888999999998</c:v>
                </c:pt>
                <c:pt idx="402">
                  <c:v>89.727385999999996</c:v>
                </c:pt>
                <c:pt idx="403">
                  <c:v>89.895888999999997</c:v>
                </c:pt>
                <c:pt idx="404">
                  <c:v>90.063682999999997</c:v>
                </c:pt>
                <c:pt idx="405">
                  <c:v>90.230484000000004</c:v>
                </c:pt>
                <c:pt idx="406">
                  <c:v>90.397484000000006</c:v>
                </c:pt>
                <c:pt idx="407">
                  <c:v>90.566588999999993</c:v>
                </c:pt>
                <c:pt idx="408">
                  <c:v>90.733185000000006</c:v>
                </c:pt>
                <c:pt idx="409">
                  <c:v>90.899788000000001</c:v>
                </c:pt>
                <c:pt idx="410">
                  <c:v>91.066886999999994</c:v>
                </c:pt>
                <c:pt idx="411">
                  <c:v>91.234183999999999</c:v>
                </c:pt>
                <c:pt idx="412">
                  <c:v>91.399985999999998</c:v>
                </c:pt>
                <c:pt idx="413">
                  <c:v>91.569489000000004</c:v>
                </c:pt>
                <c:pt idx="414">
                  <c:v>91.734084999999993</c:v>
                </c:pt>
                <c:pt idx="415">
                  <c:v>91.902786000000006</c:v>
                </c:pt>
                <c:pt idx="416">
                  <c:v>92.070183</c:v>
                </c:pt>
                <c:pt idx="417">
                  <c:v>92.237183000000002</c:v>
                </c:pt>
                <c:pt idx="418">
                  <c:v>92.402687</c:v>
                </c:pt>
                <c:pt idx="419">
                  <c:v>92.569785999999993</c:v>
                </c:pt>
                <c:pt idx="420">
                  <c:v>92.736182999999997</c:v>
                </c:pt>
                <c:pt idx="421">
                  <c:v>92.901786999999999</c:v>
                </c:pt>
                <c:pt idx="422">
                  <c:v>93.068588000000005</c:v>
                </c:pt>
                <c:pt idx="423">
                  <c:v>93.237082999999998</c:v>
                </c:pt>
                <c:pt idx="424">
                  <c:v>93.403389000000004</c:v>
                </c:pt>
                <c:pt idx="425">
                  <c:v>93.571785000000006</c:v>
                </c:pt>
                <c:pt idx="426">
                  <c:v>93.736785999999995</c:v>
                </c:pt>
                <c:pt idx="427">
                  <c:v>93.905388000000002</c:v>
                </c:pt>
                <c:pt idx="428">
                  <c:v>94.070885000000004</c:v>
                </c:pt>
                <c:pt idx="429">
                  <c:v>94.236587999999998</c:v>
                </c:pt>
                <c:pt idx="430">
                  <c:v>94.404182000000006</c:v>
                </c:pt>
                <c:pt idx="431">
                  <c:v>94.570083999999994</c:v>
                </c:pt>
                <c:pt idx="432">
                  <c:v>94.736785999999995</c:v>
                </c:pt>
                <c:pt idx="433">
                  <c:v>94.902587999999994</c:v>
                </c:pt>
                <c:pt idx="434">
                  <c:v>95.068886000000006</c:v>
                </c:pt>
                <c:pt idx="435">
                  <c:v>95.235184000000004</c:v>
                </c:pt>
                <c:pt idx="436">
                  <c:v>95.402184000000005</c:v>
                </c:pt>
                <c:pt idx="437">
                  <c:v>95.568984999999998</c:v>
                </c:pt>
                <c:pt idx="438">
                  <c:v>95.734886000000003</c:v>
                </c:pt>
                <c:pt idx="439">
                  <c:v>95.903487999999996</c:v>
                </c:pt>
                <c:pt idx="440">
                  <c:v>96.070389000000006</c:v>
                </c:pt>
                <c:pt idx="441">
                  <c:v>96.235885999999994</c:v>
                </c:pt>
                <c:pt idx="442">
                  <c:v>96.402084000000002</c:v>
                </c:pt>
                <c:pt idx="443">
                  <c:v>96.566483000000005</c:v>
                </c:pt>
                <c:pt idx="444">
                  <c:v>96.732985999999997</c:v>
                </c:pt>
                <c:pt idx="445">
                  <c:v>96.898987000000005</c:v>
                </c:pt>
                <c:pt idx="446">
                  <c:v>97.064284999999998</c:v>
                </c:pt>
                <c:pt idx="447">
                  <c:v>97.229789999999994</c:v>
                </c:pt>
                <c:pt idx="448">
                  <c:v>97.395286999999996</c:v>
                </c:pt>
                <c:pt idx="449">
                  <c:v>97.561988999999997</c:v>
                </c:pt>
                <c:pt idx="450">
                  <c:v>97.724181999999999</c:v>
                </c:pt>
                <c:pt idx="451">
                  <c:v>97.892386999999999</c:v>
                </c:pt>
                <c:pt idx="452">
                  <c:v>98.058784000000003</c:v>
                </c:pt>
                <c:pt idx="453">
                  <c:v>98.224686000000005</c:v>
                </c:pt>
                <c:pt idx="454">
                  <c:v>98.389587000000006</c:v>
                </c:pt>
                <c:pt idx="455">
                  <c:v>98.552689000000001</c:v>
                </c:pt>
                <c:pt idx="456">
                  <c:v>98.720084999999997</c:v>
                </c:pt>
                <c:pt idx="457">
                  <c:v>98.884186</c:v>
                </c:pt>
                <c:pt idx="458">
                  <c:v>99.049789000000004</c:v>
                </c:pt>
                <c:pt idx="459">
                  <c:v>99.213486000000003</c:v>
                </c:pt>
                <c:pt idx="460">
                  <c:v>99.379386999999994</c:v>
                </c:pt>
                <c:pt idx="461">
                  <c:v>99.545387000000005</c:v>
                </c:pt>
                <c:pt idx="462">
                  <c:v>99.711685000000003</c:v>
                </c:pt>
                <c:pt idx="463">
                  <c:v>99.874283000000005</c:v>
                </c:pt>
                <c:pt idx="464">
                  <c:v>100.039688</c:v>
                </c:pt>
                <c:pt idx="465">
                  <c:v>100.204086</c:v>
                </c:pt>
                <c:pt idx="466">
                  <c:v>100.36958300000001</c:v>
                </c:pt>
                <c:pt idx="467">
                  <c:v>100.534584</c:v>
                </c:pt>
                <c:pt idx="468">
                  <c:v>100.698486</c:v>
                </c:pt>
                <c:pt idx="469">
                  <c:v>100.863884</c:v>
                </c:pt>
                <c:pt idx="470">
                  <c:v>101.028282</c:v>
                </c:pt>
                <c:pt idx="471">
                  <c:v>101.19529</c:v>
                </c:pt>
                <c:pt idx="472">
                  <c:v>101.359283</c:v>
                </c:pt>
                <c:pt idx="473">
                  <c:v>101.523888</c:v>
                </c:pt>
                <c:pt idx="474">
                  <c:v>101.68678300000001</c:v>
                </c:pt>
                <c:pt idx="475">
                  <c:v>101.85178399999999</c:v>
                </c:pt>
                <c:pt idx="476">
                  <c:v>102.015289</c:v>
                </c:pt>
                <c:pt idx="477">
                  <c:v>102.179382</c:v>
                </c:pt>
                <c:pt idx="478">
                  <c:v>102.342888</c:v>
                </c:pt>
                <c:pt idx="479">
                  <c:v>102.508286</c:v>
                </c:pt>
                <c:pt idx="480">
                  <c:v>102.670486</c:v>
                </c:pt>
                <c:pt idx="481">
                  <c:v>102.836288</c:v>
                </c:pt>
                <c:pt idx="482">
                  <c:v>102.998688</c:v>
                </c:pt>
                <c:pt idx="483">
                  <c:v>103.16078899999999</c:v>
                </c:pt>
                <c:pt idx="484">
                  <c:v>103.326286</c:v>
                </c:pt>
                <c:pt idx="485">
                  <c:v>103.488586</c:v>
                </c:pt>
                <c:pt idx="486">
                  <c:v>103.650688</c:v>
                </c:pt>
                <c:pt idx="487">
                  <c:v>103.812584</c:v>
                </c:pt>
                <c:pt idx="488">
                  <c:v>103.975189</c:v>
                </c:pt>
                <c:pt idx="489">
                  <c:v>104.140587</c:v>
                </c:pt>
                <c:pt idx="490">
                  <c:v>104.304787</c:v>
                </c:pt>
                <c:pt idx="491">
                  <c:v>104.466988</c:v>
                </c:pt>
                <c:pt idx="492">
                  <c:v>104.628387</c:v>
                </c:pt>
                <c:pt idx="493">
                  <c:v>104.79368599999999</c:v>
                </c:pt>
                <c:pt idx="494">
                  <c:v>104.956383</c:v>
                </c:pt>
                <c:pt idx="495">
                  <c:v>105.12138400000001</c:v>
                </c:pt>
                <c:pt idx="496">
                  <c:v>105.283783</c:v>
                </c:pt>
                <c:pt idx="497">
                  <c:v>105.44708300000001</c:v>
                </c:pt>
                <c:pt idx="498">
                  <c:v>105.611687</c:v>
                </c:pt>
                <c:pt idx="499">
                  <c:v>105.77428399999999</c:v>
                </c:pt>
                <c:pt idx="500">
                  <c:v>105.937782</c:v>
                </c:pt>
                <c:pt idx="501">
                  <c:v>106.100685</c:v>
                </c:pt>
                <c:pt idx="502">
                  <c:v>106.264084</c:v>
                </c:pt>
                <c:pt idx="503">
                  <c:v>106.427986</c:v>
                </c:pt>
                <c:pt idx="504">
                  <c:v>106.59148399999999</c:v>
                </c:pt>
                <c:pt idx="505">
                  <c:v>106.75488300000001</c:v>
                </c:pt>
                <c:pt idx="506">
                  <c:v>106.916588</c:v>
                </c:pt>
                <c:pt idx="507">
                  <c:v>107.080986</c:v>
                </c:pt>
                <c:pt idx="508">
                  <c:v>107.241882</c:v>
                </c:pt>
                <c:pt idx="509">
                  <c:v>107.406487</c:v>
                </c:pt>
                <c:pt idx="510">
                  <c:v>107.568085</c:v>
                </c:pt>
                <c:pt idx="511">
                  <c:v>107.73088799999999</c:v>
                </c:pt>
                <c:pt idx="512">
                  <c:v>107.89428700000001</c:v>
                </c:pt>
                <c:pt idx="513">
                  <c:v>108.057686</c:v>
                </c:pt>
                <c:pt idx="514">
                  <c:v>108.220787</c:v>
                </c:pt>
                <c:pt idx="515">
                  <c:v>108.383087</c:v>
                </c:pt>
                <c:pt idx="516">
                  <c:v>108.54658499999999</c:v>
                </c:pt>
                <c:pt idx="517">
                  <c:v>108.709389</c:v>
                </c:pt>
                <c:pt idx="518">
                  <c:v>108.872688</c:v>
                </c:pt>
                <c:pt idx="519">
                  <c:v>109.03608699999999</c:v>
                </c:pt>
                <c:pt idx="520">
                  <c:v>109.197784</c:v>
                </c:pt>
                <c:pt idx="521">
                  <c:v>109.360687</c:v>
                </c:pt>
                <c:pt idx="522">
                  <c:v>109.524185</c:v>
                </c:pt>
                <c:pt idx="523">
                  <c:v>109.687088</c:v>
                </c:pt>
                <c:pt idx="524">
                  <c:v>109.850388</c:v>
                </c:pt>
                <c:pt idx="525">
                  <c:v>110.013786</c:v>
                </c:pt>
                <c:pt idx="526">
                  <c:v>110.175087</c:v>
                </c:pt>
                <c:pt idx="527">
                  <c:v>110.338684</c:v>
                </c:pt>
                <c:pt idx="528">
                  <c:v>110.502785</c:v>
                </c:pt>
                <c:pt idx="529">
                  <c:v>110.665688</c:v>
                </c:pt>
                <c:pt idx="530">
                  <c:v>110.829483</c:v>
                </c:pt>
                <c:pt idx="531">
                  <c:v>110.99118799999999</c:v>
                </c:pt>
                <c:pt idx="532">
                  <c:v>111.154083</c:v>
                </c:pt>
                <c:pt idx="533">
                  <c:v>111.316086</c:v>
                </c:pt>
                <c:pt idx="534">
                  <c:v>111.478989</c:v>
                </c:pt>
                <c:pt idx="535">
                  <c:v>111.64228799999999</c:v>
                </c:pt>
                <c:pt idx="536">
                  <c:v>111.80418400000001</c:v>
                </c:pt>
                <c:pt idx="537">
                  <c:v>111.966988</c:v>
                </c:pt>
                <c:pt idx="538">
                  <c:v>112.127983</c:v>
                </c:pt>
                <c:pt idx="539">
                  <c:v>112.291786</c:v>
                </c:pt>
                <c:pt idx="540">
                  <c:v>112.451683</c:v>
                </c:pt>
                <c:pt idx="541">
                  <c:v>112.614983</c:v>
                </c:pt>
                <c:pt idx="542">
                  <c:v>112.779984</c:v>
                </c:pt>
                <c:pt idx="543">
                  <c:v>112.941689</c:v>
                </c:pt>
                <c:pt idx="544">
                  <c:v>113.105484</c:v>
                </c:pt>
                <c:pt idx="545">
                  <c:v>113.267982</c:v>
                </c:pt>
                <c:pt idx="546">
                  <c:v>113.431686</c:v>
                </c:pt>
                <c:pt idx="547">
                  <c:v>113.594688</c:v>
                </c:pt>
                <c:pt idx="548">
                  <c:v>113.75748400000001</c:v>
                </c:pt>
                <c:pt idx="549">
                  <c:v>113.92008199999999</c:v>
                </c:pt>
                <c:pt idx="550">
                  <c:v>114.084282</c:v>
                </c:pt>
                <c:pt idx="551">
                  <c:v>114.24588799999999</c:v>
                </c:pt>
                <c:pt idx="552">
                  <c:v>114.409088</c:v>
                </c:pt>
                <c:pt idx="553">
                  <c:v>114.572784</c:v>
                </c:pt>
                <c:pt idx="554">
                  <c:v>114.734787</c:v>
                </c:pt>
                <c:pt idx="555">
                  <c:v>114.898285</c:v>
                </c:pt>
                <c:pt idx="556">
                  <c:v>115.062088</c:v>
                </c:pt>
                <c:pt idx="557">
                  <c:v>115.225883</c:v>
                </c:pt>
                <c:pt idx="558">
                  <c:v>115.388687</c:v>
                </c:pt>
                <c:pt idx="559">
                  <c:v>115.553185</c:v>
                </c:pt>
                <c:pt idx="560">
                  <c:v>115.71798699999999</c:v>
                </c:pt>
                <c:pt idx="561">
                  <c:v>115.881882</c:v>
                </c:pt>
                <c:pt idx="562">
                  <c:v>116.046288</c:v>
                </c:pt>
                <c:pt idx="563">
                  <c:v>116.20858800000001</c:v>
                </c:pt>
                <c:pt idx="564">
                  <c:v>116.374382</c:v>
                </c:pt>
                <c:pt idx="565">
                  <c:v>116.537689</c:v>
                </c:pt>
                <c:pt idx="566">
                  <c:v>116.702286</c:v>
                </c:pt>
                <c:pt idx="567">
                  <c:v>116.866287</c:v>
                </c:pt>
                <c:pt idx="568">
                  <c:v>117.030083</c:v>
                </c:pt>
                <c:pt idx="569">
                  <c:v>117.19508399999999</c:v>
                </c:pt>
                <c:pt idx="570">
                  <c:v>117.358788</c:v>
                </c:pt>
                <c:pt idx="571">
                  <c:v>117.521385</c:v>
                </c:pt>
                <c:pt idx="572">
                  <c:v>117.685188</c:v>
                </c:pt>
                <c:pt idx="573">
                  <c:v>117.849884</c:v>
                </c:pt>
                <c:pt idx="574">
                  <c:v>118.013283</c:v>
                </c:pt>
                <c:pt idx="575">
                  <c:v>118.177986</c:v>
                </c:pt>
                <c:pt idx="576">
                  <c:v>118.34208700000001</c:v>
                </c:pt>
                <c:pt idx="577">
                  <c:v>118.507088</c:v>
                </c:pt>
                <c:pt idx="578">
                  <c:v>118.66928900000001</c:v>
                </c:pt>
                <c:pt idx="579">
                  <c:v>118.833786</c:v>
                </c:pt>
                <c:pt idx="580">
                  <c:v>118.997688</c:v>
                </c:pt>
                <c:pt idx="581">
                  <c:v>119.160286</c:v>
                </c:pt>
                <c:pt idx="582">
                  <c:v>119.32498200000001</c:v>
                </c:pt>
                <c:pt idx="583">
                  <c:v>119.488586</c:v>
                </c:pt>
                <c:pt idx="584">
                  <c:v>119.652489</c:v>
                </c:pt>
                <c:pt idx="585">
                  <c:v>119.816383</c:v>
                </c:pt>
                <c:pt idx="586">
                  <c:v>119.981087</c:v>
                </c:pt>
                <c:pt idx="587">
                  <c:v>120.146683</c:v>
                </c:pt>
                <c:pt idx="588">
                  <c:v>120.312485</c:v>
                </c:pt>
                <c:pt idx="589">
                  <c:v>120.476585</c:v>
                </c:pt>
                <c:pt idx="590">
                  <c:v>120.63938899999999</c:v>
                </c:pt>
                <c:pt idx="591">
                  <c:v>120.805588</c:v>
                </c:pt>
                <c:pt idx="592">
                  <c:v>120.96978799999999</c:v>
                </c:pt>
                <c:pt idx="593">
                  <c:v>121.133385</c:v>
                </c:pt>
                <c:pt idx="594">
                  <c:v>121.297287</c:v>
                </c:pt>
                <c:pt idx="595">
                  <c:v>121.462189</c:v>
                </c:pt>
                <c:pt idx="596">
                  <c:v>121.626785</c:v>
                </c:pt>
                <c:pt idx="597">
                  <c:v>121.792587</c:v>
                </c:pt>
                <c:pt idx="598">
                  <c:v>121.95568799999999</c:v>
                </c:pt>
                <c:pt idx="599">
                  <c:v>122.11958300000001</c:v>
                </c:pt>
                <c:pt idx="600">
                  <c:v>122.282684</c:v>
                </c:pt>
                <c:pt idx="601">
                  <c:v>122.44678500000001</c:v>
                </c:pt>
                <c:pt idx="602">
                  <c:v>122.614182</c:v>
                </c:pt>
                <c:pt idx="603">
                  <c:v>122.776787</c:v>
                </c:pt>
                <c:pt idx="604">
                  <c:v>122.940887</c:v>
                </c:pt>
                <c:pt idx="605">
                  <c:v>123.105988</c:v>
                </c:pt>
                <c:pt idx="606">
                  <c:v>123.26808200000001</c:v>
                </c:pt>
                <c:pt idx="607">
                  <c:v>123.432686</c:v>
                </c:pt>
                <c:pt idx="608">
                  <c:v>123.597984</c:v>
                </c:pt>
                <c:pt idx="609">
                  <c:v>123.759483</c:v>
                </c:pt>
                <c:pt idx="610">
                  <c:v>123.927284</c:v>
                </c:pt>
                <c:pt idx="611">
                  <c:v>124.09178199999999</c:v>
                </c:pt>
                <c:pt idx="612">
                  <c:v>124.252983</c:v>
                </c:pt>
                <c:pt idx="613">
                  <c:v>124.41718299999999</c:v>
                </c:pt>
                <c:pt idx="614">
                  <c:v>124.579689</c:v>
                </c:pt>
                <c:pt idx="615">
                  <c:v>124.743683</c:v>
                </c:pt>
                <c:pt idx="616">
                  <c:v>124.905083</c:v>
                </c:pt>
                <c:pt idx="617">
                  <c:v>125.067184</c:v>
                </c:pt>
                <c:pt idx="618">
                  <c:v>125.23118599999999</c:v>
                </c:pt>
                <c:pt idx="619">
                  <c:v>125.391586</c:v>
                </c:pt>
                <c:pt idx="620">
                  <c:v>125.554588</c:v>
                </c:pt>
                <c:pt idx="621">
                  <c:v>125.72028400000001</c:v>
                </c:pt>
                <c:pt idx="622">
                  <c:v>125.88138600000001</c:v>
                </c:pt>
                <c:pt idx="623">
                  <c:v>126.04518899999999</c:v>
                </c:pt>
                <c:pt idx="624">
                  <c:v>126.208885</c:v>
                </c:pt>
                <c:pt idx="625">
                  <c:v>126.370384</c:v>
                </c:pt>
                <c:pt idx="626">
                  <c:v>126.533287</c:v>
                </c:pt>
                <c:pt idx="627">
                  <c:v>126.69568599999999</c:v>
                </c:pt>
                <c:pt idx="628">
                  <c:v>126.859283</c:v>
                </c:pt>
                <c:pt idx="629">
                  <c:v>127.021187</c:v>
                </c:pt>
                <c:pt idx="630">
                  <c:v>127.186188</c:v>
                </c:pt>
                <c:pt idx="631">
                  <c:v>127.349487</c:v>
                </c:pt>
                <c:pt idx="632">
                  <c:v>127.51158100000001</c:v>
                </c:pt>
                <c:pt idx="633">
                  <c:v>127.674988</c:v>
                </c:pt>
                <c:pt idx="634">
                  <c:v>127.837784</c:v>
                </c:pt>
                <c:pt idx="635">
                  <c:v>128.00088500000001</c:v>
                </c:pt>
                <c:pt idx="636">
                  <c:v>128.16478000000001</c:v>
                </c:pt>
                <c:pt idx="637">
                  <c:v>128.32607999999999</c:v>
                </c:pt>
                <c:pt idx="638">
                  <c:v>128.48819</c:v>
                </c:pt>
                <c:pt idx="639">
                  <c:v>128.65258800000001</c:v>
                </c:pt>
                <c:pt idx="640">
                  <c:v>128.81388899999999</c:v>
                </c:pt>
                <c:pt idx="641">
                  <c:v>128.97688299999999</c:v>
                </c:pt>
                <c:pt idx="642">
                  <c:v>129.13829000000001</c:v>
                </c:pt>
                <c:pt idx="643">
                  <c:v>129.30159</c:v>
                </c:pt>
                <c:pt idx="644">
                  <c:v>129.46489</c:v>
                </c:pt>
                <c:pt idx="645">
                  <c:v>129.62529000000001</c:v>
                </c:pt>
                <c:pt idx="646">
                  <c:v>129.78887900000001</c:v>
                </c:pt>
                <c:pt idx="647">
                  <c:v>129.951279</c:v>
                </c:pt>
                <c:pt idx="648">
                  <c:v>130.11088599999999</c:v>
                </c:pt>
                <c:pt idx="649">
                  <c:v>130.274979</c:v>
                </c:pt>
                <c:pt idx="650">
                  <c:v>130.437286</c:v>
                </c:pt>
                <c:pt idx="651">
                  <c:v>130.59948700000001</c:v>
                </c:pt>
                <c:pt idx="652">
                  <c:v>130.762878</c:v>
                </c:pt>
                <c:pt idx="653">
                  <c:v>130.92688000000001</c:v>
                </c:pt>
                <c:pt idx="654">
                  <c:v>131.08989</c:v>
                </c:pt>
                <c:pt idx="655">
                  <c:v>131.251282</c:v>
                </c:pt>
                <c:pt idx="656">
                  <c:v>131.414185</c:v>
                </c:pt>
                <c:pt idx="657">
                  <c:v>131.57698099999999</c:v>
                </c:pt>
                <c:pt idx="658">
                  <c:v>131.73757900000001</c:v>
                </c:pt>
                <c:pt idx="659">
                  <c:v>131.89958200000001</c:v>
                </c:pt>
                <c:pt idx="660">
                  <c:v>132.062592</c:v>
                </c:pt>
                <c:pt idx="661">
                  <c:v>132.22409099999999</c:v>
                </c:pt>
                <c:pt idx="662">
                  <c:v>132.38378900000001</c:v>
                </c:pt>
                <c:pt idx="663">
                  <c:v>132.54688999999999</c:v>
                </c:pt>
                <c:pt idx="664">
                  <c:v>132.709778</c:v>
                </c:pt>
                <c:pt idx="665">
                  <c:v>132.87239099999999</c:v>
                </c:pt>
                <c:pt idx="666">
                  <c:v>133.03527800000001</c:v>
                </c:pt>
                <c:pt idx="667">
                  <c:v>133.19468699999999</c:v>
                </c:pt>
                <c:pt idx="668">
                  <c:v>133.35739100000001</c:v>
                </c:pt>
                <c:pt idx="669">
                  <c:v>133.51908900000001</c:v>
                </c:pt>
                <c:pt idx="670">
                  <c:v>133.68048099999999</c:v>
                </c:pt>
                <c:pt idx="671">
                  <c:v>133.84259</c:v>
                </c:pt>
                <c:pt idx="672">
                  <c:v>134.004379</c:v>
                </c:pt>
                <c:pt idx="673">
                  <c:v>134.16598500000001</c:v>
                </c:pt>
                <c:pt idx="674">
                  <c:v>134.328979</c:v>
                </c:pt>
                <c:pt idx="675">
                  <c:v>134.490891</c:v>
                </c:pt>
                <c:pt idx="676">
                  <c:v>134.65188599999999</c:v>
                </c:pt>
                <c:pt idx="677">
                  <c:v>134.815979</c:v>
                </c:pt>
                <c:pt idx="678">
                  <c:v>134.97789</c:v>
                </c:pt>
                <c:pt idx="679">
                  <c:v>135.13829000000001</c:v>
                </c:pt>
                <c:pt idx="680">
                  <c:v>135.30188000000001</c:v>
                </c:pt>
                <c:pt idx="681">
                  <c:v>135.46528599999999</c:v>
                </c:pt>
                <c:pt idx="682">
                  <c:v>135.62768600000001</c:v>
                </c:pt>
                <c:pt idx="683">
                  <c:v>135.78907799999999</c:v>
                </c:pt>
                <c:pt idx="684">
                  <c:v>135.95208700000001</c:v>
                </c:pt>
                <c:pt idx="685">
                  <c:v>136.11319</c:v>
                </c:pt>
                <c:pt idx="686">
                  <c:v>136.273392</c:v>
                </c:pt>
                <c:pt idx="687">
                  <c:v>136.438782</c:v>
                </c:pt>
                <c:pt idx="688">
                  <c:v>136.59918200000001</c:v>
                </c:pt>
                <c:pt idx="689">
                  <c:v>136.76149000000001</c:v>
                </c:pt>
                <c:pt idx="690">
                  <c:v>136.92378199999999</c:v>
                </c:pt>
                <c:pt idx="691">
                  <c:v>137.084991</c:v>
                </c:pt>
                <c:pt idx="692">
                  <c:v>137.24838299999999</c:v>
                </c:pt>
                <c:pt idx="693">
                  <c:v>137.41098</c:v>
                </c:pt>
                <c:pt idx="694">
                  <c:v>137.57218900000001</c:v>
                </c:pt>
                <c:pt idx="695">
                  <c:v>137.73558</c:v>
                </c:pt>
                <c:pt idx="696">
                  <c:v>137.89738500000001</c:v>
                </c:pt>
                <c:pt idx="697">
                  <c:v>138.057785</c:v>
                </c:pt>
                <c:pt idx="698">
                  <c:v>138.220383</c:v>
                </c:pt>
                <c:pt idx="699">
                  <c:v>138.38278199999999</c:v>
                </c:pt>
                <c:pt idx="700">
                  <c:v>138.545288</c:v>
                </c:pt>
                <c:pt idx="701">
                  <c:v>138.70538300000001</c:v>
                </c:pt>
                <c:pt idx="702">
                  <c:v>138.867279</c:v>
                </c:pt>
                <c:pt idx="703">
                  <c:v>139.03009</c:v>
                </c:pt>
                <c:pt idx="704">
                  <c:v>139.192184</c:v>
                </c:pt>
                <c:pt idx="705">
                  <c:v>139.35588100000001</c:v>
                </c:pt>
                <c:pt idx="706">
                  <c:v>139.51538099999999</c:v>
                </c:pt>
                <c:pt idx="707">
                  <c:v>139.67797899999999</c:v>
                </c:pt>
                <c:pt idx="708">
                  <c:v>139.840881</c:v>
                </c:pt>
                <c:pt idx="709">
                  <c:v>140.00178500000001</c:v>
                </c:pt>
                <c:pt idx="710">
                  <c:v>140.163589</c:v>
                </c:pt>
                <c:pt idx="711">
                  <c:v>140.327484</c:v>
                </c:pt>
                <c:pt idx="712">
                  <c:v>140.490692</c:v>
                </c:pt>
                <c:pt idx="713">
                  <c:v>140.65267900000001</c:v>
                </c:pt>
                <c:pt idx="714">
                  <c:v>140.814178</c:v>
                </c:pt>
                <c:pt idx="715">
                  <c:v>140.97808800000001</c:v>
                </c:pt>
                <c:pt idx="716">
                  <c:v>141.140884</c:v>
                </c:pt>
                <c:pt idx="717">
                  <c:v>141.30398600000001</c:v>
                </c:pt>
                <c:pt idx="718">
                  <c:v>141.46928399999999</c:v>
                </c:pt>
                <c:pt idx="719">
                  <c:v>141.63028</c:v>
                </c:pt>
                <c:pt idx="720">
                  <c:v>141.79388399999999</c:v>
                </c:pt>
                <c:pt idx="721">
                  <c:v>141.95777899999999</c:v>
                </c:pt>
                <c:pt idx="722">
                  <c:v>142.11908</c:v>
                </c:pt>
                <c:pt idx="723">
                  <c:v>142.27998400000001</c:v>
                </c:pt>
                <c:pt idx="724">
                  <c:v>142.44148300000001</c:v>
                </c:pt>
                <c:pt idx="725">
                  <c:v>142.60607899999999</c:v>
                </c:pt>
                <c:pt idx="726">
                  <c:v>142.76738</c:v>
                </c:pt>
                <c:pt idx="727">
                  <c:v>142.92929100000001</c:v>
                </c:pt>
                <c:pt idx="728">
                  <c:v>143.09169</c:v>
                </c:pt>
                <c:pt idx="729">
                  <c:v>143.25318899999999</c:v>
                </c:pt>
                <c:pt idx="730">
                  <c:v>143.41528299999999</c:v>
                </c:pt>
                <c:pt idx="731">
                  <c:v>143.577988</c:v>
                </c:pt>
                <c:pt idx="732">
                  <c:v>143.73898299999999</c:v>
                </c:pt>
                <c:pt idx="733">
                  <c:v>143.90098599999999</c:v>
                </c:pt>
                <c:pt idx="734">
                  <c:v>144.06358299999999</c:v>
                </c:pt>
                <c:pt idx="735">
                  <c:v>144.225189</c:v>
                </c:pt>
                <c:pt idx="736">
                  <c:v>144.38649000000001</c:v>
                </c:pt>
                <c:pt idx="737">
                  <c:v>144.54869099999999</c:v>
                </c:pt>
                <c:pt idx="738">
                  <c:v>144.710083</c:v>
                </c:pt>
                <c:pt idx="739">
                  <c:v>144.87287900000001</c:v>
                </c:pt>
                <c:pt idx="740">
                  <c:v>145.03417999999999</c:v>
                </c:pt>
                <c:pt idx="741">
                  <c:v>145.19828799999999</c:v>
                </c:pt>
                <c:pt idx="742">
                  <c:v>145.35987900000001</c:v>
                </c:pt>
                <c:pt idx="743">
                  <c:v>145.52098100000001</c:v>
                </c:pt>
                <c:pt idx="744">
                  <c:v>145.68467699999999</c:v>
                </c:pt>
                <c:pt idx="745">
                  <c:v>145.845383</c:v>
                </c:pt>
                <c:pt idx="746">
                  <c:v>146.008286</c:v>
                </c:pt>
                <c:pt idx="747">
                  <c:v>146.17108200000001</c:v>
                </c:pt>
                <c:pt idx="748">
                  <c:v>146.331985</c:v>
                </c:pt>
                <c:pt idx="749">
                  <c:v>146.49247700000001</c:v>
                </c:pt>
                <c:pt idx="750">
                  <c:v>146.65467799999999</c:v>
                </c:pt>
                <c:pt idx="751">
                  <c:v>146.81707800000001</c:v>
                </c:pt>
                <c:pt idx="752">
                  <c:v>146.97958399999999</c:v>
                </c:pt>
                <c:pt idx="753">
                  <c:v>147.14209</c:v>
                </c:pt>
                <c:pt idx="754">
                  <c:v>147.305283</c:v>
                </c:pt>
                <c:pt idx="755">
                  <c:v>147.46658300000001</c:v>
                </c:pt>
                <c:pt idx="756">
                  <c:v>147.62957800000001</c:v>
                </c:pt>
                <c:pt idx="757">
                  <c:v>147.78949</c:v>
                </c:pt>
                <c:pt idx="758">
                  <c:v>147.951187</c:v>
                </c:pt>
                <c:pt idx="759">
                  <c:v>148.11468500000001</c:v>
                </c:pt>
                <c:pt idx="760">
                  <c:v>148.27748099999999</c:v>
                </c:pt>
                <c:pt idx="761">
                  <c:v>148.438492</c:v>
                </c:pt>
                <c:pt idx="762">
                  <c:v>148.599289</c:v>
                </c:pt>
                <c:pt idx="763">
                  <c:v>148.761978</c:v>
                </c:pt>
                <c:pt idx="764">
                  <c:v>148.92338599999999</c:v>
                </c:pt>
                <c:pt idx="765">
                  <c:v>149.08648700000001</c:v>
                </c:pt>
                <c:pt idx="766">
                  <c:v>149.24739099999999</c:v>
                </c:pt>
                <c:pt idx="767">
                  <c:v>149.41018700000001</c:v>
                </c:pt>
                <c:pt idx="768">
                  <c:v>149.571991</c:v>
                </c:pt>
                <c:pt idx="769">
                  <c:v>149.73329200000001</c:v>
                </c:pt>
                <c:pt idx="770">
                  <c:v>149.89679000000001</c:v>
                </c:pt>
                <c:pt idx="771">
                  <c:v>150.057785</c:v>
                </c:pt>
                <c:pt idx="772">
                  <c:v>150.221588</c:v>
                </c:pt>
                <c:pt idx="773">
                  <c:v>150.38288900000001</c:v>
                </c:pt>
                <c:pt idx="774">
                  <c:v>150.544479</c:v>
                </c:pt>
                <c:pt idx="775">
                  <c:v>150.70507799999999</c:v>
                </c:pt>
                <c:pt idx="776">
                  <c:v>150.86949200000001</c:v>
                </c:pt>
                <c:pt idx="777">
                  <c:v>151.03218100000001</c:v>
                </c:pt>
                <c:pt idx="778">
                  <c:v>151.19117700000001</c:v>
                </c:pt>
                <c:pt idx="779">
                  <c:v>151.35348500000001</c:v>
                </c:pt>
                <c:pt idx="780">
                  <c:v>151.515289</c:v>
                </c:pt>
                <c:pt idx="781">
                  <c:v>151.678482</c:v>
                </c:pt>
                <c:pt idx="782">
                  <c:v>151.84158300000001</c:v>
                </c:pt>
                <c:pt idx="783">
                  <c:v>152.00358600000001</c:v>
                </c:pt>
                <c:pt idx="784">
                  <c:v>152.164886</c:v>
                </c:pt>
                <c:pt idx="785">
                  <c:v>152.32788099999999</c:v>
                </c:pt>
                <c:pt idx="786">
                  <c:v>152.48968500000001</c:v>
                </c:pt>
                <c:pt idx="787">
                  <c:v>152.65138200000001</c:v>
                </c:pt>
                <c:pt idx="788">
                  <c:v>152.81448399999999</c:v>
                </c:pt>
                <c:pt idx="789">
                  <c:v>152.97688299999999</c:v>
                </c:pt>
                <c:pt idx="790">
                  <c:v>153.138779</c:v>
                </c:pt>
                <c:pt idx="791">
                  <c:v>153.30148299999999</c:v>
                </c:pt>
                <c:pt idx="792">
                  <c:v>153.46379099999999</c:v>
                </c:pt>
                <c:pt idx="793">
                  <c:v>153.62709000000001</c:v>
                </c:pt>
                <c:pt idx="794">
                  <c:v>153.78788800000001</c:v>
                </c:pt>
                <c:pt idx="795">
                  <c:v>153.94837999999999</c:v>
                </c:pt>
                <c:pt idx="796">
                  <c:v>154.11068700000001</c:v>
                </c:pt>
                <c:pt idx="797">
                  <c:v>154.275284</c:v>
                </c:pt>
                <c:pt idx="798">
                  <c:v>154.43568400000001</c:v>
                </c:pt>
                <c:pt idx="799">
                  <c:v>154.59977699999999</c:v>
                </c:pt>
                <c:pt idx="800">
                  <c:v>154.75958299999999</c:v>
                </c:pt>
                <c:pt idx="801">
                  <c:v>154.921783</c:v>
                </c:pt>
                <c:pt idx="802">
                  <c:v>155.086578</c:v>
                </c:pt>
                <c:pt idx="803">
                  <c:v>155.249191</c:v>
                </c:pt>
                <c:pt idx="804">
                  <c:v>155.41078200000001</c:v>
                </c:pt>
                <c:pt idx="805">
                  <c:v>155.57318100000001</c:v>
                </c:pt>
                <c:pt idx="806">
                  <c:v>155.73408499999999</c:v>
                </c:pt>
                <c:pt idx="807">
                  <c:v>155.89518699999999</c:v>
                </c:pt>
                <c:pt idx="808">
                  <c:v>156.057388</c:v>
                </c:pt>
                <c:pt idx="809">
                  <c:v>156.221191</c:v>
                </c:pt>
                <c:pt idx="810">
                  <c:v>156.38568100000001</c:v>
                </c:pt>
                <c:pt idx="811">
                  <c:v>156.54647800000001</c:v>
                </c:pt>
                <c:pt idx="812">
                  <c:v>156.70808400000001</c:v>
                </c:pt>
                <c:pt idx="813">
                  <c:v>156.870285</c:v>
                </c:pt>
                <c:pt idx="814">
                  <c:v>157.034683</c:v>
                </c:pt>
                <c:pt idx="815">
                  <c:v>157.19918799999999</c:v>
                </c:pt>
                <c:pt idx="816">
                  <c:v>157.36128199999999</c:v>
                </c:pt>
                <c:pt idx="817">
                  <c:v>157.52278100000001</c:v>
                </c:pt>
                <c:pt idx="818">
                  <c:v>157.68478400000001</c:v>
                </c:pt>
                <c:pt idx="819">
                  <c:v>157.85047900000001</c:v>
                </c:pt>
                <c:pt idx="820">
                  <c:v>158.011887</c:v>
                </c:pt>
                <c:pt idx="821">
                  <c:v>158.17318700000001</c:v>
                </c:pt>
                <c:pt idx="822">
                  <c:v>158.33727999999999</c:v>
                </c:pt>
                <c:pt idx="823">
                  <c:v>158.500687</c:v>
                </c:pt>
                <c:pt idx="824">
                  <c:v>158.66339099999999</c:v>
                </c:pt>
                <c:pt idx="825">
                  <c:v>158.82588200000001</c:v>
                </c:pt>
                <c:pt idx="826">
                  <c:v>158.98928799999999</c:v>
                </c:pt>
                <c:pt idx="827">
                  <c:v>159.15008499999999</c:v>
                </c:pt>
                <c:pt idx="828">
                  <c:v>159.31397999999999</c:v>
                </c:pt>
                <c:pt idx="829">
                  <c:v>159.47657799999999</c:v>
                </c:pt>
                <c:pt idx="830">
                  <c:v>159.63767999999999</c:v>
                </c:pt>
                <c:pt idx="831">
                  <c:v>159.80297899999999</c:v>
                </c:pt>
                <c:pt idx="832">
                  <c:v>159.96669</c:v>
                </c:pt>
                <c:pt idx="833">
                  <c:v>160.12898300000001</c:v>
                </c:pt>
                <c:pt idx="834">
                  <c:v>160.29248000000001</c:v>
                </c:pt>
                <c:pt idx="835">
                  <c:v>160.45648199999999</c:v>
                </c:pt>
                <c:pt idx="836">
                  <c:v>160.618088</c:v>
                </c:pt>
                <c:pt idx="837">
                  <c:v>160.782578</c:v>
                </c:pt>
                <c:pt idx="838">
                  <c:v>160.94538900000001</c:v>
                </c:pt>
                <c:pt idx="839">
                  <c:v>161.10968</c:v>
                </c:pt>
                <c:pt idx="840">
                  <c:v>161.27269000000001</c:v>
                </c:pt>
                <c:pt idx="841">
                  <c:v>161.437286</c:v>
                </c:pt>
                <c:pt idx="842">
                  <c:v>161.60128800000001</c:v>
                </c:pt>
                <c:pt idx="843">
                  <c:v>161.76397700000001</c:v>
                </c:pt>
                <c:pt idx="844">
                  <c:v>161.92768899999999</c:v>
                </c:pt>
                <c:pt idx="845">
                  <c:v>162.08969099999999</c:v>
                </c:pt>
                <c:pt idx="846">
                  <c:v>162.254379</c:v>
                </c:pt>
                <c:pt idx="847">
                  <c:v>162.41609199999999</c:v>
                </c:pt>
                <c:pt idx="848">
                  <c:v>162.57978800000001</c:v>
                </c:pt>
                <c:pt idx="849">
                  <c:v>162.74148600000001</c:v>
                </c:pt>
                <c:pt idx="850">
                  <c:v>162.90647899999999</c:v>
                </c:pt>
                <c:pt idx="851">
                  <c:v>163.06997699999999</c:v>
                </c:pt>
                <c:pt idx="852">
                  <c:v>163.231979</c:v>
                </c:pt>
                <c:pt idx="853">
                  <c:v>163.395386</c:v>
                </c:pt>
                <c:pt idx="854">
                  <c:v>163.55947900000001</c:v>
                </c:pt>
                <c:pt idx="855">
                  <c:v>163.723083</c:v>
                </c:pt>
                <c:pt idx="856">
                  <c:v>163.885986</c:v>
                </c:pt>
                <c:pt idx="857">
                  <c:v>164.05027799999999</c:v>
                </c:pt>
                <c:pt idx="858">
                  <c:v>164.213089</c:v>
                </c:pt>
                <c:pt idx="859">
                  <c:v>164.377182</c:v>
                </c:pt>
                <c:pt idx="860">
                  <c:v>164.54068000000001</c:v>
                </c:pt>
                <c:pt idx="861">
                  <c:v>164.706177</c:v>
                </c:pt>
                <c:pt idx="862">
                  <c:v>164.86958300000001</c:v>
                </c:pt>
                <c:pt idx="863">
                  <c:v>165.03448499999999</c:v>
                </c:pt>
                <c:pt idx="864">
                  <c:v>165.199783</c:v>
                </c:pt>
                <c:pt idx="865">
                  <c:v>165.36499000000001</c:v>
                </c:pt>
                <c:pt idx="866">
                  <c:v>165.528381</c:v>
                </c:pt>
                <c:pt idx="867">
                  <c:v>165.694489</c:v>
                </c:pt>
                <c:pt idx="868">
                  <c:v>165.858688</c:v>
                </c:pt>
                <c:pt idx="869">
                  <c:v>166.021683</c:v>
                </c:pt>
                <c:pt idx="870">
                  <c:v>166.18748500000001</c:v>
                </c:pt>
                <c:pt idx="871">
                  <c:v>166.34957900000001</c:v>
                </c:pt>
                <c:pt idx="872">
                  <c:v>166.51348899999999</c:v>
                </c:pt>
                <c:pt idx="873">
                  <c:v>166.67907700000001</c:v>
                </c:pt>
                <c:pt idx="874">
                  <c:v>166.84108000000001</c:v>
                </c:pt>
                <c:pt idx="875">
                  <c:v>167.00708</c:v>
                </c:pt>
                <c:pt idx="876">
                  <c:v>167.17037999999999</c:v>
                </c:pt>
                <c:pt idx="877">
                  <c:v>167.33519000000001</c:v>
                </c:pt>
                <c:pt idx="878">
                  <c:v>167.50138899999999</c:v>
                </c:pt>
                <c:pt idx="879">
                  <c:v>167.663681</c:v>
                </c:pt>
                <c:pt idx="880">
                  <c:v>167.828979</c:v>
                </c:pt>
                <c:pt idx="881">
                  <c:v>167.99388099999999</c:v>
                </c:pt>
                <c:pt idx="882">
                  <c:v>168.157791</c:v>
                </c:pt>
                <c:pt idx="883">
                  <c:v>168.322281</c:v>
                </c:pt>
                <c:pt idx="884">
                  <c:v>168.48408499999999</c:v>
                </c:pt>
                <c:pt idx="885">
                  <c:v>168.64797999999999</c:v>
                </c:pt>
                <c:pt idx="886">
                  <c:v>168.81248500000001</c:v>
                </c:pt>
                <c:pt idx="887">
                  <c:v>168.977081</c:v>
                </c:pt>
                <c:pt idx="888">
                  <c:v>169.14378400000001</c:v>
                </c:pt>
                <c:pt idx="889">
                  <c:v>169.30688499999999</c:v>
                </c:pt>
                <c:pt idx="890">
                  <c:v>169.472183</c:v>
                </c:pt>
                <c:pt idx="891">
                  <c:v>169.63649000000001</c:v>
                </c:pt>
                <c:pt idx="892">
                  <c:v>169.80178799999999</c:v>
                </c:pt>
                <c:pt idx="893">
                  <c:v>169.96717799999999</c:v>
                </c:pt>
                <c:pt idx="894">
                  <c:v>170.131989</c:v>
                </c:pt>
                <c:pt idx="895">
                  <c:v>170.29658499999999</c:v>
                </c:pt>
                <c:pt idx="896">
                  <c:v>170.46559099999999</c:v>
                </c:pt>
                <c:pt idx="897">
                  <c:v>170.630188</c:v>
                </c:pt>
                <c:pt idx="898">
                  <c:v>170.79698200000001</c:v>
                </c:pt>
                <c:pt idx="899">
                  <c:v>170.96177700000001</c:v>
                </c:pt>
                <c:pt idx="900">
                  <c:v>171.12698399999999</c:v>
                </c:pt>
                <c:pt idx="901">
                  <c:v>171.29129</c:v>
                </c:pt>
                <c:pt idx="902">
                  <c:v>171.45938100000001</c:v>
                </c:pt>
                <c:pt idx="903">
                  <c:v>171.625687</c:v>
                </c:pt>
                <c:pt idx="904">
                  <c:v>171.79019199999999</c:v>
                </c:pt>
                <c:pt idx="905">
                  <c:v>171.95578</c:v>
                </c:pt>
                <c:pt idx="906">
                  <c:v>172.12248199999999</c:v>
                </c:pt>
                <c:pt idx="907">
                  <c:v>172.28997799999999</c:v>
                </c:pt>
                <c:pt idx="908">
                  <c:v>172.45628400000001</c:v>
                </c:pt>
                <c:pt idx="909">
                  <c:v>172.621689</c:v>
                </c:pt>
                <c:pt idx="910">
                  <c:v>172.79028299999999</c:v>
                </c:pt>
                <c:pt idx="911">
                  <c:v>172.956177</c:v>
                </c:pt>
                <c:pt idx="912">
                  <c:v>173.119888</c:v>
                </c:pt>
                <c:pt idx="913">
                  <c:v>173.28637699999999</c:v>
                </c:pt>
                <c:pt idx="914">
                  <c:v>173.45388800000001</c:v>
                </c:pt>
                <c:pt idx="915">
                  <c:v>173.62048300000001</c:v>
                </c:pt>
                <c:pt idx="916">
                  <c:v>173.78568999999999</c:v>
                </c:pt>
                <c:pt idx="917">
                  <c:v>173.952988</c:v>
                </c:pt>
                <c:pt idx="918">
                  <c:v>174.11828600000001</c:v>
                </c:pt>
                <c:pt idx="919">
                  <c:v>174.28518700000001</c:v>
                </c:pt>
                <c:pt idx="920">
                  <c:v>174.45057700000001</c:v>
                </c:pt>
                <c:pt idx="921">
                  <c:v>174.616882</c:v>
                </c:pt>
                <c:pt idx="922">
                  <c:v>174.781982</c:v>
                </c:pt>
                <c:pt idx="923">
                  <c:v>174.948578</c:v>
                </c:pt>
                <c:pt idx="924">
                  <c:v>175.11367799999999</c:v>
                </c:pt>
                <c:pt idx="925">
                  <c:v>175.27868699999999</c:v>
                </c:pt>
                <c:pt idx="926">
                  <c:v>175.443985</c:v>
                </c:pt>
                <c:pt idx="927">
                  <c:v>175.61077900000001</c:v>
                </c:pt>
                <c:pt idx="928">
                  <c:v>175.77598599999999</c:v>
                </c:pt>
                <c:pt idx="929">
                  <c:v>175.94049100000001</c:v>
                </c:pt>
                <c:pt idx="930">
                  <c:v>176.10888700000001</c:v>
                </c:pt>
                <c:pt idx="931">
                  <c:v>176.27328499999999</c:v>
                </c:pt>
                <c:pt idx="932">
                  <c:v>176.43798799999999</c:v>
                </c:pt>
                <c:pt idx="933">
                  <c:v>176.60517899999999</c:v>
                </c:pt>
                <c:pt idx="934">
                  <c:v>176.77179000000001</c:v>
                </c:pt>
                <c:pt idx="935">
                  <c:v>176.93748500000001</c:v>
                </c:pt>
                <c:pt idx="936">
                  <c:v>177.10348500000001</c:v>
                </c:pt>
                <c:pt idx="937">
                  <c:v>177.26889</c:v>
                </c:pt>
                <c:pt idx="938">
                  <c:v>177.435089</c:v>
                </c:pt>
                <c:pt idx="939">
                  <c:v>177.601089</c:v>
                </c:pt>
                <c:pt idx="940">
                  <c:v>177.76698300000001</c:v>
                </c:pt>
                <c:pt idx="941">
                  <c:v>177.933289</c:v>
                </c:pt>
                <c:pt idx="942">
                  <c:v>178.09878499999999</c:v>
                </c:pt>
                <c:pt idx="943">
                  <c:v>178.26509100000001</c:v>
                </c:pt>
                <c:pt idx="944">
                  <c:v>178.43038899999999</c:v>
                </c:pt>
                <c:pt idx="945">
                  <c:v>178.596588</c:v>
                </c:pt>
                <c:pt idx="946">
                  <c:v>178.76208500000001</c:v>
                </c:pt>
                <c:pt idx="947">
                  <c:v>178.929779</c:v>
                </c:pt>
                <c:pt idx="948">
                  <c:v>179.09458900000001</c:v>
                </c:pt>
                <c:pt idx="949">
                  <c:v>179.259491</c:v>
                </c:pt>
                <c:pt idx="950">
                  <c:v>179.427887</c:v>
                </c:pt>
                <c:pt idx="951">
                  <c:v>179.590881</c:v>
                </c:pt>
                <c:pt idx="952">
                  <c:v>179.75848400000001</c:v>
                </c:pt>
                <c:pt idx="953">
                  <c:v>179.92648299999999</c:v>
                </c:pt>
                <c:pt idx="954">
                  <c:v>180.09217799999999</c:v>
                </c:pt>
                <c:pt idx="955">
                  <c:v>180.259277</c:v>
                </c:pt>
                <c:pt idx="956">
                  <c:v>180.42598000000001</c:v>
                </c:pt>
                <c:pt idx="957">
                  <c:v>180.59068300000001</c:v>
                </c:pt>
                <c:pt idx="958">
                  <c:v>180.758286</c:v>
                </c:pt>
                <c:pt idx="959">
                  <c:v>180.92257699999999</c:v>
                </c:pt>
                <c:pt idx="960">
                  <c:v>181.08908099999999</c:v>
                </c:pt>
                <c:pt idx="961">
                  <c:v>181.256989</c:v>
                </c:pt>
                <c:pt idx="962">
                  <c:v>181.42288199999999</c:v>
                </c:pt>
                <c:pt idx="963">
                  <c:v>181.59037799999999</c:v>
                </c:pt>
                <c:pt idx="964">
                  <c:v>181.75808699999999</c:v>
                </c:pt>
                <c:pt idx="965">
                  <c:v>181.92417900000001</c:v>
                </c:pt>
                <c:pt idx="966">
                  <c:v>182.092285</c:v>
                </c:pt>
                <c:pt idx="967">
                  <c:v>182.25547800000001</c:v>
                </c:pt>
                <c:pt idx="968">
                  <c:v>182.422684</c:v>
                </c:pt>
                <c:pt idx="969">
                  <c:v>182.588989</c:v>
                </c:pt>
                <c:pt idx="970">
                  <c:v>182.753479</c:v>
                </c:pt>
                <c:pt idx="971">
                  <c:v>182.91989100000001</c:v>
                </c:pt>
                <c:pt idx="972">
                  <c:v>183.08578499999999</c:v>
                </c:pt>
                <c:pt idx="973">
                  <c:v>183.25277700000001</c:v>
                </c:pt>
                <c:pt idx="974">
                  <c:v>183.418488</c:v>
                </c:pt>
                <c:pt idx="975">
                  <c:v>183.58448799999999</c:v>
                </c:pt>
                <c:pt idx="976">
                  <c:v>183.75048799999999</c:v>
                </c:pt>
                <c:pt idx="977">
                  <c:v>183.91828899999999</c:v>
                </c:pt>
                <c:pt idx="978">
                  <c:v>184.084091</c:v>
                </c:pt>
                <c:pt idx="979">
                  <c:v>184.250687</c:v>
                </c:pt>
                <c:pt idx="980">
                  <c:v>184.419083</c:v>
                </c:pt>
                <c:pt idx="981">
                  <c:v>184.58547999999999</c:v>
                </c:pt>
                <c:pt idx="982">
                  <c:v>184.75318899999999</c:v>
                </c:pt>
                <c:pt idx="983">
                  <c:v>184.91978499999999</c:v>
                </c:pt>
                <c:pt idx="984">
                  <c:v>185.085678</c:v>
                </c:pt>
                <c:pt idx="985">
                  <c:v>185.25498999999999</c:v>
                </c:pt>
                <c:pt idx="986">
                  <c:v>185.42077599999999</c:v>
                </c:pt>
                <c:pt idx="987">
                  <c:v>185.58918800000001</c:v>
                </c:pt>
                <c:pt idx="988">
                  <c:v>185.75538599999999</c:v>
                </c:pt>
                <c:pt idx="989">
                  <c:v>185.924286</c:v>
                </c:pt>
                <c:pt idx="990">
                  <c:v>186.09298699999999</c:v>
                </c:pt>
                <c:pt idx="991">
                  <c:v>186.26168799999999</c:v>
                </c:pt>
                <c:pt idx="992">
                  <c:v>186.42907700000001</c:v>
                </c:pt>
                <c:pt idx="993">
                  <c:v>186.59728999999999</c:v>
                </c:pt>
                <c:pt idx="994">
                  <c:v>186.76577800000001</c:v>
                </c:pt>
                <c:pt idx="995">
                  <c:v>186.935089</c:v>
                </c:pt>
                <c:pt idx="996">
                  <c:v>187.10398900000001</c:v>
                </c:pt>
                <c:pt idx="997">
                  <c:v>187.271286</c:v>
                </c:pt>
                <c:pt idx="998">
                  <c:v>187.43858299999999</c:v>
                </c:pt>
                <c:pt idx="999">
                  <c:v>187.607178</c:v>
                </c:pt>
                <c:pt idx="1000">
                  <c:v>187.77688599999999</c:v>
                </c:pt>
                <c:pt idx="1001">
                  <c:v>187.94258099999999</c:v>
                </c:pt>
                <c:pt idx="1002">
                  <c:v>188.10998499999999</c:v>
                </c:pt>
                <c:pt idx="1003">
                  <c:v>188.27868699999999</c:v>
                </c:pt>
                <c:pt idx="1004">
                  <c:v>188.448578</c:v>
                </c:pt>
                <c:pt idx="1005">
                  <c:v>188.615082</c:v>
                </c:pt>
                <c:pt idx="1006">
                  <c:v>188.78178399999999</c:v>
                </c:pt>
                <c:pt idx="1007">
                  <c:v>188.95008899999999</c:v>
                </c:pt>
                <c:pt idx="1008">
                  <c:v>189.118683</c:v>
                </c:pt>
                <c:pt idx="1009">
                  <c:v>189.28538499999999</c:v>
                </c:pt>
                <c:pt idx="1010">
                  <c:v>189.45658900000001</c:v>
                </c:pt>
                <c:pt idx="1011">
                  <c:v>189.623886</c:v>
                </c:pt>
                <c:pt idx="1012">
                  <c:v>189.79058800000001</c:v>
                </c:pt>
                <c:pt idx="1013">
                  <c:v>189.959183</c:v>
                </c:pt>
                <c:pt idx="1014">
                  <c:v>190.12737999999999</c:v>
                </c:pt>
                <c:pt idx="1015">
                  <c:v>190.29688999999999</c:v>
                </c:pt>
                <c:pt idx="1016">
                  <c:v>190.46627799999999</c:v>
                </c:pt>
                <c:pt idx="1017">
                  <c:v>190.634781</c:v>
                </c:pt>
                <c:pt idx="1018">
                  <c:v>190.80548099999999</c:v>
                </c:pt>
                <c:pt idx="1019">
                  <c:v>190.97567699999999</c:v>
                </c:pt>
                <c:pt idx="1020">
                  <c:v>191.14679000000001</c:v>
                </c:pt>
                <c:pt idx="1021">
                  <c:v>191.315887</c:v>
                </c:pt>
                <c:pt idx="1022">
                  <c:v>191.486389</c:v>
                </c:pt>
                <c:pt idx="1023">
                  <c:v>191.653976</c:v>
                </c:pt>
                <c:pt idx="1024">
                  <c:v>191.82309000000001</c:v>
                </c:pt>
                <c:pt idx="1025">
                  <c:v>191.99179100000001</c:v>
                </c:pt>
                <c:pt idx="1026">
                  <c:v>192.16128499999999</c:v>
                </c:pt>
                <c:pt idx="1027">
                  <c:v>192.331985</c:v>
                </c:pt>
                <c:pt idx="1028">
                  <c:v>192.50637800000001</c:v>
                </c:pt>
                <c:pt idx="1029">
                  <c:v>192.67327900000001</c:v>
                </c:pt>
                <c:pt idx="1030">
                  <c:v>192.84338399999999</c:v>
                </c:pt>
                <c:pt idx="1031">
                  <c:v>193.01168799999999</c:v>
                </c:pt>
                <c:pt idx="1032">
                  <c:v>193.18138099999999</c:v>
                </c:pt>
                <c:pt idx="1033">
                  <c:v>193.34999099999999</c:v>
                </c:pt>
                <c:pt idx="1034">
                  <c:v>193.51808199999999</c:v>
                </c:pt>
                <c:pt idx="1035">
                  <c:v>193.68897999999999</c:v>
                </c:pt>
                <c:pt idx="1036">
                  <c:v>193.85627700000001</c:v>
                </c:pt>
                <c:pt idx="1037">
                  <c:v>194.02517700000001</c:v>
                </c:pt>
                <c:pt idx="1038">
                  <c:v>194.19548</c:v>
                </c:pt>
                <c:pt idx="1039">
                  <c:v>194.36319</c:v>
                </c:pt>
                <c:pt idx="1040">
                  <c:v>194.528976</c:v>
                </c:pt>
                <c:pt idx="1041">
                  <c:v>194.69818100000001</c:v>
                </c:pt>
                <c:pt idx="1042">
                  <c:v>194.866287</c:v>
                </c:pt>
                <c:pt idx="1043">
                  <c:v>195.03277600000001</c:v>
                </c:pt>
                <c:pt idx="1044">
                  <c:v>195.20098899999999</c:v>
                </c:pt>
                <c:pt idx="1045">
                  <c:v>195.370285</c:v>
                </c:pt>
                <c:pt idx="1046">
                  <c:v>195.53907799999999</c:v>
                </c:pt>
                <c:pt idx="1047">
                  <c:v>195.707977</c:v>
                </c:pt>
                <c:pt idx="1048">
                  <c:v>195.87597700000001</c:v>
                </c:pt>
                <c:pt idx="1049">
                  <c:v>196.044678</c:v>
                </c:pt>
                <c:pt idx="1050">
                  <c:v>196.21298200000001</c:v>
                </c:pt>
                <c:pt idx="1051">
                  <c:v>196.381989</c:v>
                </c:pt>
                <c:pt idx="1052">
                  <c:v>196.54698200000001</c:v>
                </c:pt>
                <c:pt idx="1053">
                  <c:v>196.716476</c:v>
                </c:pt>
                <c:pt idx="1054">
                  <c:v>196.883286</c:v>
                </c:pt>
                <c:pt idx="1055">
                  <c:v>197.05249000000001</c:v>
                </c:pt>
                <c:pt idx="1056">
                  <c:v>197.21968100000001</c:v>
                </c:pt>
                <c:pt idx="1057">
                  <c:v>197.385086</c:v>
                </c:pt>
                <c:pt idx="1058">
                  <c:v>197.555283</c:v>
                </c:pt>
                <c:pt idx="1059">
                  <c:v>197.72238200000001</c:v>
                </c:pt>
                <c:pt idx="1060">
                  <c:v>197.892685</c:v>
                </c:pt>
                <c:pt idx="1061">
                  <c:v>198.05938699999999</c:v>
                </c:pt>
                <c:pt idx="1062">
                  <c:v>198.227585</c:v>
                </c:pt>
                <c:pt idx="1063">
                  <c:v>198.39588900000001</c:v>
                </c:pt>
                <c:pt idx="1064">
                  <c:v>198.56338500000001</c:v>
                </c:pt>
                <c:pt idx="1065">
                  <c:v>198.73107899999999</c:v>
                </c:pt>
                <c:pt idx="1066">
                  <c:v>198.89617899999999</c:v>
                </c:pt>
                <c:pt idx="1067">
                  <c:v>199.06538399999999</c:v>
                </c:pt>
                <c:pt idx="1068">
                  <c:v>199.231979</c:v>
                </c:pt>
                <c:pt idx="1069">
                  <c:v>199.398788</c:v>
                </c:pt>
                <c:pt idx="1070">
                  <c:v>199.56608600000001</c:v>
                </c:pt>
                <c:pt idx="1071">
                  <c:v>199.733383</c:v>
                </c:pt>
                <c:pt idx="1072">
                  <c:v>199.89958200000001</c:v>
                </c:pt>
                <c:pt idx="1073">
                  <c:v>200.06578099999999</c:v>
                </c:pt>
                <c:pt idx="1074">
                  <c:v>200.231888</c:v>
                </c:pt>
                <c:pt idx="1075">
                  <c:v>200.39527899999999</c:v>
                </c:pt>
                <c:pt idx="1076">
                  <c:v>200.56098900000001</c:v>
                </c:pt>
                <c:pt idx="1077">
                  <c:v>200.72538800000001</c:v>
                </c:pt>
                <c:pt idx="1078">
                  <c:v>200.890579</c:v>
                </c:pt>
                <c:pt idx="1079">
                  <c:v>201.05448899999999</c:v>
                </c:pt>
                <c:pt idx="1080">
                  <c:v>201.215576</c:v>
                </c:pt>
                <c:pt idx="1081">
                  <c:v>201.379379</c:v>
                </c:pt>
                <c:pt idx="1082">
                  <c:v>201.54577599999999</c:v>
                </c:pt>
                <c:pt idx="1083">
                  <c:v>201.70867899999999</c:v>
                </c:pt>
                <c:pt idx="1084">
                  <c:v>201.87307699999999</c:v>
                </c:pt>
                <c:pt idx="1085">
                  <c:v>202.03608700000001</c:v>
                </c:pt>
                <c:pt idx="1086">
                  <c:v>202.20327800000001</c:v>
                </c:pt>
                <c:pt idx="1087">
                  <c:v>202.36567700000001</c:v>
                </c:pt>
                <c:pt idx="1088">
                  <c:v>202.52967799999999</c:v>
                </c:pt>
                <c:pt idx="1089">
                  <c:v>202.69598400000001</c:v>
                </c:pt>
                <c:pt idx="1090">
                  <c:v>202.86128199999999</c:v>
                </c:pt>
                <c:pt idx="1091">
                  <c:v>203.02658099999999</c:v>
                </c:pt>
                <c:pt idx="1092">
                  <c:v>203.18928500000001</c:v>
                </c:pt>
                <c:pt idx="1093">
                  <c:v>203.355682</c:v>
                </c:pt>
                <c:pt idx="1094">
                  <c:v>203.52117899999999</c:v>
                </c:pt>
                <c:pt idx="1095">
                  <c:v>203.687286</c:v>
                </c:pt>
                <c:pt idx="1096">
                  <c:v>203.85228000000001</c:v>
                </c:pt>
                <c:pt idx="1097">
                  <c:v>204.01518200000001</c:v>
                </c:pt>
                <c:pt idx="1098">
                  <c:v>204.18208300000001</c:v>
                </c:pt>
                <c:pt idx="1099">
                  <c:v>204.34648100000001</c:v>
                </c:pt>
                <c:pt idx="1100">
                  <c:v>204.51438899999999</c:v>
                </c:pt>
                <c:pt idx="1101">
                  <c:v>204.679382</c:v>
                </c:pt>
                <c:pt idx="1102">
                  <c:v>204.84648100000001</c:v>
                </c:pt>
                <c:pt idx="1103">
                  <c:v>205.011078</c:v>
                </c:pt>
                <c:pt idx="1104">
                  <c:v>205.176086</c:v>
                </c:pt>
                <c:pt idx="1105">
                  <c:v>205.342377</c:v>
                </c:pt>
                <c:pt idx="1106">
                  <c:v>205.508591</c:v>
                </c:pt>
                <c:pt idx="1107">
                  <c:v>205.673981</c:v>
                </c:pt>
                <c:pt idx="1108">
                  <c:v>205.84118699999999</c:v>
                </c:pt>
                <c:pt idx="1109">
                  <c:v>206.00628699999999</c:v>
                </c:pt>
                <c:pt idx="1110">
                  <c:v>206.17128</c:v>
                </c:pt>
                <c:pt idx="1111">
                  <c:v>206.338989</c:v>
                </c:pt>
                <c:pt idx="1112">
                  <c:v>206.503387</c:v>
                </c:pt>
                <c:pt idx="1113">
                  <c:v>206.67037999999999</c:v>
                </c:pt>
                <c:pt idx="1114">
                  <c:v>206.836578</c:v>
                </c:pt>
                <c:pt idx="1115">
                  <c:v>207.002579</c:v>
                </c:pt>
                <c:pt idx="1116">
                  <c:v>207.16748000000001</c:v>
                </c:pt>
                <c:pt idx="1117">
                  <c:v>207.333878</c:v>
                </c:pt>
                <c:pt idx="1118">
                  <c:v>207.49748199999999</c:v>
                </c:pt>
                <c:pt idx="1119">
                  <c:v>207.66578699999999</c:v>
                </c:pt>
                <c:pt idx="1120">
                  <c:v>207.832581</c:v>
                </c:pt>
                <c:pt idx="1121">
                  <c:v>207.999481</c:v>
                </c:pt>
                <c:pt idx="1122">
                  <c:v>208.16748000000001</c:v>
                </c:pt>
                <c:pt idx="1123">
                  <c:v>208.33528100000001</c:v>
                </c:pt>
                <c:pt idx="1124">
                  <c:v>208.498886</c:v>
                </c:pt>
                <c:pt idx="1125">
                  <c:v>208.669083</c:v>
                </c:pt>
                <c:pt idx="1126">
                  <c:v>208.83277899999999</c:v>
                </c:pt>
                <c:pt idx="1127">
                  <c:v>209.001282</c:v>
                </c:pt>
                <c:pt idx="1128">
                  <c:v>209.16618299999999</c:v>
                </c:pt>
                <c:pt idx="1129">
                  <c:v>209.33248900000001</c:v>
                </c:pt>
                <c:pt idx="1130">
                  <c:v>209.49787900000001</c:v>
                </c:pt>
                <c:pt idx="1131">
                  <c:v>209.667282</c:v>
                </c:pt>
                <c:pt idx="1132">
                  <c:v>209.83547999999999</c:v>
                </c:pt>
                <c:pt idx="1133">
                  <c:v>210.00198399999999</c:v>
                </c:pt>
                <c:pt idx="1134">
                  <c:v>210.169479</c:v>
                </c:pt>
                <c:pt idx="1135">
                  <c:v>210.33609000000001</c:v>
                </c:pt>
                <c:pt idx="1136">
                  <c:v>210.504288</c:v>
                </c:pt>
                <c:pt idx="1137">
                  <c:v>210.67128</c:v>
                </c:pt>
                <c:pt idx="1138">
                  <c:v>210.83828700000001</c:v>
                </c:pt>
                <c:pt idx="1139">
                  <c:v>211.00947600000001</c:v>
                </c:pt>
                <c:pt idx="1140">
                  <c:v>211.17858899999999</c:v>
                </c:pt>
                <c:pt idx="1141">
                  <c:v>211.345978</c:v>
                </c:pt>
                <c:pt idx="1142">
                  <c:v>211.512878</c:v>
                </c:pt>
                <c:pt idx="1143">
                  <c:v>211.681183</c:v>
                </c:pt>
                <c:pt idx="1144">
                  <c:v>211.848984</c:v>
                </c:pt>
                <c:pt idx="1145">
                  <c:v>212.02027899999999</c:v>
                </c:pt>
                <c:pt idx="1146">
                  <c:v>212.18757600000001</c:v>
                </c:pt>
                <c:pt idx="1147">
                  <c:v>212.35627700000001</c:v>
                </c:pt>
                <c:pt idx="1148">
                  <c:v>212.52638200000001</c:v>
                </c:pt>
                <c:pt idx="1149">
                  <c:v>212.69697600000001</c:v>
                </c:pt>
                <c:pt idx="1150">
                  <c:v>212.86618000000001</c:v>
                </c:pt>
                <c:pt idx="1151">
                  <c:v>213.035583</c:v>
                </c:pt>
                <c:pt idx="1152">
                  <c:v>213.203079</c:v>
                </c:pt>
                <c:pt idx="1153">
                  <c:v>213.37498500000001</c:v>
                </c:pt>
                <c:pt idx="1154">
                  <c:v>213.542191</c:v>
                </c:pt>
                <c:pt idx="1155">
                  <c:v>213.71148700000001</c:v>
                </c:pt>
                <c:pt idx="1156">
                  <c:v>213.88067599999999</c:v>
                </c:pt>
                <c:pt idx="1157">
                  <c:v>214.05128500000001</c:v>
                </c:pt>
                <c:pt idx="1158">
                  <c:v>214.222488</c:v>
                </c:pt>
                <c:pt idx="1159">
                  <c:v>214.39248699999999</c:v>
                </c:pt>
                <c:pt idx="1160">
                  <c:v>214.56068400000001</c:v>
                </c:pt>
                <c:pt idx="1161">
                  <c:v>214.730087</c:v>
                </c:pt>
                <c:pt idx="1162">
                  <c:v>214.90017700000001</c:v>
                </c:pt>
                <c:pt idx="1163">
                  <c:v>215.06878699999999</c:v>
                </c:pt>
                <c:pt idx="1164">
                  <c:v>215.237076</c:v>
                </c:pt>
                <c:pt idx="1165">
                  <c:v>215.40628100000001</c:v>
                </c:pt>
                <c:pt idx="1166">
                  <c:v>215.57788099999999</c:v>
                </c:pt>
                <c:pt idx="1167">
                  <c:v>215.74598700000001</c:v>
                </c:pt>
                <c:pt idx="1168">
                  <c:v>215.91568000000001</c:v>
                </c:pt>
                <c:pt idx="1169">
                  <c:v>216.084778</c:v>
                </c:pt>
                <c:pt idx="1170">
                  <c:v>216.25209000000001</c:v>
                </c:pt>
                <c:pt idx="1171">
                  <c:v>216.42167699999999</c:v>
                </c:pt>
                <c:pt idx="1172">
                  <c:v>216.59169</c:v>
                </c:pt>
                <c:pt idx="1173">
                  <c:v>216.76087999999999</c:v>
                </c:pt>
                <c:pt idx="1174">
                  <c:v>216.93197599999999</c:v>
                </c:pt>
                <c:pt idx="1175">
                  <c:v>217.10047900000001</c:v>
                </c:pt>
                <c:pt idx="1176">
                  <c:v>217.27117899999999</c:v>
                </c:pt>
                <c:pt idx="1177">
                  <c:v>217.44198600000001</c:v>
                </c:pt>
                <c:pt idx="1178">
                  <c:v>217.608688</c:v>
                </c:pt>
                <c:pt idx="1179">
                  <c:v>217.77767900000001</c:v>
                </c:pt>
                <c:pt idx="1180">
                  <c:v>217.947281</c:v>
                </c:pt>
                <c:pt idx="1181">
                  <c:v>218.11547899999999</c:v>
                </c:pt>
                <c:pt idx="1182">
                  <c:v>218.28578200000001</c:v>
                </c:pt>
                <c:pt idx="1183">
                  <c:v>218.45578</c:v>
                </c:pt>
                <c:pt idx="1184">
                  <c:v>218.625778</c:v>
                </c:pt>
                <c:pt idx="1185">
                  <c:v>218.79487599999999</c:v>
                </c:pt>
                <c:pt idx="1186">
                  <c:v>218.96238700000001</c:v>
                </c:pt>
                <c:pt idx="1187">
                  <c:v>219.13188199999999</c:v>
                </c:pt>
                <c:pt idx="1188">
                  <c:v>219.300186</c:v>
                </c:pt>
                <c:pt idx="1189">
                  <c:v>219.46759</c:v>
                </c:pt>
                <c:pt idx="1190">
                  <c:v>219.63618500000001</c:v>
                </c:pt>
                <c:pt idx="1191">
                  <c:v>219.80517599999999</c:v>
                </c:pt>
                <c:pt idx="1192">
                  <c:v>219.972488</c:v>
                </c:pt>
                <c:pt idx="1193">
                  <c:v>220.14318800000001</c:v>
                </c:pt>
                <c:pt idx="1194">
                  <c:v>220.30998199999999</c:v>
                </c:pt>
                <c:pt idx="1195">
                  <c:v>220.47848500000001</c:v>
                </c:pt>
                <c:pt idx="1196">
                  <c:v>220.648178</c:v>
                </c:pt>
                <c:pt idx="1197">
                  <c:v>220.81698600000001</c:v>
                </c:pt>
                <c:pt idx="1198">
                  <c:v>220.98498499999999</c:v>
                </c:pt>
                <c:pt idx="1199">
                  <c:v>221.15368699999999</c:v>
                </c:pt>
                <c:pt idx="1200">
                  <c:v>221.32098400000001</c:v>
                </c:pt>
                <c:pt idx="1201">
                  <c:v>221.49028000000001</c:v>
                </c:pt>
                <c:pt idx="1202">
                  <c:v>221.657883</c:v>
                </c:pt>
                <c:pt idx="1203">
                  <c:v>221.82498200000001</c:v>
                </c:pt>
                <c:pt idx="1204">
                  <c:v>221.99537699999999</c:v>
                </c:pt>
                <c:pt idx="1205">
                  <c:v>222.163681</c:v>
                </c:pt>
                <c:pt idx="1206">
                  <c:v>222.33078</c:v>
                </c:pt>
                <c:pt idx="1207">
                  <c:v>222.49939000000001</c:v>
                </c:pt>
                <c:pt idx="1208">
                  <c:v>222.66738900000001</c:v>
                </c:pt>
                <c:pt idx="1209">
                  <c:v>222.83497600000001</c:v>
                </c:pt>
                <c:pt idx="1210">
                  <c:v>223.00457800000001</c:v>
                </c:pt>
                <c:pt idx="1211">
                  <c:v>223.172089</c:v>
                </c:pt>
                <c:pt idx="1212">
                  <c:v>223.33938599999999</c:v>
                </c:pt>
                <c:pt idx="1213">
                  <c:v>223.506485</c:v>
                </c:pt>
                <c:pt idx="1214">
                  <c:v>223.674286</c:v>
                </c:pt>
                <c:pt idx="1215">
                  <c:v>223.84217799999999</c:v>
                </c:pt>
                <c:pt idx="1216">
                  <c:v>224.00857500000001</c:v>
                </c:pt>
                <c:pt idx="1217">
                  <c:v>224.17588799999999</c:v>
                </c:pt>
                <c:pt idx="1218">
                  <c:v>224.34298699999999</c:v>
                </c:pt>
                <c:pt idx="1219">
                  <c:v>224.509277</c:v>
                </c:pt>
                <c:pt idx="1220">
                  <c:v>224.675186</c:v>
                </c:pt>
                <c:pt idx="1221">
                  <c:v>224.837784</c:v>
                </c:pt>
                <c:pt idx="1222">
                  <c:v>225.00488300000001</c:v>
                </c:pt>
                <c:pt idx="1223">
                  <c:v>225.17018100000001</c:v>
                </c:pt>
                <c:pt idx="1224">
                  <c:v>225.33429000000001</c:v>
                </c:pt>
                <c:pt idx="1225">
                  <c:v>225.50029000000001</c:v>
                </c:pt>
                <c:pt idx="1226">
                  <c:v>225.66407799999999</c:v>
                </c:pt>
                <c:pt idx="1227">
                  <c:v>225.82917800000001</c:v>
                </c:pt>
                <c:pt idx="1228">
                  <c:v>225.99427800000001</c:v>
                </c:pt>
                <c:pt idx="1229">
                  <c:v>226.15898100000001</c:v>
                </c:pt>
                <c:pt idx="1230">
                  <c:v>226.324387</c:v>
                </c:pt>
                <c:pt idx="1231">
                  <c:v>226.48988299999999</c:v>
                </c:pt>
                <c:pt idx="1232">
                  <c:v>226.65318300000001</c:v>
                </c:pt>
                <c:pt idx="1233">
                  <c:v>226.81758099999999</c:v>
                </c:pt>
                <c:pt idx="1234">
                  <c:v>226.981888</c:v>
                </c:pt>
                <c:pt idx="1235">
                  <c:v>227.147278</c:v>
                </c:pt>
                <c:pt idx="1236">
                  <c:v>227.31088299999999</c:v>
                </c:pt>
                <c:pt idx="1237">
                  <c:v>227.476089</c:v>
                </c:pt>
                <c:pt idx="1238">
                  <c:v>227.63948099999999</c:v>
                </c:pt>
                <c:pt idx="1239">
                  <c:v>227.805283</c:v>
                </c:pt>
                <c:pt idx="1240">
                  <c:v>227.96818500000001</c:v>
                </c:pt>
                <c:pt idx="1241">
                  <c:v>228.13468900000001</c:v>
                </c:pt>
                <c:pt idx="1242">
                  <c:v>228.298676</c:v>
                </c:pt>
                <c:pt idx="1243">
                  <c:v>228.46418800000001</c:v>
                </c:pt>
                <c:pt idx="1244">
                  <c:v>228.62858600000001</c:v>
                </c:pt>
                <c:pt idx="1245">
                  <c:v>228.793182</c:v>
                </c:pt>
                <c:pt idx="1246">
                  <c:v>228.95768699999999</c:v>
                </c:pt>
                <c:pt idx="1247">
                  <c:v>229.121185</c:v>
                </c:pt>
                <c:pt idx="1248">
                  <c:v>229.28578200000001</c:v>
                </c:pt>
                <c:pt idx="1249">
                  <c:v>229.44837999999999</c:v>
                </c:pt>
                <c:pt idx="1250">
                  <c:v>229.61338799999999</c:v>
                </c:pt>
                <c:pt idx="1251">
                  <c:v>229.777985</c:v>
                </c:pt>
                <c:pt idx="1252">
                  <c:v>229.94348099999999</c:v>
                </c:pt>
                <c:pt idx="1253">
                  <c:v>230.10647599999999</c:v>
                </c:pt>
                <c:pt idx="1254">
                  <c:v>230.270386</c:v>
                </c:pt>
                <c:pt idx="1255">
                  <c:v>230.43528699999999</c:v>
                </c:pt>
                <c:pt idx="1256">
                  <c:v>230.600784</c:v>
                </c:pt>
                <c:pt idx="1257">
                  <c:v>230.76838699999999</c:v>
                </c:pt>
                <c:pt idx="1258">
                  <c:v>230.930679</c:v>
                </c:pt>
                <c:pt idx="1259">
                  <c:v>231.09648100000001</c:v>
                </c:pt>
                <c:pt idx="1260">
                  <c:v>231.261978</c:v>
                </c:pt>
                <c:pt idx="1261">
                  <c:v>231.424286</c:v>
                </c:pt>
                <c:pt idx="1262">
                  <c:v>231.588776</c:v>
                </c:pt>
                <c:pt idx="1263">
                  <c:v>231.752182</c:v>
                </c:pt>
                <c:pt idx="1264">
                  <c:v>231.91748000000001</c:v>
                </c:pt>
                <c:pt idx="1265">
                  <c:v>232.08227500000001</c:v>
                </c:pt>
                <c:pt idx="1266">
                  <c:v>232.24838299999999</c:v>
                </c:pt>
                <c:pt idx="1267">
                  <c:v>232.41227699999999</c:v>
                </c:pt>
                <c:pt idx="1268">
                  <c:v>232.57948300000001</c:v>
                </c:pt>
                <c:pt idx="1269">
                  <c:v>232.74337800000001</c:v>
                </c:pt>
                <c:pt idx="1270">
                  <c:v>232.90728799999999</c:v>
                </c:pt>
                <c:pt idx="1271">
                  <c:v>233.07017500000001</c:v>
                </c:pt>
                <c:pt idx="1272">
                  <c:v>233.23698400000001</c:v>
                </c:pt>
                <c:pt idx="1273">
                  <c:v>233.401184</c:v>
                </c:pt>
                <c:pt idx="1274">
                  <c:v>233.56617700000001</c:v>
                </c:pt>
                <c:pt idx="1275">
                  <c:v>233.73258999999999</c:v>
                </c:pt>
                <c:pt idx="1276">
                  <c:v>233.89679000000001</c:v>
                </c:pt>
                <c:pt idx="1277">
                  <c:v>234.06279000000001</c:v>
                </c:pt>
                <c:pt idx="1278">
                  <c:v>234.22789</c:v>
                </c:pt>
                <c:pt idx="1279">
                  <c:v>234.39338699999999</c:v>
                </c:pt>
                <c:pt idx="1280">
                  <c:v>234.55607599999999</c:v>
                </c:pt>
                <c:pt idx="1281">
                  <c:v>234.720078</c:v>
                </c:pt>
                <c:pt idx="1282">
                  <c:v>234.885986</c:v>
                </c:pt>
                <c:pt idx="1283">
                  <c:v>235.051682</c:v>
                </c:pt>
                <c:pt idx="1284">
                  <c:v>235.21618699999999</c:v>
                </c:pt>
                <c:pt idx="1285">
                  <c:v>235.38118</c:v>
                </c:pt>
                <c:pt idx="1286">
                  <c:v>235.54598999999999</c:v>
                </c:pt>
                <c:pt idx="1287">
                  <c:v>235.71227999999999</c:v>
                </c:pt>
                <c:pt idx="1288">
                  <c:v>235.87707499999999</c:v>
                </c:pt>
                <c:pt idx="1289">
                  <c:v>236.041977</c:v>
                </c:pt>
                <c:pt idx="1290">
                  <c:v>236.20907600000001</c:v>
                </c:pt>
                <c:pt idx="1291">
                  <c:v>236.373276</c:v>
                </c:pt>
                <c:pt idx="1292">
                  <c:v>236.53978000000001</c:v>
                </c:pt>
                <c:pt idx="1293">
                  <c:v>236.705276</c:v>
                </c:pt>
                <c:pt idx="1294">
                  <c:v>236.87197900000001</c:v>
                </c:pt>
                <c:pt idx="1295">
                  <c:v>237.03797900000001</c:v>
                </c:pt>
                <c:pt idx="1296">
                  <c:v>237.20208700000001</c:v>
                </c:pt>
                <c:pt idx="1297">
                  <c:v>237.36908</c:v>
                </c:pt>
                <c:pt idx="1298">
                  <c:v>237.53507999999999</c:v>
                </c:pt>
                <c:pt idx="1299">
                  <c:v>237.70057700000001</c:v>
                </c:pt>
                <c:pt idx="1300">
                  <c:v>237.86608899999999</c:v>
                </c:pt>
                <c:pt idx="1301">
                  <c:v>238.03308100000001</c:v>
                </c:pt>
                <c:pt idx="1302">
                  <c:v>238.19787600000001</c:v>
                </c:pt>
                <c:pt idx="1303">
                  <c:v>238.36547899999999</c:v>
                </c:pt>
                <c:pt idx="1304">
                  <c:v>238.52998400000001</c:v>
                </c:pt>
                <c:pt idx="1305">
                  <c:v>238.69598400000001</c:v>
                </c:pt>
                <c:pt idx="1306">
                  <c:v>238.862686</c:v>
                </c:pt>
                <c:pt idx="1307">
                  <c:v>239.02787799999999</c:v>
                </c:pt>
                <c:pt idx="1308">
                  <c:v>239.19438199999999</c:v>
                </c:pt>
                <c:pt idx="1309">
                  <c:v>239.361389</c:v>
                </c:pt>
                <c:pt idx="1310">
                  <c:v>239.52758800000001</c:v>
                </c:pt>
                <c:pt idx="1311">
                  <c:v>239.693985</c:v>
                </c:pt>
                <c:pt idx="1312">
                  <c:v>239.85968</c:v>
                </c:pt>
                <c:pt idx="1313">
                  <c:v>240.023178</c:v>
                </c:pt>
                <c:pt idx="1314">
                  <c:v>240.189087</c:v>
                </c:pt>
                <c:pt idx="1315">
                  <c:v>240.35557600000001</c:v>
                </c:pt>
                <c:pt idx="1316">
                  <c:v>240.52247600000001</c:v>
                </c:pt>
                <c:pt idx="1317">
                  <c:v>240.68588299999999</c:v>
                </c:pt>
                <c:pt idx="1318">
                  <c:v>240.85398900000001</c:v>
                </c:pt>
                <c:pt idx="1319">
                  <c:v>241.02018699999999</c:v>
                </c:pt>
                <c:pt idx="1320">
                  <c:v>241.18467699999999</c:v>
                </c:pt>
                <c:pt idx="1321">
                  <c:v>241.34848</c:v>
                </c:pt>
                <c:pt idx="1322">
                  <c:v>241.51577800000001</c:v>
                </c:pt>
                <c:pt idx="1323">
                  <c:v>241.682785</c:v>
                </c:pt>
                <c:pt idx="1324">
                  <c:v>241.847488</c:v>
                </c:pt>
                <c:pt idx="1325">
                  <c:v>242.01608300000001</c:v>
                </c:pt>
                <c:pt idx="1326">
                  <c:v>242.18017599999999</c:v>
                </c:pt>
                <c:pt idx="1327">
                  <c:v>242.34648100000001</c:v>
                </c:pt>
                <c:pt idx="1328">
                  <c:v>242.51068100000001</c:v>
                </c:pt>
                <c:pt idx="1329">
                  <c:v>242.67907700000001</c:v>
                </c:pt>
                <c:pt idx="1330">
                  <c:v>242.84298699999999</c:v>
                </c:pt>
                <c:pt idx="1331">
                  <c:v>243.009781</c:v>
                </c:pt>
                <c:pt idx="1332">
                  <c:v>243.17617799999999</c:v>
                </c:pt>
                <c:pt idx="1333">
                  <c:v>243.34257500000001</c:v>
                </c:pt>
                <c:pt idx="1334">
                  <c:v>243.50808699999999</c:v>
                </c:pt>
                <c:pt idx="1335">
                  <c:v>243.674286</c:v>
                </c:pt>
                <c:pt idx="1336">
                  <c:v>243.84079</c:v>
                </c:pt>
                <c:pt idx="1337">
                  <c:v>244.00947600000001</c:v>
                </c:pt>
                <c:pt idx="1338">
                  <c:v>244.17569</c:v>
                </c:pt>
                <c:pt idx="1339">
                  <c:v>244.34127799999999</c:v>
                </c:pt>
                <c:pt idx="1340">
                  <c:v>244.50778199999999</c:v>
                </c:pt>
                <c:pt idx="1341">
                  <c:v>244.674576</c:v>
                </c:pt>
                <c:pt idx="1342">
                  <c:v>244.840881</c:v>
                </c:pt>
                <c:pt idx="1343">
                  <c:v>245.009277</c:v>
                </c:pt>
                <c:pt idx="1344">
                  <c:v>245.17538500000001</c:v>
                </c:pt>
                <c:pt idx="1345">
                  <c:v>245.340881</c:v>
                </c:pt>
                <c:pt idx="1346">
                  <c:v>245.506989</c:v>
                </c:pt>
                <c:pt idx="1347">
                  <c:v>245.674286</c:v>
                </c:pt>
                <c:pt idx="1348">
                  <c:v>245.83908099999999</c:v>
                </c:pt>
                <c:pt idx="1349">
                  <c:v>246.00808699999999</c:v>
                </c:pt>
                <c:pt idx="1350">
                  <c:v>246.17408800000001</c:v>
                </c:pt>
                <c:pt idx="1351">
                  <c:v>246.34108000000001</c:v>
                </c:pt>
                <c:pt idx="1352">
                  <c:v>246.50878900000001</c:v>
                </c:pt>
                <c:pt idx="1353">
                  <c:v>246.675186</c:v>
                </c:pt>
                <c:pt idx="1354">
                  <c:v>246.842377</c:v>
                </c:pt>
                <c:pt idx="1355">
                  <c:v>247.01059000000001</c:v>
                </c:pt>
                <c:pt idx="1356">
                  <c:v>247.17598000000001</c:v>
                </c:pt>
                <c:pt idx="1357">
                  <c:v>247.34368900000001</c:v>
                </c:pt>
                <c:pt idx="1358">
                  <c:v>247.512878</c:v>
                </c:pt>
                <c:pt idx="1359">
                  <c:v>247.68008399999999</c:v>
                </c:pt>
                <c:pt idx="1360">
                  <c:v>247.84527600000001</c:v>
                </c:pt>
                <c:pt idx="1361">
                  <c:v>248.01417499999999</c:v>
                </c:pt>
                <c:pt idx="1362">
                  <c:v>248.180588</c:v>
                </c:pt>
                <c:pt idx="1363">
                  <c:v>248.34678600000001</c:v>
                </c:pt>
                <c:pt idx="1364">
                  <c:v>248.51428200000001</c:v>
                </c:pt>
                <c:pt idx="1365">
                  <c:v>248.68177800000001</c:v>
                </c:pt>
                <c:pt idx="1366">
                  <c:v>248.85148599999999</c:v>
                </c:pt>
                <c:pt idx="1367">
                  <c:v>249.019577</c:v>
                </c:pt>
                <c:pt idx="1368">
                  <c:v>249.187881</c:v>
                </c:pt>
                <c:pt idx="1369">
                  <c:v>249.355682</c:v>
                </c:pt>
                <c:pt idx="1370">
                  <c:v>249.52517700000001</c:v>
                </c:pt>
                <c:pt idx="1371">
                  <c:v>249.69108600000001</c:v>
                </c:pt>
                <c:pt idx="1372">
                  <c:v>249.857178</c:v>
                </c:pt>
                <c:pt idx="1373">
                  <c:v>250.02477999999999</c:v>
                </c:pt>
                <c:pt idx="1374">
                  <c:v>250.19068899999999</c:v>
                </c:pt>
                <c:pt idx="1375">
                  <c:v>250.359589</c:v>
                </c:pt>
                <c:pt idx="1376">
                  <c:v>250.524689</c:v>
                </c:pt>
                <c:pt idx="1377">
                  <c:v>250.69567900000001</c:v>
                </c:pt>
                <c:pt idx="1378">
                  <c:v>250.862976</c:v>
                </c:pt>
                <c:pt idx="1379">
                  <c:v>251.03237899999999</c:v>
                </c:pt>
                <c:pt idx="1380">
                  <c:v>251.19927999999999</c:v>
                </c:pt>
                <c:pt idx="1381">
                  <c:v>251.36587499999999</c:v>
                </c:pt>
                <c:pt idx="1382">
                  <c:v>251.533783</c:v>
                </c:pt>
                <c:pt idx="1383">
                  <c:v>251.699783</c:v>
                </c:pt>
                <c:pt idx="1384">
                  <c:v>251.86738600000001</c:v>
                </c:pt>
                <c:pt idx="1385">
                  <c:v>252.03628499999999</c:v>
                </c:pt>
                <c:pt idx="1386">
                  <c:v>252.205185</c:v>
                </c:pt>
                <c:pt idx="1387">
                  <c:v>252.37248199999999</c:v>
                </c:pt>
                <c:pt idx="1388">
                  <c:v>252.54188500000001</c:v>
                </c:pt>
                <c:pt idx="1389">
                  <c:v>252.71028100000001</c:v>
                </c:pt>
                <c:pt idx="1390">
                  <c:v>252.877182</c:v>
                </c:pt>
                <c:pt idx="1391">
                  <c:v>253.04487599999999</c:v>
                </c:pt>
                <c:pt idx="1392">
                  <c:v>253.210083</c:v>
                </c:pt>
                <c:pt idx="1393">
                  <c:v>253.37918099999999</c:v>
                </c:pt>
                <c:pt idx="1394">
                  <c:v>253.54518100000001</c:v>
                </c:pt>
                <c:pt idx="1395">
                  <c:v>253.71267700000001</c:v>
                </c:pt>
                <c:pt idx="1396">
                  <c:v>253.881485</c:v>
                </c:pt>
                <c:pt idx="1397">
                  <c:v>254.04808</c:v>
                </c:pt>
                <c:pt idx="1398">
                  <c:v>254.21778900000001</c:v>
                </c:pt>
                <c:pt idx="1399">
                  <c:v>254.384186</c:v>
                </c:pt>
                <c:pt idx="1400">
                  <c:v>254.55278000000001</c:v>
                </c:pt>
                <c:pt idx="1401">
                  <c:v>254.72348</c:v>
                </c:pt>
                <c:pt idx="1402">
                  <c:v>254.89018200000001</c:v>
                </c:pt>
                <c:pt idx="1403">
                  <c:v>255.05967699999999</c:v>
                </c:pt>
                <c:pt idx="1404">
                  <c:v>255.226685</c:v>
                </c:pt>
                <c:pt idx="1405">
                  <c:v>255.393585</c:v>
                </c:pt>
                <c:pt idx="1406">
                  <c:v>255.562286</c:v>
                </c:pt>
                <c:pt idx="1407">
                  <c:v>255.731369</c:v>
                </c:pt>
                <c:pt idx="1408">
                  <c:v>255.89857499999999</c:v>
                </c:pt>
                <c:pt idx="1409">
                  <c:v>256.06689499999999</c:v>
                </c:pt>
                <c:pt idx="1410">
                  <c:v>256.23550399999999</c:v>
                </c:pt>
                <c:pt idx="1411">
                  <c:v>256.40469400000001</c:v>
                </c:pt>
                <c:pt idx="1412">
                  <c:v>256.573395</c:v>
                </c:pt>
                <c:pt idx="1413">
                  <c:v>256.74099699999999</c:v>
                </c:pt>
                <c:pt idx="1414">
                  <c:v>256.90939300000002</c:v>
                </c:pt>
                <c:pt idx="1415">
                  <c:v>257.07690400000001</c:v>
                </c:pt>
                <c:pt idx="1416">
                  <c:v>257.24600199999998</c:v>
                </c:pt>
                <c:pt idx="1417">
                  <c:v>257.41180400000002</c:v>
                </c:pt>
                <c:pt idx="1418">
                  <c:v>257.58019999999999</c:v>
                </c:pt>
                <c:pt idx="1419">
                  <c:v>257.75070199999999</c:v>
                </c:pt>
                <c:pt idx="1420">
                  <c:v>257.91918900000002</c:v>
                </c:pt>
                <c:pt idx="1421">
                  <c:v>258.08639499999998</c:v>
                </c:pt>
                <c:pt idx="1422">
                  <c:v>258.25610399999999</c:v>
                </c:pt>
                <c:pt idx="1423">
                  <c:v>258.424103</c:v>
                </c:pt>
                <c:pt idx="1424">
                  <c:v>258.59439099999997</c:v>
                </c:pt>
                <c:pt idx="1425">
                  <c:v>258.76001000000002</c:v>
                </c:pt>
                <c:pt idx="1426">
                  <c:v>258.92980999999997</c:v>
                </c:pt>
                <c:pt idx="1427">
                  <c:v>259.09869400000002</c:v>
                </c:pt>
                <c:pt idx="1428">
                  <c:v>259.266907</c:v>
                </c:pt>
                <c:pt idx="1429">
                  <c:v>259.43450899999999</c:v>
                </c:pt>
                <c:pt idx="1430">
                  <c:v>259.60320999999999</c:v>
                </c:pt>
                <c:pt idx="1431">
                  <c:v>259.77029399999998</c:v>
                </c:pt>
                <c:pt idx="1432">
                  <c:v>259.937592</c:v>
                </c:pt>
                <c:pt idx="1433">
                  <c:v>260.10699499999998</c:v>
                </c:pt>
                <c:pt idx="1434">
                  <c:v>260.276611</c:v>
                </c:pt>
                <c:pt idx="1435">
                  <c:v>260.443512</c:v>
                </c:pt>
                <c:pt idx="1436">
                  <c:v>260.61261000000002</c:v>
                </c:pt>
                <c:pt idx="1437">
                  <c:v>260.77890000000002</c:v>
                </c:pt>
                <c:pt idx="1438">
                  <c:v>260.94689899999997</c:v>
                </c:pt>
                <c:pt idx="1439">
                  <c:v>261.115906</c:v>
                </c:pt>
                <c:pt idx="1440">
                  <c:v>261.28460699999999</c:v>
                </c:pt>
                <c:pt idx="1441">
                  <c:v>261.45098899999999</c:v>
                </c:pt>
                <c:pt idx="1442">
                  <c:v>261.62148999999999</c:v>
                </c:pt>
                <c:pt idx="1443">
                  <c:v>261.790009</c:v>
                </c:pt>
                <c:pt idx="1444">
                  <c:v>261.95678700000002</c:v>
                </c:pt>
                <c:pt idx="1445">
                  <c:v>262.12750199999999</c:v>
                </c:pt>
                <c:pt idx="1446">
                  <c:v>262.29339599999997</c:v>
                </c:pt>
                <c:pt idx="1447">
                  <c:v>262.46090700000002</c:v>
                </c:pt>
                <c:pt idx="1448">
                  <c:v>262.63119499999999</c:v>
                </c:pt>
                <c:pt idx="1449">
                  <c:v>262.79849200000001</c:v>
                </c:pt>
                <c:pt idx="1450">
                  <c:v>262.96670499999999</c:v>
                </c:pt>
                <c:pt idx="1451">
                  <c:v>263.13360599999999</c:v>
                </c:pt>
                <c:pt idx="1452">
                  <c:v>263.30068999999997</c:v>
                </c:pt>
                <c:pt idx="1453">
                  <c:v>263.47018400000002</c:v>
                </c:pt>
                <c:pt idx="1454">
                  <c:v>263.63790899999998</c:v>
                </c:pt>
                <c:pt idx="1455">
                  <c:v>263.80560300000002</c:v>
                </c:pt>
                <c:pt idx="1456">
                  <c:v>263.97549400000003</c:v>
                </c:pt>
                <c:pt idx="1457">
                  <c:v>264.14150999999998</c:v>
                </c:pt>
                <c:pt idx="1458">
                  <c:v>264.31048600000003</c:v>
                </c:pt>
                <c:pt idx="1459">
                  <c:v>264.47869900000001</c:v>
                </c:pt>
                <c:pt idx="1460">
                  <c:v>264.64840700000002</c:v>
                </c:pt>
                <c:pt idx="1461">
                  <c:v>264.81549100000001</c:v>
                </c:pt>
                <c:pt idx="1462">
                  <c:v>264.982483</c:v>
                </c:pt>
                <c:pt idx="1463">
                  <c:v>265.14910900000001</c:v>
                </c:pt>
                <c:pt idx="1464">
                  <c:v>265.31878699999999</c:v>
                </c:pt>
                <c:pt idx="1465">
                  <c:v>265.48651100000001</c:v>
                </c:pt>
                <c:pt idx="1466">
                  <c:v>265.655304</c:v>
                </c:pt>
                <c:pt idx="1467">
                  <c:v>265.822205</c:v>
                </c:pt>
                <c:pt idx="1468">
                  <c:v>265.99130200000002</c:v>
                </c:pt>
                <c:pt idx="1469">
                  <c:v>266.16039999999998</c:v>
                </c:pt>
                <c:pt idx="1470">
                  <c:v>266.32739299999997</c:v>
                </c:pt>
                <c:pt idx="1471">
                  <c:v>266.49609400000003</c:v>
                </c:pt>
                <c:pt idx="1472">
                  <c:v>266.66549700000002</c:v>
                </c:pt>
                <c:pt idx="1473">
                  <c:v>266.83209199999999</c:v>
                </c:pt>
                <c:pt idx="1474">
                  <c:v>267.00100700000002</c:v>
                </c:pt>
                <c:pt idx="1475">
                  <c:v>267.16729700000002</c:v>
                </c:pt>
                <c:pt idx="1476">
                  <c:v>267.33560199999999</c:v>
                </c:pt>
                <c:pt idx="1477">
                  <c:v>267.50439499999999</c:v>
                </c:pt>
                <c:pt idx="1478">
                  <c:v>267.67190599999998</c:v>
                </c:pt>
                <c:pt idx="1479">
                  <c:v>267.83938599999999</c:v>
                </c:pt>
                <c:pt idx="1480">
                  <c:v>268.00711100000001</c:v>
                </c:pt>
                <c:pt idx="1481">
                  <c:v>268.176086</c:v>
                </c:pt>
                <c:pt idx="1482">
                  <c:v>268.34258999999997</c:v>
                </c:pt>
                <c:pt idx="1483">
                  <c:v>268.510986</c:v>
                </c:pt>
                <c:pt idx="1484">
                  <c:v>268.67889400000001</c:v>
                </c:pt>
                <c:pt idx="1485">
                  <c:v>268.84759500000001</c:v>
                </c:pt>
                <c:pt idx="1486">
                  <c:v>269.01669299999998</c:v>
                </c:pt>
                <c:pt idx="1487">
                  <c:v>269.18539399999997</c:v>
                </c:pt>
                <c:pt idx="1488">
                  <c:v>269.35220299999997</c:v>
                </c:pt>
                <c:pt idx="1489">
                  <c:v>269.518799</c:v>
                </c:pt>
                <c:pt idx="1490">
                  <c:v>269.68890399999998</c:v>
                </c:pt>
                <c:pt idx="1491">
                  <c:v>269.856201</c:v>
                </c:pt>
                <c:pt idx="1492">
                  <c:v>270.02380399999998</c:v>
                </c:pt>
                <c:pt idx="1493">
                  <c:v>270.191284</c:v>
                </c:pt>
                <c:pt idx="1494">
                  <c:v>270.36050399999999</c:v>
                </c:pt>
                <c:pt idx="1495">
                  <c:v>270.52758799999998</c:v>
                </c:pt>
                <c:pt idx="1496">
                  <c:v>270.696686</c:v>
                </c:pt>
                <c:pt idx="1497">
                  <c:v>270.86300699999998</c:v>
                </c:pt>
                <c:pt idx="1498">
                  <c:v>271.03250100000002</c:v>
                </c:pt>
                <c:pt idx="1499">
                  <c:v>271.20010400000001</c:v>
                </c:pt>
                <c:pt idx="1500">
                  <c:v>271.36990400000002</c:v>
                </c:pt>
                <c:pt idx="1501">
                  <c:v>271.537689</c:v>
                </c:pt>
                <c:pt idx="1502">
                  <c:v>271.70568800000001</c:v>
                </c:pt>
                <c:pt idx="1503">
                  <c:v>271.87539700000002</c:v>
                </c:pt>
                <c:pt idx="1504">
                  <c:v>272.04409800000002</c:v>
                </c:pt>
                <c:pt idx="1505">
                  <c:v>272.21398900000003</c:v>
                </c:pt>
                <c:pt idx="1506">
                  <c:v>272.38110399999999</c:v>
                </c:pt>
                <c:pt idx="1507">
                  <c:v>272.55020100000002</c:v>
                </c:pt>
                <c:pt idx="1508">
                  <c:v>272.71920799999998</c:v>
                </c:pt>
                <c:pt idx="1509">
                  <c:v>272.88690200000002</c:v>
                </c:pt>
                <c:pt idx="1510">
                  <c:v>273.05590799999999</c:v>
                </c:pt>
                <c:pt idx="1511">
                  <c:v>273.22369400000002</c:v>
                </c:pt>
                <c:pt idx="1512">
                  <c:v>273.393799</c:v>
                </c:pt>
                <c:pt idx="1513">
                  <c:v>273.5625</c:v>
                </c:pt>
                <c:pt idx="1514">
                  <c:v>273.72949199999999</c:v>
                </c:pt>
                <c:pt idx="1515">
                  <c:v>273.89709499999998</c:v>
                </c:pt>
                <c:pt idx="1516">
                  <c:v>274.06640599999997</c:v>
                </c:pt>
                <c:pt idx="1517">
                  <c:v>274.23388699999998</c:v>
                </c:pt>
                <c:pt idx="1518">
                  <c:v>274.40249599999999</c:v>
                </c:pt>
                <c:pt idx="1519">
                  <c:v>274.57251000000002</c:v>
                </c:pt>
                <c:pt idx="1520">
                  <c:v>274.73998999999998</c:v>
                </c:pt>
                <c:pt idx="1521">
                  <c:v>274.90649400000001</c:v>
                </c:pt>
                <c:pt idx="1522">
                  <c:v>275.07830799999999</c:v>
                </c:pt>
                <c:pt idx="1523">
                  <c:v>275.245789</c:v>
                </c:pt>
                <c:pt idx="1524">
                  <c:v>275.41329999999999</c:v>
                </c:pt>
                <c:pt idx="1525">
                  <c:v>275.58099399999998</c:v>
                </c:pt>
                <c:pt idx="1526">
                  <c:v>275.74859600000002</c:v>
                </c:pt>
                <c:pt idx="1527">
                  <c:v>275.91668700000002</c:v>
                </c:pt>
                <c:pt idx="1528">
                  <c:v>276.08551</c:v>
                </c:pt>
                <c:pt idx="1529">
                  <c:v>276.25299100000001</c:v>
                </c:pt>
                <c:pt idx="1530">
                  <c:v>276.42129499999999</c:v>
                </c:pt>
                <c:pt idx="1531">
                  <c:v>276.59118699999999</c:v>
                </c:pt>
                <c:pt idx="1532">
                  <c:v>276.75848400000001</c:v>
                </c:pt>
                <c:pt idx="1533">
                  <c:v>276.926605</c:v>
                </c:pt>
                <c:pt idx="1534">
                  <c:v>277.09320100000002</c:v>
                </c:pt>
                <c:pt idx="1535">
                  <c:v>277.26208500000001</c:v>
                </c:pt>
                <c:pt idx="1536">
                  <c:v>277.42880200000002</c:v>
                </c:pt>
                <c:pt idx="1537">
                  <c:v>277.598297</c:v>
                </c:pt>
                <c:pt idx="1538">
                  <c:v>277.76568600000002</c:v>
                </c:pt>
                <c:pt idx="1539">
                  <c:v>277.93398999999999</c:v>
                </c:pt>
                <c:pt idx="1540">
                  <c:v>278.10031099999998</c:v>
                </c:pt>
                <c:pt idx="1541">
                  <c:v>278.26788299999998</c:v>
                </c:pt>
                <c:pt idx="1542">
                  <c:v>278.43789700000002</c:v>
                </c:pt>
                <c:pt idx="1543">
                  <c:v>278.60501099999999</c:v>
                </c:pt>
                <c:pt idx="1544">
                  <c:v>278.77420000000001</c:v>
                </c:pt>
                <c:pt idx="1545">
                  <c:v>278.94369499999999</c:v>
                </c:pt>
                <c:pt idx="1546">
                  <c:v>279.11230499999999</c:v>
                </c:pt>
                <c:pt idx="1547">
                  <c:v>279.280396</c:v>
                </c:pt>
                <c:pt idx="1548">
                  <c:v>279.450897</c:v>
                </c:pt>
                <c:pt idx="1549">
                  <c:v>279.61550899999997</c:v>
                </c:pt>
                <c:pt idx="1550">
                  <c:v>279.78601099999997</c:v>
                </c:pt>
                <c:pt idx="1551">
                  <c:v>279.95358299999998</c:v>
                </c:pt>
                <c:pt idx="1552">
                  <c:v>280.12289399999997</c:v>
                </c:pt>
                <c:pt idx="1553">
                  <c:v>280.29019199999999</c:v>
                </c:pt>
                <c:pt idx="1554">
                  <c:v>280.45959499999998</c:v>
                </c:pt>
                <c:pt idx="1555">
                  <c:v>280.62759399999999</c:v>
                </c:pt>
                <c:pt idx="1556">
                  <c:v>280.79431199999999</c:v>
                </c:pt>
                <c:pt idx="1557">
                  <c:v>280.96289100000001</c:v>
                </c:pt>
                <c:pt idx="1558">
                  <c:v>281.13198899999998</c:v>
                </c:pt>
                <c:pt idx="1559">
                  <c:v>281.29998799999998</c:v>
                </c:pt>
                <c:pt idx="1560">
                  <c:v>281.469086</c:v>
                </c:pt>
                <c:pt idx="1561">
                  <c:v>281.63659699999999</c:v>
                </c:pt>
                <c:pt idx="1562">
                  <c:v>281.80639600000001</c:v>
                </c:pt>
                <c:pt idx="1563">
                  <c:v>281.97448700000001</c:v>
                </c:pt>
                <c:pt idx="1564">
                  <c:v>282.141907</c:v>
                </c:pt>
                <c:pt idx="1565">
                  <c:v>282.31100500000002</c:v>
                </c:pt>
                <c:pt idx="1566">
                  <c:v>282.48040800000001</c:v>
                </c:pt>
                <c:pt idx="1567">
                  <c:v>282.64968900000002</c:v>
                </c:pt>
                <c:pt idx="1568">
                  <c:v>282.817902</c:v>
                </c:pt>
                <c:pt idx="1569">
                  <c:v>282.98620599999998</c:v>
                </c:pt>
                <c:pt idx="1570">
                  <c:v>283.15399200000002</c:v>
                </c:pt>
                <c:pt idx="1571">
                  <c:v>283.323395</c:v>
                </c:pt>
                <c:pt idx="1572">
                  <c:v>283.49288899999999</c:v>
                </c:pt>
                <c:pt idx="1573">
                  <c:v>283.660706</c:v>
                </c:pt>
                <c:pt idx="1574">
                  <c:v>283.83059700000001</c:v>
                </c:pt>
                <c:pt idx="1575">
                  <c:v>283.99960299999998</c:v>
                </c:pt>
                <c:pt idx="1576">
                  <c:v>284.16900600000002</c:v>
                </c:pt>
                <c:pt idx="1577">
                  <c:v>284.33551</c:v>
                </c:pt>
                <c:pt idx="1578">
                  <c:v>284.50518799999998</c:v>
                </c:pt>
                <c:pt idx="1579">
                  <c:v>284.67288200000002</c:v>
                </c:pt>
                <c:pt idx="1580">
                  <c:v>284.841095</c:v>
                </c:pt>
                <c:pt idx="1581">
                  <c:v>285.00820900000002</c:v>
                </c:pt>
                <c:pt idx="1582">
                  <c:v>285.17819200000002</c:v>
                </c:pt>
                <c:pt idx="1583">
                  <c:v>285.34381100000002</c:v>
                </c:pt>
                <c:pt idx="1584">
                  <c:v>285.51440400000001</c:v>
                </c:pt>
                <c:pt idx="1585">
                  <c:v>285.68029799999999</c:v>
                </c:pt>
                <c:pt idx="1586">
                  <c:v>285.84710699999999</c:v>
                </c:pt>
                <c:pt idx="1587">
                  <c:v>286.01480099999998</c:v>
                </c:pt>
                <c:pt idx="1588">
                  <c:v>286.18310500000001</c:v>
                </c:pt>
                <c:pt idx="1589">
                  <c:v>286.35269199999999</c:v>
                </c:pt>
                <c:pt idx="1590">
                  <c:v>286.51910400000003</c:v>
                </c:pt>
                <c:pt idx="1591">
                  <c:v>286.687592</c:v>
                </c:pt>
                <c:pt idx="1592">
                  <c:v>286.85699499999998</c:v>
                </c:pt>
                <c:pt idx="1593">
                  <c:v>287.026611</c:v>
                </c:pt>
                <c:pt idx="1594">
                  <c:v>287.19470200000001</c:v>
                </c:pt>
                <c:pt idx="1595">
                  <c:v>287.36230499999999</c:v>
                </c:pt>
                <c:pt idx="1596">
                  <c:v>287.52999899999998</c:v>
                </c:pt>
                <c:pt idx="1597">
                  <c:v>287.69940200000002</c:v>
                </c:pt>
                <c:pt idx="1598">
                  <c:v>287.86599699999999</c:v>
                </c:pt>
                <c:pt idx="1599">
                  <c:v>288.03359999999998</c:v>
                </c:pt>
                <c:pt idx="1600">
                  <c:v>288.20248400000003</c:v>
                </c:pt>
                <c:pt idx="1601">
                  <c:v>288.37188700000002</c:v>
                </c:pt>
                <c:pt idx="1602">
                  <c:v>288.535797</c:v>
                </c:pt>
                <c:pt idx="1603">
                  <c:v>288.70529199999999</c:v>
                </c:pt>
                <c:pt idx="1604">
                  <c:v>288.87338299999999</c:v>
                </c:pt>
                <c:pt idx="1605">
                  <c:v>289.04098499999998</c:v>
                </c:pt>
                <c:pt idx="1606">
                  <c:v>289.21060199999999</c:v>
                </c:pt>
                <c:pt idx="1607">
                  <c:v>289.37851000000001</c:v>
                </c:pt>
                <c:pt idx="1608">
                  <c:v>289.547211</c:v>
                </c:pt>
                <c:pt idx="1609">
                  <c:v>289.71380599999998</c:v>
                </c:pt>
                <c:pt idx="1610">
                  <c:v>289.88360599999999</c:v>
                </c:pt>
                <c:pt idx="1611">
                  <c:v>290.05139200000002</c:v>
                </c:pt>
                <c:pt idx="1612">
                  <c:v>290.22061200000002</c:v>
                </c:pt>
                <c:pt idx="1613">
                  <c:v>290.38980099999998</c:v>
                </c:pt>
                <c:pt idx="1614">
                  <c:v>290.560089</c:v>
                </c:pt>
                <c:pt idx="1615">
                  <c:v>290.728882</c:v>
                </c:pt>
                <c:pt idx="1616">
                  <c:v>290.89968900000002</c:v>
                </c:pt>
                <c:pt idx="1617">
                  <c:v>291.06848100000002</c:v>
                </c:pt>
                <c:pt idx="1618">
                  <c:v>291.23870799999997</c:v>
                </c:pt>
                <c:pt idx="1619">
                  <c:v>291.407196</c:v>
                </c:pt>
                <c:pt idx="1620">
                  <c:v>291.57549999999998</c:v>
                </c:pt>
                <c:pt idx="1621">
                  <c:v>291.74618500000003</c:v>
                </c:pt>
                <c:pt idx="1622">
                  <c:v>291.91540500000002</c:v>
                </c:pt>
                <c:pt idx="1623">
                  <c:v>292.08590700000002</c:v>
                </c:pt>
                <c:pt idx="1624">
                  <c:v>292.255402</c:v>
                </c:pt>
                <c:pt idx="1625">
                  <c:v>292.42700200000002</c:v>
                </c:pt>
                <c:pt idx="1626">
                  <c:v>292.59628300000003</c:v>
                </c:pt>
                <c:pt idx="1627">
                  <c:v>292.76550300000002</c:v>
                </c:pt>
                <c:pt idx="1628">
                  <c:v>292.93670700000001</c:v>
                </c:pt>
                <c:pt idx="1629">
                  <c:v>293.10708599999998</c:v>
                </c:pt>
                <c:pt idx="1630">
                  <c:v>293.27520800000002</c:v>
                </c:pt>
                <c:pt idx="1631">
                  <c:v>293.44470200000001</c:v>
                </c:pt>
                <c:pt idx="1632">
                  <c:v>293.61459400000001</c:v>
                </c:pt>
                <c:pt idx="1633">
                  <c:v>293.785797</c:v>
                </c:pt>
                <c:pt idx="1634">
                  <c:v>293.95660400000003</c:v>
                </c:pt>
                <c:pt idx="1635">
                  <c:v>294.12808200000001</c:v>
                </c:pt>
                <c:pt idx="1636">
                  <c:v>294.29901100000001</c:v>
                </c:pt>
                <c:pt idx="1637">
                  <c:v>294.46768200000002</c:v>
                </c:pt>
                <c:pt idx="1638">
                  <c:v>294.63638300000002</c:v>
                </c:pt>
                <c:pt idx="1639">
                  <c:v>294.806488</c:v>
                </c:pt>
                <c:pt idx="1640">
                  <c:v>294.97378500000002</c:v>
                </c:pt>
                <c:pt idx="1641">
                  <c:v>295.14041099999997</c:v>
                </c:pt>
                <c:pt idx="1642">
                  <c:v>295.30868500000003</c:v>
                </c:pt>
                <c:pt idx="1643">
                  <c:v>295.48010299999999</c:v>
                </c:pt>
                <c:pt idx="1644">
                  <c:v>295.64608800000002</c:v>
                </c:pt>
                <c:pt idx="1645">
                  <c:v>295.814911</c:v>
                </c:pt>
                <c:pt idx="1646">
                  <c:v>295.984894</c:v>
                </c:pt>
                <c:pt idx="1647">
                  <c:v>296.153503</c:v>
                </c:pt>
                <c:pt idx="1648">
                  <c:v>296.32150300000001</c:v>
                </c:pt>
                <c:pt idx="1649">
                  <c:v>296.490387</c:v>
                </c:pt>
                <c:pt idx="1650">
                  <c:v>296.66030899999998</c:v>
                </c:pt>
                <c:pt idx="1651">
                  <c:v>296.82809400000002</c:v>
                </c:pt>
                <c:pt idx="1652">
                  <c:v>296.99490400000002</c:v>
                </c:pt>
                <c:pt idx="1653">
                  <c:v>297.16290300000003</c:v>
                </c:pt>
                <c:pt idx="1654">
                  <c:v>297.33139</c:v>
                </c:pt>
                <c:pt idx="1655">
                  <c:v>297.49880999999999</c:v>
                </c:pt>
                <c:pt idx="1656">
                  <c:v>297.66790800000001</c:v>
                </c:pt>
                <c:pt idx="1657">
                  <c:v>297.83618200000001</c:v>
                </c:pt>
                <c:pt idx="1658">
                  <c:v>298.00448599999999</c:v>
                </c:pt>
                <c:pt idx="1659">
                  <c:v>298.17160000000001</c:v>
                </c:pt>
                <c:pt idx="1660">
                  <c:v>298.34079000000003</c:v>
                </c:pt>
                <c:pt idx="1661">
                  <c:v>298.50769000000003</c:v>
                </c:pt>
                <c:pt idx="1662">
                  <c:v>298.675995</c:v>
                </c:pt>
                <c:pt idx="1663">
                  <c:v>298.844696</c:v>
                </c:pt>
                <c:pt idx="1664">
                  <c:v>299.01049799999998</c:v>
                </c:pt>
                <c:pt idx="1665">
                  <c:v>299.177795</c:v>
                </c:pt>
                <c:pt idx="1666">
                  <c:v>299.34759500000001</c:v>
                </c:pt>
                <c:pt idx="1667">
                  <c:v>299.51449600000001</c:v>
                </c:pt>
                <c:pt idx="1668">
                  <c:v>299.68279999999999</c:v>
                </c:pt>
                <c:pt idx="1669">
                  <c:v>299.850098</c:v>
                </c:pt>
                <c:pt idx="1670">
                  <c:v>300.01898199999999</c:v>
                </c:pt>
                <c:pt idx="1671">
                  <c:v>300.18640099999999</c:v>
                </c:pt>
                <c:pt idx="1672">
                  <c:v>300.35458399999999</c:v>
                </c:pt>
                <c:pt idx="1673">
                  <c:v>300.52420000000001</c:v>
                </c:pt>
                <c:pt idx="1674">
                  <c:v>300.69360399999999</c:v>
                </c:pt>
                <c:pt idx="1675">
                  <c:v>300.86498999999998</c:v>
                </c:pt>
                <c:pt idx="1676">
                  <c:v>301.03189099999997</c:v>
                </c:pt>
                <c:pt idx="1677">
                  <c:v>301.202789</c:v>
                </c:pt>
                <c:pt idx="1678">
                  <c:v>301.369507</c:v>
                </c:pt>
                <c:pt idx="1679">
                  <c:v>301.54220600000002</c:v>
                </c:pt>
                <c:pt idx="1680">
                  <c:v>301.710083</c:v>
                </c:pt>
              </c:numCache>
            </c:numRef>
          </c:xVal>
          <c:yVal>
            <c:numRef>
              <c:f>'no heat'!$D:$D</c:f>
              <c:numCache>
                <c:formatCode>General</c:formatCode>
                <c:ptCount val="1048576"/>
                <c:pt idx="4">
                  <c:v>3.0535540000000001</c:v>
                </c:pt>
                <c:pt idx="5">
                  <c:v>3.0735209999999999</c:v>
                </c:pt>
                <c:pt idx="6">
                  <c:v>3.0930879999999998</c:v>
                </c:pt>
                <c:pt idx="7">
                  <c:v>3.1129189999999998</c:v>
                </c:pt>
                <c:pt idx="8">
                  <c:v>3.1351490000000002</c:v>
                </c:pt>
                <c:pt idx="9">
                  <c:v>3.1630530000000001</c:v>
                </c:pt>
                <c:pt idx="10">
                  <c:v>3.2002839999999999</c:v>
                </c:pt>
                <c:pt idx="11">
                  <c:v>3.2498130000000001</c:v>
                </c:pt>
                <c:pt idx="12">
                  <c:v>3.3128440000000001</c:v>
                </c:pt>
                <c:pt idx="13">
                  <c:v>3.387858</c:v>
                </c:pt>
                <c:pt idx="14">
                  <c:v>3.4708899999999998</c:v>
                </c:pt>
                <c:pt idx="15">
                  <c:v>3.5560320000000001</c:v>
                </c:pt>
                <c:pt idx="16">
                  <c:v>3.6369359999999999</c:v>
                </c:pt>
                <c:pt idx="17">
                  <c:v>3.7084739999999998</c:v>
                </c:pt>
                <c:pt idx="18">
                  <c:v>3.7669410000000001</c:v>
                </c:pt>
                <c:pt idx="19">
                  <c:v>3.8103120000000001</c:v>
                </c:pt>
                <c:pt idx="20">
                  <c:v>3.8383820000000002</c:v>
                </c:pt>
                <c:pt idx="21">
                  <c:v>3.8522759999999998</c:v>
                </c:pt>
                <c:pt idx="22">
                  <c:v>3.8539029999999999</c:v>
                </c:pt>
                <c:pt idx="23">
                  <c:v>3.8450790000000001</c:v>
                </c:pt>
                <c:pt idx="24">
                  <c:v>3.8274089999999998</c:v>
                </c:pt>
                <c:pt idx="25">
                  <c:v>3.8023479999999998</c:v>
                </c:pt>
                <c:pt idx="26">
                  <c:v>3.7712400000000001</c:v>
                </c:pt>
                <c:pt idx="27">
                  <c:v>3.7347609999999998</c:v>
                </c:pt>
                <c:pt idx="28">
                  <c:v>3.6935359999999999</c:v>
                </c:pt>
                <c:pt idx="29">
                  <c:v>3.6483680000000001</c:v>
                </c:pt>
                <c:pt idx="30">
                  <c:v>3.5998860000000001</c:v>
                </c:pt>
                <c:pt idx="31">
                  <c:v>3.5483039999999999</c:v>
                </c:pt>
                <c:pt idx="32">
                  <c:v>3.494208</c:v>
                </c:pt>
                <c:pt idx="33">
                  <c:v>3.4380760000000001</c:v>
                </c:pt>
                <c:pt idx="34">
                  <c:v>3.3803009999999998</c:v>
                </c:pt>
                <c:pt idx="35">
                  <c:v>3.320757</c:v>
                </c:pt>
                <c:pt idx="36">
                  <c:v>3.2600829999999998</c:v>
                </c:pt>
                <c:pt idx="37">
                  <c:v>3.1981419999999998</c:v>
                </c:pt>
                <c:pt idx="38">
                  <c:v>3.1354829999999998</c:v>
                </c:pt>
                <c:pt idx="39">
                  <c:v>3.0720909999999999</c:v>
                </c:pt>
                <c:pt idx="40">
                  <c:v>3.0084619999999997</c:v>
                </c:pt>
                <c:pt idx="41">
                  <c:v>2.9445410000000001</c:v>
                </c:pt>
                <c:pt idx="42">
                  <c:v>2.8805040000000002</c:v>
                </c:pt>
                <c:pt idx="43">
                  <c:v>2.8164379999999998</c:v>
                </c:pt>
                <c:pt idx="44">
                  <c:v>2.752275</c:v>
                </c:pt>
                <c:pt idx="45">
                  <c:v>2.6883490000000001</c:v>
                </c:pt>
                <c:pt idx="46">
                  <c:v>2.6247500000000001</c:v>
                </c:pt>
                <c:pt idx="47">
                  <c:v>2.5616249999999998</c:v>
                </c:pt>
                <c:pt idx="48">
                  <c:v>2.498891</c:v>
                </c:pt>
                <c:pt idx="49">
                  <c:v>2.436706</c:v>
                </c:pt>
                <c:pt idx="50">
                  <c:v>2.3749479999999998</c:v>
                </c:pt>
                <c:pt idx="51">
                  <c:v>2.3136419999999998</c:v>
                </c:pt>
                <c:pt idx="52">
                  <c:v>2.2529669999999999</c:v>
                </c:pt>
                <c:pt idx="53">
                  <c:v>2.1929559999999997</c:v>
                </c:pt>
                <c:pt idx="54">
                  <c:v>2.1337900000000003</c:v>
                </c:pt>
                <c:pt idx="55">
                  <c:v>2.0754869999999999</c:v>
                </c:pt>
                <c:pt idx="56">
                  <c:v>2.0180020000000001</c:v>
                </c:pt>
                <c:pt idx="57">
                  <c:v>1.961406</c:v>
                </c:pt>
                <c:pt idx="58">
                  <c:v>1.9056839999999999</c:v>
                </c:pt>
                <c:pt idx="59">
                  <c:v>1.850741</c:v>
                </c:pt>
                <c:pt idx="60">
                  <c:v>1.7966340000000001</c:v>
                </c:pt>
                <c:pt idx="61">
                  <c:v>1.743514</c:v>
                </c:pt>
                <c:pt idx="62">
                  <c:v>1.691309</c:v>
                </c:pt>
                <c:pt idx="63">
                  <c:v>1.6400129999999999</c:v>
                </c:pt>
                <c:pt idx="64">
                  <c:v>1.589701</c:v>
                </c:pt>
                <c:pt idx="65">
                  <c:v>1.5403790000000002</c:v>
                </c:pt>
                <c:pt idx="66">
                  <c:v>1.4921679999999999</c:v>
                </c:pt>
                <c:pt idx="67">
                  <c:v>1.4448310000000002</c:v>
                </c:pt>
                <c:pt idx="68">
                  <c:v>1.3984559999999999</c:v>
                </c:pt>
                <c:pt idx="69">
                  <c:v>1.353021</c:v>
                </c:pt>
                <c:pt idx="70">
                  <c:v>1.3085010000000001</c:v>
                </c:pt>
                <c:pt idx="71">
                  <c:v>1.2646959999999998</c:v>
                </c:pt>
                <c:pt idx="72">
                  <c:v>1.2218100000000001</c:v>
                </c:pt>
                <c:pt idx="73">
                  <c:v>1.1798120000000001</c:v>
                </c:pt>
                <c:pt idx="74">
                  <c:v>1.1386470000000002</c:v>
                </c:pt>
                <c:pt idx="75">
                  <c:v>1.0982729999999998</c:v>
                </c:pt>
                <c:pt idx="76">
                  <c:v>1.0587659999999999</c:v>
                </c:pt>
                <c:pt idx="77">
                  <c:v>1.0203410000000002</c:v>
                </c:pt>
                <c:pt idx="78">
                  <c:v>0.98285299999999998</c:v>
                </c:pt>
                <c:pt idx="79">
                  <c:v>0.94634099999999988</c:v>
                </c:pt>
                <c:pt idx="80">
                  <c:v>0.9107820000000002</c:v>
                </c:pt>
                <c:pt idx="81">
                  <c:v>0.87618600000000013</c:v>
                </c:pt>
                <c:pt idx="82">
                  <c:v>0.8423090000000002</c:v>
                </c:pt>
                <c:pt idx="83">
                  <c:v>0.80915200000000009</c:v>
                </c:pt>
                <c:pt idx="84">
                  <c:v>0.776945</c:v>
                </c:pt>
                <c:pt idx="85">
                  <c:v>0.74569200000000002</c:v>
                </c:pt>
                <c:pt idx="86">
                  <c:v>0.71521999999999997</c:v>
                </c:pt>
                <c:pt idx="87">
                  <c:v>0.68555600000000005</c:v>
                </c:pt>
                <c:pt idx="88">
                  <c:v>0.65689900000000012</c:v>
                </c:pt>
                <c:pt idx="89">
                  <c:v>0.6288149999999999</c:v>
                </c:pt>
                <c:pt idx="90">
                  <c:v>0.60144600000000015</c:v>
                </c:pt>
                <c:pt idx="91">
                  <c:v>0.57480799999999999</c:v>
                </c:pt>
                <c:pt idx="92">
                  <c:v>0.54900599999999988</c:v>
                </c:pt>
                <c:pt idx="93">
                  <c:v>0.52383099999999994</c:v>
                </c:pt>
                <c:pt idx="94">
                  <c:v>0.49947799999999987</c:v>
                </c:pt>
                <c:pt idx="95">
                  <c:v>0.47591099999999997</c:v>
                </c:pt>
                <c:pt idx="96">
                  <c:v>0.4530050000000001</c:v>
                </c:pt>
                <c:pt idx="97">
                  <c:v>0.43090500000000009</c:v>
                </c:pt>
                <c:pt idx="98">
                  <c:v>0.4094129999999998</c:v>
                </c:pt>
                <c:pt idx="99">
                  <c:v>0.38856199999999985</c:v>
                </c:pt>
                <c:pt idx="100">
                  <c:v>0.36852099999999988</c:v>
                </c:pt>
                <c:pt idx="101">
                  <c:v>0.34912300000000007</c:v>
                </c:pt>
                <c:pt idx="102">
                  <c:v>0.33036600000000016</c:v>
                </c:pt>
                <c:pt idx="103">
                  <c:v>0.31247999999999987</c:v>
                </c:pt>
                <c:pt idx="104">
                  <c:v>0.29535599999999995</c:v>
                </c:pt>
                <c:pt idx="105">
                  <c:v>0.27865800000000007</c:v>
                </c:pt>
                <c:pt idx="106">
                  <c:v>0.26255799999999985</c:v>
                </c:pt>
                <c:pt idx="107">
                  <c:v>0.24697099999999983</c:v>
                </c:pt>
                <c:pt idx="108">
                  <c:v>0.23200699999999985</c:v>
                </c:pt>
                <c:pt idx="109">
                  <c:v>0.21761000000000008</c:v>
                </c:pt>
                <c:pt idx="110">
                  <c:v>0.20387300000000019</c:v>
                </c:pt>
                <c:pt idx="111">
                  <c:v>0.19086800000000004</c:v>
                </c:pt>
                <c:pt idx="112">
                  <c:v>0.17856000000000005</c:v>
                </c:pt>
                <c:pt idx="113">
                  <c:v>0.16672399999999987</c:v>
                </c:pt>
                <c:pt idx="114">
                  <c:v>0.15536100000000008</c:v>
                </c:pt>
                <c:pt idx="115">
                  <c:v>0.14442500000000003</c:v>
                </c:pt>
                <c:pt idx="116">
                  <c:v>0.13370999999999977</c:v>
                </c:pt>
                <c:pt idx="117">
                  <c:v>0.12350299999999992</c:v>
                </c:pt>
                <c:pt idx="118">
                  <c:v>0.11386999999999992</c:v>
                </c:pt>
                <c:pt idx="119">
                  <c:v>0.10467400000000016</c:v>
                </c:pt>
                <c:pt idx="120">
                  <c:v>9.5985999999999905E-2</c:v>
                </c:pt>
                <c:pt idx="121">
                  <c:v>8.8079000000000018E-2</c:v>
                </c:pt>
                <c:pt idx="122">
                  <c:v>8.0496999999999819E-2</c:v>
                </c:pt>
                <c:pt idx="123">
                  <c:v>7.3207000000000022E-2</c:v>
                </c:pt>
                <c:pt idx="124">
                  <c:v>6.64349999999998E-2</c:v>
                </c:pt>
                <c:pt idx="125">
                  <c:v>6.0058000000000167E-2</c:v>
                </c:pt>
                <c:pt idx="126">
                  <c:v>5.3999999999999826E-2</c:v>
                </c:pt>
                <c:pt idx="127">
                  <c:v>4.8189999999999955E-2</c:v>
                </c:pt>
                <c:pt idx="128">
                  <c:v>4.2898999999999798E-2</c:v>
                </c:pt>
                <c:pt idx="129">
                  <c:v>3.7878000000000078E-2</c:v>
                </c:pt>
                <c:pt idx="130">
                  <c:v>3.3155999999999963E-2</c:v>
                </c:pt>
                <c:pt idx="131">
                  <c:v>2.8728000000000087E-2</c:v>
                </c:pt>
                <c:pt idx="132">
                  <c:v>2.4640999999999913E-2</c:v>
                </c:pt>
                <c:pt idx="133">
                  <c:v>2.0738000000000145E-2</c:v>
                </c:pt>
                <c:pt idx="134">
                  <c:v>1.7071000000000058E-2</c:v>
                </c:pt>
                <c:pt idx="135">
                  <c:v>1.3901000000000163E-2</c:v>
                </c:pt>
                <c:pt idx="136">
                  <c:v>1.1168000000000067E-2</c:v>
                </c:pt>
                <c:pt idx="137">
                  <c:v>8.8140000000000995E-3</c:v>
                </c:pt>
                <c:pt idx="138">
                  <c:v>6.8109999999999005E-3</c:v>
                </c:pt>
                <c:pt idx="139">
                  <c:v>5.2150000000001917E-3</c:v>
                </c:pt>
                <c:pt idx="140">
                  <c:v>3.7340000000001261E-3</c:v>
                </c:pt>
                <c:pt idx="141">
                  <c:v>2.415000000000056E-3</c:v>
                </c:pt>
                <c:pt idx="142">
                  <c:v>1.3779999999998793E-3</c:v>
                </c:pt>
                <c:pt idx="143">
                  <c:v>6.9499999999989015E-4</c:v>
                </c:pt>
                <c:pt idx="144">
                  <c:v>2.1899999999996922E-4</c:v>
                </c:pt>
                <c:pt idx="145">
                  <c:v>-1.000000000139778E-6</c:v>
                </c:pt>
                <c:pt idx="146">
                  <c:v>2.84000000000173E-4</c:v>
                </c:pt>
                <c:pt idx="147">
                  <c:v>7.0399999999981588E-4</c:v>
                </c:pt>
                <c:pt idx="148">
                  <c:v>1.3060000000000294E-3</c:v>
                </c:pt>
                <c:pt idx="149">
                  <c:v>2.403000000000155E-3</c:v>
                </c:pt>
                <c:pt idx="150">
                  <c:v>3.7799999999998946E-3</c:v>
                </c:pt>
                <c:pt idx="151">
                  <c:v>5.1589999999999137E-3</c:v>
                </c:pt>
                <c:pt idx="152">
                  <c:v>6.9889999999999119E-3</c:v>
                </c:pt>
                <c:pt idx="153">
                  <c:v>9.1090000000000337E-3</c:v>
                </c:pt>
                <c:pt idx="154">
                  <c:v>1.1175999999999853E-2</c:v>
                </c:pt>
                <c:pt idx="155">
                  <c:v>1.3440999999999814E-2</c:v>
                </c:pt>
                <c:pt idx="156">
                  <c:v>1.5870000000000051E-2</c:v>
                </c:pt>
                <c:pt idx="157">
                  <c:v>1.8302999999999958E-2</c:v>
                </c:pt>
                <c:pt idx="158">
                  <c:v>2.0950000000000024E-2</c:v>
                </c:pt>
                <c:pt idx="159">
                  <c:v>2.3852999999999902E-2</c:v>
                </c:pt>
                <c:pt idx="160">
                  <c:v>2.7032999999999863E-2</c:v>
                </c:pt>
                <c:pt idx="161">
                  <c:v>3.039399999999981E-2</c:v>
                </c:pt>
                <c:pt idx="162">
                  <c:v>3.4101000000000159E-2</c:v>
                </c:pt>
                <c:pt idx="163">
                  <c:v>3.7819999999999965E-2</c:v>
                </c:pt>
                <c:pt idx="164">
                  <c:v>4.1592999999999769E-2</c:v>
                </c:pt>
                <c:pt idx="165">
                  <c:v>4.5533999999999963E-2</c:v>
                </c:pt>
                <c:pt idx="166">
                  <c:v>4.974500000000015E-2</c:v>
                </c:pt>
                <c:pt idx="167">
                  <c:v>5.4082000000000185E-2</c:v>
                </c:pt>
                <c:pt idx="168">
                  <c:v>5.8481000000000005E-2</c:v>
                </c:pt>
                <c:pt idx="169">
                  <c:v>6.3058999999999976E-2</c:v>
                </c:pt>
                <c:pt idx="170">
                  <c:v>6.7702999999999847E-2</c:v>
                </c:pt>
                <c:pt idx="171">
                  <c:v>7.2340999999999767E-2</c:v>
                </c:pt>
                <c:pt idx="172">
                  <c:v>7.7020999999999784E-2</c:v>
                </c:pt>
                <c:pt idx="173">
                  <c:v>8.1932000000000116E-2</c:v>
                </c:pt>
                <c:pt idx="174">
                  <c:v>8.709800000000012E-2</c:v>
                </c:pt>
                <c:pt idx="175">
                  <c:v>9.2334999999999834E-2</c:v>
                </c:pt>
                <c:pt idx="176">
                  <c:v>9.7802000000000167E-2</c:v>
                </c:pt>
                <c:pt idx="177">
                  <c:v>0.10358100000000015</c:v>
                </c:pt>
                <c:pt idx="178">
                  <c:v>0.10932599999999981</c:v>
                </c:pt>
                <c:pt idx="179">
                  <c:v>0.11510700000000007</c:v>
                </c:pt>
                <c:pt idx="180">
                  <c:v>0.12095900000000004</c:v>
                </c:pt>
                <c:pt idx="181">
                  <c:v>0.12690199999999985</c:v>
                </c:pt>
                <c:pt idx="182">
                  <c:v>0.13278899999999982</c:v>
                </c:pt>
                <c:pt idx="183">
                  <c:v>0.13896199999999981</c:v>
                </c:pt>
                <c:pt idx="184">
                  <c:v>0.14519500000000019</c:v>
                </c:pt>
                <c:pt idx="185">
                  <c:v>0.15145900000000001</c:v>
                </c:pt>
                <c:pt idx="186">
                  <c:v>0.15790399999999982</c:v>
                </c:pt>
                <c:pt idx="187">
                  <c:v>0.16445899999999991</c:v>
                </c:pt>
                <c:pt idx="188">
                  <c:v>0.171014</c:v>
                </c:pt>
                <c:pt idx="189">
                  <c:v>0.177705</c:v>
                </c:pt>
                <c:pt idx="190">
                  <c:v>0.18451299999999993</c:v>
                </c:pt>
                <c:pt idx="191">
                  <c:v>0.19151000000000007</c:v>
                </c:pt>
                <c:pt idx="192">
                  <c:v>0.19862899999999994</c:v>
                </c:pt>
                <c:pt idx="193">
                  <c:v>0.20587400000000011</c:v>
                </c:pt>
                <c:pt idx="194">
                  <c:v>0.2133560000000001</c:v>
                </c:pt>
                <c:pt idx="195">
                  <c:v>0.22079499999999985</c:v>
                </c:pt>
                <c:pt idx="196">
                  <c:v>0.2281439999999999</c:v>
                </c:pt>
                <c:pt idx="197">
                  <c:v>0.23556799999999978</c:v>
                </c:pt>
                <c:pt idx="198">
                  <c:v>0.24310399999999976</c:v>
                </c:pt>
                <c:pt idx="199">
                  <c:v>0.2506870000000001</c:v>
                </c:pt>
                <c:pt idx="200">
                  <c:v>0.25858800000000004</c:v>
                </c:pt>
                <c:pt idx="201">
                  <c:v>0.26653400000000005</c:v>
                </c:pt>
                <c:pt idx="202">
                  <c:v>0.27466200000000018</c:v>
                </c:pt>
                <c:pt idx="203">
                  <c:v>0.28282000000000007</c:v>
                </c:pt>
                <c:pt idx="204">
                  <c:v>0.29113800000000012</c:v>
                </c:pt>
                <c:pt idx="205">
                  <c:v>0.299512</c:v>
                </c:pt>
                <c:pt idx="206">
                  <c:v>0.30808100000000005</c:v>
                </c:pt>
                <c:pt idx="207">
                  <c:v>0.31677700000000009</c:v>
                </c:pt>
                <c:pt idx="208">
                  <c:v>0.32589900000000016</c:v>
                </c:pt>
                <c:pt idx="209">
                  <c:v>0.33517799999999998</c:v>
                </c:pt>
                <c:pt idx="210">
                  <c:v>0.3447849999999999</c:v>
                </c:pt>
                <c:pt idx="211">
                  <c:v>0.35458599999999985</c:v>
                </c:pt>
                <c:pt idx="212">
                  <c:v>0.36453800000000003</c:v>
                </c:pt>
                <c:pt idx="213">
                  <c:v>0.37443099999999996</c:v>
                </c:pt>
                <c:pt idx="214">
                  <c:v>0.38449299999999997</c:v>
                </c:pt>
                <c:pt idx="215">
                  <c:v>0.39450399999999997</c:v>
                </c:pt>
                <c:pt idx="216">
                  <c:v>0.40465099999999987</c:v>
                </c:pt>
                <c:pt idx="217">
                  <c:v>0.41486599999999996</c:v>
                </c:pt>
                <c:pt idx="218">
                  <c:v>0.42511700000000019</c:v>
                </c:pt>
                <c:pt idx="219">
                  <c:v>0.435168</c:v>
                </c:pt>
                <c:pt idx="220">
                  <c:v>0.44521100000000002</c:v>
                </c:pt>
                <c:pt idx="221">
                  <c:v>0.45490800000000009</c:v>
                </c:pt>
                <c:pt idx="222">
                  <c:v>0.46460100000000004</c:v>
                </c:pt>
                <c:pt idx="223">
                  <c:v>0.47419900000000004</c:v>
                </c:pt>
                <c:pt idx="224">
                  <c:v>0.48385899999999982</c:v>
                </c:pt>
                <c:pt idx="225">
                  <c:v>0.49368400000000001</c:v>
                </c:pt>
                <c:pt idx="226">
                  <c:v>0.50376300000000018</c:v>
                </c:pt>
                <c:pt idx="227">
                  <c:v>0.51381100000000002</c:v>
                </c:pt>
                <c:pt idx="228">
                  <c:v>0.523733</c:v>
                </c:pt>
                <c:pt idx="229">
                  <c:v>0.53364199999999995</c:v>
                </c:pt>
                <c:pt idx="230">
                  <c:v>0.54346899999999998</c:v>
                </c:pt>
                <c:pt idx="231">
                  <c:v>0.55335400000000012</c:v>
                </c:pt>
                <c:pt idx="232">
                  <c:v>0.56338100000000013</c:v>
                </c:pt>
                <c:pt idx="233">
                  <c:v>0.5736279999999998</c:v>
                </c:pt>
                <c:pt idx="234">
                  <c:v>0.58382900000000015</c:v>
                </c:pt>
                <c:pt idx="235">
                  <c:v>0.59403400000000017</c:v>
                </c:pt>
                <c:pt idx="236">
                  <c:v>0.60414900000000005</c:v>
                </c:pt>
                <c:pt idx="237">
                  <c:v>0.61402100000000015</c:v>
                </c:pt>
                <c:pt idx="238">
                  <c:v>0.62387000000000015</c:v>
                </c:pt>
                <c:pt idx="239">
                  <c:v>0.63381799999999977</c:v>
                </c:pt>
                <c:pt idx="240">
                  <c:v>0.64401099999999989</c:v>
                </c:pt>
                <c:pt idx="241">
                  <c:v>0.65427299999999988</c:v>
                </c:pt>
                <c:pt idx="242">
                  <c:v>0.66469500000000004</c:v>
                </c:pt>
                <c:pt idx="243">
                  <c:v>0.67504700000000017</c:v>
                </c:pt>
                <c:pt idx="244">
                  <c:v>0.68543699999999985</c:v>
                </c:pt>
                <c:pt idx="245">
                  <c:v>0.69557700000000011</c:v>
                </c:pt>
                <c:pt idx="246">
                  <c:v>0.7056659999999999</c:v>
                </c:pt>
                <c:pt idx="247">
                  <c:v>0.71587800000000001</c:v>
                </c:pt>
                <c:pt idx="248">
                  <c:v>0.72625699999999993</c:v>
                </c:pt>
                <c:pt idx="249">
                  <c:v>0.73675699999999988</c:v>
                </c:pt>
                <c:pt idx="250">
                  <c:v>0.74731900000000007</c:v>
                </c:pt>
                <c:pt idx="251">
                  <c:v>0.75802799999999992</c:v>
                </c:pt>
                <c:pt idx="252">
                  <c:v>0.76868500000000006</c:v>
                </c:pt>
                <c:pt idx="253">
                  <c:v>0.77937399999999979</c:v>
                </c:pt>
                <c:pt idx="254">
                  <c:v>0.78997599999999979</c:v>
                </c:pt>
                <c:pt idx="255">
                  <c:v>0.8008510000000002</c:v>
                </c:pt>
                <c:pt idx="256">
                  <c:v>0.81198900000000007</c:v>
                </c:pt>
                <c:pt idx="257">
                  <c:v>0.82328199999999985</c:v>
                </c:pt>
                <c:pt idx="258">
                  <c:v>0.83477600000000018</c:v>
                </c:pt>
                <c:pt idx="259">
                  <c:v>0.84638200000000019</c:v>
                </c:pt>
                <c:pt idx="260">
                  <c:v>0.85795200000000005</c:v>
                </c:pt>
                <c:pt idx="261">
                  <c:v>0.86927200000000004</c:v>
                </c:pt>
                <c:pt idx="262">
                  <c:v>0.88048999999999999</c:v>
                </c:pt>
                <c:pt idx="263">
                  <c:v>0.89174199999999981</c:v>
                </c:pt>
                <c:pt idx="264">
                  <c:v>0.90320199999999984</c:v>
                </c:pt>
                <c:pt idx="265">
                  <c:v>0.91460799999999987</c:v>
                </c:pt>
                <c:pt idx="266">
                  <c:v>0.92623800000000012</c:v>
                </c:pt>
                <c:pt idx="267">
                  <c:v>0.93811700000000009</c:v>
                </c:pt>
                <c:pt idx="268">
                  <c:v>0.9499080000000002</c:v>
                </c:pt>
                <c:pt idx="269">
                  <c:v>0.9615260000000001</c:v>
                </c:pt>
                <c:pt idx="270">
                  <c:v>0.97344000000000008</c:v>
                </c:pt>
                <c:pt idx="271">
                  <c:v>0.98529299999999997</c:v>
                </c:pt>
                <c:pt idx="272">
                  <c:v>0.9971890000000001</c:v>
                </c:pt>
                <c:pt idx="273">
                  <c:v>1.0094500000000002</c:v>
                </c:pt>
                <c:pt idx="274">
                  <c:v>1.021922</c:v>
                </c:pt>
                <c:pt idx="275">
                  <c:v>1.0341200000000002</c:v>
                </c:pt>
                <c:pt idx="276">
                  <c:v>1.0464500000000001</c:v>
                </c:pt>
                <c:pt idx="277">
                  <c:v>1.058713</c:v>
                </c:pt>
                <c:pt idx="278">
                  <c:v>1.0705390000000001</c:v>
                </c:pt>
                <c:pt idx="279">
                  <c:v>1.0822759999999998</c:v>
                </c:pt>
                <c:pt idx="280">
                  <c:v>1.0943589999999999</c:v>
                </c:pt>
                <c:pt idx="281">
                  <c:v>1.1063190000000001</c:v>
                </c:pt>
                <c:pt idx="282">
                  <c:v>1.1183139999999998</c:v>
                </c:pt>
                <c:pt idx="283">
                  <c:v>1.1305869999999998</c:v>
                </c:pt>
                <c:pt idx="284">
                  <c:v>1.1429469999999999</c:v>
                </c:pt>
                <c:pt idx="285">
                  <c:v>1.1551040000000001</c:v>
                </c:pt>
                <c:pt idx="286">
                  <c:v>1.1673870000000002</c:v>
                </c:pt>
                <c:pt idx="287">
                  <c:v>1.179783</c:v>
                </c:pt>
                <c:pt idx="288">
                  <c:v>1.1921919999999999</c:v>
                </c:pt>
                <c:pt idx="289">
                  <c:v>1.204539</c:v>
                </c:pt>
                <c:pt idx="290">
                  <c:v>1.2168929999999998</c:v>
                </c:pt>
                <c:pt idx="291">
                  <c:v>1.2291409999999998</c:v>
                </c:pt>
                <c:pt idx="292">
                  <c:v>1.2411449999999999</c:v>
                </c:pt>
                <c:pt idx="293">
                  <c:v>1.2530060000000001</c:v>
                </c:pt>
                <c:pt idx="294">
                  <c:v>1.2646289999999998</c:v>
                </c:pt>
                <c:pt idx="295">
                  <c:v>1.2760549999999999</c:v>
                </c:pt>
                <c:pt idx="296">
                  <c:v>1.2874859999999999</c:v>
                </c:pt>
                <c:pt idx="297">
                  <c:v>1.2990349999999999</c:v>
                </c:pt>
                <c:pt idx="298">
                  <c:v>1.3106239999999998</c:v>
                </c:pt>
                <c:pt idx="299">
                  <c:v>1.322495</c:v>
                </c:pt>
                <c:pt idx="300">
                  <c:v>1.3344610000000001</c:v>
                </c:pt>
                <c:pt idx="301">
                  <c:v>1.3465630000000002</c:v>
                </c:pt>
                <c:pt idx="302">
                  <c:v>1.3585739999999999</c:v>
                </c:pt>
                <c:pt idx="303">
                  <c:v>1.3705039999999999</c:v>
                </c:pt>
                <c:pt idx="304">
                  <c:v>1.382253</c:v>
                </c:pt>
                <c:pt idx="305">
                  <c:v>1.3941029999999999</c:v>
                </c:pt>
                <c:pt idx="306">
                  <c:v>1.4058619999999999</c:v>
                </c:pt>
                <c:pt idx="307">
                  <c:v>1.4176790000000001</c:v>
                </c:pt>
                <c:pt idx="308">
                  <c:v>1.429278</c:v>
                </c:pt>
                <c:pt idx="309">
                  <c:v>1.4408880000000002</c:v>
                </c:pt>
                <c:pt idx="310">
                  <c:v>1.4521950000000001</c:v>
                </c:pt>
                <c:pt idx="311">
                  <c:v>1.4633400000000001</c:v>
                </c:pt>
                <c:pt idx="312">
                  <c:v>1.4744660000000001</c:v>
                </c:pt>
                <c:pt idx="313">
                  <c:v>1.4859059999999999</c:v>
                </c:pt>
                <c:pt idx="314">
                  <c:v>1.4972699999999999</c:v>
                </c:pt>
                <c:pt idx="315">
                  <c:v>1.5086919999999999</c:v>
                </c:pt>
                <c:pt idx="316">
                  <c:v>1.52013</c:v>
                </c:pt>
                <c:pt idx="317">
                  <c:v>1.5314410000000001</c:v>
                </c:pt>
                <c:pt idx="318">
                  <c:v>1.5424720000000001</c:v>
                </c:pt>
                <c:pt idx="319">
                  <c:v>1.553704</c:v>
                </c:pt>
                <c:pt idx="320">
                  <c:v>1.5650599999999999</c:v>
                </c:pt>
                <c:pt idx="321">
                  <c:v>1.576638</c:v>
                </c:pt>
                <c:pt idx="322">
                  <c:v>1.588414</c:v>
                </c:pt>
                <c:pt idx="323">
                  <c:v>1.6003970000000001</c:v>
                </c:pt>
                <c:pt idx="324">
                  <c:v>1.6122509999999999</c:v>
                </c:pt>
                <c:pt idx="325">
                  <c:v>1.624198</c:v>
                </c:pt>
                <c:pt idx="326">
                  <c:v>1.6358809999999999</c:v>
                </c:pt>
                <c:pt idx="327">
                  <c:v>1.647513</c:v>
                </c:pt>
                <c:pt idx="328">
                  <c:v>1.659063</c:v>
                </c:pt>
                <c:pt idx="329">
                  <c:v>1.6705969999999999</c:v>
                </c:pt>
                <c:pt idx="330">
                  <c:v>1.682158</c:v>
                </c:pt>
                <c:pt idx="331">
                  <c:v>1.6938770000000001</c:v>
                </c:pt>
                <c:pt idx="332">
                  <c:v>1.7053970000000001</c:v>
                </c:pt>
                <c:pt idx="333">
                  <c:v>1.71685</c:v>
                </c:pt>
                <c:pt idx="334">
                  <c:v>1.7282359999999999</c:v>
                </c:pt>
                <c:pt idx="335">
                  <c:v>1.7393350000000001</c:v>
                </c:pt>
                <c:pt idx="336">
                  <c:v>1.750254</c:v>
                </c:pt>
                <c:pt idx="337">
                  <c:v>1.761293</c:v>
                </c:pt>
                <c:pt idx="338">
                  <c:v>1.77257</c:v>
                </c:pt>
                <c:pt idx="339">
                  <c:v>1.7839769999999999</c:v>
                </c:pt>
                <c:pt idx="340">
                  <c:v>1.7955209999999999</c:v>
                </c:pt>
                <c:pt idx="341">
                  <c:v>1.807401</c:v>
                </c:pt>
                <c:pt idx="342">
                  <c:v>1.8193060000000001</c:v>
                </c:pt>
                <c:pt idx="343">
                  <c:v>1.8312120000000001</c:v>
                </c:pt>
                <c:pt idx="344">
                  <c:v>1.843215</c:v>
                </c:pt>
                <c:pt idx="345">
                  <c:v>1.8553189999999999</c:v>
                </c:pt>
                <c:pt idx="346">
                  <c:v>1.8674139999999999</c:v>
                </c:pt>
                <c:pt idx="347">
                  <c:v>1.8796599999999999</c:v>
                </c:pt>
                <c:pt idx="348">
                  <c:v>1.8919489999999999</c:v>
                </c:pt>
                <c:pt idx="349">
                  <c:v>1.904353</c:v>
                </c:pt>
                <c:pt idx="350">
                  <c:v>1.9167810000000001</c:v>
                </c:pt>
                <c:pt idx="351">
                  <c:v>1.9290309999999999</c:v>
                </c:pt>
                <c:pt idx="352">
                  <c:v>1.9411959999999999</c:v>
                </c:pt>
                <c:pt idx="353">
                  <c:v>1.9534640000000001</c:v>
                </c:pt>
                <c:pt idx="354">
                  <c:v>1.9657659999999999</c:v>
                </c:pt>
                <c:pt idx="355">
                  <c:v>1.9782930000000001</c:v>
                </c:pt>
                <c:pt idx="356">
                  <c:v>1.991042</c:v>
                </c:pt>
                <c:pt idx="357">
                  <c:v>2.004006</c:v>
                </c:pt>
                <c:pt idx="358">
                  <c:v>2.0168460000000001</c:v>
                </c:pt>
                <c:pt idx="359">
                  <c:v>2.0297460000000003</c:v>
                </c:pt>
                <c:pt idx="360">
                  <c:v>2.0425300000000002</c:v>
                </c:pt>
                <c:pt idx="361">
                  <c:v>2.0554790000000001</c:v>
                </c:pt>
                <c:pt idx="362">
                  <c:v>2.068689</c:v>
                </c:pt>
                <c:pt idx="363">
                  <c:v>2.0822719999999997</c:v>
                </c:pt>
                <c:pt idx="364">
                  <c:v>2.0960479999999997</c:v>
                </c:pt>
                <c:pt idx="365">
                  <c:v>2.1099670000000001</c:v>
                </c:pt>
                <c:pt idx="366">
                  <c:v>2.12398</c:v>
                </c:pt>
                <c:pt idx="367">
                  <c:v>2.1379619999999999</c:v>
                </c:pt>
                <c:pt idx="368">
                  <c:v>2.1517470000000003</c:v>
                </c:pt>
                <c:pt idx="369">
                  <c:v>2.165629</c:v>
                </c:pt>
                <c:pt idx="370">
                  <c:v>2.1797899999999997</c:v>
                </c:pt>
                <c:pt idx="371">
                  <c:v>2.1941660000000001</c:v>
                </c:pt>
                <c:pt idx="372">
                  <c:v>2.2086170000000003</c:v>
                </c:pt>
                <c:pt idx="373">
                  <c:v>2.2234080000000001</c:v>
                </c:pt>
                <c:pt idx="374">
                  <c:v>2.2381130000000002</c:v>
                </c:pt>
                <c:pt idx="375">
                  <c:v>2.2529129999999999</c:v>
                </c:pt>
                <c:pt idx="376">
                  <c:v>2.2674460000000001</c:v>
                </c:pt>
                <c:pt idx="377">
                  <c:v>2.2821629999999997</c:v>
                </c:pt>
                <c:pt idx="378">
                  <c:v>2.2968359999999999</c:v>
                </c:pt>
                <c:pt idx="379">
                  <c:v>2.3116029999999999</c:v>
                </c:pt>
                <c:pt idx="380">
                  <c:v>2.3262830000000001</c:v>
                </c:pt>
                <c:pt idx="381">
                  <c:v>2.3413620000000002</c:v>
                </c:pt>
                <c:pt idx="382">
                  <c:v>2.3563179999999999</c:v>
                </c:pt>
                <c:pt idx="383">
                  <c:v>2.371299</c:v>
                </c:pt>
                <c:pt idx="384">
                  <c:v>2.3863669999999999</c:v>
                </c:pt>
                <c:pt idx="385">
                  <c:v>2.401446</c:v>
                </c:pt>
                <c:pt idx="386">
                  <c:v>2.4165890000000001</c:v>
                </c:pt>
                <c:pt idx="387">
                  <c:v>2.431915</c:v>
                </c:pt>
                <c:pt idx="388">
                  <c:v>2.447632</c:v>
                </c:pt>
                <c:pt idx="389">
                  <c:v>2.4634960000000001</c:v>
                </c:pt>
                <c:pt idx="390">
                  <c:v>2.4795530000000001</c:v>
                </c:pt>
                <c:pt idx="391">
                  <c:v>2.4956360000000002</c:v>
                </c:pt>
                <c:pt idx="392">
                  <c:v>2.5117630000000002</c:v>
                </c:pt>
                <c:pt idx="393">
                  <c:v>2.527663</c:v>
                </c:pt>
                <c:pt idx="394">
                  <c:v>2.5437149999999997</c:v>
                </c:pt>
                <c:pt idx="395">
                  <c:v>2.5599980000000002</c:v>
                </c:pt>
                <c:pt idx="396">
                  <c:v>2.576381</c:v>
                </c:pt>
                <c:pt idx="397">
                  <c:v>2.592762</c:v>
                </c:pt>
                <c:pt idx="398">
                  <c:v>2.6094010000000001</c:v>
                </c:pt>
                <c:pt idx="399">
                  <c:v>2.6260149999999998</c:v>
                </c:pt>
                <c:pt idx="400">
                  <c:v>2.642398</c:v>
                </c:pt>
                <c:pt idx="401">
                  <c:v>2.6590039999999999</c:v>
                </c:pt>
                <c:pt idx="402">
                  <c:v>2.6757900000000001</c:v>
                </c:pt>
                <c:pt idx="403">
                  <c:v>2.6928169999999998</c:v>
                </c:pt>
                <c:pt idx="404">
                  <c:v>2.7100460000000002</c:v>
                </c:pt>
                <c:pt idx="405">
                  <c:v>2.727592</c:v>
                </c:pt>
                <c:pt idx="406">
                  <c:v>2.7451249999999998</c:v>
                </c:pt>
                <c:pt idx="407">
                  <c:v>2.7627090000000001</c:v>
                </c:pt>
                <c:pt idx="408">
                  <c:v>2.7802220000000002</c:v>
                </c:pt>
                <c:pt idx="409">
                  <c:v>2.797641</c:v>
                </c:pt>
                <c:pt idx="410">
                  <c:v>2.8150520000000001</c:v>
                </c:pt>
                <c:pt idx="411">
                  <c:v>2.8326660000000001</c:v>
                </c:pt>
                <c:pt idx="412">
                  <c:v>2.850244</c:v>
                </c:pt>
                <c:pt idx="413">
                  <c:v>2.8677280000000001</c:v>
                </c:pt>
                <c:pt idx="414">
                  <c:v>2.885316</c:v>
                </c:pt>
                <c:pt idx="415">
                  <c:v>2.9028369999999999</c:v>
                </c:pt>
                <c:pt idx="416">
                  <c:v>2.9200910000000002</c:v>
                </c:pt>
                <c:pt idx="417">
                  <c:v>2.9372389999999999</c:v>
                </c:pt>
                <c:pt idx="418">
                  <c:v>2.9545170000000001</c:v>
                </c:pt>
                <c:pt idx="419">
                  <c:v>2.9715560000000001</c:v>
                </c:pt>
                <c:pt idx="420">
                  <c:v>2.9886850000000003</c:v>
                </c:pt>
                <c:pt idx="421">
                  <c:v>3.0057580000000002</c:v>
                </c:pt>
                <c:pt idx="422">
                  <c:v>3.022907</c:v>
                </c:pt>
                <c:pt idx="423">
                  <c:v>3.0398779999999999</c:v>
                </c:pt>
                <c:pt idx="424">
                  <c:v>3.0565609999999999</c:v>
                </c:pt>
                <c:pt idx="425">
                  <c:v>3.0730529999999998</c:v>
                </c:pt>
                <c:pt idx="426">
                  <c:v>3.0894499999999998</c:v>
                </c:pt>
                <c:pt idx="427">
                  <c:v>3.1055380000000001</c:v>
                </c:pt>
                <c:pt idx="428">
                  <c:v>3.1216110000000001</c:v>
                </c:pt>
                <c:pt idx="429">
                  <c:v>3.13794</c:v>
                </c:pt>
                <c:pt idx="430">
                  <c:v>3.1540110000000001</c:v>
                </c:pt>
                <c:pt idx="431">
                  <c:v>3.1698870000000001</c:v>
                </c:pt>
                <c:pt idx="432">
                  <c:v>3.1855129999999998</c:v>
                </c:pt>
                <c:pt idx="433">
                  <c:v>3.2006559999999999</c:v>
                </c:pt>
                <c:pt idx="434">
                  <c:v>3.2153399999999999</c:v>
                </c:pt>
                <c:pt idx="435">
                  <c:v>3.229914</c:v>
                </c:pt>
                <c:pt idx="436">
                  <c:v>3.2441110000000002</c:v>
                </c:pt>
                <c:pt idx="437">
                  <c:v>3.2582580000000001</c:v>
                </c:pt>
                <c:pt idx="438">
                  <c:v>3.2720750000000001</c:v>
                </c:pt>
                <c:pt idx="439">
                  <c:v>3.2855859999999999</c:v>
                </c:pt>
                <c:pt idx="440">
                  <c:v>3.2984710000000002</c:v>
                </c:pt>
                <c:pt idx="441">
                  <c:v>3.3109380000000002</c:v>
                </c:pt>
                <c:pt idx="442">
                  <c:v>3.3228059999999999</c:v>
                </c:pt>
                <c:pt idx="443">
                  <c:v>3.334495</c:v>
                </c:pt>
                <c:pt idx="444">
                  <c:v>3.3458450000000002</c:v>
                </c:pt>
                <c:pt idx="445">
                  <c:v>3.35677</c:v>
                </c:pt>
                <c:pt idx="446">
                  <c:v>3.367327</c:v>
                </c:pt>
                <c:pt idx="447">
                  <c:v>3.3773429999999998</c:v>
                </c:pt>
                <c:pt idx="448">
                  <c:v>3.3868659999999999</c:v>
                </c:pt>
                <c:pt idx="449">
                  <c:v>3.395689</c:v>
                </c:pt>
                <c:pt idx="450">
                  <c:v>3.4041000000000001</c:v>
                </c:pt>
                <c:pt idx="451">
                  <c:v>3.4119769999999998</c:v>
                </c:pt>
                <c:pt idx="452">
                  <c:v>3.4195159999999998</c:v>
                </c:pt>
                <c:pt idx="453">
                  <c:v>3.4263699999999999</c:v>
                </c:pt>
                <c:pt idx="454">
                  <c:v>3.432922</c:v>
                </c:pt>
                <c:pt idx="455">
                  <c:v>3.4387910000000002</c:v>
                </c:pt>
                <c:pt idx="456">
                  <c:v>3.4441790000000001</c:v>
                </c:pt>
                <c:pt idx="457">
                  <c:v>3.448842</c:v>
                </c:pt>
                <c:pt idx="458">
                  <c:v>3.452877</c:v>
                </c:pt>
                <c:pt idx="459">
                  <c:v>3.4563459999999999</c:v>
                </c:pt>
                <c:pt idx="460">
                  <c:v>3.4595590000000001</c:v>
                </c:pt>
                <c:pt idx="461">
                  <c:v>3.46217</c:v>
                </c:pt>
                <c:pt idx="462">
                  <c:v>3.4643989999999998</c:v>
                </c:pt>
                <c:pt idx="463">
                  <c:v>3.4660000000000002</c:v>
                </c:pt>
                <c:pt idx="464">
                  <c:v>3.4669530000000002</c:v>
                </c:pt>
                <c:pt idx="465">
                  <c:v>3.467438</c:v>
                </c:pt>
                <c:pt idx="466">
                  <c:v>3.4675910000000001</c:v>
                </c:pt>
                <c:pt idx="467">
                  <c:v>3.4670559999999999</c:v>
                </c:pt>
                <c:pt idx="468">
                  <c:v>3.4663339999999998</c:v>
                </c:pt>
                <c:pt idx="469">
                  <c:v>3.4654219999999998</c:v>
                </c:pt>
                <c:pt idx="470">
                  <c:v>3.464051</c:v>
                </c:pt>
                <c:pt idx="471">
                  <c:v>3.4621650000000002</c:v>
                </c:pt>
                <c:pt idx="472">
                  <c:v>3.459956</c:v>
                </c:pt>
                <c:pt idx="473">
                  <c:v>3.457128</c:v>
                </c:pt>
                <c:pt idx="474">
                  <c:v>3.4536009999999999</c:v>
                </c:pt>
                <c:pt idx="475">
                  <c:v>3.4493480000000001</c:v>
                </c:pt>
                <c:pt idx="476">
                  <c:v>3.4445220000000001</c:v>
                </c:pt>
                <c:pt idx="477">
                  <c:v>3.4392450000000001</c:v>
                </c:pt>
                <c:pt idx="478">
                  <c:v>3.4334530000000001</c:v>
                </c:pt>
                <c:pt idx="479">
                  <c:v>3.4271029999999998</c:v>
                </c:pt>
                <c:pt idx="480">
                  <c:v>3.4201519999999999</c:v>
                </c:pt>
                <c:pt idx="481">
                  <c:v>3.4125890000000001</c:v>
                </c:pt>
                <c:pt idx="482">
                  <c:v>3.4043890000000001</c:v>
                </c:pt>
                <c:pt idx="483">
                  <c:v>3.3955519999999999</c:v>
                </c:pt>
                <c:pt idx="484">
                  <c:v>3.386358</c:v>
                </c:pt>
                <c:pt idx="485">
                  <c:v>3.3768820000000002</c:v>
                </c:pt>
                <c:pt idx="486">
                  <c:v>3.3669760000000002</c:v>
                </c:pt>
                <c:pt idx="487">
                  <c:v>3.3567239999999998</c:v>
                </c:pt>
                <c:pt idx="488">
                  <c:v>3.3461810000000001</c:v>
                </c:pt>
                <c:pt idx="489">
                  <c:v>3.335064</c:v>
                </c:pt>
                <c:pt idx="490">
                  <c:v>3.3233679999999999</c:v>
                </c:pt>
                <c:pt idx="491">
                  <c:v>3.3112469999999998</c:v>
                </c:pt>
                <c:pt idx="492">
                  <c:v>3.2988309999999998</c:v>
                </c:pt>
                <c:pt idx="493">
                  <c:v>3.286073</c:v>
                </c:pt>
                <c:pt idx="494">
                  <c:v>3.2729720000000002</c:v>
                </c:pt>
                <c:pt idx="495">
                  <c:v>3.2597239999999998</c:v>
                </c:pt>
                <c:pt idx="496">
                  <c:v>3.2462019999999998</c:v>
                </c:pt>
                <c:pt idx="497">
                  <c:v>3.2321789999999999</c:v>
                </c:pt>
                <c:pt idx="498">
                  <c:v>3.2177069999999999</c:v>
                </c:pt>
                <c:pt idx="499">
                  <c:v>3.2028470000000002</c:v>
                </c:pt>
                <c:pt idx="500">
                  <c:v>3.1876060000000002</c:v>
                </c:pt>
                <c:pt idx="501">
                  <c:v>3.172139</c:v>
                </c:pt>
                <c:pt idx="502">
                  <c:v>3.1564459999999999</c:v>
                </c:pt>
                <c:pt idx="503">
                  <c:v>3.1405240000000001</c:v>
                </c:pt>
                <c:pt idx="504">
                  <c:v>3.1244260000000001</c:v>
                </c:pt>
                <c:pt idx="505">
                  <c:v>3.1079210000000002</c:v>
                </c:pt>
                <c:pt idx="506">
                  <c:v>3.0909179999999998</c:v>
                </c:pt>
                <c:pt idx="507">
                  <c:v>3.0736270000000001</c:v>
                </c:pt>
                <c:pt idx="508">
                  <c:v>3.056203</c:v>
                </c:pt>
                <c:pt idx="509">
                  <c:v>3.0385580000000001</c:v>
                </c:pt>
                <c:pt idx="510">
                  <c:v>3.0208819999999998</c:v>
                </c:pt>
                <c:pt idx="511">
                  <c:v>3.0030799999999997</c:v>
                </c:pt>
                <c:pt idx="512">
                  <c:v>2.9851290000000001</c:v>
                </c:pt>
                <c:pt idx="513">
                  <c:v>2.9671650000000001</c:v>
                </c:pt>
                <c:pt idx="514">
                  <c:v>2.948817</c:v>
                </c:pt>
                <c:pt idx="515">
                  <c:v>2.930342</c:v>
                </c:pt>
                <c:pt idx="516">
                  <c:v>2.911753</c:v>
                </c:pt>
                <c:pt idx="517">
                  <c:v>2.8928530000000001</c:v>
                </c:pt>
                <c:pt idx="518">
                  <c:v>2.8736730000000001</c:v>
                </c:pt>
                <c:pt idx="519">
                  <c:v>2.8547259999999999</c:v>
                </c:pt>
                <c:pt idx="520">
                  <c:v>2.8356240000000001</c:v>
                </c:pt>
                <c:pt idx="521">
                  <c:v>2.8163619999999998</c:v>
                </c:pt>
                <c:pt idx="522">
                  <c:v>2.7970969999999999</c:v>
                </c:pt>
                <c:pt idx="523">
                  <c:v>2.7777319999999999</c:v>
                </c:pt>
                <c:pt idx="524">
                  <c:v>2.7579560000000001</c:v>
                </c:pt>
                <c:pt idx="525">
                  <c:v>2.7381090000000001</c:v>
                </c:pt>
                <c:pt idx="526">
                  <c:v>2.718658</c:v>
                </c:pt>
                <c:pt idx="527">
                  <c:v>2.6990539999999998</c:v>
                </c:pt>
                <c:pt idx="528">
                  <c:v>2.6796229999999999</c:v>
                </c:pt>
                <c:pt idx="529">
                  <c:v>2.6602429999999999</c:v>
                </c:pt>
                <c:pt idx="530">
                  <c:v>2.6408619999999998</c:v>
                </c:pt>
                <c:pt idx="531">
                  <c:v>2.6210240000000002</c:v>
                </c:pt>
                <c:pt idx="532">
                  <c:v>2.6014889999999999</c:v>
                </c:pt>
                <c:pt idx="533">
                  <c:v>2.5819879999999999</c:v>
                </c:pt>
                <c:pt idx="534">
                  <c:v>2.5626410000000002</c:v>
                </c:pt>
                <c:pt idx="535">
                  <c:v>2.5436429999999999</c:v>
                </c:pt>
                <c:pt idx="536">
                  <c:v>2.5250789999999999</c:v>
                </c:pt>
                <c:pt idx="537">
                  <c:v>2.5064820000000001</c:v>
                </c:pt>
                <c:pt idx="538">
                  <c:v>2.487911</c:v>
                </c:pt>
                <c:pt idx="539">
                  <c:v>2.4695559999999999</c:v>
                </c:pt>
                <c:pt idx="540">
                  <c:v>2.4510990000000001</c:v>
                </c:pt>
                <c:pt idx="541">
                  <c:v>2.4327009999999998</c:v>
                </c:pt>
                <c:pt idx="542">
                  <c:v>2.4146710000000002</c:v>
                </c:pt>
                <c:pt idx="543">
                  <c:v>2.3971039999999997</c:v>
                </c:pt>
                <c:pt idx="544">
                  <c:v>2.3798979999999998</c:v>
                </c:pt>
                <c:pt idx="545">
                  <c:v>2.3632919999999999</c:v>
                </c:pt>
                <c:pt idx="546">
                  <c:v>2.3470420000000001</c:v>
                </c:pt>
                <c:pt idx="547">
                  <c:v>2.3312679999999997</c:v>
                </c:pt>
                <c:pt idx="548">
                  <c:v>2.3156749999999997</c:v>
                </c:pt>
                <c:pt idx="549">
                  <c:v>2.3005589999999998</c:v>
                </c:pt>
                <c:pt idx="550">
                  <c:v>2.2859790000000002</c:v>
                </c:pt>
                <c:pt idx="551">
                  <c:v>2.2722499999999997</c:v>
                </c:pt>
                <c:pt idx="552">
                  <c:v>2.2590589999999997</c:v>
                </c:pt>
                <c:pt idx="553">
                  <c:v>2.246604</c:v>
                </c:pt>
                <c:pt idx="554">
                  <c:v>2.2348029999999999</c:v>
                </c:pt>
                <c:pt idx="555">
                  <c:v>2.2234030000000002</c:v>
                </c:pt>
                <c:pt idx="556">
                  <c:v>2.2122519999999999</c:v>
                </c:pt>
                <c:pt idx="557">
                  <c:v>2.2016900000000001</c:v>
                </c:pt>
                <c:pt idx="558">
                  <c:v>2.1918040000000003</c:v>
                </c:pt>
                <c:pt idx="559">
                  <c:v>2.1826150000000002</c:v>
                </c:pt>
                <c:pt idx="560">
                  <c:v>2.1740870000000001</c:v>
                </c:pt>
                <c:pt idx="561">
                  <c:v>2.166445</c:v>
                </c:pt>
                <c:pt idx="562">
                  <c:v>2.159494</c:v>
                </c:pt>
                <c:pt idx="563">
                  <c:v>2.1531289999999998</c:v>
                </c:pt>
                <c:pt idx="564">
                  <c:v>2.147157</c:v>
                </c:pt>
                <c:pt idx="565">
                  <c:v>2.1420440000000003</c:v>
                </c:pt>
                <c:pt idx="566">
                  <c:v>2.1376020000000002</c:v>
                </c:pt>
                <c:pt idx="567">
                  <c:v>2.1338980000000003</c:v>
                </c:pt>
                <c:pt idx="568">
                  <c:v>2.1307719999999999</c:v>
                </c:pt>
                <c:pt idx="569">
                  <c:v>2.128288</c:v>
                </c:pt>
                <c:pt idx="570">
                  <c:v>2.126153</c:v>
                </c:pt>
                <c:pt idx="571">
                  <c:v>2.1242869999999998</c:v>
                </c:pt>
                <c:pt idx="572">
                  <c:v>2.1228569999999998</c:v>
                </c:pt>
                <c:pt idx="573">
                  <c:v>2.1218870000000001</c:v>
                </c:pt>
                <c:pt idx="574">
                  <c:v>2.121356</c:v>
                </c:pt>
                <c:pt idx="575">
                  <c:v>2.1214089999999999</c:v>
                </c:pt>
                <c:pt idx="576">
                  <c:v>2.1220920000000003</c:v>
                </c:pt>
                <c:pt idx="577">
                  <c:v>2.1232249999999997</c:v>
                </c:pt>
                <c:pt idx="578">
                  <c:v>2.1248819999999999</c:v>
                </c:pt>
                <c:pt idx="579">
                  <c:v>2.1269130000000001</c:v>
                </c:pt>
                <c:pt idx="580">
                  <c:v>2.1293489999999999</c:v>
                </c:pt>
                <c:pt idx="581">
                  <c:v>2.1320639999999997</c:v>
                </c:pt>
                <c:pt idx="582">
                  <c:v>2.1349239999999998</c:v>
                </c:pt>
                <c:pt idx="583">
                  <c:v>2.1380319999999999</c:v>
                </c:pt>
                <c:pt idx="584">
                  <c:v>2.1417409999999997</c:v>
                </c:pt>
                <c:pt idx="585">
                  <c:v>2.1455649999999999</c:v>
                </c:pt>
                <c:pt idx="586">
                  <c:v>2.1495470000000001</c:v>
                </c:pt>
                <c:pt idx="587">
                  <c:v>2.153975</c:v>
                </c:pt>
                <c:pt idx="588">
                  <c:v>2.1585000000000001</c:v>
                </c:pt>
                <c:pt idx="589">
                  <c:v>2.162992</c:v>
                </c:pt>
                <c:pt idx="590">
                  <c:v>2.1677400000000002</c:v>
                </c:pt>
                <c:pt idx="591">
                  <c:v>2.1728730000000001</c:v>
                </c:pt>
                <c:pt idx="592">
                  <c:v>2.1780780000000002</c:v>
                </c:pt>
                <c:pt idx="593">
                  <c:v>2.183379</c:v>
                </c:pt>
                <c:pt idx="594">
                  <c:v>2.188806</c:v>
                </c:pt>
                <c:pt idx="595">
                  <c:v>2.1940919999999999</c:v>
                </c:pt>
                <c:pt idx="596">
                  <c:v>2.1990590000000001</c:v>
                </c:pt>
                <c:pt idx="597">
                  <c:v>2.203716</c:v>
                </c:pt>
                <c:pt idx="598">
                  <c:v>2.2081179999999998</c:v>
                </c:pt>
                <c:pt idx="599">
                  <c:v>2.212345</c:v>
                </c:pt>
                <c:pt idx="600">
                  <c:v>2.2164539999999997</c:v>
                </c:pt>
                <c:pt idx="601">
                  <c:v>2.2205330000000001</c:v>
                </c:pt>
                <c:pt idx="602">
                  <c:v>2.2245150000000002</c:v>
                </c:pt>
                <c:pt idx="603">
                  <c:v>2.2284090000000001</c:v>
                </c:pt>
                <c:pt idx="604">
                  <c:v>2.2320029999999997</c:v>
                </c:pt>
                <c:pt idx="605">
                  <c:v>2.2354849999999997</c:v>
                </c:pt>
                <c:pt idx="606">
                  <c:v>2.2388110000000001</c:v>
                </c:pt>
                <c:pt idx="607">
                  <c:v>2.2421579999999999</c:v>
                </c:pt>
                <c:pt idx="608">
                  <c:v>2.2454399999999999</c:v>
                </c:pt>
                <c:pt idx="609">
                  <c:v>2.2487870000000001</c:v>
                </c:pt>
                <c:pt idx="610">
                  <c:v>2.252078</c:v>
                </c:pt>
                <c:pt idx="611">
                  <c:v>2.255255</c:v>
                </c:pt>
                <c:pt idx="612">
                  <c:v>2.2580770000000001</c:v>
                </c:pt>
                <c:pt idx="613">
                  <c:v>2.2604709999999999</c:v>
                </c:pt>
                <c:pt idx="614">
                  <c:v>2.2622150000000003</c:v>
                </c:pt>
                <c:pt idx="615">
                  <c:v>2.2633929999999998</c:v>
                </c:pt>
                <c:pt idx="616">
                  <c:v>2.2640310000000001</c:v>
                </c:pt>
                <c:pt idx="617">
                  <c:v>2.2640729999999998</c:v>
                </c:pt>
                <c:pt idx="618">
                  <c:v>2.2635810000000003</c:v>
                </c:pt>
                <c:pt idx="619">
                  <c:v>2.2622720000000003</c:v>
                </c:pt>
                <c:pt idx="620">
                  <c:v>2.2598780000000001</c:v>
                </c:pt>
                <c:pt idx="621">
                  <c:v>2.2563940000000002</c:v>
                </c:pt>
                <c:pt idx="622">
                  <c:v>2.2518590000000001</c:v>
                </c:pt>
                <c:pt idx="623">
                  <c:v>2.2463850000000001</c:v>
                </c:pt>
                <c:pt idx="624">
                  <c:v>2.2402129999999998</c:v>
                </c:pt>
                <c:pt idx="625">
                  <c:v>2.2337309999999997</c:v>
                </c:pt>
                <c:pt idx="626">
                  <c:v>2.22688</c:v>
                </c:pt>
                <c:pt idx="627">
                  <c:v>2.2201040000000001</c:v>
                </c:pt>
                <c:pt idx="628">
                  <c:v>2.2132300000000003</c:v>
                </c:pt>
                <c:pt idx="629">
                  <c:v>2.2064219999999999</c:v>
                </c:pt>
                <c:pt idx="630">
                  <c:v>2.1996530000000001</c:v>
                </c:pt>
                <c:pt idx="631">
                  <c:v>2.1931430000000001</c:v>
                </c:pt>
                <c:pt idx="632">
                  <c:v>2.1868530000000002</c:v>
                </c:pt>
                <c:pt idx="633">
                  <c:v>2.1810860000000001</c:v>
                </c:pt>
                <c:pt idx="634">
                  <c:v>2.1759149999999998</c:v>
                </c:pt>
                <c:pt idx="635">
                  <c:v>2.1711</c:v>
                </c:pt>
                <c:pt idx="636">
                  <c:v>2.1665169999999998</c:v>
                </c:pt>
                <c:pt idx="637">
                  <c:v>2.162045</c:v>
                </c:pt>
                <c:pt idx="638">
                  <c:v>2.1573250000000002</c:v>
                </c:pt>
                <c:pt idx="639">
                  <c:v>2.1525189999999998</c:v>
                </c:pt>
                <c:pt idx="640">
                  <c:v>2.1476899999999999</c:v>
                </c:pt>
                <c:pt idx="641">
                  <c:v>2.1428659999999997</c:v>
                </c:pt>
                <c:pt idx="642">
                  <c:v>2.13794</c:v>
                </c:pt>
                <c:pt idx="643">
                  <c:v>2.1329190000000002</c:v>
                </c:pt>
                <c:pt idx="644">
                  <c:v>2.1275620000000002</c:v>
                </c:pt>
                <c:pt idx="645">
                  <c:v>2.1219479999999997</c:v>
                </c:pt>
                <c:pt idx="646">
                  <c:v>2.115958</c:v>
                </c:pt>
                <c:pt idx="647">
                  <c:v>2.1097799999999998</c:v>
                </c:pt>
                <c:pt idx="648">
                  <c:v>2.1034389999999998</c:v>
                </c:pt>
                <c:pt idx="649">
                  <c:v>2.0969980000000001</c:v>
                </c:pt>
                <c:pt idx="650">
                  <c:v>2.090659</c:v>
                </c:pt>
                <c:pt idx="651">
                  <c:v>2.0844040000000001</c:v>
                </c:pt>
                <c:pt idx="652">
                  <c:v>2.0781109999999998</c:v>
                </c:pt>
                <c:pt idx="653">
                  <c:v>2.0719129999999999</c:v>
                </c:pt>
                <c:pt idx="654">
                  <c:v>2.0655760000000001</c:v>
                </c:pt>
                <c:pt idx="655">
                  <c:v>2.0589</c:v>
                </c:pt>
                <c:pt idx="656">
                  <c:v>2.0521750000000001</c:v>
                </c:pt>
                <c:pt idx="657">
                  <c:v>2.0451969999999999</c:v>
                </c:pt>
                <c:pt idx="658">
                  <c:v>2.0381339999999999</c:v>
                </c:pt>
                <c:pt idx="659">
                  <c:v>2.0310480000000002</c:v>
                </c:pt>
                <c:pt idx="660">
                  <c:v>2.0238040000000002</c:v>
                </c:pt>
                <c:pt idx="661">
                  <c:v>2.0163060000000002</c:v>
                </c:pt>
                <c:pt idx="662">
                  <c:v>2.0084200000000001</c:v>
                </c:pt>
                <c:pt idx="663">
                  <c:v>2.000146</c:v>
                </c:pt>
                <c:pt idx="664">
                  <c:v>1.991827</c:v>
                </c:pt>
                <c:pt idx="665">
                  <c:v>1.983563</c:v>
                </c:pt>
                <c:pt idx="666">
                  <c:v>1.975387</c:v>
                </c:pt>
                <c:pt idx="667">
                  <c:v>1.9676469999999999</c:v>
                </c:pt>
                <c:pt idx="668">
                  <c:v>1.9604649999999999</c:v>
                </c:pt>
                <c:pt idx="669">
                  <c:v>1.9533419999999999</c:v>
                </c:pt>
                <c:pt idx="670">
                  <c:v>1.9463349999999999</c:v>
                </c:pt>
                <c:pt idx="671">
                  <c:v>1.9394750000000001</c:v>
                </c:pt>
                <c:pt idx="672">
                  <c:v>1.9326749999999999</c:v>
                </c:pt>
                <c:pt idx="673">
                  <c:v>1.9259169999999999</c:v>
                </c:pt>
                <c:pt idx="674">
                  <c:v>1.919546</c:v>
                </c:pt>
                <c:pt idx="675">
                  <c:v>1.9136310000000001</c:v>
                </c:pt>
                <c:pt idx="676">
                  <c:v>1.907996</c:v>
                </c:pt>
                <c:pt idx="677">
                  <c:v>1.9025460000000001</c:v>
                </c:pt>
                <c:pt idx="678">
                  <c:v>1.897289</c:v>
                </c:pt>
                <c:pt idx="679">
                  <c:v>1.892166</c:v>
                </c:pt>
                <c:pt idx="680">
                  <c:v>1.8869659999999999</c:v>
                </c:pt>
                <c:pt idx="681">
                  <c:v>1.881864</c:v>
                </c:pt>
                <c:pt idx="682">
                  <c:v>1.876995</c:v>
                </c:pt>
                <c:pt idx="683">
                  <c:v>1.8724000000000001</c:v>
                </c:pt>
                <c:pt idx="684">
                  <c:v>1.8679220000000001</c:v>
                </c:pt>
                <c:pt idx="685">
                  <c:v>1.8636539999999999</c:v>
                </c:pt>
                <c:pt idx="686">
                  <c:v>1.8595139999999999</c:v>
                </c:pt>
                <c:pt idx="687">
                  <c:v>1.855407</c:v>
                </c:pt>
                <c:pt idx="688">
                  <c:v>1.851291</c:v>
                </c:pt>
                <c:pt idx="689">
                  <c:v>1.8472729999999999</c:v>
                </c:pt>
                <c:pt idx="690">
                  <c:v>1.8433949999999999</c:v>
                </c:pt>
                <c:pt idx="691">
                  <c:v>1.839777</c:v>
                </c:pt>
                <c:pt idx="692">
                  <c:v>1.8364240000000001</c:v>
                </c:pt>
                <c:pt idx="693">
                  <c:v>1.833221</c:v>
                </c:pt>
                <c:pt idx="694">
                  <c:v>1.8300810000000001</c:v>
                </c:pt>
                <c:pt idx="695">
                  <c:v>1.827018</c:v>
                </c:pt>
                <c:pt idx="696">
                  <c:v>1.8239700000000001</c:v>
                </c:pt>
                <c:pt idx="697">
                  <c:v>1.8211310000000001</c:v>
                </c:pt>
                <c:pt idx="698">
                  <c:v>1.8184720000000001</c:v>
                </c:pt>
                <c:pt idx="699">
                  <c:v>1.816308</c:v>
                </c:pt>
                <c:pt idx="700">
                  <c:v>1.8144309999999999</c:v>
                </c:pt>
                <c:pt idx="701">
                  <c:v>1.812962</c:v>
                </c:pt>
                <c:pt idx="702">
                  <c:v>1.8116129999999999</c:v>
                </c:pt>
                <c:pt idx="703">
                  <c:v>1.8105819999999999</c:v>
                </c:pt>
                <c:pt idx="704">
                  <c:v>1.8094520000000001</c:v>
                </c:pt>
                <c:pt idx="705">
                  <c:v>1.8086249999999999</c:v>
                </c:pt>
                <c:pt idx="706">
                  <c:v>1.808017</c:v>
                </c:pt>
                <c:pt idx="707">
                  <c:v>1.8076179999999999</c:v>
                </c:pt>
                <c:pt idx="708">
                  <c:v>1.807596</c:v>
                </c:pt>
                <c:pt idx="709">
                  <c:v>1.807931</c:v>
                </c:pt>
                <c:pt idx="710">
                  <c:v>1.8083279999999999</c:v>
                </c:pt>
                <c:pt idx="711">
                  <c:v>1.808681</c:v>
                </c:pt>
                <c:pt idx="712">
                  <c:v>1.8090619999999999</c:v>
                </c:pt>
                <c:pt idx="713">
                  <c:v>1.809312</c:v>
                </c:pt>
                <c:pt idx="714">
                  <c:v>1.8097110000000001</c:v>
                </c:pt>
                <c:pt idx="715">
                  <c:v>1.8103009999999999</c:v>
                </c:pt>
                <c:pt idx="716">
                  <c:v>1.8111789999999999</c:v>
                </c:pt>
                <c:pt idx="717">
                  <c:v>1.812486</c:v>
                </c:pt>
                <c:pt idx="718">
                  <c:v>1.8142769999999999</c:v>
                </c:pt>
                <c:pt idx="719">
                  <c:v>1.8162229999999999</c:v>
                </c:pt>
                <c:pt idx="720">
                  <c:v>1.8184199999999999</c:v>
                </c:pt>
                <c:pt idx="721">
                  <c:v>1.8207150000000001</c:v>
                </c:pt>
                <c:pt idx="722">
                  <c:v>1.8229949999999999</c:v>
                </c:pt>
                <c:pt idx="723">
                  <c:v>1.825191</c:v>
                </c:pt>
                <c:pt idx="724">
                  <c:v>1.8274900000000001</c:v>
                </c:pt>
                <c:pt idx="725">
                  <c:v>1.829798</c:v>
                </c:pt>
                <c:pt idx="726">
                  <c:v>1.8323389999999999</c:v>
                </c:pt>
                <c:pt idx="727">
                  <c:v>1.835067</c:v>
                </c:pt>
                <c:pt idx="728">
                  <c:v>1.8375870000000001</c:v>
                </c:pt>
                <c:pt idx="729">
                  <c:v>1.8400159999999999</c:v>
                </c:pt>
                <c:pt idx="730">
                  <c:v>1.8425179999999999</c:v>
                </c:pt>
                <c:pt idx="731">
                  <c:v>1.845097</c:v>
                </c:pt>
                <c:pt idx="732">
                  <c:v>1.8477950000000001</c:v>
                </c:pt>
                <c:pt idx="733">
                  <c:v>1.8508519999999999</c:v>
                </c:pt>
                <c:pt idx="734">
                  <c:v>1.854204</c:v>
                </c:pt>
                <c:pt idx="735">
                  <c:v>1.8574869999999999</c:v>
                </c:pt>
                <c:pt idx="736">
                  <c:v>1.8608199999999999</c:v>
                </c:pt>
                <c:pt idx="737">
                  <c:v>1.8641300000000001</c:v>
                </c:pt>
                <c:pt idx="738">
                  <c:v>1.867516</c:v>
                </c:pt>
                <c:pt idx="739">
                  <c:v>1.8710149999999999</c:v>
                </c:pt>
                <c:pt idx="740">
                  <c:v>1.875008</c:v>
                </c:pt>
                <c:pt idx="741">
                  <c:v>1.8792279999999999</c:v>
                </c:pt>
                <c:pt idx="742">
                  <c:v>1.883616</c:v>
                </c:pt>
                <c:pt idx="743">
                  <c:v>1.888026</c:v>
                </c:pt>
                <c:pt idx="744">
                  <c:v>1.892469</c:v>
                </c:pt>
                <c:pt idx="745">
                  <c:v>1.896806</c:v>
                </c:pt>
                <c:pt idx="746">
                  <c:v>1.9009799999999999</c:v>
                </c:pt>
                <c:pt idx="747">
                  <c:v>1.90513</c:v>
                </c:pt>
                <c:pt idx="748">
                  <c:v>1.909492</c:v>
                </c:pt>
                <c:pt idx="749">
                  <c:v>1.914126</c:v>
                </c:pt>
                <c:pt idx="750">
                  <c:v>1.918814</c:v>
                </c:pt>
                <c:pt idx="751">
                  <c:v>1.9238089999999999</c:v>
                </c:pt>
                <c:pt idx="752">
                  <c:v>1.928946</c:v>
                </c:pt>
                <c:pt idx="753">
                  <c:v>1.9339679999999999</c:v>
                </c:pt>
                <c:pt idx="754">
                  <c:v>1.938836</c:v>
                </c:pt>
                <c:pt idx="755">
                  <c:v>1.9439549999999999</c:v>
                </c:pt>
                <c:pt idx="756">
                  <c:v>1.949141</c:v>
                </c:pt>
                <c:pt idx="757">
                  <c:v>1.9544600000000001</c:v>
                </c:pt>
                <c:pt idx="758">
                  <c:v>1.960037</c:v>
                </c:pt>
                <c:pt idx="759">
                  <c:v>1.9659759999999999</c:v>
                </c:pt>
                <c:pt idx="760">
                  <c:v>1.9717309999999999</c:v>
                </c:pt>
                <c:pt idx="761">
                  <c:v>1.977481</c:v>
                </c:pt>
                <c:pt idx="762">
                  <c:v>1.9831399999999999</c:v>
                </c:pt>
                <c:pt idx="763">
                  <c:v>1.98864</c:v>
                </c:pt>
                <c:pt idx="764">
                  <c:v>1.9939039999999999</c:v>
                </c:pt>
                <c:pt idx="765">
                  <c:v>1.999433</c:v>
                </c:pt>
                <c:pt idx="766">
                  <c:v>2.00481</c:v>
                </c:pt>
                <c:pt idx="767">
                  <c:v>2.010192</c:v>
                </c:pt>
                <c:pt idx="768">
                  <c:v>2.015641</c:v>
                </c:pt>
                <c:pt idx="769">
                  <c:v>2.021112</c:v>
                </c:pt>
                <c:pt idx="770">
                  <c:v>2.0265709999999997</c:v>
                </c:pt>
                <c:pt idx="771">
                  <c:v>2.0320710000000002</c:v>
                </c:pt>
                <c:pt idx="772">
                  <c:v>2.0377229999999997</c:v>
                </c:pt>
                <c:pt idx="773">
                  <c:v>2.0435239999999997</c:v>
                </c:pt>
                <c:pt idx="774">
                  <c:v>2.0494050000000001</c:v>
                </c:pt>
                <c:pt idx="775">
                  <c:v>2.0550600000000001</c:v>
                </c:pt>
                <c:pt idx="776">
                  <c:v>2.0607530000000001</c:v>
                </c:pt>
                <c:pt idx="777">
                  <c:v>2.0662120000000002</c:v>
                </c:pt>
                <c:pt idx="778">
                  <c:v>2.0713949999999999</c:v>
                </c:pt>
                <c:pt idx="779">
                  <c:v>2.0763449999999999</c:v>
                </c:pt>
                <c:pt idx="780">
                  <c:v>2.0813189999999997</c:v>
                </c:pt>
                <c:pt idx="781">
                  <c:v>2.086338</c:v>
                </c:pt>
                <c:pt idx="782">
                  <c:v>2.091542</c:v>
                </c:pt>
                <c:pt idx="783">
                  <c:v>2.0968599999999999</c:v>
                </c:pt>
                <c:pt idx="784">
                  <c:v>2.1022509999999999</c:v>
                </c:pt>
                <c:pt idx="785">
                  <c:v>2.1077279999999998</c:v>
                </c:pt>
                <c:pt idx="786">
                  <c:v>2.1130249999999999</c:v>
                </c:pt>
                <c:pt idx="787">
                  <c:v>2.1183800000000002</c:v>
                </c:pt>
                <c:pt idx="788">
                  <c:v>2.1237820000000003</c:v>
                </c:pt>
                <c:pt idx="789">
                  <c:v>2.129505</c:v>
                </c:pt>
                <c:pt idx="790">
                  <c:v>2.135262</c:v>
                </c:pt>
                <c:pt idx="791">
                  <c:v>2.1412079999999998</c:v>
                </c:pt>
                <c:pt idx="792">
                  <c:v>2.1470440000000002</c:v>
                </c:pt>
                <c:pt idx="793">
                  <c:v>2.1526490000000003</c:v>
                </c:pt>
                <c:pt idx="794">
                  <c:v>2.157842</c:v>
                </c:pt>
                <c:pt idx="795">
                  <c:v>2.1626989999999999</c:v>
                </c:pt>
                <c:pt idx="796">
                  <c:v>2.1673629999999999</c:v>
                </c:pt>
                <c:pt idx="797">
                  <c:v>2.171786</c:v>
                </c:pt>
                <c:pt idx="798">
                  <c:v>2.176472</c:v>
                </c:pt>
                <c:pt idx="799">
                  <c:v>2.1814290000000001</c:v>
                </c:pt>
                <c:pt idx="800">
                  <c:v>2.1864790000000003</c:v>
                </c:pt>
                <c:pt idx="801">
                  <c:v>2.1915839999999998</c:v>
                </c:pt>
                <c:pt idx="802">
                  <c:v>2.1967889999999999</c:v>
                </c:pt>
                <c:pt idx="803">
                  <c:v>2.2015669999999998</c:v>
                </c:pt>
                <c:pt idx="804">
                  <c:v>2.2060740000000001</c:v>
                </c:pt>
                <c:pt idx="805">
                  <c:v>2.210696</c:v>
                </c:pt>
                <c:pt idx="806">
                  <c:v>2.215322</c:v>
                </c:pt>
                <c:pt idx="807">
                  <c:v>2.2199499999999999</c:v>
                </c:pt>
                <c:pt idx="808">
                  <c:v>2.224755</c:v>
                </c:pt>
                <c:pt idx="809">
                  <c:v>2.2295129999999999</c:v>
                </c:pt>
                <c:pt idx="810">
                  <c:v>2.2340299999999997</c:v>
                </c:pt>
                <c:pt idx="811">
                  <c:v>2.2382780000000002</c:v>
                </c:pt>
                <c:pt idx="812">
                  <c:v>2.242397</c:v>
                </c:pt>
                <c:pt idx="813">
                  <c:v>2.2463990000000003</c:v>
                </c:pt>
                <c:pt idx="814">
                  <c:v>2.2502750000000002</c:v>
                </c:pt>
                <c:pt idx="815">
                  <c:v>2.254181</c:v>
                </c:pt>
                <c:pt idx="816">
                  <c:v>2.258175</c:v>
                </c:pt>
                <c:pt idx="817">
                  <c:v>2.2620329999999997</c:v>
                </c:pt>
                <c:pt idx="818">
                  <c:v>2.2658139999999998</c:v>
                </c:pt>
                <c:pt idx="819">
                  <c:v>2.2694130000000001</c:v>
                </c:pt>
                <c:pt idx="820">
                  <c:v>2.2728120000000001</c:v>
                </c:pt>
                <c:pt idx="821">
                  <c:v>2.2761560000000003</c:v>
                </c:pt>
                <c:pt idx="822">
                  <c:v>2.279515</c:v>
                </c:pt>
                <c:pt idx="823">
                  <c:v>2.282918</c:v>
                </c:pt>
                <c:pt idx="824">
                  <c:v>2.2865770000000003</c:v>
                </c:pt>
                <c:pt idx="825">
                  <c:v>2.2901730000000002</c:v>
                </c:pt>
                <c:pt idx="826">
                  <c:v>2.2936319999999997</c:v>
                </c:pt>
                <c:pt idx="827">
                  <c:v>2.296964</c:v>
                </c:pt>
                <c:pt idx="828">
                  <c:v>2.3001589999999998</c:v>
                </c:pt>
                <c:pt idx="829">
                  <c:v>2.3032330000000001</c:v>
                </c:pt>
                <c:pt idx="830">
                  <c:v>2.306451</c:v>
                </c:pt>
                <c:pt idx="831">
                  <c:v>2.3099439999999998</c:v>
                </c:pt>
                <c:pt idx="832">
                  <c:v>2.313685</c:v>
                </c:pt>
                <c:pt idx="833">
                  <c:v>2.3176680000000003</c:v>
                </c:pt>
                <c:pt idx="834">
                  <c:v>2.321685</c:v>
                </c:pt>
                <c:pt idx="835">
                  <c:v>2.325666</c:v>
                </c:pt>
                <c:pt idx="836">
                  <c:v>2.3294459999999999</c:v>
                </c:pt>
                <c:pt idx="837">
                  <c:v>2.3332709999999999</c:v>
                </c:pt>
                <c:pt idx="838">
                  <c:v>2.3370790000000001</c:v>
                </c:pt>
                <c:pt idx="839">
                  <c:v>2.3410869999999999</c:v>
                </c:pt>
                <c:pt idx="840">
                  <c:v>2.345405</c:v>
                </c:pt>
                <c:pt idx="841">
                  <c:v>2.3497330000000001</c:v>
                </c:pt>
                <c:pt idx="842">
                  <c:v>2.3538259999999998</c:v>
                </c:pt>
                <c:pt idx="843">
                  <c:v>2.3577269999999997</c:v>
                </c:pt>
                <c:pt idx="844">
                  <c:v>2.3614439999999997</c:v>
                </c:pt>
                <c:pt idx="845">
                  <c:v>2.364976</c:v>
                </c:pt>
                <c:pt idx="846">
                  <c:v>2.3687100000000001</c:v>
                </c:pt>
                <c:pt idx="847">
                  <c:v>2.3728850000000001</c:v>
                </c:pt>
                <c:pt idx="848">
                  <c:v>2.3774569999999997</c:v>
                </c:pt>
                <c:pt idx="849">
                  <c:v>2.3823110000000001</c:v>
                </c:pt>
                <c:pt idx="850">
                  <c:v>2.387254</c:v>
                </c:pt>
                <c:pt idx="851">
                  <c:v>2.3921669999999997</c:v>
                </c:pt>
                <c:pt idx="852">
                  <c:v>2.3969259999999997</c:v>
                </c:pt>
                <c:pt idx="853">
                  <c:v>2.4016500000000001</c:v>
                </c:pt>
                <c:pt idx="854">
                  <c:v>2.4063889999999999</c:v>
                </c:pt>
                <c:pt idx="855">
                  <c:v>2.4113199999999999</c:v>
                </c:pt>
                <c:pt idx="856">
                  <c:v>2.4165999999999999</c:v>
                </c:pt>
                <c:pt idx="857">
                  <c:v>2.422199</c:v>
                </c:pt>
                <c:pt idx="858">
                  <c:v>2.427924</c:v>
                </c:pt>
                <c:pt idx="859">
                  <c:v>2.4335430000000002</c:v>
                </c:pt>
                <c:pt idx="860">
                  <c:v>2.4390359999999998</c:v>
                </c:pt>
                <c:pt idx="861">
                  <c:v>2.444407</c:v>
                </c:pt>
                <c:pt idx="862">
                  <c:v>2.4496060000000002</c:v>
                </c:pt>
                <c:pt idx="863">
                  <c:v>2.4548110000000003</c:v>
                </c:pt>
                <c:pt idx="864">
                  <c:v>2.4603510000000002</c:v>
                </c:pt>
                <c:pt idx="865">
                  <c:v>2.4662740000000003</c:v>
                </c:pt>
                <c:pt idx="866">
                  <c:v>2.4721150000000001</c:v>
                </c:pt>
                <c:pt idx="867">
                  <c:v>2.477913</c:v>
                </c:pt>
                <c:pt idx="868">
                  <c:v>2.4835320000000003</c:v>
                </c:pt>
                <c:pt idx="869">
                  <c:v>2.4887990000000002</c:v>
                </c:pt>
                <c:pt idx="870">
                  <c:v>2.4937610000000001</c:v>
                </c:pt>
                <c:pt idx="871">
                  <c:v>2.4988260000000002</c:v>
                </c:pt>
                <c:pt idx="872">
                  <c:v>2.5038529999999999</c:v>
                </c:pt>
                <c:pt idx="873">
                  <c:v>2.5088460000000001</c:v>
                </c:pt>
                <c:pt idx="874">
                  <c:v>2.5138579999999999</c:v>
                </c:pt>
                <c:pt idx="875">
                  <c:v>2.5188489999999999</c:v>
                </c:pt>
                <c:pt idx="876">
                  <c:v>2.5237309999999997</c:v>
                </c:pt>
                <c:pt idx="877">
                  <c:v>2.5286420000000001</c:v>
                </c:pt>
                <c:pt idx="878">
                  <c:v>2.5335399999999999</c:v>
                </c:pt>
                <c:pt idx="879">
                  <c:v>2.538548</c:v>
                </c:pt>
                <c:pt idx="880">
                  <c:v>2.5436350000000001</c:v>
                </c:pt>
                <c:pt idx="881">
                  <c:v>2.5488239999999998</c:v>
                </c:pt>
                <c:pt idx="882">
                  <c:v>2.5541840000000002</c:v>
                </c:pt>
                <c:pt idx="883">
                  <c:v>2.5596480000000001</c:v>
                </c:pt>
                <c:pt idx="884">
                  <c:v>2.5649980000000001</c:v>
                </c:pt>
                <c:pt idx="885">
                  <c:v>2.5702030000000002</c:v>
                </c:pt>
                <c:pt idx="886">
                  <c:v>2.5752280000000001</c:v>
                </c:pt>
                <c:pt idx="887">
                  <c:v>2.580098</c:v>
                </c:pt>
                <c:pt idx="888">
                  <c:v>2.5850529999999998</c:v>
                </c:pt>
                <c:pt idx="889">
                  <c:v>2.590131</c:v>
                </c:pt>
                <c:pt idx="890">
                  <c:v>2.5954670000000002</c:v>
                </c:pt>
                <c:pt idx="891">
                  <c:v>2.600832</c:v>
                </c:pt>
                <c:pt idx="892">
                  <c:v>2.6063350000000001</c:v>
                </c:pt>
                <c:pt idx="893">
                  <c:v>2.6117159999999999</c:v>
                </c:pt>
                <c:pt idx="894">
                  <c:v>2.6170590000000002</c:v>
                </c:pt>
                <c:pt idx="895">
                  <c:v>2.6223390000000002</c:v>
                </c:pt>
                <c:pt idx="896">
                  <c:v>2.6279430000000001</c:v>
                </c:pt>
                <c:pt idx="897">
                  <c:v>2.6335169999999999</c:v>
                </c:pt>
                <c:pt idx="898">
                  <c:v>2.639103</c:v>
                </c:pt>
                <c:pt idx="899">
                  <c:v>2.6448399999999999</c:v>
                </c:pt>
                <c:pt idx="900">
                  <c:v>2.6505299999999998</c:v>
                </c:pt>
                <c:pt idx="901">
                  <c:v>2.6558510000000002</c:v>
                </c:pt>
                <c:pt idx="902">
                  <c:v>2.6610899999999997</c:v>
                </c:pt>
                <c:pt idx="903">
                  <c:v>2.6664240000000001</c:v>
                </c:pt>
                <c:pt idx="904">
                  <c:v>2.6716340000000001</c:v>
                </c:pt>
                <c:pt idx="905">
                  <c:v>2.6768619999999999</c:v>
                </c:pt>
                <c:pt idx="906">
                  <c:v>2.6821299999999999</c:v>
                </c:pt>
                <c:pt idx="907">
                  <c:v>2.6873670000000001</c:v>
                </c:pt>
                <c:pt idx="908">
                  <c:v>2.6925840000000001</c:v>
                </c:pt>
                <c:pt idx="909">
                  <c:v>2.6975600000000002</c:v>
                </c:pt>
                <c:pt idx="910">
                  <c:v>2.7023239999999999</c:v>
                </c:pt>
                <c:pt idx="911">
                  <c:v>2.70695</c:v>
                </c:pt>
                <c:pt idx="912">
                  <c:v>2.7115309999999999</c:v>
                </c:pt>
                <c:pt idx="913">
                  <c:v>2.7161299999999997</c:v>
                </c:pt>
                <c:pt idx="914">
                  <c:v>2.7209409999999998</c:v>
                </c:pt>
                <c:pt idx="915">
                  <c:v>2.725832</c:v>
                </c:pt>
                <c:pt idx="916">
                  <c:v>2.730928</c:v>
                </c:pt>
                <c:pt idx="917">
                  <c:v>2.7360519999999999</c:v>
                </c:pt>
                <c:pt idx="918">
                  <c:v>2.7409689999999998</c:v>
                </c:pt>
                <c:pt idx="919">
                  <c:v>2.7457199999999999</c:v>
                </c:pt>
                <c:pt idx="920">
                  <c:v>2.7504849999999998</c:v>
                </c:pt>
                <c:pt idx="921">
                  <c:v>2.7552829999999999</c:v>
                </c:pt>
                <c:pt idx="922">
                  <c:v>2.760062</c:v>
                </c:pt>
                <c:pt idx="923">
                  <c:v>2.76485</c:v>
                </c:pt>
                <c:pt idx="924">
                  <c:v>2.7698200000000002</c:v>
                </c:pt>
                <c:pt idx="925">
                  <c:v>2.7746040000000001</c:v>
                </c:pt>
                <c:pt idx="926">
                  <c:v>2.7791839999999999</c:v>
                </c:pt>
                <c:pt idx="927">
                  <c:v>2.7834780000000001</c:v>
                </c:pt>
                <c:pt idx="928">
                  <c:v>2.7878629999999998</c:v>
                </c:pt>
                <c:pt idx="929">
                  <c:v>2.7922259999999999</c:v>
                </c:pt>
                <c:pt idx="930">
                  <c:v>2.79691</c:v>
                </c:pt>
                <c:pt idx="931">
                  <c:v>2.8017460000000001</c:v>
                </c:pt>
                <c:pt idx="932">
                  <c:v>2.8068149999999998</c:v>
                </c:pt>
                <c:pt idx="933">
                  <c:v>2.8119769999999997</c:v>
                </c:pt>
                <c:pt idx="934">
                  <c:v>2.8169589999999998</c:v>
                </c:pt>
                <c:pt idx="935">
                  <c:v>2.8218030000000001</c:v>
                </c:pt>
                <c:pt idx="936">
                  <c:v>2.8264429999999998</c:v>
                </c:pt>
                <c:pt idx="937">
                  <c:v>2.8310949999999999</c:v>
                </c:pt>
                <c:pt idx="938">
                  <c:v>2.8357730000000001</c:v>
                </c:pt>
                <c:pt idx="939">
                  <c:v>2.840538</c:v>
                </c:pt>
                <c:pt idx="940">
                  <c:v>2.8454129999999997</c:v>
                </c:pt>
                <c:pt idx="941">
                  <c:v>2.850457</c:v>
                </c:pt>
                <c:pt idx="942">
                  <c:v>2.855486</c:v>
                </c:pt>
                <c:pt idx="943">
                  <c:v>2.8602629999999998</c:v>
                </c:pt>
                <c:pt idx="944">
                  <c:v>2.8650169999999999</c:v>
                </c:pt>
                <c:pt idx="945">
                  <c:v>2.8696760000000001</c:v>
                </c:pt>
                <c:pt idx="946">
                  <c:v>2.874466</c:v>
                </c:pt>
                <c:pt idx="947">
                  <c:v>2.8793030000000002</c:v>
                </c:pt>
                <c:pt idx="948">
                  <c:v>2.884201</c:v>
                </c:pt>
                <c:pt idx="949">
                  <c:v>2.889024</c:v>
                </c:pt>
                <c:pt idx="950">
                  <c:v>2.893586</c:v>
                </c:pt>
                <c:pt idx="951">
                  <c:v>2.897805</c:v>
                </c:pt>
                <c:pt idx="952">
                  <c:v>2.9019279999999998</c:v>
                </c:pt>
                <c:pt idx="953">
                  <c:v>2.906177</c:v>
                </c:pt>
                <c:pt idx="954">
                  <c:v>2.9106779999999999</c:v>
                </c:pt>
                <c:pt idx="955">
                  <c:v>2.9156759999999999</c:v>
                </c:pt>
                <c:pt idx="956">
                  <c:v>2.9211659999999999</c:v>
                </c:pt>
                <c:pt idx="957">
                  <c:v>2.9271129999999999</c:v>
                </c:pt>
                <c:pt idx="958">
                  <c:v>2.9334449999999999</c:v>
                </c:pt>
                <c:pt idx="959">
                  <c:v>2.9402049999999997</c:v>
                </c:pt>
                <c:pt idx="960">
                  <c:v>2.9474149999999999</c:v>
                </c:pt>
                <c:pt idx="961">
                  <c:v>2.9551340000000001</c:v>
                </c:pt>
                <c:pt idx="962">
                  <c:v>2.9635069999999999</c:v>
                </c:pt>
                <c:pt idx="963">
                  <c:v>2.9726020000000002</c:v>
                </c:pt>
                <c:pt idx="964">
                  <c:v>2.9822820000000001</c:v>
                </c:pt>
                <c:pt idx="965">
                  <c:v>2.992629</c:v>
                </c:pt>
                <c:pt idx="966">
                  <c:v>3.0037020000000001</c:v>
                </c:pt>
                <c:pt idx="967">
                  <c:v>3.0157660000000002</c:v>
                </c:pt>
                <c:pt idx="968">
                  <c:v>3.0285120000000001</c:v>
                </c:pt>
                <c:pt idx="969">
                  <c:v>3.0420020000000001</c:v>
                </c:pt>
                <c:pt idx="970">
                  <c:v>3.0559539999999998</c:v>
                </c:pt>
                <c:pt idx="971">
                  <c:v>3.0697939999999999</c:v>
                </c:pt>
                <c:pt idx="972">
                  <c:v>3.0826950000000002</c:v>
                </c:pt>
                <c:pt idx="973">
                  <c:v>3.0947810000000002</c:v>
                </c:pt>
                <c:pt idx="974">
                  <c:v>3.1060270000000001</c:v>
                </c:pt>
                <c:pt idx="975">
                  <c:v>3.1166230000000001</c:v>
                </c:pt>
                <c:pt idx="976">
                  <c:v>3.1268820000000002</c:v>
                </c:pt>
                <c:pt idx="977">
                  <c:v>3.1372789999999999</c:v>
                </c:pt>
                <c:pt idx="978">
                  <c:v>3.1480190000000001</c:v>
                </c:pt>
                <c:pt idx="979">
                  <c:v>3.159138</c:v>
                </c:pt>
                <c:pt idx="980">
                  <c:v>3.1711510000000001</c:v>
                </c:pt>
                <c:pt idx="981">
                  <c:v>3.184326</c:v>
                </c:pt>
                <c:pt idx="982">
                  <c:v>3.1988449999999999</c:v>
                </c:pt>
                <c:pt idx="983">
                  <c:v>3.2150799999999999</c:v>
                </c:pt>
                <c:pt idx="984">
                  <c:v>3.2336860000000001</c:v>
                </c:pt>
                <c:pt idx="985">
                  <c:v>3.2548370000000002</c:v>
                </c:pt>
                <c:pt idx="986">
                  <c:v>3.2784409999999999</c:v>
                </c:pt>
                <c:pt idx="987">
                  <c:v>3.3030689999999998</c:v>
                </c:pt>
                <c:pt idx="988">
                  <c:v>3.3277510000000001</c:v>
                </c:pt>
                <c:pt idx="989">
                  <c:v>3.3510960000000001</c:v>
                </c:pt>
                <c:pt idx="990">
                  <c:v>3.371864</c:v>
                </c:pt>
                <c:pt idx="991">
                  <c:v>3.390466</c:v>
                </c:pt>
                <c:pt idx="992">
                  <c:v>3.408477</c:v>
                </c:pt>
                <c:pt idx="993">
                  <c:v>3.4273060000000002</c:v>
                </c:pt>
                <c:pt idx="994">
                  <c:v>3.4482460000000001</c:v>
                </c:pt>
                <c:pt idx="995">
                  <c:v>3.4715229999999999</c:v>
                </c:pt>
                <c:pt idx="996">
                  <c:v>3.4964589999999998</c:v>
                </c:pt>
                <c:pt idx="997">
                  <c:v>3.52244</c:v>
                </c:pt>
                <c:pt idx="998">
                  <c:v>3.5480499999999999</c:v>
                </c:pt>
                <c:pt idx="999">
                  <c:v>3.5722369999999999</c:v>
                </c:pt>
                <c:pt idx="1000">
                  <c:v>3.5949599999999999</c:v>
                </c:pt>
                <c:pt idx="1001">
                  <c:v>3.6161189999999999</c:v>
                </c:pt>
                <c:pt idx="1002">
                  <c:v>3.6357050000000002</c:v>
                </c:pt>
                <c:pt idx="1003">
                  <c:v>3.6541429999999999</c:v>
                </c:pt>
                <c:pt idx="1004">
                  <c:v>3.671821</c:v>
                </c:pt>
                <c:pt idx="1005">
                  <c:v>3.6889310000000002</c:v>
                </c:pt>
                <c:pt idx="1006">
                  <c:v>3.7061069999999998</c:v>
                </c:pt>
                <c:pt idx="1007">
                  <c:v>3.7235399999999998</c:v>
                </c:pt>
                <c:pt idx="1008">
                  <c:v>3.741285</c:v>
                </c:pt>
                <c:pt idx="1009">
                  <c:v>3.7587540000000002</c:v>
                </c:pt>
                <c:pt idx="1010">
                  <c:v>3.7760949999999998</c:v>
                </c:pt>
                <c:pt idx="1011">
                  <c:v>3.7933029999999999</c:v>
                </c:pt>
                <c:pt idx="1012">
                  <c:v>3.810648</c:v>
                </c:pt>
                <c:pt idx="1013">
                  <c:v>3.8282910000000001</c:v>
                </c:pt>
                <c:pt idx="1014">
                  <c:v>3.8466830000000001</c:v>
                </c:pt>
                <c:pt idx="1015">
                  <c:v>3.8660369999999999</c:v>
                </c:pt>
                <c:pt idx="1016">
                  <c:v>3.886333</c:v>
                </c:pt>
                <c:pt idx="1017">
                  <c:v>3.9071500000000001</c:v>
                </c:pt>
                <c:pt idx="1018">
                  <c:v>3.928779</c:v>
                </c:pt>
                <c:pt idx="1019">
                  <c:v>3.9534950000000002</c:v>
                </c:pt>
                <c:pt idx="1020">
                  <c:v>3.982367</c:v>
                </c:pt>
                <c:pt idx="1021">
                  <c:v>4.0145910000000002</c:v>
                </c:pt>
                <c:pt idx="1022">
                  <c:v>4.0525890000000002</c:v>
                </c:pt>
                <c:pt idx="1023">
                  <c:v>4.0986909999999996</c:v>
                </c:pt>
                <c:pt idx="1024">
                  <c:v>4.149788</c:v>
                </c:pt>
                <c:pt idx="1025">
                  <c:v>4.2026199999999996</c:v>
                </c:pt>
                <c:pt idx="1026">
                  <c:v>4.2557460000000003</c:v>
                </c:pt>
                <c:pt idx="1027">
                  <c:v>4.3059130000000003</c:v>
                </c:pt>
                <c:pt idx="1028">
                  <c:v>4.3505050000000001</c:v>
                </c:pt>
                <c:pt idx="1029">
                  <c:v>4.3927610000000001</c:v>
                </c:pt>
                <c:pt idx="1030">
                  <c:v>4.4376490000000004</c:v>
                </c:pt>
                <c:pt idx="1031">
                  <c:v>4.4874469999999995</c:v>
                </c:pt>
                <c:pt idx="1032">
                  <c:v>4.5432969999999999</c:v>
                </c:pt>
                <c:pt idx="1033">
                  <c:v>4.6037439999999998</c:v>
                </c:pt>
                <c:pt idx="1034">
                  <c:v>4.6646200000000002</c:v>
                </c:pt>
                <c:pt idx="1035">
                  <c:v>4.7227699999999997</c:v>
                </c:pt>
                <c:pt idx="1036">
                  <c:v>4.7777390000000004</c:v>
                </c:pt>
                <c:pt idx="1037">
                  <c:v>4.8296739999999998</c:v>
                </c:pt>
                <c:pt idx="1038">
                  <c:v>4.8790569999999995</c:v>
                </c:pt>
                <c:pt idx="1039">
                  <c:v>4.9273480000000003</c:v>
                </c:pt>
                <c:pt idx="1040">
                  <c:v>4.9737049999999998</c:v>
                </c:pt>
                <c:pt idx="1041">
                  <c:v>5.0179169999999997</c:v>
                </c:pt>
                <c:pt idx="1042">
                  <c:v>5.0596420000000002</c:v>
                </c:pt>
                <c:pt idx="1043">
                  <c:v>5.0985459999999998</c:v>
                </c:pt>
                <c:pt idx="1044">
                  <c:v>5.1339310000000005</c:v>
                </c:pt>
                <c:pt idx="1045">
                  <c:v>5.1659500000000005</c:v>
                </c:pt>
                <c:pt idx="1046">
                  <c:v>5.1947520000000003</c:v>
                </c:pt>
                <c:pt idx="1047">
                  <c:v>5.2198910000000005</c:v>
                </c:pt>
                <c:pt idx="1048">
                  <c:v>5.2421569999999997</c:v>
                </c:pt>
                <c:pt idx="1049">
                  <c:v>5.2635420000000002</c:v>
                </c:pt>
                <c:pt idx="1050">
                  <c:v>5.2854929999999998</c:v>
                </c:pt>
                <c:pt idx="1051">
                  <c:v>5.3091229999999996</c:v>
                </c:pt>
                <c:pt idx="1052">
                  <c:v>5.3349799999999998</c:v>
                </c:pt>
                <c:pt idx="1053">
                  <c:v>5.3627279999999997</c:v>
                </c:pt>
                <c:pt idx="1054">
                  <c:v>5.3908310000000004</c:v>
                </c:pt>
                <c:pt idx="1055">
                  <c:v>5.4180820000000001</c:v>
                </c:pt>
                <c:pt idx="1056">
                  <c:v>5.4434100000000001</c:v>
                </c:pt>
                <c:pt idx="1057">
                  <c:v>5.4664140000000003</c:v>
                </c:pt>
                <c:pt idx="1058">
                  <c:v>5.487063</c:v>
                </c:pt>
                <c:pt idx="1059">
                  <c:v>5.5054460000000001</c:v>
                </c:pt>
                <c:pt idx="1060">
                  <c:v>5.5214020000000001</c:v>
                </c:pt>
                <c:pt idx="1061">
                  <c:v>5.534878</c:v>
                </c:pt>
                <c:pt idx="1062">
                  <c:v>5.5470810000000004</c:v>
                </c:pt>
                <c:pt idx="1063">
                  <c:v>5.5597789999999998</c:v>
                </c:pt>
                <c:pt idx="1064">
                  <c:v>5.5735270000000003</c:v>
                </c:pt>
                <c:pt idx="1065">
                  <c:v>5.589035</c:v>
                </c:pt>
                <c:pt idx="1066">
                  <c:v>5.6057389999999998</c:v>
                </c:pt>
                <c:pt idx="1067">
                  <c:v>5.6222650000000005</c:v>
                </c:pt>
                <c:pt idx="1068">
                  <c:v>5.6368640000000001</c:v>
                </c:pt>
                <c:pt idx="1069">
                  <c:v>5.6492070000000005</c:v>
                </c:pt>
                <c:pt idx="1070">
                  <c:v>5.6583909999999999</c:v>
                </c:pt>
                <c:pt idx="1071">
                  <c:v>5.6647309999999997</c:v>
                </c:pt>
                <c:pt idx="1072">
                  <c:v>5.6685189999999999</c:v>
                </c:pt>
                <c:pt idx="1073">
                  <c:v>5.6709719999999999</c:v>
                </c:pt>
                <c:pt idx="1074">
                  <c:v>5.6728719999999999</c:v>
                </c:pt>
                <c:pt idx="1075">
                  <c:v>5.674353</c:v>
                </c:pt>
                <c:pt idx="1076">
                  <c:v>5.6749039999999997</c:v>
                </c:pt>
                <c:pt idx="1077">
                  <c:v>5.67347</c:v>
                </c:pt>
                <c:pt idx="1078">
                  <c:v>5.6684749999999999</c:v>
                </c:pt>
                <c:pt idx="1079">
                  <c:v>5.6586300000000005</c:v>
                </c:pt>
                <c:pt idx="1080">
                  <c:v>5.644158</c:v>
                </c:pt>
                <c:pt idx="1081">
                  <c:v>5.6255709999999999</c:v>
                </c:pt>
                <c:pt idx="1082">
                  <c:v>5.6037979999999994</c:v>
                </c:pt>
                <c:pt idx="1083">
                  <c:v>5.5794329999999999</c:v>
                </c:pt>
                <c:pt idx="1084">
                  <c:v>5.5530989999999996</c:v>
                </c:pt>
                <c:pt idx="1085">
                  <c:v>5.5250830000000004</c:v>
                </c:pt>
                <c:pt idx="1086">
                  <c:v>5.4957029999999998</c:v>
                </c:pt>
                <c:pt idx="1087">
                  <c:v>5.4655199999999997</c:v>
                </c:pt>
                <c:pt idx="1088">
                  <c:v>5.434971</c:v>
                </c:pt>
                <c:pt idx="1089">
                  <c:v>5.4041160000000001</c:v>
                </c:pt>
                <c:pt idx="1090">
                  <c:v>5.3734690000000001</c:v>
                </c:pt>
                <c:pt idx="1091">
                  <c:v>5.343032</c:v>
                </c:pt>
                <c:pt idx="1092">
                  <c:v>5.3126739999999995</c:v>
                </c:pt>
                <c:pt idx="1093">
                  <c:v>5.282724</c:v>
                </c:pt>
                <c:pt idx="1094">
                  <c:v>5.2537789999999998</c:v>
                </c:pt>
                <c:pt idx="1095">
                  <c:v>5.2254889999999996</c:v>
                </c:pt>
                <c:pt idx="1096">
                  <c:v>5.1982210000000002</c:v>
                </c:pt>
                <c:pt idx="1097">
                  <c:v>5.1718109999999999</c:v>
                </c:pt>
                <c:pt idx="1098">
                  <c:v>5.1461379999999997</c:v>
                </c:pt>
                <c:pt idx="1099">
                  <c:v>5.1210839999999997</c:v>
                </c:pt>
                <c:pt idx="1100">
                  <c:v>5.096654</c:v>
                </c:pt>
                <c:pt idx="1101">
                  <c:v>5.0731099999999998</c:v>
                </c:pt>
                <c:pt idx="1102">
                  <c:v>5.0507819999999999</c:v>
                </c:pt>
                <c:pt idx="1103">
                  <c:v>5.02996</c:v>
                </c:pt>
                <c:pt idx="1104">
                  <c:v>5.0110019999999995</c:v>
                </c:pt>
                <c:pt idx="1105">
                  <c:v>4.9944230000000003</c:v>
                </c:pt>
                <c:pt idx="1106">
                  <c:v>4.9800519999999997</c:v>
                </c:pt>
                <c:pt idx="1107">
                  <c:v>4.9676549999999997</c:v>
                </c:pt>
                <c:pt idx="1108">
                  <c:v>4.9570280000000002</c:v>
                </c:pt>
                <c:pt idx="1109">
                  <c:v>4.9476360000000001</c:v>
                </c:pt>
                <c:pt idx="1110">
                  <c:v>4.9390099999999997</c:v>
                </c:pt>
                <c:pt idx="1111">
                  <c:v>4.9313630000000002</c:v>
                </c:pt>
                <c:pt idx="1112">
                  <c:v>4.9247230000000002</c:v>
                </c:pt>
                <c:pt idx="1113">
                  <c:v>4.9189249999999998</c:v>
                </c:pt>
                <c:pt idx="1114">
                  <c:v>4.9140180000000004</c:v>
                </c:pt>
                <c:pt idx="1115">
                  <c:v>4.9102619999999995</c:v>
                </c:pt>
                <c:pt idx="1116">
                  <c:v>4.9072019999999998</c:v>
                </c:pt>
                <c:pt idx="1117">
                  <c:v>4.9047000000000001</c:v>
                </c:pt>
                <c:pt idx="1118">
                  <c:v>4.9030040000000001</c:v>
                </c:pt>
                <c:pt idx="1119">
                  <c:v>4.901853</c:v>
                </c:pt>
                <c:pt idx="1120">
                  <c:v>4.9012650000000004</c:v>
                </c:pt>
                <c:pt idx="1121">
                  <c:v>4.9015740000000001</c:v>
                </c:pt>
                <c:pt idx="1122">
                  <c:v>4.9027050000000001</c:v>
                </c:pt>
                <c:pt idx="1123">
                  <c:v>4.9046240000000001</c:v>
                </c:pt>
                <c:pt idx="1124">
                  <c:v>4.9074780000000002</c:v>
                </c:pt>
                <c:pt idx="1125">
                  <c:v>4.9109319999999999</c:v>
                </c:pt>
                <c:pt idx="1126">
                  <c:v>4.9146660000000004</c:v>
                </c:pt>
                <c:pt idx="1127">
                  <c:v>4.9189780000000001</c:v>
                </c:pt>
                <c:pt idx="1128">
                  <c:v>4.9235670000000002</c:v>
                </c:pt>
                <c:pt idx="1129">
                  <c:v>4.9284980000000003</c:v>
                </c:pt>
                <c:pt idx="1130">
                  <c:v>4.9342109999999995</c:v>
                </c:pt>
                <c:pt idx="1131">
                  <c:v>4.9405970000000003</c:v>
                </c:pt>
                <c:pt idx="1132">
                  <c:v>4.947476</c:v>
                </c:pt>
                <c:pt idx="1133">
                  <c:v>4.9548319999999997</c:v>
                </c:pt>
                <c:pt idx="1134">
                  <c:v>4.9627189999999999</c:v>
                </c:pt>
                <c:pt idx="1135">
                  <c:v>4.9708189999999997</c:v>
                </c:pt>
                <c:pt idx="1136">
                  <c:v>4.9794920000000005</c:v>
                </c:pt>
                <c:pt idx="1137">
                  <c:v>4.9888440000000003</c:v>
                </c:pt>
                <c:pt idx="1138">
                  <c:v>4.9992210000000004</c:v>
                </c:pt>
                <c:pt idx="1139">
                  <c:v>5.0104670000000002</c:v>
                </c:pt>
                <c:pt idx="1140">
                  <c:v>5.0226829999999998</c:v>
                </c:pt>
                <c:pt idx="1141">
                  <c:v>5.0358320000000001</c:v>
                </c:pt>
                <c:pt idx="1142">
                  <c:v>5.0496920000000003</c:v>
                </c:pt>
                <c:pt idx="1143">
                  <c:v>5.0643929999999999</c:v>
                </c:pt>
                <c:pt idx="1144">
                  <c:v>5.0799180000000002</c:v>
                </c:pt>
                <c:pt idx="1145">
                  <c:v>5.0964089999999995</c:v>
                </c:pt>
                <c:pt idx="1146">
                  <c:v>5.1138770000000005</c:v>
                </c:pt>
                <c:pt idx="1147">
                  <c:v>5.1324100000000001</c:v>
                </c:pt>
                <c:pt idx="1148">
                  <c:v>5.1519079999999997</c:v>
                </c:pt>
                <c:pt idx="1149">
                  <c:v>5.1723990000000004</c:v>
                </c:pt>
                <c:pt idx="1150">
                  <c:v>5.1937319999999998</c:v>
                </c:pt>
                <c:pt idx="1151">
                  <c:v>5.216119</c:v>
                </c:pt>
                <c:pt idx="1152">
                  <c:v>5.2396399999999996</c:v>
                </c:pt>
                <c:pt idx="1153">
                  <c:v>5.2642519999999999</c:v>
                </c:pt>
                <c:pt idx="1154">
                  <c:v>5.2903549999999999</c:v>
                </c:pt>
                <c:pt idx="1155">
                  <c:v>5.3178900000000002</c:v>
                </c:pt>
                <c:pt idx="1156">
                  <c:v>5.3464970000000003</c:v>
                </c:pt>
                <c:pt idx="1157">
                  <c:v>5.3763969999999999</c:v>
                </c:pt>
                <c:pt idx="1158">
                  <c:v>5.4071709999999999</c:v>
                </c:pt>
                <c:pt idx="1159">
                  <c:v>5.4385259999999995</c:v>
                </c:pt>
                <c:pt idx="1160">
                  <c:v>5.4704940000000004</c:v>
                </c:pt>
                <c:pt idx="1161">
                  <c:v>5.5032519999999998</c:v>
                </c:pt>
                <c:pt idx="1162">
                  <c:v>5.5367150000000001</c:v>
                </c:pt>
                <c:pt idx="1163">
                  <c:v>5.5710809999999995</c:v>
                </c:pt>
                <c:pt idx="1164">
                  <c:v>5.6062539999999998</c:v>
                </c:pt>
                <c:pt idx="1165">
                  <c:v>5.6420270000000006</c:v>
                </c:pt>
                <c:pt idx="1166">
                  <c:v>5.6784309999999998</c:v>
                </c:pt>
                <c:pt idx="1167">
                  <c:v>5.7151809999999994</c:v>
                </c:pt>
                <c:pt idx="1168">
                  <c:v>5.7522260000000003</c:v>
                </c:pt>
                <c:pt idx="1169">
                  <c:v>5.7899050000000001</c:v>
                </c:pt>
                <c:pt idx="1170">
                  <c:v>5.8282869999999996</c:v>
                </c:pt>
                <c:pt idx="1171">
                  <c:v>5.8672300000000002</c:v>
                </c:pt>
                <c:pt idx="1172">
                  <c:v>5.9066879999999999</c:v>
                </c:pt>
                <c:pt idx="1173">
                  <c:v>5.9467509999999999</c:v>
                </c:pt>
                <c:pt idx="1174">
                  <c:v>5.9868800000000002</c:v>
                </c:pt>
                <c:pt idx="1175">
                  <c:v>6.0269909999999998</c:v>
                </c:pt>
                <c:pt idx="1176">
                  <c:v>6.0668530000000001</c:v>
                </c:pt>
                <c:pt idx="1177">
                  <c:v>6.1062180000000001</c:v>
                </c:pt>
                <c:pt idx="1178">
                  <c:v>6.1450370000000003</c:v>
                </c:pt>
                <c:pt idx="1179">
                  <c:v>6.1834609999999994</c:v>
                </c:pt>
                <c:pt idx="1180">
                  <c:v>6.2214650000000002</c:v>
                </c:pt>
                <c:pt idx="1181">
                  <c:v>6.2590810000000001</c:v>
                </c:pt>
                <c:pt idx="1182">
                  <c:v>6.2962950000000006</c:v>
                </c:pt>
                <c:pt idx="1183">
                  <c:v>6.3327609999999996</c:v>
                </c:pt>
                <c:pt idx="1184">
                  <c:v>6.3682619999999996</c:v>
                </c:pt>
                <c:pt idx="1185">
                  <c:v>6.4027690000000002</c:v>
                </c:pt>
                <c:pt idx="1186">
                  <c:v>6.4363010000000003</c:v>
                </c:pt>
                <c:pt idx="1187">
                  <c:v>6.4690729999999999</c:v>
                </c:pt>
                <c:pt idx="1188">
                  <c:v>6.5011779999999995</c:v>
                </c:pt>
                <c:pt idx="1189">
                  <c:v>6.5326019999999998</c:v>
                </c:pt>
                <c:pt idx="1190">
                  <c:v>6.5633619999999997</c:v>
                </c:pt>
                <c:pt idx="1191">
                  <c:v>6.5933440000000001</c:v>
                </c:pt>
                <c:pt idx="1192">
                  <c:v>6.6222099999999999</c:v>
                </c:pt>
                <c:pt idx="1193">
                  <c:v>6.650137</c:v>
                </c:pt>
                <c:pt idx="1194">
                  <c:v>6.677251</c:v>
                </c:pt>
                <c:pt idx="1195">
                  <c:v>6.7036289999999994</c:v>
                </c:pt>
                <c:pt idx="1196">
                  <c:v>6.729393</c:v>
                </c:pt>
                <c:pt idx="1197">
                  <c:v>6.7546549999999996</c:v>
                </c:pt>
                <c:pt idx="1198">
                  <c:v>6.77928</c:v>
                </c:pt>
                <c:pt idx="1199">
                  <c:v>6.8036729999999999</c:v>
                </c:pt>
                <c:pt idx="1200">
                  <c:v>6.8274689999999998</c:v>
                </c:pt>
                <c:pt idx="1201">
                  <c:v>6.8504500000000004</c:v>
                </c:pt>
                <c:pt idx="1202">
                  <c:v>6.8727669999999996</c:v>
                </c:pt>
                <c:pt idx="1203">
                  <c:v>6.8944349999999996</c:v>
                </c:pt>
                <c:pt idx="1204">
                  <c:v>6.9152050000000003</c:v>
                </c:pt>
                <c:pt idx="1205">
                  <c:v>6.9355460000000004</c:v>
                </c:pt>
                <c:pt idx="1206">
                  <c:v>6.9553580000000004</c:v>
                </c:pt>
                <c:pt idx="1207">
                  <c:v>6.9746120000000005</c:v>
                </c:pt>
                <c:pt idx="1208">
                  <c:v>6.9931869999999998</c:v>
                </c:pt>
                <c:pt idx="1209">
                  <c:v>7.0104380000000006</c:v>
                </c:pt>
                <c:pt idx="1210">
                  <c:v>7.0263150000000003</c:v>
                </c:pt>
                <c:pt idx="1211">
                  <c:v>7.040756</c:v>
                </c:pt>
                <c:pt idx="1212">
                  <c:v>7.0536329999999996</c:v>
                </c:pt>
                <c:pt idx="1213">
                  <c:v>7.0649619999999995</c:v>
                </c:pt>
                <c:pt idx="1214">
                  <c:v>7.0750099999999998</c:v>
                </c:pt>
                <c:pt idx="1215">
                  <c:v>7.0835369999999998</c:v>
                </c:pt>
                <c:pt idx="1216">
                  <c:v>7.0905000000000005</c:v>
                </c:pt>
                <c:pt idx="1217">
                  <c:v>7.095745</c:v>
                </c:pt>
                <c:pt idx="1218">
                  <c:v>7.0991049999999998</c:v>
                </c:pt>
                <c:pt idx="1219">
                  <c:v>7.1004810000000003</c:v>
                </c:pt>
                <c:pt idx="1220">
                  <c:v>7.0996050000000004</c:v>
                </c:pt>
                <c:pt idx="1221">
                  <c:v>7.0966779999999998</c:v>
                </c:pt>
                <c:pt idx="1222">
                  <c:v>7.0917789999999998</c:v>
                </c:pt>
                <c:pt idx="1223">
                  <c:v>7.0848849999999999</c:v>
                </c:pt>
                <c:pt idx="1224">
                  <c:v>7.076028</c:v>
                </c:pt>
                <c:pt idx="1225">
                  <c:v>7.0653170000000003</c:v>
                </c:pt>
                <c:pt idx="1226">
                  <c:v>7.0524140000000006</c:v>
                </c:pt>
                <c:pt idx="1227">
                  <c:v>7.0375480000000001</c:v>
                </c:pt>
                <c:pt idx="1228">
                  <c:v>7.0210689999999998</c:v>
                </c:pt>
                <c:pt idx="1229">
                  <c:v>7.0031289999999995</c:v>
                </c:pt>
                <c:pt idx="1230">
                  <c:v>6.9838979999999999</c:v>
                </c:pt>
                <c:pt idx="1231">
                  <c:v>6.963711</c:v>
                </c:pt>
                <c:pt idx="1232">
                  <c:v>6.9425150000000002</c:v>
                </c:pt>
                <c:pt idx="1233">
                  <c:v>6.9202130000000004</c:v>
                </c:pt>
                <c:pt idx="1234">
                  <c:v>6.8966060000000002</c:v>
                </c:pt>
                <c:pt idx="1235">
                  <c:v>6.8717769999999998</c:v>
                </c:pt>
                <c:pt idx="1236">
                  <c:v>6.8459570000000003</c:v>
                </c:pt>
                <c:pt idx="1237">
                  <c:v>6.8189279999999997</c:v>
                </c:pt>
                <c:pt idx="1238">
                  <c:v>6.7909660000000001</c:v>
                </c:pt>
                <c:pt idx="1239">
                  <c:v>6.762524</c:v>
                </c:pt>
                <c:pt idx="1240">
                  <c:v>6.7335279999999997</c:v>
                </c:pt>
                <c:pt idx="1241">
                  <c:v>6.7039600000000004</c:v>
                </c:pt>
                <c:pt idx="1242">
                  <c:v>6.6740589999999997</c:v>
                </c:pt>
                <c:pt idx="1243">
                  <c:v>6.6436500000000001</c:v>
                </c:pt>
                <c:pt idx="1244">
                  <c:v>6.6124450000000001</c:v>
                </c:pt>
                <c:pt idx="1245">
                  <c:v>6.5807370000000001</c:v>
                </c:pt>
                <c:pt idx="1246">
                  <c:v>6.548686</c:v>
                </c:pt>
                <c:pt idx="1247">
                  <c:v>6.5162619999999993</c:v>
                </c:pt>
                <c:pt idx="1248">
                  <c:v>6.4834589999999999</c:v>
                </c:pt>
                <c:pt idx="1249">
                  <c:v>6.4508679999999998</c:v>
                </c:pt>
                <c:pt idx="1250">
                  <c:v>6.4179149999999998</c:v>
                </c:pt>
                <c:pt idx="1251">
                  <c:v>6.3844949999999994</c:v>
                </c:pt>
                <c:pt idx="1252">
                  <c:v>6.3507319999999998</c:v>
                </c:pt>
                <c:pt idx="1253">
                  <c:v>6.3167740000000006</c:v>
                </c:pt>
                <c:pt idx="1254">
                  <c:v>6.2825439999999997</c:v>
                </c:pt>
                <c:pt idx="1255">
                  <c:v>6.2486490000000003</c:v>
                </c:pt>
                <c:pt idx="1256">
                  <c:v>6.2152159999999999</c:v>
                </c:pt>
                <c:pt idx="1257">
                  <c:v>6.1823990000000002</c:v>
                </c:pt>
                <c:pt idx="1258">
                  <c:v>6.1502270000000001</c:v>
                </c:pt>
                <c:pt idx="1259">
                  <c:v>6.1184460000000005</c:v>
                </c:pt>
                <c:pt idx="1260">
                  <c:v>6.0868609999999999</c:v>
                </c:pt>
                <c:pt idx="1261">
                  <c:v>6.0553799999999995</c:v>
                </c:pt>
                <c:pt idx="1262">
                  <c:v>6.0239409999999998</c:v>
                </c:pt>
                <c:pt idx="1263">
                  <c:v>5.9926680000000001</c:v>
                </c:pt>
                <c:pt idx="1264">
                  <c:v>5.9615539999999996</c:v>
                </c:pt>
                <c:pt idx="1265">
                  <c:v>5.9308250000000005</c:v>
                </c:pt>
                <c:pt idx="1266">
                  <c:v>5.9005720000000004</c:v>
                </c:pt>
                <c:pt idx="1267">
                  <c:v>5.8707250000000002</c:v>
                </c:pt>
                <c:pt idx="1268">
                  <c:v>5.8410709999999995</c:v>
                </c:pt>
                <c:pt idx="1269">
                  <c:v>5.8117780000000003</c:v>
                </c:pt>
                <c:pt idx="1270">
                  <c:v>5.7827389999999994</c:v>
                </c:pt>
                <c:pt idx="1271">
                  <c:v>5.7539850000000001</c:v>
                </c:pt>
                <c:pt idx="1272">
                  <c:v>5.7257680000000004</c:v>
                </c:pt>
                <c:pt idx="1273">
                  <c:v>5.6981389999999994</c:v>
                </c:pt>
                <c:pt idx="1274">
                  <c:v>5.6708599999999993</c:v>
                </c:pt>
                <c:pt idx="1275">
                  <c:v>5.6440400000000004</c:v>
                </c:pt>
                <c:pt idx="1276">
                  <c:v>5.6175060000000006</c:v>
                </c:pt>
                <c:pt idx="1277">
                  <c:v>5.5911480000000005</c:v>
                </c:pt>
                <c:pt idx="1278">
                  <c:v>5.564883</c:v>
                </c:pt>
                <c:pt idx="1279">
                  <c:v>5.5390139999999999</c:v>
                </c:pt>
                <c:pt idx="1280">
                  <c:v>5.5133760000000001</c:v>
                </c:pt>
                <c:pt idx="1281">
                  <c:v>5.4881969999999995</c:v>
                </c:pt>
                <c:pt idx="1282">
                  <c:v>5.4632969999999998</c:v>
                </c:pt>
                <c:pt idx="1283">
                  <c:v>5.4388969999999999</c:v>
                </c:pt>
                <c:pt idx="1284">
                  <c:v>5.4146210000000004</c:v>
                </c:pt>
                <c:pt idx="1285">
                  <c:v>5.3904060000000005</c:v>
                </c:pt>
                <c:pt idx="1286">
                  <c:v>5.3660569999999996</c:v>
                </c:pt>
                <c:pt idx="1287">
                  <c:v>5.3418830000000002</c:v>
                </c:pt>
                <c:pt idx="1288">
                  <c:v>5.3177839999999996</c:v>
                </c:pt>
                <c:pt idx="1289">
                  <c:v>5.2943239999999996</c:v>
                </c:pt>
                <c:pt idx="1290">
                  <c:v>5.2716669999999999</c:v>
                </c:pt>
                <c:pt idx="1291">
                  <c:v>5.249803</c:v>
                </c:pt>
                <c:pt idx="1292">
                  <c:v>5.2280980000000001</c:v>
                </c:pt>
                <c:pt idx="1293">
                  <c:v>5.2064859999999999</c:v>
                </c:pt>
                <c:pt idx="1294">
                  <c:v>5.1844960000000002</c:v>
                </c:pt>
                <c:pt idx="1295">
                  <c:v>5.1618940000000002</c:v>
                </c:pt>
                <c:pt idx="1296">
                  <c:v>5.1388239999999996</c:v>
                </c:pt>
                <c:pt idx="1297">
                  <c:v>5.1158979999999996</c:v>
                </c:pt>
                <c:pt idx="1298">
                  <c:v>5.0934949999999999</c:v>
                </c:pt>
                <c:pt idx="1299">
                  <c:v>5.0716200000000002</c:v>
                </c:pt>
                <c:pt idx="1300">
                  <c:v>5.0503920000000004</c:v>
                </c:pt>
                <c:pt idx="1301">
                  <c:v>5.0297869999999998</c:v>
                </c:pt>
                <c:pt idx="1302">
                  <c:v>5.0095960000000002</c:v>
                </c:pt>
                <c:pt idx="1303">
                  <c:v>4.989465</c:v>
                </c:pt>
                <c:pt idx="1304">
                  <c:v>4.9695130000000001</c:v>
                </c:pt>
                <c:pt idx="1305">
                  <c:v>4.9497650000000002</c:v>
                </c:pt>
                <c:pt idx="1306">
                  <c:v>4.9303049999999997</c:v>
                </c:pt>
                <c:pt idx="1307">
                  <c:v>4.9114019999999998</c:v>
                </c:pt>
                <c:pt idx="1308">
                  <c:v>4.8930210000000001</c:v>
                </c:pt>
                <c:pt idx="1309">
                  <c:v>4.8752259999999996</c:v>
                </c:pt>
                <c:pt idx="1310">
                  <c:v>4.8579970000000001</c:v>
                </c:pt>
                <c:pt idx="1311">
                  <c:v>4.8410709999999995</c:v>
                </c:pt>
                <c:pt idx="1312">
                  <c:v>4.824255</c:v>
                </c:pt>
                <c:pt idx="1313">
                  <c:v>4.8076730000000003</c:v>
                </c:pt>
                <c:pt idx="1314">
                  <c:v>4.7912490000000005</c:v>
                </c:pt>
                <c:pt idx="1315">
                  <c:v>4.77508</c:v>
                </c:pt>
                <c:pt idx="1316">
                  <c:v>4.7594370000000001</c:v>
                </c:pt>
                <c:pt idx="1317">
                  <c:v>4.7441800000000001</c:v>
                </c:pt>
                <c:pt idx="1318">
                  <c:v>4.7290999999999999</c:v>
                </c:pt>
                <c:pt idx="1319">
                  <c:v>4.7144189999999995</c:v>
                </c:pt>
                <c:pt idx="1320">
                  <c:v>4.6998220000000002</c:v>
                </c:pt>
                <c:pt idx="1321">
                  <c:v>4.6853160000000003</c:v>
                </c:pt>
                <c:pt idx="1322">
                  <c:v>4.6712799999999994</c:v>
                </c:pt>
                <c:pt idx="1323">
                  <c:v>4.6576420000000001</c:v>
                </c:pt>
                <c:pt idx="1324">
                  <c:v>4.6446730000000001</c:v>
                </c:pt>
                <c:pt idx="1325">
                  <c:v>4.6323810000000005</c:v>
                </c:pt>
                <c:pt idx="1326">
                  <c:v>4.6207469999999997</c:v>
                </c:pt>
                <c:pt idx="1327">
                  <c:v>4.6091870000000004</c:v>
                </c:pt>
                <c:pt idx="1328">
                  <c:v>4.5981319999999997</c:v>
                </c:pt>
                <c:pt idx="1329">
                  <c:v>4.5870759999999997</c:v>
                </c:pt>
                <c:pt idx="1330">
                  <c:v>4.5760439999999996</c:v>
                </c:pt>
                <c:pt idx="1331">
                  <c:v>4.5653649999999999</c:v>
                </c:pt>
                <c:pt idx="1332">
                  <c:v>4.555339</c:v>
                </c:pt>
                <c:pt idx="1333">
                  <c:v>4.5455519999999998</c:v>
                </c:pt>
                <c:pt idx="1334">
                  <c:v>4.5363559999999996</c:v>
                </c:pt>
                <c:pt idx="1335">
                  <c:v>4.5277349999999998</c:v>
                </c:pt>
                <c:pt idx="1336">
                  <c:v>4.5193370000000002</c:v>
                </c:pt>
                <c:pt idx="1337">
                  <c:v>4.5110799999999998</c:v>
                </c:pt>
                <c:pt idx="1338">
                  <c:v>4.502993</c:v>
                </c:pt>
                <c:pt idx="1339">
                  <c:v>4.4949919999999999</c:v>
                </c:pt>
                <c:pt idx="1340">
                  <c:v>4.4869589999999997</c:v>
                </c:pt>
                <c:pt idx="1341">
                  <c:v>4.4791249999999998</c:v>
                </c:pt>
                <c:pt idx="1342">
                  <c:v>4.4715319999999998</c:v>
                </c:pt>
                <c:pt idx="1343">
                  <c:v>4.4642169999999997</c:v>
                </c:pt>
                <c:pt idx="1344">
                  <c:v>4.4571529999999999</c:v>
                </c:pt>
                <c:pt idx="1345">
                  <c:v>4.450431</c:v>
                </c:pt>
                <c:pt idx="1346">
                  <c:v>4.4439789999999997</c:v>
                </c:pt>
                <c:pt idx="1347">
                  <c:v>4.4377230000000001</c:v>
                </c:pt>
                <c:pt idx="1348">
                  <c:v>4.4319329999999999</c:v>
                </c:pt>
                <c:pt idx="1349">
                  <c:v>4.4267060000000003</c:v>
                </c:pt>
                <c:pt idx="1350">
                  <c:v>4.4223859999999995</c:v>
                </c:pt>
                <c:pt idx="1351">
                  <c:v>4.4187380000000003</c:v>
                </c:pt>
                <c:pt idx="1352">
                  <c:v>4.4161029999999997</c:v>
                </c:pt>
                <c:pt idx="1353">
                  <c:v>4.4141899999999996</c:v>
                </c:pt>
                <c:pt idx="1354">
                  <c:v>4.412738</c:v>
                </c:pt>
                <c:pt idx="1355">
                  <c:v>4.4114880000000003</c:v>
                </c:pt>
                <c:pt idx="1356">
                  <c:v>4.4106880000000004</c:v>
                </c:pt>
                <c:pt idx="1357">
                  <c:v>4.4103370000000002</c:v>
                </c:pt>
                <c:pt idx="1358">
                  <c:v>4.410596</c:v>
                </c:pt>
                <c:pt idx="1359">
                  <c:v>4.4114389999999997</c:v>
                </c:pt>
                <c:pt idx="1360">
                  <c:v>4.4128229999999995</c:v>
                </c:pt>
                <c:pt idx="1361">
                  <c:v>4.4147699999999999</c:v>
                </c:pt>
                <c:pt idx="1362">
                  <c:v>4.416868</c:v>
                </c:pt>
                <c:pt idx="1363">
                  <c:v>4.4189429999999996</c:v>
                </c:pt>
                <c:pt idx="1364">
                  <c:v>4.4211790000000004</c:v>
                </c:pt>
                <c:pt idx="1365">
                  <c:v>4.4238520000000001</c:v>
                </c:pt>
                <c:pt idx="1366">
                  <c:v>4.4269959999999999</c:v>
                </c:pt>
                <c:pt idx="1367">
                  <c:v>4.4306260000000002</c:v>
                </c:pt>
                <c:pt idx="1368">
                  <c:v>4.4350139999999998</c:v>
                </c:pt>
                <c:pt idx="1369">
                  <c:v>4.4399660000000001</c:v>
                </c:pt>
                <c:pt idx="1370">
                  <c:v>4.4452389999999999</c:v>
                </c:pt>
                <c:pt idx="1371">
                  <c:v>4.4506860000000001</c:v>
                </c:pt>
                <c:pt idx="1372">
                  <c:v>4.456709</c:v>
                </c:pt>
                <c:pt idx="1373">
                  <c:v>4.4627910000000002</c:v>
                </c:pt>
                <c:pt idx="1374">
                  <c:v>4.469411</c:v>
                </c:pt>
                <c:pt idx="1375">
                  <c:v>4.4766120000000003</c:v>
                </c:pt>
                <c:pt idx="1376">
                  <c:v>4.4842839999999997</c:v>
                </c:pt>
                <c:pt idx="1377">
                  <c:v>4.492146</c:v>
                </c:pt>
                <c:pt idx="1378">
                  <c:v>4.5005519999999999</c:v>
                </c:pt>
                <c:pt idx="1379">
                  <c:v>4.5088819999999998</c:v>
                </c:pt>
                <c:pt idx="1380">
                  <c:v>4.5172939999999997</c:v>
                </c:pt>
                <c:pt idx="1381">
                  <c:v>4.525855</c:v>
                </c:pt>
                <c:pt idx="1382">
                  <c:v>4.5349919999999999</c:v>
                </c:pt>
                <c:pt idx="1383">
                  <c:v>4.5444649999999998</c:v>
                </c:pt>
                <c:pt idx="1384">
                  <c:v>4.5548070000000003</c:v>
                </c:pt>
                <c:pt idx="1385">
                  <c:v>4.5658460000000005</c:v>
                </c:pt>
                <c:pt idx="1386">
                  <c:v>4.5775699999999997</c:v>
                </c:pt>
                <c:pt idx="1387">
                  <c:v>4.58955</c:v>
                </c:pt>
                <c:pt idx="1388">
                  <c:v>4.6019259999999997</c:v>
                </c:pt>
                <c:pt idx="1389">
                  <c:v>4.6145430000000003</c:v>
                </c:pt>
                <c:pt idx="1390">
                  <c:v>4.627408</c:v>
                </c:pt>
                <c:pt idx="1391">
                  <c:v>4.6408209999999999</c:v>
                </c:pt>
                <c:pt idx="1392">
                  <c:v>4.6546810000000001</c:v>
                </c:pt>
                <c:pt idx="1393">
                  <c:v>4.6690709999999997</c:v>
                </c:pt>
                <c:pt idx="1394">
                  <c:v>4.6838180000000005</c:v>
                </c:pt>
                <c:pt idx="1395">
                  <c:v>4.6986749999999997</c:v>
                </c:pt>
                <c:pt idx="1396">
                  <c:v>4.7135699999999998</c:v>
                </c:pt>
                <c:pt idx="1397">
                  <c:v>4.72844</c:v>
                </c:pt>
                <c:pt idx="1398">
                  <c:v>4.743322</c:v>
                </c:pt>
                <c:pt idx="1399">
                  <c:v>4.7584270000000002</c:v>
                </c:pt>
                <c:pt idx="1400">
                  <c:v>4.773981</c:v>
                </c:pt>
                <c:pt idx="1401">
                  <c:v>4.7899510000000003</c:v>
                </c:pt>
                <c:pt idx="1402">
                  <c:v>4.8065239999999996</c:v>
                </c:pt>
                <c:pt idx="1403">
                  <c:v>4.8236179999999997</c:v>
                </c:pt>
                <c:pt idx="1404">
                  <c:v>4.8411100000000005</c:v>
                </c:pt>
                <c:pt idx="1405">
                  <c:v>4.8588249999999995</c:v>
                </c:pt>
                <c:pt idx="1406">
                  <c:v>4.8766559999999997</c:v>
                </c:pt>
                <c:pt idx="1407">
                  <c:v>4.8948479999999996</c:v>
                </c:pt>
                <c:pt idx="1408">
                  <c:v>4.9134099999999998</c:v>
                </c:pt>
                <c:pt idx="1409">
                  <c:v>4.9324810000000001</c:v>
                </c:pt>
                <c:pt idx="1410">
                  <c:v>4.9519989999999998</c:v>
                </c:pt>
                <c:pt idx="1411">
                  <c:v>4.9720360000000001</c:v>
                </c:pt>
                <c:pt idx="1412">
                  <c:v>4.9922380000000004</c:v>
                </c:pt>
                <c:pt idx="1413">
                  <c:v>5.0125539999999997</c:v>
                </c:pt>
                <c:pt idx="1414">
                  <c:v>5.0329759999999997</c:v>
                </c:pt>
                <c:pt idx="1415">
                  <c:v>5.0534330000000001</c:v>
                </c:pt>
                <c:pt idx="1416">
                  <c:v>5.0740879999999997</c:v>
                </c:pt>
                <c:pt idx="1417">
                  <c:v>5.0946720000000001</c:v>
                </c:pt>
                <c:pt idx="1418">
                  <c:v>5.1154359999999999</c:v>
                </c:pt>
                <c:pt idx="1419">
                  <c:v>5.1361309999999998</c:v>
                </c:pt>
                <c:pt idx="1420">
                  <c:v>5.1567259999999999</c:v>
                </c:pt>
                <c:pt idx="1421">
                  <c:v>5.1769400000000001</c:v>
                </c:pt>
                <c:pt idx="1422">
                  <c:v>5.197025</c:v>
                </c:pt>
                <c:pt idx="1423">
                  <c:v>5.2166740000000003</c:v>
                </c:pt>
                <c:pt idx="1424">
                  <c:v>5.2364740000000003</c:v>
                </c:pt>
                <c:pt idx="1425">
                  <c:v>5.2566899999999999</c:v>
                </c:pt>
                <c:pt idx="1426">
                  <c:v>5.2772249999999996</c:v>
                </c:pt>
                <c:pt idx="1427">
                  <c:v>5.2983219999999998</c:v>
                </c:pt>
                <c:pt idx="1428">
                  <c:v>5.3198720000000002</c:v>
                </c:pt>
                <c:pt idx="1429">
                  <c:v>5.3414979999999996</c:v>
                </c:pt>
                <c:pt idx="1430">
                  <c:v>5.363232</c:v>
                </c:pt>
                <c:pt idx="1431">
                  <c:v>5.3849260000000001</c:v>
                </c:pt>
                <c:pt idx="1432">
                  <c:v>5.4068019999999999</c:v>
                </c:pt>
                <c:pt idx="1433">
                  <c:v>5.4288860000000003</c:v>
                </c:pt>
                <c:pt idx="1434">
                  <c:v>5.4512879999999999</c:v>
                </c:pt>
                <c:pt idx="1435">
                  <c:v>5.4740140000000004</c:v>
                </c:pt>
                <c:pt idx="1436">
                  <c:v>5.4972089999999998</c:v>
                </c:pt>
                <c:pt idx="1437">
                  <c:v>5.520651</c:v>
                </c:pt>
                <c:pt idx="1438">
                  <c:v>5.5447199999999999</c:v>
                </c:pt>
                <c:pt idx="1439">
                  <c:v>5.5685250000000002</c:v>
                </c:pt>
                <c:pt idx="1440">
                  <c:v>5.591933</c:v>
                </c:pt>
                <c:pt idx="1441">
                  <c:v>5.6148530000000001</c:v>
                </c:pt>
                <c:pt idx="1442">
                  <c:v>5.6375820000000001</c:v>
                </c:pt>
                <c:pt idx="1443">
                  <c:v>5.6595110000000002</c:v>
                </c:pt>
                <c:pt idx="1444">
                  <c:v>5.6815180000000005</c:v>
                </c:pt>
                <c:pt idx="1445">
                  <c:v>5.7037019999999998</c:v>
                </c:pt>
                <c:pt idx="1446">
                  <c:v>5.7260059999999999</c:v>
                </c:pt>
                <c:pt idx="1447">
                  <c:v>5.7480500000000001</c:v>
                </c:pt>
                <c:pt idx="1448">
                  <c:v>5.7699790000000002</c:v>
                </c:pt>
                <c:pt idx="1449">
                  <c:v>5.7918609999999999</c:v>
                </c:pt>
                <c:pt idx="1450">
                  <c:v>5.8137419999999995</c:v>
                </c:pt>
                <c:pt idx="1451">
                  <c:v>5.835674</c:v>
                </c:pt>
                <c:pt idx="1452">
                  <c:v>5.8577399999999997</c:v>
                </c:pt>
                <c:pt idx="1453">
                  <c:v>5.8799899999999994</c:v>
                </c:pt>
                <c:pt idx="1454">
                  <c:v>5.9020960000000002</c:v>
                </c:pt>
                <c:pt idx="1455">
                  <c:v>5.9240709999999996</c:v>
                </c:pt>
                <c:pt idx="1456">
                  <c:v>5.9459390000000001</c:v>
                </c:pt>
                <c:pt idx="1457">
                  <c:v>5.9674550000000002</c:v>
                </c:pt>
                <c:pt idx="1458">
                  <c:v>5.989077</c:v>
                </c:pt>
                <c:pt idx="1459">
                  <c:v>6.0112240000000003</c:v>
                </c:pt>
                <c:pt idx="1460">
                  <c:v>6.0338859999999999</c:v>
                </c:pt>
                <c:pt idx="1461">
                  <c:v>6.056915</c:v>
                </c:pt>
                <c:pt idx="1462">
                  <c:v>6.080508</c:v>
                </c:pt>
                <c:pt idx="1463">
                  <c:v>6.1038899999999998</c:v>
                </c:pt>
                <c:pt idx="1464">
                  <c:v>6.1267510000000005</c:v>
                </c:pt>
                <c:pt idx="1465">
                  <c:v>6.1490070000000001</c:v>
                </c:pt>
                <c:pt idx="1466">
                  <c:v>6.1707330000000002</c:v>
                </c:pt>
                <c:pt idx="1467">
                  <c:v>6.1920479999999998</c:v>
                </c:pt>
                <c:pt idx="1468">
                  <c:v>6.2134520000000002</c:v>
                </c:pt>
                <c:pt idx="1469">
                  <c:v>6.2350720000000006</c:v>
                </c:pt>
                <c:pt idx="1470">
                  <c:v>6.2568450000000002</c:v>
                </c:pt>
                <c:pt idx="1471">
                  <c:v>6.2790330000000001</c:v>
                </c:pt>
                <c:pt idx="1472">
                  <c:v>6.3013560000000002</c:v>
                </c:pt>
                <c:pt idx="1473">
                  <c:v>6.3235139999999994</c:v>
                </c:pt>
                <c:pt idx="1474">
                  <c:v>6.3454940000000004</c:v>
                </c:pt>
                <c:pt idx="1475">
                  <c:v>6.3672719999999998</c:v>
                </c:pt>
                <c:pt idx="1476">
                  <c:v>6.3889990000000001</c:v>
                </c:pt>
                <c:pt idx="1477">
                  <c:v>6.4109619999999996</c:v>
                </c:pt>
                <c:pt idx="1478">
                  <c:v>6.4336250000000001</c:v>
                </c:pt>
                <c:pt idx="1479">
                  <c:v>6.4564919999999999</c:v>
                </c:pt>
                <c:pt idx="1480">
                  <c:v>6.4794559999999999</c:v>
                </c:pt>
                <c:pt idx="1481">
                  <c:v>6.502205</c:v>
                </c:pt>
                <c:pt idx="1482">
                  <c:v>6.5245870000000004</c:v>
                </c:pt>
                <c:pt idx="1483">
                  <c:v>6.5462199999999999</c:v>
                </c:pt>
                <c:pt idx="1484">
                  <c:v>6.5675520000000001</c:v>
                </c:pt>
                <c:pt idx="1485">
                  <c:v>6.588819</c:v>
                </c:pt>
                <c:pt idx="1486">
                  <c:v>6.6101860000000006</c:v>
                </c:pt>
                <c:pt idx="1487">
                  <c:v>6.6317129999999995</c:v>
                </c:pt>
                <c:pt idx="1488">
                  <c:v>6.6534879999999994</c:v>
                </c:pt>
                <c:pt idx="1489">
                  <c:v>6.6755239999999993</c:v>
                </c:pt>
                <c:pt idx="1490">
                  <c:v>6.6977080000000004</c:v>
                </c:pt>
                <c:pt idx="1491">
                  <c:v>6.7200439999999997</c:v>
                </c:pt>
                <c:pt idx="1492">
                  <c:v>6.7424719999999994</c:v>
                </c:pt>
                <c:pt idx="1493">
                  <c:v>6.7650220000000001</c:v>
                </c:pt>
                <c:pt idx="1494">
                  <c:v>6.7876599999999998</c:v>
                </c:pt>
                <c:pt idx="1495">
                  <c:v>6.8105169999999999</c:v>
                </c:pt>
                <c:pt idx="1496">
                  <c:v>6.8334999999999999</c:v>
                </c:pt>
                <c:pt idx="1497">
                  <c:v>6.856573</c:v>
                </c:pt>
                <c:pt idx="1498">
                  <c:v>6.8795280000000005</c:v>
                </c:pt>
                <c:pt idx="1499">
                  <c:v>6.9024079999999994</c:v>
                </c:pt>
                <c:pt idx="1500">
                  <c:v>6.92523</c:v>
                </c:pt>
                <c:pt idx="1501">
                  <c:v>6.9479570000000006</c:v>
                </c:pt>
                <c:pt idx="1502">
                  <c:v>6.9709319999999995</c:v>
                </c:pt>
                <c:pt idx="1503">
                  <c:v>6.9942890000000002</c:v>
                </c:pt>
                <c:pt idx="1504">
                  <c:v>7.0179309999999999</c:v>
                </c:pt>
                <c:pt idx="1505">
                  <c:v>7.0416939999999997</c:v>
                </c:pt>
                <c:pt idx="1506">
                  <c:v>7.0654539999999999</c:v>
                </c:pt>
                <c:pt idx="1507">
                  <c:v>7.0889679999999995</c:v>
                </c:pt>
                <c:pt idx="1508">
                  <c:v>7.1122030000000001</c:v>
                </c:pt>
                <c:pt idx="1509">
                  <c:v>7.1350859999999994</c:v>
                </c:pt>
                <c:pt idx="1510">
                  <c:v>7.1580750000000002</c:v>
                </c:pt>
                <c:pt idx="1511">
                  <c:v>7.1812450000000005</c:v>
                </c:pt>
                <c:pt idx="1512">
                  <c:v>7.2045890000000004</c:v>
                </c:pt>
                <c:pt idx="1513">
                  <c:v>7.2279059999999999</c:v>
                </c:pt>
                <c:pt idx="1514">
                  <c:v>7.2517639999999997</c:v>
                </c:pt>
                <c:pt idx="1515">
                  <c:v>7.275487</c:v>
                </c:pt>
                <c:pt idx="1516">
                  <c:v>7.2992030000000003</c:v>
                </c:pt>
                <c:pt idx="1517">
                  <c:v>7.3231579999999994</c:v>
                </c:pt>
                <c:pt idx="1518">
                  <c:v>7.3476080000000001</c:v>
                </c:pt>
                <c:pt idx="1519">
                  <c:v>7.3718509999999995</c:v>
                </c:pt>
                <c:pt idx="1520">
                  <c:v>7.3961519999999998</c:v>
                </c:pt>
                <c:pt idx="1521">
                  <c:v>7.4206760000000003</c:v>
                </c:pt>
                <c:pt idx="1522">
                  <c:v>7.4448119999999998</c:v>
                </c:pt>
                <c:pt idx="1523">
                  <c:v>7.4684780000000002</c:v>
                </c:pt>
                <c:pt idx="1524">
                  <c:v>7.4920489999999997</c:v>
                </c:pt>
                <c:pt idx="1525">
                  <c:v>7.5157860000000003</c:v>
                </c:pt>
                <c:pt idx="1526">
                  <c:v>7.5396029999999996</c:v>
                </c:pt>
                <c:pt idx="1527">
                  <c:v>7.5640669999999997</c:v>
                </c:pt>
                <c:pt idx="1528">
                  <c:v>7.5890590000000007</c:v>
                </c:pt>
                <c:pt idx="1529">
                  <c:v>7.6142939999999992</c:v>
                </c:pt>
                <c:pt idx="1530">
                  <c:v>7.6396960000000007</c:v>
                </c:pt>
                <c:pt idx="1531">
                  <c:v>7.6649899999999995</c:v>
                </c:pt>
                <c:pt idx="1532">
                  <c:v>7.6898129999999991</c:v>
                </c:pt>
                <c:pt idx="1533">
                  <c:v>7.7144220000000008</c:v>
                </c:pt>
                <c:pt idx="1534">
                  <c:v>7.7388670000000008</c:v>
                </c:pt>
                <c:pt idx="1535">
                  <c:v>7.7629210000000004</c:v>
                </c:pt>
                <c:pt idx="1536">
                  <c:v>7.7872280000000007</c:v>
                </c:pt>
                <c:pt idx="1537">
                  <c:v>7.8118770000000008</c:v>
                </c:pt>
                <c:pt idx="1538">
                  <c:v>7.8367570000000004</c:v>
                </c:pt>
                <c:pt idx="1539">
                  <c:v>7.8620280000000005</c:v>
                </c:pt>
                <c:pt idx="1540">
                  <c:v>7.8876209999999993</c:v>
                </c:pt>
                <c:pt idx="1541">
                  <c:v>7.9134930000000008</c:v>
                </c:pt>
                <c:pt idx="1542">
                  <c:v>7.9394729999999996</c:v>
                </c:pt>
                <c:pt idx="1543">
                  <c:v>7.9656819999999993</c:v>
                </c:pt>
                <c:pt idx="1544">
                  <c:v>7.9919740000000008</c:v>
                </c:pt>
                <c:pt idx="1545">
                  <c:v>8.0187329999999992</c:v>
                </c:pt>
                <c:pt idx="1546">
                  <c:v>8.0453829999999993</c:v>
                </c:pt>
                <c:pt idx="1547">
                  <c:v>8.0719899999999996</c:v>
                </c:pt>
                <c:pt idx="1548">
                  <c:v>8.0986930000000008</c:v>
                </c:pt>
                <c:pt idx="1549">
                  <c:v>8.1256299999999992</c:v>
                </c:pt>
                <c:pt idx="1550">
                  <c:v>8.1522609999999993</c:v>
                </c:pt>
                <c:pt idx="1551">
                  <c:v>8.1788679999999996</c:v>
                </c:pt>
                <c:pt idx="1552">
                  <c:v>8.2056919999999991</c:v>
                </c:pt>
                <c:pt idx="1553">
                  <c:v>8.2326119999999996</c:v>
                </c:pt>
                <c:pt idx="1554">
                  <c:v>8.2601150000000008</c:v>
                </c:pt>
                <c:pt idx="1555">
                  <c:v>8.2888590000000004</c:v>
                </c:pt>
                <c:pt idx="1556">
                  <c:v>8.3181989999999999</c:v>
                </c:pt>
                <c:pt idx="1557">
                  <c:v>8.3479550000000007</c:v>
                </c:pt>
                <c:pt idx="1558">
                  <c:v>8.3777220000000003</c:v>
                </c:pt>
                <c:pt idx="1559">
                  <c:v>8.4068950000000005</c:v>
                </c:pt>
                <c:pt idx="1560">
                  <c:v>8.4349899999999991</c:v>
                </c:pt>
                <c:pt idx="1561">
                  <c:v>8.4627890000000008</c:v>
                </c:pt>
                <c:pt idx="1562">
                  <c:v>8.4905229999999996</c:v>
                </c:pt>
                <c:pt idx="1563">
                  <c:v>8.5184390000000008</c:v>
                </c:pt>
                <c:pt idx="1564">
                  <c:v>8.5465199999999992</c:v>
                </c:pt>
                <c:pt idx="1565">
                  <c:v>8.5748029999999993</c:v>
                </c:pt>
                <c:pt idx="1566">
                  <c:v>8.6031069999999996</c:v>
                </c:pt>
                <c:pt idx="1567">
                  <c:v>8.631005</c:v>
                </c:pt>
                <c:pt idx="1568">
                  <c:v>8.6589829999999992</c:v>
                </c:pt>
                <c:pt idx="1569">
                  <c:v>8.6871510000000001</c:v>
                </c:pt>
                <c:pt idx="1570">
                  <c:v>8.7152469999999997</c:v>
                </c:pt>
                <c:pt idx="1571">
                  <c:v>8.7436989999999994</c:v>
                </c:pt>
                <c:pt idx="1572">
                  <c:v>8.7725460000000002</c:v>
                </c:pt>
                <c:pt idx="1573">
                  <c:v>8.8014109999999999</c:v>
                </c:pt>
                <c:pt idx="1574">
                  <c:v>8.830425</c:v>
                </c:pt>
                <c:pt idx="1575">
                  <c:v>8.8597049999999999</c:v>
                </c:pt>
                <c:pt idx="1576">
                  <c:v>8.8888909999999992</c:v>
                </c:pt>
                <c:pt idx="1577">
                  <c:v>8.9180659999999996</c:v>
                </c:pt>
                <c:pt idx="1578">
                  <c:v>8.9475510000000007</c:v>
                </c:pt>
                <c:pt idx="1579">
                  <c:v>8.9771380000000001</c:v>
                </c:pt>
                <c:pt idx="1580">
                  <c:v>9.0071010000000005</c:v>
                </c:pt>
                <c:pt idx="1581">
                  <c:v>9.0372160000000008</c:v>
                </c:pt>
                <c:pt idx="1582">
                  <c:v>9.067914</c:v>
                </c:pt>
                <c:pt idx="1583">
                  <c:v>9.0981229999999993</c:v>
                </c:pt>
                <c:pt idx="1584">
                  <c:v>9.1282219999999992</c:v>
                </c:pt>
                <c:pt idx="1585">
                  <c:v>9.1583740000000002</c:v>
                </c:pt>
                <c:pt idx="1586">
                  <c:v>9.1887159999999994</c:v>
                </c:pt>
                <c:pt idx="1587">
                  <c:v>9.2190209999999997</c:v>
                </c:pt>
                <c:pt idx="1588">
                  <c:v>9.2502759999999995</c:v>
                </c:pt>
                <c:pt idx="1589">
                  <c:v>9.2819599999999998</c:v>
                </c:pt>
                <c:pt idx="1590">
                  <c:v>9.313561</c:v>
                </c:pt>
                <c:pt idx="1591">
                  <c:v>9.3456489999999999</c:v>
                </c:pt>
                <c:pt idx="1592">
                  <c:v>9.3778469999999992</c:v>
                </c:pt>
                <c:pt idx="1593">
                  <c:v>9.4099559999999993</c:v>
                </c:pt>
                <c:pt idx="1594">
                  <c:v>9.4423899999999996</c:v>
                </c:pt>
                <c:pt idx="1595">
                  <c:v>9.4753329999999991</c:v>
                </c:pt>
                <c:pt idx="1596">
                  <c:v>9.5085499999999996</c:v>
                </c:pt>
                <c:pt idx="1597">
                  <c:v>9.5422799999999999</c:v>
                </c:pt>
                <c:pt idx="1598">
                  <c:v>9.5760609999999993</c:v>
                </c:pt>
                <c:pt idx="1599">
                  <c:v>9.6099409999999992</c:v>
                </c:pt>
                <c:pt idx="1600">
                  <c:v>9.6437220000000003</c:v>
                </c:pt>
                <c:pt idx="1601">
                  <c:v>9.6773000000000007</c:v>
                </c:pt>
                <c:pt idx="1602">
                  <c:v>9.7104990000000004</c:v>
                </c:pt>
                <c:pt idx="1603">
                  <c:v>9.7439210000000003</c:v>
                </c:pt>
                <c:pt idx="1604">
                  <c:v>9.7774970000000003</c:v>
                </c:pt>
                <c:pt idx="1605">
                  <c:v>9.8113189999999992</c:v>
                </c:pt>
                <c:pt idx="1606">
                  <c:v>9.8453569999999999</c:v>
                </c:pt>
                <c:pt idx="1607">
                  <c:v>9.8796300000000006</c:v>
                </c:pt>
                <c:pt idx="1608">
                  <c:v>9.9139110000000006</c:v>
                </c:pt>
                <c:pt idx="1609">
                  <c:v>9.9482300000000006</c:v>
                </c:pt>
                <c:pt idx="1610">
                  <c:v>9.9823620000000002</c:v>
                </c:pt>
                <c:pt idx="1611">
                  <c:v>10.016897</c:v>
                </c:pt>
                <c:pt idx="1612">
                  <c:v>10.052288000000001</c:v>
                </c:pt>
                <c:pt idx="1613">
                  <c:v>10.088775999999999</c:v>
                </c:pt>
                <c:pt idx="1614">
                  <c:v>10.125776</c:v>
                </c:pt>
                <c:pt idx="1615">
                  <c:v>10.163532</c:v>
                </c:pt>
                <c:pt idx="1616">
                  <c:v>10.20119</c:v>
                </c:pt>
                <c:pt idx="1617">
                  <c:v>10.238327</c:v>
                </c:pt>
                <c:pt idx="1618">
                  <c:v>10.274934999999999</c:v>
                </c:pt>
                <c:pt idx="1619">
                  <c:v>10.310908</c:v>
                </c:pt>
                <c:pt idx="1620">
                  <c:v>10.346954</c:v>
                </c:pt>
                <c:pt idx="1621">
                  <c:v>10.383317999999999</c:v>
                </c:pt>
                <c:pt idx="1622">
                  <c:v>10.420197999999999</c:v>
                </c:pt>
                <c:pt idx="1623">
                  <c:v>10.457343</c:v>
                </c:pt>
                <c:pt idx="1624">
                  <c:v>10.495051999999999</c:v>
                </c:pt>
                <c:pt idx="1625">
                  <c:v>10.53323</c:v>
                </c:pt>
                <c:pt idx="1626">
                  <c:v>10.57137</c:v>
                </c:pt>
                <c:pt idx="1627">
                  <c:v>10.609576000000001</c:v>
                </c:pt>
                <c:pt idx="1628">
                  <c:v>10.647592</c:v>
                </c:pt>
                <c:pt idx="1629">
                  <c:v>10.68599</c:v>
                </c:pt>
                <c:pt idx="1630">
                  <c:v>10.724086</c:v>
                </c:pt>
                <c:pt idx="1631">
                  <c:v>10.762748</c:v>
                </c:pt>
                <c:pt idx="1632">
                  <c:v>10.801489999999999</c:v>
                </c:pt>
                <c:pt idx="1633">
                  <c:v>10.840857</c:v>
                </c:pt>
                <c:pt idx="1634">
                  <c:v>10.880001999999999</c:v>
                </c:pt>
                <c:pt idx="1635">
                  <c:v>10.919259</c:v>
                </c:pt>
                <c:pt idx="1636">
                  <c:v>10.957864000000001</c:v>
                </c:pt>
                <c:pt idx="1637">
                  <c:v>10.996116000000001</c:v>
                </c:pt>
                <c:pt idx="1638">
                  <c:v>11.034126000000001</c:v>
                </c:pt>
                <c:pt idx="1639">
                  <c:v>11.071961999999999</c:v>
                </c:pt>
                <c:pt idx="1640">
                  <c:v>11.110048000000001</c:v>
                </c:pt>
                <c:pt idx="1641">
                  <c:v>11.148185</c:v>
                </c:pt>
                <c:pt idx="1642">
                  <c:v>11.186832000000001</c:v>
                </c:pt>
                <c:pt idx="1643">
                  <c:v>11.225092</c:v>
                </c:pt>
                <c:pt idx="1644">
                  <c:v>11.263512</c:v>
                </c:pt>
                <c:pt idx="1645">
                  <c:v>11.301401</c:v>
                </c:pt>
                <c:pt idx="1646">
                  <c:v>11.339655</c:v>
                </c:pt>
                <c:pt idx="1647">
                  <c:v>11.378315000000001</c:v>
                </c:pt>
                <c:pt idx="1648">
                  <c:v>11.417704000000001</c:v>
                </c:pt>
                <c:pt idx="1649">
                  <c:v>11.457568999999999</c:v>
                </c:pt>
                <c:pt idx="1650">
                  <c:v>11.497928</c:v>
                </c:pt>
                <c:pt idx="1651">
                  <c:v>11.538311</c:v>
                </c:pt>
                <c:pt idx="1652">
                  <c:v>11.57807</c:v>
                </c:pt>
                <c:pt idx="1653">
                  <c:v>11.61726</c:v>
                </c:pt>
                <c:pt idx="1654">
                  <c:v>11.655809</c:v>
                </c:pt>
                <c:pt idx="1655">
                  <c:v>11.693912000000001</c:v>
                </c:pt>
                <c:pt idx="1656">
                  <c:v>11.731893000000001</c:v>
                </c:pt>
                <c:pt idx="1657">
                  <c:v>11.769476000000001</c:v>
                </c:pt>
                <c:pt idx="1658">
                  <c:v>11.807230000000001</c:v>
                </c:pt>
                <c:pt idx="1659">
                  <c:v>11.844682000000001</c:v>
                </c:pt>
                <c:pt idx="1660">
                  <c:v>11.882142</c:v>
                </c:pt>
                <c:pt idx="1661">
                  <c:v>11.918798000000001</c:v>
                </c:pt>
                <c:pt idx="1662">
                  <c:v>11.955148000000001</c:v>
                </c:pt>
                <c:pt idx="1663">
                  <c:v>11.990490000000001</c:v>
                </c:pt>
                <c:pt idx="1664">
                  <c:v>12.025740000000001</c:v>
                </c:pt>
                <c:pt idx="1665">
                  <c:v>12.060787000000001</c:v>
                </c:pt>
                <c:pt idx="1666">
                  <c:v>12.095971</c:v>
                </c:pt>
                <c:pt idx="1667">
                  <c:v>12.131451</c:v>
                </c:pt>
                <c:pt idx="1668">
                  <c:v>12.167117000000001</c:v>
                </c:pt>
                <c:pt idx="1669">
                  <c:v>12.20271</c:v>
                </c:pt>
                <c:pt idx="1670">
                  <c:v>12.237599000000001</c:v>
                </c:pt>
                <c:pt idx="1671">
                  <c:v>12.272439</c:v>
                </c:pt>
                <c:pt idx="1672">
                  <c:v>12.306854000000001</c:v>
                </c:pt>
                <c:pt idx="1673">
                  <c:v>12.341556000000001</c:v>
                </c:pt>
                <c:pt idx="1674">
                  <c:v>12.376202000000001</c:v>
                </c:pt>
                <c:pt idx="1675">
                  <c:v>12.411606000000001</c:v>
                </c:pt>
                <c:pt idx="1676">
                  <c:v>12.447055000000001</c:v>
                </c:pt>
                <c:pt idx="1677">
                  <c:v>12.483013</c:v>
                </c:pt>
                <c:pt idx="1678">
                  <c:v>12.51937</c:v>
                </c:pt>
                <c:pt idx="1679">
                  <c:v>12.556119000000001</c:v>
                </c:pt>
                <c:pt idx="1680">
                  <c:v>12.593428000000001</c:v>
                </c:pt>
                <c:pt idx="1681">
                  <c:v>12.631345</c:v>
                </c:pt>
                <c:pt idx="1682">
                  <c:v>12.670112</c:v>
                </c:pt>
                <c:pt idx="1683">
                  <c:v>12.709195000000001</c:v>
                </c:pt>
                <c:pt idx="1684">
                  <c:v>12.748406000000001</c:v>
                </c:pt>
              </c:numCache>
            </c:numRef>
          </c:yVal>
          <c:smooth val="0"/>
          <c:extLst>
            <c:ext xmlns:c16="http://schemas.microsoft.com/office/drawing/2014/chart" uri="{C3380CC4-5D6E-409C-BE32-E72D297353CC}">
              <c16:uniqueId val="{00000000-D998-48B6-972A-B46989AA8C46}"/>
            </c:ext>
          </c:extLst>
        </c:ser>
        <c:ser>
          <c:idx val="1"/>
          <c:order val="1"/>
          <c:tx>
            <c:v>1 hour heat treated </c:v>
          </c:tx>
          <c:spPr>
            <a:ln w="19050" cap="rnd">
              <a:solidFill>
                <a:schemeClr val="accent2"/>
              </a:solidFill>
              <a:round/>
            </a:ln>
            <a:effectLst/>
          </c:spPr>
          <c:marker>
            <c:symbol val="none"/>
          </c:marker>
          <c:xVal>
            <c:numRef>
              <c:f>'no heat'!$G$5:$G$1662</c:f>
              <c:numCache>
                <c:formatCode>General</c:formatCode>
                <c:ptCount val="1658"/>
                <c:pt idx="0">
                  <c:v>29.805689000000001</c:v>
                </c:pt>
                <c:pt idx="1">
                  <c:v>29.811489000000002</c:v>
                </c:pt>
                <c:pt idx="2">
                  <c:v>29.816589</c:v>
                </c:pt>
                <c:pt idx="3">
                  <c:v>29.830389</c:v>
                </c:pt>
                <c:pt idx="4">
                  <c:v>29.856190000000002</c:v>
                </c:pt>
                <c:pt idx="5">
                  <c:v>29.898790000000002</c:v>
                </c:pt>
                <c:pt idx="6">
                  <c:v>29.956589000000001</c:v>
                </c:pt>
                <c:pt idx="7">
                  <c:v>30.029288999999999</c:v>
                </c:pt>
                <c:pt idx="8">
                  <c:v>30.114090000000001</c:v>
                </c:pt>
                <c:pt idx="9">
                  <c:v>30.208490000000001</c:v>
                </c:pt>
                <c:pt idx="10">
                  <c:v>30.308188999999999</c:v>
                </c:pt>
                <c:pt idx="11">
                  <c:v>30.407388999999998</c:v>
                </c:pt>
                <c:pt idx="12">
                  <c:v>30.508690000000001</c:v>
                </c:pt>
                <c:pt idx="13">
                  <c:v>30.611189</c:v>
                </c:pt>
                <c:pt idx="14">
                  <c:v>30.71339</c:v>
                </c:pt>
                <c:pt idx="15">
                  <c:v>30.815390000000001</c:v>
                </c:pt>
                <c:pt idx="16">
                  <c:v>30.920589</c:v>
                </c:pt>
                <c:pt idx="17">
                  <c:v>31.02739</c:v>
                </c:pt>
                <c:pt idx="18">
                  <c:v>31.134689000000002</c:v>
                </c:pt>
                <c:pt idx="19">
                  <c:v>31.243888999999999</c:v>
                </c:pt>
                <c:pt idx="20">
                  <c:v>31.354889</c:v>
                </c:pt>
                <c:pt idx="21">
                  <c:v>31.468589999999999</c:v>
                </c:pt>
                <c:pt idx="22">
                  <c:v>31.58079</c:v>
                </c:pt>
                <c:pt idx="23">
                  <c:v>31.699591000000002</c:v>
                </c:pt>
                <c:pt idx="24">
                  <c:v>31.816389000000001</c:v>
                </c:pt>
                <c:pt idx="25">
                  <c:v>31.93609</c:v>
                </c:pt>
                <c:pt idx="26">
                  <c:v>32.054386000000001</c:v>
                </c:pt>
                <c:pt idx="27">
                  <c:v>32.176586</c:v>
                </c:pt>
                <c:pt idx="28">
                  <c:v>32.299286000000002</c:v>
                </c:pt>
                <c:pt idx="29">
                  <c:v>32.424686000000001</c:v>
                </c:pt>
                <c:pt idx="30">
                  <c:v>32.550488000000001</c:v>
                </c:pt>
                <c:pt idx="31">
                  <c:v>32.679687999999999</c:v>
                </c:pt>
                <c:pt idx="32">
                  <c:v>32.808188999999999</c:v>
                </c:pt>
                <c:pt idx="33">
                  <c:v>32.939686000000002</c:v>
                </c:pt>
                <c:pt idx="34">
                  <c:v>33.071086999999999</c:v>
                </c:pt>
                <c:pt idx="35">
                  <c:v>33.202086999999999</c:v>
                </c:pt>
                <c:pt idx="36">
                  <c:v>33.336086000000002</c:v>
                </c:pt>
                <c:pt idx="37">
                  <c:v>33.470787000000001</c:v>
                </c:pt>
                <c:pt idx="38">
                  <c:v>33.608387</c:v>
                </c:pt>
                <c:pt idx="39">
                  <c:v>33.744686000000002</c:v>
                </c:pt>
                <c:pt idx="40">
                  <c:v>33.882286000000001</c:v>
                </c:pt>
                <c:pt idx="41">
                  <c:v>34.021785999999999</c:v>
                </c:pt>
                <c:pt idx="42">
                  <c:v>34.160786000000002</c:v>
                </c:pt>
                <c:pt idx="43">
                  <c:v>34.302387000000003</c:v>
                </c:pt>
                <c:pt idx="44">
                  <c:v>34.443587999999998</c:v>
                </c:pt>
                <c:pt idx="45">
                  <c:v>34.585788999999998</c:v>
                </c:pt>
                <c:pt idx="46">
                  <c:v>34.731388000000003</c:v>
                </c:pt>
                <c:pt idx="47">
                  <c:v>34.873885999999999</c:v>
                </c:pt>
                <c:pt idx="48">
                  <c:v>35.019385999999997</c:v>
                </c:pt>
                <c:pt idx="49">
                  <c:v>35.164287999999999</c:v>
                </c:pt>
                <c:pt idx="50">
                  <c:v>35.310589</c:v>
                </c:pt>
                <c:pt idx="51">
                  <c:v>35.457386</c:v>
                </c:pt>
                <c:pt idx="52">
                  <c:v>35.602885999999998</c:v>
                </c:pt>
                <c:pt idx="53">
                  <c:v>35.750686999999999</c:v>
                </c:pt>
                <c:pt idx="54">
                  <c:v>35.899887</c:v>
                </c:pt>
                <c:pt idx="55">
                  <c:v>36.048687000000001</c:v>
                </c:pt>
                <c:pt idx="56">
                  <c:v>36.198386999999997</c:v>
                </c:pt>
                <c:pt idx="57">
                  <c:v>36.348587000000002</c:v>
                </c:pt>
                <c:pt idx="58">
                  <c:v>36.498885999999999</c:v>
                </c:pt>
                <c:pt idx="59">
                  <c:v>36.648887999999999</c:v>
                </c:pt>
                <c:pt idx="60">
                  <c:v>36.801689000000003</c:v>
                </c:pt>
                <c:pt idx="61">
                  <c:v>36.953986999999998</c:v>
                </c:pt>
                <c:pt idx="62">
                  <c:v>37.106388000000003</c:v>
                </c:pt>
                <c:pt idx="63">
                  <c:v>37.259585999999999</c:v>
                </c:pt>
                <c:pt idx="64">
                  <c:v>37.413189000000003</c:v>
                </c:pt>
                <c:pt idx="65">
                  <c:v>37.566788000000003</c:v>
                </c:pt>
                <c:pt idx="66">
                  <c:v>37.721786000000002</c:v>
                </c:pt>
                <c:pt idx="67">
                  <c:v>37.876389000000003</c:v>
                </c:pt>
                <c:pt idx="68">
                  <c:v>38.032288000000001</c:v>
                </c:pt>
                <c:pt idx="69">
                  <c:v>38.190387999999999</c:v>
                </c:pt>
                <c:pt idx="70">
                  <c:v>38.346187999999998</c:v>
                </c:pt>
                <c:pt idx="71">
                  <c:v>38.501685999999999</c:v>
                </c:pt>
                <c:pt idx="72">
                  <c:v>38.659489000000001</c:v>
                </c:pt>
                <c:pt idx="73">
                  <c:v>38.815387999999999</c:v>
                </c:pt>
                <c:pt idx="74">
                  <c:v>38.974685999999998</c:v>
                </c:pt>
                <c:pt idx="75">
                  <c:v>39.132888999999999</c:v>
                </c:pt>
                <c:pt idx="76">
                  <c:v>39.289588999999999</c:v>
                </c:pt>
                <c:pt idx="77">
                  <c:v>39.447387999999997</c:v>
                </c:pt>
                <c:pt idx="78">
                  <c:v>39.607689000000001</c:v>
                </c:pt>
                <c:pt idx="79">
                  <c:v>39.766289</c:v>
                </c:pt>
                <c:pt idx="80">
                  <c:v>39.925288999999999</c:v>
                </c:pt>
                <c:pt idx="81">
                  <c:v>40.086387999999999</c:v>
                </c:pt>
                <c:pt idx="82">
                  <c:v>40.244686000000002</c:v>
                </c:pt>
                <c:pt idx="83">
                  <c:v>40.406288000000004</c:v>
                </c:pt>
                <c:pt idx="84">
                  <c:v>40.568989000000002</c:v>
                </c:pt>
                <c:pt idx="85">
                  <c:v>40.726086000000002</c:v>
                </c:pt>
                <c:pt idx="86">
                  <c:v>40.887089000000003</c:v>
                </c:pt>
                <c:pt idx="87">
                  <c:v>41.048088</c:v>
                </c:pt>
                <c:pt idx="88">
                  <c:v>41.210087000000001</c:v>
                </c:pt>
                <c:pt idx="89">
                  <c:v>41.370185999999997</c:v>
                </c:pt>
                <c:pt idx="90">
                  <c:v>41.533386</c:v>
                </c:pt>
                <c:pt idx="91">
                  <c:v>41.695388999999999</c:v>
                </c:pt>
                <c:pt idx="92">
                  <c:v>41.858086</c:v>
                </c:pt>
                <c:pt idx="93">
                  <c:v>42.021087999999999</c:v>
                </c:pt>
                <c:pt idx="94">
                  <c:v>42.185886000000004</c:v>
                </c:pt>
                <c:pt idx="95">
                  <c:v>42.348987999999999</c:v>
                </c:pt>
                <c:pt idx="96">
                  <c:v>42.511189000000002</c:v>
                </c:pt>
                <c:pt idx="97">
                  <c:v>42.673588000000002</c:v>
                </c:pt>
                <c:pt idx="98">
                  <c:v>42.836886999999997</c:v>
                </c:pt>
                <c:pt idx="99">
                  <c:v>43.002186000000002</c:v>
                </c:pt>
                <c:pt idx="100">
                  <c:v>43.164287999999999</c:v>
                </c:pt>
                <c:pt idx="101">
                  <c:v>43.326889000000001</c:v>
                </c:pt>
                <c:pt idx="102">
                  <c:v>43.489486999999997</c:v>
                </c:pt>
                <c:pt idx="103">
                  <c:v>43.656288000000004</c:v>
                </c:pt>
                <c:pt idx="104">
                  <c:v>43.819285999999998</c:v>
                </c:pt>
                <c:pt idx="105">
                  <c:v>43.983485999999999</c:v>
                </c:pt>
                <c:pt idx="106">
                  <c:v>44.147789000000003</c:v>
                </c:pt>
                <c:pt idx="107">
                  <c:v>44.313087000000003</c:v>
                </c:pt>
                <c:pt idx="108">
                  <c:v>44.476787999999999</c:v>
                </c:pt>
                <c:pt idx="109">
                  <c:v>44.641086999999999</c:v>
                </c:pt>
                <c:pt idx="110">
                  <c:v>44.806685999999999</c:v>
                </c:pt>
                <c:pt idx="111">
                  <c:v>44.970486000000001</c:v>
                </c:pt>
                <c:pt idx="112">
                  <c:v>45.136589000000001</c:v>
                </c:pt>
                <c:pt idx="113">
                  <c:v>45.298786</c:v>
                </c:pt>
                <c:pt idx="114">
                  <c:v>45.464686999999998</c:v>
                </c:pt>
                <c:pt idx="115">
                  <c:v>45.629589000000003</c:v>
                </c:pt>
                <c:pt idx="116">
                  <c:v>45.793587000000002</c:v>
                </c:pt>
                <c:pt idx="117">
                  <c:v>45.957188000000002</c:v>
                </c:pt>
                <c:pt idx="118">
                  <c:v>46.122787000000002</c:v>
                </c:pt>
                <c:pt idx="119">
                  <c:v>46.287787999999999</c:v>
                </c:pt>
                <c:pt idx="120">
                  <c:v>46.450786999999998</c:v>
                </c:pt>
                <c:pt idx="121">
                  <c:v>46.616188000000001</c:v>
                </c:pt>
                <c:pt idx="122">
                  <c:v>46.781585999999997</c:v>
                </c:pt>
                <c:pt idx="123">
                  <c:v>46.947186000000002</c:v>
                </c:pt>
                <c:pt idx="124">
                  <c:v>47.111888999999998</c:v>
                </c:pt>
                <c:pt idx="125">
                  <c:v>47.277785999999999</c:v>
                </c:pt>
                <c:pt idx="126">
                  <c:v>47.442588999999998</c:v>
                </c:pt>
                <c:pt idx="127">
                  <c:v>47.610287</c:v>
                </c:pt>
                <c:pt idx="128">
                  <c:v>47.776088999999999</c:v>
                </c:pt>
                <c:pt idx="129">
                  <c:v>47.942588999999998</c:v>
                </c:pt>
                <c:pt idx="130">
                  <c:v>48.107787999999999</c:v>
                </c:pt>
                <c:pt idx="131">
                  <c:v>48.272888000000002</c:v>
                </c:pt>
                <c:pt idx="132">
                  <c:v>48.442687999999997</c:v>
                </c:pt>
                <c:pt idx="133">
                  <c:v>48.608787999999997</c:v>
                </c:pt>
                <c:pt idx="134">
                  <c:v>48.773788000000003</c:v>
                </c:pt>
                <c:pt idx="135">
                  <c:v>48.938685999999997</c:v>
                </c:pt>
                <c:pt idx="136">
                  <c:v>49.105888</c:v>
                </c:pt>
                <c:pt idx="137">
                  <c:v>49.270687000000002</c:v>
                </c:pt>
                <c:pt idx="138">
                  <c:v>49.440185999999997</c:v>
                </c:pt>
                <c:pt idx="139">
                  <c:v>49.604588</c:v>
                </c:pt>
                <c:pt idx="140">
                  <c:v>49.770687000000002</c:v>
                </c:pt>
                <c:pt idx="141">
                  <c:v>49.936588</c:v>
                </c:pt>
                <c:pt idx="142">
                  <c:v>50.102286999999997</c:v>
                </c:pt>
                <c:pt idx="143">
                  <c:v>50.268687999999997</c:v>
                </c:pt>
                <c:pt idx="144">
                  <c:v>50.433886999999999</c:v>
                </c:pt>
                <c:pt idx="145">
                  <c:v>50.600185000000003</c:v>
                </c:pt>
                <c:pt idx="146">
                  <c:v>50.766585999999997</c:v>
                </c:pt>
                <c:pt idx="147">
                  <c:v>50.932586999999998</c:v>
                </c:pt>
                <c:pt idx="148">
                  <c:v>51.098987999999999</c:v>
                </c:pt>
                <c:pt idx="149">
                  <c:v>51.265785000000001</c:v>
                </c:pt>
                <c:pt idx="150">
                  <c:v>51.431587</c:v>
                </c:pt>
                <c:pt idx="151">
                  <c:v>51.596386000000003</c:v>
                </c:pt>
                <c:pt idx="152">
                  <c:v>51.764285999999998</c:v>
                </c:pt>
                <c:pt idx="153">
                  <c:v>51.929287000000002</c:v>
                </c:pt>
                <c:pt idx="154">
                  <c:v>52.097186999999998</c:v>
                </c:pt>
                <c:pt idx="155">
                  <c:v>52.263385999999997</c:v>
                </c:pt>
                <c:pt idx="156">
                  <c:v>52.428187999999999</c:v>
                </c:pt>
                <c:pt idx="157">
                  <c:v>52.593887000000002</c:v>
                </c:pt>
                <c:pt idx="158">
                  <c:v>52.762287000000001</c:v>
                </c:pt>
                <c:pt idx="159">
                  <c:v>52.926887999999998</c:v>
                </c:pt>
                <c:pt idx="160">
                  <c:v>53.092284999999997</c:v>
                </c:pt>
                <c:pt idx="161">
                  <c:v>53.258887999999999</c:v>
                </c:pt>
                <c:pt idx="162">
                  <c:v>53.424487999999997</c:v>
                </c:pt>
                <c:pt idx="163">
                  <c:v>53.590384999999998</c:v>
                </c:pt>
                <c:pt idx="164">
                  <c:v>53.756588000000001</c:v>
                </c:pt>
                <c:pt idx="165">
                  <c:v>53.924087999999998</c:v>
                </c:pt>
                <c:pt idx="166">
                  <c:v>54.088588999999999</c:v>
                </c:pt>
                <c:pt idx="167">
                  <c:v>54.255589000000001</c:v>
                </c:pt>
                <c:pt idx="168">
                  <c:v>54.421787000000002</c:v>
                </c:pt>
                <c:pt idx="169">
                  <c:v>54.588188000000002</c:v>
                </c:pt>
                <c:pt idx="170">
                  <c:v>54.754288000000003</c:v>
                </c:pt>
                <c:pt idx="171">
                  <c:v>54.920485999999997</c:v>
                </c:pt>
                <c:pt idx="172">
                  <c:v>55.087986000000001</c:v>
                </c:pt>
                <c:pt idx="173">
                  <c:v>55.256588000000001</c:v>
                </c:pt>
                <c:pt idx="174">
                  <c:v>55.423186999999999</c:v>
                </c:pt>
                <c:pt idx="175">
                  <c:v>55.590988000000003</c:v>
                </c:pt>
                <c:pt idx="176">
                  <c:v>55.757686999999997</c:v>
                </c:pt>
                <c:pt idx="177">
                  <c:v>55.926684999999999</c:v>
                </c:pt>
                <c:pt idx="178">
                  <c:v>56.093887000000002</c:v>
                </c:pt>
                <c:pt idx="179">
                  <c:v>56.260086000000001</c:v>
                </c:pt>
                <c:pt idx="180">
                  <c:v>56.426288999999997</c:v>
                </c:pt>
                <c:pt idx="181">
                  <c:v>56.594085999999997</c:v>
                </c:pt>
                <c:pt idx="182">
                  <c:v>56.762787000000003</c:v>
                </c:pt>
                <c:pt idx="183">
                  <c:v>56.929786999999997</c:v>
                </c:pt>
                <c:pt idx="184">
                  <c:v>57.096989000000001</c:v>
                </c:pt>
                <c:pt idx="185">
                  <c:v>57.265785000000001</c:v>
                </c:pt>
                <c:pt idx="186">
                  <c:v>57.433585999999998</c:v>
                </c:pt>
                <c:pt idx="187">
                  <c:v>57.599789000000001</c:v>
                </c:pt>
                <c:pt idx="188">
                  <c:v>57.768287999999998</c:v>
                </c:pt>
                <c:pt idx="189">
                  <c:v>57.933886999999999</c:v>
                </c:pt>
                <c:pt idx="190">
                  <c:v>58.099685999999998</c:v>
                </c:pt>
                <c:pt idx="191">
                  <c:v>58.268886999999999</c:v>
                </c:pt>
                <c:pt idx="192">
                  <c:v>58.436886000000001</c:v>
                </c:pt>
                <c:pt idx="193">
                  <c:v>58.603886000000003</c:v>
                </c:pt>
                <c:pt idx="194">
                  <c:v>58.770988000000003</c:v>
                </c:pt>
                <c:pt idx="195">
                  <c:v>58.941288</c:v>
                </c:pt>
                <c:pt idx="196">
                  <c:v>59.109687999999998</c:v>
                </c:pt>
                <c:pt idx="197">
                  <c:v>59.277386</c:v>
                </c:pt>
                <c:pt idx="198">
                  <c:v>59.444988000000002</c:v>
                </c:pt>
                <c:pt idx="199">
                  <c:v>59.613388</c:v>
                </c:pt>
                <c:pt idx="200">
                  <c:v>59.779086999999997</c:v>
                </c:pt>
                <c:pt idx="201">
                  <c:v>59.947186000000002</c:v>
                </c:pt>
                <c:pt idx="202">
                  <c:v>60.112487999999999</c:v>
                </c:pt>
                <c:pt idx="203">
                  <c:v>60.277884999999998</c:v>
                </c:pt>
                <c:pt idx="204">
                  <c:v>60.443485000000003</c:v>
                </c:pt>
                <c:pt idx="205">
                  <c:v>60.608787999999997</c:v>
                </c:pt>
                <c:pt idx="206">
                  <c:v>60.776187999999998</c:v>
                </c:pt>
                <c:pt idx="207">
                  <c:v>60.942188000000002</c:v>
                </c:pt>
                <c:pt idx="208">
                  <c:v>61.108086</c:v>
                </c:pt>
                <c:pt idx="209">
                  <c:v>61.276985000000003</c:v>
                </c:pt>
                <c:pt idx="210">
                  <c:v>61.441986</c:v>
                </c:pt>
                <c:pt idx="211">
                  <c:v>61.609287000000002</c:v>
                </c:pt>
                <c:pt idx="212">
                  <c:v>61.776587999999997</c:v>
                </c:pt>
                <c:pt idx="213">
                  <c:v>61.941288</c:v>
                </c:pt>
                <c:pt idx="214">
                  <c:v>62.108288000000002</c:v>
                </c:pt>
                <c:pt idx="215">
                  <c:v>62.275986000000003</c:v>
                </c:pt>
                <c:pt idx="216">
                  <c:v>62.440987</c:v>
                </c:pt>
                <c:pt idx="217">
                  <c:v>62.607886999999998</c:v>
                </c:pt>
                <c:pt idx="218">
                  <c:v>62.774788000000001</c:v>
                </c:pt>
                <c:pt idx="219">
                  <c:v>62.941586000000001</c:v>
                </c:pt>
                <c:pt idx="220">
                  <c:v>63.108288000000002</c:v>
                </c:pt>
                <c:pt idx="221">
                  <c:v>63.274386999999997</c:v>
                </c:pt>
                <c:pt idx="222">
                  <c:v>63.439785000000001</c:v>
                </c:pt>
                <c:pt idx="223">
                  <c:v>63.606586</c:v>
                </c:pt>
                <c:pt idx="224">
                  <c:v>63.772689999999997</c:v>
                </c:pt>
                <c:pt idx="225">
                  <c:v>63.938889000000003</c:v>
                </c:pt>
                <c:pt idx="226">
                  <c:v>64.104384999999994</c:v>
                </c:pt>
                <c:pt idx="227">
                  <c:v>64.270583999999999</c:v>
                </c:pt>
                <c:pt idx="228">
                  <c:v>64.437088000000003</c:v>
                </c:pt>
                <c:pt idx="229">
                  <c:v>64.603888999999995</c:v>
                </c:pt>
                <c:pt idx="230">
                  <c:v>64.770988000000003</c:v>
                </c:pt>
                <c:pt idx="231">
                  <c:v>64.937683000000007</c:v>
                </c:pt>
                <c:pt idx="232">
                  <c:v>65.103790000000004</c:v>
                </c:pt>
                <c:pt idx="233">
                  <c:v>65.273285000000001</c:v>
                </c:pt>
                <c:pt idx="234">
                  <c:v>65.436890000000005</c:v>
                </c:pt>
                <c:pt idx="235">
                  <c:v>65.603188000000003</c:v>
                </c:pt>
                <c:pt idx="236">
                  <c:v>65.772086999999999</c:v>
                </c:pt>
                <c:pt idx="237">
                  <c:v>65.937888999999998</c:v>
                </c:pt>
                <c:pt idx="238">
                  <c:v>66.103790000000004</c:v>
                </c:pt>
                <c:pt idx="239">
                  <c:v>66.271286000000003</c:v>
                </c:pt>
                <c:pt idx="240">
                  <c:v>66.438286000000005</c:v>
                </c:pt>
                <c:pt idx="241">
                  <c:v>66.606185999999994</c:v>
                </c:pt>
                <c:pt idx="242">
                  <c:v>66.774085999999997</c:v>
                </c:pt>
                <c:pt idx="243">
                  <c:v>66.940689000000006</c:v>
                </c:pt>
                <c:pt idx="244">
                  <c:v>67.109589</c:v>
                </c:pt>
                <c:pt idx="245">
                  <c:v>67.274590000000003</c:v>
                </c:pt>
                <c:pt idx="246">
                  <c:v>67.440483</c:v>
                </c:pt>
                <c:pt idx="247">
                  <c:v>67.608986000000002</c:v>
                </c:pt>
                <c:pt idx="248">
                  <c:v>67.775688000000002</c:v>
                </c:pt>
                <c:pt idx="249">
                  <c:v>67.943389999999994</c:v>
                </c:pt>
                <c:pt idx="250">
                  <c:v>68.111182999999997</c:v>
                </c:pt>
                <c:pt idx="251">
                  <c:v>68.276588000000004</c:v>
                </c:pt>
                <c:pt idx="252">
                  <c:v>68.444182999999995</c:v>
                </c:pt>
                <c:pt idx="253">
                  <c:v>68.612082999999998</c:v>
                </c:pt>
                <c:pt idx="254">
                  <c:v>68.778785999999997</c:v>
                </c:pt>
                <c:pt idx="255">
                  <c:v>68.945389000000006</c:v>
                </c:pt>
                <c:pt idx="256">
                  <c:v>69.112685999999997</c:v>
                </c:pt>
                <c:pt idx="257">
                  <c:v>69.281188999999998</c:v>
                </c:pt>
                <c:pt idx="258">
                  <c:v>69.446190000000001</c:v>
                </c:pt>
                <c:pt idx="259">
                  <c:v>69.612587000000005</c:v>
                </c:pt>
                <c:pt idx="260">
                  <c:v>69.780090000000001</c:v>
                </c:pt>
                <c:pt idx="261">
                  <c:v>69.946083000000002</c:v>
                </c:pt>
                <c:pt idx="262">
                  <c:v>70.114090000000004</c:v>
                </c:pt>
                <c:pt idx="263">
                  <c:v>70.281386999999995</c:v>
                </c:pt>
                <c:pt idx="264">
                  <c:v>70.447884000000002</c:v>
                </c:pt>
                <c:pt idx="265">
                  <c:v>70.613288999999995</c:v>
                </c:pt>
                <c:pt idx="266">
                  <c:v>70.779083</c:v>
                </c:pt>
                <c:pt idx="267">
                  <c:v>70.944984000000005</c:v>
                </c:pt>
                <c:pt idx="268">
                  <c:v>71.112189999999998</c:v>
                </c:pt>
                <c:pt idx="269">
                  <c:v>71.278687000000005</c:v>
                </c:pt>
                <c:pt idx="270">
                  <c:v>71.446686</c:v>
                </c:pt>
                <c:pt idx="271">
                  <c:v>71.612885000000006</c:v>
                </c:pt>
                <c:pt idx="272">
                  <c:v>71.778785999999997</c:v>
                </c:pt>
                <c:pt idx="273">
                  <c:v>71.946083000000002</c:v>
                </c:pt>
                <c:pt idx="274">
                  <c:v>72.111084000000005</c:v>
                </c:pt>
                <c:pt idx="275">
                  <c:v>72.278084000000007</c:v>
                </c:pt>
                <c:pt idx="276">
                  <c:v>72.443686999999997</c:v>
                </c:pt>
                <c:pt idx="277">
                  <c:v>72.609886000000003</c:v>
                </c:pt>
                <c:pt idx="278">
                  <c:v>72.776084999999995</c:v>
                </c:pt>
                <c:pt idx="279">
                  <c:v>72.941185000000004</c:v>
                </c:pt>
                <c:pt idx="280">
                  <c:v>73.109589</c:v>
                </c:pt>
                <c:pt idx="281">
                  <c:v>73.276984999999996</c:v>
                </c:pt>
                <c:pt idx="282">
                  <c:v>73.444289999999995</c:v>
                </c:pt>
                <c:pt idx="283">
                  <c:v>73.610184000000004</c:v>
                </c:pt>
                <c:pt idx="284">
                  <c:v>73.775986000000003</c:v>
                </c:pt>
                <c:pt idx="285">
                  <c:v>73.942986000000005</c:v>
                </c:pt>
                <c:pt idx="286">
                  <c:v>74.110588000000007</c:v>
                </c:pt>
                <c:pt idx="287">
                  <c:v>74.276786999999999</c:v>
                </c:pt>
                <c:pt idx="288">
                  <c:v>74.443282999999994</c:v>
                </c:pt>
                <c:pt idx="289">
                  <c:v>74.609283000000005</c:v>
                </c:pt>
                <c:pt idx="290">
                  <c:v>74.774788000000001</c:v>
                </c:pt>
                <c:pt idx="291">
                  <c:v>74.942588999999998</c:v>
                </c:pt>
                <c:pt idx="292">
                  <c:v>75.109984999999995</c:v>
                </c:pt>
                <c:pt idx="293">
                  <c:v>75.274887000000007</c:v>
                </c:pt>
                <c:pt idx="294">
                  <c:v>75.442284000000001</c:v>
                </c:pt>
                <c:pt idx="295">
                  <c:v>75.608086</c:v>
                </c:pt>
                <c:pt idx="296">
                  <c:v>75.775383000000005</c:v>
                </c:pt>
                <c:pt idx="297">
                  <c:v>75.940787999999998</c:v>
                </c:pt>
                <c:pt idx="298">
                  <c:v>76.108383000000003</c:v>
                </c:pt>
                <c:pt idx="299">
                  <c:v>76.277184000000005</c:v>
                </c:pt>
                <c:pt idx="300">
                  <c:v>76.442085000000006</c:v>
                </c:pt>
                <c:pt idx="301">
                  <c:v>76.608886999999996</c:v>
                </c:pt>
                <c:pt idx="302">
                  <c:v>76.775283999999999</c:v>
                </c:pt>
                <c:pt idx="303">
                  <c:v>76.943084999999996</c:v>
                </c:pt>
                <c:pt idx="304">
                  <c:v>77.109984999999995</c:v>
                </c:pt>
                <c:pt idx="305">
                  <c:v>77.275283999999999</c:v>
                </c:pt>
                <c:pt idx="306">
                  <c:v>77.442085000000006</c:v>
                </c:pt>
                <c:pt idx="307">
                  <c:v>77.608283999999998</c:v>
                </c:pt>
                <c:pt idx="308">
                  <c:v>77.775184999999993</c:v>
                </c:pt>
                <c:pt idx="309">
                  <c:v>77.942688000000004</c:v>
                </c:pt>
                <c:pt idx="310">
                  <c:v>78.106987000000004</c:v>
                </c:pt>
                <c:pt idx="311">
                  <c:v>78.272385</c:v>
                </c:pt>
                <c:pt idx="312">
                  <c:v>78.440085999999994</c:v>
                </c:pt>
                <c:pt idx="313">
                  <c:v>78.607185000000001</c:v>
                </c:pt>
                <c:pt idx="314">
                  <c:v>78.773285000000001</c:v>
                </c:pt>
                <c:pt idx="315">
                  <c:v>78.938987999999995</c:v>
                </c:pt>
                <c:pt idx="316">
                  <c:v>79.105789000000001</c:v>
                </c:pt>
                <c:pt idx="317">
                  <c:v>79.272086999999999</c:v>
                </c:pt>
                <c:pt idx="318">
                  <c:v>79.438086999999996</c:v>
                </c:pt>
                <c:pt idx="319">
                  <c:v>79.602385999999996</c:v>
                </c:pt>
                <c:pt idx="320">
                  <c:v>79.770790000000005</c:v>
                </c:pt>
                <c:pt idx="321">
                  <c:v>79.936583999999996</c:v>
                </c:pt>
                <c:pt idx="322">
                  <c:v>80.103188000000003</c:v>
                </c:pt>
                <c:pt idx="323">
                  <c:v>80.270988000000003</c:v>
                </c:pt>
                <c:pt idx="324">
                  <c:v>80.438889000000003</c:v>
                </c:pt>
                <c:pt idx="325">
                  <c:v>80.605286000000007</c:v>
                </c:pt>
                <c:pt idx="326">
                  <c:v>80.773087000000004</c:v>
                </c:pt>
                <c:pt idx="327">
                  <c:v>80.940689000000006</c:v>
                </c:pt>
                <c:pt idx="328">
                  <c:v>81.108788000000004</c:v>
                </c:pt>
                <c:pt idx="329">
                  <c:v>81.274887000000007</c:v>
                </c:pt>
                <c:pt idx="330">
                  <c:v>81.442886000000001</c:v>
                </c:pt>
                <c:pt idx="331">
                  <c:v>81.608490000000003</c:v>
                </c:pt>
                <c:pt idx="332">
                  <c:v>81.775085000000004</c:v>
                </c:pt>
                <c:pt idx="333">
                  <c:v>81.944182999999995</c:v>
                </c:pt>
                <c:pt idx="334">
                  <c:v>82.110984999999999</c:v>
                </c:pt>
                <c:pt idx="335">
                  <c:v>82.276786999999999</c:v>
                </c:pt>
                <c:pt idx="336">
                  <c:v>82.443588000000005</c:v>
                </c:pt>
                <c:pt idx="337">
                  <c:v>82.612685999999997</c:v>
                </c:pt>
                <c:pt idx="338">
                  <c:v>82.778687000000005</c:v>
                </c:pt>
                <c:pt idx="339">
                  <c:v>82.946387999999999</c:v>
                </c:pt>
                <c:pt idx="340">
                  <c:v>83.113983000000005</c:v>
                </c:pt>
                <c:pt idx="341">
                  <c:v>83.280486999999994</c:v>
                </c:pt>
                <c:pt idx="342">
                  <c:v>83.447586000000001</c:v>
                </c:pt>
                <c:pt idx="343">
                  <c:v>83.615882999999997</c:v>
                </c:pt>
                <c:pt idx="344">
                  <c:v>83.782188000000005</c:v>
                </c:pt>
                <c:pt idx="345">
                  <c:v>83.950783000000001</c:v>
                </c:pt>
                <c:pt idx="346">
                  <c:v>84.117287000000005</c:v>
                </c:pt>
                <c:pt idx="347">
                  <c:v>84.285788999999994</c:v>
                </c:pt>
                <c:pt idx="348">
                  <c:v>84.453689999999995</c:v>
                </c:pt>
                <c:pt idx="349">
                  <c:v>84.622185000000002</c:v>
                </c:pt>
                <c:pt idx="350">
                  <c:v>84.786788999999999</c:v>
                </c:pt>
                <c:pt idx="351">
                  <c:v>84.955382999999998</c:v>
                </c:pt>
                <c:pt idx="352">
                  <c:v>85.121589999999998</c:v>
                </c:pt>
                <c:pt idx="353">
                  <c:v>85.288689000000005</c:v>
                </c:pt>
                <c:pt idx="354">
                  <c:v>85.455589000000003</c:v>
                </c:pt>
                <c:pt idx="355">
                  <c:v>85.621689000000003</c:v>
                </c:pt>
                <c:pt idx="356">
                  <c:v>85.789085</c:v>
                </c:pt>
                <c:pt idx="357">
                  <c:v>85.955284000000006</c:v>
                </c:pt>
                <c:pt idx="358">
                  <c:v>86.121284000000003</c:v>
                </c:pt>
                <c:pt idx="359">
                  <c:v>86.288184999999999</c:v>
                </c:pt>
                <c:pt idx="360">
                  <c:v>86.455589000000003</c:v>
                </c:pt>
                <c:pt idx="361">
                  <c:v>86.620987</c:v>
                </c:pt>
                <c:pt idx="362">
                  <c:v>86.788184999999999</c:v>
                </c:pt>
                <c:pt idx="363">
                  <c:v>86.956183999999993</c:v>
                </c:pt>
                <c:pt idx="364">
                  <c:v>87.121589999999998</c:v>
                </c:pt>
                <c:pt idx="365">
                  <c:v>87.287482999999995</c:v>
                </c:pt>
                <c:pt idx="366">
                  <c:v>87.454384000000005</c:v>
                </c:pt>
                <c:pt idx="367">
                  <c:v>87.622589000000005</c:v>
                </c:pt>
                <c:pt idx="368">
                  <c:v>87.789787000000004</c:v>
                </c:pt>
                <c:pt idx="369">
                  <c:v>87.953986999999998</c:v>
                </c:pt>
                <c:pt idx="370">
                  <c:v>88.121384000000006</c:v>
                </c:pt>
                <c:pt idx="371">
                  <c:v>88.288184999999999</c:v>
                </c:pt>
                <c:pt idx="372">
                  <c:v>88.454787999999994</c:v>
                </c:pt>
                <c:pt idx="373">
                  <c:v>88.621689000000003</c:v>
                </c:pt>
                <c:pt idx="374">
                  <c:v>88.788284000000004</c:v>
                </c:pt>
                <c:pt idx="375">
                  <c:v>88.954482999999996</c:v>
                </c:pt>
                <c:pt idx="376">
                  <c:v>89.121986000000007</c:v>
                </c:pt>
                <c:pt idx="377">
                  <c:v>89.286384999999996</c:v>
                </c:pt>
                <c:pt idx="378">
                  <c:v>89.452788999999996</c:v>
                </c:pt>
                <c:pt idx="379">
                  <c:v>89.618187000000006</c:v>
                </c:pt>
                <c:pt idx="380">
                  <c:v>89.787887999999995</c:v>
                </c:pt>
                <c:pt idx="381">
                  <c:v>89.955085999999994</c:v>
                </c:pt>
                <c:pt idx="382">
                  <c:v>90.123588999999996</c:v>
                </c:pt>
                <c:pt idx="383">
                  <c:v>90.288787999999997</c:v>
                </c:pt>
                <c:pt idx="384">
                  <c:v>90.457687000000007</c:v>
                </c:pt>
                <c:pt idx="385">
                  <c:v>90.626587000000001</c:v>
                </c:pt>
                <c:pt idx="386">
                  <c:v>90.793487999999996</c:v>
                </c:pt>
                <c:pt idx="387">
                  <c:v>90.960587000000004</c:v>
                </c:pt>
                <c:pt idx="388">
                  <c:v>91.128585999999999</c:v>
                </c:pt>
                <c:pt idx="389">
                  <c:v>91.297889999999995</c:v>
                </c:pt>
                <c:pt idx="390">
                  <c:v>91.462485999999998</c:v>
                </c:pt>
                <c:pt idx="391">
                  <c:v>91.629188999999997</c:v>
                </c:pt>
                <c:pt idx="392">
                  <c:v>91.797286999999997</c:v>
                </c:pt>
                <c:pt idx="393">
                  <c:v>91.966789000000006</c:v>
                </c:pt>
                <c:pt idx="394">
                  <c:v>92.132484000000005</c:v>
                </c:pt>
                <c:pt idx="395">
                  <c:v>92.297684000000004</c:v>
                </c:pt>
                <c:pt idx="396">
                  <c:v>92.466682000000006</c:v>
                </c:pt>
                <c:pt idx="397">
                  <c:v>92.634186</c:v>
                </c:pt>
                <c:pt idx="398">
                  <c:v>92.803687999999994</c:v>
                </c:pt>
                <c:pt idx="399">
                  <c:v>92.970589000000004</c:v>
                </c:pt>
                <c:pt idx="400">
                  <c:v>93.138283000000001</c:v>
                </c:pt>
                <c:pt idx="401">
                  <c:v>93.305983999999995</c:v>
                </c:pt>
                <c:pt idx="402">
                  <c:v>93.473288999999994</c:v>
                </c:pt>
                <c:pt idx="403">
                  <c:v>93.639786000000001</c:v>
                </c:pt>
                <c:pt idx="404">
                  <c:v>93.807982999999993</c:v>
                </c:pt>
                <c:pt idx="405">
                  <c:v>93.976089000000002</c:v>
                </c:pt>
                <c:pt idx="406">
                  <c:v>94.145286999999996</c:v>
                </c:pt>
                <c:pt idx="407">
                  <c:v>94.313484000000003</c:v>
                </c:pt>
                <c:pt idx="408">
                  <c:v>94.480484000000004</c:v>
                </c:pt>
                <c:pt idx="409">
                  <c:v>94.648987000000005</c:v>
                </c:pt>
                <c:pt idx="410">
                  <c:v>94.817986000000005</c:v>
                </c:pt>
                <c:pt idx="411">
                  <c:v>94.983383000000003</c:v>
                </c:pt>
                <c:pt idx="412">
                  <c:v>95.154289000000006</c:v>
                </c:pt>
                <c:pt idx="413">
                  <c:v>95.319884999999999</c:v>
                </c:pt>
                <c:pt idx="414">
                  <c:v>95.489081999999996</c:v>
                </c:pt>
                <c:pt idx="415">
                  <c:v>95.656090000000006</c:v>
                </c:pt>
                <c:pt idx="416">
                  <c:v>95.823386999999997</c:v>
                </c:pt>
                <c:pt idx="417">
                  <c:v>95.991386000000006</c:v>
                </c:pt>
                <c:pt idx="418">
                  <c:v>96.158484999999999</c:v>
                </c:pt>
                <c:pt idx="419">
                  <c:v>96.326187000000004</c:v>
                </c:pt>
                <c:pt idx="420">
                  <c:v>96.495384000000001</c:v>
                </c:pt>
                <c:pt idx="421">
                  <c:v>96.663689000000005</c:v>
                </c:pt>
                <c:pt idx="422">
                  <c:v>96.831787000000006</c:v>
                </c:pt>
                <c:pt idx="423">
                  <c:v>96.997687999999997</c:v>
                </c:pt>
                <c:pt idx="424">
                  <c:v>97.165886</c:v>
                </c:pt>
                <c:pt idx="425">
                  <c:v>97.333786000000003</c:v>
                </c:pt>
                <c:pt idx="426">
                  <c:v>97.503387000000004</c:v>
                </c:pt>
                <c:pt idx="427">
                  <c:v>97.672188000000006</c:v>
                </c:pt>
                <c:pt idx="428">
                  <c:v>97.840187</c:v>
                </c:pt>
                <c:pt idx="429">
                  <c:v>98.008087000000003</c:v>
                </c:pt>
                <c:pt idx="430">
                  <c:v>98.174683000000002</c:v>
                </c:pt>
                <c:pt idx="431">
                  <c:v>98.344382999999993</c:v>
                </c:pt>
                <c:pt idx="432">
                  <c:v>98.511382999999995</c:v>
                </c:pt>
                <c:pt idx="433">
                  <c:v>98.682486999999995</c:v>
                </c:pt>
                <c:pt idx="434">
                  <c:v>98.850288000000006</c:v>
                </c:pt>
                <c:pt idx="435">
                  <c:v>99.017082000000002</c:v>
                </c:pt>
                <c:pt idx="436">
                  <c:v>99.184486000000007</c:v>
                </c:pt>
                <c:pt idx="437">
                  <c:v>99.353386</c:v>
                </c:pt>
                <c:pt idx="438">
                  <c:v>99.522385</c:v>
                </c:pt>
                <c:pt idx="439">
                  <c:v>99.691085999999999</c:v>
                </c:pt>
                <c:pt idx="440">
                  <c:v>99.858688000000001</c:v>
                </c:pt>
                <c:pt idx="441">
                  <c:v>100.02808400000001</c:v>
                </c:pt>
                <c:pt idx="442">
                  <c:v>100.19568599999999</c:v>
                </c:pt>
                <c:pt idx="443">
                  <c:v>100.36318199999999</c:v>
                </c:pt>
                <c:pt idx="444">
                  <c:v>100.530083</c:v>
                </c:pt>
                <c:pt idx="445">
                  <c:v>100.69918800000001</c:v>
                </c:pt>
                <c:pt idx="446">
                  <c:v>100.865189</c:v>
                </c:pt>
                <c:pt idx="447">
                  <c:v>101.034584</c:v>
                </c:pt>
                <c:pt idx="448">
                  <c:v>101.202187</c:v>
                </c:pt>
                <c:pt idx="449">
                  <c:v>101.370987</c:v>
                </c:pt>
                <c:pt idx="450">
                  <c:v>101.537582</c:v>
                </c:pt>
                <c:pt idx="451">
                  <c:v>101.706688</c:v>
                </c:pt>
                <c:pt idx="452">
                  <c:v>101.87318399999999</c:v>
                </c:pt>
                <c:pt idx="453">
                  <c:v>102.041786</c:v>
                </c:pt>
                <c:pt idx="454">
                  <c:v>102.208786</c:v>
                </c:pt>
                <c:pt idx="455">
                  <c:v>102.37848700000001</c:v>
                </c:pt>
                <c:pt idx="456">
                  <c:v>102.54388400000001</c:v>
                </c:pt>
                <c:pt idx="457">
                  <c:v>102.712585</c:v>
                </c:pt>
                <c:pt idx="458">
                  <c:v>102.87808200000001</c:v>
                </c:pt>
                <c:pt idx="459">
                  <c:v>103.04508199999999</c:v>
                </c:pt>
                <c:pt idx="460">
                  <c:v>103.210785</c:v>
                </c:pt>
                <c:pt idx="461">
                  <c:v>103.377983</c:v>
                </c:pt>
                <c:pt idx="462">
                  <c:v>103.544983</c:v>
                </c:pt>
                <c:pt idx="463">
                  <c:v>103.711983</c:v>
                </c:pt>
                <c:pt idx="464">
                  <c:v>103.878586</c:v>
                </c:pt>
                <c:pt idx="465">
                  <c:v>104.046486</c:v>
                </c:pt>
                <c:pt idx="466">
                  <c:v>104.211082</c:v>
                </c:pt>
                <c:pt idx="467">
                  <c:v>104.37818900000001</c:v>
                </c:pt>
                <c:pt idx="468">
                  <c:v>104.54608899999999</c:v>
                </c:pt>
                <c:pt idx="469">
                  <c:v>104.712189</c:v>
                </c:pt>
                <c:pt idx="470">
                  <c:v>104.880585</c:v>
                </c:pt>
                <c:pt idx="471">
                  <c:v>105.04608899999999</c:v>
                </c:pt>
                <c:pt idx="472">
                  <c:v>105.212585</c:v>
                </c:pt>
                <c:pt idx="473">
                  <c:v>105.380089</c:v>
                </c:pt>
                <c:pt idx="474">
                  <c:v>105.546684</c:v>
                </c:pt>
                <c:pt idx="475">
                  <c:v>105.714485</c:v>
                </c:pt>
                <c:pt idx="476">
                  <c:v>105.881287</c:v>
                </c:pt>
                <c:pt idx="477">
                  <c:v>106.045883</c:v>
                </c:pt>
                <c:pt idx="478">
                  <c:v>106.20858800000001</c:v>
                </c:pt>
                <c:pt idx="479">
                  <c:v>106.377983</c:v>
                </c:pt>
                <c:pt idx="480">
                  <c:v>106.54128300000001</c:v>
                </c:pt>
                <c:pt idx="481">
                  <c:v>106.707283</c:v>
                </c:pt>
                <c:pt idx="482">
                  <c:v>106.87378699999999</c:v>
                </c:pt>
                <c:pt idx="483">
                  <c:v>107.040085</c:v>
                </c:pt>
                <c:pt idx="484">
                  <c:v>107.20708500000001</c:v>
                </c:pt>
                <c:pt idx="485">
                  <c:v>107.370689</c:v>
                </c:pt>
                <c:pt idx="486">
                  <c:v>107.536888</c:v>
                </c:pt>
                <c:pt idx="487">
                  <c:v>107.70188899999999</c:v>
                </c:pt>
                <c:pt idx="488">
                  <c:v>107.867088</c:v>
                </c:pt>
                <c:pt idx="489">
                  <c:v>108.031082</c:v>
                </c:pt>
                <c:pt idx="490">
                  <c:v>108.198189</c:v>
                </c:pt>
                <c:pt idx="491">
                  <c:v>108.362785</c:v>
                </c:pt>
                <c:pt idx="492">
                  <c:v>108.52758799999999</c:v>
                </c:pt>
                <c:pt idx="493">
                  <c:v>108.692184</c:v>
                </c:pt>
                <c:pt idx="494">
                  <c:v>108.858383</c:v>
                </c:pt>
                <c:pt idx="495">
                  <c:v>109.023285</c:v>
                </c:pt>
                <c:pt idx="496">
                  <c:v>109.188087</c:v>
                </c:pt>
                <c:pt idx="497">
                  <c:v>109.35148599999999</c:v>
                </c:pt>
                <c:pt idx="498">
                  <c:v>109.516884</c:v>
                </c:pt>
                <c:pt idx="499">
                  <c:v>109.679985</c:v>
                </c:pt>
                <c:pt idx="500">
                  <c:v>109.843887</c:v>
                </c:pt>
                <c:pt idx="501">
                  <c:v>110.008888</c:v>
                </c:pt>
                <c:pt idx="502">
                  <c:v>110.173187</c:v>
                </c:pt>
                <c:pt idx="503">
                  <c:v>110.334282</c:v>
                </c:pt>
                <c:pt idx="504">
                  <c:v>110.499489</c:v>
                </c:pt>
                <c:pt idx="505">
                  <c:v>110.661789</c:v>
                </c:pt>
                <c:pt idx="506">
                  <c:v>110.82648500000001</c:v>
                </c:pt>
                <c:pt idx="507">
                  <c:v>110.990189</c:v>
                </c:pt>
                <c:pt idx="508">
                  <c:v>111.153587</c:v>
                </c:pt>
                <c:pt idx="509">
                  <c:v>111.316284</c:v>
                </c:pt>
                <c:pt idx="510">
                  <c:v>111.480385</c:v>
                </c:pt>
                <c:pt idx="511">
                  <c:v>111.643387</c:v>
                </c:pt>
                <c:pt idx="512">
                  <c:v>111.807785</c:v>
                </c:pt>
                <c:pt idx="513">
                  <c:v>111.971085</c:v>
                </c:pt>
                <c:pt idx="514">
                  <c:v>112.13368199999999</c:v>
                </c:pt>
                <c:pt idx="515">
                  <c:v>112.295288</c:v>
                </c:pt>
                <c:pt idx="516">
                  <c:v>112.458084</c:v>
                </c:pt>
                <c:pt idx="517">
                  <c:v>112.621582</c:v>
                </c:pt>
                <c:pt idx="518">
                  <c:v>112.783287</c:v>
                </c:pt>
                <c:pt idx="519">
                  <c:v>112.94678500000001</c:v>
                </c:pt>
                <c:pt idx="520">
                  <c:v>113.110283</c:v>
                </c:pt>
                <c:pt idx="521">
                  <c:v>113.27288799999999</c:v>
                </c:pt>
                <c:pt idx="522">
                  <c:v>113.434082</c:v>
                </c:pt>
                <c:pt idx="523">
                  <c:v>113.597183</c:v>
                </c:pt>
                <c:pt idx="524">
                  <c:v>113.755882</c:v>
                </c:pt>
                <c:pt idx="525">
                  <c:v>113.918182</c:v>
                </c:pt>
                <c:pt idx="526">
                  <c:v>114.079689</c:v>
                </c:pt>
                <c:pt idx="527">
                  <c:v>114.243286</c:v>
                </c:pt>
                <c:pt idx="528">
                  <c:v>114.40598300000001</c:v>
                </c:pt>
                <c:pt idx="529">
                  <c:v>114.56688699999999</c:v>
                </c:pt>
                <c:pt idx="530">
                  <c:v>114.730484</c:v>
                </c:pt>
                <c:pt idx="531">
                  <c:v>114.891586</c:v>
                </c:pt>
                <c:pt idx="532">
                  <c:v>115.054085</c:v>
                </c:pt>
                <c:pt idx="533">
                  <c:v>115.21668200000001</c:v>
                </c:pt>
                <c:pt idx="534">
                  <c:v>115.380188</c:v>
                </c:pt>
                <c:pt idx="535">
                  <c:v>115.542084</c:v>
                </c:pt>
                <c:pt idx="536">
                  <c:v>115.703789</c:v>
                </c:pt>
                <c:pt idx="537">
                  <c:v>115.86668400000001</c:v>
                </c:pt>
                <c:pt idx="538">
                  <c:v>116.02868700000001</c:v>
                </c:pt>
                <c:pt idx="539">
                  <c:v>116.191185</c:v>
                </c:pt>
                <c:pt idx="540">
                  <c:v>116.354187</c:v>
                </c:pt>
                <c:pt idx="541">
                  <c:v>116.514488</c:v>
                </c:pt>
                <c:pt idx="542">
                  <c:v>116.676186</c:v>
                </c:pt>
                <c:pt idx="543">
                  <c:v>116.838188</c:v>
                </c:pt>
                <c:pt idx="544">
                  <c:v>116.99968699999999</c:v>
                </c:pt>
                <c:pt idx="545">
                  <c:v>117.159683</c:v>
                </c:pt>
                <c:pt idx="546">
                  <c:v>117.322289</c:v>
                </c:pt>
                <c:pt idx="547">
                  <c:v>117.485184</c:v>
                </c:pt>
                <c:pt idx="548">
                  <c:v>117.64518700000001</c:v>
                </c:pt>
                <c:pt idx="549">
                  <c:v>117.806984</c:v>
                </c:pt>
                <c:pt idx="550">
                  <c:v>117.970589</c:v>
                </c:pt>
                <c:pt idx="551">
                  <c:v>118.12988300000001</c:v>
                </c:pt>
                <c:pt idx="552">
                  <c:v>118.292282</c:v>
                </c:pt>
                <c:pt idx="553">
                  <c:v>118.453087</c:v>
                </c:pt>
                <c:pt idx="554">
                  <c:v>118.614082</c:v>
                </c:pt>
                <c:pt idx="555">
                  <c:v>118.775986</c:v>
                </c:pt>
                <c:pt idx="556">
                  <c:v>118.937386</c:v>
                </c:pt>
                <c:pt idx="557">
                  <c:v>119.098083</c:v>
                </c:pt>
                <c:pt idx="558">
                  <c:v>119.25778200000001</c:v>
                </c:pt>
                <c:pt idx="559">
                  <c:v>119.421387</c:v>
                </c:pt>
                <c:pt idx="560">
                  <c:v>119.583084</c:v>
                </c:pt>
                <c:pt idx="561">
                  <c:v>119.745682</c:v>
                </c:pt>
                <c:pt idx="562">
                  <c:v>119.90978200000001</c:v>
                </c:pt>
                <c:pt idx="563">
                  <c:v>120.07128899999999</c:v>
                </c:pt>
                <c:pt idx="564">
                  <c:v>120.233284</c:v>
                </c:pt>
                <c:pt idx="565">
                  <c:v>120.39368399999999</c:v>
                </c:pt>
                <c:pt idx="566">
                  <c:v>120.556686</c:v>
                </c:pt>
                <c:pt idx="567">
                  <c:v>120.717186</c:v>
                </c:pt>
                <c:pt idx="568">
                  <c:v>120.881683</c:v>
                </c:pt>
                <c:pt idx="569">
                  <c:v>121.043488</c:v>
                </c:pt>
                <c:pt idx="570">
                  <c:v>121.204987</c:v>
                </c:pt>
                <c:pt idx="571">
                  <c:v>121.367783</c:v>
                </c:pt>
                <c:pt idx="572">
                  <c:v>121.52808400000001</c:v>
                </c:pt>
                <c:pt idx="573">
                  <c:v>121.68918600000001</c:v>
                </c:pt>
                <c:pt idx="574">
                  <c:v>121.852287</c:v>
                </c:pt>
                <c:pt idx="575">
                  <c:v>122.012688</c:v>
                </c:pt>
                <c:pt idx="576">
                  <c:v>122.173187</c:v>
                </c:pt>
                <c:pt idx="577">
                  <c:v>122.33648700000001</c:v>
                </c:pt>
                <c:pt idx="578">
                  <c:v>122.497787</c:v>
                </c:pt>
                <c:pt idx="579">
                  <c:v>122.66108699999999</c:v>
                </c:pt>
                <c:pt idx="580">
                  <c:v>122.823189</c:v>
                </c:pt>
                <c:pt idx="581">
                  <c:v>122.985382</c:v>
                </c:pt>
                <c:pt idx="582">
                  <c:v>123.147682</c:v>
                </c:pt>
                <c:pt idx="583">
                  <c:v>123.30948600000001</c:v>
                </c:pt>
                <c:pt idx="584">
                  <c:v>123.472183</c:v>
                </c:pt>
                <c:pt idx="585">
                  <c:v>123.632683</c:v>
                </c:pt>
                <c:pt idx="586">
                  <c:v>123.797989</c:v>
                </c:pt>
                <c:pt idx="587">
                  <c:v>123.958786</c:v>
                </c:pt>
                <c:pt idx="588">
                  <c:v>124.12088799999999</c:v>
                </c:pt>
                <c:pt idx="589">
                  <c:v>124.28388200000001</c:v>
                </c:pt>
                <c:pt idx="590">
                  <c:v>124.44528200000001</c:v>
                </c:pt>
                <c:pt idx="591">
                  <c:v>124.609482</c:v>
                </c:pt>
                <c:pt idx="592">
                  <c:v>124.772583</c:v>
                </c:pt>
                <c:pt idx="593">
                  <c:v>124.93448600000001</c:v>
                </c:pt>
                <c:pt idx="594">
                  <c:v>125.095589</c:v>
                </c:pt>
                <c:pt idx="595">
                  <c:v>125.25928500000001</c:v>
                </c:pt>
                <c:pt idx="596">
                  <c:v>125.419685</c:v>
                </c:pt>
                <c:pt idx="597">
                  <c:v>125.582886</c:v>
                </c:pt>
                <c:pt idx="598">
                  <c:v>125.74498699999999</c:v>
                </c:pt>
                <c:pt idx="599">
                  <c:v>125.906982</c:v>
                </c:pt>
                <c:pt idx="600">
                  <c:v>126.069588</c:v>
                </c:pt>
                <c:pt idx="601">
                  <c:v>126.23118599999999</c:v>
                </c:pt>
                <c:pt idx="602">
                  <c:v>126.396584</c:v>
                </c:pt>
                <c:pt idx="603">
                  <c:v>126.558487</c:v>
                </c:pt>
                <c:pt idx="604">
                  <c:v>126.722084</c:v>
                </c:pt>
                <c:pt idx="605">
                  <c:v>126.883385</c:v>
                </c:pt>
                <c:pt idx="606">
                  <c:v>127.04568500000001</c:v>
                </c:pt>
                <c:pt idx="607">
                  <c:v>127.208687</c:v>
                </c:pt>
                <c:pt idx="608">
                  <c:v>127.37108600000001</c:v>
                </c:pt>
                <c:pt idx="609">
                  <c:v>127.533585</c:v>
                </c:pt>
                <c:pt idx="610">
                  <c:v>127.696091</c:v>
                </c:pt>
                <c:pt idx="611">
                  <c:v>127.85919199999999</c:v>
                </c:pt>
                <c:pt idx="612">
                  <c:v>128.02238500000001</c:v>
                </c:pt>
                <c:pt idx="613">
                  <c:v>128.18388400000001</c:v>
                </c:pt>
                <c:pt idx="614">
                  <c:v>128.34788499999999</c:v>
                </c:pt>
                <c:pt idx="615">
                  <c:v>128.51068100000001</c:v>
                </c:pt>
                <c:pt idx="616">
                  <c:v>128.67279099999999</c:v>
                </c:pt>
                <c:pt idx="617">
                  <c:v>128.83648700000001</c:v>
                </c:pt>
                <c:pt idx="618">
                  <c:v>128.99778699999999</c:v>
                </c:pt>
                <c:pt idx="619">
                  <c:v>129.159592</c:v>
                </c:pt>
                <c:pt idx="620">
                  <c:v>129.323578</c:v>
                </c:pt>
                <c:pt idx="621">
                  <c:v>129.486389</c:v>
                </c:pt>
                <c:pt idx="622">
                  <c:v>129.647583</c:v>
                </c:pt>
                <c:pt idx="623">
                  <c:v>129.81127900000001</c:v>
                </c:pt>
                <c:pt idx="624">
                  <c:v>129.97479200000001</c:v>
                </c:pt>
                <c:pt idx="625">
                  <c:v>130.13668799999999</c:v>
                </c:pt>
                <c:pt idx="626">
                  <c:v>130.299286</c:v>
                </c:pt>
                <c:pt idx="627">
                  <c:v>130.460892</c:v>
                </c:pt>
                <c:pt idx="628">
                  <c:v>130.62468000000001</c:v>
                </c:pt>
                <c:pt idx="629">
                  <c:v>130.78639200000001</c:v>
                </c:pt>
                <c:pt idx="630">
                  <c:v>130.946991</c:v>
                </c:pt>
                <c:pt idx="631">
                  <c:v>131.10948200000001</c:v>
                </c:pt>
                <c:pt idx="632">
                  <c:v>131.273178</c:v>
                </c:pt>
                <c:pt idx="633">
                  <c:v>131.43537900000001</c:v>
                </c:pt>
                <c:pt idx="634">
                  <c:v>131.59738200000001</c:v>
                </c:pt>
                <c:pt idx="635">
                  <c:v>131.759186</c:v>
                </c:pt>
                <c:pt idx="636">
                  <c:v>131.92198200000001</c:v>
                </c:pt>
                <c:pt idx="637">
                  <c:v>132.08457899999999</c:v>
                </c:pt>
                <c:pt idx="638">
                  <c:v>132.24548300000001</c:v>
                </c:pt>
                <c:pt idx="639">
                  <c:v>132.40838600000001</c:v>
                </c:pt>
                <c:pt idx="640">
                  <c:v>132.57179300000001</c:v>
                </c:pt>
                <c:pt idx="641">
                  <c:v>132.73268100000001</c:v>
                </c:pt>
                <c:pt idx="642">
                  <c:v>132.895691</c:v>
                </c:pt>
                <c:pt idx="643">
                  <c:v>133.05938699999999</c:v>
                </c:pt>
                <c:pt idx="644">
                  <c:v>133.21968100000001</c:v>
                </c:pt>
                <c:pt idx="645">
                  <c:v>133.38298</c:v>
                </c:pt>
                <c:pt idx="646">
                  <c:v>133.54557800000001</c:v>
                </c:pt>
                <c:pt idx="647">
                  <c:v>133.708191</c:v>
                </c:pt>
                <c:pt idx="648">
                  <c:v>133.87048300000001</c:v>
                </c:pt>
                <c:pt idx="649">
                  <c:v>134.03208900000001</c:v>
                </c:pt>
                <c:pt idx="650">
                  <c:v>134.19528199999999</c:v>
                </c:pt>
                <c:pt idx="651">
                  <c:v>134.35627700000001</c:v>
                </c:pt>
                <c:pt idx="652">
                  <c:v>134.51878400000001</c:v>
                </c:pt>
                <c:pt idx="653">
                  <c:v>134.68019100000001</c:v>
                </c:pt>
                <c:pt idx="654">
                  <c:v>134.842682</c:v>
                </c:pt>
                <c:pt idx="655">
                  <c:v>135.004684</c:v>
                </c:pt>
                <c:pt idx="656">
                  <c:v>135.167587</c:v>
                </c:pt>
                <c:pt idx="657">
                  <c:v>135.33178699999999</c:v>
                </c:pt>
                <c:pt idx="658">
                  <c:v>135.492783</c:v>
                </c:pt>
                <c:pt idx="659">
                  <c:v>135.65498400000001</c:v>
                </c:pt>
                <c:pt idx="660">
                  <c:v>135.81698600000001</c:v>
                </c:pt>
                <c:pt idx="661">
                  <c:v>135.98168899999999</c:v>
                </c:pt>
                <c:pt idx="662">
                  <c:v>136.14408900000001</c:v>
                </c:pt>
                <c:pt idx="663">
                  <c:v>136.30638099999999</c:v>
                </c:pt>
                <c:pt idx="664">
                  <c:v>136.46778900000001</c:v>
                </c:pt>
                <c:pt idx="665">
                  <c:v>136.63227800000001</c:v>
                </c:pt>
                <c:pt idx="666">
                  <c:v>136.79478499999999</c:v>
                </c:pt>
                <c:pt idx="667">
                  <c:v>136.95417800000001</c:v>
                </c:pt>
                <c:pt idx="668">
                  <c:v>137.11888099999999</c:v>
                </c:pt>
                <c:pt idx="669">
                  <c:v>137.28038000000001</c:v>
                </c:pt>
                <c:pt idx="670">
                  <c:v>137.44238300000001</c:v>
                </c:pt>
                <c:pt idx="671">
                  <c:v>137.60398900000001</c:v>
                </c:pt>
                <c:pt idx="672">
                  <c:v>137.76618999999999</c:v>
                </c:pt>
                <c:pt idx="673">
                  <c:v>137.92918399999999</c:v>
                </c:pt>
                <c:pt idx="674">
                  <c:v>138.09208699999999</c:v>
                </c:pt>
                <c:pt idx="675">
                  <c:v>138.253784</c:v>
                </c:pt>
                <c:pt idx="676">
                  <c:v>138.417191</c:v>
                </c:pt>
                <c:pt idx="677">
                  <c:v>138.57868999999999</c:v>
                </c:pt>
                <c:pt idx="678">
                  <c:v>138.741882</c:v>
                </c:pt>
                <c:pt idx="679">
                  <c:v>138.90287799999999</c:v>
                </c:pt>
                <c:pt idx="680">
                  <c:v>139.06448399999999</c:v>
                </c:pt>
                <c:pt idx="681">
                  <c:v>139.22648599999999</c:v>
                </c:pt>
                <c:pt idx="682">
                  <c:v>139.388687</c:v>
                </c:pt>
                <c:pt idx="683">
                  <c:v>139.55088799999999</c:v>
                </c:pt>
                <c:pt idx="684">
                  <c:v>139.713989</c:v>
                </c:pt>
                <c:pt idx="685">
                  <c:v>139.875992</c:v>
                </c:pt>
                <c:pt idx="686">
                  <c:v>140.03929099999999</c:v>
                </c:pt>
                <c:pt idx="687">
                  <c:v>140.20048499999999</c:v>
                </c:pt>
                <c:pt idx="688">
                  <c:v>140.36468500000001</c:v>
                </c:pt>
                <c:pt idx="689">
                  <c:v>140.526779</c:v>
                </c:pt>
                <c:pt idx="690">
                  <c:v>140.69049100000001</c:v>
                </c:pt>
                <c:pt idx="691">
                  <c:v>140.85328699999999</c:v>
                </c:pt>
                <c:pt idx="692">
                  <c:v>141.01248200000001</c:v>
                </c:pt>
                <c:pt idx="693">
                  <c:v>141.174789</c:v>
                </c:pt>
                <c:pt idx="694">
                  <c:v>141.334778</c:v>
                </c:pt>
                <c:pt idx="695">
                  <c:v>141.49968000000001</c:v>
                </c:pt>
                <c:pt idx="696">
                  <c:v>141.661179</c:v>
                </c:pt>
                <c:pt idx="697">
                  <c:v>141.82247899999999</c:v>
                </c:pt>
                <c:pt idx="698">
                  <c:v>141.985489</c:v>
                </c:pt>
                <c:pt idx="699">
                  <c:v>142.146378</c:v>
                </c:pt>
                <c:pt idx="700">
                  <c:v>142.30898999999999</c:v>
                </c:pt>
                <c:pt idx="701">
                  <c:v>142.47088600000001</c:v>
                </c:pt>
                <c:pt idx="702">
                  <c:v>142.63298</c:v>
                </c:pt>
                <c:pt idx="703">
                  <c:v>142.79548600000001</c:v>
                </c:pt>
                <c:pt idx="704">
                  <c:v>142.95588699999999</c:v>
                </c:pt>
                <c:pt idx="705">
                  <c:v>143.11938499999999</c:v>
                </c:pt>
                <c:pt idx="706">
                  <c:v>143.27989199999999</c:v>
                </c:pt>
                <c:pt idx="707">
                  <c:v>143.443985</c:v>
                </c:pt>
                <c:pt idx="708">
                  <c:v>143.60438500000001</c:v>
                </c:pt>
                <c:pt idx="709">
                  <c:v>143.76618999999999</c:v>
                </c:pt>
                <c:pt idx="710">
                  <c:v>143.92738299999999</c:v>
                </c:pt>
                <c:pt idx="711">
                  <c:v>144.087692</c:v>
                </c:pt>
                <c:pt idx="712">
                  <c:v>144.24958799999999</c:v>
                </c:pt>
                <c:pt idx="713">
                  <c:v>144.40928600000001</c:v>
                </c:pt>
                <c:pt idx="714">
                  <c:v>144.57118199999999</c:v>
                </c:pt>
                <c:pt idx="715">
                  <c:v>144.73348999999999</c:v>
                </c:pt>
                <c:pt idx="716">
                  <c:v>144.89588900000001</c:v>
                </c:pt>
                <c:pt idx="717">
                  <c:v>145.05818199999999</c:v>
                </c:pt>
                <c:pt idx="718">
                  <c:v>145.219391</c:v>
                </c:pt>
                <c:pt idx="719">
                  <c:v>145.38208</c:v>
                </c:pt>
                <c:pt idx="720">
                  <c:v>145.543488</c:v>
                </c:pt>
                <c:pt idx="721">
                  <c:v>145.703079</c:v>
                </c:pt>
                <c:pt idx="722">
                  <c:v>145.86668399999999</c:v>
                </c:pt>
                <c:pt idx="723">
                  <c:v>146.028381</c:v>
                </c:pt>
                <c:pt idx="724">
                  <c:v>146.191879</c:v>
                </c:pt>
                <c:pt idx="725">
                  <c:v>146.352982</c:v>
                </c:pt>
                <c:pt idx="726">
                  <c:v>146.513779</c:v>
                </c:pt>
                <c:pt idx="727">
                  <c:v>146.67778000000001</c:v>
                </c:pt>
                <c:pt idx="728">
                  <c:v>146.83969099999999</c:v>
                </c:pt>
                <c:pt idx="729">
                  <c:v>147.002579</c:v>
                </c:pt>
                <c:pt idx="730">
                  <c:v>147.16528299999999</c:v>
                </c:pt>
                <c:pt idx="731">
                  <c:v>147.327789</c:v>
                </c:pt>
                <c:pt idx="732">
                  <c:v>147.49078399999999</c:v>
                </c:pt>
                <c:pt idx="733">
                  <c:v>147.65228300000001</c:v>
                </c:pt>
                <c:pt idx="734">
                  <c:v>147.81549100000001</c:v>
                </c:pt>
                <c:pt idx="735">
                  <c:v>147.97688299999999</c:v>
                </c:pt>
                <c:pt idx="736">
                  <c:v>148.13829000000001</c:v>
                </c:pt>
                <c:pt idx="737">
                  <c:v>148.299881</c:v>
                </c:pt>
                <c:pt idx="738">
                  <c:v>148.462189</c:v>
                </c:pt>
                <c:pt idx="739">
                  <c:v>148.62439000000001</c:v>
                </c:pt>
                <c:pt idx="740">
                  <c:v>148.78538499999999</c:v>
                </c:pt>
                <c:pt idx="741">
                  <c:v>148.947891</c:v>
                </c:pt>
                <c:pt idx="742">
                  <c:v>149.10668899999999</c:v>
                </c:pt>
                <c:pt idx="743">
                  <c:v>149.269577</c:v>
                </c:pt>
                <c:pt idx="744">
                  <c:v>149.43208300000001</c:v>
                </c:pt>
                <c:pt idx="745">
                  <c:v>149.59478799999999</c:v>
                </c:pt>
                <c:pt idx="746">
                  <c:v>149.75528</c:v>
                </c:pt>
                <c:pt idx="747">
                  <c:v>149.916687</c:v>
                </c:pt>
                <c:pt idx="748">
                  <c:v>150.078979</c:v>
                </c:pt>
                <c:pt idx="749">
                  <c:v>150.24118000000001</c:v>
                </c:pt>
                <c:pt idx="750">
                  <c:v>150.402084</c:v>
                </c:pt>
                <c:pt idx="751">
                  <c:v>150.564392</c:v>
                </c:pt>
                <c:pt idx="752">
                  <c:v>150.726685</c:v>
                </c:pt>
                <c:pt idx="753">
                  <c:v>150.890289</c:v>
                </c:pt>
                <c:pt idx="754">
                  <c:v>151.05088799999999</c:v>
                </c:pt>
                <c:pt idx="755">
                  <c:v>151.21238700000001</c:v>
                </c:pt>
                <c:pt idx="756">
                  <c:v>151.37638899999999</c:v>
                </c:pt>
                <c:pt idx="757">
                  <c:v>151.537384</c:v>
                </c:pt>
                <c:pt idx="758">
                  <c:v>151.69927999999999</c:v>
                </c:pt>
                <c:pt idx="759">
                  <c:v>151.861481</c:v>
                </c:pt>
                <c:pt idx="760">
                  <c:v>152.023483</c:v>
                </c:pt>
                <c:pt idx="761">
                  <c:v>152.18627900000001</c:v>
                </c:pt>
                <c:pt idx="762">
                  <c:v>152.346191</c:v>
                </c:pt>
                <c:pt idx="763">
                  <c:v>152.50798</c:v>
                </c:pt>
                <c:pt idx="764">
                  <c:v>152.670288</c:v>
                </c:pt>
                <c:pt idx="765">
                  <c:v>152.83277899999999</c:v>
                </c:pt>
                <c:pt idx="766">
                  <c:v>152.995285</c:v>
                </c:pt>
                <c:pt idx="767">
                  <c:v>153.157791</c:v>
                </c:pt>
                <c:pt idx="768">
                  <c:v>153.31868</c:v>
                </c:pt>
                <c:pt idx="769">
                  <c:v>153.47998000000001</c:v>
                </c:pt>
                <c:pt idx="770">
                  <c:v>153.64318800000001</c:v>
                </c:pt>
                <c:pt idx="771">
                  <c:v>153.805679</c:v>
                </c:pt>
                <c:pt idx="772">
                  <c:v>153.96778900000001</c:v>
                </c:pt>
                <c:pt idx="773">
                  <c:v>154.12957800000001</c:v>
                </c:pt>
                <c:pt idx="774">
                  <c:v>154.29328899999999</c:v>
                </c:pt>
                <c:pt idx="775">
                  <c:v>154.45417800000001</c:v>
                </c:pt>
                <c:pt idx="776">
                  <c:v>154.61837800000001</c:v>
                </c:pt>
                <c:pt idx="777">
                  <c:v>154.77829</c:v>
                </c:pt>
                <c:pt idx="778">
                  <c:v>154.94148300000001</c:v>
                </c:pt>
                <c:pt idx="779">
                  <c:v>155.105988</c:v>
                </c:pt>
                <c:pt idx="780">
                  <c:v>155.267685</c:v>
                </c:pt>
                <c:pt idx="781">
                  <c:v>155.430588</c:v>
                </c:pt>
                <c:pt idx="782">
                  <c:v>155.59318500000001</c:v>
                </c:pt>
                <c:pt idx="783">
                  <c:v>155.75598099999999</c:v>
                </c:pt>
                <c:pt idx="784">
                  <c:v>155.91857899999999</c:v>
                </c:pt>
                <c:pt idx="785">
                  <c:v>156.08078</c:v>
                </c:pt>
                <c:pt idx="786">
                  <c:v>156.243484</c:v>
                </c:pt>
                <c:pt idx="787">
                  <c:v>156.40498400000001</c:v>
                </c:pt>
                <c:pt idx="788">
                  <c:v>156.56838999999999</c:v>
                </c:pt>
                <c:pt idx="789">
                  <c:v>156.73107899999999</c:v>
                </c:pt>
                <c:pt idx="790">
                  <c:v>156.894791</c:v>
                </c:pt>
                <c:pt idx="791">
                  <c:v>157.05989099999999</c:v>
                </c:pt>
                <c:pt idx="792">
                  <c:v>157.221878</c:v>
                </c:pt>
                <c:pt idx="793">
                  <c:v>157.38438400000001</c:v>
                </c:pt>
                <c:pt idx="794">
                  <c:v>157.54688999999999</c:v>
                </c:pt>
                <c:pt idx="795">
                  <c:v>157.71118200000001</c:v>
                </c:pt>
                <c:pt idx="796">
                  <c:v>157.87338299999999</c:v>
                </c:pt>
                <c:pt idx="797">
                  <c:v>158.03707900000001</c:v>
                </c:pt>
                <c:pt idx="798">
                  <c:v>158.200684</c:v>
                </c:pt>
                <c:pt idx="799">
                  <c:v>158.36308299999999</c:v>
                </c:pt>
                <c:pt idx="800">
                  <c:v>158.52607699999999</c:v>
                </c:pt>
                <c:pt idx="801">
                  <c:v>158.69027700000001</c:v>
                </c:pt>
                <c:pt idx="802">
                  <c:v>158.852982</c:v>
                </c:pt>
                <c:pt idx="803">
                  <c:v>159.01689099999999</c:v>
                </c:pt>
                <c:pt idx="804">
                  <c:v>159.17778000000001</c:v>
                </c:pt>
                <c:pt idx="805">
                  <c:v>159.34169</c:v>
                </c:pt>
                <c:pt idx="806">
                  <c:v>159.50769</c:v>
                </c:pt>
                <c:pt idx="807">
                  <c:v>159.67048600000001</c:v>
                </c:pt>
                <c:pt idx="808">
                  <c:v>159.834183</c:v>
                </c:pt>
                <c:pt idx="809">
                  <c:v>159.995789</c:v>
                </c:pt>
                <c:pt idx="810">
                  <c:v>160.16078200000001</c:v>
                </c:pt>
                <c:pt idx="811">
                  <c:v>160.322586</c:v>
                </c:pt>
                <c:pt idx="812">
                  <c:v>160.48448200000001</c:v>
                </c:pt>
                <c:pt idx="813">
                  <c:v>160.64788799999999</c:v>
                </c:pt>
                <c:pt idx="814">
                  <c:v>160.813492</c:v>
                </c:pt>
                <c:pt idx="815">
                  <c:v>160.97499099999999</c:v>
                </c:pt>
                <c:pt idx="816">
                  <c:v>161.13987700000001</c:v>
                </c:pt>
                <c:pt idx="817">
                  <c:v>161.30178799999999</c:v>
                </c:pt>
                <c:pt idx="818">
                  <c:v>161.46559099999999</c:v>
                </c:pt>
                <c:pt idx="819">
                  <c:v>161.630188</c:v>
                </c:pt>
                <c:pt idx="820">
                  <c:v>161.79248000000001</c:v>
                </c:pt>
                <c:pt idx="821">
                  <c:v>161.95597799999999</c:v>
                </c:pt>
                <c:pt idx="822">
                  <c:v>162.11888099999999</c:v>
                </c:pt>
                <c:pt idx="823">
                  <c:v>162.283188</c:v>
                </c:pt>
                <c:pt idx="824">
                  <c:v>162.446686</c:v>
                </c:pt>
                <c:pt idx="825">
                  <c:v>162.60919200000001</c:v>
                </c:pt>
                <c:pt idx="826">
                  <c:v>162.773483</c:v>
                </c:pt>
                <c:pt idx="827">
                  <c:v>162.935089</c:v>
                </c:pt>
                <c:pt idx="828">
                  <c:v>163.09999099999999</c:v>
                </c:pt>
                <c:pt idx="829">
                  <c:v>163.26348899999999</c:v>
                </c:pt>
                <c:pt idx="830">
                  <c:v>163.424881</c:v>
                </c:pt>
                <c:pt idx="831">
                  <c:v>163.59149199999999</c:v>
                </c:pt>
                <c:pt idx="832">
                  <c:v>163.75358600000001</c:v>
                </c:pt>
                <c:pt idx="833">
                  <c:v>163.91778600000001</c:v>
                </c:pt>
                <c:pt idx="834">
                  <c:v>164.08029199999999</c:v>
                </c:pt>
                <c:pt idx="835">
                  <c:v>164.24539200000001</c:v>
                </c:pt>
                <c:pt idx="836">
                  <c:v>164.40917999999999</c:v>
                </c:pt>
                <c:pt idx="837">
                  <c:v>164.57218900000001</c:v>
                </c:pt>
                <c:pt idx="838">
                  <c:v>164.73808299999999</c:v>
                </c:pt>
                <c:pt idx="839">
                  <c:v>164.901779</c:v>
                </c:pt>
                <c:pt idx="840">
                  <c:v>165.06478899999999</c:v>
                </c:pt>
                <c:pt idx="841">
                  <c:v>165.23127700000001</c:v>
                </c:pt>
                <c:pt idx="842">
                  <c:v>165.39698799999999</c:v>
                </c:pt>
                <c:pt idx="843">
                  <c:v>165.56178299999999</c:v>
                </c:pt>
                <c:pt idx="844">
                  <c:v>165.724884</c:v>
                </c:pt>
                <c:pt idx="845">
                  <c:v>165.890884</c:v>
                </c:pt>
                <c:pt idx="846">
                  <c:v>166.05519100000001</c:v>
                </c:pt>
                <c:pt idx="847">
                  <c:v>166.21978799999999</c:v>
                </c:pt>
                <c:pt idx="848">
                  <c:v>166.38458299999999</c:v>
                </c:pt>
                <c:pt idx="849">
                  <c:v>166.547684</c:v>
                </c:pt>
                <c:pt idx="850">
                  <c:v>166.710892</c:v>
                </c:pt>
                <c:pt idx="851">
                  <c:v>166.874786</c:v>
                </c:pt>
                <c:pt idx="852">
                  <c:v>167.041077</c:v>
                </c:pt>
                <c:pt idx="853">
                  <c:v>167.20408599999999</c:v>
                </c:pt>
                <c:pt idx="854">
                  <c:v>167.368988</c:v>
                </c:pt>
                <c:pt idx="855">
                  <c:v>167.53308100000001</c:v>
                </c:pt>
                <c:pt idx="856">
                  <c:v>167.696091</c:v>
                </c:pt>
                <c:pt idx="857">
                  <c:v>167.86198400000001</c:v>
                </c:pt>
                <c:pt idx="858">
                  <c:v>168.02418499999999</c:v>
                </c:pt>
                <c:pt idx="859">
                  <c:v>168.19168099999999</c:v>
                </c:pt>
                <c:pt idx="860">
                  <c:v>168.35528600000001</c:v>
                </c:pt>
                <c:pt idx="861">
                  <c:v>168.520477</c:v>
                </c:pt>
                <c:pt idx="862">
                  <c:v>168.683289</c:v>
                </c:pt>
                <c:pt idx="863">
                  <c:v>168.85067699999999</c:v>
                </c:pt>
                <c:pt idx="864">
                  <c:v>169.015579</c:v>
                </c:pt>
                <c:pt idx="865">
                  <c:v>169.17887899999999</c:v>
                </c:pt>
                <c:pt idx="866">
                  <c:v>169.34338399999999</c:v>
                </c:pt>
                <c:pt idx="867">
                  <c:v>169.50778199999999</c:v>
                </c:pt>
                <c:pt idx="868">
                  <c:v>169.67369099999999</c:v>
                </c:pt>
                <c:pt idx="869">
                  <c:v>169.839279</c:v>
                </c:pt>
                <c:pt idx="870">
                  <c:v>170.00708</c:v>
                </c:pt>
                <c:pt idx="871">
                  <c:v>170.170883</c:v>
                </c:pt>
                <c:pt idx="872">
                  <c:v>170.33879099999999</c:v>
                </c:pt>
                <c:pt idx="873">
                  <c:v>170.50299100000001</c:v>
                </c:pt>
                <c:pt idx="874">
                  <c:v>170.66798399999999</c:v>
                </c:pt>
                <c:pt idx="875">
                  <c:v>170.834778</c:v>
                </c:pt>
                <c:pt idx="876">
                  <c:v>170.999786</c:v>
                </c:pt>
                <c:pt idx="877">
                  <c:v>171.16658000000001</c:v>
                </c:pt>
                <c:pt idx="878">
                  <c:v>171.33058199999999</c:v>
                </c:pt>
                <c:pt idx="879">
                  <c:v>171.49778699999999</c:v>
                </c:pt>
                <c:pt idx="880">
                  <c:v>171.666687</c:v>
                </c:pt>
                <c:pt idx="881">
                  <c:v>171.831085</c:v>
                </c:pt>
                <c:pt idx="882">
                  <c:v>171.997086</c:v>
                </c:pt>
                <c:pt idx="883">
                  <c:v>172.16218599999999</c:v>
                </c:pt>
                <c:pt idx="884">
                  <c:v>172.32948300000001</c:v>
                </c:pt>
                <c:pt idx="885">
                  <c:v>172.49337800000001</c:v>
                </c:pt>
                <c:pt idx="886">
                  <c:v>172.65917999999999</c:v>
                </c:pt>
                <c:pt idx="887">
                  <c:v>172.825287</c:v>
                </c:pt>
                <c:pt idx="888">
                  <c:v>172.992279</c:v>
                </c:pt>
                <c:pt idx="889">
                  <c:v>173.15708900000001</c:v>
                </c:pt>
                <c:pt idx="890">
                  <c:v>173.32298299999999</c:v>
                </c:pt>
                <c:pt idx="891">
                  <c:v>173.49018899999999</c:v>
                </c:pt>
                <c:pt idx="892">
                  <c:v>173.656586</c:v>
                </c:pt>
                <c:pt idx="893">
                  <c:v>173.82128900000001</c:v>
                </c:pt>
                <c:pt idx="894">
                  <c:v>173.986786</c:v>
                </c:pt>
                <c:pt idx="895">
                  <c:v>174.15408300000001</c:v>
                </c:pt>
                <c:pt idx="896">
                  <c:v>174.320786</c:v>
                </c:pt>
                <c:pt idx="897">
                  <c:v>174.48957799999999</c:v>
                </c:pt>
                <c:pt idx="898">
                  <c:v>174.65568500000001</c:v>
                </c:pt>
                <c:pt idx="899">
                  <c:v>174.82028199999999</c:v>
                </c:pt>
                <c:pt idx="900">
                  <c:v>174.986389</c:v>
                </c:pt>
                <c:pt idx="901">
                  <c:v>175.153381</c:v>
                </c:pt>
                <c:pt idx="902">
                  <c:v>175.31838999999999</c:v>
                </c:pt>
                <c:pt idx="903">
                  <c:v>175.48568700000001</c:v>
                </c:pt>
                <c:pt idx="904">
                  <c:v>175.651779</c:v>
                </c:pt>
                <c:pt idx="905">
                  <c:v>175.81568899999999</c:v>
                </c:pt>
                <c:pt idx="906">
                  <c:v>175.98348999999999</c:v>
                </c:pt>
                <c:pt idx="907">
                  <c:v>176.14948999999999</c:v>
                </c:pt>
                <c:pt idx="908">
                  <c:v>176.31617700000001</c:v>
                </c:pt>
                <c:pt idx="909">
                  <c:v>176.48138399999999</c:v>
                </c:pt>
                <c:pt idx="910">
                  <c:v>176.64738500000001</c:v>
                </c:pt>
                <c:pt idx="911">
                  <c:v>176.81478899999999</c:v>
                </c:pt>
                <c:pt idx="912">
                  <c:v>176.97898900000001</c:v>
                </c:pt>
                <c:pt idx="913">
                  <c:v>177.144485</c:v>
                </c:pt>
                <c:pt idx="914">
                  <c:v>177.31088299999999</c:v>
                </c:pt>
                <c:pt idx="915">
                  <c:v>177.477676</c:v>
                </c:pt>
                <c:pt idx="916">
                  <c:v>177.64099100000001</c:v>
                </c:pt>
                <c:pt idx="917">
                  <c:v>177.80998199999999</c:v>
                </c:pt>
                <c:pt idx="918">
                  <c:v>177.97499099999999</c:v>
                </c:pt>
                <c:pt idx="919">
                  <c:v>178.14209</c:v>
                </c:pt>
                <c:pt idx="920">
                  <c:v>178.30898999999999</c:v>
                </c:pt>
                <c:pt idx="921">
                  <c:v>178.47268700000001</c:v>
                </c:pt>
                <c:pt idx="922">
                  <c:v>178.63938899999999</c:v>
                </c:pt>
                <c:pt idx="923">
                  <c:v>178.80848700000001</c:v>
                </c:pt>
                <c:pt idx="924">
                  <c:v>178.97257999999999</c:v>
                </c:pt>
                <c:pt idx="925">
                  <c:v>179.139679</c:v>
                </c:pt>
                <c:pt idx="926">
                  <c:v>179.30798300000001</c:v>
                </c:pt>
                <c:pt idx="927">
                  <c:v>179.47387699999999</c:v>
                </c:pt>
                <c:pt idx="928">
                  <c:v>179.64099100000001</c:v>
                </c:pt>
                <c:pt idx="929">
                  <c:v>179.805283</c:v>
                </c:pt>
                <c:pt idx="930">
                  <c:v>179.971283</c:v>
                </c:pt>
                <c:pt idx="931">
                  <c:v>180.13798499999999</c:v>
                </c:pt>
                <c:pt idx="932">
                  <c:v>180.30458100000001</c:v>
                </c:pt>
                <c:pt idx="933">
                  <c:v>180.46958900000001</c:v>
                </c:pt>
                <c:pt idx="934">
                  <c:v>180.636978</c:v>
                </c:pt>
                <c:pt idx="935">
                  <c:v>180.803482</c:v>
                </c:pt>
                <c:pt idx="936">
                  <c:v>180.96838399999999</c:v>
                </c:pt>
                <c:pt idx="937">
                  <c:v>181.13488799999999</c:v>
                </c:pt>
                <c:pt idx="938">
                  <c:v>181.30148299999999</c:v>
                </c:pt>
                <c:pt idx="939">
                  <c:v>181.468887</c:v>
                </c:pt>
                <c:pt idx="940">
                  <c:v>181.635178</c:v>
                </c:pt>
                <c:pt idx="941">
                  <c:v>181.80128500000001</c:v>
                </c:pt>
                <c:pt idx="942">
                  <c:v>181.96608000000001</c:v>
                </c:pt>
                <c:pt idx="943">
                  <c:v>182.13168300000001</c:v>
                </c:pt>
                <c:pt idx="944">
                  <c:v>182.29869099999999</c:v>
                </c:pt>
                <c:pt idx="945">
                  <c:v>182.46508800000001</c:v>
                </c:pt>
                <c:pt idx="946">
                  <c:v>182.63028</c:v>
                </c:pt>
                <c:pt idx="947">
                  <c:v>182.79847699999999</c:v>
                </c:pt>
                <c:pt idx="948">
                  <c:v>182.96658300000001</c:v>
                </c:pt>
                <c:pt idx="949">
                  <c:v>183.13258400000001</c:v>
                </c:pt>
                <c:pt idx="950">
                  <c:v>183.297684</c:v>
                </c:pt>
                <c:pt idx="951">
                  <c:v>183.46357699999999</c:v>
                </c:pt>
                <c:pt idx="952">
                  <c:v>183.63047800000001</c:v>
                </c:pt>
                <c:pt idx="953">
                  <c:v>183.79638700000001</c:v>
                </c:pt>
                <c:pt idx="954">
                  <c:v>183.96267700000001</c:v>
                </c:pt>
                <c:pt idx="955">
                  <c:v>184.12948600000001</c:v>
                </c:pt>
                <c:pt idx="956">
                  <c:v>184.29368600000001</c:v>
                </c:pt>
                <c:pt idx="957">
                  <c:v>184.46208200000001</c:v>
                </c:pt>
                <c:pt idx="958">
                  <c:v>184.62808200000001</c:v>
                </c:pt>
                <c:pt idx="959">
                  <c:v>184.794983</c:v>
                </c:pt>
                <c:pt idx="960">
                  <c:v>184.96289100000001</c:v>
                </c:pt>
                <c:pt idx="961">
                  <c:v>185.13168300000001</c:v>
                </c:pt>
                <c:pt idx="962">
                  <c:v>185.29827900000001</c:v>
                </c:pt>
                <c:pt idx="963">
                  <c:v>185.467377</c:v>
                </c:pt>
                <c:pt idx="964">
                  <c:v>185.63368199999999</c:v>
                </c:pt>
                <c:pt idx="965">
                  <c:v>185.801987</c:v>
                </c:pt>
                <c:pt idx="966">
                  <c:v>185.970978</c:v>
                </c:pt>
                <c:pt idx="967">
                  <c:v>186.13938899999999</c:v>
                </c:pt>
                <c:pt idx="968">
                  <c:v>186.30748</c:v>
                </c:pt>
                <c:pt idx="969">
                  <c:v>186.47508199999999</c:v>
                </c:pt>
                <c:pt idx="970">
                  <c:v>186.64437899999999</c:v>
                </c:pt>
                <c:pt idx="971">
                  <c:v>186.814178</c:v>
                </c:pt>
                <c:pt idx="972">
                  <c:v>186.981888</c:v>
                </c:pt>
                <c:pt idx="973">
                  <c:v>187.148483</c:v>
                </c:pt>
                <c:pt idx="974">
                  <c:v>187.31858800000001</c:v>
                </c:pt>
                <c:pt idx="975">
                  <c:v>187.48268100000001</c:v>
                </c:pt>
                <c:pt idx="976">
                  <c:v>187.653976</c:v>
                </c:pt>
                <c:pt idx="977">
                  <c:v>187.82058699999999</c:v>
                </c:pt>
                <c:pt idx="978">
                  <c:v>187.988586</c:v>
                </c:pt>
                <c:pt idx="979">
                  <c:v>188.15768399999999</c:v>
                </c:pt>
                <c:pt idx="980">
                  <c:v>188.327988</c:v>
                </c:pt>
                <c:pt idx="981">
                  <c:v>188.49638400000001</c:v>
                </c:pt>
                <c:pt idx="982">
                  <c:v>188.66497799999999</c:v>
                </c:pt>
                <c:pt idx="983">
                  <c:v>188.83308400000001</c:v>
                </c:pt>
                <c:pt idx="984">
                  <c:v>189.00058000000001</c:v>
                </c:pt>
                <c:pt idx="985">
                  <c:v>189.16928100000001</c:v>
                </c:pt>
                <c:pt idx="986">
                  <c:v>189.338379</c:v>
                </c:pt>
                <c:pt idx="987">
                  <c:v>189.50878900000001</c:v>
                </c:pt>
                <c:pt idx="988">
                  <c:v>189.67558299999999</c:v>
                </c:pt>
                <c:pt idx="989">
                  <c:v>189.843582</c:v>
                </c:pt>
                <c:pt idx="990">
                  <c:v>190.01348899999999</c:v>
                </c:pt>
                <c:pt idx="991">
                  <c:v>190.182785</c:v>
                </c:pt>
                <c:pt idx="992">
                  <c:v>190.34918200000001</c:v>
                </c:pt>
                <c:pt idx="993">
                  <c:v>190.51509100000001</c:v>
                </c:pt>
                <c:pt idx="994">
                  <c:v>190.68528699999999</c:v>
                </c:pt>
                <c:pt idx="995">
                  <c:v>190.85218800000001</c:v>
                </c:pt>
                <c:pt idx="996">
                  <c:v>191.01998900000001</c:v>
                </c:pt>
                <c:pt idx="997">
                  <c:v>191.18897999999999</c:v>
                </c:pt>
                <c:pt idx="998">
                  <c:v>191.35768100000001</c:v>
                </c:pt>
                <c:pt idx="999">
                  <c:v>191.52458200000001</c:v>
                </c:pt>
                <c:pt idx="1000">
                  <c:v>191.69348099999999</c:v>
                </c:pt>
                <c:pt idx="1001">
                  <c:v>191.859283</c:v>
                </c:pt>
                <c:pt idx="1002">
                  <c:v>192.02697800000001</c:v>
                </c:pt>
                <c:pt idx="1003">
                  <c:v>192.19558699999999</c:v>
                </c:pt>
                <c:pt idx="1004">
                  <c:v>192.361786</c:v>
                </c:pt>
                <c:pt idx="1005">
                  <c:v>192.530991</c:v>
                </c:pt>
                <c:pt idx="1006">
                  <c:v>192.695877</c:v>
                </c:pt>
                <c:pt idx="1007">
                  <c:v>192.86288500000001</c:v>
                </c:pt>
                <c:pt idx="1008">
                  <c:v>193.02948000000001</c:v>
                </c:pt>
                <c:pt idx="1009">
                  <c:v>193.198883</c:v>
                </c:pt>
                <c:pt idx="1010">
                  <c:v>193.36499000000001</c:v>
                </c:pt>
                <c:pt idx="1011">
                  <c:v>193.53248600000001</c:v>
                </c:pt>
                <c:pt idx="1012">
                  <c:v>193.70048499999999</c:v>
                </c:pt>
                <c:pt idx="1013">
                  <c:v>193.869888</c:v>
                </c:pt>
                <c:pt idx="1014">
                  <c:v>194.03659099999999</c:v>
                </c:pt>
                <c:pt idx="1015">
                  <c:v>194.20347599999999</c:v>
                </c:pt>
                <c:pt idx="1016">
                  <c:v>194.37178</c:v>
                </c:pt>
                <c:pt idx="1017">
                  <c:v>194.54129</c:v>
                </c:pt>
                <c:pt idx="1018">
                  <c:v>194.70808400000001</c:v>
                </c:pt>
                <c:pt idx="1019">
                  <c:v>194.87597700000001</c:v>
                </c:pt>
                <c:pt idx="1020">
                  <c:v>195.04537999999999</c:v>
                </c:pt>
                <c:pt idx="1021">
                  <c:v>195.213684</c:v>
                </c:pt>
                <c:pt idx="1022">
                  <c:v>195.38269</c:v>
                </c:pt>
                <c:pt idx="1023">
                  <c:v>195.55238299999999</c:v>
                </c:pt>
                <c:pt idx="1024">
                  <c:v>195.72297699999999</c:v>
                </c:pt>
                <c:pt idx="1025">
                  <c:v>195.89198300000001</c:v>
                </c:pt>
                <c:pt idx="1026">
                  <c:v>196.05848700000001</c:v>
                </c:pt>
                <c:pt idx="1027">
                  <c:v>196.22927899999999</c:v>
                </c:pt>
                <c:pt idx="1028">
                  <c:v>196.399979</c:v>
                </c:pt>
                <c:pt idx="1029">
                  <c:v>196.56668099999999</c:v>
                </c:pt>
                <c:pt idx="1030">
                  <c:v>196.73619099999999</c:v>
                </c:pt>
                <c:pt idx="1031">
                  <c:v>196.90538000000001</c:v>
                </c:pt>
                <c:pt idx="1032">
                  <c:v>197.07157900000001</c:v>
                </c:pt>
                <c:pt idx="1033">
                  <c:v>197.239487</c:v>
                </c:pt>
                <c:pt idx="1034">
                  <c:v>197.41038499999999</c:v>
                </c:pt>
                <c:pt idx="1035">
                  <c:v>197.577484</c:v>
                </c:pt>
                <c:pt idx="1036">
                  <c:v>197.74607800000001</c:v>
                </c:pt>
                <c:pt idx="1037">
                  <c:v>197.91398599999999</c:v>
                </c:pt>
                <c:pt idx="1038">
                  <c:v>198.08168000000001</c:v>
                </c:pt>
                <c:pt idx="1039">
                  <c:v>198.24998500000001</c:v>
                </c:pt>
                <c:pt idx="1040">
                  <c:v>198.41987599999999</c:v>
                </c:pt>
                <c:pt idx="1041">
                  <c:v>198.585983</c:v>
                </c:pt>
                <c:pt idx="1042">
                  <c:v>198.75288399999999</c:v>
                </c:pt>
                <c:pt idx="1043">
                  <c:v>198.92108200000001</c:v>
                </c:pt>
                <c:pt idx="1044">
                  <c:v>199.08947800000001</c:v>
                </c:pt>
                <c:pt idx="1045">
                  <c:v>199.256485</c:v>
                </c:pt>
                <c:pt idx="1046">
                  <c:v>199.42288199999999</c:v>
                </c:pt>
                <c:pt idx="1047">
                  <c:v>199.59118699999999</c:v>
                </c:pt>
                <c:pt idx="1048">
                  <c:v>199.75907900000001</c:v>
                </c:pt>
                <c:pt idx="1049">
                  <c:v>199.92437699999999</c:v>
                </c:pt>
                <c:pt idx="1050">
                  <c:v>200.09098800000001</c:v>
                </c:pt>
                <c:pt idx="1051">
                  <c:v>200.25958299999999</c:v>
                </c:pt>
                <c:pt idx="1052">
                  <c:v>200.42507900000001</c:v>
                </c:pt>
                <c:pt idx="1053">
                  <c:v>200.590881</c:v>
                </c:pt>
                <c:pt idx="1054">
                  <c:v>200.756989</c:v>
                </c:pt>
                <c:pt idx="1055">
                  <c:v>200.92228700000001</c:v>
                </c:pt>
                <c:pt idx="1056">
                  <c:v>201.08798200000001</c:v>
                </c:pt>
                <c:pt idx="1057">
                  <c:v>201.25608800000001</c:v>
                </c:pt>
                <c:pt idx="1058">
                  <c:v>201.42188999999999</c:v>
                </c:pt>
                <c:pt idx="1059">
                  <c:v>201.588089</c:v>
                </c:pt>
                <c:pt idx="1060">
                  <c:v>201.75277700000001</c:v>
                </c:pt>
                <c:pt idx="1061">
                  <c:v>201.91857899999999</c:v>
                </c:pt>
                <c:pt idx="1062">
                  <c:v>202.08547999999999</c:v>
                </c:pt>
                <c:pt idx="1063">
                  <c:v>202.25138899999999</c:v>
                </c:pt>
                <c:pt idx="1064">
                  <c:v>202.416382</c:v>
                </c:pt>
                <c:pt idx="1065">
                  <c:v>202.58218400000001</c:v>
                </c:pt>
                <c:pt idx="1066">
                  <c:v>202.748276</c:v>
                </c:pt>
                <c:pt idx="1067">
                  <c:v>202.91449</c:v>
                </c:pt>
                <c:pt idx="1068">
                  <c:v>203.07988</c:v>
                </c:pt>
                <c:pt idx="1069">
                  <c:v>203.24697900000001</c:v>
                </c:pt>
                <c:pt idx="1070">
                  <c:v>203.41218599999999</c:v>
                </c:pt>
                <c:pt idx="1071">
                  <c:v>203.580276</c:v>
                </c:pt>
                <c:pt idx="1072">
                  <c:v>203.74568199999999</c:v>
                </c:pt>
                <c:pt idx="1073">
                  <c:v>203.911789</c:v>
                </c:pt>
                <c:pt idx="1074">
                  <c:v>204.07847599999999</c:v>
                </c:pt>
                <c:pt idx="1075">
                  <c:v>204.241882</c:v>
                </c:pt>
                <c:pt idx="1076">
                  <c:v>204.40917999999999</c:v>
                </c:pt>
                <c:pt idx="1077">
                  <c:v>204.57678200000001</c:v>
                </c:pt>
                <c:pt idx="1078">
                  <c:v>204.74198899999999</c:v>
                </c:pt>
                <c:pt idx="1079">
                  <c:v>204.90768399999999</c:v>
                </c:pt>
                <c:pt idx="1080">
                  <c:v>205.07148699999999</c:v>
                </c:pt>
                <c:pt idx="1081">
                  <c:v>205.23808299999999</c:v>
                </c:pt>
                <c:pt idx="1082">
                  <c:v>205.404877</c:v>
                </c:pt>
                <c:pt idx="1083">
                  <c:v>205.57008400000001</c:v>
                </c:pt>
                <c:pt idx="1084">
                  <c:v>205.73558</c:v>
                </c:pt>
                <c:pt idx="1085">
                  <c:v>205.90158099999999</c:v>
                </c:pt>
                <c:pt idx="1086">
                  <c:v>206.06788599999999</c:v>
                </c:pt>
                <c:pt idx="1087">
                  <c:v>206.232483</c:v>
                </c:pt>
                <c:pt idx="1088">
                  <c:v>206.39948999999999</c:v>
                </c:pt>
                <c:pt idx="1089">
                  <c:v>206.56617700000001</c:v>
                </c:pt>
                <c:pt idx="1090">
                  <c:v>206.73438999999999</c:v>
                </c:pt>
                <c:pt idx="1091">
                  <c:v>206.899689</c:v>
                </c:pt>
                <c:pt idx="1092">
                  <c:v>207.06698600000001</c:v>
                </c:pt>
                <c:pt idx="1093">
                  <c:v>207.23318499999999</c:v>
                </c:pt>
                <c:pt idx="1094">
                  <c:v>207.39988700000001</c:v>
                </c:pt>
                <c:pt idx="1095">
                  <c:v>207.56487999999999</c:v>
                </c:pt>
                <c:pt idx="1096">
                  <c:v>207.73448200000001</c:v>
                </c:pt>
                <c:pt idx="1097">
                  <c:v>207.898788</c:v>
                </c:pt>
                <c:pt idx="1098">
                  <c:v>208.064178</c:v>
                </c:pt>
                <c:pt idx="1099">
                  <c:v>208.23168899999999</c:v>
                </c:pt>
                <c:pt idx="1100">
                  <c:v>208.39698799999999</c:v>
                </c:pt>
                <c:pt idx="1101">
                  <c:v>208.563187</c:v>
                </c:pt>
                <c:pt idx="1102">
                  <c:v>208.72998000000001</c:v>
                </c:pt>
                <c:pt idx="1103">
                  <c:v>208.89567600000001</c:v>
                </c:pt>
                <c:pt idx="1104">
                  <c:v>209.063782</c:v>
                </c:pt>
                <c:pt idx="1105">
                  <c:v>209.23107899999999</c:v>
                </c:pt>
                <c:pt idx="1106">
                  <c:v>209.398087</c:v>
                </c:pt>
                <c:pt idx="1107">
                  <c:v>209.56369000000001</c:v>
                </c:pt>
                <c:pt idx="1108">
                  <c:v>209.733688</c:v>
                </c:pt>
                <c:pt idx="1109">
                  <c:v>209.900589</c:v>
                </c:pt>
                <c:pt idx="1110">
                  <c:v>210.06997699999999</c:v>
                </c:pt>
                <c:pt idx="1111">
                  <c:v>210.23988299999999</c:v>
                </c:pt>
                <c:pt idx="1112">
                  <c:v>210.40708900000001</c:v>
                </c:pt>
                <c:pt idx="1113">
                  <c:v>210.574478</c:v>
                </c:pt>
                <c:pt idx="1114">
                  <c:v>210.74267599999999</c:v>
                </c:pt>
                <c:pt idx="1115">
                  <c:v>210.911789</c:v>
                </c:pt>
                <c:pt idx="1116">
                  <c:v>211.081177</c:v>
                </c:pt>
                <c:pt idx="1117">
                  <c:v>211.25358600000001</c:v>
                </c:pt>
                <c:pt idx="1118">
                  <c:v>211.42048600000001</c:v>
                </c:pt>
                <c:pt idx="1119">
                  <c:v>211.58828700000001</c:v>
                </c:pt>
                <c:pt idx="1120">
                  <c:v>211.75778199999999</c:v>
                </c:pt>
                <c:pt idx="1121">
                  <c:v>211.92749000000001</c:v>
                </c:pt>
                <c:pt idx="1122">
                  <c:v>212.096283</c:v>
                </c:pt>
                <c:pt idx="1123">
                  <c:v>212.26748699999999</c:v>
                </c:pt>
                <c:pt idx="1124">
                  <c:v>212.43467699999999</c:v>
                </c:pt>
                <c:pt idx="1125">
                  <c:v>212.60528600000001</c:v>
                </c:pt>
                <c:pt idx="1126">
                  <c:v>212.77458200000001</c:v>
                </c:pt>
                <c:pt idx="1127">
                  <c:v>212.94248999999999</c:v>
                </c:pt>
                <c:pt idx="1128">
                  <c:v>213.110184</c:v>
                </c:pt>
                <c:pt idx="1129">
                  <c:v>213.279877</c:v>
                </c:pt>
                <c:pt idx="1130">
                  <c:v>213.44918799999999</c:v>
                </c:pt>
                <c:pt idx="1131">
                  <c:v>213.61908</c:v>
                </c:pt>
                <c:pt idx="1132">
                  <c:v>213.790085</c:v>
                </c:pt>
                <c:pt idx="1133">
                  <c:v>213.95957899999999</c:v>
                </c:pt>
                <c:pt idx="1134">
                  <c:v>214.12768600000001</c:v>
                </c:pt>
                <c:pt idx="1135">
                  <c:v>214.29667699999999</c:v>
                </c:pt>
                <c:pt idx="1136">
                  <c:v>214.468277</c:v>
                </c:pt>
                <c:pt idx="1137">
                  <c:v>214.636978</c:v>
                </c:pt>
                <c:pt idx="1138">
                  <c:v>214.80658</c:v>
                </c:pt>
                <c:pt idx="1139">
                  <c:v>214.97637900000001</c:v>
                </c:pt>
                <c:pt idx="1140">
                  <c:v>215.14468400000001</c:v>
                </c:pt>
                <c:pt idx="1141">
                  <c:v>215.31158400000001</c:v>
                </c:pt>
                <c:pt idx="1142">
                  <c:v>215.481979</c:v>
                </c:pt>
                <c:pt idx="1143">
                  <c:v>215.648788</c:v>
                </c:pt>
                <c:pt idx="1144">
                  <c:v>215.81617700000001</c:v>
                </c:pt>
                <c:pt idx="1145">
                  <c:v>215.98498499999999</c:v>
                </c:pt>
                <c:pt idx="1146">
                  <c:v>216.15248099999999</c:v>
                </c:pt>
                <c:pt idx="1147">
                  <c:v>216.32118199999999</c:v>
                </c:pt>
                <c:pt idx="1148">
                  <c:v>216.48878500000001</c:v>
                </c:pt>
                <c:pt idx="1149">
                  <c:v>216.65737899999999</c:v>
                </c:pt>
                <c:pt idx="1150">
                  <c:v>216.825378</c:v>
                </c:pt>
                <c:pt idx="1151">
                  <c:v>216.99388099999999</c:v>
                </c:pt>
                <c:pt idx="1152">
                  <c:v>217.16207900000001</c:v>
                </c:pt>
                <c:pt idx="1153">
                  <c:v>217.32827800000001</c:v>
                </c:pt>
                <c:pt idx="1154">
                  <c:v>217.498886</c:v>
                </c:pt>
                <c:pt idx="1155">
                  <c:v>217.664581</c:v>
                </c:pt>
                <c:pt idx="1156">
                  <c:v>217.831177</c:v>
                </c:pt>
                <c:pt idx="1157">
                  <c:v>217.999786</c:v>
                </c:pt>
                <c:pt idx="1158">
                  <c:v>218.16838100000001</c:v>
                </c:pt>
                <c:pt idx="1159">
                  <c:v>218.34037799999999</c:v>
                </c:pt>
                <c:pt idx="1160">
                  <c:v>218.50718699999999</c:v>
                </c:pt>
                <c:pt idx="1161">
                  <c:v>218.67347699999999</c:v>
                </c:pt>
                <c:pt idx="1162">
                  <c:v>218.84178199999999</c:v>
                </c:pt>
                <c:pt idx="1163">
                  <c:v>219.00788900000001</c:v>
                </c:pt>
                <c:pt idx="1164">
                  <c:v>219.17598000000001</c:v>
                </c:pt>
                <c:pt idx="1165">
                  <c:v>219.34338399999999</c:v>
                </c:pt>
                <c:pt idx="1166">
                  <c:v>219.508377</c:v>
                </c:pt>
                <c:pt idx="1167">
                  <c:v>219.676086</c:v>
                </c:pt>
                <c:pt idx="1168">
                  <c:v>219.84428399999999</c:v>
                </c:pt>
                <c:pt idx="1169">
                  <c:v>220.00817900000001</c:v>
                </c:pt>
                <c:pt idx="1170">
                  <c:v>220.176086</c:v>
                </c:pt>
                <c:pt idx="1171">
                  <c:v>220.34347500000001</c:v>
                </c:pt>
                <c:pt idx="1172">
                  <c:v>220.51028400000001</c:v>
                </c:pt>
                <c:pt idx="1173">
                  <c:v>220.67338599999999</c:v>
                </c:pt>
                <c:pt idx="1174">
                  <c:v>220.84127799999999</c:v>
                </c:pt>
                <c:pt idx="1175">
                  <c:v>221.01078799999999</c:v>
                </c:pt>
                <c:pt idx="1176">
                  <c:v>221.174881</c:v>
                </c:pt>
                <c:pt idx="1177">
                  <c:v>221.34259</c:v>
                </c:pt>
                <c:pt idx="1178">
                  <c:v>221.50679</c:v>
                </c:pt>
                <c:pt idx="1179">
                  <c:v>221.672989</c:v>
                </c:pt>
                <c:pt idx="1180">
                  <c:v>221.83908099999999</c:v>
                </c:pt>
                <c:pt idx="1181">
                  <c:v>222.001678</c:v>
                </c:pt>
                <c:pt idx="1182">
                  <c:v>222.16748000000001</c:v>
                </c:pt>
                <c:pt idx="1183">
                  <c:v>222.33398399999999</c:v>
                </c:pt>
                <c:pt idx="1184">
                  <c:v>222.500778</c:v>
                </c:pt>
                <c:pt idx="1185">
                  <c:v>222.66598500000001</c:v>
                </c:pt>
                <c:pt idx="1186">
                  <c:v>222.83078</c:v>
                </c:pt>
                <c:pt idx="1187">
                  <c:v>222.99598700000001</c:v>
                </c:pt>
                <c:pt idx="1188">
                  <c:v>223.163284</c:v>
                </c:pt>
                <c:pt idx="1189">
                  <c:v>223.32607999999999</c:v>
                </c:pt>
                <c:pt idx="1190">
                  <c:v>223.49298099999999</c:v>
                </c:pt>
                <c:pt idx="1191">
                  <c:v>223.65889000000001</c:v>
                </c:pt>
                <c:pt idx="1192">
                  <c:v>223.82298299999999</c:v>
                </c:pt>
                <c:pt idx="1193">
                  <c:v>223.98667900000001</c:v>
                </c:pt>
                <c:pt idx="1194">
                  <c:v>224.15287799999999</c:v>
                </c:pt>
                <c:pt idx="1195">
                  <c:v>224.320786</c:v>
                </c:pt>
                <c:pt idx="1196">
                  <c:v>224.48478700000001</c:v>
                </c:pt>
                <c:pt idx="1197">
                  <c:v>224.64927700000001</c:v>
                </c:pt>
                <c:pt idx="1198">
                  <c:v>224.81578099999999</c:v>
                </c:pt>
                <c:pt idx="1199">
                  <c:v>224.98048399999999</c:v>
                </c:pt>
                <c:pt idx="1200">
                  <c:v>225.144882</c:v>
                </c:pt>
                <c:pt idx="1201">
                  <c:v>225.31118799999999</c:v>
                </c:pt>
                <c:pt idx="1202">
                  <c:v>225.47747799999999</c:v>
                </c:pt>
                <c:pt idx="1203">
                  <c:v>225.64428699999999</c:v>
                </c:pt>
                <c:pt idx="1204">
                  <c:v>225.80808999999999</c:v>
                </c:pt>
                <c:pt idx="1205">
                  <c:v>225.97297699999999</c:v>
                </c:pt>
                <c:pt idx="1206">
                  <c:v>226.13658100000001</c:v>
                </c:pt>
                <c:pt idx="1207">
                  <c:v>226.299576</c:v>
                </c:pt>
                <c:pt idx="1208">
                  <c:v>226.46528599999999</c:v>
                </c:pt>
                <c:pt idx="1209">
                  <c:v>226.629288</c:v>
                </c:pt>
                <c:pt idx="1210">
                  <c:v>226.79487599999999</c:v>
                </c:pt>
                <c:pt idx="1211">
                  <c:v>226.959686</c:v>
                </c:pt>
                <c:pt idx="1212">
                  <c:v>227.12507600000001</c:v>
                </c:pt>
                <c:pt idx="1213">
                  <c:v>227.28968800000001</c:v>
                </c:pt>
                <c:pt idx="1214">
                  <c:v>227.45498699999999</c:v>
                </c:pt>
                <c:pt idx="1215">
                  <c:v>227.621185</c:v>
                </c:pt>
                <c:pt idx="1216">
                  <c:v>227.78457599999999</c:v>
                </c:pt>
                <c:pt idx="1217">
                  <c:v>227.95107999999999</c:v>
                </c:pt>
                <c:pt idx="1218">
                  <c:v>228.11567700000001</c:v>
                </c:pt>
                <c:pt idx="1219">
                  <c:v>228.279877</c:v>
                </c:pt>
                <c:pt idx="1220">
                  <c:v>228.44528199999999</c:v>
                </c:pt>
                <c:pt idx="1221">
                  <c:v>228.60948200000001</c:v>
                </c:pt>
                <c:pt idx="1222">
                  <c:v>228.77508499999999</c:v>
                </c:pt>
                <c:pt idx="1223">
                  <c:v>228.939087</c:v>
                </c:pt>
                <c:pt idx="1224">
                  <c:v>229.10328699999999</c:v>
                </c:pt>
                <c:pt idx="1225">
                  <c:v>229.26847799999999</c:v>
                </c:pt>
                <c:pt idx="1226">
                  <c:v>229.43408199999999</c:v>
                </c:pt>
                <c:pt idx="1227">
                  <c:v>229.60157799999999</c:v>
                </c:pt>
                <c:pt idx="1228">
                  <c:v>229.766785</c:v>
                </c:pt>
                <c:pt idx="1229">
                  <c:v>229.93128999999999</c:v>
                </c:pt>
                <c:pt idx="1230">
                  <c:v>230.09698499999999</c:v>
                </c:pt>
                <c:pt idx="1231">
                  <c:v>230.26177999999999</c:v>
                </c:pt>
                <c:pt idx="1232">
                  <c:v>230.42778000000001</c:v>
                </c:pt>
                <c:pt idx="1233">
                  <c:v>230.59368900000001</c:v>
                </c:pt>
                <c:pt idx="1234">
                  <c:v>230.75798</c:v>
                </c:pt>
                <c:pt idx="1235">
                  <c:v>230.92147800000001</c:v>
                </c:pt>
                <c:pt idx="1236">
                  <c:v>231.08848599999999</c:v>
                </c:pt>
                <c:pt idx="1237">
                  <c:v>231.25367700000001</c:v>
                </c:pt>
                <c:pt idx="1238">
                  <c:v>231.41918899999999</c:v>
                </c:pt>
                <c:pt idx="1239">
                  <c:v>231.58429000000001</c:v>
                </c:pt>
                <c:pt idx="1240">
                  <c:v>231.74968000000001</c:v>
                </c:pt>
                <c:pt idx="1241">
                  <c:v>231.91449</c:v>
                </c:pt>
                <c:pt idx="1242">
                  <c:v>232.08088699999999</c:v>
                </c:pt>
                <c:pt idx="1243">
                  <c:v>232.24748199999999</c:v>
                </c:pt>
                <c:pt idx="1244">
                  <c:v>232.41558800000001</c:v>
                </c:pt>
                <c:pt idx="1245">
                  <c:v>232.57948300000001</c:v>
                </c:pt>
                <c:pt idx="1246">
                  <c:v>232.74598700000001</c:v>
                </c:pt>
                <c:pt idx="1247">
                  <c:v>232.911575</c:v>
                </c:pt>
                <c:pt idx="1248">
                  <c:v>233.077179</c:v>
                </c:pt>
                <c:pt idx="1249">
                  <c:v>233.24078399999999</c:v>
                </c:pt>
                <c:pt idx="1250">
                  <c:v>233.40889000000001</c:v>
                </c:pt>
                <c:pt idx="1251">
                  <c:v>233.57548499999999</c:v>
                </c:pt>
                <c:pt idx="1252">
                  <c:v>233.74108899999999</c:v>
                </c:pt>
                <c:pt idx="1253">
                  <c:v>233.90568500000001</c:v>
                </c:pt>
                <c:pt idx="1254">
                  <c:v>234.07148699999999</c:v>
                </c:pt>
                <c:pt idx="1255">
                  <c:v>234.23867799999999</c:v>
                </c:pt>
                <c:pt idx="1256">
                  <c:v>234.40467799999999</c:v>
                </c:pt>
                <c:pt idx="1257">
                  <c:v>234.57048</c:v>
                </c:pt>
                <c:pt idx="1258">
                  <c:v>234.73608400000001</c:v>
                </c:pt>
                <c:pt idx="1259">
                  <c:v>234.90448000000001</c:v>
                </c:pt>
                <c:pt idx="1260">
                  <c:v>235.06858800000001</c:v>
                </c:pt>
                <c:pt idx="1261">
                  <c:v>235.23588599999999</c:v>
                </c:pt>
                <c:pt idx="1262">
                  <c:v>235.40107699999999</c:v>
                </c:pt>
                <c:pt idx="1263">
                  <c:v>235.567688</c:v>
                </c:pt>
                <c:pt idx="1264">
                  <c:v>235.73468</c:v>
                </c:pt>
                <c:pt idx="1265">
                  <c:v>235.90168800000001</c:v>
                </c:pt>
                <c:pt idx="1266">
                  <c:v>236.07008400000001</c:v>
                </c:pt>
                <c:pt idx="1267">
                  <c:v>236.23327599999999</c:v>
                </c:pt>
                <c:pt idx="1268">
                  <c:v>236.40138200000001</c:v>
                </c:pt>
                <c:pt idx="1269">
                  <c:v>236.567688</c:v>
                </c:pt>
                <c:pt idx="1270">
                  <c:v>236.73417699999999</c:v>
                </c:pt>
                <c:pt idx="1271">
                  <c:v>236.901276</c:v>
                </c:pt>
                <c:pt idx="1272">
                  <c:v>237.06848099999999</c:v>
                </c:pt>
                <c:pt idx="1273">
                  <c:v>237.23318499999999</c:v>
                </c:pt>
                <c:pt idx="1274">
                  <c:v>237.40068099999999</c:v>
                </c:pt>
                <c:pt idx="1275">
                  <c:v>237.56878699999999</c:v>
                </c:pt>
                <c:pt idx="1276">
                  <c:v>237.735489</c:v>
                </c:pt>
                <c:pt idx="1277">
                  <c:v>237.901184</c:v>
                </c:pt>
                <c:pt idx="1278">
                  <c:v>238.06858800000001</c:v>
                </c:pt>
                <c:pt idx="1279">
                  <c:v>238.23448200000001</c:v>
                </c:pt>
                <c:pt idx="1280">
                  <c:v>238.39988700000001</c:v>
                </c:pt>
                <c:pt idx="1281">
                  <c:v>238.56878699999999</c:v>
                </c:pt>
                <c:pt idx="1282">
                  <c:v>238.73558</c:v>
                </c:pt>
                <c:pt idx="1283">
                  <c:v>238.902084</c:v>
                </c:pt>
                <c:pt idx="1284">
                  <c:v>239.06907699999999</c:v>
                </c:pt>
                <c:pt idx="1285">
                  <c:v>239.235275</c:v>
                </c:pt>
                <c:pt idx="1286">
                  <c:v>239.40239</c:v>
                </c:pt>
                <c:pt idx="1287">
                  <c:v>239.57399000000001</c:v>
                </c:pt>
                <c:pt idx="1288">
                  <c:v>239.739487</c:v>
                </c:pt>
                <c:pt idx="1289">
                  <c:v>239.90438800000001</c:v>
                </c:pt>
                <c:pt idx="1290">
                  <c:v>240.07188400000001</c:v>
                </c:pt>
                <c:pt idx="1291">
                  <c:v>240.23878500000001</c:v>
                </c:pt>
                <c:pt idx="1292">
                  <c:v>240.403976</c:v>
                </c:pt>
                <c:pt idx="1293">
                  <c:v>240.56968699999999</c:v>
                </c:pt>
                <c:pt idx="1294">
                  <c:v>240.73667900000001</c:v>
                </c:pt>
                <c:pt idx="1295">
                  <c:v>240.901489</c:v>
                </c:pt>
                <c:pt idx="1296">
                  <c:v>241.06918300000001</c:v>
                </c:pt>
                <c:pt idx="1297">
                  <c:v>241.234375</c:v>
                </c:pt>
                <c:pt idx="1298">
                  <c:v>241.40107699999999</c:v>
                </c:pt>
                <c:pt idx="1299">
                  <c:v>241.56698600000001</c:v>
                </c:pt>
                <c:pt idx="1300">
                  <c:v>241.734375</c:v>
                </c:pt>
                <c:pt idx="1301">
                  <c:v>241.902084</c:v>
                </c:pt>
                <c:pt idx="1302">
                  <c:v>242.06868</c:v>
                </c:pt>
                <c:pt idx="1303">
                  <c:v>242.23577900000001</c:v>
                </c:pt>
                <c:pt idx="1304">
                  <c:v>242.39868200000001</c:v>
                </c:pt>
                <c:pt idx="1305">
                  <c:v>242.56748999999999</c:v>
                </c:pt>
                <c:pt idx="1306">
                  <c:v>242.73358200000001</c:v>
                </c:pt>
                <c:pt idx="1307">
                  <c:v>242.89657600000001</c:v>
                </c:pt>
                <c:pt idx="1308">
                  <c:v>243.064682</c:v>
                </c:pt>
                <c:pt idx="1309">
                  <c:v>243.23318499999999</c:v>
                </c:pt>
                <c:pt idx="1310">
                  <c:v>243.400284</c:v>
                </c:pt>
                <c:pt idx="1311">
                  <c:v>243.56527700000001</c:v>
                </c:pt>
                <c:pt idx="1312">
                  <c:v>243.73378</c:v>
                </c:pt>
                <c:pt idx="1313">
                  <c:v>243.899384</c:v>
                </c:pt>
                <c:pt idx="1314">
                  <c:v>244.066284</c:v>
                </c:pt>
                <c:pt idx="1315">
                  <c:v>244.23327599999999</c:v>
                </c:pt>
                <c:pt idx="1316">
                  <c:v>244.399078</c:v>
                </c:pt>
                <c:pt idx="1317">
                  <c:v>244.56637599999999</c:v>
                </c:pt>
                <c:pt idx="1318">
                  <c:v>244.730377</c:v>
                </c:pt>
                <c:pt idx="1319">
                  <c:v>244.89898700000001</c:v>
                </c:pt>
                <c:pt idx="1320">
                  <c:v>245.06547499999999</c:v>
                </c:pt>
                <c:pt idx="1321">
                  <c:v>245.232788</c:v>
                </c:pt>
                <c:pt idx="1322">
                  <c:v>245.400589</c:v>
                </c:pt>
                <c:pt idx="1323">
                  <c:v>245.56487999999999</c:v>
                </c:pt>
                <c:pt idx="1324">
                  <c:v>245.73358200000001</c:v>
                </c:pt>
                <c:pt idx="1325">
                  <c:v>245.90098599999999</c:v>
                </c:pt>
                <c:pt idx="1326">
                  <c:v>246.06748999999999</c:v>
                </c:pt>
                <c:pt idx="1327">
                  <c:v>246.23577900000001</c:v>
                </c:pt>
                <c:pt idx="1328">
                  <c:v>246.40197800000001</c:v>
                </c:pt>
                <c:pt idx="1329">
                  <c:v>246.57038900000001</c:v>
                </c:pt>
                <c:pt idx="1330">
                  <c:v>246.73898299999999</c:v>
                </c:pt>
                <c:pt idx="1331">
                  <c:v>246.90458699999999</c:v>
                </c:pt>
                <c:pt idx="1332">
                  <c:v>247.07278400000001</c:v>
                </c:pt>
                <c:pt idx="1333">
                  <c:v>247.241287</c:v>
                </c:pt>
                <c:pt idx="1334">
                  <c:v>247.409088</c:v>
                </c:pt>
                <c:pt idx="1335">
                  <c:v>247.57487499999999</c:v>
                </c:pt>
                <c:pt idx="1336">
                  <c:v>247.744888</c:v>
                </c:pt>
                <c:pt idx="1337">
                  <c:v>247.91038499999999</c:v>
                </c:pt>
                <c:pt idx="1338">
                  <c:v>248.078079</c:v>
                </c:pt>
                <c:pt idx="1339">
                  <c:v>248.24447599999999</c:v>
                </c:pt>
                <c:pt idx="1340">
                  <c:v>248.41317699999999</c:v>
                </c:pt>
                <c:pt idx="1341">
                  <c:v>248.580185</c:v>
                </c:pt>
                <c:pt idx="1342">
                  <c:v>248.747986</c:v>
                </c:pt>
                <c:pt idx="1343">
                  <c:v>248.91587799999999</c:v>
                </c:pt>
                <c:pt idx="1344">
                  <c:v>249.08367899999999</c:v>
                </c:pt>
                <c:pt idx="1345">
                  <c:v>249.25198399999999</c:v>
                </c:pt>
                <c:pt idx="1346">
                  <c:v>249.42057800000001</c:v>
                </c:pt>
                <c:pt idx="1347">
                  <c:v>249.58828700000001</c:v>
                </c:pt>
                <c:pt idx="1348">
                  <c:v>249.75637800000001</c:v>
                </c:pt>
                <c:pt idx="1349">
                  <c:v>249.92228700000001</c:v>
                </c:pt>
                <c:pt idx="1350">
                  <c:v>250.08908099999999</c:v>
                </c:pt>
                <c:pt idx="1351">
                  <c:v>250.258377</c:v>
                </c:pt>
                <c:pt idx="1352">
                  <c:v>250.42408800000001</c:v>
                </c:pt>
                <c:pt idx="1353">
                  <c:v>250.592377</c:v>
                </c:pt>
                <c:pt idx="1354">
                  <c:v>250.760178</c:v>
                </c:pt>
                <c:pt idx="1355">
                  <c:v>250.92617799999999</c:v>
                </c:pt>
                <c:pt idx="1356">
                  <c:v>251.09338399999999</c:v>
                </c:pt>
                <c:pt idx="1357">
                  <c:v>251.26127600000001</c:v>
                </c:pt>
                <c:pt idx="1358">
                  <c:v>251.42688000000001</c:v>
                </c:pt>
                <c:pt idx="1359">
                  <c:v>251.593277</c:v>
                </c:pt>
                <c:pt idx="1360">
                  <c:v>251.76147499999999</c:v>
                </c:pt>
                <c:pt idx="1361">
                  <c:v>251.92868000000001</c:v>
                </c:pt>
                <c:pt idx="1362">
                  <c:v>252.095688</c:v>
                </c:pt>
                <c:pt idx="1363">
                  <c:v>252.26267999999999</c:v>
                </c:pt>
                <c:pt idx="1364">
                  <c:v>252.430588</c:v>
                </c:pt>
                <c:pt idx="1365">
                  <c:v>252.59437600000001</c:v>
                </c:pt>
                <c:pt idx="1366">
                  <c:v>252.76357999999999</c:v>
                </c:pt>
                <c:pt idx="1367">
                  <c:v>252.93008399999999</c:v>
                </c:pt>
                <c:pt idx="1368">
                  <c:v>253.098389</c:v>
                </c:pt>
                <c:pt idx="1369">
                  <c:v>253.265289</c:v>
                </c:pt>
                <c:pt idx="1370">
                  <c:v>253.43377699999999</c:v>
                </c:pt>
                <c:pt idx="1371">
                  <c:v>253.60128800000001</c:v>
                </c:pt>
                <c:pt idx="1372">
                  <c:v>253.77088900000001</c:v>
                </c:pt>
                <c:pt idx="1373">
                  <c:v>253.93768299999999</c:v>
                </c:pt>
                <c:pt idx="1374">
                  <c:v>254.10438500000001</c:v>
                </c:pt>
                <c:pt idx="1375">
                  <c:v>254.269882</c:v>
                </c:pt>
                <c:pt idx="1376">
                  <c:v>254.43858299999999</c:v>
                </c:pt>
                <c:pt idx="1377">
                  <c:v>254.60728499999999</c:v>
                </c:pt>
                <c:pt idx="1378">
                  <c:v>254.77398700000001</c:v>
                </c:pt>
                <c:pt idx="1379">
                  <c:v>254.94278</c:v>
                </c:pt>
                <c:pt idx="1380">
                  <c:v>255.11108400000001</c:v>
                </c:pt>
                <c:pt idx="1381">
                  <c:v>255.27967799999999</c:v>
                </c:pt>
                <c:pt idx="1382">
                  <c:v>255.44747899999999</c:v>
                </c:pt>
                <c:pt idx="1383">
                  <c:v>255.61567700000001</c:v>
                </c:pt>
                <c:pt idx="1384">
                  <c:v>255.782974</c:v>
                </c:pt>
                <c:pt idx="1385">
                  <c:v>255.95048499999999</c:v>
                </c:pt>
                <c:pt idx="1386">
                  <c:v>256.11819500000001</c:v>
                </c:pt>
                <c:pt idx="1387">
                  <c:v>256.28750600000001</c:v>
                </c:pt>
                <c:pt idx="1388">
                  <c:v>256.45770299999998</c:v>
                </c:pt>
                <c:pt idx="1389">
                  <c:v>256.62539700000002</c:v>
                </c:pt>
                <c:pt idx="1390">
                  <c:v>256.793182</c:v>
                </c:pt>
                <c:pt idx="1391">
                  <c:v>256.96090700000002</c:v>
                </c:pt>
                <c:pt idx="1392">
                  <c:v>257.13018799999998</c:v>
                </c:pt>
                <c:pt idx="1393">
                  <c:v>257.297211</c:v>
                </c:pt>
                <c:pt idx="1394">
                  <c:v>257.46710200000001</c:v>
                </c:pt>
                <c:pt idx="1395">
                  <c:v>257.63430799999998</c:v>
                </c:pt>
                <c:pt idx="1396">
                  <c:v>257.80209400000001</c:v>
                </c:pt>
                <c:pt idx="1397">
                  <c:v>257.97170999999997</c:v>
                </c:pt>
                <c:pt idx="1398">
                  <c:v>258.13690200000002</c:v>
                </c:pt>
                <c:pt idx="1399">
                  <c:v>258.30688500000002</c:v>
                </c:pt>
                <c:pt idx="1400">
                  <c:v>258.47479199999998</c:v>
                </c:pt>
                <c:pt idx="1401">
                  <c:v>258.64318800000001</c:v>
                </c:pt>
                <c:pt idx="1402">
                  <c:v>258.81118800000002</c:v>
                </c:pt>
                <c:pt idx="1403">
                  <c:v>258.980591</c:v>
                </c:pt>
                <c:pt idx="1404">
                  <c:v>259.149292</c:v>
                </c:pt>
                <c:pt idx="1405">
                  <c:v>259.31869499999999</c:v>
                </c:pt>
                <c:pt idx="1406">
                  <c:v>259.48730499999999</c:v>
                </c:pt>
                <c:pt idx="1407">
                  <c:v>259.655304</c:v>
                </c:pt>
                <c:pt idx="1408">
                  <c:v>259.82440200000002</c:v>
                </c:pt>
                <c:pt idx="1409">
                  <c:v>259.99310300000002</c:v>
                </c:pt>
                <c:pt idx="1410">
                  <c:v>260.15869099999998</c:v>
                </c:pt>
                <c:pt idx="1411">
                  <c:v>260.32409699999999</c:v>
                </c:pt>
                <c:pt idx="1412">
                  <c:v>260.49230999999997</c:v>
                </c:pt>
                <c:pt idx="1413">
                  <c:v>260.660889</c:v>
                </c:pt>
                <c:pt idx="1414">
                  <c:v>260.82858299999998</c:v>
                </c:pt>
                <c:pt idx="1415">
                  <c:v>260.99850500000002</c:v>
                </c:pt>
                <c:pt idx="1416">
                  <c:v>261.16720600000002</c:v>
                </c:pt>
                <c:pt idx="1417">
                  <c:v>261.33410600000002</c:v>
                </c:pt>
                <c:pt idx="1418">
                  <c:v>261.50329599999998</c:v>
                </c:pt>
                <c:pt idx="1419">
                  <c:v>261.66830399999998</c:v>
                </c:pt>
                <c:pt idx="1420">
                  <c:v>261.83630399999998</c:v>
                </c:pt>
                <c:pt idx="1421">
                  <c:v>262.00570699999997</c:v>
                </c:pt>
                <c:pt idx="1422">
                  <c:v>262.17300399999999</c:v>
                </c:pt>
                <c:pt idx="1423">
                  <c:v>262.340912</c:v>
                </c:pt>
                <c:pt idx="1424">
                  <c:v>262.50949100000003</c:v>
                </c:pt>
                <c:pt idx="1425">
                  <c:v>262.676086</c:v>
                </c:pt>
                <c:pt idx="1426">
                  <c:v>262.84530599999999</c:v>
                </c:pt>
                <c:pt idx="1427">
                  <c:v>263.01299999999998</c:v>
                </c:pt>
                <c:pt idx="1428">
                  <c:v>263.180206</c:v>
                </c:pt>
                <c:pt idx="1429">
                  <c:v>263.35089099999999</c:v>
                </c:pt>
                <c:pt idx="1430">
                  <c:v>263.51831099999998</c:v>
                </c:pt>
                <c:pt idx="1431">
                  <c:v>263.68530299999998</c:v>
                </c:pt>
                <c:pt idx="1432">
                  <c:v>263.85528599999998</c:v>
                </c:pt>
                <c:pt idx="1433">
                  <c:v>264.02050800000001</c:v>
                </c:pt>
                <c:pt idx="1434">
                  <c:v>264.189392</c:v>
                </c:pt>
                <c:pt idx="1435">
                  <c:v>264.35699499999998</c:v>
                </c:pt>
                <c:pt idx="1436">
                  <c:v>264.52499399999999</c:v>
                </c:pt>
                <c:pt idx="1437">
                  <c:v>264.69369499999999</c:v>
                </c:pt>
                <c:pt idx="1438">
                  <c:v>264.861694</c:v>
                </c:pt>
                <c:pt idx="1439">
                  <c:v>265.03170799999998</c:v>
                </c:pt>
                <c:pt idx="1440">
                  <c:v>265.198486</c:v>
                </c:pt>
                <c:pt idx="1441">
                  <c:v>265.36569200000002</c:v>
                </c:pt>
                <c:pt idx="1442">
                  <c:v>265.533997</c:v>
                </c:pt>
                <c:pt idx="1443">
                  <c:v>265.70178199999998</c:v>
                </c:pt>
                <c:pt idx="1444">
                  <c:v>265.87048299999998</c:v>
                </c:pt>
                <c:pt idx="1445">
                  <c:v>266.03900099999998</c:v>
                </c:pt>
                <c:pt idx="1446">
                  <c:v>266.206299</c:v>
                </c:pt>
                <c:pt idx="1447">
                  <c:v>266.37329099999999</c:v>
                </c:pt>
                <c:pt idx="1448">
                  <c:v>266.54098499999998</c:v>
                </c:pt>
                <c:pt idx="1449">
                  <c:v>266.70950299999998</c:v>
                </c:pt>
                <c:pt idx="1450">
                  <c:v>266.87728900000002</c:v>
                </c:pt>
                <c:pt idx="1451">
                  <c:v>267.04480000000001</c:v>
                </c:pt>
                <c:pt idx="1452">
                  <c:v>267.214294</c:v>
                </c:pt>
                <c:pt idx="1453">
                  <c:v>267.38000499999998</c:v>
                </c:pt>
                <c:pt idx="1454">
                  <c:v>267.54989599999999</c:v>
                </c:pt>
                <c:pt idx="1455">
                  <c:v>267.71740699999998</c:v>
                </c:pt>
                <c:pt idx="1456">
                  <c:v>267.88519300000002</c:v>
                </c:pt>
                <c:pt idx="1457">
                  <c:v>268.05300899999997</c:v>
                </c:pt>
                <c:pt idx="1458">
                  <c:v>268.22360200000003</c:v>
                </c:pt>
                <c:pt idx="1459">
                  <c:v>268.39108299999998</c:v>
                </c:pt>
                <c:pt idx="1460">
                  <c:v>268.55810500000001</c:v>
                </c:pt>
                <c:pt idx="1461">
                  <c:v>268.72579999999999</c:v>
                </c:pt>
                <c:pt idx="1462">
                  <c:v>268.89269999999999</c:v>
                </c:pt>
                <c:pt idx="1463">
                  <c:v>269.060608</c:v>
                </c:pt>
                <c:pt idx="1464">
                  <c:v>269.229401</c:v>
                </c:pt>
                <c:pt idx="1465">
                  <c:v>269.39639299999999</c:v>
                </c:pt>
                <c:pt idx="1466">
                  <c:v>269.56420900000001</c:v>
                </c:pt>
                <c:pt idx="1467">
                  <c:v>269.73220800000001</c:v>
                </c:pt>
                <c:pt idx="1468">
                  <c:v>269.899902</c:v>
                </c:pt>
                <c:pt idx="1469">
                  <c:v>270.06680299999999</c:v>
                </c:pt>
                <c:pt idx="1470">
                  <c:v>270.23400900000001</c:v>
                </c:pt>
                <c:pt idx="1471">
                  <c:v>270.403412</c:v>
                </c:pt>
                <c:pt idx="1472">
                  <c:v>270.57119799999998</c:v>
                </c:pt>
                <c:pt idx="1473">
                  <c:v>270.73770100000002</c:v>
                </c:pt>
                <c:pt idx="1474">
                  <c:v>270.90869099999998</c:v>
                </c:pt>
                <c:pt idx="1475">
                  <c:v>271.07540899999998</c:v>
                </c:pt>
                <c:pt idx="1476">
                  <c:v>271.243988</c:v>
                </c:pt>
                <c:pt idx="1477">
                  <c:v>271.41299400000003</c:v>
                </c:pt>
                <c:pt idx="1478">
                  <c:v>271.58090199999998</c:v>
                </c:pt>
                <c:pt idx="1479">
                  <c:v>271.75070199999999</c:v>
                </c:pt>
                <c:pt idx="1480">
                  <c:v>271.91879299999999</c:v>
                </c:pt>
                <c:pt idx="1481">
                  <c:v>272.084991</c:v>
                </c:pt>
                <c:pt idx="1482">
                  <c:v>272.25439499999999</c:v>
                </c:pt>
                <c:pt idx="1483">
                  <c:v>272.42388899999997</c:v>
                </c:pt>
                <c:pt idx="1484">
                  <c:v>272.59268200000002</c:v>
                </c:pt>
                <c:pt idx="1485">
                  <c:v>272.760986</c:v>
                </c:pt>
                <c:pt idx="1486">
                  <c:v>272.929596</c:v>
                </c:pt>
                <c:pt idx="1487">
                  <c:v>273.09799199999998</c:v>
                </c:pt>
                <c:pt idx="1488">
                  <c:v>273.26470899999998</c:v>
                </c:pt>
                <c:pt idx="1489">
                  <c:v>273.43298299999998</c:v>
                </c:pt>
                <c:pt idx="1490">
                  <c:v>273.60189800000001</c:v>
                </c:pt>
                <c:pt idx="1491">
                  <c:v>273.77099600000003</c:v>
                </c:pt>
                <c:pt idx="1492">
                  <c:v>273.93899499999998</c:v>
                </c:pt>
                <c:pt idx="1493">
                  <c:v>274.10681199999999</c:v>
                </c:pt>
                <c:pt idx="1494">
                  <c:v>274.27349900000002</c:v>
                </c:pt>
                <c:pt idx="1495">
                  <c:v>274.442993</c:v>
                </c:pt>
                <c:pt idx="1496">
                  <c:v>274.61230499999999</c:v>
                </c:pt>
                <c:pt idx="1497">
                  <c:v>274.77890000000002</c:v>
                </c:pt>
                <c:pt idx="1498">
                  <c:v>274.94799799999998</c:v>
                </c:pt>
                <c:pt idx="1499">
                  <c:v>275.115387</c:v>
                </c:pt>
                <c:pt idx="1500">
                  <c:v>275.28359999999998</c:v>
                </c:pt>
                <c:pt idx="1501">
                  <c:v>275.45169099999998</c:v>
                </c:pt>
                <c:pt idx="1502">
                  <c:v>275.62118500000003</c:v>
                </c:pt>
                <c:pt idx="1503">
                  <c:v>275.78790300000003</c:v>
                </c:pt>
                <c:pt idx="1504">
                  <c:v>275.95669600000002</c:v>
                </c:pt>
                <c:pt idx="1505">
                  <c:v>276.12289399999997</c:v>
                </c:pt>
                <c:pt idx="1506">
                  <c:v>276.291809</c:v>
                </c:pt>
                <c:pt idx="1507">
                  <c:v>276.46020499999997</c:v>
                </c:pt>
                <c:pt idx="1508">
                  <c:v>276.62658699999997</c:v>
                </c:pt>
                <c:pt idx="1509">
                  <c:v>276.79470800000001</c:v>
                </c:pt>
                <c:pt idx="1510">
                  <c:v>276.96200599999997</c:v>
                </c:pt>
                <c:pt idx="1511">
                  <c:v>277.130402</c:v>
                </c:pt>
                <c:pt idx="1512">
                  <c:v>277.29809599999999</c:v>
                </c:pt>
                <c:pt idx="1513">
                  <c:v>277.46679699999999</c:v>
                </c:pt>
                <c:pt idx="1514">
                  <c:v>277.63501000000002</c:v>
                </c:pt>
                <c:pt idx="1515">
                  <c:v>277.80258199999997</c:v>
                </c:pt>
                <c:pt idx="1516">
                  <c:v>277.97070300000001</c:v>
                </c:pt>
                <c:pt idx="1517">
                  <c:v>278.140198</c:v>
                </c:pt>
                <c:pt idx="1518">
                  <c:v>278.308899</c:v>
                </c:pt>
                <c:pt idx="1519">
                  <c:v>278.47628800000001</c:v>
                </c:pt>
                <c:pt idx="1520">
                  <c:v>278.64269999999999</c:v>
                </c:pt>
                <c:pt idx="1521">
                  <c:v>278.81189000000001</c:v>
                </c:pt>
                <c:pt idx="1522">
                  <c:v>278.98049900000001</c:v>
                </c:pt>
                <c:pt idx="1523">
                  <c:v>279.149292</c:v>
                </c:pt>
                <c:pt idx="1524">
                  <c:v>279.316711</c:v>
                </c:pt>
                <c:pt idx="1525">
                  <c:v>279.484283</c:v>
                </c:pt>
                <c:pt idx="1526">
                  <c:v>279.65219100000002</c:v>
                </c:pt>
                <c:pt idx="1527">
                  <c:v>279.82028200000002</c:v>
                </c:pt>
                <c:pt idx="1528">
                  <c:v>279.98770100000002</c:v>
                </c:pt>
                <c:pt idx="1529">
                  <c:v>280.15780599999999</c:v>
                </c:pt>
                <c:pt idx="1530">
                  <c:v>280.325287</c:v>
                </c:pt>
                <c:pt idx="1531">
                  <c:v>280.49310300000002</c:v>
                </c:pt>
                <c:pt idx="1532">
                  <c:v>280.66299400000003</c:v>
                </c:pt>
                <c:pt idx="1533">
                  <c:v>280.82888800000001</c:v>
                </c:pt>
                <c:pt idx="1534">
                  <c:v>280.99859600000002</c:v>
                </c:pt>
                <c:pt idx="1535">
                  <c:v>281.16659499999997</c:v>
                </c:pt>
                <c:pt idx="1536">
                  <c:v>281.33578499999999</c:v>
                </c:pt>
                <c:pt idx="1537">
                  <c:v>281.50329599999998</c:v>
                </c:pt>
                <c:pt idx="1538">
                  <c:v>281.67169200000001</c:v>
                </c:pt>
                <c:pt idx="1539">
                  <c:v>281.84088100000002</c:v>
                </c:pt>
                <c:pt idx="1540">
                  <c:v>282.01119999999997</c:v>
                </c:pt>
                <c:pt idx="1541">
                  <c:v>282.17880200000002</c:v>
                </c:pt>
                <c:pt idx="1542">
                  <c:v>282.34628300000003</c:v>
                </c:pt>
                <c:pt idx="1543">
                  <c:v>282.51638800000001</c:v>
                </c:pt>
                <c:pt idx="1544">
                  <c:v>282.68719499999997</c:v>
                </c:pt>
                <c:pt idx="1545">
                  <c:v>282.854401</c:v>
                </c:pt>
                <c:pt idx="1546">
                  <c:v>283.02218599999998</c:v>
                </c:pt>
                <c:pt idx="1547">
                  <c:v>283.19149800000002</c:v>
                </c:pt>
                <c:pt idx="1548">
                  <c:v>283.359894</c:v>
                </c:pt>
                <c:pt idx="1549">
                  <c:v>283.52758799999998</c:v>
                </c:pt>
                <c:pt idx="1550">
                  <c:v>283.69549599999999</c:v>
                </c:pt>
                <c:pt idx="1551">
                  <c:v>283.86450200000002</c:v>
                </c:pt>
                <c:pt idx="1552">
                  <c:v>284.03478999999999</c:v>
                </c:pt>
                <c:pt idx="1553">
                  <c:v>284.204498</c:v>
                </c:pt>
                <c:pt idx="1554">
                  <c:v>284.37570199999999</c:v>
                </c:pt>
                <c:pt idx="1555">
                  <c:v>284.54208399999999</c:v>
                </c:pt>
                <c:pt idx="1556">
                  <c:v>284.71069299999999</c:v>
                </c:pt>
                <c:pt idx="1557">
                  <c:v>284.87530500000003</c:v>
                </c:pt>
                <c:pt idx="1558">
                  <c:v>285.04431199999999</c:v>
                </c:pt>
                <c:pt idx="1559">
                  <c:v>285.21310399999999</c:v>
                </c:pt>
                <c:pt idx="1560">
                  <c:v>285.37838699999998</c:v>
                </c:pt>
                <c:pt idx="1561">
                  <c:v>285.54568499999999</c:v>
                </c:pt>
                <c:pt idx="1562">
                  <c:v>285.713684</c:v>
                </c:pt>
                <c:pt idx="1563">
                  <c:v>285.88339200000001</c:v>
                </c:pt>
                <c:pt idx="1564">
                  <c:v>286.05078099999997</c:v>
                </c:pt>
                <c:pt idx="1565">
                  <c:v>286.22061200000002</c:v>
                </c:pt>
                <c:pt idx="1566">
                  <c:v>286.388397</c:v>
                </c:pt>
                <c:pt idx="1567">
                  <c:v>286.55660999999998</c:v>
                </c:pt>
                <c:pt idx="1568">
                  <c:v>286.72531099999998</c:v>
                </c:pt>
                <c:pt idx="1569">
                  <c:v>286.89209</c:v>
                </c:pt>
                <c:pt idx="1570">
                  <c:v>287.061981</c:v>
                </c:pt>
                <c:pt idx="1571">
                  <c:v>287.22830199999999</c:v>
                </c:pt>
                <c:pt idx="1572">
                  <c:v>287.39660600000002</c:v>
                </c:pt>
                <c:pt idx="1573">
                  <c:v>287.564301</c:v>
                </c:pt>
                <c:pt idx="1574">
                  <c:v>287.73318499999999</c:v>
                </c:pt>
                <c:pt idx="1575">
                  <c:v>287.90020800000002</c:v>
                </c:pt>
                <c:pt idx="1576">
                  <c:v>288.06689499999999</c:v>
                </c:pt>
                <c:pt idx="1577">
                  <c:v>288.23629799999998</c:v>
                </c:pt>
                <c:pt idx="1578">
                  <c:v>288.40460200000001</c:v>
                </c:pt>
                <c:pt idx="1579">
                  <c:v>288.571594</c:v>
                </c:pt>
                <c:pt idx="1580">
                  <c:v>288.74020400000001</c:v>
                </c:pt>
                <c:pt idx="1581">
                  <c:v>288.90789799999999</c:v>
                </c:pt>
                <c:pt idx="1582">
                  <c:v>289.07549999999998</c:v>
                </c:pt>
                <c:pt idx="1583">
                  <c:v>289.24359099999998</c:v>
                </c:pt>
                <c:pt idx="1584">
                  <c:v>289.410889</c:v>
                </c:pt>
                <c:pt idx="1585">
                  <c:v>289.57989500000002</c:v>
                </c:pt>
                <c:pt idx="1586">
                  <c:v>289.749481</c:v>
                </c:pt>
                <c:pt idx="1587">
                  <c:v>289.91931199999999</c:v>
                </c:pt>
                <c:pt idx="1588">
                  <c:v>290.08758499999999</c:v>
                </c:pt>
                <c:pt idx="1589">
                  <c:v>290.25628699999999</c:v>
                </c:pt>
                <c:pt idx="1590">
                  <c:v>290.42498799999998</c:v>
                </c:pt>
                <c:pt idx="1591">
                  <c:v>290.59350599999999</c:v>
                </c:pt>
                <c:pt idx="1592">
                  <c:v>290.76388500000002</c:v>
                </c:pt>
                <c:pt idx="1593">
                  <c:v>290.93350199999998</c:v>
                </c:pt>
                <c:pt idx="1594">
                  <c:v>291.10238600000002</c:v>
                </c:pt>
                <c:pt idx="1595">
                  <c:v>291.27090500000003</c:v>
                </c:pt>
                <c:pt idx="1596">
                  <c:v>291.43960600000003</c:v>
                </c:pt>
                <c:pt idx="1597">
                  <c:v>291.61010700000003</c:v>
                </c:pt>
                <c:pt idx="1598">
                  <c:v>291.77899200000002</c:v>
                </c:pt>
                <c:pt idx="1599">
                  <c:v>291.94979899999998</c:v>
                </c:pt>
                <c:pt idx="1600">
                  <c:v>292.11749300000002</c:v>
                </c:pt>
                <c:pt idx="1601">
                  <c:v>292.288208</c:v>
                </c:pt>
                <c:pt idx="1602">
                  <c:v>292.456299</c:v>
                </c:pt>
                <c:pt idx="1603">
                  <c:v>292.62670900000001</c:v>
                </c:pt>
                <c:pt idx="1604">
                  <c:v>292.79669200000001</c:v>
                </c:pt>
                <c:pt idx="1605">
                  <c:v>292.966003</c:v>
                </c:pt>
                <c:pt idx="1606">
                  <c:v>293.134705</c:v>
                </c:pt>
                <c:pt idx="1607">
                  <c:v>293.30529799999999</c:v>
                </c:pt>
                <c:pt idx="1608">
                  <c:v>293.47680700000001</c:v>
                </c:pt>
                <c:pt idx="1609">
                  <c:v>293.64688100000001</c:v>
                </c:pt>
                <c:pt idx="1610">
                  <c:v>293.81448399999999</c:v>
                </c:pt>
                <c:pt idx="1611">
                  <c:v>293.98349000000002</c:v>
                </c:pt>
                <c:pt idx="1612">
                  <c:v>294.15469400000001</c:v>
                </c:pt>
                <c:pt idx="1613">
                  <c:v>294.323486</c:v>
                </c:pt>
                <c:pt idx="1614">
                  <c:v>294.494507</c:v>
                </c:pt>
                <c:pt idx="1615">
                  <c:v>294.66488600000002</c:v>
                </c:pt>
                <c:pt idx="1616">
                  <c:v>294.83218399999998</c:v>
                </c:pt>
                <c:pt idx="1617">
                  <c:v>294.99880999999999</c:v>
                </c:pt>
                <c:pt idx="1618">
                  <c:v>295.16751099999999</c:v>
                </c:pt>
                <c:pt idx="1619">
                  <c:v>295.33618200000001</c:v>
                </c:pt>
                <c:pt idx="1620">
                  <c:v>295.50308200000001</c:v>
                </c:pt>
                <c:pt idx="1621">
                  <c:v>295.67150900000001</c:v>
                </c:pt>
                <c:pt idx="1622">
                  <c:v>295.84118699999999</c:v>
                </c:pt>
                <c:pt idx="1623">
                  <c:v>296.01019300000002</c:v>
                </c:pt>
                <c:pt idx="1624">
                  <c:v>296.17910799999999</c:v>
                </c:pt>
                <c:pt idx="1625">
                  <c:v>296.34698500000002</c:v>
                </c:pt>
                <c:pt idx="1626">
                  <c:v>296.515198</c:v>
                </c:pt>
                <c:pt idx="1627">
                  <c:v>296.682098</c:v>
                </c:pt>
                <c:pt idx="1628">
                  <c:v>296.852081</c:v>
                </c:pt>
                <c:pt idx="1629">
                  <c:v>297.02029399999998</c:v>
                </c:pt>
                <c:pt idx="1630">
                  <c:v>297.18978900000002</c:v>
                </c:pt>
                <c:pt idx="1631">
                  <c:v>297.35888699999998</c:v>
                </c:pt>
                <c:pt idx="1632">
                  <c:v>297.526703</c:v>
                </c:pt>
                <c:pt idx="1633">
                  <c:v>297.69461100000001</c:v>
                </c:pt>
                <c:pt idx="1634">
                  <c:v>297.863586</c:v>
                </c:pt>
                <c:pt idx="1635">
                  <c:v>298.033997</c:v>
                </c:pt>
                <c:pt idx="1636">
                  <c:v>298.20178199999998</c:v>
                </c:pt>
                <c:pt idx="1637">
                  <c:v>298.37170400000002</c:v>
                </c:pt>
                <c:pt idx="1638">
                  <c:v>298.53979500000003</c:v>
                </c:pt>
                <c:pt idx="1639">
                  <c:v>298.70709199999999</c:v>
                </c:pt>
                <c:pt idx="1640">
                  <c:v>298.87548800000002</c:v>
                </c:pt>
                <c:pt idx="1641">
                  <c:v>299.04379299999999</c:v>
                </c:pt>
                <c:pt idx="1642">
                  <c:v>299.21118200000001</c:v>
                </c:pt>
                <c:pt idx="1643">
                  <c:v>299.378784</c:v>
                </c:pt>
                <c:pt idx="1644">
                  <c:v>299.547302</c:v>
                </c:pt>
                <c:pt idx="1645">
                  <c:v>299.71508799999998</c:v>
                </c:pt>
                <c:pt idx="1646">
                  <c:v>299.88519300000002</c:v>
                </c:pt>
                <c:pt idx="1647">
                  <c:v>300.05239899999998</c:v>
                </c:pt>
                <c:pt idx="1648">
                  <c:v>300.22180200000003</c:v>
                </c:pt>
                <c:pt idx="1649">
                  <c:v>300.39160199999998</c:v>
                </c:pt>
                <c:pt idx="1650">
                  <c:v>300.560699</c:v>
                </c:pt>
                <c:pt idx="1651">
                  <c:v>300.72970600000002</c:v>
                </c:pt>
                <c:pt idx="1652">
                  <c:v>300.89660600000002</c:v>
                </c:pt>
                <c:pt idx="1653">
                  <c:v>301.06680299999999</c:v>
                </c:pt>
                <c:pt idx="1654">
                  <c:v>301.23718300000002</c:v>
                </c:pt>
                <c:pt idx="1655">
                  <c:v>301.40508999999997</c:v>
                </c:pt>
                <c:pt idx="1656">
                  <c:v>301.57449300000002</c:v>
                </c:pt>
                <c:pt idx="1657">
                  <c:v>301.74359099999998</c:v>
                </c:pt>
              </c:numCache>
            </c:numRef>
          </c:xVal>
          <c:yVal>
            <c:numRef>
              <c:f>'no heat'!$I$5:$I$1662</c:f>
              <c:numCache>
                <c:formatCode>General</c:formatCode>
                <c:ptCount val="1658"/>
                <c:pt idx="0">
                  <c:v>0.78716600000000003</c:v>
                </c:pt>
                <c:pt idx="1">
                  <c:v>0.90671999999999997</c:v>
                </c:pt>
                <c:pt idx="2">
                  <c:v>1.0220899999999999</c:v>
                </c:pt>
                <c:pt idx="3">
                  <c:v>1.1343199999999998</c:v>
                </c:pt>
                <c:pt idx="4">
                  <c:v>1.2453119999999998</c:v>
                </c:pt>
                <c:pt idx="5">
                  <c:v>1.3573140000000001</c:v>
                </c:pt>
                <c:pt idx="6">
                  <c:v>1.4732609999999999</c:v>
                </c:pt>
                <c:pt idx="7">
                  <c:v>1.5948989999999998</c:v>
                </c:pt>
                <c:pt idx="8">
                  <c:v>1.7225329999999999</c:v>
                </c:pt>
                <c:pt idx="9">
                  <c:v>1.854792</c:v>
                </c:pt>
                <c:pt idx="10">
                  <c:v>1.9882529999999998</c:v>
                </c:pt>
                <c:pt idx="11">
                  <c:v>2.118471</c:v>
                </c:pt>
                <c:pt idx="12">
                  <c:v>2.2408979999999996</c:v>
                </c:pt>
                <c:pt idx="13">
                  <c:v>2.3519079999999999</c:v>
                </c:pt>
                <c:pt idx="14">
                  <c:v>2.4489779999999999</c:v>
                </c:pt>
                <c:pt idx="15">
                  <c:v>2.531301</c:v>
                </c:pt>
                <c:pt idx="16">
                  <c:v>2.599097</c:v>
                </c:pt>
                <c:pt idx="17">
                  <c:v>2.6535389999999999</c:v>
                </c:pt>
                <c:pt idx="18">
                  <c:v>2.696129</c:v>
                </c:pt>
                <c:pt idx="19">
                  <c:v>2.7283469999999999</c:v>
                </c:pt>
                <c:pt idx="20">
                  <c:v>2.7515289999999997</c:v>
                </c:pt>
                <c:pt idx="21">
                  <c:v>2.7667139999999999</c:v>
                </c:pt>
                <c:pt idx="22">
                  <c:v>2.7748939999999997</c:v>
                </c:pt>
                <c:pt idx="23">
                  <c:v>2.776977</c:v>
                </c:pt>
                <c:pt idx="24">
                  <c:v>2.7734389999999998</c:v>
                </c:pt>
                <c:pt idx="25">
                  <c:v>2.7650579999999998</c:v>
                </c:pt>
                <c:pt idx="26">
                  <c:v>2.7523689999999998</c:v>
                </c:pt>
                <c:pt idx="27">
                  <c:v>2.73569</c:v>
                </c:pt>
                <c:pt idx="28">
                  <c:v>2.7154669999999999</c:v>
                </c:pt>
                <c:pt idx="29">
                  <c:v>2.6921949999999999</c:v>
                </c:pt>
                <c:pt idx="30">
                  <c:v>2.6660219999999999</c:v>
                </c:pt>
                <c:pt idx="31">
                  <c:v>2.6374750000000002</c:v>
                </c:pt>
                <c:pt idx="32">
                  <c:v>2.6071229999999996</c:v>
                </c:pt>
                <c:pt idx="33">
                  <c:v>2.5748489999999999</c:v>
                </c:pt>
                <c:pt idx="34">
                  <c:v>2.5408819999999999</c:v>
                </c:pt>
                <c:pt idx="35">
                  <c:v>2.5057309999999999</c:v>
                </c:pt>
                <c:pt idx="36">
                  <c:v>2.4691369999999999</c:v>
                </c:pt>
                <c:pt idx="37">
                  <c:v>2.4312269999999998</c:v>
                </c:pt>
                <c:pt idx="38">
                  <c:v>2.3922129999999999</c:v>
                </c:pt>
                <c:pt idx="39">
                  <c:v>2.3524959999999999</c:v>
                </c:pt>
                <c:pt idx="40">
                  <c:v>2.311925</c:v>
                </c:pt>
                <c:pt idx="41">
                  <c:v>2.2708849999999998</c:v>
                </c:pt>
                <c:pt idx="42">
                  <c:v>2.2293319999999999</c:v>
                </c:pt>
                <c:pt idx="43">
                  <c:v>2.1875970000000002</c:v>
                </c:pt>
                <c:pt idx="44">
                  <c:v>2.1455830000000002</c:v>
                </c:pt>
                <c:pt idx="45">
                  <c:v>2.103259</c:v>
                </c:pt>
                <c:pt idx="46">
                  <c:v>2.0609659999999996</c:v>
                </c:pt>
                <c:pt idx="47">
                  <c:v>2.0186659999999996</c:v>
                </c:pt>
                <c:pt idx="48">
                  <c:v>1.9763809999999999</c:v>
                </c:pt>
                <c:pt idx="49">
                  <c:v>1.9342009999999998</c:v>
                </c:pt>
                <c:pt idx="50">
                  <c:v>1.892436</c:v>
                </c:pt>
                <c:pt idx="51">
                  <c:v>1.850949</c:v>
                </c:pt>
                <c:pt idx="52">
                  <c:v>1.809561</c:v>
                </c:pt>
                <c:pt idx="53">
                  <c:v>1.7684600000000001</c:v>
                </c:pt>
                <c:pt idx="54">
                  <c:v>1.72777</c:v>
                </c:pt>
                <c:pt idx="55">
                  <c:v>1.6872690000000001</c:v>
                </c:pt>
                <c:pt idx="56">
                  <c:v>1.646846</c:v>
                </c:pt>
                <c:pt idx="57">
                  <c:v>1.6071360000000001</c:v>
                </c:pt>
                <c:pt idx="58">
                  <c:v>1.567968</c:v>
                </c:pt>
                <c:pt idx="59">
                  <c:v>1.5291829999999997</c:v>
                </c:pt>
                <c:pt idx="60">
                  <c:v>1.4911080000000001</c:v>
                </c:pt>
                <c:pt idx="61">
                  <c:v>1.4537719999999998</c:v>
                </c:pt>
                <c:pt idx="62">
                  <c:v>1.4168080000000001</c:v>
                </c:pt>
                <c:pt idx="63">
                  <c:v>1.3804080000000001</c:v>
                </c:pt>
                <c:pt idx="64">
                  <c:v>1.344455</c:v>
                </c:pt>
                <c:pt idx="65">
                  <c:v>1.309059</c:v>
                </c:pt>
                <c:pt idx="66">
                  <c:v>1.274257</c:v>
                </c:pt>
                <c:pt idx="67">
                  <c:v>1.2401399999999998</c:v>
                </c:pt>
                <c:pt idx="68">
                  <c:v>1.2067299999999999</c:v>
                </c:pt>
                <c:pt idx="69">
                  <c:v>1.1741989999999998</c:v>
                </c:pt>
                <c:pt idx="70">
                  <c:v>1.1423220000000001</c:v>
                </c:pt>
                <c:pt idx="71">
                  <c:v>1.1109849999999999</c:v>
                </c:pt>
                <c:pt idx="72">
                  <c:v>1.0802659999999999</c:v>
                </c:pt>
                <c:pt idx="73">
                  <c:v>1.0500439999999998</c:v>
                </c:pt>
                <c:pt idx="74">
                  <c:v>1.020359</c:v>
                </c:pt>
                <c:pt idx="75">
                  <c:v>0.99127499999999991</c:v>
                </c:pt>
                <c:pt idx="76">
                  <c:v>0.96271299999999993</c:v>
                </c:pt>
                <c:pt idx="77">
                  <c:v>0.93485799999999974</c:v>
                </c:pt>
                <c:pt idx="78">
                  <c:v>0.90794799999999976</c:v>
                </c:pt>
                <c:pt idx="79">
                  <c:v>0.881494</c:v>
                </c:pt>
                <c:pt idx="80">
                  <c:v>0.85566699999999996</c:v>
                </c:pt>
                <c:pt idx="81">
                  <c:v>0.83052999999999999</c:v>
                </c:pt>
                <c:pt idx="82">
                  <c:v>0.80583999999999989</c:v>
                </c:pt>
                <c:pt idx="83">
                  <c:v>0.78157500000000013</c:v>
                </c:pt>
                <c:pt idx="84">
                  <c:v>0.75784099999999999</c:v>
                </c:pt>
                <c:pt idx="85">
                  <c:v>0.73466399999999998</c:v>
                </c:pt>
                <c:pt idx="86">
                  <c:v>0.71215500000000009</c:v>
                </c:pt>
                <c:pt idx="87">
                  <c:v>0.69028199999999984</c:v>
                </c:pt>
                <c:pt idx="88">
                  <c:v>0.66887699999999972</c:v>
                </c:pt>
                <c:pt idx="89">
                  <c:v>0.64809599999999978</c:v>
                </c:pt>
                <c:pt idx="90">
                  <c:v>0.62773999999999974</c:v>
                </c:pt>
                <c:pt idx="91">
                  <c:v>0.60780199999999995</c:v>
                </c:pt>
                <c:pt idx="92">
                  <c:v>0.588368</c:v>
                </c:pt>
                <c:pt idx="93">
                  <c:v>0.56938500000000003</c:v>
                </c:pt>
                <c:pt idx="94">
                  <c:v>0.55098599999999998</c:v>
                </c:pt>
                <c:pt idx="95">
                  <c:v>0.53312599999999977</c:v>
                </c:pt>
                <c:pt idx="96">
                  <c:v>0.515822</c:v>
                </c:pt>
                <c:pt idx="97">
                  <c:v>0.49902399999999991</c:v>
                </c:pt>
                <c:pt idx="98">
                  <c:v>0.48274699999999982</c:v>
                </c:pt>
                <c:pt idx="99">
                  <c:v>0.46676999999999991</c:v>
                </c:pt>
                <c:pt idx="100">
                  <c:v>0.45120700000000014</c:v>
                </c:pt>
                <c:pt idx="101">
                  <c:v>0.43585200000000013</c:v>
                </c:pt>
                <c:pt idx="102">
                  <c:v>0.42087500000000011</c:v>
                </c:pt>
                <c:pt idx="103">
                  <c:v>0.40626699999999971</c:v>
                </c:pt>
                <c:pt idx="104">
                  <c:v>0.39221100000000009</c:v>
                </c:pt>
                <c:pt idx="105">
                  <c:v>0.37866799999999978</c:v>
                </c:pt>
                <c:pt idx="106">
                  <c:v>0.365618</c:v>
                </c:pt>
                <c:pt idx="107">
                  <c:v>0.35270400000000013</c:v>
                </c:pt>
                <c:pt idx="108">
                  <c:v>0.34027899999999978</c:v>
                </c:pt>
                <c:pt idx="109">
                  <c:v>0.32812200000000002</c:v>
                </c:pt>
                <c:pt idx="110">
                  <c:v>0.31619200000000003</c:v>
                </c:pt>
                <c:pt idx="111">
                  <c:v>0.30464099999999972</c:v>
                </c:pt>
                <c:pt idx="112">
                  <c:v>0.29352599999999995</c:v>
                </c:pt>
                <c:pt idx="113">
                  <c:v>0.28272599999999981</c:v>
                </c:pt>
                <c:pt idx="114">
                  <c:v>0.27216400000000007</c:v>
                </c:pt>
                <c:pt idx="115">
                  <c:v>0.26203200000000004</c:v>
                </c:pt>
                <c:pt idx="116">
                  <c:v>0.2521469999999999</c:v>
                </c:pt>
                <c:pt idx="117">
                  <c:v>0.24263900000000005</c:v>
                </c:pt>
                <c:pt idx="118">
                  <c:v>0.23320199999999991</c:v>
                </c:pt>
                <c:pt idx="119">
                  <c:v>0.2242329999999999</c:v>
                </c:pt>
                <c:pt idx="120">
                  <c:v>0.21552199999999999</c:v>
                </c:pt>
                <c:pt idx="121">
                  <c:v>0.2071559999999999</c:v>
                </c:pt>
                <c:pt idx="122">
                  <c:v>0.19893500000000008</c:v>
                </c:pt>
                <c:pt idx="123">
                  <c:v>0.19131300000000007</c:v>
                </c:pt>
                <c:pt idx="124">
                  <c:v>0.18382200000000015</c:v>
                </c:pt>
                <c:pt idx="125">
                  <c:v>0.17641799999999996</c:v>
                </c:pt>
                <c:pt idx="126">
                  <c:v>0.16915999999999976</c:v>
                </c:pt>
                <c:pt idx="127">
                  <c:v>0.16238299999999972</c:v>
                </c:pt>
                <c:pt idx="128">
                  <c:v>0.15553900000000009</c:v>
                </c:pt>
                <c:pt idx="129">
                  <c:v>0.14884399999999998</c:v>
                </c:pt>
                <c:pt idx="130">
                  <c:v>0.14260399999999995</c:v>
                </c:pt>
                <c:pt idx="131">
                  <c:v>0.13677500000000009</c:v>
                </c:pt>
                <c:pt idx="132">
                  <c:v>0.13088500000000014</c:v>
                </c:pt>
                <c:pt idx="133">
                  <c:v>0.12528899999999998</c:v>
                </c:pt>
                <c:pt idx="134">
                  <c:v>0.1201089999999998</c:v>
                </c:pt>
                <c:pt idx="135">
                  <c:v>0.1146609999999999</c:v>
                </c:pt>
                <c:pt idx="136">
                  <c:v>0.10923300000000014</c:v>
                </c:pt>
                <c:pt idx="137">
                  <c:v>0.10403899999999977</c:v>
                </c:pt>
                <c:pt idx="138">
                  <c:v>9.8873999999999906E-2</c:v>
                </c:pt>
                <c:pt idx="139">
                  <c:v>9.3793999999999933E-2</c:v>
                </c:pt>
                <c:pt idx="140">
                  <c:v>8.917799999999998E-2</c:v>
                </c:pt>
                <c:pt idx="141">
                  <c:v>8.4681999999999924E-2</c:v>
                </c:pt>
                <c:pt idx="142">
                  <c:v>8.0391999999999797E-2</c:v>
                </c:pt>
                <c:pt idx="143">
                  <c:v>7.6243999999999978E-2</c:v>
                </c:pt>
                <c:pt idx="144">
                  <c:v>7.2023999999999866E-2</c:v>
                </c:pt>
                <c:pt idx="145">
                  <c:v>6.7845999999999851E-2</c:v>
                </c:pt>
                <c:pt idx="146">
                  <c:v>6.3876000000000044E-2</c:v>
                </c:pt>
                <c:pt idx="147">
                  <c:v>6.0061000000000142E-2</c:v>
                </c:pt>
                <c:pt idx="148">
                  <c:v>5.6567999999999952E-2</c:v>
                </c:pt>
                <c:pt idx="149">
                  <c:v>5.3228999999999971E-2</c:v>
                </c:pt>
                <c:pt idx="150">
                  <c:v>5.0183999999999784E-2</c:v>
                </c:pt>
                <c:pt idx="151">
                  <c:v>4.7216999999999842E-2</c:v>
                </c:pt>
                <c:pt idx="152">
                  <c:v>4.4115000000000126E-2</c:v>
                </c:pt>
                <c:pt idx="153">
                  <c:v>4.1058999999999735E-2</c:v>
                </c:pt>
                <c:pt idx="154">
                  <c:v>3.8167000000000062E-2</c:v>
                </c:pt>
                <c:pt idx="155">
                  <c:v>3.5158999999999718E-2</c:v>
                </c:pt>
                <c:pt idx="156">
                  <c:v>3.2274999999999832E-2</c:v>
                </c:pt>
                <c:pt idx="157">
                  <c:v>2.9565999999999981E-2</c:v>
                </c:pt>
                <c:pt idx="158">
                  <c:v>2.6885999999999743E-2</c:v>
                </c:pt>
                <c:pt idx="159">
                  <c:v>2.4521999999999711E-2</c:v>
                </c:pt>
                <c:pt idx="160">
                  <c:v>2.2320999999999813E-2</c:v>
                </c:pt>
                <c:pt idx="161">
                  <c:v>2.0140999999999742E-2</c:v>
                </c:pt>
                <c:pt idx="162">
                  <c:v>1.8097999999999725E-2</c:v>
                </c:pt>
                <c:pt idx="163">
                  <c:v>1.6059999999999963E-2</c:v>
                </c:pt>
                <c:pt idx="164">
                  <c:v>1.3875000000000082E-2</c:v>
                </c:pt>
                <c:pt idx="165">
                  <c:v>1.1966999999999839E-2</c:v>
                </c:pt>
                <c:pt idx="166">
                  <c:v>1.0116000000000014E-2</c:v>
                </c:pt>
                <c:pt idx="167">
                  <c:v>8.4990000000000343E-3</c:v>
                </c:pt>
                <c:pt idx="168">
                  <c:v>7.1019999999997196E-3</c:v>
                </c:pt>
                <c:pt idx="169">
                  <c:v>6.0199999999999143E-3</c:v>
                </c:pt>
                <c:pt idx="170">
                  <c:v>4.9079999999999124E-3</c:v>
                </c:pt>
                <c:pt idx="171">
                  <c:v>4.033999999999871E-3</c:v>
                </c:pt>
                <c:pt idx="172">
                  <c:v>3.2369999999999344E-3</c:v>
                </c:pt>
                <c:pt idx="173">
                  <c:v>2.491000000000021E-3</c:v>
                </c:pt>
                <c:pt idx="174">
                  <c:v>1.9359999999997157E-3</c:v>
                </c:pt>
                <c:pt idx="175">
                  <c:v>1.5079999999998428E-3</c:v>
                </c:pt>
                <c:pt idx="176">
                  <c:v>1.1220000000000674E-3</c:v>
                </c:pt>
                <c:pt idx="177">
                  <c:v>8.6200000000014043E-4</c:v>
                </c:pt>
                <c:pt idx="178">
                  <c:v>7.0600000000009544E-4</c:v>
                </c:pt>
                <c:pt idx="179">
                  <c:v>3.4299999999998221E-4</c:v>
                </c:pt>
                <c:pt idx="180">
                  <c:v>9.3000000000120764E-5</c:v>
                </c:pt>
                <c:pt idx="181">
                  <c:v>2.9999999999752447E-6</c:v>
                </c:pt>
                <c:pt idx="182">
                  <c:v>1.3999999999736445E-5</c:v>
                </c:pt>
                <c:pt idx="183">
                  <c:v>1.8999999999991246E-5</c:v>
                </c:pt>
                <c:pt idx="184">
                  <c:v>2.9600000000007398E-4</c:v>
                </c:pt>
                <c:pt idx="185">
                  <c:v>5.4499999999979565E-4</c:v>
                </c:pt>
                <c:pt idx="186">
                  <c:v>8.0700000000000216E-4</c:v>
                </c:pt>
                <c:pt idx="187">
                  <c:v>1.0669999999999291E-3</c:v>
                </c:pt>
                <c:pt idx="188">
                  <c:v>1.3730000000000686E-3</c:v>
                </c:pt>
                <c:pt idx="189">
                  <c:v>1.6549999999999621E-3</c:v>
                </c:pt>
                <c:pt idx="190">
                  <c:v>1.9010000000001526E-3</c:v>
                </c:pt>
                <c:pt idx="191">
                  <c:v>2.031000000000116E-3</c:v>
                </c:pt>
                <c:pt idx="192">
                  <c:v>2.254999999999896E-3</c:v>
                </c:pt>
                <c:pt idx="193">
                  <c:v>2.566999999999986E-3</c:v>
                </c:pt>
                <c:pt idx="194">
                  <c:v>2.9669999999999419E-3</c:v>
                </c:pt>
                <c:pt idx="195">
                  <c:v>3.4830000000001249E-3</c:v>
                </c:pt>
                <c:pt idx="196">
                  <c:v>4.161999999999999E-3</c:v>
                </c:pt>
                <c:pt idx="197">
                  <c:v>4.874000000000045E-3</c:v>
                </c:pt>
                <c:pt idx="198">
                  <c:v>5.6180000000001229E-3</c:v>
                </c:pt>
                <c:pt idx="199">
                  <c:v>6.2090000000001311E-3</c:v>
                </c:pt>
                <c:pt idx="200">
                  <c:v>6.7870000000000985E-3</c:v>
                </c:pt>
                <c:pt idx="201">
                  <c:v>7.2779999999998957E-3</c:v>
                </c:pt>
                <c:pt idx="202">
                  <c:v>7.7659999999997176E-3</c:v>
                </c:pt>
                <c:pt idx="203">
                  <c:v>8.1829999999998293E-3</c:v>
                </c:pt>
                <c:pt idx="204">
                  <c:v>8.6749999999997662E-3</c:v>
                </c:pt>
                <c:pt idx="205">
                  <c:v>9.1039999999997789E-3</c:v>
                </c:pt>
                <c:pt idx="206">
                  <c:v>9.5179999999999154E-3</c:v>
                </c:pt>
                <c:pt idx="207">
                  <c:v>9.7679999999997769E-3</c:v>
                </c:pt>
                <c:pt idx="208">
                  <c:v>1.0005000000000042E-2</c:v>
                </c:pt>
                <c:pt idx="209">
                  <c:v>1.0406999999999833E-2</c:v>
                </c:pt>
                <c:pt idx="210">
                  <c:v>1.0955999999999744E-2</c:v>
                </c:pt>
                <c:pt idx="211">
                  <c:v>1.1570999999999998E-2</c:v>
                </c:pt>
                <c:pt idx="212">
                  <c:v>1.2319999999999887E-2</c:v>
                </c:pt>
                <c:pt idx="213">
                  <c:v>1.3166000000000011E-2</c:v>
                </c:pt>
                <c:pt idx="214">
                  <c:v>1.3789000000000051E-2</c:v>
                </c:pt>
                <c:pt idx="215">
                  <c:v>1.431199999999988E-2</c:v>
                </c:pt>
                <c:pt idx="216">
                  <c:v>1.4812000000000047E-2</c:v>
                </c:pt>
                <c:pt idx="217">
                  <c:v>1.5158000000000005E-2</c:v>
                </c:pt>
                <c:pt idx="218">
                  <c:v>1.5470000000000095E-2</c:v>
                </c:pt>
                <c:pt idx="219">
                  <c:v>1.5880999999999812E-2</c:v>
                </c:pt>
                <c:pt idx="220">
                  <c:v>1.6522999999999843E-2</c:v>
                </c:pt>
                <c:pt idx="221">
                  <c:v>1.7293000000000003E-2</c:v>
                </c:pt>
                <c:pt idx="222">
                  <c:v>1.8273999999999901E-2</c:v>
                </c:pt>
                <c:pt idx="223">
                  <c:v>1.9271999999999956E-2</c:v>
                </c:pt>
                <c:pt idx="224">
                  <c:v>2.0331000000000099E-2</c:v>
                </c:pt>
                <c:pt idx="225">
                  <c:v>2.1301999999999932E-2</c:v>
                </c:pt>
                <c:pt idx="226">
                  <c:v>2.2358999999999796E-2</c:v>
                </c:pt>
                <c:pt idx="227">
                  <c:v>2.3448000000000135E-2</c:v>
                </c:pt>
                <c:pt idx="228">
                  <c:v>2.4747000000000074E-2</c:v>
                </c:pt>
                <c:pt idx="229">
                  <c:v>2.6032999999999973E-2</c:v>
                </c:pt>
                <c:pt idx="230">
                  <c:v>2.7441999999999744E-2</c:v>
                </c:pt>
                <c:pt idx="231">
                  <c:v>2.8826999999999714E-2</c:v>
                </c:pt>
                <c:pt idx="232">
                  <c:v>3.0183000000000071E-2</c:v>
                </c:pt>
                <c:pt idx="233">
                  <c:v>3.1448999999999838E-2</c:v>
                </c:pt>
                <c:pt idx="234">
                  <c:v>3.285899999999975E-2</c:v>
                </c:pt>
                <c:pt idx="235">
                  <c:v>3.4324999999999939E-2</c:v>
                </c:pt>
                <c:pt idx="236">
                  <c:v>3.5835999999999757E-2</c:v>
                </c:pt>
                <c:pt idx="237">
                  <c:v>3.7433999999999745E-2</c:v>
                </c:pt>
                <c:pt idx="238">
                  <c:v>3.9306999999999981E-2</c:v>
                </c:pt>
                <c:pt idx="239">
                  <c:v>4.137999999999975E-2</c:v>
                </c:pt>
                <c:pt idx="240">
                  <c:v>4.3499999999999872E-2</c:v>
                </c:pt>
                <c:pt idx="241">
                  <c:v>4.5656000000000141E-2</c:v>
                </c:pt>
                <c:pt idx="242">
                  <c:v>4.7956999999999805E-2</c:v>
                </c:pt>
                <c:pt idx="243">
                  <c:v>5.0110999999999795E-2</c:v>
                </c:pt>
                <c:pt idx="244">
                  <c:v>5.2226999999999801E-2</c:v>
                </c:pt>
                <c:pt idx="245">
                  <c:v>5.4340999999999973E-2</c:v>
                </c:pt>
                <c:pt idx="246">
                  <c:v>5.6529999999999969E-2</c:v>
                </c:pt>
                <c:pt idx="247">
                  <c:v>5.8810999999999947E-2</c:v>
                </c:pt>
                <c:pt idx="248">
                  <c:v>6.1255000000000059E-2</c:v>
                </c:pt>
                <c:pt idx="249">
                  <c:v>6.3680999999999877E-2</c:v>
                </c:pt>
                <c:pt idx="250">
                  <c:v>6.6197999999999979E-2</c:v>
                </c:pt>
                <c:pt idx="251">
                  <c:v>6.8665999999999894E-2</c:v>
                </c:pt>
                <c:pt idx="252">
                  <c:v>7.0907000000000053E-2</c:v>
                </c:pt>
                <c:pt idx="253">
                  <c:v>7.3036000000000101E-2</c:v>
                </c:pt>
                <c:pt idx="254">
                  <c:v>7.5131999999999977E-2</c:v>
                </c:pt>
                <c:pt idx="255">
                  <c:v>7.7258999999999745E-2</c:v>
                </c:pt>
                <c:pt idx="256">
                  <c:v>7.9496999999999929E-2</c:v>
                </c:pt>
                <c:pt idx="257">
                  <c:v>8.1827000000000094E-2</c:v>
                </c:pt>
                <c:pt idx="258">
                  <c:v>8.4356999999999793E-2</c:v>
                </c:pt>
                <c:pt idx="259">
                  <c:v>8.6929000000000034E-2</c:v>
                </c:pt>
                <c:pt idx="260">
                  <c:v>8.9475999999999889E-2</c:v>
                </c:pt>
                <c:pt idx="261">
                  <c:v>9.196599999999977E-2</c:v>
                </c:pt>
                <c:pt idx="262">
                  <c:v>9.4568999999999903E-2</c:v>
                </c:pt>
                <c:pt idx="263">
                  <c:v>9.7198999999999813E-2</c:v>
                </c:pt>
                <c:pt idx="264">
                  <c:v>9.9831000000000003E-2</c:v>
                </c:pt>
                <c:pt idx="265">
                  <c:v>0.10254200000000013</c:v>
                </c:pt>
                <c:pt idx="266">
                  <c:v>0.10536900000000005</c:v>
                </c:pt>
                <c:pt idx="267">
                  <c:v>0.10824800000000012</c:v>
                </c:pt>
                <c:pt idx="268">
                  <c:v>0.11094699999999991</c:v>
                </c:pt>
                <c:pt idx="269">
                  <c:v>0.11394499999999974</c:v>
                </c:pt>
                <c:pt idx="270">
                  <c:v>0.11694300000000002</c:v>
                </c:pt>
                <c:pt idx="271">
                  <c:v>0.11992499999999984</c:v>
                </c:pt>
                <c:pt idx="272">
                  <c:v>0.12304599999999999</c:v>
                </c:pt>
                <c:pt idx="273">
                  <c:v>0.12625099999999989</c:v>
                </c:pt>
                <c:pt idx="274">
                  <c:v>0.12946899999999983</c:v>
                </c:pt>
                <c:pt idx="275">
                  <c:v>0.13279299999999994</c:v>
                </c:pt>
                <c:pt idx="276">
                  <c:v>0.13609800000000005</c:v>
                </c:pt>
                <c:pt idx="277">
                  <c:v>0.13945799999999986</c:v>
                </c:pt>
                <c:pt idx="278">
                  <c:v>0.14284000000000008</c:v>
                </c:pt>
                <c:pt idx="279">
                  <c:v>0.14610300000000009</c:v>
                </c:pt>
                <c:pt idx="280">
                  <c:v>0.14916200000000002</c:v>
                </c:pt>
                <c:pt idx="281">
                  <c:v>0.15244299999999988</c:v>
                </c:pt>
                <c:pt idx="282">
                  <c:v>0.15575399999999995</c:v>
                </c:pt>
                <c:pt idx="283">
                  <c:v>0.15928100000000001</c:v>
                </c:pt>
                <c:pt idx="284">
                  <c:v>0.16272999999999982</c:v>
                </c:pt>
                <c:pt idx="285">
                  <c:v>0.16654499999999972</c:v>
                </c:pt>
                <c:pt idx="286">
                  <c:v>0.17054899999999984</c:v>
                </c:pt>
                <c:pt idx="287">
                  <c:v>0.17434400000000005</c:v>
                </c:pt>
                <c:pt idx="288">
                  <c:v>0.17806299999999986</c:v>
                </c:pt>
                <c:pt idx="289">
                  <c:v>0.18204999999999982</c:v>
                </c:pt>
                <c:pt idx="290">
                  <c:v>0.18606899999999982</c:v>
                </c:pt>
                <c:pt idx="291">
                  <c:v>0.189975</c:v>
                </c:pt>
                <c:pt idx="292">
                  <c:v>0.19427199999999978</c:v>
                </c:pt>
                <c:pt idx="293">
                  <c:v>0.19871499999999997</c:v>
                </c:pt>
                <c:pt idx="294">
                  <c:v>0.20327500000000009</c:v>
                </c:pt>
                <c:pt idx="295">
                  <c:v>0.20794299999999977</c:v>
                </c:pt>
                <c:pt idx="296">
                  <c:v>0.21277599999999985</c:v>
                </c:pt>
                <c:pt idx="297">
                  <c:v>0.21741799999999989</c:v>
                </c:pt>
                <c:pt idx="298">
                  <c:v>0.22225800000000007</c:v>
                </c:pt>
                <c:pt idx="299">
                  <c:v>0.22725600000000012</c:v>
                </c:pt>
                <c:pt idx="300">
                  <c:v>0.23220699999999983</c:v>
                </c:pt>
                <c:pt idx="301">
                  <c:v>0.2372209999999999</c:v>
                </c:pt>
                <c:pt idx="302">
                  <c:v>0.24257799999999996</c:v>
                </c:pt>
                <c:pt idx="303">
                  <c:v>0.24794099999999997</c:v>
                </c:pt>
                <c:pt idx="304">
                  <c:v>0.2533789999999998</c:v>
                </c:pt>
                <c:pt idx="305">
                  <c:v>0.258969</c:v>
                </c:pt>
                <c:pt idx="306">
                  <c:v>0.26443299999999992</c:v>
                </c:pt>
                <c:pt idx="307">
                  <c:v>0.26990800000000004</c:v>
                </c:pt>
                <c:pt idx="308">
                  <c:v>0.27558900000000008</c:v>
                </c:pt>
                <c:pt idx="309">
                  <c:v>0.28109899999999977</c:v>
                </c:pt>
                <c:pt idx="310">
                  <c:v>0.28679199999999971</c:v>
                </c:pt>
                <c:pt idx="311">
                  <c:v>0.29287999999999981</c:v>
                </c:pt>
                <c:pt idx="312">
                  <c:v>0.29902799999999985</c:v>
                </c:pt>
                <c:pt idx="313">
                  <c:v>0.30530899999999983</c:v>
                </c:pt>
                <c:pt idx="314">
                  <c:v>0.31194899999999981</c:v>
                </c:pt>
                <c:pt idx="315">
                  <c:v>0.31863699999999984</c:v>
                </c:pt>
                <c:pt idx="316">
                  <c:v>0.32538299999999998</c:v>
                </c:pt>
                <c:pt idx="317">
                  <c:v>0.33238199999999996</c:v>
                </c:pt>
                <c:pt idx="318">
                  <c:v>0.33957000000000015</c:v>
                </c:pt>
                <c:pt idx="319">
                  <c:v>0.34698800000000007</c:v>
                </c:pt>
                <c:pt idx="320">
                  <c:v>0.35468999999999973</c:v>
                </c:pt>
                <c:pt idx="321">
                  <c:v>0.36253299999999999</c:v>
                </c:pt>
                <c:pt idx="322">
                  <c:v>0.37064999999999992</c:v>
                </c:pt>
                <c:pt idx="323">
                  <c:v>0.37883500000000003</c:v>
                </c:pt>
                <c:pt idx="324">
                  <c:v>0.3869180000000001</c:v>
                </c:pt>
                <c:pt idx="325">
                  <c:v>0.39489699999999983</c:v>
                </c:pt>
                <c:pt idx="326">
                  <c:v>0.40307000000000004</c:v>
                </c:pt>
                <c:pt idx="327">
                  <c:v>0.41130599999999973</c:v>
                </c:pt>
                <c:pt idx="328">
                  <c:v>0.41972200000000015</c:v>
                </c:pt>
                <c:pt idx="329">
                  <c:v>0.4283929999999998</c:v>
                </c:pt>
                <c:pt idx="330">
                  <c:v>0.4374880000000001</c:v>
                </c:pt>
                <c:pt idx="331">
                  <c:v>0.4468939999999999</c:v>
                </c:pt>
                <c:pt idx="332">
                  <c:v>0.45610300000000015</c:v>
                </c:pt>
                <c:pt idx="333">
                  <c:v>0.46553599999999973</c:v>
                </c:pt>
                <c:pt idx="334">
                  <c:v>0.47517399999999999</c:v>
                </c:pt>
                <c:pt idx="335">
                  <c:v>0.48476099999999978</c:v>
                </c:pt>
                <c:pt idx="336">
                  <c:v>0.49435399999999996</c:v>
                </c:pt>
                <c:pt idx="337">
                  <c:v>0.50439199999999973</c:v>
                </c:pt>
                <c:pt idx="338">
                  <c:v>0.51455399999999996</c:v>
                </c:pt>
                <c:pt idx="339">
                  <c:v>0.52494700000000005</c:v>
                </c:pt>
                <c:pt idx="340">
                  <c:v>0.53581600000000007</c:v>
                </c:pt>
                <c:pt idx="341">
                  <c:v>0.54679300000000008</c:v>
                </c:pt>
                <c:pt idx="342">
                  <c:v>0.55781199999999975</c:v>
                </c:pt>
                <c:pt idx="343">
                  <c:v>0.56885999999999992</c:v>
                </c:pt>
                <c:pt idx="344">
                  <c:v>0.57998599999999989</c:v>
                </c:pt>
                <c:pt idx="345">
                  <c:v>0.59088699999999994</c:v>
                </c:pt>
                <c:pt idx="346">
                  <c:v>0.60202400000000011</c:v>
                </c:pt>
                <c:pt idx="347">
                  <c:v>0.61338299999999979</c:v>
                </c:pt>
                <c:pt idx="348">
                  <c:v>0.62494700000000014</c:v>
                </c:pt>
                <c:pt idx="349">
                  <c:v>0.6365409999999998</c:v>
                </c:pt>
                <c:pt idx="350">
                  <c:v>0.64848699999999981</c:v>
                </c:pt>
                <c:pt idx="351">
                  <c:v>0.66051400000000005</c:v>
                </c:pt>
                <c:pt idx="352">
                  <c:v>0.67240999999999973</c:v>
                </c:pt>
                <c:pt idx="353">
                  <c:v>0.6845279999999998</c:v>
                </c:pt>
                <c:pt idx="354">
                  <c:v>0.69674699999999978</c:v>
                </c:pt>
                <c:pt idx="355">
                  <c:v>0.7091050000000001</c:v>
                </c:pt>
                <c:pt idx="356">
                  <c:v>0.72176799999999997</c:v>
                </c:pt>
                <c:pt idx="357">
                  <c:v>0.73475199999999985</c:v>
                </c:pt>
                <c:pt idx="358">
                  <c:v>0.74778600000000006</c:v>
                </c:pt>
                <c:pt idx="359">
                  <c:v>0.76098199999999983</c:v>
                </c:pt>
                <c:pt idx="360">
                  <c:v>0.77415399999999979</c:v>
                </c:pt>
                <c:pt idx="361">
                  <c:v>0.78734999999999999</c:v>
                </c:pt>
                <c:pt idx="362">
                  <c:v>0.80054399999999992</c:v>
                </c:pt>
                <c:pt idx="363">
                  <c:v>0.81384500000000015</c:v>
                </c:pt>
                <c:pt idx="364">
                  <c:v>0.82738900000000015</c:v>
                </c:pt>
                <c:pt idx="365">
                  <c:v>0.84106399999999981</c:v>
                </c:pt>
                <c:pt idx="366">
                  <c:v>0.8547880000000001</c:v>
                </c:pt>
                <c:pt idx="367">
                  <c:v>0.86880500000000005</c:v>
                </c:pt>
                <c:pt idx="368">
                  <c:v>0.88293899999999992</c:v>
                </c:pt>
                <c:pt idx="369">
                  <c:v>0.89702899999999985</c:v>
                </c:pt>
                <c:pt idx="370">
                  <c:v>0.91134599999999999</c:v>
                </c:pt>
                <c:pt idx="371">
                  <c:v>0.92582299999999984</c:v>
                </c:pt>
                <c:pt idx="372">
                  <c:v>0.94054899999999986</c:v>
                </c:pt>
                <c:pt idx="373">
                  <c:v>0.95545599999999986</c:v>
                </c:pt>
                <c:pt idx="374">
                  <c:v>0.9708730000000001</c:v>
                </c:pt>
                <c:pt idx="375">
                  <c:v>0.9864679999999999</c:v>
                </c:pt>
                <c:pt idx="376">
                  <c:v>1.0023499999999999</c:v>
                </c:pt>
                <c:pt idx="377">
                  <c:v>1.0182889999999998</c:v>
                </c:pt>
                <c:pt idx="378">
                  <c:v>1.0344169999999999</c:v>
                </c:pt>
                <c:pt idx="379">
                  <c:v>1.0505599999999999</c:v>
                </c:pt>
                <c:pt idx="380">
                  <c:v>1.0668099999999998</c:v>
                </c:pt>
                <c:pt idx="381">
                  <c:v>1.0833219999999999</c:v>
                </c:pt>
                <c:pt idx="382">
                  <c:v>1.100123</c:v>
                </c:pt>
                <c:pt idx="383">
                  <c:v>1.1173039999999999</c:v>
                </c:pt>
                <c:pt idx="384">
                  <c:v>1.1347839999999998</c:v>
                </c:pt>
                <c:pt idx="385">
                  <c:v>1.152657</c:v>
                </c:pt>
                <c:pt idx="386">
                  <c:v>1.1706620000000001</c:v>
                </c:pt>
                <c:pt idx="387">
                  <c:v>1.188844</c:v>
                </c:pt>
                <c:pt idx="388">
                  <c:v>1.207249</c:v>
                </c:pt>
                <c:pt idx="389">
                  <c:v>1.2258930000000001</c:v>
                </c:pt>
                <c:pt idx="390">
                  <c:v>1.2449430000000001</c:v>
                </c:pt>
                <c:pt idx="391">
                  <c:v>1.2644189999999997</c:v>
                </c:pt>
                <c:pt idx="392">
                  <c:v>1.2843849999999999</c:v>
                </c:pt>
                <c:pt idx="393">
                  <c:v>1.3046470000000001</c:v>
                </c:pt>
                <c:pt idx="394">
                  <c:v>1.325224</c:v>
                </c:pt>
                <c:pt idx="395">
                  <c:v>1.3459729999999999</c:v>
                </c:pt>
                <c:pt idx="396">
                  <c:v>1.3670089999999999</c:v>
                </c:pt>
                <c:pt idx="397">
                  <c:v>1.3884149999999997</c:v>
                </c:pt>
                <c:pt idx="398">
                  <c:v>1.4099930000000001</c:v>
                </c:pt>
                <c:pt idx="399">
                  <c:v>1.4319809999999999</c:v>
                </c:pt>
                <c:pt idx="400">
                  <c:v>1.4545309999999998</c:v>
                </c:pt>
                <c:pt idx="401">
                  <c:v>1.4773969999999998</c:v>
                </c:pt>
                <c:pt idx="402">
                  <c:v>1.5005519999999999</c:v>
                </c:pt>
                <c:pt idx="403">
                  <c:v>1.5242900000000001</c:v>
                </c:pt>
                <c:pt idx="404">
                  <c:v>1.5481279999999997</c:v>
                </c:pt>
                <c:pt idx="405">
                  <c:v>1.572174</c:v>
                </c:pt>
                <c:pt idx="406">
                  <c:v>1.5965769999999999</c:v>
                </c:pt>
                <c:pt idx="407">
                  <c:v>1.6212580000000001</c:v>
                </c:pt>
                <c:pt idx="408">
                  <c:v>1.6462780000000001</c:v>
                </c:pt>
                <c:pt idx="409">
                  <c:v>1.6717429999999998</c:v>
                </c:pt>
                <c:pt idx="410">
                  <c:v>1.697686</c:v>
                </c:pt>
                <c:pt idx="411">
                  <c:v>1.7239010000000001</c:v>
                </c:pt>
                <c:pt idx="412">
                  <c:v>1.7505359999999999</c:v>
                </c:pt>
                <c:pt idx="413">
                  <c:v>1.777355</c:v>
                </c:pt>
                <c:pt idx="414">
                  <c:v>1.8045170000000001</c:v>
                </c:pt>
                <c:pt idx="415">
                  <c:v>1.8317759999999998</c:v>
                </c:pt>
                <c:pt idx="416">
                  <c:v>1.8594709999999999</c:v>
                </c:pt>
                <c:pt idx="417">
                  <c:v>1.88737</c:v>
                </c:pt>
                <c:pt idx="418">
                  <c:v>1.9156629999999999</c:v>
                </c:pt>
                <c:pt idx="419">
                  <c:v>1.9445219999999999</c:v>
                </c:pt>
                <c:pt idx="420">
                  <c:v>1.9739139999999999</c:v>
                </c:pt>
                <c:pt idx="421">
                  <c:v>2.0035600000000002</c:v>
                </c:pt>
                <c:pt idx="422">
                  <c:v>2.0337230000000002</c:v>
                </c:pt>
                <c:pt idx="423">
                  <c:v>2.0642519999999998</c:v>
                </c:pt>
                <c:pt idx="424">
                  <c:v>2.0946449999999999</c:v>
                </c:pt>
                <c:pt idx="425">
                  <c:v>2.1252849999999999</c:v>
                </c:pt>
                <c:pt idx="426">
                  <c:v>2.156428</c:v>
                </c:pt>
                <c:pt idx="427">
                  <c:v>2.187732</c:v>
                </c:pt>
                <c:pt idx="428">
                  <c:v>2.2194729999999998</c:v>
                </c:pt>
                <c:pt idx="429">
                  <c:v>2.2519559999999998</c:v>
                </c:pt>
                <c:pt idx="430">
                  <c:v>2.2847530000000003</c:v>
                </c:pt>
                <c:pt idx="431">
                  <c:v>2.3178679999999998</c:v>
                </c:pt>
                <c:pt idx="432">
                  <c:v>2.351191</c:v>
                </c:pt>
                <c:pt idx="433">
                  <c:v>2.3844430000000001</c:v>
                </c:pt>
                <c:pt idx="434">
                  <c:v>2.4178980000000001</c:v>
                </c:pt>
                <c:pt idx="435">
                  <c:v>2.45139</c:v>
                </c:pt>
                <c:pt idx="436">
                  <c:v>2.4850099999999999</c:v>
                </c:pt>
                <c:pt idx="437">
                  <c:v>2.518891</c:v>
                </c:pt>
                <c:pt idx="438">
                  <c:v>2.5531800000000002</c:v>
                </c:pt>
                <c:pt idx="439">
                  <c:v>2.587469</c:v>
                </c:pt>
                <c:pt idx="440">
                  <c:v>2.6220309999999998</c:v>
                </c:pt>
                <c:pt idx="441">
                  <c:v>2.6566640000000001</c:v>
                </c:pt>
                <c:pt idx="442">
                  <c:v>2.6912069999999999</c:v>
                </c:pt>
                <c:pt idx="443">
                  <c:v>2.7256330000000002</c:v>
                </c:pt>
                <c:pt idx="444">
                  <c:v>2.759973</c:v>
                </c:pt>
                <c:pt idx="445">
                  <c:v>2.7943199999999999</c:v>
                </c:pt>
                <c:pt idx="446">
                  <c:v>2.828554</c:v>
                </c:pt>
                <c:pt idx="447">
                  <c:v>2.8628489999999998</c:v>
                </c:pt>
                <c:pt idx="448">
                  <c:v>2.8972099999999998</c:v>
                </c:pt>
                <c:pt idx="449">
                  <c:v>2.9315509999999998</c:v>
                </c:pt>
                <c:pt idx="450">
                  <c:v>2.965659</c:v>
                </c:pt>
                <c:pt idx="451">
                  <c:v>2.9994489999999998</c:v>
                </c:pt>
                <c:pt idx="452">
                  <c:v>3.0329769999999998</c:v>
                </c:pt>
                <c:pt idx="453">
                  <c:v>3.0661679999999998</c:v>
                </c:pt>
                <c:pt idx="454">
                  <c:v>3.0990530000000001</c:v>
                </c:pt>
                <c:pt idx="455">
                  <c:v>3.1317569999999999</c:v>
                </c:pt>
                <c:pt idx="456">
                  <c:v>3.1642969999999999</c:v>
                </c:pt>
                <c:pt idx="457">
                  <c:v>3.196507</c:v>
                </c:pt>
                <c:pt idx="458">
                  <c:v>3.2283979999999999</c:v>
                </c:pt>
                <c:pt idx="459">
                  <c:v>3.2599010000000002</c:v>
                </c:pt>
                <c:pt idx="460">
                  <c:v>3.2908520000000001</c:v>
                </c:pt>
                <c:pt idx="461">
                  <c:v>3.3212130000000002</c:v>
                </c:pt>
                <c:pt idx="462">
                  <c:v>3.3510299999999997</c:v>
                </c:pt>
                <c:pt idx="463">
                  <c:v>3.3802819999999998</c:v>
                </c:pt>
                <c:pt idx="464">
                  <c:v>3.4089689999999999</c:v>
                </c:pt>
                <c:pt idx="465">
                  <c:v>3.4371960000000001</c:v>
                </c:pt>
                <c:pt idx="466">
                  <c:v>3.464842</c:v>
                </c:pt>
                <c:pt idx="467">
                  <c:v>3.4918459999999998</c:v>
                </c:pt>
                <c:pt idx="468">
                  <c:v>3.5179229999999997</c:v>
                </c:pt>
                <c:pt idx="469">
                  <c:v>3.5431590000000002</c:v>
                </c:pt>
                <c:pt idx="470">
                  <c:v>3.5674269999999999</c:v>
                </c:pt>
                <c:pt idx="471">
                  <c:v>3.5909329999999997</c:v>
                </c:pt>
                <c:pt idx="472">
                  <c:v>3.6135060000000001</c:v>
                </c:pt>
                <c:pt idx="473">
                  <c:v>3.6353789999999999</c:v>
                </c:pt>
                <c:pt idx="474">
                  <c:v>3.656549</c:v>
                </c:pt>
                <c:pt idx="475">
                  <c:v>3.6768510000000001</c:v>
                </c:pt>
                <c:pt idx="476">
                  <c:v>3.6961589999999998</c:v>
                </c:pt>
                <c:pt idx="477">
                  <c:v>3.714683</c:v>
                </c:pt>
                <c:pt idx="478">
                  <c:v>3.732253</c:v>
                </c:pt>
                <c:pt idx="479">
                  <c:v>3.7487059999999999</c:v>
                </c:pt>
                <c:pt idx="480">
                  <c:v>3.7642249999999997</c:v>
                </c:pt>
                <c:pt idx="481">
                  <c:v>3.7787379999999997</c:v>
                </c:pt>
                <c:pt idx="482">
                  <c:v>3.7922660000000001</c:v>
                </c:pt>
                <c:pt idx="483">
                  <c:v>3.805075</c:v>
                </c:pt>
                <c:pt idx="484">
                  <c:v>3.8168929999999999</c:v>
                </c:pt>
                <c:pt idx="485">
                  <c:v>3.8277649999999999</c:v>
                </c:pt>
                <c:pt idx="486">
                  <c:v>3.837818</c:v>
                </c:pt>
                <c:pt idx="487">
                  <c:v>3.8470689999999998</c:v>
                </c:pt>
                <c:pt idx="488">
                  <c:v>3.8551379999999997</c:v>
                </c:pt>
                <c:pt idx="489">
                  <c:v>3.862425</c:v>
                </c:pt>
                <c:pt idx="490">
                  <c:v>3.8688500000000001</c:v>
                </c:pt>
                <c:pt idx="491">
                  <c:v>3.8744860000000001</c:v>
                </c:pt>
                <c:pt idx="492">
                  <c:v>3.879346</c:v>
                </c:pt>
                <c:pt idx="493">
                  <c:v>3.8836559999999998</c:v>
                </c:pt>
                <c:pt idx="494">
                  <c:v>3.8873280000000001</c:v>
                </c:pt>
                <c:pt idx="495">
                  <c:v>3.8902959999999998</c:v>
                </c:pt>
                <c:pt idx="496">
                  <c:v>3.892417</c:v>
                </c:pt>
                <c:pt idx="497">
                  <c:v>3.8935770000000001</c:v>
                </c:pt>
                <c:pt idx="498">
                  <c:v>3.893643</c:v>
                </c:pt>
                <c:pt idx="499">
                  <c:v>3.8927519999999998</c:v>
                </c:pt>
                <c:pt idx="500">
                  <c:v>3.890838</c:v>
                </c:pt>
                <c:pt idx="501">
                  <c:v>3.887969</c:v>
                </c:pt>
                <c:pt idx="502">
                  <c:v>3.8840509999999999</c:v>
                </c:pt>
                <c:pt idx="503">
                  <c:v>3.8791769999999999</c:v>
                </c:pt>
                <c:pt idx="504">
                  <c:v>3.873021</c:v>
                </c:pt>
                <c:pt idx="505">
                  <c:v>3.8657719999999998</c:v>
                </c:pt>
                <c:pt idx="506">
                  <c:v>3.8573539999999999</c:v>
                </c:pt>
                <c:pt idx="507">
                  <c:v>3.847874</c:v>
                </c:pt>
                <c:pt idx="508">
                  <c:v>3.8373740000000001</c:v>
                </c:pt>
                <c:pt idx="509">
                  <c:v>3.826327</c:v>
                </c:pt>
                <c:pt idx="510">
                  <c:v>3.8145789999999997</c:v>
                </c:pt>
                <c:pt idx="511">
                  <c:v>3.8020749999999999</c:v>
                </c:pt>
                <c:pt idx="512">
                  <c:v>3.7888310000000001</c:v>
                </c:pt>
                <c:pt idx="513">
                  <c:v>3.7749079999999999</c:v>
                </c:pt>
                <c:pt idx="514">
                  <c:v>3.760033</c:v>
                </c:pt>
                <c:pt idx="515">
                  <c:v>3.7443459999999997</c:v>
                </c:pt>
                <c:pt idx="516">
                  <c:v>3.7280600000000002</c:v>
                </c:pt>
                <c:pt idx="517">
                  <c:v>3.7113769999999997</c:v>
                </c:pt>
                <c:pt idx="518">
                  <c:v>3.694302</c:v>
                </c:pt>
                <c:pt idx="519">
                  <c:v>3.676857</c:v>
                </c:pt>
                <c:pt idx="520">
                  <c:v>3.6590549999999999</c:v>
                </c:pt>
                <c:pt idx="521">
                  <c:v>3.6408399999999999</c:v>
                </c:pt>
                <c:pt idx="522">
                  <c:v>3.6220460000000001</c:v>
                </c:pt>
                <c:pt idx="523">
                  <c:v>3.602608</c:v>
                </c:pt>
                <c:pt idx="524">
                  <c:v>3.5826219999999998</c:v>
                </c:pt>
                <c:pt idx="525">
                  <c:v>3.5621879999999999</c:v>
                </c:pt>
                <c:pt idx="526">
                  <c:v>3.5414300000000001</c:v>
                </c:pt>
                <c:pt idx="527">
                  <c:v>3.5205669999999998</c:v>
                </c:pt>
                <c:pt idx="528">
                  <c:v>3.4996130000000001</c:v>
                </c:pt>
                <c:pt idx="529">
                  <c:v>3.4784699999999997</c:v>
                </c:pt>
                <c:pt idx="530">
                  <c:v>3.4571369999999999</c:v>
                </c:pt>
                <c:pt idx="531">
                  <c:v>3.4355769999999999</c:v>
                </c:pt>
                <c:pt idx="532">
                  <c:v>3.4134219999999997</c:v>
                </c:pt>
                <c:pt idx="533">
                  <c:v>3.3908139999999998</c:v>
                </c:pt>
                <c:pt idx="534">
                  <c:v>3.3678119999999998</c:v>
                </c:pt>
                <c:pt idx="535">
                  <c:v>3.3443269999999998</c:v>
                </c:pt>
                <c:pt idx="536">
                  <c:v>3.3205779999999998</c:v>
                </c:pt>
                <c:pt idx="537">
                  <c:v>3.296672</c:v>
                </c:pt>
                <c:pt idx="538">
                  <c:v>3.2727179999999998</c:v>
                </c:pt>
                <c:pt idx="539">
                  <c:v>3.2483709999999997</c:v>
                </c:pt>
                <c:pt idx="540">
                  <c:v>3.2238379999999998</c:v>
                </c:pt>
                <c:pt idx="541">
                  <c:v>3.198893</c:v>
                </c:pt>
                <c:pt idx="542">
                  <c:v>3.1735730000000002</c:v>
                </c:pt>
                <c:pt idx="543">
                  <c:v>3.1479140000000001</c:v>
                </c:pt>
                <c:pt idx="544">
                  <c:v>3.1221939999999999</c:v>
                </c:pt>
                <c:pt idx="545">
                  <c:v>3.0964770000000001</c:v>
                </c:pt>
                <c:pt idx="546">
                  <c:v>3.0707689999999999</c:v>
                </c:pt>
                <c:pt idx="547">
                  <c:v>3.0453329999999998</c:v>
                </c:pt>
                <c:pt idx="548">
                  <c:v>3.0198390000000002</c:v>
                </c:pt>
                <c:pt idx="549">
                  <c:v>2.9942769999999999</c:v>
                </c:pt>
                <c:pt idx="550">
                  <c:v>2.9685169999999999</c:v>
                </c:pt>
                <c:pt idx="551">
                  <c:v>2.9427779999999997</c:v>
                </c:pt>
                <c:pt idx="552">
                  <c:v>2.916677</c:v>
                </c:pt>
                <c:pt idx="553">
                  <c:v>2.8905129999999999</c:v>
                </c:pt>
                <c:pt idx="554">
                  <c:v>2.8644629999999998</c:v>
                </c:pt>
                <c:pt idx="555">
                  <c:v>2.8384049999999998</c:v>
                </c:pt>
                <c:pt idx="556">
                  <c:v>2.812335</c:v>
                </c:pt>
                <c:pt idx="557">
                  <c:v>2.786537</c:v>
                </c:pt>
                <c:pt idx="558">
                  <c:v>2.7609750000000002</c:v>
                </c:pt>
                <c:pt idx="559">
                  <c:v>2.7356289999999999</c:v>
                </c:pt>
                <c:pt idx="560">
                  <c:v>2.7104879999999998</c:v>
                </c:pt>
                <c:pt idx="561">
                  <c:v>2.6855250000000002</c:v>
                </c:pt>
                <c:pt idx="562">
                  <c:v>2.660625</c:v>
                </c:pt>
                <c:pt idx="563">
                  <c:v>2.6357739999999996</c:v>
                </c:pt>
                <c:pt idx="564">
                  <c:v>2.6111339999999998</c:v>
                </c:pt>
                <c:pt idx="565">
                  <c:v>2.586703</c:v>
                </c:pt>
                <c:pt idx="566">
                  <c:v>2.5622989999999999</c:v>
                </c:pt>
                <c:pt idx="567">
                  <c:v>2.5381609999999997</c:v>
                </c:pt>
                <c:pt idx="568">
                  <c:v>2.514033</c:v>
                </c:pt>
                <c:pt idx="569">
                  <c:v>2.4899290000000001</c:v>
                </c:pt>
                <c:pt idx="570">
                  <c:v>2.4659149999999999</c:v>
                </c:pt>
                <c:pt idx="571">
                  <c:v>2.4420729999999997</c:v>
                </c:pt>
                <c:pt idx="572">
                  <c:v>2.4182980000000001</c:v>
                </c:pt>
                <c:pt idx="573">
                  <c:v>2.3949590000000001</c:v>
                </c:pt>
                <c:pt idx="574">
                  <c:v>2.3720509999999999</c:v>
                </c:pt>
                <c:pt idx="575">
                  <c:v>2.3495429999999997</c:v>
                </c:pt>
                <c:pt idx="576">
                  <c:v>2.3275049999999999</c:v>
                </c:pt>
                <c:pt idx="577">
                  <c:v>2.306</c:v>
                </c:pt>
                <c:pt idx="578">
                  <c:v>2.2848990000000002</c:v>
                </c:pt>
                <c:pt idx="579">
                  <c:v>2.2641479999999996</c:v>
                </c:pt>
                <c:pt idx="580">
                  <c:v>2.2437389999999997</c:v>
                </c:pt>
                <c:pt idx="581">
                  <c:v>2.2238699999999998</c:v>
                </c:pt>
                <c:pt idx="582">
                  <c:v>2.2045409999999999</c:v>
                </c:pt>
                <c:pt idx="583">
                  <c:v>2.1856640000000001</c:v>
                </c:pt>
                <c:pt idx="584">
                  <c:v>2.1672750000000001</c:v>
                </c:pt>
                <c:pt idx="585">
                  <c:v>2.1493959999999999</c:v>
                </c:pt>
                <c:pt idx="586">
                  <c:v>2.1319020000000002</c:v>
                </c:pt>
                <c:pt idx="587">
                  <c:v>2.1145069999999997</c:v>
                </c:pt>
                <c:pt idx="588">
                  <c:v>2.0974709999999996</c:v>
                </c:pt>
                <c:pt idx="589">
                  <c:v>2.080743</c:v>
                </c:pt>
                <c:pt idx="590">
                  <c:v>2.0644689999999999</c:v>
                </c:pt>
                <c:pt idx="591">
                  <c:v>2.0485419999999999</c:v>
                </c:pt>
                <c:pt idx="592">
                  <c:v>2.0332720000000002</c:v>
                </c:pt>
                <c:pt idx="593">
                  <c:v>2.0184600000000001</c:v>
                </c:pt>
                <c:pt idx="594">
                  <c:v>2.0040550000000001</c:v>
                </c:pt>
                <c:pt idx="595">
                  <c:v>1.990078</c:v>
                </c:pt>
                <c:pt idx="596">
                  <c:v>1.9762849999999998</c:v>
                </c:pt>
                <c:pt idx="597">
                  <c:v>1.962728</c:v>
                </c:pt>
                <c:pt idx="598">
                  <c:v>1.9494469999999999</c:v>
                </c:pt>
                <c:pt idx="599">
                  <c:v>1.9364729999999999</c:v>
                </c:pt>
                <c:pt idx="600">
                  <c:v>1.9237339999999998</c:v>
                </c:pt>
                <c:pt idx="601">
                  <c:v>1.9115599999999999</c:v>
                </c:pt>
                <c:pt idx="602">
                  <c:v>1.8998159999999999</c:v>
                </c:pt>
                <c:pt idx="603">
                  <c:v>1.8884919999999998</c:v>
                </c:pt>
                <c:pt idx="604">
                  <c:v>1.877602</c:v>
                </c:pt>
                <c:pt idx="605">
                  <c:v>1.8669359999999999</c:v>
                </c:pt>
                <c:pt idx="606">
                  <c:v>1.856609</c:v>
                </c:pt>
                <c:pt idx="607">
                  <c:v>1.846357</c:v>
                </c:pt>
                <c:pt idx="608">
                  <c:v>1.836306</c:v>
                </c:pt>
                <c:pt idx="609">
                  <c:v>1.826198</c:v>
                </c:pt>
                <c:pt idx="610">
                  <c:v>1.8165040000000001</c:v>
                </c:pt>
                <c:pt idx="611">
                  <c:v>1.806959</c:v>
                </c:pt>
                <c:pt idx="612">
                  <c:v>1.7976209999999999</c:v>
                </c:pt>
                <c:pt idx="613">
                  <c:v>1.7885779999999998</c:v>
                </c:pt>
                <c:pt idx="614">
                  <c:v>1.7799230000000001</c:v>
                </c:pt>
                <c:pt idx="615">
                  <c:v>1.7712460000000001</c:v>
                </c:pt>
                <c:pt idx="616">
                  <c:v>1.762696</c:v>
                </c:pt>
                <c:pt idx="617">
                  <c:v>1.7544870000000001</c:v>
                </c:pt>
                <c:pt idx="618">
                  <c:v>1.7464429999999997</c:v>
                </c:pt>
                <c:pt idx="619">
                  <c:v>1.7385959999999998</c:v>
                </c:pt>
                <c:pt idx="620">
                  <c:v>1.73108</c:v>
                </c:pt>
                <c:pt idx="621">
                  <c:v>1.723903</c:v>
                </c:pt>
                <c:pt idx="622">
                  <c:v>1.7169719999999997</c:v>
                </c:pt>
                <c:pt idx="623">
                  <c:v>1.7101319999999998</c:v>
                </c:pt>
                <c:pt idx="624">
                  <c:v>1.7033809999999998</c:v>
                </c:pt>
                <c:pt idx="625">
                  <c:v>1.696723</c:v>
                </c:pt>
                <c:pt idx="626">
                  <c:v>1.6900589999999998</c:v>
                </c:pt>
                <c:pt idx="627">
                  <c:v>1.6834020000000001</c:v>
                </c:pt>
                <c:pt idx="628">
                  <c:v>1.6768990000000001</c:v>
                </c:pt>
                <c:pt idx="629">
                  <c:v>1.6707139999999998</c:v>
                </c:pt>
                <c:pt idx="630">
                  <c:v>1.6647799999999999</c:v>
                </c:pt>
                <c:pt idx="631">
                  <c:v>1.6591580000000001</c:v>
                </c:pt>
                <c:pt idx="632">
                  <c:v>1.6537920000000002</c:v>
                </c:pt>
                <c:pt idx="633">
                  <c:v>1.6485499999999997</c:v>
                </c:pt>
                <c:pt idx="634">
                  <c:v>1.6434379999999997</c:v>
                </c:pt>
                <c:pt idx="635">
                  <c:v>1.6385559999999999</c:v>
                </c:pt>
                <c:pt idx="636">
                  <c:v>1.6338559999999998</c:v>
                </c:pt>
                <c:pt idx="637">
                  <c:v>1.6294019999999998</c:v>
                </c:pt>
                <c:pt idx="638">
                  <c:v>1.625283</c:v>
                </c:pt>
                <c:pt idx="639">
                  <c:v>1.6212779999999998</c:v>
                </c:pt>
                <c:pt idx="640">
                  <c:v>1.6173099999999998</c:v>
                </c:pt>
                <c:pt idx="641">
                  <c:v>1.613397</c:v>
                </c:pt>
                <c:pt idx="642">
                  <c:v>1.6096049999999997</c:v>
                </c:pt>
                <c:pt idx="643">
                  <c:v>1.6057129999999997</c:v>
                </c:pt>
                <c:pt idx="644">
                  <c:v>1.6021579999999997</c:v>
                </c:pt>
                <c:pt idx="645">
                  <c:v>1.5987269999999998</c:v>
                </c:pt>
                <c:pt idx="646">
                  <c:v>1.5956030000000001</c:v>
                </c:pt>
                <c:pt idx="647">
                  <c:v>1.5926299999999998</c:v>
                </c:pt>
                <c:pt idx="648">
                  <c:v>1.5897959999999998</c:v>
                </c:pt>
                <c:pt idx="649">
                  <c:v>1.5869719999999998</c:v>
                </c:pt>
                <c:pt idx="650">
                  <c:v>1.5843129999999999</c:v>
                </c:pt>
                <c:pt idx="651">
                  <c:v>1.581493</c:v>
                </c:pt>
                <c:pt idx="652">
                  <c:v>1.5786210000000001</c:v>
                </c:pt>
                <c:pt idx="653">
                  <c:v>1.5761099999999999</c:v>
                </c:pt>
                <c:pt idx="654">
                  <c:v>1.5736859999999999</c:v>
                </c:pt>
                <c:pt idx="655">
                  <c:v>1.5713759999999999</c:v>
                </c:pt>
                <c:pt idx="656">
                  <c:v>1.5694620000000001</c:v>
                </c:pt>
                <c:pt idx="657">
                  <c:v>1.5677629999999998</c:v>
                </c:pt>
                <c:pt idx="658">
                  <c:v>1.5659839999999998</c:v>
                </c:pt>
                <c:pt idx="659">
                  <c:v>1.5643829999999999</c:v>
                </c:pt>
                <c:pt idx="660">
                  <c:v>1.5626389999999999</c:v>
                </c:pt>
                <c:pt idx="661">
                  <c:v>1.5609150000000001</c:v>
                </c:pt>
                <c:pt idx="662">
                  <c:v>1.5593789999999998</c:v>
                </c:pt>
                <c:pt idx="663">
                  <c:v>1.5580270000000001</c:v>
                </c:pt>
                <c:pt idx="664">
                  <c:v>1.5569630000000001</c:v>
                </c:pt>
                <c:pt idx="665">
                  <c:v>1.556305</c:v>
                </c:pt>
                <c:pt idx="666">
                  <c:v>1.5558069999999997</c:v>
                </c:pt>
                <c:pt idx="667">
                  <c:v>1.5553539999999999</c:v>
                </c:pt>
                <c:pt idx="668">
                  <c:v>1.5548120000000001</c:v>
                </c:pt>
                <c:pt idx="669">
                  <c:v>1.5539719999999999</c:v>
                </c:pt>
                <c:pt idx="670">
                  <c:v>1.552972</c:v>
                </c:pt>
                <c:pt idx="671">
                  <c:v>1.5518990000000001</c:v>
                </c:pt>
                <c:pt idx="672">
                  <c:v>1.5509919999999999</c:v>
                </c:pt>
                <c:pt idx="673">
                  <c:v>1.5502899999999999</c:v>
                </c:pt>
                <c:pt idx="674">
                  <c:v>1.549912</c:v>
                </c:pt>
                <c:pt idx="675">
                  <c:v>1.5498430000000001</c:v>
                </c:pt>
                <c:pt idx="676">
                  <c:v>1.5500210000000001</c:v>
                </c:pt>
                <c:pt idx="677">
                  <c:v>1.5502120000000001</c:v>
                </c:pt>
                <c:pt idx="678">
                  <c:v>1.5504159999999998</c:v>
                </c:pt>
                <c:pt idx="679">
                  <c:v>1.5505149999999999</c:v>
                </c:pt>
                <c:pt idx="680">
                  <c:v>1.5506250000000001</c:v>
                </c:pt>
                <c:pt idx="681">
                  <c:v>1.550754</c:v>
                </c:pt>
                <c:pt idx="682">
                  <c:v>1.551094</c:v>
                </c:pt>
                <c:pt idx="683">
                  <c:v>1.551749</c:v>
                </c:pt>
                <c:pt idx="684">
                  <c:v>1.5528140000000001</c:v>
                </c:pt>
                <c:pt idx="685">
                  <c:v>1.5539549999999998</c:v>
                </c:pt>
                <c:pt idx="686">
                  <c:v>1.5551200000000001</c:v>
                </c:pt>
                <c:pt idx="687">
                  <c:v>1.556279</c:v>
                </c:pt>
                <c:pt idx="688">
                  <c:v>1.557353</c:v>
                </c:pt>
                <c:pt idx="689">
                  <c:v>1.558268</c:v>
                </c:pt>
                <c:pt idx="690">
                  <c:v>1.5592410000000001</c:v>
                </c:pt>
                <c:pt idx="691">
                  <c:v>1.5603089999999997</c:v>
                </c:pt>
                <c:pt idx="692">
                  <c:v>1.5615190000000001</c:v>
                </c:pt>
                <c:pt idx="693">
                  <c:v>1.5627269999999998</c:v>
                </c:pt>
                <c:pt idx="694">
                  <c:v>1.5640339999999999</c:v>
                </c:pt>
                <c:pt idx="695">
                  <c:v>1.5653380000000001</c:v>
                </c:pt>
                <c:pt idx="696">
                  <c:v>1.5666349999999998</c:v>
                </c:pt>
                <c:pt idx="697">
                  <c:v>1.5676749999999999</c:v>
                </c:pt>
                <c:pt idx="698">
                  <c:v>1.5689060000000001</c:v>
                </c:pt>
                <c:pt idx="699">
                  <c:v>1.5703230000000001</c:v>
                </c:pt>
                <c:pt idx="700">
                  <c:v>1.5718719999999999</c:v>
                </c:pt>
                <c:pt idx="701">
                  <c:v>1.5737030000000001</c:v>
                </c:pt>
                <c:pt idx="702">
                  <c:v>1.5756999999999999</c:v>
                </c:pt>
                <c:pt idx="703">
                  <c:v>1.577868</c:v>
                </c:pt>
                <c:pt idx="704">
                  <c:v>1.5800100000000001</c:v>
                </c:pt>
                <c:pt idx="705">
                  <c:v>1.582122</c:v>
                </c:pt>
                <c:pt idx="706">
                  <c:v>1.5842019999999999</c:v>
                </c:pt>
                <c:pt idx="707">
                  <c:v>1.586373</c:v>
                </c:pt>
                <c:pt idx="708">
                  <c:v>1.5884489999999998</c:v>
                </c:pt>
                <c:pt idx="709">
                  <c:v>1.5908769999999999</c:v>
                </c:pt>
                <c:pt idx="710">
                  <c:v>1.593594</c:v>
                </c:pt>
                <c:pt idx="711">
                  <c:v>1.5963370000000001</c:v>
                </c:pt>
                <c:pt idx="712">
                  <c:v>1.5992459999999999</c:v>
                </c:pt>
                <c:pt idx="713">
                  <c:v>1.6022539999999998</c:v>
                </c:pt>
                <c:pt idx="714">
                  <c:v>1.6049280000000001</c:v>
                </c:pt>
                <c:pt idx="715">
                  <c:v>1.607332</c:v>
                </c:pt>
                <c:pt idx="716">
                  <c:v>1.6097769999999998</c:v>
                </c:pt>
                <c:pt idx="717">
                  <c:v>1.6121439999999998</c:v>
                </c:pt>
                <c:pt idx="718">
                  <c:v>1.614655</c:v>
                </c:pt>
                <c:pt idx="719">
                  <c:v>1.6171980000000001</c:v>
                </c:pt>
                <c:pt idx="720">
                  <c:v>1.6199669999999999</c:v>
                </c:pt>
                <c:pt idx="721">
                  <c:v>1.6227299999999998</c:v>
                </c:pt>
                <c:pt idx="722">
                  <c:v>1.6256499999999998</c:v>
                </c:pt>
                <c:pt idx="723">
                  <c:v>1.6284049999999999</c:v>
                </c:pt>
                <c:pt idx="724">
                  <c:v>1.6313909999999998</c:v>
                </c:pt>
                <c:pt idx="725">
                  <c:v>1.6344089999999998</c:v>
                </c:pt>
                <c:pt idx="726">
                  <c:v>1.637448</c:v>
                </c:pt>
                <c:pt idx="727">
                  <c:v>1.6405289999999999</c:v>
                </c:pt>
                <c:pt idx="728">
                  <c:v>1.6438419999999998</c:v>
                </c:pt>
                <c:pt idx="729">
                  <c:v>1.6469399999999998</c:v>
                </c:pt>
                <c:pt idx="730">
                  <c:v>1.650223</c:v>
                </c:pt>
                <c:pt idx="731">
                  <c:v>1.6533029999999997</c:v>
                </c:pt>
                <c:pt idx="732">
                  <c:v>1.6562649999999999</c:v>
                </c:pt>
                <c:pt idx="733">
                  <c:v>1.6590769999999999</c:v>
                </c:pt>
                <c:pt idx="734">
                  <c:v>1.6619969999999999</c:v>
                </c:pt>
                <c:pt idx="735">
                  <c:v>1.6647620000000001</c:v>
                </c:pt>
                <c:pt idx="736">
                  <c:v>1.6678479999999998</c:v>
                </c:pt>
                <c:pt idx="737">
                  <c:v>1.6710210000000001</c:v>
                </c:pt>
                <c:pt idx="738">
                  <c:v>1.6741239999999999</c:v>
                </c:pt>
                <c:pt idx="739">
                  <c:v>1.6774709999999997</c:v>
                </c:pt>
                <c:pt idx="740">
                  <c:v>1.6809259999999999</c:v>
                </c:pt>
                <c:pt idx="741">
                  <c:v>1.6842699999999997</c:v>
                </c:pt>
                <c:pt idx="742">
                  <c:v>1.6876069999999999</c:v>
                </c:pt>
                <c:pt idx="743">
                  <c:v>1.6912059999999998</c:v>
                </c:pt>
                <c:pt idx="744">
                  <c:v>1.6947429999999999</c:v>
                </c:pt>
                <c:pt idx="745">
                  <c:v>1.698318</c:v>
                </c:pt>
                <c:pt idx="746">
                  <c:v>1.7022460000000001</c:v>
                </c:pt>
                <c:pt idx="747">
                  <c:v>1.7064029999999999</c:v>
                </c:pt>
                <c:pt idx="748">
                  <c:v>1.7106089999999998</c:v>
                </c:pt>
                <c:pt idx="749">
                  <c:v>1.7147419999999998</c:v>
                </c:pt>
                <c:pt idx="750">
                  <c:v>1.7188179999999997</c:v>
                </c:pt>
                <c:pt idx="751">
                  <c:v>1.7227069999999998</c:v>
                </c:pt>
                <c:pt idx="752">
                  <c:v>1.7265099999999998</c:v>
                </c:pt>
                <c:pt idx="753">
                  <c:v>1.7303470000000001</c:v>
                </c:pt>
                <c:pt idx="754">
                  <c:v>1.7344969999999997</c:v>
                </c:pt>
                <c:pt idx="755">
                  <c:v>1.738645</c:v>
                </c:pt>
                <c:pt idx="756">
                  <c:v>1.7429839999999999</c:v>
                </c:pt>
                <c:pt idx="757">
                  <c:v>1.7473179999999999</c:v>
                </c:pt>
                <c:pt idx="758">
                  <c:v>1.7515990000000001</c:v>
                </c:pt>
                <c:pt idx="759">
                  <c:v>1.7555610000000001</c:v>
                </c:pt>
                <c:pt idx="760">
                  <c:v>1.7594689999999997</c:v>
                </c:pt>
                <c:pt idx="761">
                  <c:v>1.7632279999999998</c:v>
                </c:pt>
                <c:pt idx="762">
                  <c:v>1.7670149999999998</c:v>
                </c:pt>
                <c:pt idx="763">
                  <c:v>1.7706779999999998</c:v>
                </c:pt>
                <c:pt idx="764">
                  <c:v>1.7747299999999999</c:v>
                </c:pt>
                <c:pt idx="765">
                  <c:v>1.7790759999999999</c:v>
                </c:pt>
                <c:pt idx="766">
                  <c:v>1.7833869999999998</c:v>
                </c:pt>
                <c:pt idx="767">
                  <c:v>1.787744</c:v>
                </c:pt>
                <c:pt idx="768">
                  <c:v>1.7923040000000001</c:v>
                </c:pt>
                <c:pt idx="769">
                  <c:v>1.7966989999999998</c:v>
                </c:pt>
                <c:pt idx="770">
                  <c:v>1.801015</c:v>
                </c:pt>
                <c:pt idx="771">
                  <c:v>1.805358</c:v>
                </c:pt>
                <c:pt idx="772">
                  <c:v>1.809895</c:v>
                </c:pt>
                <c:pt idx="773">
                  <c:v>1.814425</c:v>
                </c:pt>
                <c:pt idx="774">
                  <c:v>1.8189319999999998</c:v>
                </c:pt>
                <c:pt idx="775">
                  <c:v>1.8234889999999999</c:v>
                </c:pt>
                <c:pt idx="776">
                  <c:v>1.8281179999999999</c:v>
                </c:pt>
                <c:pt idx="777">
                  <c:v>1.832568</c:v>
                </c:pt>
                <c:pt idx="778">
                  <c:v>1.8367929999999999</c:v>
                </c:pt>
                <c:pt idx="779">
                  <c:v>1.841091</c:v>
                </c:pt>
                <c:pt idx="780">
                  <c:v>1.845143</c:v>
                </c:pt>
                <c:pt idx="781">
                  <c:v>1.8492189999999999</c:v>
                </c:pt>
                <c:pt idx="782">
                  <c:v>1.8533789999999999</c:v>
                </c:pt>
                <c:pt idx="783">
                  <c:v>1.8577809999999999</c:v>
                </c:pt>
                <c:pt idx="784">
                  <c:v>1.862133</c:v>
                </c:pt>
                <c:pt idx="785">
                  <c:v>1.8667389999999999</c:v>
                </c:pt>
                <c:pt idx="786">
                  <c:v>1.871186</c:v>
                </c:pt>
                <c:pt idx="787">
                  <c:v>1.8756189999999999</c:v>
                </c:pt>
                <c:pt idx="788">
                  <c:v>1.879799</c:v>
                </c:pt>
                <c:pt idx="789">
                  <c:v>1.883991</c:v>
                </c:pt>
                <c:pt idx="790">
                  <c:v>1.888307</c:v>
                </c:pt>
                <c:pt idx="791">
                  <c:v>1.8927049999999999</c:v>
                </c:pt>
                <c:pt idx="792">
                  <c:v>1.89717</c:v>
                </c:pt>
                <c:pt idx="793">
                  <c:v>1.901829</c:v>
                </c:pt>
                <c:pt idx="794">
                  <c:v>1.9063869999999998</c:v>
                </c:pt>
                <c:pt idx="795">
                  <c:v>1.910774</c:v>
                </c:pt>
                <c:pt idx="796">
                  <c:v>1.915076</c:v>
                </c:pt>
                <c:pt idx="797">
                  <c:v>1.9191929999999999</c:v>
                </c:pt>
                <c:pt idx="798">
                  <c:v>1.9231549999999999</c:v>
                </c:pt>
                <c:pt idx="799">
                  <c:v>1.92726</c:v>
                </c:pt>
                <c:pt idx="800">
                  <c:v>1.931365</c:v>
                </c:pt>
                <c:pt idx="801">
                  <c:v>1.935627</c:v>
                </c:pt>
                <c:pt idx="802">
                  <c:v>1.9397679999999999</c:v>
                </c:pt>
                <c:pt idx="803">
                  <c:v>1.944026</c:v>
                </c:pt>
                <c:pt idx="804">
                  <c:v>1.9481489999999999</c:v>
                </c:pt>
                <c:pt idx="805">
                  <c:v>1.9521869999999999</c:v>
                </c:pt>
                <c:pt idx="806">
                  <c:v>1.956126</c:v>
                </c:pt>
                <c:pt idx="807">
                  <c:v>1.960213</c:v>
                </c:pt>
                <c:pt idx="808">
                  <c:v>1.96434</c:v>
                </c:pt>
                <c:pt idx="809">
                  <c:v>1.9685439999999998</c:v>
                </c:pt>
                <c:pt idx="810">
                  <c:v>1.972836</c:v>
                </c:pt>
                <c:pt idx="811">
                  <c:v>1.977141</c:v>
                </c:pt>
                <c:pt idx="812">
                  <c:v>1.9814889999999998</c:v>
                </c:pt>
                <c:pt idx="813">
                  <c:v>1.985687</c:v>
                </c:pt>
                <c:pt idx="814">
                  <c:v>1.9896989999999999</c:v>
                </c:pt>
                <c:pt idx="815">
                  <c:v>1.9937069999999999</c:v>
                </c:pt>
                <c:pt idx="816">
                  <c:v>1.997935</c:v>
                </c:pt>
                <c:pt idx="817">
                  <c:v>2.0019869999999997</c:v>
                </c:pt>
                <c:pt idx="818">
                  <c:v>2.0064099999999998</c:v>
                </c:pt>
                <c:pt idx="819">
                  <c:v>2.0109940000000002</c:v>
                </c:pt>
                <c:pt idx="820">
                  <c:v>2.0156010000000002</c:v>
                </c:pt>
                <c:pt idx="821">
                  <c:v>2.0201529999999996</c:v>
                </c:pt>
                <c:pt idx="822">
                  <c:v>2.0247609999999998</c:v>
                </c:pt>
                <c:pt idx="823">
                  <c:v>2.0291220000000001</c:v>
                </c:pt>
                <c:pt idx="824">
                  <c:v>2.0334569999999998</c:v>
                </c:pt>
                <c:pt idx="825">
                  <c:v>2.0378579999999999</c:v>
                </c:pt>
                <c:pt idx="826">
                  <c:v>2.0422919999999998</c:v>
                </c:pt>
                <c:pt idx="827">
                  <c:v>2.046843</c:v>
                </c:pt>
                <c:pt idx="828">
                  <c:v>2.0516109999999999</c:v>
                </c:pt>
                <c:pt idx="829">
                  <c:v>2.0562649999999998</c:v>
                </c:pt>
                <c:pt idx="830">
                  <c:v>2.0609440000000001</c:v>
                </c:pt>
                <c:pt idx="831">
                  <c:v>2.0655390000000002</c:v>
                </c:pt>
                <c:pt idx="832">
                  <c:v>2.070217</c:v>
                </c:pt>
                <c:pt idx="833">
                  <c:v>2.0748259999999998</c:v>
                </c:pt>
                <c:pt idx="834">
                  <c:v>2.079726</c:v>
                </c:pt>
                <c:pt idx="835">
                  <c:v>2.0845989999999999</c:v>
                </c:pt>
                <c:pt idx="836">
                  <c:v>2.0895919999999997</c:v>
                </c:pt>
                <c:pt idx="837">
                  <c:v>2.0946099999999999</c:v>
                </c:pt>
                <c:pt idx="838">
                  <c:v>2.0997219999999999</c:v>
                </c:pt>
                <c:pt idx="839">
                  <c:v>2.104813</c:v>
                </c:pt>
                <c:pt idx="840">
                  <c:v>2.1099049999999999</c:v>
                </c:pt>
                <c:pt idx="841">
                  <c:v>2.1148569999999998</c:v>
                </c:pt>
                <c:pt idx="842">
                  <c:v>2.1198299999999999</c:v>
                </c:pt>
                <c:pt idx="843">
                  <c:v>2.124714</c:v>
                </c:pt>
                <c:pt idx="844">
                  <c:v>2.1296179999999998</c:v>
                </c:pt>
                <c:pt idx="845">
                  <c:v>2.1347</c:v>
                </c:pt>
                <c:pt idx="846">
                  <c:v>2.1399400000000002</c:v>
                </c:pt>
                <c:pt idx="847">
                  <c:v>2.1450550000000002</c:v>
                </c:pt>
                <c:pt idx="848">
                  <c:v>2.150102</c:v>
                </c:pt>
                <c:pt idx="849">
                  <c:v>2.1550209999999996</c:v>
                </c:pt>
                <c:pt idx="850">
                  <c:v>2.1596799999999998</c:v>
                </c:pt>
                <c:pt idx="851">
                  <c:v>2.1641659999999998</c:v>
                </c:pt>
                <c:pt idx="852">
                  <c:v>2.1688669999999997</c:v>
                </c:pt>
                <c:pt idx="853">
                  <c:v>2.1738109999999997</c:v>
                </c:pt>
                <c:pt idx="854">
                  <c:v>2.1788470000000002</c:v>
                </c:pt>
                <c:pt idx="855">
                  <c:v>2.1841140000000001</c:v>
                </c:pt>
                <c:pt idx="856">
                  <c:v>2.1896819999999999</c:v>
                </c:pt>
                <c:pt idx="857">
                  <c:v>2.1950789999999998</c:v>
                </c:pt>
                <c:pt idx="858">
                  <c:v>2.2003149999999998</c:v>
                </c:pt>
                <c:pt idx="859">
                  <c:v>2.2056469999999999</c:v>
                </c:pt>
                <c:pt idx="860">
                  <c:v>2.211144</c:v>
                </c:pt>
                <c:pt idx="861">
                  <c:v>2.2167919999999999</c:v>
                </c:pt>
                <c:pt idx="862">
                  <c:v>2.2228319999999999</c:v>
                </c:pt>
                <c:pt idx="863">
                  <c:v>2.2290869999999998</c:v>
                </c:pt>
                <c:pt idx="864">
                  <c:v>2.2354659999999997</c:v>
                </c:pt>
                <c:pt idx="865">
                  <c:v>2.2417759999999998</c:v>
                </c:pt>
                <c:pt idx="866">
                  <c:v>2.2478569999999998</c:v>
                </c:pt>
                <c:pt idx="867">
                  <c:v>2.2537440000000002</c:v>
                </c:pt>
                <c:pt idx="868">
                  <c:v>2.2593079999999999</c:v>
                </c:pt>
                <c:pt idx="869">
                  <c:v>2.2648269999999999</c:v>
                </c:pt>
                <c:pt idx="870">
                  <c:v>2.2702019999999998</c:v>
                </c:pt>
                <c:pt idx="871">
                  <c:v>2.2756609999999999</c:v>
                </c:pt>
                <c:pt idx="872">
                  <c:v>2.280961</c:v>
                </c:pt>
                <c:pt idx="873">
                  <c:v>2.2866549999999997</c:v>
                </c:pt>
                <c:pt idx="874">
                  <c:v>2.2922180000000001</c:v>
                </c:pt>
                <c:pt idx="875">
                  <c:v>2.2977319999999999</c:v>
                </c:pt>
                <c:pt idx="876">
                  <c:v>2.3032219999999999</c:v>
                </c:pt>
                <c:pt idx="877">
                  <c:v>2.3086190000000002</c:v>
                </c:pt>
                <c:pt idx="878">
                  <c:v>2.3136559999999999</c:v>
                </c:pt>
                <c:pt idx="879">
                  <c:v>2.3188009999999997</c:v>
                </c:pt>
                <c:pt idx="880">
                  <c:v>2.3240379999999998</c:v>
                </c:pt>
                <c:pt idx="881">
                  <c:v>2.3295019999999997</c:v>
                </c:pt>
                <c:pt idx="882">
                  <c:v>2.335226</c:v>
                </c:pt>
                <c:pt idx="883">
                  <c:v>2.3412059999999997</c:v>
                </c:pt>
                <c:pt idx="884">
                  <c:v>2.3472</c:v>
                </c:pt>
                <c:pt idx="885">
                  <c:v>2.3531949999999999</c:v>
                </c:pt>
                <c:pt idx="886">
                  <c:v>2.3591670000000002</c:v>
                </c:pt>
                <c:pt idx="887">
                  <c:v>2.3653069999999996</c:v>
                </c:pt>
                <c:pt idx="888">
                  <c:v>2.3713319999999998</c:v>
                </c:pt>
                <c:pt idx="889">
                  <c:v>2.3773229999999996</c:v>
                </c:pt>
                <c:pt idx="890">
                  <c:v>2.3836409999999999</c:v>
                </c:pt>
                <c:pt idx="891">
                  <c:v>2.3897629999999999</c:v>
                </c:pt>
                <c:pt idx="892">
                  <c:v>2.3957540000000002</c:v>
                </c:pt>
                <c:pt idx="893">
                  <c:v>2.4019300000000001</c:v>
                </c:pt>
                <c:pt idx="894">
                  <c:v>2.4080909999999998</c:v>
                </c:pt>
                <c:pt idx="895">
                  <c:v>2.4139549999999996</c:v>
                </c:pt>
                <c:pt idx="896">
                  <c:v>2.419832</c:v>
                </c:pt>
                <c:pt idx="897">
                  <c:v>2.4255750000000003</c:v>
                </c:pt>
                <c:pt idx="898">
                  <c:v>2.4312179999999999</c:v>
                </c:pt>
                <c:pt idx="899">
                  <c:v>2.436842</c:v>
                </c:pt>
                <c:pt idx="900">
                  <c:v>2.4422920000000001</c:v>
                </c:pt>
                <c:pt idx="901">
                  <c:v>2.447562</c:v>
                </c:pt>
                <c:pt idx="902">
                  <c:v>2.4529480000000001</c:v>
                </c:pt>
                <c:pt idx="903">
                  <c:v>2.4581599999999999</c:v>
                </c:pt>
                <c:pt idx="904">
                  <c:v>2.4632999999999998</c:v>
                </c:pt>
                <c:pt idx="905">
                  <c:v>2.468451</c:v>
                </c:pt>
                <c:pt idx="906">
                  <c:v>2.4739</c:v>
                </c:pt>
                <c:pt idx="907">
                  <c:v>2.4795069999999999</c:v>
                </c:pt>
                <c:pt idx="908">
                  <c:v>2.485223</c:v>
                </c:pt>
                <c:pt idx="909">
                  <c:v>2.4913660000000002</c:v>
                </c:pt>
                <c:pt idx="910">
                  <c:v>2.4977</c:v>
                </c:pt>
                <c:pt idx="911">
                  <c:v>2.5040979999999999</c:v>
                </c:pt>
                <c:pt idx="912">
                  <c:v>2.510405</c:v>
                </c:pt>
                <c:pt idx="913">
                  <c:v>2.5165280000000001</c:v>
                </c:pt>
                <c:pt idx="914">
                  <c:v>2.5226329999999999</c:v>
                </c:pt>
                <c:pt idx="915">
                  <c:v>2.5287199999999999</c:v>
                </c:pt>
                <c:pt idx="916">
                  <c:v>2.534799</c:v>
                </c:pt>
                <c:pt idx="917">
                  <c:v>2.541061</c:v>
                </c:pt>
                <c:pt idx="918">
                  <c:v>2.5478860000000001</c:v>
                </c:pt>
                <c:pt idx="919">
                  <c:v>2.5548099999999998</c:v>
                </c:pt>
                <c:pt idx="920">
                  <c:v>2.5620120000000002</c:v>
                </c:pt>
                <c:pt idx="921">
                  <c:v>2.5696630000000003</c:v>
                </c:pt>
                <c:pt idx="922">
                  <c:v>2.5776180000000002</c:v>
                </c:pt>
                <c:pt idx="923">
                  <c:v>2.5858539999999999</c:v>
                </c:pt>
                <c:pt idx="924">
                  <c:v>2.5945010000000002</c:v>
                </c:pt>
                <c:pt idx="925">
                  <c:v>2.6033689999999998</c:v>
                </c:pt>
                <c:pt idx="926">
                  <c:v>2.6124900000000002</c:v>
                </c:pt>
                <c:pt idx="927">
                  <c:v>2.621785</c:v>
                </c:pt>
                <c:pt idx="928">
                  <c:v>2.630992</c:v>
                </c:pt>
                <c:pt idx="929">
                  <c:v>2.639999</c:v>
                </c:pt>
                <c:pt idx="930">
                  <c:v>2.6489829999999999</c:v>
                </c:pt>
                <c:pt idx="931">
                  <c:v>2.657734</c:v>
                </c:pt>
                <c:pt idx="932">
                  <c:v>2.666137</c:v>
                </c:pt>
                <c:pt idx="933">
                  <c:v>2.674547</c:v>
                </c:pt>
                <c:pt idx="934">
                  <c:v>2.683001</c:v>
                </c:pt>
                <c:pt idx="935">
                  <c:v>2.6914169999999999</c:v>
                </c:pt>
                <c:pt idx="936">
                  <c:v>2.6998579999999999</c:v>
                </c:pt>
                <c:pt idx="937">
                  <c:v>2.7087599999999998</c:v>
                </c:pt>
                <c:pt idx="938">
                  <c:v>2.7180080000000002</c:v>
                </c:pt>
                <c:pt idx="939">
                  <c:v>2.7275549999999997</c:v>
                </c:pt>
                <c:pt idx="940">
                  <c:v>2.737228</c:v>
                </c:pt>
                <c:pt idx="941">
                  <c:v>2.7470159999999999</c:v>
                </c:pt>
                <c:pt idx="942">
                  <c:v>2.756513</c:v>
                </c:pt>
                <c:pt idx="943">
                  <c:v>2.76573</c:v>
                </c:pt>
                <c:pt idx="944">
                  <c:v>2.7753519999999998</c:v>
                </c:pt>
                <c:pt idx="945">
                  <c:v>2.7853659999999998</c:v>
                </c:pt>
                <c:pt idx="946">
                  <c:v>2.795604</c:v>
                </c:pt>
                <c:pt idx="947">
                  <c:v>2.806155</c:v>
                </c:pt>
                <c:pt idx="948">
                  <c:v>2.817008</c:v>
                </c:pt>
                <c:pt idx="949">
                  <c:v>2.8275869999999999</c:v>
                </c:pt>
                <c:pt idx="950">
                  <c:v>2.838152</c:v>
                </c:pt>
                <c:pt idx="951">
                  <c:v>2.8489939999999998</c:v>
                </c:pt>
                <c:pt idx="952">
                  <c:v>2.8601649999999998</c:v>
                </c:pt>
                <c:pt idx="953">
                  <c:v>2.871556</c:v>
                </c:pt>
                <c:pt idx="954">
                  <c:v>2.8832579999999997</c:v>
                </c:pt>
                <c:pt idx="955">
                  <c:v>2.8953340000000001</c:v>
                </c:pt>
                <c:pt idx="956">
                  <c:v>2.9078339999999998</c:v>
                </c:pt>
                <c:pt idx="957">
                  <c:v>2.9205739999999998</c:v>
                </c:pt>
                <c:pt idx="958">
                  <c:v>2.9337080000000002</c:v>
                </c:pt>
                <c:pt idx="959">
                  <c:v>2.947451</c:v>
                </c:pt>
                <c:pt idx="960">
                  <c:v>2.9618950000000002</c:v>
                </c:pt>
                <c:pt idx="961">
                  <c:v>2.9771519999999998</c:v>
                </c:pt>
                <c:pt idx="962">
                  <c:v>2.9935179999999999</c:v>
                </c:pt>
                <c:pt idx="963">
                  <c:v>3.010904</c:v>
                </c:pt>
                <c:pt idx="964">
                  <c:v>3.0291389999999998</c:v>
                </c:pt>
                <c:pt idx="965">
                  <c:v>3.0480939999999999</c:v>
                </c:pt>
                <c:pt idx="966">
                  <c:v>3.0673900000000001</c:v>
                </c:pt>
                <c:pt idx="967">
                  <c:v>3.0868199999999999</c:v>
                </c:pt>
                <c:pt idx="968">
                  <c:v>3.1065299999999998</c:v>
                </c:pt>
                <c:pt idx="969">
                  <c:v>3.1265010000000002</c:v>
                </c:pt>
                <c:pt idx="970">
                  <c:v>3.146582</c:v>
                </c:pt>
                <c:pt idx="971">
                  <c:v>3.166954</c:v>
                </c:pt>
                <c:pt idx="972">
                  <c:v>3.1875679999999997</c:v>
                </c:pt>
                <c:pt idx="973">
                  <c:v>3.2083810000000001</c:v>
                </c:pt>
                <c:pt idx="974">
                  <c:v>3.229336</c:v>
                </c:pt>
                <c:pt idx="975">
                  <c:v>3.2504460000000002</c:v>
                </c:pt>
                <c:pt idx="976">
                  <c:v>3.2715730000000001</c:v>
                </c:pt>
                <c:pt idx="977">
                  <c:v>3.2934369999999999</c:v>
                </c:pt>
                <c:pt idx="978">
                  <c:v>3.3163529999999999</c:v>
                </c:pt>
                <c:pt idx="979">
                  <c:v>3.3402759999999998</c:v>
                </c:pt>
                <c:pt idx="980">
                  <c:v>3.3650679999999999</c:v>
                </c:pt>
                <c:pt idx="981">
                  <c:v>3.3905469999999998</c:v>
                </c:pt>
                <c:pt idx="982">
                  <c:v>3.4162789999999998</c:v>
                </c:pt>
                <c:pt idx="983">
                  <c:v>3.4416039999999999</c:v>
                </c:pt>
                <c:pt idx="984">
                  <c:v>3.4665870000000001</c:v>
                </c:pt>
                <c:pt idx="985">
                  <c:v>3.4910969999999999</c:v>
                </c:pt>
                <c:pt idx="986">
                  <c:v>3.5152769999999998</c:v>
                </c:pt>
                <c:pt idx="987">
                  <c:v>3.5390709999999999</c:v>
                </c:pt>
                <c:pt idx="988">
                  <c:v>3.562719</c:v>
                </c:pt>
                <c:pt idx="989">
                  <c:v>3.5862979999999998</c:v>
                </c:pt>
                <c:pt idx="990">
                  <c:v>3.6101239999999999</c:v>
                </c:pt>
                <c:pt idx="991">
                  <c:v>3.6343639999999997</c:v>
                </c:pt>
                <c:pt idx="992">
                  <c:v>3.659259</c:v>
                </c:pt>
                <c:pt idx="993">
                  <c:v>3.684815</c:v>
                </c:pt>
                <c:pt idx="994">
                  <c:v>3.710658</c:v>
                </c:pt>
                <c:pt idx="995">
                  <c:v>3.7364459999999999</c:v>
                </c:pt>
                <c:pt idx="996">
                  <c:v>3.7620109999999998</c:v>
                </c:pt>
                <c:pt idx="997">
                  <c:v>3.787814</c:v>
                </c:pt>
                <c:pt idx="998">
                  <c:v>3.8138939999999999</c:v>
                </c:pt>
                <c:pt idx="999">
                  <c:v>3.8404949999999998</c:v>
                </c:pt>
                <c:pt idx="1000">
                  <c:v>3.867372</c:v>
                </c:pt>
                <c:pt idx="1001">
                  <c:v>3.8942199999999998</c:v>
                </c:pt>
                <c:pt idx="1002">
                  <c:v>3.920407</c:v>
                </c:pt>
                <c:pt idx="1003">
                  <c:v>3.9461179999999998</c:v>
                </c:pt>
                <c:pt idx="1004">
                  <c:v>3.970612</c:v>
                </c:pt>
                <c:pt idx="1005">
                  <c:v>3.993897</c:v>
                </c:pt>
                <c:pt idx="1006">
                  <c:v>4.0158550000000002</c:v>
                </c:pt>
                <c:pt idx="1007">
                  <c:v>4.0371420000000002</c:v>
                </c:pt>
                <c:pt idx="1008">
                  <c:v>4.0580230000000004</c:v>
                </c:pt>
                <c:pt idx="1009">
                  <c:v>4.0795919999999999</c:v>
                </c:pt>
                <c:pt idx="1010">
                  <c:v>4.1027199999999997</c:v>
                </c:pt>
                <c:pt idx="1011">
                  <c:v>4.1274899999999999</c:v>
                </c:pt>
                <c:pt idx="1012">
                  <c:v>4.1529259999999999</c:v>
                </c:pt>
                <c:pt idx="1013">
                  <c:v>4.1787640000000001</c:v>
                </c:pt>
                <c:pt idx="1014">
                  <c:v>4.2052059999999996</c:v>
                </c:pt>
                <c:pt idx="1015">
                  <c:v>4.2322819999999997</c:v>
                </c:pt>
                <c:pt idx="1016">
                  <c:v>4.2599939999999998</c:v>
                </c:pt>
                <c:pt idx="1017">
                  <c:v>4.2884770000000003</c:v>
                </c:pt>
                <c:pt idx="1018">
                  <c:v>4.3164189999999998</c:v>
                </c:pt>
                <c:pt idx="1019">
                  <c:v>4.3427220000000002</c:v>
                </c:pt>
                <c:pt idx="1020">
                  <c:v>4.3681650000000003</c:v>
                </c:pt>
                <c:pt idx="1021">
                  <c:v>4.3943329999999996</c:v>
                </c:pt>
                <c:pt idx="1022">
                  <c:v>4.4219229999999996</c:v>
                </c:pt>
                <c:pt idx="1023">
                  <c:v>4.4518360000000001</c:v>
                </c:pt>
                <c:pt idx="1024">
                  <c:v>4.4842759999999995</c:v>
                </c:pt>
                <c:pt idx="1025">
                  <c:v>4.5178960000000004</c:v>
                </c:pt>
                <c:pt idx="1026">
                  <c:v>4.5509719999999998</c:v>
                </c:pt>
                <c:pt idx="1027">
                  <c:v>4.5830349999999997</c:v>
                </c:pt>
                <c:pt idx="1028">
                  <c:v>4.6143799999999997</c:v>
                </c:pt>
                <c:pt idx="1029">
                  <c:v>4.6445179999999997</c:v>
                </c:pt>
                <c:pt idx="1030">
                  <c:v>4.6726720000000004</c:v>
                </c:pt>
                <c:pt idx="1031">
                  <c:v>4.6991079999999998</c:v>
                </c:pt>
                <c:pt idx="1032">
                  <c:v>4.7237390000000001</c:v>
                </c:pt>
                <c:pt idx="1033">
                  <c:v>4.7463480000000002</c:v>
                </c:pt>
                <c:pt idx="1034">
                  <c:v>4.7678690000000001</c:v>
                </c:pt>
                <c:pt idx="1035">
                  <c:v>4.7895880000000002</c:v>
                </c:pt>
                <c:pt idx="1036">
                  <c:v>4.8114860000000004</c:v>
                </c:pt>
                <c:pt idx="1037">
                  <c:v>4.8331400000000002</c:v>
                </c:pt>
                <c:pt idx="1038">
                  <c:v>4.8538550000000003</c:v>
                </c:pt>
                <c:pt idx="1039">
                  <c:v>4.8730279999999997</c:v>
                </c:pt>
                <c:pt idx="1040">
                  <c:v>4.8898640000000002</c:v>
                </c:pt>
                <c:pt idx="1041">
                  <c:v>4.9038709999999996</c:v>
                </c:pt>
                <c:pt idx="1042">
                  <c:v>4.9151910000000001</c:v>
                </c:pt>
                <c:pt idx="1043">
                  <c:v>4.9244640000000004</c:v>
                </c:pt>
                <c:pt idx="1044">
                  <c:v>4.9318330000000001</c:v>
                </c:pt>
                <c:pt idx="1045">
                  <c:v>4.9379999999999997</c:v>
                </c:pt>
                <c:pt idx="1046">
                  <c:v>4.9439159999999998</c:v>
                </c:pt>
                <c:pt idx="1047">
                  <c:v>4.9497520000000002</c:v>
                </c:pt>
                <c:pt idx="1048">
                  <c:v>4.9553229999999999</c:v>
                </c:pt>
                <c:pt idx="1049">
                  <c:v>4.9608309999999998</c:v>
                </c:pt>
                <c:pt idx="1050">
                  <c:v>4.9657830000000001</c:v>
                </c:pt>
                <c:pt idx="1051">
                  <c:v>4.9702060000000001</c:v>
                </c:pt>
                <c:pt idx="1052">
                  <c:v>4.9742879999999996</c:v>
                </c:pt>
                <c:pt idx="1053">
                  <c:v>4.9781810000000002</c:v>
                </c:pt>
                <c:pt idx="1054">
                  <c:v>4.9815779999999998</c:v>
                </c:pt>
                <c:pt idx="1055">
                  <c:v>4.9839959999999994</c:v>
                </c:pt>
                <c:pt idx="1056">
                  <c:v>4.9847510000000002</c:v>
                </c:pt>
                <c:pt idx="1057">
                  <c:v>4.9831859999999999</c:v>
                </c:pt>
                <c:pt idx="1058">
                  <c:v>4.9791550000000004</c:v>
                </c:pt>
                <c:pt idx="1059">
                  <c:v>4.9728789999999998</c:v>
                </c:pt>
                <c:pt idx="1060">
                  <c:v>4.9648690000000002</c:v>
                </c:pt>
                <c:pt idx="1061">
                  <c:v>4.955254</c:v>
                </c:pt>
                <c:pt idx="1062">
                  <c:v>4.944731</c:v>
                </c:pt>
                <c:pt idx="1063">
                  <c:v>4.9331589999999998</c:v>
                </c:pt>
                <c:pt idx="1064">
                  <c:v>4.9203000000000001</c:v>
                </c:pt>
                <c:pt idx="1065">
                  <c:v>4.9063980000000003</c:v>
                </c:pt>
                <c:pt idx="1066">
                  <c:v>4.8915050000000004</c:v>
                </c:pt>
                <c:pt idx="1067">
                  <c:v>4.8751629999999997</c:v>
                </c:pt>
                <c:pt idx="1068">
                  <c:v>4.8581710000000005</c:v>
                </c:pt>
                <c:pt idx="1069">
                  <c:v>4.8407229999999997</c:v>
                </c:pt>
                <c:pt idx="1070">
                  <c:v>4.8229290000000002</c:v>
                </c:pt>
                <c:pt idx="1071">
                  <c:v>4.8050860000000002</c:v>
                </c:pt>
                <c:pt idx="1072">
                  <c:v>4.7876940000000001</c:v>
                </c:pt>
                <c:pt idx="1073">
                  <c:v>4.7702140000000002</c:v>
                </c:pt>
                <c:pt idx="1074">
                  <c:v>4.7531809999999997</c:v>
                </c:pt>
                <c:pt idx="1075">
                  <c:v>4.736656</c:v>
                </c:pt>
                <c:pt idx="1076">
                  <c:v>4.7207119999999998</c:v>
                </c:pt>
                <c:pt idx="1077">
                  <c:v>4.7056129999999996</c:v>
                </c:pt>
                <c:pt idx="1078">
                  <c:v>4.6915430000000002</c:v>
                </c:pt>
                <c:pt idx="1079">
                  <c:v>4.6785230000000002</c:v>
                </c:pt>
                <c:pt idx="1080">
                  <c:v>4.6667100000000001</c:v>
                </c:pt>
                <c:pt idx="1081">
                  <c:v>4.6560410000000001</c:v>
                </c:pt>
                <c:pt idx="1082">
                  <c:v>4.6460879999999998</c:v>
                </c:pt>
                <c:pt idx="1083">
                  <c:v>4.6371520000000004</c:v>
                </c:pt>
                <c:pt idx="1084">
                  <c:v>4.6292460000000002</c:v>
                </c:pt>
                <c:pt idx="1085">
                  <c:v>4.6222310000000002</c:v>
                </c:pt>
                <c:pt idx="1086">
                  <c:v>4.6163369999999997</c:v>
                </c:pt>
                <c:pt idx="1087">
                  <c:v>4.6117679999999996</c:v>
                </c:pt>
                <c:pt idx="1088">
                  <c:v>4.6086</c:v>
                </c:pt>
                <c:pt idx="1089">
                  <c:v>4.606579</c:v>
                </c:pt>
                <c:pt idx="1090">
                  <c:v>4.6057779999999999</c:v>
                </c:pt>
                <c:pt idx="1091">
                  <c:v>4.6059580000000002</c:v>
                </c:pt>
                <c:pt idx="1092">
                  <c:v>4.6070349999999998</c:v>
                </c:pt>
                <c:pt idx="1093">
                  <c:v>4.60867</c:v>
                </c:pt>
                <c:pt idx="1094">
                  <c:v>4.6110679999999995</c:v>
                </c:pt>
                <c:pt idx="1095">
                  <c:v>4.6142469999999998</c:v>
                </c:pt>
                <c:pt idx="1096">
                  <c:v>4.618163</c:v>
                </c:pt>
                <c:pt idx="1097">
                  <c:v>4.6229119999999995</c:v>
                </c:pt>
                <c:pt idx="1098">
                  <c:v>4.6285550000000004</c:v>
                </c:pt>
                <c:pt idx="1099">
                  <c:v>4.6346850000000002</c:v>
                </c:pt>
                <c:pt idx="1100">
                  <c:v>4.6413060000000002</c:v>
                </c:pt>
                <c:pt idx="1101">
                  <c:v>4.6485799999999999</c:v>
                </c:pt>
                <c:pt idx="1102">
                  <c:v>4.656466</c:v>
                </c:pt>
                <c:pt idx="1103">
                  <c:v>4.6650130000000001</c:v>
                </c:pt>
                <c:pt idx="1104">
                  <c:v>4.6745489999999998</c:v>
                </c:pt>
                <c:pt idx="1105">
                  <c:v>4.6849559999999997</c:v>
                </c:pt>
                <c:pt idx="1106">
                  <c:v>4.6962969999999995</c:v>
                </c:pt>
                <c:pt idx="1107">
                  <c:v>4.7086649999999999</c:v>
                </c:pt>
                <c:pt idx="1108">
                  <c:v>4.7219579999999999</c:v>
                </c:pt>
                <c:pt idx="1109">
                  <c:v>4.7362830000000002</c:v>
                </c:pt>
                <c:pt idx="1110">
                  <c:v>4.7517050000000003</c:v>
                </c:pt>
                <c:pt idx="1111">
                  <c:v>4.7679640000000001</c:v>
                </c:pt>
                <c:pt idx="1112">
                  <c:v>4.785215</c:v>
                </c:pt>
                <c:pt idx="1113">
                  <c:v>4.8036500000000002</c:v>
                </c:pt>
                <c:pt idx="1114">
                  <c:v>4.8230919999999999</c:v>
                </c:pt>
                <c:pt idx="1115">
                  <c:v>4.8436469999999998</c:v>
                </c:pt>
                <c:pt idx="1116">
                  <c:v>4.8655119999999998</c:v>
                </c:pt>
                <c:pt idx="1117">
                  <c:v>4.888293</c:v>
                </c:pt>
                <c:pt idx="1118">
                  <c:v>4.911613</c:v>
                </c:pt>
                <c:pt idx="1119">
                  <c:v>4.9355359999999999</c:v>
                </c:pt>
                <c:pt idx="1120">
                  <c:v>4.9601649999999999</c:v>
                </c:pt>
                <c:pt idx="1121">
                  <c:v>4.9853930000000002</c:v>
                </c:pt>
                <c:pt idx="1122">
                  <c:v>5.0112629999999996</c:v>
                </c:pt>
                <c:pt idx="1123">
                  <c:v>5.0379680000000002</c:v>
                </c:pt>
                <c:pt idx="1124">
                  <c:v>5.0654249999999994</c:v>
                </c:pt>
                <c:pt idx="1125">
                  <c:v>5.0932729999999999</c:v>
                </c:pt>
                <c:pt idx="1126">
                  <c:v>5.1214119999999994</c:v>
                </c:pt>
                <c:pt idx="1127">
                  <c:v>5.1498359999999996</c:v>
                </c:pt>
                <c:pt idx="1128">
                  <c:v>5.1781899999999998</c:v>
                </c:pt>
                <c:pt idx="1129">
                  <c:v>5.2065710000000003</c:v>
                </c:pt>
                <c:pt idx="1130">
                  <c:v>5.2350329999999996</c:v>
                </c:pt>
                <c:pt idx="1131">
                  <c:v>5.2638949999999998</c:v>
                </c:pt>
                <c:pt idx="1132">
                  <c:v>5.2928649999999999</c:v>
                </c:pt>
                <c:pt idx="1133">
                  <c:v>5.3223199999999995</c:v>
                </c:pt>
                <c:pt idx="1134">
                  <c:v>5.352087</c:v>
                </c:pt>
                <c:pt idx="1135">
                  <c:v>5.3818339999999996</c:v>
                </c:pt>
                <c:pt idx="1136">
                  <c:v>5.4112260000000001</c:v>
                </c:pt>
                <c:pt idx="1137">
                  <c:v>5.4403319999999997</c:v>
                </c:pt>
                <c:pt idx="1138">
                  <c:v>5.4688619999999997</c:v>
                </c:pt>
                <c:pt idx="1139">
                  <c:v>5.4966790000000003</c:v>
                </c:pt>
                <c:pt idx="1140">
                  <c:v>5.5242279999999999</c:v>
                </c:pt>
                <c:pt idx="1141">
                  <c:v>5.5512839999999999</c:v>
                </c:pt>
                <c:pt idx="1142">
                  <c:v>5.5777359999999998</c:v>
                </c:pt>
                <c:pt idx="1143">
                  <c:v>5.6035629999999994</c:v>
                </c:pt>
                <c:pt idx="1144">
                  <c:v>5.6289030000000002</c:v>
                </c:pt>
                <c:pt idx="1145">
                  <c:v>5.6534139999999997</c:v>
                </c:pt>
                <c:pt idx="1146">
                  <c:v>5.6769160000000003</c:v>
                </c:pt>
                <c:pt idx="1147">
                  <c:v>5.699541</c:v>
                </c:pt>
                <c:pt idx="1148">
                  <c:v>5.7214369999999999</c:v>
                </c:pt>
                <c:pt idx="1149">
                  <c:v>5.742483</c:v>
                </c:pt>
                <c:pt idx="1150">
                  <c:v>5.7626480000000004</c:v>
                </c:pt>
                <c:pt idx="1151">
                  <c:v>5.782267</c:v>
                </c:pt>
                <c:pt idx="1152">
                  <c:v>5.8014239999999999</c:v>
                </c:pt>
                <c:pt idx="1153">
                  <c:v>5.8198220000000003</c:v>
                </c:pt>
                <c:pt idx="1154">
                  <c:v>5.8374240000000004</c:v>
                </c:pt>
                <c:pt idx="1155">
                  <c:v>5.85412</c:v>
                </c:pt>
                <c:pt idx="1156">
                  <c:v>5.8700980000000005</c:v>
                </c:pt>
                <c:pt idx="1157">
                  <c:v>5.8853159999999995</c:v>
                </c:pt>
                <c:pt idx="1158">
                  <c:v>5.8999170000000003</c:v>
                </c:pt>
                <c:pt idx="1159">
                  <c:v>5.9139499999999998</c:v>
                </c:pt>
                <c:pt idx="1160">
                  <c:v>5.9275900000000004</c:v>
                </c:pt>
                <c:pt idx="1161">
                  <c:v>5.940372</c:v>
                </c:pt>
                <c:pt idx="1162">
                  <c:v>5.951797</c:v>
                </c:pt>
                <c:pt idx="1163">
                  <c:v>5.9616249999999997</c:v>
                </c:pt>
                <c:pt idx="1164">
                  <c:v>5.9698789999999997</c:v>
                </c:pt>
                <c:pt idx="1165">
                  <c:v>5.9760969999999993</c:v>
                </c:pt>
                <c:pt idx="1166">
                  <c:v>5.9803090000000001</c:v>
                </c:pt>
                <c:pt idx="1167">
                  <c:v>5.9826879999999996</c:v>
                </c:pt>
                <c:pt idx="1168">
                  <c:v>5.9833119999999997</c:v>
                </c:pt>
                <c:pt idx="1169">
                  <c:v>5.9822839999999999</c:v>
                </c:pt>
                <c:pt idx="1170">
                  <c:v>5.9795739999999995</c:v>
                </c:pt>
                <c:pt idx="1171">
                  <c:v>5.9750389999999998</c:v>
                </c:pt>
                <c:pt idx="1172">
                  <c:v>5.9689060000000005</c:v>
                </c:pt>
                <c:pt idx="1173">
                  <c:v>5.9611049999999999</c:v>
                </c:pt>
                <c:pt idx="1174">
                  <c:v>5.9510719999999999</c:v>
                </c:pt>
                <c:pt idx="1175">
                  <c:v>5.9392389999999997</c:v>
                </c:pt>
                <c:pt idx="1176">
                  <c:v>5.9257609999999996</c:v>
                </c:pt>
                <c:pt idx="1177">
                  <c:v>5.9105030000000003</c:v>
                </c:pt>
                <c:pt idx="1178">
                  <c:v>5.8936950000000001</c:v>
                </c:pt>
                <c:pt idx="1179">
                  <c:v>5.8757190000000001</c:v>
                </c:pt>
                <c:pt idx="1180">
                  <c:v>5.8564749999999997</c:v>
                </c:pt>
                <c:pt idx="1181">
                  <c:v>5.8359389999999998</c:v>
                </c:pt>
                <c:pt idx="1182">
                  <c:v>5.8144200000000001</c:v>
                </c:pt>
                <c:pt idx="1183">
                  <c:v>5.7917299999999994</c:v>
                </c:pt>
                <c:pt idx="1184">
                  <c:v>5.7680170000000004</c:v>
                </c:pt>
                <c:pt idx="1185">
                  <c:v>5.743474</c:v>
                </c:pt>
                <c:pt idx="1186">
                  <c:v>5.7182230000000001</c:v>
                </c:pt>
                <c:pt idx="1187">
                  <c:v>5.6925100000000004</c:v>
                </c:pt>
                <c:pt idx="1188">
                  <c:v>5.6660950000000003</c:v>
                </c:pt>
                <c:pt idx="1189">
                  <c:v>5.63924</c:v>
                </c:pt>
                <c:pt idx="1190">
                  <c:v>5.611713</c:v>
                </c:pt>
                <c:pt idx="1191">
                  <c:v>5.5835369999999998</c:v>
                </c:pt>
                <c:pt idx="1192">
                  <c:v>5.5545720000000003</c:v>
                </c:pt>
                <c:pt idx="1193">
                  <c:v>5.525182</c:v>
                </c:pt>
                <c:pt idx="1194">
                  <c:v>5.4953469999999998</c:v>
                </c:pt>
                <c:pt idx="1195">
                  <c:v>5.4653209999999994</c:v>
                </c:pt>
                <c:pt idx="1196">
                  <c:v>5.4352819999999999</c:v>
                </c:pt>
                <c:pt idx="1197">
                  <c:v>5.4052150000000001</c:v>
                </c:pt>
                <c:pt idx="1198">
                  <c:v>5.375102</c:v>
                </c:pt>
                <c:pt idx="1199">
                  <c:v>5.3446389999999999</c:v>
                </c:pt>
                <c:pt idx="1200">
                  <c:v>5.3144200000000001</c:v>
                </c:pt>
                <c:pt idx="1201">
                  <c:v>5.2858510000000001</c:v>
                </c:pt>
                <c:pt idx="1202">
                  <c:v>5.26098</c:v>
                </c:pt>
                <c:pt idx="1203">
                  <c:v>5.2388659999999998</c:v>
                </c:pt>
                <c:pt idx="1204">
                  <c:v>5.2180529999999994</c:v>
                </c:pt>
                <c:pt idx="1205">
                  <c:v>5.1977130000000002</c:v>
                </c:pt>
                <c:pt idx="1206">
                  <c:v>5.1758730000000002</c:v>
                </c:pt>
                <c:pt idx="1207">
                  <c:v>5.1503800000000002</c:v>
                </c:pt>
                <c:pt idx="1208">
                  <c:v>5.1223169999999998</c:v>
                </c:pt>
                <c:pt idx="1209">
                  <c:v>5.0933419999999998</c:v>
                </c:pt>
                <c:pt idx="1210">
                  <c:v>5.0636460000000003</c:v>
                </c:pt>
                <c:pt idx="1211">
                  <c:v>5.0338580000000004</c:v>
                </c:pt>
                <c:pt idx="1212">
                  <c:v>5.0040579999999997</c:v>
                </c:pt>
                <c:pt idx="1213">
                  <c:v>4.9743630000000003</c:v>
                </c:pt>
                <c:pt idx="1214">
                  <c:v>4.9447510000000001</c:v>
                </c:pt>
                <c:pt idx="1215">
                  <c:v>4.9155579999999999</c:v>
                </c:pt>
                <c:pt idx="1216">
                  <c:v>4.886425</c:v>
                </c:pt>
                <c:pt idx="1217">
                  <c:v>4.8573319999999995</c:v>
                </c:pt>
                <c:pt idx="1218">
                  <c:v>4.8283300000000002</c:v>
                </c:pt>
                <c:pt idx="1219">
                  <c:v>4.7995260000000002</c:v>
                </c:pt>
                <c:pt idx="1220">
                  <c:v>4.7707069999999998</c:v>
                </c:pt>
                <c:pt idx="1221">
                  <c:v>4.7422909999999998</c:v>
                </c:pt>
                <c:pt idx="1222">
                  <c:v>4.7143809999999995</c:v>
                </c:pt>
                <c:pt idx="1223">
                  <c:v>4.6871320000000001</c:v>
                </c:pt>
                <c:pt idx="1224">
                  <c:v>4.6601990000000004</c:v>
                </c:pt>
                <c:pt idx="1225">
                  <c:v>4.6338989999999995</c:v>
                </c:pt>
                <c:pt idx="1226">
                  <c:v>4.6080410000000001</c:v>
                </c:pt>
                <c:pt idx="1227">
                  <c:v>4.5826840000000004</c:v>
                </c:pt>
                <c:pt idx="1228">
                  <c:v>4.5574709999999996</c:v>
                </c:pt>
                <c:pt idx="1229">
                  <c:v>4.5327399999999995</c:v>
                </c:pt>
                <c:pt idx="1230">
                  <c:v>4.5084200000000001</c:v>
                </c:pt>
                <c:pt idx="1231">
                  <c:v>4.4847079999999995</c:v>
                </c:pt>
                <c:pt idx="1232">
                  <c:v>4.4614149999999997</c:v>
                </c:pt>
                <c:pt idx="1233">
                  <c:v>4.43879</c:v>
                </c:pt>
                <c:pt idx="1234">
                  <c:v>4.4168909999999997</c:v>
                </c:pt>
                <c:pt idx="1235">
                  <c:v>4.395219</c:v>
                </c:pt>
                <c:pt idx="1236">
                  <c:v>4.373659</c:v>
                </c:pt>
                <c:pt idx="1237">
                  <c:v>4.352582</c:v>
                </c:pt>
                <c:pt idx="1238">
                  <c:v>4.3318120000000002</c:v>
                </c:pt>
                <c:pt idx="1239">
                  <c:v>4.3115160000000001</c:v>
                </c:pt>
                <c:pt idx="1240">
                  <c:v>4.2920530000000001</c:v>
                </c:pt>
                <c:pt idx="1241">
                  <c:v>4.2733239999999997</c:v>
                </c:pt>
                <c:pt idx="1242">
                  <c:v>4.2551829999999997</c:v>
                </c:pt>
                <c:pt idx="1243">
                  <c:v>4.2373529999999997</c:v>
                </c:pt>
                <c:pt idx="1244">
                  <c:v>4.2198349999999998</c:v>
                </c:pt>
                <c:pt idx="1245">
                  <c:v>4.2026509999999995</c:v>
                </c:pt>
                <c:pt idx="1246">
                  <c:v>4.1857749999999996</c:v>
                </c:pt>
                <c:pt idx="1247">
                  <c:v>4.1692289999999996</c:v>
                </c:pt>
                <c:pt idx="1248">
                  <c:v>4.1534930000000001</c:v>
                </c:pt>
                <c:pt idx="1249">
                  <c:v>4.1380270000000001</c:v>
                </c:pt>
                <c:pt idx="1250">
                  <c:v>4.1226349999999998</c:v>
                </c:pt>
                <c:pt idx="1251">
                  <c:v>4.1074209999999995</c:v>
                </c:pt>
                <c:pt idx="1252">
                  <c:v>4.0922520000000002</c:v>
                </c:pt>
                <c:pt idx="1253">
                  <c:v>4.0769450000000003</c:v>
                </c:pt>
                <c:pt idx="1254">
                  <c:v>4.0617989999999997</c:v>
                </c:pt>
                <c:pt idx="1255">
                  <c:v>4.0471430000000002</c:v>
                </c:pt>
                <c:pt idx="1256">
                  <c:v>4.0329249999999996</c:v>
                </c:pt>
                <c:pt idx="1257">
                  <c:v>4.019361</c:v>
                </c:pt>
                <c:pt idx="1258">
                  <c:v>4.0062109999999995</c:v>
                </c:pt>
                <c:pt idx="1259">
                  <c:v>3.993506</c:v>
                </c:pt>
                <c:pt idx="1260">
                  <c:v>3.9812020000000001</c:v>
                </c:pt>
                <c:pt idx="1261">
                  <c:v>3.9690479999999999</c:v>
                </c:pt>
                <c:pt idx="1262">
                  <c:v>3.9567639999999997</c:v>
                </c:pt>
                <c:pt idx="1263">
                  <c:v>3.9447130000000001</c:v>
                </c:pt>
                <c:pt idx="1264">
                  <c:v>3.9328789999999998</c:v>
                </c:pt>
                <c:pt idx="1265">
                  <c:v>3.921141</c:v>
                </c:pt>
                <c:pt idx="1266">
                  <c:v>3.9098069999999998</c:v>
                </c:pt>
                <c:pt idx="1267">
                  <c:v>3.8989609999999999</c:v>
                </c:pt>
                <c:pt idx="1268">
                  <c:v>3.8885019999999999</c:v>
                </c:pt>
                <c:pt idx="1269">
                  <c:v>3.8780790000000001</c:v>
                </c:pt>
                <c:pt idx="1270">
                  <c:v>3.8677000000000001</c:v>
                </c:pt>
                <c:pt idx="1271">
                  <c:v>3.8572109999999999</c:v>
                </c:pt>
                <c:pt idx="1272">
                  <c:v>3.846498</c:v>
                </c:pt>
                <c:pt idx="1273">
                  <c:v>3.8355959999999998</c:v>
                </c:pt>
                <c:pt idx="1274">
                  <c:v>3.8249279999999999</c:v>
                </c:pt>
                <c:pt idx="1275">
                  <c:v>3.8144459999999998</c:v>
                </c:pt>
                <c:pt idx="1276">
                  <c:v>3.8041040000000002</c:v>
                </c:pt>
                <c:pt idx="1277">
                  <c:v>3.794073</c:v>
                </c:pt>
                <c:pt idx="1278">
                  <c:v>3.7840289999999999</c:v>
                </c:pt>
                <c:pt idx="1279">
                  <c:v>3.773879</c:v>
                </c:pt>
                <c:pt idx="1280">
                  <c:v>3.7635239999999999</c:v>
                </c:pt>
                <c:pt idx="1281">
                  <c:v>3.7531179999999997</c:v>
                </c:pt>
                <c:pt idx="1282">
                  <c:v>3.742896</c:v>
                </c:pt>
                <c:pt idx="1283">
                  <c:v>3.7330519999999998</c:v>
                </c:pt>
                <c:pt idx="1284">
                  <c:v>3.7236669999999998</c:v>
                </c:pt>
                <c:pt idx="1285">
                  <c:v>3.7145090000000001</c:v>
                </c:pt>
                <c:pt idx="1286">
                  <c:v>3.7056589999999998</c:v>
                </c:pt>
                <c:pt idx="1287">
                  <c:v>3.6966749999999999</c:v>
                </c:pt>
                <c:pt idx="1288">
                  <c:v>3.6876120000000001</c:v>
                </c:pt>
                <c:pt idx="1289">
                  <c:v>3.678293</c:v>
                </c:pt>
                <c:pt idx="1290">
                  <c:v>3.668885</c:v>
                </c:pt>
                <c:pt idx="1291">
                  <c:v>3.6592359999999999</c:v>
                </c:pt>
                <c:pt idx="1292">
                  <c:v>3.6498589999999997</c:v>
                </c:pt>
                <c:pt idx="1293">
                  <c:v>3.6408100000000001</c:v>
                </c:pt>
                <c:pt idx="1294">
                  <c:v>3.631729</c:v>
                </c:pt>
                <c:pt idx="1295">
                  <c:v>3.6231330000000002</c:v>
                </c:pt>
                <c:pt idx="1296">
                  <c:v>3.6148720000000001</c:v>
                </c:pt>
                <c:pt idx="1297">
                  <c:v>3.606474</c:v>
                </c:pt>
                <c:pt idx="1298">
                  <c:v>3.5978119999999998</c:v>
                </c:pt>
                <c:pt idx="1299">
                  <c:v>3.5894729999999999</c:v>
                </c:pt>
                <c:pt idx="1300">
                  <c:v>3.5812840000000001</c:v>
                </c:pt>
                <c:pt idx="1301">
                  <c:v>3.573232</c:v>
                </c:pt>
                <c:pt idx="1302">
                  <c:v>3.5655399999999999</c:v>
                </c:pt>
                <c:pt idx="1303">
                  <c:v>3.5583209999999998</c:v>
                </c:pt>
                <c:pt idx="1304">
                  <c:v>3.5514350000000001</c:v>
                </c:pt>
                <c:pt idx="1305">
                  <c:v>3.5444819999999999</c:v>
                </c:pt>
                <c:pt idx="1306">
                  <c:v>3.5377269999999998</c:v>
                </c:pt>
                <c:pt idx="1307">
                  <c:v>3.5310389999999998</c:v>
                </c:pt>
                <c:pt idx="1308">
                  <c:v>3.52454</c:v>
                </c:pt>
                <c:pt idx="1309">
                  <c:v>3.518224</c:v>
                </c:pt>
                <c:pt idx="1310">
                  <c:v>3.512311</c:v>
                </c:pt>
                <c:pt idx="1311">
                  <c:v>3.5068669999999997</c:v>
                </c:pt>
                <c:pt idx="1312">
                  <c:v>3.5018359999999999</c:v>
                </c:pt>
                <c:pt idx="1313">
                  <c:v>3.4970939999999997</c:v>
                </c:pt>
                <c:pt idx="1314">
                  <c:v>3.492651</c:v>
                </c:pt>
                <c:pt idx="1315">
                  <c:v>3.4882079999999998</c:v>
                </c:pt>
                <c:pt idx="1316">
                  <c:v>3.4835739999999999</c:v>
                </c:pt>
                <c:pt idx="1317">
                  <c:v>3.4790559999999999</c:v>
                </c:pt>
                <c:pt idx="1318">
                  <c:v>3.4746989999999998</c:v>
                </c:pt>
                <c:pt idx="1319">
                  <c:v>3.4706130000000002</c:v>
                </c:pt>
                <c:pt idx="1320">
                  <c:v>3.4672169999999998</c:v>
                </c:pt>
                <c:pt idx="1321">
                  <c:v>3.464594</c:v>
                </c:pt>
                <c:pt idx="1322">
                  <c:v>3.4624289999999998</c:v>
                </c:pt>
                <c:pt idx="1323">
                  <c:v>3.4605950000000001</c:v>
                </c:pt>
                <c:pt idx="1324">
                  <c:v>3.4589669999999999</c:v>
                </c:pt>
                <c:pt idx="1325">
                  <c:v>3.4574189999999998</c:v>
                </c:pt>
                <c:pt idx="1326">
                  <c:v>3.4559880000000001</c:v>
                </c:pt>
                <c:pt idx="1327">
                  <c:v>3.4546790000000001</c:v>
                </c:pt>
                <c:pt idx="1328">
                  <c:v>3.4535749999999998</c:v>
                </c:pt>
                <c:pt idx="1329">
                  <c:v>3.4529030000000001</c:v>
                </c:pt>
                <c:pt idx="1330">
                  <c:v>3.4527369999999999</c:v>
                </c:pt>
                <c:pt idx="1331">
                  <c:v>3.4526569999999999</c:v>
                </c:pt>
                <c:pt idx="1332">
                  <c:v>3.452712</c:v>
                </c:pt>
                <c:pt idx="1333">
                  <c:v>3.4531039999999997</c:v>
                </c:pt>
                <c:pt idx="1334">
                  <c:v>3.4530719999999997</c:v>
                </c:pt>
                <c:pt idx="1335">
                  <c:v>3.4527809999999999</c:v>
                </c:pt>
                <c:pt idx="1336">
                  <c:v>3.452563</c:v>
                </c:pt>
                <c:pt idx="1337">
                  <c:v>3.4524699999999999</c:v>
                </c:pt>
                <c:pt idx="1338">
                  <c:v>3.4523269999999999</c:v>
                </c:pt>
                <c:pt idx="1339">
                  <c:v>3.4527000000000001</c:v>
                </c:pt>
                <c:pt idx="1340">
                  <c:v>3.4532439999999998</c:v>
                </c:pt>
                <c:pt idx="1341">
                  <c:v>3.4540120000000001</c:v>
                </c:pt>
                <c:pt idx="1342">
                  <c:v>3.45486</c:v>
                </c:pt>
                <c:pt idx="1343">
                  <c:v>3.4557859999999998</c:v>
                </c:pt>
                <c:pt idx="1344">
                  <c:v>3.4568300000000001</c:v>
                </c:pt>
                <c:pt idx="1345">
                  <c:v>3.458113</c:v>
                </c:pt>
                <c:pt idx="1346">
                  <c:v>3.4594999999999998</c:v>
                </c:pt>
                <c:pt idx="1347">
                  <c:v>3.4611830000000001</c:v>
                </c:pt>
                <c:pt idx="1348">
                  <c:v>3.4632230000000002</c:v>
                </c:pt>
                <c:pt idx="1349">
                  <c:v>3.4653139999999998</c:v>
                </c:pt>
                <c:pt idx="1350">
                  <c:v>3.4674800000000001</c:v>
                </c:pt>
                <c:pt idx="1351">
                  <c:v>3.4697809999999998</c:v>
                </c:pt>
                <c:pt idx="1352">
                  <c:v>3.4721229999999998</c:v>
                </c:pt>
                <c:pt idx="1353">
                  <c:v>3.4748069999999998</c:v>
                </c:pt>
                <c:pt idx="1354">
                  <c:v>3.477862</c:v>
                </c:pt>
                <c:pt idx="1355">
                  <c:v>3.4813049999999999</c:v>
                </c:pt>
                <c:pt idx="1356">
                  <c:v>3.4854659999999997</c:v>
                </c:pt>
                <c:pt idx="1357">
                  <c:v>3.4901759999999999</c:v>
                </c:pt>
                <c:pt idx="1358">
                  <c:v>3.49512</c:v>
                </c:pt>
                <c:pt idx="1359">
                  <c:v>3.5003380000000002</c:v>
                </c:pt>
                <c:pt idx="1360">
                  <c:v>3.505776</c:v>
                </c:pt>
                <c:pt idx="1361">
                  <c:v>3.5111270000000001</c:v>
                </c:pt>
                <c:pt idx="1362">
                  <c:v>3.5165739999999999</c:v>
                </c:pt>
                <c:pt idx="1363">
                  <c:v>3.522192</c:v>
                </c:pt>
                <c:pt idx="1364">
                  <c:v>3.528311</c:v>
                </c:pt>
                <c:pt idx="1365">
                  <c:v>3.534964</c:v>
                </c:pt>
                <c:pt idx="1366">
                  <c:v>3.542189</c:v>
                </c:pt>
                <c:pt idx="1367">
                  <c:v>3.5499130000000001</c:v>
                </c:pt>
                <c:pt idx="1368">
                  <c:v>3.5581339999999999</c:v>
                </c:pt>
                <c:pt idx="1369">
                  <c:v>3.5665369999999998</c:v>
                </c:pt>
                <c:pt idx="1370">
                  <c:v>3.5750449999999998</c:v>
                </c:pt>
                <c:pt idx="1371">
                  <c:v>3.583761</c:v>
                </c:pt>
                <c:pt idx="1372">
                  <c:v>3.5925789999999997</c:v>
                </c:pt>
                <c:pt idx="1373">
                  <c:v>3.6015440000000001</c:v>
                </c:pt>
                <c:pt idx="1374">
                  <c:v>3.6108009999999999</c:v>
                </c:pt>
                <c:pt idx="1375">
                  <c:v>3.6205069999999999</c:v>
                </c:pt>
                <c:pt idx="1376">
                  <c:v>3.630382</c:v>
                </c:pt>
                <c:pt idx="1377">
                  <c:v>3.640523</c:v>
                </c:pt>
                <c:pt idx="1378">
                  <c:v>3.65083</c:v>
                </c:pt>
                <c:pt idx="1379">
                  <c:v>3.6614239999999998</c:v>
                </c:pt>
                <c:pt idx="1380">
                  <c:v>3.6721049999999997</c:v>
                </c:pt>
                <c:pt idx="1381">
                  <c:v>3.6831849999999999</c:v>
                </c:pt>
                <c:pt idx="1382">
                  <c:v>3.6948219999999998</c:v>
                </c:pt>
                <c:pt idx="1383">
                  <c:v>3.7070530000000002</c:v>
                </c:pt>
                <c:pt idx="1384">
                  <c:v>3.7196530000000001</c:v>
                </c:pt>
                <c:pt idx="1385">
                  <c:v>3.7325349999999999</c:v>
                </c:pt>
                <c:pt idx="1386">
                  <c:v>3.7455689999999997</c:v>
                </c:pt>
                <c:pt idx="1387">
                  <c:v>3.7587380000000001</c:v>
                </c:pt>
                <c:pt idx="1388">
                  <c:v>3.7718219999999998</c:v>
                </c:pt>
                <c:pt idx="1389">
                  <c:v>3.785012</c:v>
                </c:pt>
                <c:pt idx="1390">
                  <c:v>3.7982999999999998</c:v>
                </c:pt>
                <c:pt idx="1391">
                  <c:v>3.811842</c:v>
                </c:pt>
                <c:pt idx="1392">
                  <c:v>3.8253089999999998</c:v>
                </c:pt>
                <c:pt idx="1393">
                  <c:v>3.838765</c:v>
                </c:pt>
                <c:pt idx="1394">
                  <c:v>3.8520089999999998</c:v>
                </c:pt>
                <c:pt idx="1395">
                  <c:v>3.8651059999999999</c:v>
                </c:pt>
                <c:pt idx="1396">
                  <c:v>3.878155</c:v>
                </c:pt>
                <c:pt idx="1397">
                  <c:v>3.8915280000000001</c:v>
                </c:pt>
                <c:pt idx="1398">
                  <c:v>3.9052949999999997</c:v>
                </c:pt>
                <c:pt idx="1399">
                  <c:v>3.9197229999999998</c:v>
                </c:pt>
                <c:pt idx="1400">
                  <c:v>3.934736</c:v>
                </c:pt>
                <c:pt idx="1401">
                  <c:v>3.9501239999999997</c:v>
                </c:pt>
                <c:pt idx="1402">
                  <c:v>3.9658159999999998</c:v>
                </c:pt>
                <c:pt idx="1403">
                  <c:v>3.981573</c:v>
                </c:pt>
                <c:pt idx="1404">
                  <c:v>3.9971380000000001</c:v>
                </c:pt>
                <c:pt idx="1405">
                  <c:v>4.0127059999999997</c:v>
                </c:pt>
                <c:pt idx="1406">
                  <c:v>4.0283980000000001</c:v>
                </c:pt>
                <c:pt idx="1407">
                  <c:v>4.0442749999999998</c:v>
                </c:pt>
                <c:pt idx="1408">
                  <c:v>4.0602</c:v>
                </c:pt>
                <c:pt idx="1409">
                  <c:v>4.0764399999999998</c:v>
                </c:pt>
                <c:pt idx="1410">
                  <c:v>4.092981</c:v>
                </c:pt>
                <c:pt idx="1411">
                  <c:v>4.1095730000000001</c:v>
                </c:pt>
                <c:pt idx="1412">
                  <c:v>4.1259879999999995</c:v>
                </c:pt>
                <c:pt idx="1413">
                  <c:v>4.1427009999999997</c:v>
                </c:pt>
                <c:pt idx="1414">
                  <c:v>4.1594100000000003</c:v>
                </c:pt>
                <c:pt idx="1415">
                  <c:v>4.1760159999999997</c:v>
                </c:pt>
                <c:pt idx="1416">
                  <c:v>4.1927899999999996</c:v>
                </c:pt>
                <c:pt idx="1417">
                  <c:v>4.2097129999999998</c:v>
                </c:pt>
                <c:pt idx="1418">
                  <c:v>4.2268140000000001</c:v>
                </c:pt>
                <c:pt idx="1419">
                  <c:v>4.2439939999999998</c:v>
                </c:pt>
                <c:pt idx="1420">
                  <c:v>4.2614640000000001</c:v>
                </c:pt>
                <c:pt idx="1421">
                  <c:v>4.2788380000000004</c:v>
                </c:pt>
                <c:pt idx="1422">
                  <c:v>4.2964000000000002</c:v>
                </c:pt>
                <c:pt idx="1423">
                  <c:v>4.3138339999999999</c:v>
                </c:pt>
                <c:pt idx="1424">
                  <c:v>4.3313109999999995</c:v>
                </c:pt>
                <c:pt idx="1425">
                  <c:v>4.348668</c:v>
                </c:pt>
                <c:pt idx="1426">
                  <c:v>4.3661510000000003</c:v>
                </c:pt>
                <c:pt idx="1427">
                  <c:v>4.3836589999999998</c:v>
                </c:pt>
                <c:pt idx="1428">
                  <c:v>4.401154</c:v>
                </c:pt>
                <c:pt idx="1429">
                  <c:v>4.4187510000000003</c:v>
                </c:pt>
                <c:pt idx="1430">
                  <c:v>4.4362300000000001</c:v>
                </c:pt>
                <c:pt idx="1431">
                  <c:v>4.4535239999999998</c:v>
                </c:pt>
                <c:pt idx="1432">
                  <c:v>4.4705349999999999</c:v>
                </c:pt>
                <c:pt idx="1433">
                  <c:v>4.4875069999999999</c:v>
                </c:pt>
                <c:pt idx="1434">
                  <c:v>4.5044820000000003</c:v>
                </c:pt>
                <c:pt idx="1435">
                  <c:v>4.5216289999999999</c:v>
                </c:pt>
                <c:pt idx="1436">
                  <c:v>4.5389140000000001</c:v>
                </c:pt>
                <c:pt idx="1437">
                  <c:v>4.5562779999999998</c:v>
                </c:pt>
                <c:pt idx="1438">
                  <c:v>4.5733920000000001</c:v>
                </c:pt>
                <c:pt idx="1439">
                  <c:v>4.5902089999999998</c:v>
                </c:pt>
                <c:pt idx="1440">
                  <c:v>4.6068819999999997</c:v>
                </c:pt>
                <c:pt idx="1441">
                  <c:v>4.6235530000000002</c:v>
                </c:pt>
                <c:pt idx="1442">
                  <c:v>4.640358</c:v>
                </c:pt>
                <c:pt idx="1443">
                  <c:v>4.6576279999999999</c:v>
                </c:pt>
                <c:pt idx="1444">
                  <c:v>4.6751620000000003</c:v>
                </c:pt>
                <c:pt idx="1445">
                  <c:v>4.69299</c:v>
                </c:pt>
                <c:pt idx="1446">
                  <c:v>4.7109810000000003</c:v>
                </c:pt>
                <c:pt idx="1447">
                  <c:v>4.7289089999999998</c:v>
                </c:pt>
                <c:pt idx="1448">
                  <c:v>4.7468269999999997</c:v>
                </c:pt>
                <c:pt idx="1449">
                  <c:v>4.7650579999999998</c:v>
                </c:pt>
                <c:pt idx="1450">
                  <c:v>4.783417</c:v>
                </c:pt>
                <c:pt idx="1451">
                  <c:v>4.8017919999999998</c:v>
                </c:pt>
                <c:pt idx="1452">
                  <c:v>4.8204409999999998</c:v>
                </c:pt>
                <c:pt idx="1453">
                  <c:v>4.8392869999999997</c:v>
                </c:pt>
                <c:pt idx="1454">
                  <c:v>4.8579679999999996</c:v>
                </c:pt>
                <c:pt idx="1455">
                  <c:v>4.8763040000000002</c:v>
                </c:pt>
                <c:pt idx="1456">
                  <c:v>4.8945619999999996</c:v>
                </c:pt>
                <c:pt idx="1457">
                  <c:v>4.9126950000000003</c:v>
                </c:pt>
                <c:pt idx="1458">
                  <c:v>4.9307499999999997</c:v>
                </c:pt>
                <c:pt idx="1459">
                  <c:v>4.9484599999999999</c:v>
                </c:pt>
                <c:pt idx="1460">
                  <c:v>4.9663050000000002</c:v>
                </c:pt>
                <c:pt idx="1461">
                  <c:v>4.9844849999999994</c:v>
                </c:pt>
                <c:pt idx="1462">
                  <c:v>5.0029820000000003</c:v>
                </c:pt>
                <c:pt idx="1463">
                  <c:v>5.0214680000000005</c:v>
                </c:pt>
                <c:pt idx="1464">
                  <c:v>5.0404689999999999</c:v>
                </c:pt>
                <c:pt idx="1465">
                  <c:v>5.0595679999999996</c:v>
                </c:pt>
                <c:pt idx="1466">
                  <c:v>5.0787069999999996</c:v>
                </c:pt>
                <c:pt idx="1467">
                  <c:v>5.0977220000000001</c:v>
                </c:pt>
                <c:pt idx="1468">
                  <c:v>5.116854</c:v>
                </c:pt>
                <c:pt idx="1469">
                  <c:v>5.1359750000000002</c:v>
                </c:pt>
                <c:pt idx="1470">
                  <c:v>5.1555409999999995</c:v>
                </c:pt>
                <c:pt idx="1471">
                  <c:v>5.1754220000000002</c:v>
                </c:pt>
                <c:pt idx="1472">
                  <c:v>5.195379</c:v>
                </c:pt>
                <c:pt idx="1473">
                  <c:v>5.2155179999999994</c:v>
                </c:pt>
                <c:pt idx="1474">
                  <c:v>5.2357239999999994</c:v>
                </c:pt>
                <c:pt idx="1475">
                  <c:v>5.2556659999999997</c:v>
                </c:pt>
                <c:pt idx="1476">
                  <c:v>5.2750070000000004</c:v>
                </c:pt>
                <c:pt idx="1477">
                  <c:v>5.294276</c:v>
                </c:pt>
                <c:pt idx="1478">
                  <c:v>5.3133850000000002</c:v>
                </c:pt>
                <c:pt idx="1479">
                  <c:v>5.3326779999999996</c:v>
                </c:pt>
                <c:pt idx="1480">
                  <c:v>5.352042</c:v>
                </c:pt>
                <c:pt idx="1481">
                  <c:v>5.371747</c:v>
                </c:pt>
                <c:pt idx="1482">
                  <c:v>5.3916339999999998</c:v>
                </c:pt>
                <c:pt idx="1483">
                  <c:v>5.4116900000000001</c:v>
                </c:pt>
                <c:pt idx="1484">
                  <c:v>5.431705</c:v>
                </c:pt>
                <c:pt idx="1485">
                  <c:v>5.4515099999999999</c:v>
                </c:pt>
                <c:pt idx="1486">
                  <c:v>5.471349</c:v>
                </c:pt>
                <c:pt idx="1487">
                  <c:v>5.4911339999999997</c:v>
                </c:pt>
                <c:pt idx="1488">
                  <c:v>5.5109409999999999</c:v>
                </c:pt>
                <c:pt idx="1489">
                  <c:v>5.530653</c:v>
                </c:pt>
                <c:pt idx="1490">
                  <c:v>5.5505680000000002</c:v>
                </c:pt>
                <c:pt idx="1491">
                  <c:v>5.5701039999999997</c:v>
                </c:pt>
                <c:pt idx="1492">
                  <c:v>5.5895019999999995</c:v>
                </c:pt>
                <c:pt idx="1493">
                  <c:v>5.6088690000000003</c:v>
                </c:pt>
                <c:pt idx="1494">
                  <c:v>5.628228</c:v>
                </c:pt>
                <c:pt idx="1495">
                  <c:v>5.6476679999999995</c:v>
                </c:pt>
                <c:pt idx="1496">
                  <c:v>5.6676440000000001</c:v>
                </c:pt>
                <c:pt idx="1497">
                  <c:v>5.6879100000000005</c:v>
                </c:pt>
                <c:pt idx="1498">
                  <c:v>5.7083159999999999</c:v>
                </c:pt>
                <c:pt idx="1499">
                  <c:v>5.7290349999999997</c:v>
                </c:pt>
                <c:pt idx="1500">
                  <c:v>5.7497369999999997</c:v>
                </c:pt>
                <c:pt idx="1501">
                  <c:v>5.7703620000000004</c:v>
                </c:pt>
                <c:pt idx="1502">
                  <c:v>5.7911190000000001</c:v>
                </c:pt>
                <c:pt idx="1503">
                  <c:v>5.8121089999999995</c:v>
                </c:pt>
                <c:pt idx="1504">
                  <c:v>5.8331920000000004</c:v>
                </c:pt>
                <c:pt idx="1505">
                  <c:v>5.8547370000000001</c:v>
                </c:pt>
                <c:pt idx="1506">
                  <c:v>5.876627</c:v>
                </c:pt>
                <c:pt idx="1507">
                  <c:v>5.8986789999999996</c:v>
                </c:pt>
                <c:pt idx="1508">
                  <c:v>5.920604</c:v>
                </c:pt>
                <c:pt idx="1509">
                  <c:v>5.9425559999999997</c:v>
                </c:pt>
                <c:pt idx="1510">
                  <c:v>5.964486</c:v>
                </c:pt>
                <c:pt idx="1511">
                  <c:v>5.9862950000000001</c:v>
                </c:pt>
                <c:pt idx="1512">
                  <c:v>6.0081949999999997</c:v>
                </c:pt>
                <c:pt idx="1513">
                  <c:v>6.0304020000000005</c:v>
                </c:pt>
                <c:pt idx="1514">
                  <c:v>6.0529279999999996</c:v>
                </c:pt>
                <c:pt idx="1515">
                  <c:v>6.0755650000000001</c:v>
                </c:pt>
                <c:pt idx="1516">
                  <c:v>6.098592</c:v>
                </c:pt>
                <c:pt idx="1517">
                  <c:v>6.1216279999999994</c:v>
                </c:pt>
                <c:pt idx="1518">
                  <c:v>6.1445319999999999</c:v>
                </c:pt>
                <c:pt idx="1519">
                  <c:v>6.1674810000000004</c:v>
                </c:pt>
                <c:pt idx="1520">
                  <c:v>6.1903799999999993</c:v>
                </c:pt>
                <c:pt idx="1521">
                  <c:v>6.2135090000000002</c:v>
                </c:pt>
                <c:pt idx="1522">
                  <c:v>6.2370269999999994</c:v>
                </c:pt>
                <c:pt idx="1523">
                  <c:v>6.2611509999999999</c:v>
                </c:pt>
                <c:pt idx="1524">
                  <c:v>6.2851909999999993</c:v>
                </c:pt>
                <c:pt idx="1525">
                  <c:v>6.3095020000000002</c:v>
                </c:pt>
                <c:pt idx="1526">
                  <c:v>6.333615</c:v>
                </c:pt>
                <c:pt idx="1527">
                  <c:v>6.3576709999999999</c:v>
                </c:pt>
                <c:pt idx="1528">
                  <c:v>6.3815919999999995</c:v>
                </c:pt>
                <c:pt idx="1529">
                  <c:v>6.4058539999999997</c:v>
                </c:pt>
                <c:pt idx="1530">
                  <c:v>6.4304540000000001</c:v>
                </c:pt>
                <c:pt idx="1531">
                  <c:v>6.4557260000000003</c:v>
                </c:pt>
                <c:pt idx="1532">
                  <c:v>6.4815380000000005</c:v>
                </c:pt>
                <c:pt idx="1533">
                  <c:v>6.507835</c:v>
                </c:pt>
                <c:pt idx="1534">
                  <c:v>6.5343450000000001</c:v>
                </c:pt>
                <c:pt idx="1535">
                  <c:v>6.5605560000000001</c:v>
                </c:pt>
                <c:pt idx="1536">
                  <c:v>6.586411</c:v>
                </c:pt>
                <c:pt idx="1537">
                  <c:v>6.6120609999999997</c:v>
                </c:pt>
                <c:pt idx="1538">
                  <c:v>6.6373669999999994</c:v>
                </c:pt>
                <c:pt idx="1539">
                  <c:v>6.662801</c:v>
                </c:pt>
                <c:pt idx="1540">
                  <c:v>6.688917</c:v>
                </c:pt>
                <c:pt idx="1541">
                  <c:v>6.7154069999999999</c:v>
                </c:pt>
                <c:pt idx="1542">
                  <c:v>6.7421889999999998</c:v>
                </c:pt>
                <c:pt idx="1543">
                  <c:v>6.769171</c:v>
                </c:pt>
                <c:pt idx="1544">
                  <c:v>6.7960840000000005</c:v>
                </c:pt>
                <c:pt idx="1545">
                  <c:v>6.8227859999999998</c:v>
                </c:pt>
                <c:pt idx="1546">
                  <c:v>6.8496249999999996</c:v>
                </c:pt>
                <c:pt idx="1547">
                  <c:v>6.8767549999999993</c:v>
                </c:pt>
                <c:pt idx="1548">
                  <c:v>6.9044840000000001</c:v>
                </c:pt>
                <c:pt idx="1549">
                  <c:v>6.9327640000000006</c:v>
                </c:pt>
                <c:pt idx="1550">
                  <c:v>6.9615260000000001</c:v>
                </c:pt>
                <c:pt idx="1551">
                  <c:v>6.9906229999999994</c:v>
                </c:pt>
                <c:pt idx="1552">
                  <c:v>7.0202049999999998</c:v>
                </c:pt>
                <c:pt idx="1553">
                  <c:v>7.0499220000000005</c:v>
                </c:pt>
                <c:pt idx="1554">
                  <c:v>7.0797600000000003</c:v>
                </c:pt>
                <c:pt idx="1555">
                  <c:v>7.1095519999999999</c:v>
                </c:pt>
                <c:pt idx="1556">
                  <c:v>7.1391469999999995</c:v>
                </c:pt>
                <c:pt idx="1557">
                  <c:v>7.1684190000000001</c:v>
                </c:pt>
                <c:pt idx="1558">
                  <c:v>7.1972819999999995</c:v>
                </c:pt>
                <c:pt idx="1559">
                  <c:v>7.2258949999999995</c:v>
                </c:pt>
                <c:pt idx="1560">
                  <c:v>7.2542429999999998</c:v>
                </c:pt>
                <c:pt idx="1561">
                  <c:v>7.2825360000000003</c:v>
                </c:pt>
                <c:pt idx="1562">
                  <c:v>7.3108019999999998</c:v>
                </c:pt>
                <c:pt idx="1563">
                  <c:v>7.3392090000000003</c:v>
                </c:pt>
                <c:pt idx="1564">
                  <c:v>7.3680830000000004</c:v>
                </c:pt>
                <c:pt idx="1565">
                  <c:v>7.3977279999999999</c:v>
                </c:pt>
                <c:pt idx="1566">
                  <c:v>7.4280410000000003</c:v>
                </c:pt>
                <c:pt idx="1567">
                  <c:v>7.4588400000000004</c:v>
                </c:pt>
                <c:pt idx="1568">
                  <c:v>7.4902920000000002</c:v>
                </c:pt>
                <c:pt idx="1569">
                  <c:v>7.5216880000000002</c:v>
                </c:pt>
                <c:pt idx="1570">
                  <c:v>7.5529820000000001</c:v>
                </c:pt>
                <c:pt idx="1571">
                  <c:v>7.5841709999999996</c:v>
                </c:pt>
                <c:pt idx="1572">
                  <c:v>7.6154840000000004</c:v>
                </c:pt>
                <c:pt idx="1573">
                  <c:v>7.6469269999999998</c:v>
                </c:pt>
                <c:pt idx="1574">
                  <c:v>7.6789009999999998</c:v>
                </c:pt>
                <c:pt idx="1575">
                  <c:v>7.71136</c:v>
                </c:pt>
                <c:pt idx="1576">
                  <c:v>7.7444740000000003</c:v>
                </c:pt>
                <c:pt idx="1577">
                  <c:v>7.7778169999999998</c:v>
                </c:pt>
                <c:pt idx="1578">
                  <c:v>7.8113809999999999</c:v>
                </c:pt>
                <c:pt idx="1579">
                  <c:v>7.8451899999999997</c:v>
                </c:pt>
                <c:pt idx="1580">
                  <c:v>7.8793530000000001</c:v>
                </c:pt>
                <c:pt idx="1581">
                  <c:v>7.9139609999999996</c:v>
                </c:pt>
                <c:pt idx="1582">
                  <c:v>7.9489099999999997</c:v>
                </c:pt>
                <c:pt idx="1583">
                  <c:v>7.984299</c:v>
                </c:pt>
                <c:pt idx="1584">
                  <c:v>8.0199040000000004</c:v>
                </c:pt>
                <c:pt idx="1585">
                  <c:v>8.0553290000000004</c:v>
                </c:pt>
                <c:pt idx="1586">
                  <c:v>8.0904470000000011</c:v>
                </c:pt>
                <c:pt idx="1587">
                  <c:v>8.1255239999999986</c:v>
                </c:pt>
                <c:pt idx="1588">
                  <c:v>8.1604600000000005</c:v>
                </c:pt>
                <c:pt idx="1589">
                  <c:v>8.1952549999999995</c:v>
                </c:pt>
                <c:pt idx="1590">
                  <c:v>8.230105</c:v>
                </c:pt>
                <c:pt idx="1591">
                  <c:v>8.2652080000000012</c:v>
                </c:pt>
                <c:pt idx="1592">
                  <c:v>8.3005680000000002</c:v>
                </c:pt>
                <c:pt idx="1593">
                  <c:v>8.3360610000000008</c:v>
                </c:pt>
                <c:pt idx="1594">
                  <c:v>8.3716620000000006</c:v>
                </c:pt>
                <c:pt idx="1595">
                  <c:v>8.4075839999999999</c:v>
                </c:pt>
                <c:pt idx="1596">
                  <c:v>8.4433310000000006</c:v>
                </c:pt>
                <c:pt idx="1597">
                  <c:v>8.4790469999999996</c:v>
                </c:pt>
                <c:pt idx="1598">
                  <c:v>8.5149270000000001</c:v>
                </c:pt>
                <c:pt idx="1599">
                  <c:v>8.5510580000000012</c:v>
                </c:pt>
                <c:pt idx="1600">
                  <c:v>8.5872759999999992</c:v>
                </c:pt>
                <c:pt idx="1601">
                  <c:v>8.6238430000000008</c:v>
                </c:pt>
                <c:pt idx="1602">
                  <c:v>8.6607789999999998</c:v>
                </c:pt>
                <c:pt idx="1603">
                  <c:v>8.6978550000000006</c:v>
                </c:pt>
                <c:pt idx="1604">
                  <c:v>8.7351290000000006</c:v>
                </c:pt>
                <c:pt idx="1605">
                  <c:v>8.7726749999999996</c:v>
                </c:pt>
                <c:pt idx="1606">
                  <c:v>8.810181</c:v>
                </c:pt>
                <c:pt idx="1607">
                  <c:v>8.8478069999999995</c:v>
                </c:pt>
                <c:pt idx="1608">
                  <c:v>8.8856509999999993</c:v>
                </c:pt>
                <c:pt idx="1609">
                  <c:v>8.923603</c:v>
                </c:pt>
                <c:pt idx="1610">
                  <c:v>8.9613629999999986</c:v>
                </c:pt>
                <c:pt idx="1611">
                  <c:v>8.9989039999999996</c:v>
                </c:pt>
                <c:pt idx="1612">
                  <c:v>9.0356610000000011</c:v>
                </c:pt>
                <c:pt idx="1613">
                  <c:v>9.0718309999999995</c:v>
                </c:pt>
                <c:pt idx="1614">
                  <c:v>9.1072629999999997</c:v>
                </c:pt>
                <c:pt idx="1615">
                  <c:v>9.1423050000000003</c:v>
                </c:pt>
                <c:pt idx="1616">
                  <c:v>9.1773500000000006</c:v>
                </c:pt>
                <c:pt idx="1617">
                  <c:v>9.2124309999999987</c:v>
                </c:pt>
                <c:pt idx="1618">
                  <c:v>9.2476409999999998</c:v>
                </c:pt>
                <c:pt idx="1619">
                  <c:v>9.2835010000000011</c:v>
                </c:pt>
                <c:pt idx="1620">
                  <c:v>9.3198350000000012</c:v>
                </c:pt>
                <c:pt idx="1621">
                  <c:v>9.3568280000000001</c:v>
                </c:pt>
                <c:pt idx="1622">
                  <c:v>9.3946849999999991</c:v>
                </c:pt>
                <c:pt idx="1623">
                  <c:v>9.4330490000000005</c:v>
                </c:pt>
                <c:pt idx="1624">
                  <c:v>9.4717690000000001</c:v>
                </c:pt>
                <c:pt idx="1625">
                  <c:v>9.5108540000000001</c:v>
                </c:pt>
                <c:pt idx="1626">
                  <c:v>9.5503479999999996</c:v>
                </c:pt>
                <c:pt idx="1627">
                  <c:v>9.5905759999999987</c:v>
                </c:pt>
                <c:pt idx="1628">
                  <c:v>9.6319769999999991</c:v>
                </c:pt>
                <c:pt idx="1629">
                  <c:v>9.6745909999999995</c:v>
                </c:pt>
                <c:pt idx="1630">
                  <c:v>9.7185959999999998</c:v>
                </c:pt>
                <c:pt idx="1631">
                  <c:v>9.7635709999999989</c:v>
                </c:pt>
                <c:pt idx="1632">
                  <c:v>9.809685</c:v>
                </c:pt>
                <c:pt idx="1633">
                  <c:v>9.8567</c:v>
                </c:pt>
                <c:pt idx="1634">
                  <c:v>9.9044129999999999</c:v>
                </c:pt>
                <c:pt idx="1635">
                  <c:v>9.952812999999999</c:v>
                </c:pt>
                <c:pt idx="1636">
                  <c:v>10.001766</c:v>
                </c:pt>
                <c:pt idx="1637">
                  <c:v>10.050801</c:v>
                </c:pt>
                <c:pt idx="1638">
                  <c:v>10.099653</c:v>
                </c:pt>
                <c:pt idx="1639">
                  <c:v>10.148154999999999</c:v>
                </c:pt>
                <c:pt idx="1640">
                  <c:v>10.195826</c:v>
                </c:pt>
                <c:pt idx="1641">
                  <c:v>10.242612999999999</c:v>
                </c:pt>
                <c:pt idx="1642">
                  <c:v>10.288582999999999</c:v>
                </c:pt>
                <c:pt idx="1643">
                  <c:v>10.333870000000001</c:v>
                </c:pt>
                <c:pt idx="1644">
                  <c:v>10.378689999999999</c:v>
                </c:pt>
                <c:pt idx="1645">
                  <c:v>10.423769</c:v>
                </c:pt>
                <c:pt idx="1646">
                  <c:v>10.468972000000001</c:v>
                </c:pt>
                <c:pt idx="1647">
                  <c:v>10.514127999999999</c:v>
                </c:pt>
                <c:pt idx="1648">
                  <c:v>10.559643999999999</c:v>
                </c:pt>
                <c:pt idx="1649">
                  <c:v>10.60525</c:v>
                </c:pt>
                <c:pt idx="1650">
                  <c:v>10.650119</c:v>
                </c:pt>
                <c:pt idx="1651">
                  <c:v>10.694082</c:v>
                </c:pt>
                <c:pt idx="1652">
                  <c:v>10.737411999999999</c:v>
                </c:pt>
                <c:pt idx="1653">
                  <c:v>10.779736</c:v>
                </c:pt>
                <c:pt idx="1654">
                  <c:v>10.820969999999999</c:v>
                </c:pt>
                <c:pt idx="1655">
                  <c:v>10.861355</c:v>
                </c:pt>
                <c:pt idx="1656">
                  <c:v>10.901173</c:v>
                </c:pt>
                <c:pt idx="1657">
                  <c:v>10.939965000000001</c:v>
                </c:pt>
              </c:numCache>
            </c:numRef>
          </c:yVal>
          <c:smooth val="0"/>
          <c:extLst>
            <c:ext xmlns:c16="http://schemas.microsoft.com/office/drawing/2014/chart" uri="{C3380CC4-5D6E-409C-BE32-E72D297353CC}">
              <c16:uniqueId val="{00000001-D998-48B6-972A-B46989AA8C46}"/>
            </c:ext>
          </c:extLst>
        </c:ser>
        <c:ser>
          <c:idx val="2"/>
          <c:order val="2"/>
          <c:tx>
            <c:v>2hours heat treated</c:v>
          </c:tx>
          <c:spPr>
            <a:ln w="19050" cap="rnd">
              <a:solidFill>
                <a:schemeClr val="accent3"/>
              </a:solidFill>
              <a:round/>
            </a:ln>
            <a:effectLst/>
          </c:spPr>
          <c:marker>
            <c:symbol val="none"/>
          </c:marker>
          <c:xVal>
            <c:numRef>
              <c:f>'no heat'!$L$5:$L$1681</c:f>
              <c:numCache>
                <c:formatCode>General</c:formatCode>
                <c:ptCount val="1677"/>
                <c:pt idx="0">
                  <c:v>26.851489999999998</c:v>
                </c:pt>
                <c:pt idx="1">
                  <c:v>26.850491000000002</c:v>
                </c:pt>
                <c:pt idx="2">
                  <c:v>26.854489999999998</c:v>
                </c:pt>
                <c:pt idx="3">
                  <c:v>26.858089</c:v>
                </c:pt>
                <c:pt idx="4">
                  <c:v>26.873190000000001</c:v>
                </c:pt>
                <c:pt idx="5">
                  <c:v>26.905488999999999</c:v>
                </c:pt>
                <c:pt idx="6">
                  <c:v>26.95289</c:v>
                </c:pt>
                <c:pt idx="7">
                  <c:v>27.016988999999999</c:v>
                </c:pt>
                <c:pt idx="8">
                  <c:v>27.097588999999999</c:v>
                </c:pt>
                <c:pt idx="9">
                  <c:v>27.188690000000001</c:v>
                </c:pt>
                <c:pt idx="10">
                  <c:v>27.287989</c:v>
                </c:pt>
                <c:pt idx="11">
                  <c:v>27.388089999999998</c:v>
                </c:pt>
                <c:pt idx="12">
                  <c:v>27.491989</c:v>
                </c:pt>
                <c:pt idx="13">
                  <c:v>27.593990000000002</c:v>
                </c:pt>
                <c:pt idx="14">
                  <c:v>27.69689</c:v>
                </c:pt>
                <c:pt idx="15">
                  <c:v>27.79899</c:v>
                </c:pt>
                <c:pt idx="16">
                  <c:v>27.90259</c:v>
                </c:pt>
                <c:pt idx="17">
                  <c:v>28.006589999999999</c:v>
                </c:pt>
                <c:pt idx="18">
                  <c:v>28.114189</c:v>
                </c:pt>
                <c:pt idx="19">
                  <c:v>28.220089000000002</c:v>
                </c:pt>
                <c:pt idx="20">
                  <c:v>28.330389</c:v>
                </c:pt>
                <c:pt idx="21">
                  <c:v>28.44079</c:v>
                </c:pt>
                <c:pt idx="22">
                  <c:v>28.550889999999999</c:v>
                </c:pt>
                <c:pt idx="23">
                  <c:v>28.66469</c:v>
                </c:pt>
                <c:pt idx="24">
                  <c:v>28.779989</c:v>
                </c:pt>
                <c:pt idx="25">
                  <c:v>28.89649</c:v>
                </c:pt>
                <c:pt idx="26">
                  <c:v>29.013189000000001</c:v>
                </c:pt>
                <c:pt idx="27">
                  <c:v>29.130289000000001</c:v>
                </c:pt>
                <c:pt idx="28">
                  <c:v>29.250889000000001</c:v>
                </c:pt>
                <c:pt idx="29">
                  <c:v>29.374689</c:v>
                </c:pt>
                <c:pt idx="30">
                  <c:v>29.493790000000001</c:v>
                </c:pt>
                <c:pt idx="31">
                  <c:v>29.618790000000001</c:v>
                </c:pt>
                <c:pt idx="32">
                  <c:v>29.743289999999998</c:v>
                </c:pt>
                <c:pt idx="33">
                  <c:v>29.869989</c:v>
                </c:pt>
                <c:pt idx="34">
                  <c:v>29.997088999999999</c:v>
                </c:pt>
                <c:pt idx="35">
                  <c:v>30.125388999999998</c:v>
                </c:pt>
                <c:pt idx="36">
                  <c:v>30.25309</c:v>
                </c:pt>
                <c:pt idx="37">
                  <c:v>30.383890000000001</c:v>
                </c:pt>
                <c:pt idx="38">
                  <c:v>30.51519</c:v>
                </c:pt>
                <c:pt idx="39">
                  <c:v>30.645689000000001</c:v>
                </c:pt>
                <c:pt idx="40">
                  <c:v>30.778589</c:v>
                </c:pt>
                <c:pt idx="41">
                  <c:v>30.912590000000002</c:v>
                </c:pt>
                <c:pt idx="42">
                  <c:v>31.048290000000001</c:v>
                </c:pt>
                <c:pt idx="43">
                  <c:v>31.18309</c:v>
                </c:pt>
                <c:pt idx="44">
                  <c:v>31.323388999999999</c:v>
                </c:pt>
                <c:pt idx="45">
                  <c:v>31.45919</c:v>
                </c:pt>
                <c:pt idx="46">
                  <c:v>31.597888999999999</c:v>
                </c:pt>
                <c:pt idx="47">
                  <c:v>31.739488999999999</c:v>
                </c:pt>
                <c:pt idx="48">
                  <c:v>31.878789999999999</c:v>
                </c:pt>
                <c:pt idx="49">
                  <c:v>32.019688000000002</c:v>
                </c:pt>
                <c:pt idx="50">
                  <c:v>32.159987999999998</c:v>
                </c:pt>
                <c:pt idx="51">
                  <c:v>32.302886999999998</c:v>
                </c:pt>
                <c:pt idx="52">
                  <c:v>32.447688999999997</c:v>
                </c:pt>
                <c:pt idx="53">
                  <c:v>32.590888999999997</c:v>
                </c:pt>
                <c:pt idx="54">
                  <c:v>32.735889</c:v>
                </c:pt>
                <c:pt idx="55">
                  <c:v>32.881988999999997</c:v>
                </c:pt>
                <c:pt idx="56">
                  <c:v>33.030487000000001</c:v>
                </c:pt>
                <c:pt idx="57">
                  <c:v>33.176986999999997</c:v>
                </c:pt>
                <c:pt idx="58">
                  <c:v>33.325885999999997</c:v>
                </c:pt>
                <c:pt idx="59">
                  <c:v>33.472785999999999</c:v>
                </c:pt>
                <c:pt idx="60">
                  <c:v>33.620688999999999</c:v>
                </c:pt>
                <c:pt idx="61">
                  <c:v>33.768985999999998</c:v>
                </c:pt>
                <c:pt idx="62">
                  <c:v>33.918087</c:v>
                </c:pt>
                <c:pt idx="63">
                  <c:v>34.069687000000002</c:v>
                </c:pt>
                <c:pt idx="64">
                  <c:v>34.218986999999998</c:v>
                </c:pt>
                <c:pt idx="65">
                  <c:v>34.372687999999997</c:v>
                </c:pt>
                <c:pt idx="66">
                  <c:v>34.524487000000001</c:v>
                </c:pt>
                <c:pt idx="67">
                  <c:v>34.677588999999998</c:v>
                </c:pt>
                <c:pt idx="68">
                  <c:v>34.799686000000001</c:v>
                </c:pt>
                <c:pt idx="69">
                  <c:v>34.896487999999998</c:v>
                </c:pt>
                <c:pt idx="70">
                  <c:v>34.975085999999997</c:v>
                </c:pt>
                <c:pt idx="71">
                  <c:v>35.102885999999998</c:v>
                </c:pt>
                <c:pt idx="72">
                  <c:v>35.252388000000003</c:v>
                </c:pt>
                <c:pt idx="73">
                  <c:v>35.410088000000002</c:v>
                </c:pt>
                <c:pt idx="74">
                  <c:v>35.567386999999997</c:v>
                </c:pt>
                <c:pt idx="75">
                  <c:v>35.725887</c:v>
                </c:pt>
                <c:pt idx="76">
                  <c:v>35.885688999999999</c:v>
                </c:pt>
                <c:pt idx="77">
                  <c:v>36.045788000000002</c:v>
                </c:pt>
                <c:pt idx="78">
                  <c:v>36.208187000000002</c:v>
                </c:pt>
                <c:pt idx="79">
                  <c:v>36.367686999999997</c:v>
                </c:pt>
                <c:pt idx="80">
                  <c:v>36.528488000000003</c:v>
                </c:pt>
                <c:pt idx="81">
                  <c:v>36.688685999999997</c:v>
                </c:pt>
                <c:pt idx="82">
                  <c:v>36.851287999999997</c:v>
                </c:pt>
                <c:pt idx="83">
                  <c:v>37.011589000000001</c:v>
                </c:pt>
                <c:pt idx="84">
                  <c:v>37.171787000000002</c:v>
                </c:pt>
                <c:pt idx="85">
                  <c:v>37.334086999999997</c:v>
                </c:pt>
                <c:pt idx="86">
                  <c:v>37.494388999999998</c:v>
                </c:pt>
                <c:pt idx="87">
                  <c:v>37.659087999999997</c:v>
                </c:pt>
                <c:pt idx="88">
                  <c:v>37.820487999999997</c:v>
                </c:pt>
                <c:pt idx="89">
                  <c:v>37.982388</c:v>
                </c:pt>
                <c:pt idx="90">
                  <c:v>38.143386999999997</c:v>
                </c:pt>
                <c:pt idx="91">
                  <c:v>38.305385999999999</c:v>
                </c:pt>
                <c:pt idx="92">
                  <c:v>38.466788999999999</c:v>
                </c:pt>
                <c:pt idx="93">
                  <c:v>38.631588000000001</c:v>
                </c:pt>
                <c:pt idx="94">
                  <c:v>38.795586</c:v>
                </c:pt>
                <c:pt idx="95">
                  <c:v>38.957787000000003</c:v>
                </c:pt>
                <c:pt idx="96">
                  <c:v>39.119788999999997</c:v>
                </c:pt>
                <c:pt idx="97">
                  <c:v>39.281886999999998</c:v>
                </c:pt>
                <c:pt idx="98">
                  <c:v>39.446387999999999</c:v>
                </c:pt>
                <c:pt idx="99">
                  <c:v>39.610686999999999</c:v>
                </c:pt>
                <c:pt idx="100">
                  <c:v>39.775387000000002</c:v>
                </c:pt>
                <c:pt idx="101">
                  <c:v>39.939185999999999</c:v>
                </c:pt>
                <c:pt idx="102">
                  <c:v>40.101787999999999</c:v>
                </c:pt>
                <c:pt idx="103">
                  <c:v>40.266289</c:v>
                </c:pt>
                <c:pt idx="104">
                  <c:v>40.430286000000002</c:v>
                </c:pt>
                <c:pt idx="105">
                  <c:v>40.594189</c:v>
                </c:pt>
                <c:pt idx="106">
                  <c:v>40.758685999999997</c:v>
                </c:pt>
                <c:pt idx="107">
                  <c:v>40.922089</c:v>
                </c:pt>
                <c:pt idx="108">
                  <c:v>41.087485999999998</c:v>
                </c:pt>
                <c:pt idx="109">
                  <c:v>41.252586000000001</c:v>
                </c:pt>
                <c:pt idx="110">
                  <c:v>41.418289000000001</c:v>
                </c:pt>
                <c:pt idx="111">
                  <c:v>41.583286000000001</c:v>
                </c:pt>
                <c:pt idx="112">
                  <c:v>41.749186999999999</c:v>
                </c:pt>
                <c:pt idx="113">
                  <c:v>41.913787999999997</c:v>
                </c:pt>
                <c:pt idx="114">
                  <c:v>42.079287999999998</c:v>
                </c:pt>
                <c:pt idx="115">
                  <c:v>42.243889000000003</c:v>
                </c:pt>
                <c:pt idx="116">
                  <c:v>42.410685999999998</c:v>
                </c:pt>
                <c:pt idx="117">
                  <c:v>42.575687000000002</c:v>
                </c:pt>
                <c:pt idx="118">
                  <c:v>42.739787999999997</c:v>
                </c:pt>
                <c:pt idx="119">
                  <c:v>42.903987999999998</c:v>
                </c:pt>
                <c:pt idx="120">
                  <c:v>43.071888000000001</c:v>
                </c:pt>
                <c:pt idx="121">
                  <c:v>43.238185999999999</c:v>
                </c:pt>
                <c:pt idx="122">
                  <c:v>43.405388000000002</c:v>
                </c:pt>
                <c:pt idx="123">
                  <c:v>43.566986</c:v>
                </c:pt>
                <c:pt idx="124">
                  <c:v>43.735686999999999</c:v>
                </c:pt>
                <c:pt idx="125">
                  <c:v>43.900188</c:v>
                </c:pt>
                <c:pt idx="126">
                  <c:v>44.067588999999998</c:v>
                </c:pt>
                <c:pt idx="127">
                  <c:v>44.233288000000002</c:v>
                </c:pt>
                <c:pt idx="128">
                  <c:v>44.399585999999999</c:v>
                </c:pt>
                <c:pt idx="129">
                  <c:v>44.566288</c:v>
                </c:pt>
                <c:pt idx="130">
                  <c:v>44.732086000000002</c:v>
                </c:pt>
                <c:pt idx="131">
                  <c:v>44.896988</c:v>
                </c:pt>
                <c:pt idx="132">
                  <c:v>45.063586999999998</c:v>
                </c:pt>
                <c:pt idx="133">
                  <c:v>45.227786999999999</c:v>
                </c:pt>
                <c:pt idx="134">
                  <c:v>45.394886</c:v>
                </c:pt>
                <c:pt idx="135">
                  <c:v>45.560786999999998</c:v>
                </c:pt>
                <c:pt idx="136">
                  <c:v>45.727885999999998</c:v>
                </c:pt>
                <c:pt idx="137">
                  <c:v>45.894587999999999</c:v>
                </c:pt>
                <c:pt idx="138">
                  <c:v>46.059586000000003</c:v>
                </c:pt>
                <c:pt idx="139">
                  <c:v>46.225985999999999</c:v>
                </c:pt>
                <c:pt idx="140">
                  <c:v>46.391387999999999</c:v>
                </c:pt>
                <c:pt idx="141">
                  <c:v>46.558987000000002</c:v>
                </c:pt>
                <c:pt idx="142">
                  <c:v>46.724685999999998</c:v>
                </c:pt>
                <c:pt idx="143">
                  <c:v>46.891387999999999</c:v>
                </c:pt>
                <c:pt idx="144">
                  <c:v>47.058886999999999</c:v>
                </c:pt>
                <c:pt idx="145">
                  <c:v>47.224186000000003</c:v>
                </c:pt>
                <c:pt idx="146">
                  <c:v>47.391185999999998</c:v>
                </c:pt>
                <c:pt idx="147">
                  <c:v>47.557887999999998</c:v>
                </c:pt>
                <c:pt idx="148">
                  <c:v>47.724888</c:v>
                </c:pt>
                <c:pt idx="149">
                  <c:v>47.889888999999997</c:v>
                </c:pt>
                <c:pt idx="150">
                  <c:v>48.055286000000002</c:v>
                </c:pt>
                <c:pt idx="151">
                  <c:v>48.222487999999998</c:v>
                </c:pt>
                <c:pt idx="152">
                  <c:v>48.390388000000002</c:v>
                </c:pt>
                <c:pt idx="153">
                  <c:v>48.558086000000003</c:v>
                </c:pt>
                <c:pt idx="154">
                  <c:v>48.725085999999997</c:v>
                </c:pt>
                <c:pt idx="155">
                  <c:v>48.893386999999997</c:v>
                </c:pt>
                <c:pt idx="156">
                  <c:v>49.058987000000002</c:v>
                </c:pt>
                <c:pt idx="157">
                  <c:v>49.226585</c:v>
                </c:pt>
                <c:pt idx="158">
                  <c:v>49.392586000000001</c:v>
                </c:pt>
                <c:pt idx="159">
                  <c:v>49.559387000000001</c:v>
                </c:pt>
                <c:pt idx="160">
                  <c:v>49.726886999999998</c:v>
                </c:pt>
                <c:pt idx="161">
                  <c:v>49.891685000000003</c:v>
                </c:pt>
                <c:pt idx="162">
                  <c:v>50.057789</c:v>
                </c:pt>
                <c:pt idx="163">
                  <c:v>50.224586000000002</c:v>
                </c:pt>
                <c:pt idx="164">
                  <c:v>50.393084999999999</c:v>
                </c:pt>
                <c:pt idx="165">
                  <c:v>50.556685999999999</c:v>
                </c:pt>
                <c:pt idx="166">
                  <c:v>50.724186000000003</c:v>
                </c:pt>
                <c:pt idx="167">
                  <c:v>50.892184999999998</c:v>
                </c:pt>
                <c:pt idx="168">
                  <c:v>51.058684999999997</c:v>
                </c:pt>
                <c:pt idx="169">
                  <c:v>51.225586</c:v>
                </c:pt>
                <c:pt idx="170">
                  <c:v>51.389786000000001</c:v>
                </c:pt>
                <c:pt idx="171">
                  <c:v>51.556685999999999</c:v>
                </c:pt>
                <c:pt idx="172">
                  <c:v>51.723488000000003</c:v>
                </c:pt>
                <c:pt idx="173">
                  <c:v>51.889687000000002</c:v>
                </c:pt>
                <c:pt idx="174">
                  <c:v>52.055385999999999</c:v>
                </c:pt>
                <c:pt idx="175">
                  <c:v>52.221088000000002</c:v>
                </c:pt>
                <c:pt idx="176">
                  <c:v>52.388286999999998</c:v>
                </c:pt>
                <c:pt idx="177">
                  <c:v>52.555186999999997</c:v>
                </c:pt>
                <c:pt idx="178">
                  <c:v>52.720688000000003</c:v>
                </c:pt>
                <c:pt idx="179">
                  <c:v>52.886786999999998</c:v>
                </c:pt>
                <c:pt idx="180">
                  <c:v>53.053085000000003</c:v>
                </c:pt>
                <c:pt idx="181">
                  <c:v>53.220787000000001</c:v>
                </c:pt>
                <c:pt idx="182">
                  <c:v>53.386687999999999</c:v>
                </c:pt>
                <c:pt idx="183">
                  <c:v>53.551986999999997</c:v>
                </c:pt>
                <c:pt idx="184">
                  <c:v>53.720286999999999</c:v>
                </c:pt>
                <c:pt idx="185">
                  <c:v>53.887385999999999</c:v>
                </c:pt>
                <c:pt idx="186">
                  <c:v>54.050285000000002</c:v>
                </c:pt>
                <c:pt idx="187">
                  <c:v>54.217388</c:v>
                </c:pt>
                <c:pt idx="188">
                  <c:v>54.383186000000002</c:v>
                </c:pt>
                <c:pt idx="189">
                  <c:v>54.549187000000003</c:v>
                </c:pt>
                <c:pt idx="190">
                  <c:v>54.716586999999997</c:v>
                </c:pt>
                <c:pt idx="191">
                  <c:v>54.882088000000003</c:v>
                </c:pt>
                <c:pt idx="192">
                  <c:v>55.050086999999998</c:v>
                </c:pt>
                <c:pt idx="193">
                  <c:v>55.217789000000003</c:v>
                </c:pt>
                <c:pt idx="194">
                  <c:v>55.386986</c:v>
                </c:pt>
                <c:pt idx="195">
                  <c:v>55.553485999999999</c:v>
                </c:pt>
                <c:pt idx="196">
                  <c:v>55.719788000000001</c:v>
                </c:pt>
                <c:pt idx="197">
                  <c:v>55.886687999999999</c:v>
                </c:pt>
                <c:pt idx="198">
                  <c:v>56.053986000000002</c:v>
                </c:pt>
                <c:pt idx="199">
                  <c:v>56.218986999999998</c:v>
                </c:pt>
                <c:pt idx="200">
                  <c:v>56.389488</c:v>
                </c:pt>
                <c:pt idx="201">
                  <c:v>56.554988999999999</c:v>
                </c:pt>
                <c:pt idx="202">
                  <c:v>56.722687000000001</c:v>
                </c:pt>
                <c:pt idx="203">
                  <c:v>56.890686000000002</c:v>
                </c:pt>
                <c:pt idx="204">
                  <c:v>57.059288000000002</c:v>
                </c:pt>
                <c:pt idx="205">
                  <c:v>57.227485999999999</c:v>
                </c:pt>
                <c:pt idx="206">
                  <c:v>57.395187</c:v>
                </c:pt>
                <c:pt idx="207">
                  <c:v>57.562088000000003</c:v>
                </c:pt>
                <c:pt idx="208">
                  <c:v>57.731388000000003</c:v>
                </c:pt>
                <c:pt idx="209">
                  <c:v>57.899985999999998</c:v>
                </c:pt>
                <c:pt idx="210">
                  <c:v>58.066788000000003</c:v>
                </c:pt>
                <c:pt idx="211">
                  <c:v>58.233485999999999</c:v>
                </c:pt>
                <c:pt idx="212">
                  <c:v>58.401287000000004</c:v>
                </c:pt>
                <c:pt idx="213">
                  <c:v>58.568885999999999</c:v>
                </c:pt>
                <c:pt idx="214">
                  <c:v>58.737785000000002</c:v>
                </c:pt>
                <c:pt idx="215">
                  <c:v>58.904488000000001</c:v>
                </c:pt>
                <c:pt idx="216">
                  <c:v>59.073585999999999</c:v>
                </c:pt>
                <c:pt idx="217">
                  <c:v>59.241084999999998</c:v>
                </c:pt>
                <c:pt idx="218">
                  <c:v>59.408985000000001</c:v>
                </c:pt>
                <c:pt idx="219">
                  <c:v>59.576385000000002</c:v>
                </c:pt>
                <c:pt idx="220">
                  <c:v>59.743186999999999</c:v>
                </c:pt>
                <c:pt idx="221">
                  <c:v>59.911586999999997</c:v>
                </c:pt>
                <c:pt idx="222">
                  <c:v>60.075088999999998</c:v>
                </c:pt>
                <c:pt idx="223">
                  <c:v>60.243186999999999</c:v>
                </c:pt>
                <c:pt idx="224">
                  <c:v>60.411388000000002</c:v>
                </c:pt>
                <c:pt idx="225">
                  <c:v>60.577488000000002</c:v>
                </c:pt>
                <c:pt idx="226">
                  <c:v>60.743487999999999</c:v>
                </c:pt>
                <c:pt idx="227">
                  <c:v>60.909987999999998</c:v>
                </c:pt>
                <c:pt idx="228">
                  <c:v>61.076186999999997</c:v>
                </c:pt>
                <c:pt idx="229">
                  <c:v>61.241188000000001</c:v>
                </c:pt>
                <c:pt idx="230">
                  <c:v>61.407986000000001</c:v>
                </c:pt>
                <c:pt idx="231">
                  <c:v>61.573185000000002</c:v>
                </c:pt>
                <c:pt idx="232">
                  <c:v>61.740985999999999</c:v>
                </c:pt>
                <c:pt idx="233">
                  <c:v>61.905388000000002</c:v>
                </c:pt>
                <c:pt idx="234">
                  <c:v>62.071086999999999</c:v>
                </c:pt>
                <c:pt idx="235">
                  <c:v>62.237186000000001</c:v>
                </c:pt>
                <c:pt idx="236">
                  <c:v>62.402988000000001</c:v>
                </c:pt>
                <c:pt idx="237">
                  <c:v>62.569186999999999</c:v>
                </c:pt>
                <c:pt idx="238">
                  <c:v>62.735785999999997</c:v>
                </c:pt>
                <c:pt idx="239">
                  <c:v>62.901485000000001</c:v>
                </c:pt>
                <c:pt idx="240">
                  <c:v>63.067386999999997</c:v>
                </c:pt>
                <c:pt idx="241">
                  <c:v>63.233086</c:v>
                </c:pt>
                <c:pt idx="242">
                  <c:v>63.397488000000003</c:v>
                </c:pt>
                <c:pt idx="243">
                  <c:v>63.564987000000002</c:v>
                </c:pt>
                <c:pt idx="244">
                  <c:v>63.730086999999997</c:v>
                </c:pt>
                <c:pt idx="245">
                  <c:v>63.895789999999998</c:v>
                </c:pt>
                <c:pt idx="246">
                  <c:v>64.061485000000005</c:v>
                </c:pt>
                <c:pt idx="247">
                  <c:v>64.228888999999995</c:v>
                </c:pt>
                <c:pt idx="248">
                  <c:v>64.393990000000002</c:v>
                </c:pt>
                <c:pt idx="249">
                  <c:v>64.561790000000002</c:v>
                </c:pt>
                <c:pt idx="250">
                  <c:v>64.727683999999996</c:v>
                </c:pt>
                <c:pt idx="251">
                  <c:v>64.896088000000006</c:v>
                </c:pt>
                <c:pt idx="252">
                  <c:v>65.061583999999996</c:v>
                </c:pt>
                <c:pt idx="253">
                  <c:v>65.227988999999994</c:v>
                </c:pt>
                <c:pt idx="254">
                  <c:v>65.394988999999995</c:v>
                </c:pt>
                <c:pt idx="255">
                  <c:v>65.560187999999997</c:v>
                </c:pt>
                <c:pt idx="256">
                  <c:v>65.729484999999997</c:v>
                </c:pt>
                <c:pt idx="257">
                  <c:v>65.895888999999997</c:v>
                </c:pt>
                <c:pt idx="258">
                  <c:v>66.062888999999998</c:v>
                </c:pt>
                <c:pt idx="259">
                  <c:v>66.228286999999995</c:v>
                </c:pt>
                <c:pt idx="260">
                  <c:v>66.395583999999999</c:v>
                </c:pt>
                <c:pt idx="261">
                  <c:v>66.562683000000007</c:v>
                </c:pt>
                <c:pt idx="262">
                  <c:v>66.730286000000007</c:v>
                </c:pt>
                <c:pt idx="263">
                  <c:v>66.895583999999999</c:v>
                </c:pt>
                <c:pt idx="264">
                  <c:v>67.063889000000003</c:v>
                </c:pt>
                <c:pt idx="265">
                  <c:v>67.228988999999999</c:v>
                </c:pt>
                <c:pt idx="266">
                  <c:v>67.396384999999995</c:v>
                </c:pt>
                <c:pt idx="267">
                  <c:v>67.563086999999996</c:v>
                </c:pt>
                <c:pt idx="268">
                  <c:v>67.730987999999996</c:v>
                </c:pt>
                <c:pt idx="269">
                  <c:v>67.897385</c:v>
                </c:pt>
                <c:pt idx="270">
                  <c:v>68.066986</c:v>
                </c:pt>
                <c:pt idx="271">
                  <c:v>68.233688000000001</c:v>
                </c:pt>
                <c:pt idx="272">
                  <c:v>68.401390000000006</c:v>
                </c:pt>
                <c:pt idx="273">
                  <c:v>68.567688000000004</c:v>
                </c:pt>
                <c:pt idx="274">
                  <c:v>68.734886000000003</c:v>
                </c:pt>
                <c:pt idx="275">
                  <c:v>68.901084999999995</c:v>
                </c:pt>
                <c:pt idx="276">
                  <c:v>69.067490000000006</c:v>
                </c:pt>
                <c:pt idx="277">
                  <c:v>69.234984999999995</c:v>
                </c:pt>
                <c:pt idx="278">
                  <c:v>69.401488999999998</c:v>
                </c:pt>
                <c:pt idx="279">
                  <c:v>69.569489000000004</c:v>
                </c:pt>
                <c:pt idx="280">
                  <c:v>69.735588000000007</c:v>
                </c:pt>
                <c:pt idx="281">
                  <c:v>69.901588000000004</c:v>
                </c:pt>
                <c:pt idx="282">
                  <c:v>70.066688999999997</c:v>
                </c:pt>
                <c:pt idx="283">
                  <c:v>70.232085999999995</c:v>
                </c:pt>
                <c:pt idx="284">
                  <c:v>70.400184999999993</c:v>
                </c:pt>
                <c:pt idx="285">
                  <c:v>70.565383999999995</c:v>
                </c:pt>
                <c:pt idx="286">
                  <c:v>70.731384000000006</c:v>
                </c:pt>
                <c:pt idx="287">
                  <c:v>70.898787999999996</c:v>
                </c:pt>
                <c:pt idx="288">
                  <c:v>71.063987999999995</c:v>
                </c:pt>
                <c:pt idx="289">
                  <c:v>71.231887999999998</c:v>
                </c:pt>
                <c:pt idx="290">
                  <c:v>71.396384999999995</c:v>
                </c:pt>
                <c:pt idx="291">
                  <c:v>71.563186999999999</c:v>
                </c:pt>
                <c:pt idx="292">
                  <c:v>71.731185999999994</c:v>
                </c:pt>
                <c:pt idx="293">
                  <c:v>71.897385</c:v>
                </c:pt>
                <c:pt idx="294">
                  <c:v>72.063789</c:v>
                </c:pt>
                <c:pt idx="295">
                  <c:v>72.230887999999993</c:v>
                </c:pt>
                <c:pt idx="296">
                  <c:v>72.396690000000007</c:v>
                </c:pt>
                <c:pt idx="297">
                  <c:v>72.562088000000003</c:v>
                </c:pt>
                <c:pt idx="298">
                  <c:v>72.729584000000003</c:v>
                </c:pt>
                <c:pt idx="299">
                  <c:v>72.896584000000004</c:v>
                </c:pt>
                <c:pt idx="300">
                  <c:v>73.063987999999995</c:v>
                </c:pt>
                <c:pt idx="301">
                  <c:v>73.228386</c:v>
                </c:pt>
                <c:pt idx="302">
                  <c:v>73.395583999999999</c:v>
                </c:pt>
                <c:pt idx="303">
                  <c:v>73.561286999999993</c:v>
                </c:pt>
                <c:pt idx="304">
                  <c:v>73.727988999999994</c:v>
                </c:pt>
                <c:pt idx="305">
                  <c:v>73.893683999999993</c:v>
                </c:pt>
                <c:pt idx="306">
                  <c:v>74.058487</c:v>
                </c:pt>
                <c:pt idx="307">
                  <c:v>74.224586000000002</c:v>
                </c:pt>
                <c:pt idx="308">
                  <c:v>74.390984000000003</c:v>
                </c:pt>
                <c:pt idx="309">
                  <c:v>74.557083000000006</c:v>
                </c:pt>
                <c:pt idx="310">
                  <c:v>74.722686999999993</c:v>
                </c:pt>
                <c:pt idx="311">
                  <c:v>74.890083000000004</c:v>
                </c:pt>
                <c:pt idx="312">
                  <c:v>75.057586999999998</c:v>
                </c:pt>
                <c:pt idx="313">
                  <c:v>75.224082999999993</c:v>
                </c:pt>
                <c:pt idx="314">
                  <c:v>75.389488</c:v>
                </c:pt>
                <c:pt idx="315">
                  <c:v>75.556290000000004</c:v>
                </c:pt>
                <c:pt idx="316">
                  <c:v>75.722290000000001</c:v>
                </c:pt>
                <c:pt idx="317">
                  <c:v>75.890586999999996</c:v>
                </c:pt>
                <c:pt idx="318">
                  <c:v>76.053985999999995</c:v>
                </c:pt>
                <c:pt idx="319">
                  <c:v>76.219887</c:v>
                </c:pt>
                <c:pt idx="320">
                  <c:v>76.386688000000007</c:v>
                </c:pt>
                <c:pt idx="321">
                  <c:v>76.552689000000001</c:v>
                </c:pt>
                <c:pt idx="322">
                  <c:v>76.717185999999998</c:v>
                </c:pt>
                <c:pt idx="323">
                  <c:v>76.883385000000004</c:v>
                </c:pt>
                <c:pt idx="324">
                  <c:v>77.049187000000003</c:v>
                </c:pt>
                <c:pt idx="325">
                  <c:v>77.214889999999997</c:v>
                </c:pt>
                <c:pt idx="326">
                  <c:v>77.380584999999996</c:v>
                </c:pt>
                <c:pt idx="327">
                  <c:v>77.545387000000005</c:v>
                </c:pt>
                <c:pt idx="328">
                  <c:v>77.711783999999994</c:v>
                </c:pt>
                <c:pt idx="329">
                  <c:v>77.877189999999999</c:v>
                </c:pt>
                <c:pt idx="330">
                  <c:v>78.042289999999994</c:v>
                </c:pt>
                <c:pt idx="331">
                  <c:v>78.208588000000006</c:v>
                </c:pt>
                <c:pt idx="332">
                  <c:v>78.372382999999999</c:v>
                </c:pt>
                <c:pt idx="333">
                  <c:v>78.539383000000001</c:v>
                </c:pt>
                <c:pt idx="334">
                  <c:v>78.704886999999999</c:v>
                </c:pt>
                <c:pt idx="335">
                  <c:v>78.871589999999998</c:v>
                </c:pt>
                <c:pt idx="336">
                  <c:v>79.037689</c:v>
                </c:pt>
                <c:pt idx="337">
                  <c:v>79.203284999999994</c:v>
                </c:pt>
                <c:pt idx="338">
                  <c:v>79.369086999999993</c:v>
                </c:pt>
                <c:pt idx="339">
                  <c:v>79.535888999999997</c:v>
                </c:pt>
                <c:pt idx="340">
                  <c:v>79.700890000000001</c:v>
                </c:pt>
                <c:pt idx="341">
                  <c:v>79.868285999999998</c:v>
                </c:pt>
                <c:pt idx="342">
                  <c:v>80.033287000000001</c:v>
                </c:pt>
                <c:pt idx="343">
                  <c:v>80.200485</c:v>
                </c:pt>
                <c:pt idx="344">
                  <c:v>80.367385999999996</c:v>
                </c:pt>
                <c:pt idx="345">
                  <c:v>80.531882999999993</c:v>
                </c:pt>
                <c:pt idx="346">
                  <c:v>80.698784000000003</c:v>
                </c:pt>
                <c:pt idx="347">
                  <c:v>80.863585999999998</c:v>
                </c:pt>
                <c:pt idx="348">
                  <c:v>81.032486000000006</c:v>
                </c:pt>
                <c:pt idx="349">
                  <c:v>81.198684999999998</c:v>
                </c:pt>
                <c:pt idx="350">
                  <c:v>81.363883999999999</c:v>
                </c:pt>
                <c:pt idx="351">
                  <c:v>81.530083000000005</c:v>
                </c:pt>
                <c:pt idx="352">
                  <c:v>81.696387999999999</c:v>
                </c:pt>
                <c:pt idx="353">
                  <c:v>81.863983000000005</c:v>
                </c:pt>
                <c:pt idx="354">
                  <c:v>82.028289999999998</c:v>
                </c:pt>
                <c:pt idx="355">
                  <c:v>82.196686</c:v>
                </c:pt>
                <c:pt idx="356">
                  <c:v>82.364388000000005</c:v>
                </c:pt>
                <c:pt idx="357">
                  <c:v>82.530884</c:v>
                </c:pt>
                <c:pt idx="358">
                  <c:v>82.696288999999993</c:v>
                </c:pt>
                <c:pt idx="359">
                  <c:v>82.862183000000002</c:v>
                </c:pt>
                <c:pt idx="360">
                  <c:v>83.030083000000005</c:v>
                </c:pt>
                <c:pt idx="361">
                  <c:v>83.195885000000004</c:v>
                </c:pt>
                <c:pt idx="362">
                  <c:v>83.361182999999997</c:v>
                </c:pt>
                <c:pt idx="363">
                  <c:v>83.528885000000002</c:v>
                </c:pt>
                <c:pt idx="364">
                  <c:v>83.69529</c:v>
                </c:pt>
                <c:pt idx="365">
                  <c:v>83.860885999999994</c:v>
                </c:pt>
                <c:pt idx="366">
                  <c:v>84.027884999999998</c:v>
                </c:pt>
                <c:pt idx="367">
                  <c:v>84.195183</c:v>
                </c:pt>
                <c:pt idx="368">
                  <c:v>84.364486999999997</c:v>
                </c:pt>
                <c:pt idx="369">
                  <c:v>84.529883999999996</c:v>
                </c:pt>
                <c:pt idx="370">
                  <c:v>84.696785000000006</c:v>
                </c:pt>
                <c:pt idx="371">
                  <c:v>84.862082999999998</c:v>
                </c:pt>
                <c:pt idx="372">
                  <c:v>85.027786000000006</c:v>
                </c:pt>
                <c:pt idx="373">
                  <c:v>85.193886000000006</c:v>
                </c:pt>
                <c:pt idx="374">
                  <c:v>85.360282999999995</c:v>
                </c:pt>
                <c:pt idx="375">
                  <c:v>85.524788000000001</c:v>
                </c:pt>
                <c:pt idx="376">
                  <c:v>85.692284000000001</c:v>
                </c:pt>
                <c:pt idx="377">
                  <c:v>85.857285000000005</c:v>
                </c:pt>
                <c:pt idx="378">
                  <c:v>86.023185999999995</c:v>
                </c:pt>
                <c:pt idx="379">
                  <c:v>86.189689999999999</c:v>
                </c:pt>
                <c:pt idx="380">
                  <c:v>86.354789999999994</c:v>
                </c:pt>
                <c:pt idx="381">
                  <c:v>86.520088000000001</c:v>
                </c:pt>
                <c:pt idx="382">
                  <c:v>86.684882999999999</c:v>
                </c:pt>
                <c:pt idx="383">
                  <c:v>86.851883000000001</c:v>
                </c:pt>
                <c:pt idx="384">
                  <c:v>87.017386999999999</c:v>
                </c:pt>
                <c:pt idx="385">
                  <c:v>87.181786000000002</c:v>
                </c:pt>
                <c:pt idx="386">
                  <c:v>87.347785999999999</c:v>
                </c:pt>
                <c:pt idx="387">
                  <c:v>87.513687000000004</c:v>
                </c:pt>
                <c:pt idx="388">
                  <c:v>87.680588</c:v>
                </c:pt>
                <c:pt idx="389">
                  <c:v>87.845084999999997</c:v>
                </c:pt>
                <c:pt idx="390">
                  <c:v>88.009086999999994</c:v>
                </c:pt>
                <c:pt idx="391">
                  <c:v>88.175087000000005</c:v>
                </c:pt>
                <c:pt idx="392">
                  <c:v>88.340682999999999</c:v>
                </c:pt>
                <c:pt idx="393">
                  <c:v>88.505386000000001</c:v>
                </c:pt>
                <c:pt idx="394">
                  <c:v>88.670586</c:v>
                </c:pt>
                <c:pt idx="395">
                  <c:v>88.837485999999998</c:v>
                </c:pt>
                <c:pt idx="396">
                  <c:v>89.001487999999995</c:v>
                </c:pt>
                <c:pt idx="397">
                  <c:v>89.167389</c:v>
                </c:pt>
                <c:pt idx="398">
                  <c:v>89.333388999999997</c:v>
                </c:pt>
                <c:pt idx="399">
                  <c:v>89.498588999999996</c:v>
                </c:pt>
                <c:pt idx="400">
                  <c:v>89.664185000000003</c:v>
                </c:pt>
                <c:pt idx="401">
                  <c:v>89.829086000000004</c:v>
                </c:pt>
                <c:pt idx="402">
                  <c:v>89.995384000000001</c:v>
                </c:pt>
                <c:pt idx="403">
                  <c:v>90.161788999999999</c:v>
                </c:pt>
                <c:pt idx="404">
                  <c:v>90.326485000000005</c:v>
                </c:pt>
                <c:pt idx="405">
                  <c:v>90.492583999999994</c:v>
                </c:pt>
                <c:pt idx="406">
                  <c:v>90.658585000000002</c:v>
                </c:pt>
                <c:pt idx="407">
                  <c:v>90.824485999999993</c:v>
                </c:pt>
                <c:pt idx="408">
                  <c:v>90.991187999999994</c:v>
                </c:pt>
                <c:pt idx="409">
                  <c:v>91.157684000000003</c:v>
                </c:pt>
                <c:pt idx="410">
                  <c:v>91.322083000000006</c:v>
                </c:pt>
                <c:pt idx="411">
                  <c:v>91.488388</c:v>
                </c:pt>
                <c:pt idx="412">
                  <c:v>91.653785999999997</c:v>
                </c:pt>
                <c:pt idx="413">
                  <c:v>91.819389000000001</c:v>
                </c:pt>
                <c:pt idx="414">
                  <c:v>91.985084999999998</c:v>
                </c:pt>
                <c:pt idx="415">
                  <c:v>92.151381999999998</c:v>
                </c:pt>
                <c:pt idx="416">
                  <c:v>92.316383000000002</c:v>
                </c:pt>
                <c:pt idx="417">
                  <c:v>92.482787999999999</c:v>
                </c:pt>
                <c:pt idx="418">
                  <c:v>92.649283999999994</c:v>
                </c:pt>
                <c:pt idx="419">
                  <c:v>92.812584000000001</c:v>
                </c:pt>
                <c:pt idx="420">
                  <c:v>92.982383999999996</c:v>
                </c:pt>
                <c:pt idx="421">
                  <c:v>93.146789999999996</c:v>
                </c:pt>
                <c:pt idx="422">
                  <c:v>93.312683000000007</c:v>
                </c:pt>
                <c:pt idx="423">
                  <c:v>93.478485000000006</c:v>
                </c:pt>
                <c:pt idx="424">
                  <c:v>93.644585000000006</c:v>
                </c:pt>
                <c:pt idx="425">
                  <c:v>93.809783999999993</c:v>
                </c:pt>
                <c:pt idx="426">
                  <c:v>93.975982999999999</c:v>
                </c:pt>
                <c:pt idx="427">
                  <c:v>94.142585999999994</c:v>
                </c:pt>
                <c:pt idx="428">
                  <c:v>94.306884999999994</c:v>
                </c:pt>
                <c:pt idx="429">
                  <c:v>94.473488000000003</c:v>
                </c:pt>
                <c:pt idx="430">
                  <c:v>94.638885000000002</c:v>
                </c:pt>
                <c:pt idx="431">
                  <c:v>94.805283000000003</c:v>
                </c:pt>
                <c:pt idx="432">
                  <c:v>94.972083999999995</c:v>
                </c:pt>
                <c:pt idx="433">
                  <c:v>95.135688999999999</c:v>
                </c:pt>
                <c:pt idx="434">
                  <c:v>95.303184999999999</c:v>
                </c:pt>
                <c:pt idx="435">
                  <c:v>95.467788999999996</c:v>
                </c:pt>
                <c:pt idx="436">
                  <c:v>95.633285999999998</c:v>
                </c:pt>
                <c:pt idx="437">
                  <c:v>95.798584000000005</c:v>
                </c:pt>
                <c:pt idx="438">
                  <c:v>95.963486000000003</c:v>
                </c:pt>
                <c:pt idx="439">
                  <c:v>96.129683999999997</c:v>
                </c:pt>
                <c:pt idx="440">
                  <c:v>96.293587000000002</c:v>
                </c:pt>
                <c:pt idx="441">
                  <c:v>96.459984000000006</c:v>
                </c:pt>
                <c:pt idx="442">
                  <c:v>96.626389000000003</c:v>
                </c:pt>
                <c:pt idx="443">
                  <c:v>96.791786000000002</c:v>
                </c:pt>
                <c:pt idx="444">
                  <c:v>96.959289999999996</c:v>
                </c:pt>
                <c:pt idx="445">
                  <c:v>97.126587000000001</c:v>
                </c:pt>
                <c:pt idx="446">
                  <c:v>97.288589000000002</c:v>
                </c:pt>
                <c:pt idx="447">
                  <c:v>97.453986999999998</c:v>
                </c:pt>
                <c:pt idx="448">
                  <c:v>97.619286000000002</c:v>
                </c:pt>
                <c:pt idx="449">
                  <c:v>97.783989000000005</c:v>
                </c:pt>
                <c:pt idx="450">
                  <c:v>97.951285999999996</c:v>
                </c:pt>
                <c:pt idx="451">
                  <c:v>98.115784000000005</c:v>
                </c:pt>
                <c:pt idx="452">
                  <c:v>98.280685000000005</c:v>
                </c:pt>
                <c:pt idx="453">
                  <c:v>98.448288000000005</c:v>
                </c:pt>
                <c:pt idx="454">
                  <c:v>98.613686000000001</c:v>
                </c:pt>
                <c:pt idx="455">
                  <c:v>98.777687</c:v>
                </c:pt>
                <c:pt idx="456">
                  <c:v>98.943886000000006</c:v>
                </c:pt>
                <c:pt idx="457">
                  <c:v>99.108688000000001</c:v>
                </c:pt>
                <c:pt idx="458">
                  <c:v>99.273689000000005</c:v>
                </c:pt>
                <c:pt idx="459">
                  <c:v>99.438889000000003</c:v>
                </c:pt>
                <c:pt idx="460">
                  <c:v>99.603386</c:v>
                </c:pt>
                <c:pt idx="461">
                  <c:v>99.768187999999995</c:v>
                </c:pt>
                <c:pt idx="462">
                  <c:v>99.934486000000007</c:v>
                </c:pt>
                <c:pt idx="463">
                  <c:v>100.100784</c:v>
                </c:pt>
                <c:pt idx="464">
                  <c:v>100.265488</c:v>
                </c:pt>
                <c:pt idx="465">
                  <c:v>100.430885</c:v>
                </c:pt>
                <c:pt idx="466">
                  <c:v>100.596687</c:v>
                </c:pt>
                <c:pt idx="467">
                  <c:v>100.762184</c:v>
                </c:pt>
                <c:pt idx="468">
                  <c:v>100.92718499999999</c:v>
                </c:pt>
                <c:pt idx="469">
                  <c:v>101.090485</c:v>
                </c:pt>
                <c:pt idx="470">
                  <c:v>101.256187</c:v>
                </c:pt>
                <c:pt idx="471">
                  <c:v>101.421486</c:v>
                </c:pt>
                <c:pt idx="472">
                  <c:v>101.58788300000001</c:v>
                </c:pt>
                <c:pt idx="473">
                  <c:v>101.750885</c:v>
                </c:pt>
                <c:pt idx="474">
                  <c:v>101.917587</c:v>
                </c:pt>
                <c:pt idx="475">
                  <c:v>102.080986</c:v>
                </c:pt>
                <c:pt idx="476">
                  <c:v>102.24588799999999</c:v>
                </c:pt>
                <c:pt idx="477">
                  <c:v>102.41018699999999</c:v>
                </c:pt>
                <c:pt idx="478">
                  <c:v>102.573982</c:v>
                </c:pt>
                <c:pt idx="479">
                  <c:v>102.738083</c:v>
                </c:pt>
                <c:pt idx="480">
                  <c:v>102.90458700000001</c:v>
                </c:pt>
                <c:pt idx="481">
                  <c:v>103.069283</c:v>
                </c:pt>
                <c:pt idx="482">
                  <c:v>103.23288700000001</c:v>
                </c:pt>
                <c:pt idx="483">
                  <c:v>103.400688</c:v>
                </c:pt>
                <c:pt idx="484">
                  <c:v>103.566284</c:v>
                </c:pt>
                <c:pt idx="485">
                  <c:v>103.730583</c:v>
                </c:pt>
                <c:pt idx="486">
                  <c:v>103.894684</c:v>
                </c:pt>
                <c:pt idx="487">
                  <c:v>104.058685</c:v>
                </c:pt>
                <c:pt idx="488">
                  <c:v>104.22268699999999</c:v>
                </c:pt>
                <c:pt idx="489">
                  <c:v>104.387985</c:v>
                </c:pt>
                <c:pt idx="490">
                  <c:v>104.55188800000001</c:v>
                </c:pt>
                <c:pt idx="491">
                  <c:v>104.71668200000001</c:v>
                </c:pt>
                <c:pt idx="492">
                  <c:v>104.881783</c:v>
                </c:pt>
                <c:pt idx="493">
                  <c:v>105.04838599999999</c:v>
                </c:pt>
                <c:pt idx="494">
                  <c:v>105.213989</c:v>
                </c:pt>
                <c:pt idx="495">
                  <c:v>105.37758599999999</c:v>
                </c:pt>
                <c:pt idx="496">
                  <c:v>105.542885</c:v>
                </c:pt>
                <c:pt idx="497">
                  <c:v>105.70708500000001</c:v>
                </c:pt>
                <c:pt idx="498">
                  <c:v>105.87288700000001</c:v>
                </c:pt>
                <c:pt idx="499">
                  <c:v>106.035988</c:v>
                </c:pt>
                <c:pt idx="500">
                  <c:v>106.20148500000001</c:v>
                </c:pt>
                <c:pt idx="501">
                  <c:v>106.367088</c:v>
                </c:pt>
                <c:pt idx="502">
                  <c:v>106.531586</c:v>
                </c:pt>
                <c:pt idx="503">
                  <c:v>106.696884</c:v>
                </c:pt>
                <c:pt idx="504">
                  <c:v>106.861786</c:v>
                </c:pt>
                <c:pt idx="505">
                  <c:v>107.030083</c:v>
                </c:pt>
                <c:pt idx="506">
                  <c:v>107.195587</c:v>
                </c:pt>
                <c:pt idx="507">
                  <c:v>107.361389</c:v>
                </c:pt>
                <c:pt idx="508">
                  <c:v>107.525589</c:v>
                </c:pt>
                <c:pt idx="509">
                  <c:v>107.69038399999999</c:v>
                </c:pt>
                <c:pt idx="510">
                  <c:v>107.855186</c:v>
                </c:pt>
                <c:pt idx="511">
                  <c:v>108.01818799999999</c:v>
                </c:pt>
                <c:pt idx="512">
                  <c:v>108.184288</c:v>
                </c:pt>
                <c:pt idx="513">
                  <c:v>108.35208900000001</c:v>
                </c:pt>
                <c:pt idx="514">
                  <c:v>108.514488</c:v>
                </c:pt>
                <c:pt idx="515">
                  <c:v>108.681084</c:v>
                </c:pt>
                <c:pt idx="516">
                  <c:v>108.843788</c:v>
                </c:pt>
                <c:pt idx="517">
                  <c:v>109.009888</c:v>
                </c:pt>
                <c:pt idx="518">
                  <c:v>109.173683</c:v>
                </c:pt>
                <c:pt idx="519">
                  <c:v>109.338486</c:v>
                </c:pt>
                <c:pt idx="520">
                  <c:v>109.505089</c:v>
                </c:pt>
                <c:pt idx="521">
                  <c:v>109.667984</c:v>
                </c:pt>
                <c:pt idx="522">
                  <c:v>109.834084</c:v>
                </c:pt>
                <c:pt idx="523">
                  <c:v>109.99878699999999</c:v>
                </c:pt>
                <c:pt idx="524">
                  <c:v>110.164383</c:v>
                </c:pt>
                <c:pt idx="525">
                  <c:v>110.32888800000001</c:v>
                </c:pt>
                <c:pt idx="526">
                  <c:v>110.494888</c:v>
                </c:pt>
                <c:pt idx="527">
                  <c:v>110.659187</c:v>
                </c:pt>
                <c:pt idx="528">
                  <c:v>110.823685</c:v>
                </c:pt>
                <c:pt idx="529">
                  <c:v>110.987984</c:v>
                </c:pt>
                <c:pt idx="530">
                  <c:v>111.151787</c:v>
                </c:pt>
                <c:pt idx="531">
                  <c:v>111.317284</c:v>
                </c:pt>
                <c:pt idx="532">
                  <c:v>111.480789</c:v>
                </c:pt>
                <c:pt idx="533">
                  <c:v>111.645088</c:v>
                </c:pt>
                <c:pt idx="534">
                  <c:v>111.810089</c:v>
                </c:pt>
                <c:pt idx="535">
                  <c:v>111.97468600000001</c:v>
                </c:pt>
                <c:pt idx="536">
                  <c:v>112.138786</c:v>
                </c:pt>
                <c:pt idx="537">
                  <c:v>112.30278800000001</c:v>
                </c:pt>
                <c:pt idx="538">
                  <c:v>112.46828499999999</c:v>
                </c:pt>
                <c:pt idx="539">
                  <c:v>112.63228599999999</c:v>
                </c:pt>
                <c:pt idx="540">
                  <c:v>112.797386</c:v>
                </c:pt>
                <c:pt idx="541">
                  <c:v>112.960083</c:v>
                </c:pt>
                <c:pt idx="542">
                  <c:v>113.126183</c:v>
                </c:pt>
                <c:pt idx="543">
                  <c:v>113.292084</c:v>
                </c:pt>
                <c:pt idx="544">
                  <c:v>113.45388800000001</c:v>
                </c:pt>
                <c:pt idx="545">
                  <c:v>113.619286</c:v>
                </c:pt>
                <c:pt idx="546">
                  <c:v>113.782684</c:v>
                </c:pt>
                <c:pt idx="547">
                  <c:v>113.946884</c:v>
                </c:pt>
                <c:pt idx="548">
                  <c:v>114.112785</c:v>
                </c:pt>
                <c:pt idx="549">
                  <c:v>114.276184</c:v>
                </c:pt>
                <c:pt idx="550">
                  <c:v>114.439789</c:v>
                </c:pt>
                <c:pt idx="551">
                  <c:v>114.60298899999999</c:v>
                </c:pt>
                <c:pt idx="552">
                  <c:v>114.766487</c:v>
                </c:pt>
                <c:pt idx="553">
                  <c:v>114.930984</c:v>
                </c:pt>
                <c:pt idx="554">
                  <c:v>115.096283</c:v>
                </c:pt>
                <c:pt idx="555">
                  <c:v>115.260284</c:v>
                </c:pt>
                <c:pt idx="556">
                  <c:v>115.426086</c:v>
                </c:pt>
                <c:pt idx="557">
                  <c:v>115.590782</c:v>
                </c:pt>
                <c:pt idx="558">
                  <c:v>115.75608800000001</c:v>
                </c:pt>
                <c:pt idx="559">
                  <c:v>115.919785</c:v>
                </c:pt>
                <c:pt idx="560">
                  <c:v>116.083786</c:v>
                </c:pt>
                <c:pt idx="561">
                  <c:v>116.24748200000001</c:v>
                </c:pt>
                <c:pt idx="562">
                  <c:v>116.412987</c:v>
                </c:pt>
                <c:pt idx="563">
                  <c:v>116.578186</c:v>
                </c:pt>
                <c:pt idx="564">
                  <c:v>116.741585</c:v>
                </c:pt>
                <c:pt idx="565">
                  <c:v>116.90568500000001</c:v>
                </c:pt>
                <c:pt idx="566">
                  <c:v>117.071388</c:v>
                </c:pt>
                <c:pt idx="567">
                  <c:v>117.23558800000001</c:v>
                </c:pt>
                <c:pt idx="568">
                  <c:v>117.398087</c:v>
                </c:pt>
                <c:pt idx="569">
                  <c:v>117.562584</c:v>
                </c:pt>
                <c:pt idx="570">
                  <c:v>117.725388</c:v>
                </c:pt>
                <c:pt idx="571">
                  <c:v>117.892082</c:v>
                </c:pt>
                <c:pt idx="572">
                  <c:v>118.05418400000001</c:v>
                </c:pt>
                <c:pt idx="573">
                  <c:v>118.21818500000001</c:v>
                </c:pt>
                <c:pt idx="574">
                  <c:v>118.38318599999999</c:v>
                </c:pt>
                <c:pt idx="575">
                  <c:v>118.545784</c:v>
                </c:pt>
                <c:pt idx="576">
                  <c:v>118.707382</c:v>
                </c:pt>
                <c:pt idx="577">
                  <c:v>118.871483</c:v>
                </c:pt>
                <c:pt idx="578">
                  <c:v>119.03478200000001</c:v>
                </c:pt>
                <c:pt idx="579">
                  <c:v>119.198982</c:v>
                </c:pt>
                <c:pt idx="580">
                  <c:v>119.362984</c:v>
                </c:pt>
                <c:pt idx="581">
                  <c:v>119.52758799999999</c:v>
                </c:pt>
                <c:pt idx="582">
                  <c:v>119.69148300000001</c:v>
                </c:pt>
                <c:pt idx="583">
                  <c:v>119.855782</c:v>
                </c:pt>
                <c:pt idx="584">
                  <c:v>120.022186</c:v>
                </c:pt>
                <c:pt idx="585">
                  <c:v>120.185089</c:v>
                </c:pt>
                <c:pt idx="586">
                  <c:v>120.349785</c:v>
                </c:pt>
                <c:pt idx="587">
                  <c:v>120.514183</c:v>
                </c:pt>
                <c:pt idx="588">
                  <c:v>120.67868799999999</c:v>
                </c:pt>
                <c:pt idx="589">
                  <c:v>120.84178199999999</c:v>
                </c:pt>
                <c:pt idx="590">
                  <c:v>121.007187</c:v>
                </c:pt>
                <c:pt idx="591">
                  <c:v>121.172287</c:v>
                </c:pt>
                <c:pt idx="592">
                  <c:v>121.335587</c:v>
                </c:pt>
                <c:pt idx="593">
                  <c:v>121.502686</c:v>
                </c:pt>
                <c:pt idx="594">
                  <c:v>121.666489</c:v>
                </c:pt>
                <c:pt idx="595">
                  <c:v>121.829384</c:v>
                </c:pt>
                <c:pt idx="596">
                  <c:v>121.994186</c:v>
                </c:pt>
                <c:pt idx="597">
                  <c:v>122.158485</c:v>
                </c:pt>
                <c:pt idx="598">
                  <c:v>122.322388</c:v>
                </c:pt>
                <c:pt idx="599">
                  <c:v>122.484482</c:v>
                </c:pt>
                <c:pt idx="600">
                  <c:v>122.649689</c:v>
                </c:pt>
                <c:pt idx="601">
                  <c:v>122.812782</c:v>
                </c:pt>
                <c:pt idx="602">
                  <c:v>122.97828699999999</c:v>
                </c:pt>
                <c:pt idx="603">
                  <c:v>123.143288</c:v>
                </c:pt>
                <c:pt idx="604">
                  <c:v>123.30688499999999</c:v>
                </c:pt>
                <c:pt idx="605">
                  <c:v>123.470985</c:v>
                </c:pt>
                <c:pt idx="606">
                  <c:v>123.633286</c:v>
                </c:pt>
                <c:pt idx="607">
                  <c:v>123.798286</c:v>
                </c:pt>
                <c:pt idx="608">
                  <c:v>123.961388</c:v>
                </c:pt>
                <c:pt idx="609">
                  <c:v>124.12578600000001</c:v>
                </c:pt>
                <c:pt idx="610">
                  <c:v>124.289787</c:v>
                </c:pt>
                <c:pt idx="611">
                  <c:v>124.452988</c:v>
                </c:pt>
                <c:pt idx="612">
                  <c:v>124.618683</c:v>
                </c:pt>
                <c:pt idx="613">
                  <c:v>124.783783</c:v>
                </c:pt>
                <c:pt idx="614">
                  <c:v>124.945786</c:v>
                </c:pt>
                <c:pt idx="615">
                  <c:v>125.108986</c:v>
                </c:pt>
                <c:pt idx="616">
                  <c:v>125.272285</c:v>
                </c:pt>
                <c:pt idx="617">
                  <c:v>125.436882</c:v>
                </c:pt>
                <c:pt idx="618">
                  <c:v>125.599586</c:v>
                </c:pt>
                <c:pt idx="619">
                  <c:v>125.763786</c:v>
                </c:pt>
                <c:pt idx="620">
                  <c:v>125.929085</c:v>
                </c:pt>
                <c:pt idx="621">
                  <c:v>126.091087</c:v>
                </c:pt>
                <c:pt idx="622">
                  <c:v>126.257088</c:v>
                </c:pt>
                <c:pt idx="623">
                  <c:v>126.419388</c:v>
                </c:pt>
                <c:pt idx="624">
                  <c:v>126.583687</c:v>
                </c:pt>
                <c:pt idx="625">
                  <c:v>126.749382</c:v>
                </c:pt>
                <c:pt idx="626">
                  <c:v>126.912682</c:v>
                </c:pt>
                <c:pt idx="627">
                  <c:v>127.077682</c:v>
                </c:pt>
                <c:pt idx="628">
                  <c:v>127.240486</c:v>
                </c:pt>
                <c:pt idx="629">
                  <c:v>127.40568500000001</c:v>
                </c:pt>
                <c:pt idx="630">
                  <c:v>127.568687</c:v>
                </c:pt>
                <c:pt idx="631">
                  <c:v>127.731979</c:v>
                </c:pt>
                <c:pt idx="632">
                  <c:v>127.896683</c:v>
                </c:pt>
                <c:pt idx="633">
                  <c:v>128.058685</c:v>
                </c:pt>
                <c:pt idx="634">
                  <c:v>128.22328200000001</c:v>
                </c:pt>
                <c:pt idx="635">
                  <c:v>128.387192</c:v>
                </c:pt>
                <c:pt idx="636">
                  <c:v>128.55159</c:v>
                </c:pt>
                <c:pt idx="637">
                  <c:v>128.71528599999999</c:v>
                </c:pt>
                <c:pt idx="638">
                  <c:v>128.88008099999999</c:v>
                </c:pt>
                <c:pt idx="639">
                  <c:v>129.04078699999999</c:v>
                </c:pt>
                <c:pt idx="640">
                  <c:v>129.20658900000001</c:v>
                </c:pt>
                <c:pt idx="641">
                  <c:v>129.36949200000001</c:v>
                </c:pt>
                <c:pt idx="642">
                  <c:v>129.53299000000001</c:v>
                </c:pt>
                <c:pt idx="643">
                  <c:v>129.69548</c:v>
                </c:pt>
                <c:pt idx="644">
                  <c:v>129.85897800000001</c:v>
                </c:pt>
                <c:pt idx="645">
                  <c:v>130.023392</c:v>
                </c:pt>
                <c:pt idx="646">
                  <c:v>130.18658400000001</c:v>
                </c:pt>
                <c:pt idx="647">
                  <c:v>130.350784</c:v>
                </c:pt>
                <c:pt idx="648">
                  <c:v>130.516785</c:v>
                </c:pt>
                <c:pt idx="649">
                  <c:v>130.67797899999999</c:v>
                </c:pt>
                <c:pt idx="650">
                  <c:v>130.84178199999999</c:v>
                </c:pt>
                <c:pt idx="651">
                  <c:v>131.00488300000001</c:v>
                </c:pt>
                <c:pt idx="652">
                  <c:v>131.169479</c:v>
                </c:pt>
                <c:pt idx="653">
                  <c:v>131.33277899999999</c:v>
                </c:pt>
                <c:pt idx="654">
                  <c:v>131.49607800000001</c:v>
                </c:pt>
                <c:pt idx="655">
                  <c:v>131.65928600000001</c:v>
                </c:pt>
                <c:pt idx="656">
                  <c:v>131.822891</c:v>
                </c:pt>
                <c:pt idx="657">
                  <c:v>131.986389</c:v>
                </c:pt>
                <c:pt idx="658">
                  <c:v>132.149078</c:v>
                </c:pt>
                <c:pt idx="659">
                  <c:v>132.31248500000001</c:v>
                </c:pt>
                <c:pt idx="660">
                  <c:v>132.474884</c:v>
                </c:pt>
                <c:pt idx="661">
                  <c:v>132.63618500000001</c:v>
                </c:pt>
                <c:pt idx="662">
                  <c:v>132.79998800000001</c:v>
                </c:pt>
                <c:pt idx="663">
                  <c:v>132.963089</c:v>
                </c:pt>
                <c:pt idx="664">
                  <c:v>133.12588500000001</c:v>
                </c:pt>
                <c:pt idx="665">
                  <c:v>133.28968800000001</c:v>
                </c:pt>
                <c:pt idx="666">
                  <c:v>133.45079000000001</c:v>
                </c:pt>
                <c:pt idx="667">
                  <c:v>133.61488299999999</c:v>
                </c:pt>
                <c:pt idx="668">
                  <c:v>133.776093</c:v>
                </c:pt>
                <c:pt idx="669">
                  <c:v>133.939087</c:v>
                </c:pt>
                <c:pt idx="670">
                  <c:v>134.10348500000001</c:v>
                </c:pt>
                <c:pt idx="671">
                  <c:v>134.265289</c:v>
                </c:pt>
                <c:pt idx="672">
                  <c:v>134.426682</c:v>
                </c:pt>
                <c:pt idx="673">
                  <c:v>134.59037799999999</c:v>
                </c:pt>
                <c:pt idx="674">
                  <c:v>134.752792</c:v>
                </c:pt>
                <c:pt idx="675">
                  <c:v>134.91539</c:v>
                </c:pt>
                <c:pt idx="676">
                  <c:v>135.08038300000001</c:v>
                </c:pt>
                <c:pt idx="677">
                  <c:v>135.24629200000001</c:v>
                </c:pt>
                <c:pt idx="678">
                  <c:v>135.409088</c:v>
                </c:pt>
                <c:pt idx="679">
                  <c:v>135.57218900000001</c:v>
                </c:pt>
                <c:pt idx="680">
                  <c:v>135.73608400000001</c:v>
                </c:pt>
                <c:pt idx="681">
                  <c:v>135.89868200000001</c:v>
                </c:pt>
                <c:pt idx="682">
                  <c:v>136.05978400000001</c:v>
                </c:pt>
                <c:pt idx="683">
                  <c:v>136.22457900000001</c:v>
                </c:pt>
                <c:pt idx="684">
                  <c:v>136.38587999999999</c:v>
                </c:pt>
                <c:pt idx="685">
                  <c:v>136.54827900000001</c:v>
                </c:pt>
                <c:pt idx="686">
                  <c:v>136.711792</c:v>
                </c:pt>
                <c:pt idx="687">
                  <c:v>136.875381</c:v>
                </c:pt>
                <c:pt idx="688">
                  <c:v>137.03718599999999</c:v>
                </c:pt>
                <c:pt idx="689">
                  <c:v>137.200378</c:v>
                </c:pt>
                <c:pt idx="690">
                  <c:v>137.36338799999999</c:v>
                </c:pt>
                <c:pt idx="691">
                  <c:v>137.524292</c:v>
                </c:pt>
                <c:pt idx="692">
                  <c:v>137.68779000000001</c:v>
                </c:pt>
                <c:pt idx="693">
                  <c:v>137.850784</c:v>
                </c:pt>
                <c:pt idx="694">
                  <c:v>138.01509100000001</c:v>
                </c:pt>
                <c:pt idx="695">
                  <c:v>138.17648299999999</c:v>
                </c:pt>
                <c:pt idx="696">
                  <c:v>138.338989</c:v>
                </c:pt>
                <c:pt idx="697">
                  <c:v>138.50237999999999</c:v>
                </c:pt>
                <c:pt idx="698">
                  <c:v>138.66519199999999</c:v>
                </c:pt>
                <c:pt idx="699">
                  <c:v>138.82688899999999</c:v>
                </c:pt>
                <c:pt idx="700">
                  <c:v>138.98867799999999</c:v>
                </c:pt>
                <c:pt idx="701">
                  <c:v>139.14918499999999</c:v>
                </c:pt>
                <c:pt idx="702">
                  <c:v>139.31248500000001</c:v>
                </c:pt>
                <c:pt idx="703">
                  <c:v>139.47547900000001</c:v>
                </c:pt>
                <c:pt idx="704">
                  <c:v>139.63748200000001</c:v>
                </c:pt>
                <c:pt idx="705">
                  <c:v>139.79998800000001</c:v>
                </c:pt>
                <c:pt idx="706">
                  <c:v>139.963089</c:v>
                </c:pt>
                <c:pt idx="707">
                  <c:v>140.12529000000001</c:v>
                </c:pt>
                <c:pt idx="708">
                  <c:v>140.28878800000001</c:v>
                </c:pt>
                <c:pt idx="709">
                  <c:v>140.45288099999999</c:v>
                </c:pt>
                <c:pt idx="710">
                  <c:v>140.61438000000001</c:v>
                </c:pt>
                <c:pt idx="711">
                  <c:v>140.77758800000001</c:v>
                </c:pt>
                <c:pt idx="712">
                  <c:v>140.94058200000001</c:v>
                </c:pt>
                <c:pt idx="713">
                  <c:v>141.10179099999999</c:v>
                </c:pt>
                <c:pt idx="714">
                  <c:v>141.26428200000001</c:v>
                </c:pt>
                <c:pt idx="715">
                  <c:v>141.426987</c:v>
                </c:pt>
                <c:pt idx="716">
                  <c:v>141.589584</c:v>
                </c:pt>
                <c:pt idx="717">
                  <c:v>141.751678</c:v>
                </c:pt>
                <c:pt idx="718">
                  <c:v>141.91449</c:v>
                </c:pt>
                <c:pt idx="719">
                  <c:v>142.07849100000001</c:v>
                </c:pt>
                <c:pt idx="720">
                  <c:v>142.240082</c:v>
                </c:pt>
                <c:pt idx="721">
                  <c:v>142.401779</c:v>
                </c:pt>
                <c:pt idx="722">
                  <c:v>142.56428500000001</c:v>
                </c:pt>
                <c:pt idx="723">
                  <c:v>142.72589099999999</c:v>
                </c:pt>
                <c:pt idx="724">
                  <c:v>142.88649000000001</c:v>
                </c:pt>
                <c:pt idx="725">
                  <c:v>143.04838599999999</c:v>
                </c:pt>
                <c:pt idx="726">
                  <c:v>143.20938100000001</c:v>
                </c:pt>
                <c:pt idx="727">
                  <c:v>143.372589</c:v>
                </c:pt>
                <c:pt idx="728">
                  <c:v>143.53417999999999</c:v>
                </c:pt>
                <c:pt idx="729">
                  <c:v>143.695786</c:v>
                </c:pt>
                <c:pt idx="730">
                  <c:v>143.856583</c:v>
                </c:pt>
                <c:pt idx="731">
                  <c:v>144.019485</c:v>
                </c:pt>
                <c:pt idx="732">
                  <c:v>144.180588</c:v>
                </c:pt>
                <c:pt idx="733">
                  <c:v>144.34169</c:v>
                </c:pt>
                <c:pt idx="734">
                  <c:v>144.50358600000001</c:v>
                </c:pt>
                <c:pt idx="735">
                  <c:v>144.66688500000001</c:v>
                </c:pt>
                <c:pt idx="736">
                  <c:v>144.828979</c:v>
                </c:pt>
                <c:pt idx="737">
                  <c:v>144.99137899999999</c:v>
                </c:pt>
                <c:pt idx="738">
                  <c:v>145.15329</c:v>
                </c:pt>
                <c:pt idx="739">
                  <c:v>145.31578099999999</c:v>
                </c:pt>
                <c:pt idx="740">
                  <c:v>145.47879</c:v>
                </c:pt>
                <c:pt idx="741">
                  <c:v>145.640488</c:v>
                </c:pt>
                <c:pt idx="742">
                  <c:v>145.80448899999999</c:v>
                </c:pt>
                <c:pt idx="743">
                  <c:v>145.96579</c:v>
                </c:pt>
                <c:pt idx="744">
                  <c:v>146.12768600000001</c:v>
                </c:pt>
                <c:pt idx="745">
                  <c:v>146.289581</c:v>
                </c:pt>
                <c:pt idx="746">
                  <c:v>146.45088200000001</c:v>
                </c:pt>
                <c:pt idx="747">
                  <c:v>146.61299099999999</c:v>
                </c:pt>
                <c:pt idx="748">
                  <c:v>146.77398700000001</c:v>
                </c:pt>
                <c:pt idx="749">
                  <c:v>146.93658400000001</c:v>
                </c:pt>
                <c:pt idx="750">
                  <c:v>147.09968599999999</c:v>
                </c:pt>
                <c:pt idx="751">
                  <c:v>147.26177999999999</c:v>
                </c:pt>
                <c:pt idx="752">
                  <c:v>147.422989</c:v>
                </c:pt>
                <c:pt idx="753">
                  <c:v>147.585083</c:v>
                </c:pt>
                <c:pt idx="754">
                  <c:v>147.746689</c:v>
                </c:pt>
                <c:pt idx="755">
                  <c:v>147.907578</c:v>
                </c:pt>
                <c:pt idx="756">
                  <c:v>148.06848099999999</c:v>
                </c:pt>
                <c:pt idx="757">
                  <c:v>148.231979</c:v>
                </c:pt>
                <c:pt idx="758">
                  <c:v>148.39328</c:v>
                </c:pt>
                <c:pt idx="759">
                  <c:v>148.55538899999999</c:v>
                </c:pt>
                <c:pt idx="760">
                  <c:v>148.71739199999999</c:v>
                </c:pt>
                <c:pt idx="761">
                  <c:v>148.87988300000001</c:v>
                </c:pt>
                <c:pt idx="762">
                  <c:v>149.04129</c:v>
                </c:pt>
                <c:pt idx="763">
                  <c:v>149.204285</c:v>
                </c:pt>
                <c:pt idx="764">
                  <c:v>149.367188</c:v>
                </c:pt>
                <c:pt idx="765">
                  <c:v>149.52719099999999</c:v>
                </c:pt>
                <c:pt idx="766">
                  <c:v>149.69049100000001</c:v>
                </c:pt>
                <c:pt idx="767">
                  <c:v>149.85179099999999</c:v>
                </c:pt>
                <c:pt idx="768">
                  <c:v>150.013092</c:v>
                </c:pt>
                <c:pt idx="769">
                  <c:v>150.17707799999999</c:v>
                </c:pt>
                <c:pt idx="770">
                  <c:v>150.33828700000001</c:v>
                </c:pt>
                <c:pt idx="771">
                  <c:v>150.499786</c:v>
                </c:pt>
                <c:pt idx="772">
                  <c:v>150.66297900000001</c:v>
                </c:pt>
                <c:pt idx="773">
                  <c:v>150.823486</c:v>
                </c:pt>
                <c:pt idx="774">
                  <c:v>150.985184</c:v>
                </c:pt>
                <c:pt idx="775">
                  <c:v>151.147583</c:v>
                </c:pt>
                <c:pt idx="776">
                  <c:v>151.30808999999999</c:v>
                </c:pt>
                <c:pt idx="777">
                  <c:v>151.469482</c:v>
                </c:pt>
                <c:pt idx="778">
                  <c:v>151.63288900000001</c:v>
                </c:pt>
                <c:pt idx="779">
                  <c:v>151.79377700000001</c:v>
                </c:pt>
                <c:pt idx="780">
                  <c:v>151.95448300000001</c:v>
                </c:pt>
                <c:pt idx="781">
                  <c:v>152.118088</c:v>
                </c:pt>
                <c:pt idx="782">
                  <c:v>152.280991</c:v>
                </c:pt>
                <c:pt idx="783">
                  <c:v>152.44418300000001</c:v>
                </c:pt>
                <c:pt idx="784">
                  <c:v>152.604691</c:v>
                </c:pt>
                <c:pt idx="785">
                  <c:v>152.76757799999999</c:v>
                </c:pt>
                <c:pt idx="786">
                  <c:v>152.92958100000001</c:v>
                </c:pt>
                <c:pt idx="787">
                  <c:v>153.09188800000001</c:v>
                </c:pt>
                <c:pt idx="788">
                  <c:v>153.25209000000001</c:v>
                </c:pt>
                <c:pt idx="789">
                  <c:v>153.414886</c:v>
                </c:pt>
                <c:pt idx="790">
                  <c:v>153.57579000000001</c:v>
                </c:pt>
                <c:pt idx="791">
                  <c:v>153.73938000000001</c:v>
                </c:pt>
                <c:pt idx="792">
                  <c:v>153.90008499999999</c:v>
                </c:pt>
                <c:pt idx="793">
                  <c:v>154.062378</c:v>
                </c:pt>
                <c:pt idx="794">
                  <c:v>154.22688299999999</c:v>
                </c:pt>
                <c:pt idx="795">
                  <c:v>154.388092</c:v>
                </c:pt>
                <c:pt idx="796">
                  <c:v>154.55148299999999</c:v>
                </c:pt>
                <c:pt idx="797">
                  <c:v>154.71388200000001</c:v>
                </c:pt>
                <c:pt idx="798">
                  <c:v>154.87828099999999</c:v>
                </c:pt>
                <c:pt idx="799">
                  <c:v>155.03788800000001</c:v>
                </c:pt>
                <c:pt idx="800">
                  <c:v>155.20107999999999</c:v>
                </c:pt>
                <c:pt idx="801">
                  <c:v>155.362381</c:v>
                </c:pt>
                <c:pt idx="802">
                  <c:v>155.524979</c:v>
                </c:pt>
                <c:pt idx="803">
                  <c:v>155.688278</c:v>
                </c:pt>
                <c:pt idx="804">
                  <c:v>155.84948700000001</c:v>
                </c:pt>
                <c:pt idx="805">
                  <c:v>156.015488</c:v>
                </c:pt>
                <c:pt idx="806">
                  <c:v>156.176987</c:v>
                </c:pt>
                <c:pt idx="807">
                  <c:v>156.33848599999999</c:v>
                </c:pt>
                <c:pt idx="808">
                  <c:v>156.50108299999999</c:v>
                </c:pt>
                <c:pt idx="809">
                  <c:v>156.663284</c:v>
                </c:pt>
                <c:pt idx="810">
                  <c:v>156.82548499999999</c:v>
                </c:pt>
                <c:pt idx="811">
                  <c:v>156.98999000000001</c:v>
                </c:pt>
                <c:pt idx="812">
                  <c:v>157.152084</c:v>
                </c:pt>
                <c:pt idx="813">
                  <c:v>157.31527700000001</c:v>
                </c:pt>
                <c:pt idx="814">
                  <c:v>157.47699</c:v>
                </c:pt>
                <c:pt idx="815">
                  <c:v>157.640884</c:v>
                </c:pt>
                <c:pt idx="816">
                  <c:v>157.80278000000001</c:v>
                </c:pt>
                <c:pt idx="817">
                  <c:v>157.96598800000001</c:v>
                </c:pt>
                <c:pt idx="818">
                  <c:v>158.12898300000001</c:v>
                </c:pt>
                <c:pt idx="819">
                  <c:v>158.29177899999999</c:v>
                </c:pt>
                <c:pt idx="820">
                  <c:v>158.45439099999999</c:v>
                </c:pt>
                <c:pt idx="821">
                  <c:v>158.61958300000001</c:v>
                </c:pt>
                <c:pt idx="822">
                  <c:v>158.78208900000001</c:v>
                </c:pt>
                <c:pt idx="823">
                  <c:v>158.94477800000001</c:v>
                </c:pt>
                <c:pt idx="824">
                  <c:v>159.107788</c:v>
                </c:pt>
                <c:pt idx="825">
                  <c:v>159.27088900000001</c:v>
                </c:pt>
                <c:pt idx="826">
                  <c:v>159.43388400000001</c:v>
                </c:pt>
                <c:pt idx="827">
                  <c:v>159.59678600000001</c:v>
                </c:pt>
                <c:pt idx="828">
                  <c:v>159.76048299999999</c:v>
                </c:pt>
                <c:pt idx="829">
                  <c:v>159.924286</c:v>
                </c:pt>
                <c:pt idx="830">
                  <c:v>160.08668499999999</c:v>
                </c:pt>
                <c:pt idx="831">
                  <c:v>160.25029000000001</c:v>
                </c:pt>
                <c:pt idx="832">
                  <c:v>160.41159099999999</c:v>
                </c:pt>
                <c:pt idx="833">
                  <c:v>160.576279</c:v>
                </c:pt>
                <c:pt idx="834">
                  <c:v>160.738586</c:v>
                </c:pt>
                <c:pt idx="835">
                  <c:v>160.902084</c:v>
                </c:pt>
                <c:pt idx="836">
                  <c:v>161.06558200000001</c:v>
                </c:pt>
                <c:pt idx="837">
                  <c:v>161.22927899999999</c:v>
                </c:pt>
                <c:pt idx="838">
                  <c:v>161.39248699999999</c:v>
                </c:pt>
                <c:pt idx="839">
                  <c:v>161.55609100000001</c:v>
                </c:pt>
                <c:pt idx="840">
                  <c:v>161.722488</c:v>
                </c:pt>
                <c:pt idx="841">
                  <c:v>161.885178</c:v>
                </c:pt>
                <c:pt idx="842">
                  <c:v>162.04827900000001</c:v>
                </c:pt>
                <c:pt idx="843">
                  <c:v>162.212189</c:v>
                </c:pt>
                <c:pt idx="844">
                  <c:v>162.37397799999999</c:v>
                </c:pt>
                <c:pt idx="845">
                  <c:v>162.53839099999999</c:v>
                </c:pt>
                <c:pt idx="846">
                  <c:v>162.70259100000001</c:v>
                </c:pt>
                <c:pt idx="847">
                  <c:v>162.86528000000001</c:v>
                </c:pt>
                <c:pt idx="848">
                  <c:v>163.03009</c:v>
                </c:pt>
                <c:pt idx="849">
                  <c:v>163.193985</c:v>
                </c:pt>
                <c:pt idx="850">
                  <c:v>163.35578899999999</c:v>
                </c:pt>
                <c:pt idx="851">
                  <c:v>163.51998900000001</c:v>
                </c:pt>
                <c:pt idx="852">
                  <c:v>163.68438699999999</c:v>
                </c:pt>
                <c:pt idx="853">
                  <c:v>163.84828200000001</c:v>
                </c:pt>
                <c:pt idx="854">
                  <c:v>164.01168799999999</c:v>
                </c:pt>
                <c:pt idx="855">
                  <c:v>164.174881</c:v>
                </c:pt>
                <c:pt idx="856">
                  <c:v>164.33989</c:v>
                </c:pt>
                <c:pt idx="857">
                  <c:v>164.50308200000001</c:v>
                </c:pt>
                <c:pt idx="858">
                  <c:v>164.667877</c:v>
                </c:pt>
                <c:pt idx="859">
                  <c:v>164.83248900000001</c:v>
                </c:pt>
                <c:pt idx="860">
                  <c:v>164.997986</c:v>
                </c:pt>
                <c:pt idx="861">
                  <c:v>165.16198700000001</c:v>
                </c:pt>
                <c:pt idx="862">
                  <c:v>165.32688899999999</c:v>
                </c:pt>
                <c:pt idx="863">
                  <c:v>165.48988299999999</c:v>
                </c:pt>
                <c:pt idx="864">
                  <c:v>165.656982</c:v>
                </c:pt>
                <c:pt idx="865">
                  <c:v>165.81918300000001</c:v>
                </c:pt>
                <c:pt idx="866">
                  <c:v>165.985489</c:v>
                </c:pt>
                <c:pt idx="867">
                  <c:v>166.14887999999999</c:v>
                </c:pt>
                <c:pt idx="868">
                  <c:v>166.31298799999999</c:v>
                </c:pt>
                <c:pt idx="869">
                  <c:v>166.47879</c:v>
                </c:pt>
                <c:pt idx="870">
                  <c:v>166.64228800000001</c:v>
                </c:pt>
                <c:pt idx="871">
                  <c:v>166.807388</c:v>
                </c:pt>
                <c:pt idx="872">
                  <c:v>166.972183</c:v>
                </c:pt>
                <c:pt idx="873">
                  <c:v>167.137192</c:v>
                </c:pt>
                <c:pt idx="874">
                  <c:v>167.301086</c:v>
                </c:pt>
                <c:pt idx="875">
                  <c:v>167.46658300000001</c:v>
                </c:pt>
                <c:pt idx="876">
                  <c:v>167.63069200000001</c:v>
                </c:pt>
                <c:pt idx="877">
                  <c:v>167.795288</c:v>
                </c:pt>
                <c:pt idx="878">
                  <c:v>167.96238700000001</c:v>
                </c:pt>
                <c:pt idx="879">
                  <c:v>168.12678500000001</c:v>
                </c:pt>
                <c:pt idx="880">
                  <c:v>168.29158000000001</c:v>
                </c:pt>
                <c:pt idx="881">
                  <c:v>168.45678699999999</c:v>
                </c:pt>
                <c:pt idx="882">
                  <c:v>168.61949200000001</c:v>
                </c:pt>
                <c:pt idx="883">
                  <c:v>168.78389000000001</c:v>
                </c:pt>
                <c:pt idx="884">
                  <c:v>168.94837999999999</c:v>
                </c:pt>
                <c:pt idx="885">
                  <c:v>169.112289</c:v>
                </c:pt>
                <c:pt idx="886">
                  <c:v>169.27767900000001</c:v>
                </c:pt>
                <c:pt idx="887">
                  <c:v>169.44258099999999</c:v>
                </c:pt>
                <c:pt idx="888">
                  <c:v>169.60818499999999</c:v>
                </c:pt>
                <c:pt idx="889">
                  <c:v>169.77658099999999</c:v>
                </c:pt>
                <c:pt idx="890">
                  <c:v>169.94049100000001</c:v>
                </c:pt>
                <c:pt idx="891">
                  <c:v>170.10578899999999</c:v>
                </c:pt>
                <c:pt idx="892">
                  <c:v>170.27088900000001</c:v>
                </c:pt>
                <c:pt idx="893">
                  <c:v>170.436691</c:v>
                </c:pt>
                <c:pt idx="894">
                  <c:v>170.60328699999999</c:v>
                </c:pt>
                <c:pt idx="895">
                  <c:v>170.76898199999999</c:v>
                </c:pt>
                <c:pt idx="896">
                  <c:v>170.93537900000001</c:v>
                </c:pt>
                <c:pt idx="897">
                  <c:v>171.10398900000001</c:v>
                </c:pt>
                <c:pt idx="898">
                  <c:v>171.26818800000001</c:v>
                </c:pt>
                <c:pt idx="899">
                  <c:v>171.43447900000001</c:v>
                </c:pt>
                <c:pt idx="900">
                  <c:v>171.600784</c:v>
                </c:pt>
                <c:pt idx="901">
                  <c:v>171.76667800000001</c:v>
                </c:pt>
                <c:pt idx="902">
                  <c:v>171.932388</c:v>
                </c:pt>
                <c:pt idx="903">
                  <c:v>172.09887699999999</c:v>
                </c:pt>
                <c:pt idx="904">
                  <c:v>172.266479</c:v>
                </c:pt>
                <c:pt idx="905">
                  <c:v>172.43308999999999</c:v>
                </c:pt>
                <c:pt idx="906">
                  <c:v>172.599884</c:v>
                </c:pt>
                <c:pt idx="907">
                  <c:v>172.76568599999999</c:v>
                </c:pt>
                <c:pt idx="908">
                  <c:v>172.932388</c:v>
                </c:pt>
                <c:pt idx="909">
                  <c:v>173.09848</c:v>
                </c:pt>
                <c:pt idx="910">
                  <c:v>173.26538099999999</c:v>
                </c:pt>
                <c:pt idx="911">
                  <c:v>173.43199200000001</c:v>
                </c:pt>
                <c:pt idx="912">
                  <c:v>173.597488</c:v>
                </c:pt>
                <c:pt idx="913">
                  <c:v>173.765884</c:v>
                </c:pt>
                <c:pt idx="914">
                  <c:v>173.93348700000001</c:v>
                </c:pt>
                <c:pt idx="915">
                  <c:v>174.10058599999999</c:v>
                </c:pt>
                <c:pt idx="916">
                  <c:v>174.26709</c:v>
                </c:pt>
                <c:pt idx="917">
                  <c:v>174.431488</c:v>
                </c:pt>
                <c:pt idx="918">
                  <c:v>174.59828200000001</c:v>
                </c:pt>
                <c:pt idx="919">
                  <c:v>174.76518200000001</c:v>
                </c:pt>
                <c:pt idx="920">
                  <c:v>174.93158</c:v>
                </c:pt>
                <c:pt idx="921">
                  <c:v>175.098984</c:v>
                </c:pt>
                <c:pt idx="922">
                  <c:v>175.26538099999999</c:v>
                </c:pt>
                <c:pt idx="923">
                  <c:v>175.43138099999999</c:v>
                </c:pt>
                <c:pt idx="924">
                  <c:v>175.59818999999999</c:v>
                </c:pt>
                <c:pt idx="925">
                  <c:v>175.76478599999999</c:v>
                </c:pt>
                <c:pt idx="926">
                  <c:v>175.93128999999999</c:v>
                </c:pt>
                <c:pt idx="927">
                  <c:v>176.09848</c:v>
                </c:pt>
                <c:pt idx="928">
                  <c:v>176.26348899999999</c:v>
                </c:pt>
                <c:pt idx="929">
                  <c:v>176.43087800000001</c:v>
                </c:pt>
                <c:pt idx="930">
                  <c:v>176.59887699999999</c:v>
                </c:pt>
                <c:pt idx="931">
                  <c:v>176.76438899999999</c:v>
                </c:pt>
                <c:pt idx="932">
                  <c:v>176.93087800000001</c:v>
                </c:pt>
                <c:pt idx="933">
                  <c:v>177.09818999999999</c:v>
                </c:pt>
                <c:pt idx="934">
                  <c:v>177.26518200000001</c:v>
                </c:pt>
                <c:pt idx="935">
                  <c:v>177.431183</c:v>
                </c:pt>
                <c:pt idx="936">
                  <c:v>177.59818999999999</c:v>
                </c:pt>
                <c:pt idx="937">
                  <c:v>177.76419100000001</c:v>
                </c:pt>
                <c:pt idx="938">
                  <c:v>177.93109100000001</c:v>
                </c:pt>
                <c:pt idx="939">
                  <c:v>178.09909099999999</c:v>
                </c:pt>
                <c:pt idx="940">
                  <c:v>178.26628099999999</c:v>
                </c:pt>
                <c:pt idx="941">
                  <c:v>178.43338</c:v>
                </c:pt>
                <c:pt idx="942">
                  <c:v>178.60137900000001</c:v>
                </c:pt>
                <c:pt idx="943">
                  <c:v>178.768677</c:v>
                </c:pt>
                <c:pt idx="944">
                  <c:v>178.93489099999999</c:v>
                </c:pt>
                <c:pt idx="945">
                  <c:v>179.102081</c:v>
                </c:pt>
                <c:pt idx="946">
                  <c:v>179.26889</c:v>
                </c:pt>
                <c:pt idx="947">
                  <c:v>179.43598900000001</c:v>
                </c:pt>
                <c:pt idx="948">
                  <c:v>179.604187</c:v>
                </c:pt>
                <c:pt idx="949">
                  <c:v>179.77488700000001</c:v>
                </c:pt>
                <c:pt idx="950">
                  <c:v>179.943085</c:v>
                </c:pt>
                <c:pt idx="951">
                  <c:v>180.10978700000001</c:v>
                </c:pt>
                <c:pt idx="952">
                  <c:v>180.27719099999999</c:v>
                </c:pt>
                <c:pt idx="953">
                  <c:v>180.443985</c:v>
                </c:pt>
                <c:pt idx="954">
                  <c:v>180.61209099999999</c:v>
                </c:pt>
                <c:pt idx="955">
                  <c:v>180.782883</c:v>
                </c:pt>
                <c:pt idx="956">
                  <c:v>180.94818100000001</c:v>
                </c:pt>
                <c:pt idx="957">
                  <c:v>181.116287</c:v>
                </c:pt>
                <c:pt idx="958">
                  <c:v>181.28457599999999</c:v>
                </c:pt>
                <c:pt idx="959">
                  <c:v>181.45417800000001</c:v>
                </c:pt>
                <c:pt idx="960">
                  <c:v>181.62178</c:v>
                </c:pt>
                <c:pt idx="961">
                  <c:v>181.78817699999999</c:v>
                </c:pt>
                <c:pt idx="962">
                  <c:v>181.95538300000001</c:v>
                </c:pt>
                <c:pt idx="963">
                  <c:v>182.122986</c:v>
                </c:pt>
                <c:pt idx="964">
                  <c:v>182.29028299999999</c:v>
                </c:pt>
                <c:pt idx="965">
                  <c:v>182.46047999999999</c:v>
                </c:pt>
                <c:pt idx="966">
                  <c:v>182.62768600000001</c:v>
                </c:pt>
                <c:pt idx="967">
                  <c:v>182.79557800000001</c:v>
                </c:pt>
                <c:pt idx="968">
                  <c:v>182.964279</c:v>
                </c:pt>
                <c:pt idx="969">
                  <c:v>183.13258400000001</c:v>
                </c:pt>
                <c:pt idx="970">
                  <c:v>183.299789</c:v>
                </c:pt>
                <c:pt idx="971">
                  <c:v>183.468491</c:v>
                </c:pt>
                <c:pt idx="972">
                  <c:v>183.636078</c:v>
                </c:pt>
                <c:pt idx="973">
                  <c:v>183.804688</c:v>
                </c:pt>
                <c:pt idx="974">
                  <c:v>183.971588</c:v>
                </c:pt>
                <c:pt idx="975">
                  <c:v>184.139679</c:v>
                </c:pt>
                <c:pt idx="976">
                  <c:v>184.30677800000001</c:v>
                </c:pt>
                <c:pt idx="977">
                  <c:v>184.47438</c:v>
                </c:pt>
                <c:pt idx="978">
                  <c:v>184.640488</c:v>
                </c:pt>
                <c:pt idx="979">
                  <c:v>184.80798300000001</c:v>
                </c:pt>
                <c:pt idx="980">
                  <c:v>184.974884</c:v>
                </c:pt>
                <c:pt idx="981">
                  <c:v>185.14158599999999</c:v>
                </c:pt>
                <c:pt idx="982">
                  <c:v>185.31127900000001</c:v>
                </c:pt>
                <c:pt idx="983">
                  <c:v>185.47927899999999</c:v>
                </c:pt>
                <c:pt idx="984">
                  <c:v>185.64837600000001</c:v>
                </c:pt>
                <c:pt idx="985">
                  <c:v>185.81428500000001</c:v>
                </c:pt>
                <c:pt idx="986">
                  <c:v>185.98178100000001</c:v>
                </c:pt>
                <c:pt idx="987">
                  <c:v>186.151184</c:v>
                </c:pt>
                <c:pt idx="988">
                  <c:v>186.31817599999999</c:v>
                </c:pt>
                <c:pt idx="989">
                  <c:v>186.48788500000001</c:v>
                </c:pt>
                <c:pt idx="990">
                  <c:v>186.656082</c:v>
                </c:pt>
                <c:pt idx="991">
                  <c:v>186.822891</c:v>
                </c:pt>
                <c:pt idx="992">
                  <c:v>186.99198899999999</c:v>
                </c:pt>
                <c:pt idx="993">
                  <c:v>187.15948499999999</c:v>
                </c:pt>
                <c:pt idx="994">
                  <c:v>187.326279</c:v>
                </c:pt>
                <c:pt idx="995">
                  <c:v>187.493988</c:v>
                </c:pt>
                <c:pt idx="996">
                  <c:v>187.66168200000001</c:v>
                </c:pt>
                <c:pt idx="997">
                  <c:v>187.82968099999999</c:v>
                </c:pt>
                <c:pt idx="998">
                  <c:v>187.99678</c:v>
                </c:pt>
                <c:pt idx="999">
                  <c:v>188.16688500000001</c:v>
                </c:pt>
                <c:pt idx="1000">
                  <c:v>188.334091</c:v>
                </c:pt>
                <c:pt idx="1001">
                  <c:v>188.50138899999999</c:v>
                </c:pt>
                <c:pt idx="1002">
                  <c:v>188.66838100000001</c:v>
                </c:pt>
                <c:pt idx="1003">
                  <c:v>188.83618200000001</c:v>
                </c:pt>
                <c:pt idx="1004">
                  <c:v>189.004684</c:v>
                </c:pt>
                <c:pt idx="1005">
                  <c:v>189.17108200000001</c:v>
                </c:pt>
                <c:pt idx="1006">
                  <c:v>189.33879099999999</c:v>
                </c:pt>
                <c:pt idx="1007">
                  <c:v>189.50598099999999</c:v>
                </c:pt>
                <c:pt idx="1008">
                  <c:v>189.67138700000001</c:v>
                </c:pt>
                <c:pt idx="1009">
                  <c:v>189.838684</c:v>
                </c:pt>
                <c:pt idx="1010">
                  <c:v>190.00708</c:v>
                </c:pt>
                <c:pt idx="1011">
                  <c:v>190.173889</c:v>
                </c:pt>
                <c:pt idx="1012">
                  <c:v>190.33727999999999</c:v>
                </c:pt>
                <c:pt idx="1013">
                  <c:v>190.50758400000001</c:v>
                </c:pt>
                <c:pt idx="1014">
                  <c:v>190.67437699999999</c:v>
                </c:pt>
                <c:pt idx="1015">
                  <c:v>190.84338399999999</c:v>
                </c:pt>
                <c:pt idx="1016">
                  <c:v>191.01127600000001</c:v>
                </c:pt>
                <c:pt idx="1017">
                  <c:v>191.178391</c:v>
                </c:pt>
                <c:pt idx="1018">
                  <c:v>191.34639000000001</c:v>
                </c:pt>
                <c:pt idx="1019">
                  <c:v>191.51487700000001</c:v>
                </c:pt>
                <c:pt idx="1020">
                  <c:v>191.68138099999999</c:v>
                </c:pt>
                <c:pt idx="1021">
                  <c:v>191.848984</c:v>
                </c:pt>
                <c:pt idx="1022">
                  <c:v>192.01808199999999</c:v>
                </c:pt>
                <c:pt idx="1023">
                  <c:v>192.18847700000001</c:v>
                </c:pt>
                <c:pt idx="1024">
                  <c:v>192.355988</c:v>
                </c:pt>
                <c:pt idx="1025">
                  <c:v>192.524078</c:v>
                </c:pt>
                <c:pt idx="1026">
                  <c:v>192.69317599999999</c:v>
                </c:pt>
                <c:pt idx="1027">
                  <c:v>192.86077900000001</c:v>
                </c:pt>
                <c:pt idx="1028">
                  <c:v>193.028976</c:v>
                </c:pt>
                <c:pt idx="1029">
                  <c:v>193.19477800000001</c:v>
                </c:pt>
                <c:pt idx="1030">
                  <c:v>193.36319</c:v>
                </c:pt>
                <c:pt idx="1031">
                  <c:v>193.530182</c:v>
                </c:pt>
                <c:pt idx="1032">
                  <c:v>193.698883</c:v>
                </c:pt>
                <c:pt idx="1033">
                  <c:v>193.86648600000001</c:v>
                </c:pt>
                <c:pt idx="1034">
                  <c:v>194.034988</c:v>
                </c:pt>
                <c:pt idx="1035">
                  <c:v>194.202789</c:v>
                </c:pt>
                <c:pt idx="1036">
                  <c:v>194.372589</c:v>
                </c:pt>
                <c:pt idx="1037">
                  <c:v>194.54058800000001</c:v>
                </c:pt>
                <c:pt idx="1038">
                  <c:v>194.70838900000001</c:v>
                </c:pt>
                <c:pt idx="1039">
                  <c:v>194.87918099999999</c:v>
                </c:pt>
                <c:pt idx="1040">
                  <c:v>195.05058299999999</c:v>
                </c:pt>
                <c:pt idx="1041">
                  <c:v>195.22148100000001</c:v>
                </c:pt>
                <c:pt idx="1042">
                  <c:v>195.38958700000001</c:v>
                </c:pt>
                <c:pt idx="1043">
                  <c:v>195.55989099999999</c:v>
                </c:pt>
                <c:pt idx="1044">
                  <c:v>195.729782</c:v>
                </c:pt>
                <c:pt idx="1045">
                  <c:v>195.90039100000001</c:v>
                </c:pt>
                <c:pt idx="1046">
                  <c:v>196.072586</c:v>
                </c:pt>
                <c:pt idx="1047">
                  <c:v>196.24148600000001</c:v>
                </c:pt>
                <c:pt idx="1048">
                  <c:v>196.41348300000001</c:v>
                </c:pt>
                <c:pt idx="1049">
                  <c:v>196.58407600000001</c:v>
                </c:pt>
                <c:pt idx="1050">
                  <c:v>196.75508099999999</c:v>
                </c:pt>
                <c:pt idx="1051">
                  <c:v>196.92749000000001</c:v>
                </c:pt>
                <c:pt idx="1052">
                  <c:v>197.09858700000001</c:v>
                </c:pt>
                <c:pt idx="1053">
                  <c:v>197.26808199999999</c:v>
                </c:pt>
                <c:pt idx="1054">
                  <c:v>197.43748500000001</c:v>
                </c:pt>
                <c:pt idx="1055">
                  <c:v>197.60638399999999</c:v>
                </c:pt>
                <c:pt idx="1056">
                  <c:v>197.77629099999999</c:v>
                </c:pt>
                <c:pt idx="1057">
                  <c:v>197.94618199999999</c:v>
                </c:pt>
                <c:pt idx="1058">
                  <c:v>198.117279</c:v>
                </c:pt>
                <c:pt idx="1059">
                  <c:v>198.290176</c:v>
                </c:pt>
                <c:pt idx="1060">
                  <c:v>198.46238700000001</c:v>
                </c:pt>
                <c:pt idx="1061">
                  <c:v>198.635178</c:v>
                </c:pt>
                <c:pt idx="1062">
                  <c:v>198.80628999999999</c:v>
                </c:pt>
                <c:pt idx="1063">
                  <c:v>198.97657799999999</c:v>
                </c:pt>
                <c:pt idx="1064">
                  <c:v>199.14788799999999</c:v>
                </c:pt>
                <c:pt idx="1065">
                  <c:v>199.31637599999999</c:v>
                </c:pt>
                <c:pt idx="1066">
                  <c:v>199.489487</c:v>
                </c:pt>
                <c:pt idx="1067">
                  <c:v>199.65808100000001</c:v>
                </c:pt>
                <c:pt idx="1068">
                  <c:v>199.82788099999999</c:v>
                </c:pt>
                <c:pt idx="1069">
                  <c:v>199.99688699999999</c:v>
                </c:pt>
                <c:pt idx="1070">
                  <c:v>200.16767899999999</c:v>
                </c:pt>
                <c:pt idx="1071">
                  <c:v>200.33818099999999</c:v>
                </c:pt>
                <c:pt idx="1072">
                  <c:v>200.50747699999999</c:v>
                </c:pt>
                <c:pt idx="1073">
                  <c:v>200.67918399999999</c:v>
                </c:pt>
                <c:pt idx="1074">
                  <c:v>200.851181</c:v>
                </c:pt>
                <c:pt idx="1075">
                  <c:v>201.022583</c:v>
                </c:pt>
                <c:pt idx="1076">
                  <c:v>201.19497699999999</c:v>
                </c:pt>
                <c:pt idx="1077">
                  <c:v>201.36457799999999</c:v>
                </c:pt>
                <c:pt idx="1078">
                  <c:v>201.53598</c:v>
                </c:pt>
                <c:pt idx="1079">
                  <c:v>201.70558199999999</c:v>
                </c:pt>
                <c:pt idx="1080">
                  <c:v>201.87918099999999</c:v>
                </c:pt>
                <c:pt idx="1081">
                  <c:v>202.049576</c:v>
                </c:pt>
                <c:pt idx="1082">
                  <c:v>202.22088600000001</c:v>
                </c:pt>
                <c:pt idx="1083">
                  <c:v>202.390488</c:v>
                </c:pt>
                <c:pt idx="1084">
                  <c:v>202.56118799999999</c:v>
                </c:pt>
                <c:pt idx="1085">
                  <c:v>202.72828699999999</c:v>
                </c:pt>
                <c:pt idx="1086">
                  <c:v>202.89778100000001</c:v>
                </c:pt>
                <c:pt idx="1087">
                  <c:v>203.06887800000001</c:v>
                </c:pt>
                <c:pt idx="1088">
                  <c:v>203.238586</c:v>
                </c:pt>
                <c:pt idx="1089">
                  <c:v>203.41047699999999</c:v>
                </c:pt>
                <c:pt idx="1090">
                  <c:v>203.57917800000001</c:v>
                </c:pt>
                <c:pt idx="1091">
                  <c:v>203.750381</c:v>
                </c:pt>
                <c:pt idx="1092">
                  <c:v>203.91838100000001</c:v>
                </c:pt>
                <c:pt idx="1093">
                  <c:v>204.09217799999999</c:v>
                </c:pt>
                <c:pt idx="1094">
                  <c:v>204.26419100000001</c:v>
                </c:pt>
                <c:pt idx="1095">
                  <c:v>204.436386</c:v>
                </c:pt>
                <c:pt idx="1096">
                  <c:v>204.607483</c:v>
                </c:pt>
                <c:pt idx="1097">
                  <c:v>204.778976</c:v>
                </c:pt>
                <c:pt idx="1098">
                  <c:v>204.94738799999999</c:v>
                </c:pt>
                <c:pt idx="1099">
                  <c:v>205.11918600000001</c:v>
                </c:pt>
                <c:pt idx="1100">
                  <c:v>205.28788800000001</c:v>
                </c:pt>
                <c:pt idx="1101">
                  <c:v>205.457886</c:v>
                </c:pt>
                <c:pt idx="1102">
                  <c:v>205.62518299999999</c:v>
                </c:pt>
                <c:pt idx="1103">
                  <c:v>205.791687</c:v>
                </c:pt>
                <c:pt idx="1104">
                  <c:v>205.96198999999999</c:v>
                </c:pt>
                <c:pt idx="1105">
                  <c:v>206.12818899999999</c:v>
                </c:pt>
                <c:pt idx="1106">
                  <c:v>206.295883</c:v>
                </c:pt>
                <c:pt idx="1107">
                  <c:v>206.46208200000001</c:v>
                </c:pt>
                <c:pt idx="1108">
                  <c:v>206.628784</c:v>
                </c:pt>
                <c:pt idx="1109">
                  <c:v>206.79518100000001</c:v>
                </c:pt>
                <c:pt idx="1110">
                  <c:v>206.96168499999999</c:v>
                </c:pt>
                <c:pt idx="1111">
                  <c:v>207.12698399999999</c:v>
                </c:pt>
                <c:pt idx="1112">
                  <c:v>207.29267899999999</c:v>
                </c:pt>
                <c:pt idx="1113">
                  <c:v>207.45768699999999</c:v>
                </c:pt>
                <c:pt idx="1114">
                  <c:v>207.623581</c:v>
                </c:pt>
                <c:pt idx="1115">
                  <c:v>207.78907799999999</c:v>
                </c:pt>
                <c:pt idx="1116">
                  <c:v>207.95098899999999</c:v>
                </c:pt>
                <c:pt idx="1117">
                  <c:v>208.11888099999999</c:v>
                </c:pt>
                <c:pt idx="1118">
                  <c:v>208.28147899999999</c:v>
                </c:pt>
                <c:pt idx="1119">
                  <c:v>208.44538900000001</c:v>
                </c:pt>
                <c:pt idx="1120">
                  <c:v>208.60858200000001</c:v>
                </c:pt>
                <c:pt idx="1121">
                  <c:v>208.77368200000001</c:v>
                </c:pt>
                <c:pt idx="1122">
                  <c:v>208.93779000000001</c:v>
                </c:pt>
                <c:pt idx="1123">
                  <c:v>209.099976</c:v>
                </c:pt>
                <c:pt idx="1124">
                  <c:v>209.26329000000001</c:v>
                </c:pt>
                <c:pt idx="1125">
                  <c:v>209.42898600000001</c:v>
                </c:pt>
                <c:pt idx="1126">
                  <c:v>209.591476</c:v>
                </c:pt>
                <c:pt idx="1127">
                  <c:v>209.75508099999999</c:v>
                </c:pt>
                <c:pt idx="1128">
                  <c:v>209.91928100000001</c:v>
                </c:pt>
                <c:pt idx="1129">
                  <c:v>210.08429000000001</c:v>
                </c:pt>
                <c:pt idx="1130">
                  <c:v>210.248886</c:v>
                </c:pt>
                <c:pt idx="1131">
                  <c:v>210.413589</c:v>
                </c:pt>
                <c:pt idx="1132">
                  <c:v>210.57669100000001</c:v>
                </c:pt>
                <c:pt idx="1133">
                  <c:v>210.74118000000001</c:v>
                </c:pt>
                <c:pt idx="1134">
                  <c:v>210.90568500000001</c:v>
                </c:pt>
                <c:pt idx="1135">
                  <c:v>211.07098400000001</c:v>
                </c:pt>
                <c:pt idx="1136">
                  <c:v>211.23487900000001</c:v>
                </c:pt>
                <c:pt idx="1137">
                  <c:v>211.39988700000001</c:v>
                </c:pt>
                <c:pt idx="1138">
                  <c:v>211.56547499999999</c:v>
                </c:pt>
                <c:pt idx="1139">
                  <c:v>211.730988</c:v>
                </c:pt>
                <c:pt idx="1140">
                  <c:v>211.895081</c:v>
                </c:pt>
                <c:pt idx="1141">
                  <c:v>212.062881</c:v>
                </c:pt>
                <c:pt idx="1142">
                  <c:v>212.22747799999999</c:v>
                </c:pt>
                <c:pt idx="1143">
                  <c:v>212.39378400000001</c:v>
                </c:pt>
                <c:pt idx="1144">
                  <c:v>212.559189</c:v>
                </c:pt>
                <c:pt idx="1145">
                  <c:v>212.72457900000001</c:v>
                </c:pt>
                <c:pt idx="1146">
                  <c:v>212.89097599999999</c:v>
                </c:pt>
                <c:pt idx="1147">
                  <c:v>213.05758700000001</c:v>
                </c:pt>
                <c:pt idx="1148">
                  <c:v>213.22328200000001</c:v>
                </c:pt>
                <c:pt idx="1149">
                  <c:v>213.390579</c:v>
                </c:pt>
                <c:pt idx="1150">
                  <c:v>213.556488</c:v>
                </c:pt>
                <c:pt idx="1151">
                  <c:v>213.723083</c:v>
                </c:pt>
                <c:pt idx="1152">
                  <c:v>213.88978599999999</c:v>
                </c:pt>
                <c:pt idx="1153">
                  <c:v>214.05328399999999</c:v>
                </c:pt>
                <c:pt idx="1154">
                  <c:v>214.22139000000001</c:v>
                </c:pt>
                <c:pt idx="1155">
                  <c:v>214.38888499999999</c:v>
                </c:pt>
                <c:pt idx="1156">
                  <c:v>214.55497700000001</c:v>
                </c:pt>
                <c:pt idx="1157">
                  <c:v>214.722183</c:v>
                </c:pt>
                <c:pt idx="1158">
                  <c:v>214.890289</c:v>
                </c:pt>
                <c:pt idx="1159">
                  <c:v>215.05688499999999</c:v>
                </c:pt>
                <c:pt idx="1160">
                  <c:v>215.222488</c:v>
                </c:pt>
                <c:pt idx="1161">
                  <c:v>215.387283</c:v>
                </c:pt>
                <c:pt idx="1162">
                  <c:v>215.55308500000001</c:v>
                </c:pt>
                <c:pt idx="1163">
                  <c:v>215.718887</c:v>
                </c:pt>
                <c:pt idx="1164">
                  <c:v>215.88618500000001</c:v>
                </c:pt>
                <c:pt idx="1165">
                  <c:v>216.052887</c:v>
                </c:pt>
                <c:pt idx="1166">
                  <c:v>216.222183</c:v>
                </c:pt>
                <c:pt idx="1167">
                  <c:v>216.38618500000001</c:v>
                </c:pt>
                <c:pt idx="1168">
                  <c:v>216.55538899999999</c:v>
                </c:pt>
                <c:pt idx="1169">
                  <c:v>216.723389</c:v>
                </c:pt>
                <c:pt idx="1170">
                  <c:v>216.88798499999999</c:v>
                </c:pt>
                <c:pt idx="1171">
                  <c:v>217.05677800000001</c:v>
                </c:pt>
                <c:pt idx="1172">
                  <c:v>217.224289</c:v>
                </c:pt>
                <c:pt idx="1173">
                  <c:v>217.39198300000001</c:v>
                </c:pt>
                <c:pt idx="1174">
                  <c:v>217.55697599999999</c:v>
                </c:pt>
                <c:pt idx="1175">
                  <c:v>217.72418200000001</c:v>
                </c:pt>
                <c:pt idx="1176">
                  <c:v>217.89158599999999</c:v>
                </c:pt>
                <c:pt idx="1177">
                  <c:v>218.05947900000001</c:v>
                </c:pt>
                <c:pt idx="1178">
                  <c:v>218.22387699999999</c:v>
                </c:pt>
                <c:pt idx="1179">
                  <c:v>218.390289</c:v>
                </c:pt>
                <c:pt idx="1180">
                  <c:v>218.55808999999999</c:v>
                </c:pt>
                <c:pt idx="1181">
                  <c:v>218.72567699999999</c:v>
                </c:pt>
                <c:pt idx="1182">
                  <c:v>218.89209</c:v>
                </c:pt>
                <c:pt idx="1183">
                  <c:v>219.05998199999999</c:v>
                </c:pt>
                <c:pt idx="1184">
                  <c:v>219.22728000000001</c:v>
                </c:pt>
                <c:pt idx="1185">
                  <c:v>219.39477500000001</c:v>
                </c:pt>
                <c:pt idx="1186">
                  <c:v>219.562378</c:v>
                </c:pt>
                <c:pt idx="1187">
                  <c:v>219.72998000000001</c:v>
                </c:pt>
                <c:pt idx="1188">
                  <c:v>219.89617899999999</c:v>
                </c:pt>
                <c:pt idx="1189">
                  <c:v>220.06668099999999</c:v>
                </c:pt>
                <c:pt idx="1190">
                  <c:v>220.233383</c:v>
                </c:pt>
                <c:pt idx="1191">
                  <c:v>220.40197800000001</c:v>
                </c:pt>
                <c:pt idx="1192">
                  <c:v>220.568085</c:v>
                </c:pt>
                <c:pt idx="1193">
                  <c:v>220.73608400000001</c:v>
                </c:pt>
                <c:pt idx="1194">
                  <c:v>220.90588399999999</c:v>
                </c:pt>
                <c:pt idx="1195">
                  <c:v>221.07309000000001</c:v>
                </c:pt>
                <c:pt idx="1196">
                  <c:v>221.240387</c:v>
                </c:pt>
                <c:pt idx="1197">
                  <c:v>221.407883</c:v>
                </c:pt>
                <c:pt idx="1198">
                  <c:v>221.576279</c:v>
                </c:pt>
                <c:pt idx="1199">
                  <c:v>221.74357599999999</c:v>
                </c:pt>
                <c:pt idx="1200">
                  <c:v>221.91047699999999</c:v>
                </c:pt>
                <c:pt idx="1201">
                  <c:v>222.07788099999999</c:v>
                </c:pt>
                <c:pt idx="1202">
                  <c:v>222.24438499999999</c:v>
                </c:pt>
                <c:pt idx="1203">
                  <c:v>222.41348300000001</c:v>
                </c:pt>
                <c:pt idx="1204">
                  <c:v>222.58097799999999</c:v>
                </c:pt>
                <c:pt idx="1205">
                  <c:v>222.74928299999999</c:v>
                </c:pt>
                <c:pt idx="1206">
                  <c:v>222.91767899999999</c:v>
                </c:pt>
                <c:pt idx="1207">
                  <c:v>223.084183</c:v>
                </c:pt>
                <c:pt idx="1208">
                  <c:v>223.251282</c:v>
                </c:pt>
                <c:pt idx="1209">
                  <c:v>223.41978499999999</c:v>
                </c:pt>
                <c:pt idx="1210">
                  <c:v>223.585678</c:v>
                </c:pt>
                <c:pt idx="1211">
                  <c:v>223.75578300000001</c:v>
                </c:pt>
                <c:pt idx="1212">
                  <c:v>223.92257699999999</c:v>
                </c:pt>
                <c:pt idx="1213">
                  <c:v>224.09028599999999</c:v>
                </c:pt>
                <c:pt idx="1214">
                  <c:v>224.25628699999999</c:v>
                </c:pt>
                <c:pt idx="1215">
                  <c:v>224.42617799999999</c:v>
                </c:pt>
                <c:pt idx="1216">
                  <c:v>224.59368900000001</c:v>
                </c:pt>
                <c:pt idx="1217">
                  <c:v>224.75968900000001</c:v>
                </c:pt>
                <c:pt idx="1218">
                  <c:v>224.927277</c:v>
                </c:pt>
                <c:pt idx="1219">
                  <c:v>225.09468100000001</c:v>
                </c:pt>
                <c:pt idx="1220">
                  <c:v>225.261383</c:v>
                </c:pt>
                <c:pt idx="1221">
                  <c:v>225.42738299999999</c:v>
                </c:pt>
                <c:pt idx="1222">
                  <c:v>225.59397899999999</c:v>
                </c:pt>
                <c:pt idx="1223">
                  <c:v>225.761383</c:v>
                </c:pt>
                <c:pt idx="1224">
                  <c:v>225.92817700000001</c:v>
                </c:pt>
                <c:pt idx="1225">
                  <c:v>226.09368900000001</c:v>
                </c:pt>
                <c:pt idx="1226">
                  <c:v>226.26068100000001</c:v>
                </c:pt>
                <c:pt idx="1227">
                  <c:v>226.42598000000001</c:v>
                </c:pt>
                <c:pt idx="1228">
                  <c:v>226.593582</c:v>
                </c:pt>
                <c:pt idx="1229">
                  <c:v>226.761078</c:v>
                </c:pt>
                <c:pt idx="1230">
                  <c:v>226.92858899999999</c:v>
                </c:pt>
                <c:pt idx="1231">
                  <c:v>227.099075</c:v>
                </c:pt>
                <c:pt idx="1232">
                  <c:v>227.26847799999999</c:v>
                </c:pt>
                <c:pt idx="1233">
                  <c:v>227.436386</c:v>
                </c:pt>
                <c:pt idx="1234">
                  <c:v>227.605988</c:v>
                </c:pt>
                <c:pt idx="1235">
                  <c:v>227.772583</c:v>
                </c:pt>
                <c:pt idx="1236">
                  <c:v>227.93948399999999</c:v>
                </c:pt>
                <c:pt idx="1237">
                  <c:v>228.10807800000001</c:v>
                </c:pt>
                <c:pt idx="1238">
                  <c:v>228.27398700000001</c:v>
                </c:pt>
                <c:pt idx="1239">
                  <c:v>228.44058200000001</c:v>
                </c:pt>
                <c:pt idx="1240">
                  <c:v>228.60807800000001</c:v>
                </c:pt>
                <c:pt idx="1241">
                  <c:v>228.775879</c:v>
                </c:pt>
                <c:pt idx="1242">
                  <c:v>228.940079</c:v>
                </c:pt>
                <c:pt idx="1243">
                  <c:v>229.10668899999999</c:v>
                </c:pt>
                <c:pt idx="1244">
                  <c:v>229.27398700000001</c:v>
                </c:pt>
                <c:pt idx="1245">
                  <c:v>229.438278</c:v>
                </c:pt>
                <c:pt idx="1246">
                  <c:v>229.60528600000001</c:v>
                </c:pt>
                <c:pt idx="1247">
                  <c:v>229.77027899999999</c:v>
                </c:pt>
                <c:pt idx="1248">
                  <c:v>229.93708799999999</c:v>
                </c:pt>
                <c:pt idx="1249">
                  <c:v>230.10218800000001</c:v>
                </c:pt>
                <c:pt idx="1250">
                  <c:v>230.26698300000001</c:v>
                </c:pt>
                <c:pt idx="1251">
                  <c:v>230.431183</c:v>
                </c:pt>
                <c:pt idx="1252">
                  <c:v>230.59797699999999</c:v>
                </c:pt>
                <c:pt idx="1253">
                  <c:v>230.762878</c:v>
                </c:pt>
                <c:pt idx="1254">
                  <c:v>230.929382</c:v>
                </c:pt>
                <c:pt idx="1255">
                  <c:v>231.095078</c:v>
                </c:pt>
                <c:pt idx="1256">
                  <c:v>231.25898699999999</c:v>
                </c:pt>
                <c:pt idx="1257">
                  <c:v>231.42378199999999</c:v>
                </c:pt>
                <c:pt idx="1258">
                  <c:v>231.588989</c:v>
                </c:pt>
                <c:pt idx="1259">
                  <c:v>231.754379</c:v>
                </c:pt>
                <c:pt idx="1260">
                  <c:v>231.91868600000001</c:v>
                </c:pt>
                <c:pt idx="1261">
                  <c:v>232.083282</c:v>
                </c:pt>
                <c:pt idx="1262">
                  <c:v>232.249481</c:v>
                </c:pt>
                <c:pt idx="1263">
                  <c:v>232.41478000000001</c:v>
                </c:pt>
                <c:pt idx="1264">
                  <c:v>232.580276</c:v>
                </c:pt>
                <c:pt idx="1265">
                  <c:v>232.74468999999999</c:v>
                </c:pt>
                <c:pt idx="1266">
                  <c:v>232.91038499999999</c:v>
                </c:pt>
                <c:pt idx="1267">
                  <c:v>233.07517999999999</c:v>
                </c:pt>
                <c:pt idx="1268">
                  <c:v>233.239182</c:v>
                </c:pt>
                <c:pt idx="1269">
                  <c:v>233.403976</c:v>
                </c:pt>
                <c:pt idx="1270">
                  <c:v>233.56958</c:v>
                </c:pt>
                <c:pt idx="1271">
                  <c:v>233.73498499999999</c:v>
                </c:pt>
                <c:pt idx="1272">
                  <c:v>233.90078700000001</c:v>
                </c:pt>
                <c:pt idx="1273">
                  <c:v>234.06397999999999</c:v>
                </c:pt>
                <c:pt idx="1274">
                  <c:v>234.22908000000001</c:v>
                </c:pt>
                <c:pt idx="1275">
                  <c:v>234.39707899999999</c:v>
                </c:pt>
                <c:pt idx="1276">
                  <c:v>234.56218000000001</c:v>
                </c:pt>
                <c:pt idx="1277">
                  <c:v>234.726685</c:v>
                </c:pt>
                <c:pt idx="1278">
                  <c:v>234.892685</c:v>
                </c:pt>
                <c:pt idx="1279">
                  <c:v>235.05928</c:v>
                </c:pt>
                <c:pt idx="1280">
                  <c:v>235.22277800000001</c:v>
                </c:pt>
                <c:pt idx="1281">
                  <c:v>235.39007599999999</c:v>
                </c:pt>
                <c:pt idx="1282">
                  <c:v>235.55398600000001</c:v>
                </c:pt>
                <c:pt idx="1283">
                  <c:v>235.721283</c:v>
                </c:pt>
                <c:pt idx="1284">
                  <c:v>235.88708500000001</c:v>
                </c:pt>
                <c:pt idx="1285">
                  <c:v>236.05398600000001</c:v>
                </c:pt>
                <c:pt idx="1286">
                  <c:v>236.220688</c:v>
                </c:pt>
                <c:pt idx="1287">
                  <c:v>236.38458299999999</c:v>
                </c:pt>
                <c:pt idx="1288">
                  <c:v>236.55098000000001</c:v>
                </c:pt>
                <c:pt idx="1289">
                  <c:v>236.716476</c:v>
                </c:pt>
                <c:pt idx="1290">
                  <c:v>236.88298</c:v>
                </c:pt>
                <c:pt idx="1291">
                  <c:v>237.04667699999999</c:v>
                </c:pt>
                <c:pt idx="1292">
                  <c:v>237.21357699999999</c:v>
                </c:pt>
                <c:pt idx="1293">
                  <c:v>237.37898300000001</c:v>
                </c:pt>
                <c:pt idx="1294">
                  <c:v>237.54557800000001</c:v>
                </c:pt>
                <c:pt idx="1295">
                  <c:v>237.71238700000001</c:v>
                </c:pt>
                <c:pt idx="1296">
                  <c:v>237.87908899999999</c:v>
                </c:pt>
                <c:pt idx="1297">
                  <c:v>238.047089</c:v>
                </c:pt>
                <c:pt idx="1298">
                  <c:v>238.21267700000001</c:v>
                </c:pt>
                <c:pt idx="1299">
                  <c:v>238.37788399999999</c:v>
                </c:pt>
                <c:pt idx="1300">
                  <c:v>238.544479</c:v>
                </c:pt>
                <c:pt idx="1301">
                  <c:v>238.711975</c:v>
                </c:pt>
                <c:pt idx="1302">
                  <c:v>238.876678</c:v>
                </c:pt>
                <c:pt idx="1303">
                  <c:v>239.041687</c:v>
                </c:pt>
                <c:pt idx="1304">
                  <c:v>239.20668000000001</c:v>
                </c:pt>
                <c:pt idx="1305">
                  <c:v>239.37458799999999</c:v>
                </c:pt>
                <c:pt idx="1306">
                  <c:v>239.540176</c:v>
                </c:pt>
                <c:pt idx="1307">
                  <c:v>239.70507799999999</c:v>
                </c:pt>
                <c:pt idx="1308">
                  <c:v>239.870285</c:v>
                </c:pt>
                <c:pt idx="1309">
                  <c:v>240.03797900000001</c:v>
                </c:pt>
                <c:pt idx="1310">
                  <c:v>240.20327800000001</c:v>
                </c:pt>
                <c:pt idx="1311">
                  <c:v>240.367783</c:v>
                </c:pt>
                <c:pt idx="1312">
                  <c:v>240.53208900000001</c:v>
                </c:pt>
                <c:pt idx="1313">
                  <c:v>240.697678</c:v>
                </c:pt>
                <c:pt idx="1314">
                  <c:v>240.86257900000001</c:v>
                </c:pt>
                <c:pt idx="1315">
                  <c:v>241.02728300000001</c:v>
                </c:pt>
                <c:pt idx="1316">
                  <c:v>241.19567900000001</c:v>
                </c:pt>
                <c:pt idx="1317">
                  <c:v>241.36097699999999</c:v>
                </c:pt>
                <c:pt idx="1318">
                  <c:v>241.52767900000001</c:v>
                </c:pt>
                <c:pt idx="1319">
                  <c:v>241.69227599999999</c:v>
                </c:pt>
                <c:pt idx="1320">
                  <c:v>241.858383</c:v>
                </c:pt>
                <c:pt idx="1321">
                  <c:v>242.02427700000001</c:v>
                </c:pt>
                <c:pt idx="1322">
                  <c:v>242.19068899999999</c:v>
                </c:pt>
                <c:pt idx="1323">
                  <c:v>242.35408000000001</c:v>
                </c:pt>
                <c:pt idx="1324">
                  <c:v>242.52058400000001</c:v>
                </c:pt>
                <c:pt idx="1325">
                  <c:v>242.686981</c:v>
                </c:pt>
                <c:pt idx="1326">
                  <c:v>242.85318000000001</c:v>
                </c:pt>
                <c:pt idx="1327">
                  <c:v>243.019882</c:v>
                </c:pt>
                <c:pt idx="1328">
                  <c:v>243.185089</c:v>
                </c:pt>
                <c:pt idx="1329">
                  <c:v>243.349976</c:v>
                </c:pt>
                <c:pt idx="1330">
                  <c:v>243.51838699999999</c:v>
                </c:pt>
                <c:pt idx="1331">
                  <c:v>243.68487500000001</c:v>
                </c:pt>
                <c:pt idx="1332">
                  <c:v>243.850189</c:v>
                </c:pt>
                <c:pt idx="1333">
                  <c:v>244.01748699999999</c:v>
                </c:pt>
                <c:pt idx="1334">
                  <c:v>244.18038899999999</c:v>
                </c:pt>
                <c:pt idx="1335">
                  <c:v>244.348083</c:v>
                </c:pt>
                <c:pt idx="1336">
                  <c:v>244.51448099999999</c:v>
                </c:pt>
                <c:pt idx="1337">
                  <c:v>244.68078600000001</c:v>
                </c:pt>
                <c:pt idx="1338">
                  <c:v>244.84518399999999</c:v>
                </c:pt>
                <c:pt idx="1339">
                  <c:v>245.01338200000001</c:v>
                </c:pt>
                <c:pt idx="1340">
                  <c:v>245.17778000000001</c:v>
                </c:pt>
                <c:pt idx="1341">
                  <c:v>245.344482</c:v>
                </c:pt>
                <c:pt idx="1342">
                  <c:v>245.511887</c:v>
                </c:pt>
                <c:pt idx="1343">
                  <c:v>245.67828399999999</c:v>
                </c:pt>
                <c:pt idx="1344">
                  <c:v>245.84588600000001</c:v>
                </c:pt>
                <c:pt idx="1345">
                  <c:v>246.01158100000001</c:v>
                </c:pt>
                <c:pt idx="1346">
                  <c:v>246.17747499999999</c:v>
                </c:pt>
                <c:pt idx="1347">
                  <c:v>246.34478799999999</c:v>
                </c:pt>
                <c:pt idx="1348">
                  <c:v>246.512787</c:v>
                </c:pt>
                <c:pt idx="1349">
                  <c:v>246.67868000000001</c:v>
                </c:pt>
                <c:pt idx="1350">
                  <c:v>246.84678600000001</c:v>
                </c:pt>
                <c:pt idx="1351">
                  <c:v>247.013184</c:v>
                </c:pt>
                <c:pt idx="1352">
                  <c:v>247.18177800000001</c:v>
                </c:pt>
                <c:pt idx="1353">
                  <c:v>247.348984</c:v>
                </c:pt>
                <c:pt idx="1354">
                  <c:v>247.51397700000001</c:v>
                </c:pt>
                <c:pt idx="1355">
                  <c:v>247.68248</c:v>
                </c:pt>
                <c:pt idx="1356">
                  <c:v>247.84788499999999</c:v>
                </c:pt>
                <c:pt idx="1357">
                  <c:v>248.01707500000001</c:v>
                </c:pt>
                <c:pt idx="1358">
                  <c:v>248.18428</c:v>
                </c:pt>
                <c:pt idx="1359">
                  <c:v>248.34977699999999</c:v>
                </c:pt>
                <c:pt idx="1360">
                  <c:v>248.517685</c:v>
                </c:pt>
                <c:pt idx="1361">
                  <c:v>248.68408199999999</c:v>
                </c:pt>
                <c:pt idx="1362">
                  <c:v>248.852982</c:v>
                </c:pt>
                <c:pt idx="1363">
                  <c:v>249.02108799999999</c:v>
                </c:pt>
                <c:pt idx="1364">
                  <c:v>249.18798799999999</c:v>
                </c:pt>
                <c:pt idx="1365">
                  <c:v>249.35498000000001</c:v>
                </c:pt>
                <c:pt idx="1366">
                  <c:v>249.524384</c:v>
                </c:pt>
                <c:pt idx="1367">
                  <c:v>249.689987</c:v>
                </c:pt>
                <c:pt idx="1368">
                  <c:v>249.857788</c:v>
                </c:pt>
                <c:pt idx="1369">
                  <c:v>250.024689</c:v>
                </c:pt>
                <c:pt idx="1370">
                  <c:v>250.19047499999999</c:v>
                </c:pt>
                <c:pt idx="1371">
                  <c:v>250.35668899999999</c:v>
                </c:pt>
                <c:pt idx="1372">
                  <c:v>250.52357499999999</c:v>
                </c:pt>
                <c:pt idx="1373">
                  <c:v>250.690979</c:v>
                </c:pt>
                <c:pt idx="1374">
                  <c:v>250.85917699999999</c:v>
                </c:pt>
                <c:pt idx="1375">
                  <c:v>251.026779</c:v>
                </c:pt>
                <c:pt idx="1376">
                  <c:v>251.19258099999999</c:v>
                </c:pt>
                <c:pt idx="1377">
                  <c:v>251.362289</c:v>
                </c:pt>
                <c:pt idx="1378">
                  <c:v>251.52998400000001</c:v>
                </c:pt>
                <c:pt idx="1379">
                  <c:v>251.695877</c:v>
                </c:pt>
                <c:pt idx="1380">
                  <c:v>251.86317399999999</c:v>
                </c:pt>
                <c:pt idx="1381">
                  <c:v>252.029785</c:v>
                </c:pt>
                <c:pt idx="1382">
                  <c:v>252.19818100000001</c:v>
                </c:pt>
                <c:pt idx="1383">
                  <c:v>252.36457799999999</c:v>
                </c:pt>
                <c:pt idx="1384">
                  <c:v>252.531082</c:v>
                </c:pt>
                <c:pt idx="1385">
                  <c:v>252.69787600000001</c:v>
                </c:pt>
                <c:pt idx="1386">
                  <c:v>252.86528000000001</c:v>
                </c:pt>
                <c:pt idx="1387">
                  <c:v>253.032578</c:v>
                </c:pt>
                <c:pt idx="1388">
                  <c:v>253.19998200000001</c:v>
                </c:pt>
                <c:pt idx="1389">
                  <c:v>253.36618000000001</c:v>
                </c:pt>
                <c:pt idx="1390">
                  <c:v>253.533783</c:v>
                </c:pt>
                <c:pt idx="1391">
                  <c:v>253.697281</c:v>
                </c:pt>
                <c:pt idx="1392">
                  <c:v>253.865982</c:v>
                </c:pt>
                <c:pt idx="1393">
                  <c:v>254.03398100000001</c:v>
                </c:pt>
                <c:pt idx="1394">
                  <c:v>254.20188899999999</c:v>
                </c:pt>
                <c:pt idx="1395">
                  <c:v>254.36798099999999</c:v>
                </c:pt>
                <c:pt idx="1396">
                  <c:v>254.536575</c:v>
                </c:pt>
                <c:pt idx="1397">
                  <c:v>254.705276</c:v>
                </c:pt>
                <c:pt idx="1398">
                  <c:v>254.87017800000001</c:v>
                </c:pt>
                <c:pt idx="1399">
                  <c:v>255.03527800000001</c:v>
                </c:pt>
                <c:pt idx="1400">
                  <c:v>255.204285</c:v>
                </c:pt>
                <c:pt idx="1401">
                  <c:v>255.371475</c:v>
                </c:pt>
                <c:pt idx="1402">
                  <c:v>255.538589</c:v>
                </c:pt>
                <c:pt idx="1403">
                  <c:v>255.708878</c:v>
                </c:pt>
                <c:pt idx="1404">
                  <c:v>255.87669399999999</c:v>
                </c:pt>
                <c:pt idx="1405">
                  <c:v>256.044983</c:v>
                </c:pt>
                <c:pt idx="1406">
                  <c:v>256.21218900000002</c:v>
                </c:pt>
                <c:pt idx="1407">
                  <c:v>256.37939499999999</c:v>
                </c:pt>
                <c:pt idx="1408">
                  <c:v>256.546783</c:v>
                </c:pt>
                <c:pt idx="1409">
                  <c:v>256.713684</c:v>
                </c:pt>
                <c:pt idx="1410">
                  <c:v>256.882294</c:v>
                </c:pt>
                <c:pt idx="1411">
                  <c:v>257.04901100000001</c:v>
                </c:pt>
                <c:pt idx="1412">
                  <c:v>257.21978799999999</c:v>
                </c:pt>
                <c:pt idx="1413">
                  <c:v>257.38809199999997</c:v>
                </c:pt>
                <c:pt idx="1414">
                  <c:v>257.55480999999997</c:v>
                </c:pt>
                <c:pt idx="1415">
                  <c:v>257.72351099999997</c:v>
                </c:pt>
                <c:pt idx="1416">
                  <c:v>257.89068600000002</c:v>
                </c:pt>
                <c:pt idx="1417">
                  <c:v>258.06048600000003</c:v>
                </c:pt>
                <c:pt idx="1418">
                  <c:v>258.22808800000001</c:v>
                </c:pt>
                <c:pt idx="1419">
                  <c:v>258.39621</c:v>
                </c:pt>
                <c:pt idx="1420">
                  <c:v>258.56570399999998</c:v>
                </c:pt>
                <c:pt idx="1421">
                  <c:v>258.734283</c:v>
                </c:pt>
                <c:pt idx="1422">
                  <c:v>258.901703</c:v>
                </c:pt>
                <c:pt idx="1423">
                  <c:v>259.06829800000003</c:v>
                </c:pt>
                <c:pt idx="1424">
                  <c:v>259.23779300000001</c:v>
                </c:pt>
                <c:pt idx="1425">
                  <c:v>259.40508999999997</c:v>
                </c:pt>
                <c:pt idx="1426">
                  <c:v>259.57409699999999</c:v>
                </c:pt>
                <c:pt idx="1427">
                  <c:v>259.740906</c:v>
                </c:pt>
                <c:pt idx="1428">
                  <c:v>259.90869099999998</c:v>
                </c:pt>
                <c:pt idx="1429">
                  <c:v>260.07659899999999</c:v>
                </c:pt>
                <c:pt idx="1430">
                  <c:v>260.244598</c:v>
                </c:pt>
                <c:pt idx="1431">
                  <c:v>260.410797</c:v>
                </c:pt>
                <c:pt idx="1432">
                  <c:v>260.57928500000003</c:v>
                </c:pt>
                <c:pt idx="1433">
                  <c:v>260.74609400000003</c:v>
                </c:pt>
                <c:pt idx="1434">
                  <c:v>260.9151</c:v>
                </c:pt>
                <c:pt idx="1435">
                  <c:v>261.08389299999999</c:v>
                </c:pt>
                <c:pt idx="1436">
                  <c:v>261.24951199999998</c:v>
                </c:pt>
                <c:pt idx="1437">
                  <c:v>261.416901</c:v>
                </c:pt>
                <c:pt idx="1438">
                  <c:v>261.58578499999999</c:v>
                </c:pt>
                <c:pt idx="1439">
                  <c:v>261.75149499999998</c:v>
                </c:pt>
                <c:pt idx="1440">
                  <c:v>261.92010499999998</c:v>
                </c:pt>
                <c:pt idx="1441">
                  <c:v>262.08798200000001</c:v>
                </c:pt>
                <c:pt idx="1442">
                  <c:v>262.25439499999999</c:v>
                </c:pt>
                <c:pt idx="1443">
                  <c:v>262.42160000000001</c:v>
                </c:pt>
                <c:pt idx="1444">
                  <c:v>262.58960000000002</c:v>
                </c:pt>
                <c:pt idx="1445">
                  <c:v>262.75759900000003</c:v>
                </c:pt>
                <c:pt idx="1446">
                  <c:v>262.92498799999998</c:v>
                </c:pt>
                <c:pt idx="1447">
                  <c:v>263.09310900000003</c:v>
                </c:pt>
                <c:pt idx="1448">
                  <c:v>263.25930799999998</c:v>
                </c:pt>
                <c:pt idx="1449">
                  <c:v>263.42730699999998</c:v>
                </c:pt>
                <c:pt idx="1450">
                  <c:v>263.59368899999998</c:v>
                </c:pt>
                <c:pt idx="1451">
                  <c:v>263.76290899999998</c:v>
                </c:pt>
                <c:pt idx="1452">
                  <c:v>263.92999300000002</c:v>
                </c:pt>
                <c:pt idx="1453">
                  <c:v>264.09619099999998</c:v>
                </c:pt>
                <c:pt idx="1454">
                  <c:v>264.26559400000002</c:v>
                </c:pt>
                <c:pt idx="1455">
                  <c:v>264.43249500000002</c:v>
                </c:pt>
                <c:pt idx="1456">
                  <c:v>264.60049400000003</c:v>
                </c:pt>
                <c:pt idx="1457">
                  <c:v>264.76800500000002</c:v>
                </c:pt>
                <c:pt idx="1458">
                  <c:v>264.937408</c:v>
                </c:pt>
                <c:pt idx="1459">
                  <c:v>265.10369900000001</c:v>
                </c:pt>
                <c:pt idx="1460">
                  <c:v>265.27160600000002</c:v>
                </c:pt>
                <c:pt idx="1461">
                  <c:v>265.439911</c:v>
                </c:pt>
                <c:pt idx="1462">
                  <c:v>265.60720800000001</c:v>
                </c:pt>
                <c:pt idx="1463">
                  <c:v>265.77539100000001</c:v>
                </c:pt>
                <c:pt idx="1464">
                  <c:v>265.94378699999999</c:v>
                </c:pt>
                <c:pt idx="1465">
                  <c:v>266.11209100000002</c:v>
                </c:pt>
                <c:pt idx="1466">
                  <c:v>266.27999899999998</c:v>
                </c:pt>
                <c:pt idx="1467">
                  <c:v>266.44790599999999</c:v>
                </c:pt>
                <c:pt idx="1468">
                  <c:v>266.617096</c:v>
                </c:pt>
                <c:pt idx="1469">
                  <c:v>266.783997</c:v>
                </c:pt>
                <c:pt idx="1470">
                  <c:v>266.95220899999998</c:v>
                </c:pt>
                <c:pt idx="1471">
                  <c:v>267.12210099999999</c:v>
                </c:pt>
                <c:pt idx="1472">
                  <c:v>267.29150399999997</c:v>
                </c:pt>
                <c:pt idx="1473">
                  <c:v>267.45910600000002</c:v>
                </c:pt>
                <c:pt idx="1474">
                  <c:v>267.62600700000002</c:v>
                </c:pt>
                <c:pt idx="1475">
                  <c:v>267.79528800000003</c:v>
                </c:pt>
                <c:pt idx="1476">
                  <c:v>267.96258499999999</c:v>
                </c:pt>
                <c:pt idx="1477">
                  <c:v>268.12948599999999</c:v>
                </c:pt>
                <c:pt idx="1478">
                  <c:v>268.29849200000001</c:v>
                </c:pt>
                <c:pt idx="1479">
                  <c:v>268.46688799999998</c:v>
                </c:pt>
                <c:pt idx="1480">
                  <c:v>268.632904</c:v>
                </c:pt>
                <c:pt idx="1481">
                  <c:v>268.80081200000001</c:v>
                </c:pt>
                <c:pt idx="1482">
                  <c:v>268.96991000000003</c:v>
                </c:pt>
                <c:pt idx="1483">
                  <c:v>269.13861100000003</c:v>
                </c:pt>
                <c:pt idx="1484">
                  <c:v>269.30480999999997</c:v>
                </c:pt>
                <c:pt idx="1485">
                  <c:v>269.47299199999998</c:v>
                </c:pt>
                <c:pt idx="1486">
                  <c:v>269.64279199999999</c:v>
                </c:pt>
                <c:pt idx="1487">
                  <c:v>269.81170700000001</c:v>
                </c:pt>
                <c:pt idx="1488">
                  <c:v>269.98019399999998</c:v>
                </c:pt>
                <c:pt idx="1489">
                  <c:v>270.14770499999997</c:v>
                </c:pt>
                <c:pt idx="1490">
                  <c:v>270.317993</c:v>
                </c:pt>
                <c:pt idx="1491">
                  <c:v>270.48400900000001</c:v>
                </c:pt>
                <c:pt idx="1492">
                  <c:v>270.651703</c:v>
                </c:pt>
                <c:pt idx="1493">
                  <c:v>270.82150300000001</c:v>
                </c:pt>
                <c:pt idx="1494">
                  <c:v>270.988495</c:v>
                </c:pt>
                <c:pt idx="1495">
                  <c:v>271.15768400000002</c:v>
                </c:pt>
                <c:pt idx="1496">
                  <c:v>271.325897</c:v>
                </c:pt>
                <c:pt idx="1497">
                  <c:v>271.49508700000001</c:v>
                </c:pt>
                <c:pt idx="1498">
                  <c:v>271.66439800000001</c:v>
                </c:pt>
                <c:pt idx="1499">
                  <c:v>271.833282</c:v>
                </c:pt>
                <c:pt idx="1500">
                  <c:v>272.00048800000002</c:v>
                </c:pt>
                <c:pt idx="1501">
                  <c:v>272.16958599999998</c:v>
                </c:pt>
                <c:pt idx="1502">
                  <c:v>272.34039300000001</c:v>
                </c:pt>
                <c:pt idx="1503">
                  <c:v>272.50650000000002</c:v>
                </c:pt>
                <c:pt idx="1504">
                  <c:v>272.677795</c:v>
                </c:pt>
                <c:pt idx="1505">
                  <c:v>272.84680200000003</c:v>
                </c:pt>
                <c:pt idx="1506">
                  <c:v>273.01599099999999</c:v>
                </c:pt>
                <c:pt idx="1507">
                  <c:v>273.18530299999998</c:v>
                </c:pt>
                <c:pt idx="1508">
                  <c:v>273.35211199999998</c:v>
                </c:pt>
                <c:pt idx="1509">
                  <c:v>273.52108800000002</c:v>
                </c:pt>
                <c:pt idx="1510">
                  <c:v>273.69058200000001</c:v>
                </c:pt>
                <c:pt idx="1511">
                  <c:v>273.85910000000001</c:v>
                </c:pt>
                <c:pt idx="1512">
                  <c:v>274.02780200000001</c:v>
                </c:pt>
                <c:pt idx="1513">
                  <c:v>274.19580100000002</c:v>
                </c:pt>
                <c:pt idx="1514">
                  <c:v>274.36468500000001</c:v>
                </c:pt>
                <c:pt idx="1515">
                  <c:v>274.53509500000001</c:v>
                </c:pt>
                <c:pt idx="1516">
                  <c:v>274.70199600000001</c:v>
                </c:pt>
                <c:pt idx="1517">
                  <c:v>274.86990400000002</c:v>
                </c:pt>
                <c:pt idx="1518">
                  <c:v>275.04238900000001</c:v>
                </c:pt>
                <c:pt idx="1519">
                  <c:v>275.20898399999999</c:v>
                </c:pt>
                <c:pt idx="1520">
                  <c:v>275.37570199999999</c:v>
                </c:pt>
                <c:pt idx="1521">
                  <c:v>275.54449499999998</c:v>
                </c:pt>
                <c:pt idx="1522">
                  <c:v>275.71078499999999</c:v>
                </c:pt>
                <c:pt idx="1523">
                  <c:v>275.880493</c:v>
                </c:pt>
                <c:pt idx="1524">
                  <c:v>276.049103</c:v>
                </c:pt>
                <c:pt idx="1525">
                  <c:v>276.217285</c:v>
                </c:pt>
                <c:pt idx="1526">
                  <c:v>276.38540599999999</c:v>
                </c:pt>
                <c:pt idx="1527">
                  <c:v>276.55300899999997</c:v>
                </c:pt>
                <c:pt idx="1528">
                  <c:v>276.72088600000001</c:v>
                </c:pt>
                <c:pt idx="1529">
                  <c:v>276.88970899999998</c:v>
                </c:pt>
                <c:pt idx="1530">
                  <c:v>277.05779999999999</c:v>
                </c:pt>
                <c:pt idx="1531">
                  <c:v>277.22970600000002</c:v>
                </c:pt>
                <c:pt idx="1532">
                  <c:v>277.39709499999998</c:v>
                </c:pt>
                <c:pt idx="1533">
                  <c:v>277.56518599999998</c:v>
                </c:pt>
                <c:pt idx="1534">
                  <c:v>277.73370399999999</c:v>
                </c:pt>
                <c:pt idx="1535">
                  <c:v>277.90451000000002</c:v>
                </c:pt>
                <c:pt idx="1536">
                  <c:v>278.07189899999997</c:v>
                </c:pt>
                <c:pt idx="1537">
                  <c:v>278.23950200000002</c:v>
                </c:pt>
                <c:pt idx="1538">
                  <c:v>278.40829500000001</c:v>
                </c:pt>
                <c:pt idx="1539">
                  <c:v>278.57791099999997</c:v>
                </c:pt>
                <c:pt idx="1540">
                  <c:v>278.74490400000002</c:v>
                </c:pt>
                <c:pt idx="1541">
                  <c:v>278.91369600000002</c:v>
                </c:pt>
                <c:pt idx="1542">
                  <c:v>279.08200099999999</c:v>
                </c:pt>
                <c:pt idx="1543">
                  <c:v>279.25100700000002</c:v>
                </c:pt>
                <c:pt idx="1544">
                  <c:v>279.41879299999999</c:v>
                </c:pt>
                <c:pt idx="1545">
                  <c:v>279.58758499999999</c:v>
                </c:pt>
                <c:pt idx="1546">
                  <c:v>279.75711100000001</c:v>
                </c:pt>
                <c:pt idx="1547">
                  <c:v>279.922302</c:v>
                </c:pt>
                <c:pt idx="1548">
                  <c:v>280.09368899999998</c:v>
                </c:pt>
                <c:pt idx="1549">
                  <c:v>280.26028400000001</c:v>
                </c:pt>
                <c:pt idx="1550">
                  <c:v>280.430206</c:v>
                </c:pt>
                <c:pt idx="1551">
                  <c:v>280.60040300000003</c:v>
                </c:pt>
                <c:pt idx="1552">
                  <c:v>280.76950099999999</c:v>
                </c:pt>
                <c:pt idx="1553">
                  <c:v>280.938782</c:v>
                </c:pt>
                <c:pt idx="1554">
                  <c:v>281.107483</c:v>
                </c:pt>
                <c:pt idx="1555">
                  <c:v>281.27499399999999</c:v>
                </c:pt>
                <c:pt idx="1556">
                  <c:v>281.44430499999999</c:v>
                </c:pt>
                <c:pt idx="1557">
                  <c:v>281.61508199999997</c:v>
                </c:pt>
                <c:pt idx="1558">
                  <c:v>281.78478999999999</c:v>
                </c:pt>
                <c:pt idx="1559">
                  <c:v>281.95550500000002</c:v>
                </c:pt>
                <c:pt idx="1560">
                  <c:v>282.12399299999998</c:v>
                </c:pt>
                <c:pt idx="1561">
                  <c:v>282.29238900000001</c:v>
                </c:pt>
                <c:pt idx="1562">
                  <c:v>282.46218900000002</c:v>
                </c:pt>
                <c:pt idx="1563">
                  <c:v>282.63150000000002</c:v>
                </c:pt>
                <c:pt idx="1564">
                  <c:v>282.80081200000001</c:v>
                </c:pt>
                <c:pt idx="1565">
                  <c:v>282.97018400000002</c:v>
                </c:pt>
                <c:pt idx="1566">
                  <c:v>283.14050300000002</c:v>
                </c:pt>
                <c:pt idx="1567">
                  <c:v>283.30999800000001</c:v>
                </c:pt>
                <c:pt idx="1568">
                  <c:v>283.48168900000002</c:v>
                </c:pt>
                <c:pt idx="1569">
                  <c:v>283.64920000000001</c:v>
                </c:pt>
                <c:pt idx="1570">
                  <c:v>283.81948899999998</c:v>
                </c:pt>
                <c:pt idx="1571">
                  <c:v>283.99020400000001</c:v>
                </c:pt>
                <c:pt idx="1572">
                  <c:v>284.16030899999998</c:v>
                </c:pt>
                <c:pt idx="1573">
                  <c:v>284.329407</c:v>
                </c:pt>
                <c:pt idx="1574">
                  <c:v>284.49960299999998</c:v>
                </c:pt>
                <c:pt idx="1575">
                  <c:v>284.66790800000001</c:v>
                </c:pt>
                <c:pt idx="1576">
                  <c:v>284.83770800000002</c:v>
                </c:pt>
                <c:pt idx="1577">
                  <c:v>285.00488300000001</c:v>
                </c:pt>
                <c:pt idx="1578">
                  <c:v>285.174286</c:v>
                </c:pt>
                <c:pt idx="1579">
                  <c:v>285.34399400000001</c:v>
                </c:pt>
                <c:pt idx="1580">
                  <c:v>285.51229899999998</c:v>
                </c:pt>
                <c:pt idx="1581">
                  <c:v>285.67990099999997</c:v>
                </c:pt>
                <c:pt idx="1582">
                  <c:v>285.84948700000001</c:v>
                </c:pt>
                <c:pt idx="1583">
                  <c:v>286.01709</c:v>
                </c:pt>
                <c:pt idx="1584">
                  <c:v>286.18689000000001</c:v>
                </c:pt>
                <c:pt idx="1585">
                  <c:v>286.355591</c:v>
                </c:pt>
                <c:pt idx="1586">
                  <c:v>286.524384</c:v>
                </c:pt>
                <c:pt idx="1587">
                  <c:v>286.69439699999998</c:v>
                </c:pt>
                <c:pt idx="1588">
                  <c:v>286.86300699999998</c:v>
                </c:pt>
                <c:pt idx="1589">
                  <c:v>287.03048699999999</c:v>
                </c:pt>
                <c:pt idx="1590">
                  <c:v>287.19888300000002</c:v>
                </c:pt>
                <c:pt idx="1591">
                  <c:v>287.367188</c:v>
                </c:pt>
                <c:pt idx="1592">
                  <c:v>287.535889</c:v>
                </c:pt>
                <c:pt idx="1593">
                  <c:v>287.70550500000002</c:v>
                </c:pt>
                <c:pt idx="1594">
                  <c:v>287.87280299999998</c:v>
                </c:pt>
                <c:pt idx="1595">
                  <c:v>288.04290800000001</c:v>
                </c:pt>
                <c:pt idx="1596">
                  <c:v>288.21319599999998</c:v>
                </c:pt>
                <c:pt idx="1597">
                  <c:v>288.37970000000001</c:v>
                </c:pt>
                <c:pt idx="1598">
                  <c:v>288.549286</c:v>
                </c:pt>
                <c:pt idx="1599">
                  <c:v>288.71749899999998</c:v>
                </c:pt>
                <c:pt idx="1600">
                  <c:v>288.88540599999999</c:v>
                </c:pt>
                <c:pt idx="1601">
                  <c:v>289.05328400000002</c:v>
                </c:pt>
                <c:pt idx="1602">
                  <c:v>289.22000100000002</c:v>
                </c:pt>
                <c:pt idx="1603">
                  <c:v>289.38848899999999</c:v>
                </c:pt>
                <c:pt idx="1604">
                  <c:v>289.55758700000001</c:v>
                </c:pt>
                <c:pt idx="1605">
                  <c:v>289.72668499999997</c:v>
                </c:pt>
                <c:pt idx="1606">
                  <c:v>289.89480600000002</c:v>
                </c:pt>
                <c:pt idx="1607">
                  <c:v>290.06268299999999</c:v>
                </c:pt>
                <c:pt idx="1608">
                  <c:v>290.234283</c:v>
                </c:pt>
                <c:pt idx="1609">
                  <c:v>290.40289300000001</c:v>
                </c:pt>
                <c:pt idx="1610">
                  <c:v>290.57299799999998</c:v>
                </c:pt>
                <c:pt idx="1611">
                  <c:v>290.74240099999997</c:v>
                </c:pt>
                <c:pt idx="1612">
                  <c:v>290.91400099999998</c:v>
                </c:pt>
                <c:pt idx="1613">
                  <c:v>291.08389299999999</c:v>
                </c:pt>
                <c:pt idx="1614">
                  <c:v>291.25250199999999</c:v>
                </c:pt>
                <c:pt idx="1615">
                  <c:v>291.42028800000003</c:v>
                </c:pt>
                <c:pt idx="1616">
                  <c:v>291.59030200000001</c:v>
                </c:pt>
                <c:pt idx="1617">
                  <c:v>291.76168799999999</c:v>
                </c:pt>
                <c:pt idx="1618">
                  <c:v>291.93038899999999</c:v>
                </c:pt>
                <c:pt idx="1619">
                  <c:v>292.10049400000003</c:v>
                </c:pt>
                <c:pt idx="1620">
                  <c:v>292.27038599999997</c:v>
                </c:pt>
                <c:pt idx="1621">
                  <c:v>292.44049100000001</c:v>
                </c:pt>
                <c:pt idx="1622">
                  <c:v>292.61090100000001</c:v>
                </c:pt>
                <c:pt idx="1623">
                  <c:v>292.77938799999998</c:v>
                </c:pt>
                <c:pt idx="1624">
                  <c:v>292.94808999999998</c:v>
                </c:pt>
                <c:pt idx="1625">
                  <c:v>293.11889600000001</c:v>
                </c:pt>
                <c:pt idx="1626">
                  <c:v>293.28710899999999</c:v>
                </c:pt>
                <c:pt idx="1627">
                  <c:v>293.45919800000001</c:v>
                </c:pt>
                <c:pt idx="1628">
                  <c:v>293.62851000000001</c:v>
                </c:pt>
                <c:pt idx="1629">
                  <c:v>293.79849200000001</c:v>
                </c:pt>
                <c:pt idx="1630">
                  <c:v>293.96859699999999</c:v>
                </c:pt>
                <c:pt idx="1631">
                  <c:v>294.138397</c:v>
                </c:pt>
                <c:pt idx="1632">
                  <c:v>294.308899</c:v>
                </c:pt>
                <c:pt idx="1633">
                  <c:v>294.47720299999997</c:v>
                </c:pt>
                <c:pt idx="1634">
                  <c:v>294.64889499999998</c:v>
                </c:pt>
                <c:pt idx="1635">
                  <c:v>294.81658900000002</c:v>
                </c:pt>
                <c:pt idx="1636">
                  <c:v>294.98199499999998</c:v>
                </c:pt>
                <c:pt idx="1637">
                  <c:v>295.151703</c:v>
                </c:pt>
                <c:pt idx="1638">
                  <c:v>295.32150300000001</c:v>
                </c:pt>
                <c:pt idx="1639">
                  <c:v>295.49188199999998</c:v>
                </c:pt>
                <c:pt idx="1640">
                  <c:v>295.658997</c:v>
                </c:pt>
                <c:pt idx="1641">
                  <c:v>295.82598899999999</c:v>
                </c:pt>
                <c:pt idx="1642">
                  <c:v>295.99380500000001</c:v>
                </c:pt>
                <c:pt idx="1643">
                  <c:v>296.16290300000003</c:v>
                </c:pt>
                <c:pt idx="1644">
                  <c:v>296.32980300000003</c:v>
                </c:pt>
                <c:pt idx="1645">
                  <c:v>296.49868800000002</c:v>
                </c:pt>
                <c:pt idx="1646">
                  <c:v>296.66629</c:v>
                </c:pt>
                <c:pt idx="1647">
                  <c:v>296.83279399999998</c:v>
                </c:pt>
                <c:pt idx="1648">
                  <c:v>297.00351000000001</c:v>
                </c:pt>
                <c:pt idx="1649">
                  <c:v>297.172302</c:v>
                </c:pt>
                <c:pt idx="1650">
                  <c:v>297.33880599999998</c:v>
                </c:pt>
                <c:pt idx="1651">
                  <c:v>297.50698899999998</c:v>
                </c:pt>
                <c:pt idx="1652">
                  <c:v>297.67309599999999</c:v>
                </c:pt>
                <c:pt idx="1653">
                  <c:v>297.844086</c:v>
                </c:pt>
                <c:pt idx="1654">
                  <c:v>298.01068099999998</c:v>
                </c:pt>
                <c:pt idx="1655">
                  <c:v>298.179688</c:v>
                </c:pt>
                <c:pt idx="1656">
                  <c:v>298.34570300000001</c:v>
                </c:pt>
                <c:pt idx="1657">
                  <c:v>298.51449600000001</c:v>
                </c:pt>
                <c:pt idx="1658">
                  <c:v>298.67999300000002</c:v>
                </c:pt>
                <c:pt idx="1659">
                  <c:v>298.84979199999998</c:v>
                </c:pt>
                <c:pt idx="1660">
                  <c:v>299.01809700000001</c:v>
                </c:pt>
                <c:pt idx="1661">
                  <c:v>299.18579099999999</c:v>
                </c:pt>
                <c:pt idx="1662">
                  <c:v>299.35348499999998</c:v>
                </c:pt>
                <c:pt idx="1663">
                  <c:v>299.52301</c:v>
                </c:pt>
                <c:pt idx="1664">
                  <c:v>299.69140599999997</c:v>
                </c:pt>
                <c:pt idx="1665">
                  <c:v>299.86059599999999</c:v>
                </c:pt>
                <c:pt idx="1666">
                  <c:v>300.02789300000001</c:v>
                </c:pt>
                <c:pt idx="1667">
                  <c:v>300.19598400000001</c:v>
                </c:pt>
                <c:pt idx="1668">
                  <c:v>300.36550899999997</c:v>
                </c:pt>
                <c:pt idx="1669">
                  <c:v>300.53539999999998</c:v>
                </c:pt>
                <c:pt idx="1670">
                  <c:v>300.70480300000003</c:v>
                </c:pt>
                <c:pt idx="1671">
                  <c:v>300.87338299999999</c:v>
                </c:pt>
                <c:pt idx="1672">
                  <c:v>301.04119900000001</c:v>
                </c:pt>
                <c:pt idx="1673">
                  <c:v>301.20889299999999</c:v>
                </c:pt>
                <c:pt idx="1674">
                  <c:v>301.378601</c:v>
                </c:pt>
                <c:pt idx="1675">
                  <c:v>301.54660000000001</c:v>
                </c:pt>
                <c:pt idx="1676">
                  <c:v>301.71579000000003</c:v>
                </c:pt>
              </c:numCache>
            </c:numRef>
          </c:xVal>
          <c:yVal>
            <c:numRef>
              <c:f>'no heat'!$N$5:$N$1681</c:f>
              <c:numCache>
                <c:formatCode>General</c:formatCode>
                <c:ptCount val="1677"/>
                <c:pt idx="0">
                  <c:v>4.508928</c:v>
                </c:pt>
                <c:pt idx="1">
                  <c:v>4.5409269999999999</c:v>
                </c:pt>
                <c:pt idx="2">
                  <c:v>4.5719600000000007</c:v>
                </c:pt>
                <c:pt idx="3">
                  <c:v>4.6029860000000005</c:v>
                </c:pt>
                <c:pt idx="4">
                  <c:v>4.6358410000000001</c:v>
                </c:pt>
                <c:pt idx="5">
                  <c:v>4.675065</c:v>
                </c:pt>
                <c:pt idx="6">
                  <c:v>4.7260430000000007</c:v>
                </c:pt>
                <c:pt idx="7">
                  <c:v>4.7943930000000003</c:v>
                </c:pt>
                <c:pt idx="8">
                  <c:v>4.883667</c:v>
                </c:pt>
                <c:pt idx="9">
                  <c:v>4.9943350000000004</c:v>
                </c:pt>
                <c:pt idx="10">
                  <c:v>5.1222510000000003</c:v>
                </c:pt>
                <c:pt idx="11">
                  <c:v>5.2604820000000005</c:v>
                </c:pt>
                <c:pt idx="12">
                  <c:v>5.3998569999999999</c:v>
                </c:pt>
                <c:pt idx="13">
                  <c:v>5.5319140000000004</c:v>
                </c:pt>
                <c:pt idx="14">
                  <c:v>5.650074</c:v>
                </c:pt>
                <c:pt idx="15">
                  <c:v>5.7501340000000001</c:v>
                </c:pt>
                <c:pt idx="16">
                  <c:v>5.8303200000000004</c:v>
                </c:pt>
                <c:pt idx="17">
                  <c:v>5.8912140000000006</c:v>
                </c:pt>
                <c:pt idx="18">
                  <c:v>5.934717</c:v>
                </c:pt>
                <c:pt idx="19">
                  <c:v>5.9628860000000001</c:v>
                </c:pt>
                <c:pt idx="20">
                  <c:v>5.9776760000000007</c:v>
                </c:pt>
                <c:pt idx="21">
                  <c:v>5.9810870000000005</c:v>
                </c:pt>
                <c:pt idx="22">
                  <c:v>5.9745629999999998</c:v>
                </c:pt>
                <c:pt idx="23">
                  <c:v>5.959047</c:v>
                </c:pt>
                <c:pt idx="24">
                  <c:v>5.9355650000000004</c:v>
                </c:pt>
                <c:pt idx="25">
                  <c:v>5.9052830000000007</c:v>
                </c:pt>
                <c:pt idx="26">
                  <c:v>5.8687700000000005</c:v>
                </c:pt>
                <c:pt idx="27">
                  <c:v>5.8267899999999999</c:v>
                </c:pt>
                <c:pt idx="28">
                  <c:v>5.779922</c:v>
                </c:pt>
                <c:pt idx="29">
                  <c:v>5.7287650000000001</c:v>
                </c:pt>
                <c:pt idx="30">
                  <c:v>5.6737200000000003</c:v>
                </c:pt>
                <c:pt idx="31">
                  <c:v>5.6152940000000005</c:v>
                </c:pt>
                <c:pt idx="32">
                  <c:v>5.5538860000000003</c:v>
                </c:pt>
                <c:pt idx="33">
                  <c:v>5.4899250000000004</c:v>
                </c:pt>
                <c:pt idx="34">
                  <c:v>5.4237800000000007</c:v>
                </c:pt>
                <c:pt idx="35">
                  <c:v>5.3556860000000004</c:v>
                </c:pt>
                <c:pt idx="36">
                  <c:v>5.2859780000000001</c:v>
                </c:pt>
                <c:pt idx="37">
                  <c:v>5.2147950000000005</c:v>
                </c:pt>
                <c:pt idx="38">
                  <c:v>5.142449</c:v>
                </c:pt>
                <c:pt idx="39">
                  <c:v>5.0691980000000001</c:v>
                </c:pt>
                <c:pt idx="40">
                  <c:v>4.9952969999999999</c:v>
                </c:pt>
                <c:pt idx="41">
                  <c:v>4.920839</c:v>
                </c:pt>
                <c:pt idx="42">
                  <c:v>4.8461790000000002</c:v>
                </c:pt>
                <c:pt idx="43">
                  <c:v>4.7713760000000001</c:v>
                </c:pt>
                <c:pt idx="44">
                  <c:v>4.696428</c:v>
                </c:pt>
                <c:pt idx="45">
                  <c:v>4.6214380000000004</c:v>
                </c:pt>
                <c:pt idx="46">
                  <c:v>4.5465100000000005</c:v>
                </c:pt>
                <c:pt idx="47">
                  <c:v>4.4716230000000001</c:v>
                </c:pt>
                <c:pt idx="48">
                  <c:v>4.397011</c:v>
                </c:pt>
                <c:pt idx="49">
                  <c:v>4.3229050000000004</c:v>
                </c:pt>
                <c:pt idx="50">
                  <c:v>4.2492510000000001</c:v>
                </c:pt>
                <c:pt idx="51">
                  <c:v>4.1761470000000003</c:v>
                </c:pt>
                <c:pt idx="52">
                  <c:v>4.1035880000000002</c:v>
                </c:pt>
                <c:pt idx="53">
                  <c:v>4.0314990000000002</c:v>
                </c:pt>
                <c:pt idx="54">
                  <c:v>3.9601430000000004</c:v>
                </c:pt>
                <c:pt idx="55">
                  <c:v>3.8893510000000004</c:v>
                </c:pt>
                <c:pt idx="56">
                  <c:v>3.8192390000000005</c:v>
                </c:pt>
                <c:pt idx="57">
                  <c:v>3.7499540000000002</c:v>
                </c:pt>
                <c:pt idx="58">
                  <c:v>3.6815510000000002</c:v>
                </c:pt>
                <c:pt idx="59">
                  <c:v>3.613899</c:v>
                </c:pt>
                <c:pt idx="60">
                  <c:v>3.5470650000000004</c:v>
                </c:pt>
                <c:pt idx="61">
                  <c:v>3.4811290000000001</c:v>
                </c:pt>
                <c:pt idx="62">
                  <c:v>3.4159980000000001</c:v>
                </c:pt>
                <c:pt idx="63">
                  <c:v>3.3518530000000002</c:v>
                </c:pt>
                <c:pt idx="64">
                  <c:v>3.2886710000000003</c:v>
                </c:pt>
                <c:pt idx="65">
                  <c:v>3.2267330000000003</c:v>
                </c:pt>
                <c:pt idx="66">
                  <c:v>3.1662170000000001</c:v>
                </c:pt>
                <c:pt idx="67">
                  <c:v>3.1076320000000002</c:v>
                </c:pt>
                <c:pt idx="68">
                  <c:v>3.0139390000000001</c:v>
                </c:pt>
                <c:pt idx="69">
                  <c:v>2.8105190000000002</c:v>
                </c:pt>
                <c:pt idx="70">
                  <c:v>2.4340050000000004</c:v>
                </c:pt>
                <c:pt idx="71">
                  <c:v>1.9681550000000003</c:v>
                </c:pt>
                <c:pt idx="72">
                  <c:v>1.4819530000000003</c:v>
                </c:pt>
                <c:pt idx="73">
                  <c:v>1.0334820000000002</c:v>
                </c:pt>
                <c:pt idx="74">
                  <c:v>0.70383800000000019</c:v>
                </c:pt>
                <c:pt idx="75">
                  <c:v>0.55796700000000055</c:v>
                </c:pt>
                <c:pt idx="76">
                  <c:v>0.51219899999999985</c:v>
                </c:pt>
                <c:pt idx="77">
                  <c:v>0.49697100000000027</c:v>
                </c:pt>
                <c:pt idx="78">
                  <c:v>0.49069500000000055</c:v>
                </c:pt>
                <c:pt idx="79">
                  <c:v>0.48688399999999987</c:v>
                </c:pt>
                <c:pt idx="80">
                  <c:v>0.48345000000000038</c:v>
                </c:pt>
                <c:pt idx="81">
                  <c:v>0.47986700000000049</c:v>
                </c:pt>
                <c:pt idx="82">
                  <c:v>0.47583399999999987</c:v>
                </c:pt>
                <c:pt idx="83">
                  <c:v>0.47150500000000051</c:v>
                </c:pt>
                <c:pt idx="84">
                  <c:v>0.46655600000000064</c:v>
                </c:pt>
                <c:pt idx="85">
                  <c:v>0.46126300000000064</c:v>
                </c:pt>
                <c:pt idx="86">
                  <c:v>0.45569600000000055</c:v>
                </c:pt>
                <c:pt idx="87">
                  <c:v>0.44984400000000058</c:v>
                </c:pt>
                <c:pt idx="88">
                  <c:v>0.44382500000000036</c:v>
                </c:pt>
                <c:pt idx="89">
                  <c:v>0.43765799999999988</c:v>
                </c:pt>
                <c:pt idx="90">
                  <c:v>0.43145300000000031</c:v>
                </c:pt>
                <c:pt idx="91">
                  <c:v>0.42492200000000047</c:v>
                </c:pt>
                <c:pt idx="92">
                  <c:v>0.41845100000000013</c:v>
                </c:pt>
                <c:pt idx="93">
                  <c:v>0.41157399999999988</c:v>
                </c:pt>
                <c:pt idx="94">
                  <c:v>0.4045930000000002</c:v>
                </c:pt>
                <c:pt idx="95">
                  <c:v>0.39761399999999991</c:v>
                </c:pt>
                <c:pt idx="96">
                  <c:v>0.39051500000000061</c:v>
                </c:pt>
                <c:pt idx="97">
                  <c:v>0.38332800000000056</c:v>
                </c:pt>
                <c:pt idx="98">
                  <c:v>0.37626399999999993</c:v>
                </c:pt>
                <c:pt idx="99">
                  <c:v>0.36930200000000024</c:v>
                </c:pt>
                <c:pt idx="100">
                  <c:v>0.3621250000000007</c:v>
                </c:pt>
                <c:pt idx="101">
                  <c:v>0.35502700000000065</c:v>
                </c:pt>
                <c:pt idx="102">
                  <c:v>0.34787999999999997</c:v>
                </c:pt>
                <c:pt idx="103">
                  <c:v>0.34087800000000001</c:v>
                </c:pt>
                <c:pt idx="104">
                  <c:v>0.3338650000000003</c:v>
                </c:pt>
                <c:pt idx="105">
                  <c:v>0.32698400000000039</c:v>
                </c:pt>
                <c:pt idx="106">
                  <c:v>0.32018000000000058</c:v>
                </c:pt>
                <c:pt idx="107">
                  <c:v>0.31333100000000069</c:v>
                </c:pt>
                <c:pt idx="108">
                  <c:v>0.30640400000000056</c:v>
                </c:pt>
                <c:pt idx="109">
                  <c:v>0.29955900000000035</c:v>
                </c:pt>
                <c:pt idx="110">
                  <c:v>0.29278899999999997</c:v>
                </c:pt>
                <c:pt idx="111">
                  <c:v>0.2861830000000003</c:v>
                </c:pt>
                <c:pt idx="112">
                  <c:v>0.27979900000000058</c:v>
                </c:pt>
                <c:pt idx="113">
                  <c:v>0.27365300000000037</c:v>
                </c:pt>
                <c:pt idx="114">
                  <c:v>0.26756199999999986</c:v>
                </c:pt>
                <c:pt idx="115">
                  <c:v>0.26153199999999988</c:v>
                </c:pt>
                <c:pt idx="116">
                  <c:v>0.25554400000000044</c:v>
                </c:pt>
                <c:pt idx="117">
                  <c:v>0.24959800000000065</c:v>
                </c:pt>
                <c:pt idx="118">
                  <c:v>0.24361299999999986</c:v>
                </c:pt>
                <c:pt idx="119">
                  <c:v>0.23778699999999997</c:v>
                </c:pt>
                <c:pt idx="120">
                  <c:v>0.23205400000000065</c:v>
                </c:pt>
                <c:pt idx="121">
                  <c:v>0.22648700000000055</c:v>
                </c:pt>
                <c:pt idx="122">
                  <c:v>0.22094000000000058</c:v>
                </c:pt>
                <c:pt idx="123">
                  <c:v>0.21543299999999999</c:v>
                </c:pt>
                <c:pt idx="124">
                  <c:v>0.20998600000000067</c:v>
                </c:pt>
                <c:pt idx="125">
                  <c:v>0.20454400000000028</c:v>
                </c:pt>
                <c:pt idx="126">
                  <c:v>0.19912200000000002</c:v>
                </c:pt>
                <c:pt idx="127">
                  <c:v>0.19389700000000065</c:v>
                </c:pt>
                <c:pt idx="128">
                  <c:v>0.18874700000000022</c:v>
                </c:pt>
                <c:pt idx="129">
                  <c:v>0.18372300000000052</c:v>
                </c:pt>
                <c:pt idx="130">
                  <c:v>0.1788110000000005</c:v>
                </c:pt>
                <c:pt idx="131">
                  <c:v>0.1738660000000003</c:v>
                </c:pt>
                <c:pt idx="132">
                  <c:v>0.16901700000000019</c:v>
                </c:pt>
                <c:pt idx="133">
                  <c:v>0.16414300000000015</c:v>
                </c:pt>
                <c:pt idx="134">
                  <c:v>0.15934200000000054</c:v>
                </c:pt>
                <c:pt idx="135">
                  <c:v>0.15476899999999993</c:v>
                </c:pt>
                <c:pt idx="136">
                  <c:v>0.1504600000000007</c:v>
                </c:pt>
                <c:pt idx="137">
                  <c:v>0.14613800000000055</c:v>
                </c:pt>
                <c:pt idx="138">
                  <c:v>0.14204099999999986</c:v>
                </c:pt>
                <c:pt idx="139">
                  <c:v>0.13787200000000066</c:v>
                </c:pt>
                <c:pt idx="140">
                  <c:v>0.13379800000000053</c:v>
                </c:pt>
                <c:pt idx="141">
                  <c:v>0.12975100000000062</c:v>
                </c:pt>
                <c:pt idx="142">
                  <c:v>0.12577700000000025</c:v>
                </c:pt>
                <c:pt idx="143">
                  <c:v>0.1218060000000003</c:v>
                </c:pt>
                <c:pt idx="144">
                  <c:v>0.11819700000000033</c:v>
                </c:pt>
                <c:pt idx="145">
                  <c:v>0.11459400000000031</c:v>
                </c:pt>
                <c:pt idx="146">
                  <c:v>0.11097300000000043</c:v>
                </c:pt>
                <c:pt idx="147">
                  <c:v>0.10749200000000059</c:v>
                </c:pt>
                <c:pt idx="148">
                  <c:v>0.10419300000000042</c:v>
                </c:pt>
                <c:pt idx="149">
                  <c:v>0.10084699999999991</c:v>
                </c:pt>
                <c:pt idx="150">
                  <c:v>9.7536999999999985E-2</c:v>
                </c:pt>
                <c:pt idx="151">
                  <c:v>9.4462000000000046E-2</c:v>
                </c:pt>
                <c:pt idx="152">
                  <c:v>9.1528000000000276E-2</c:v>
                </c:pt>
                <c:pt idx="153">
                  <c:v>8.8714000000000404E-2</c:v>
                </c:pt>
                <c:pt idx="154">
                  <c:v>8.6076000000000263E-2</c:v>
                </c:pt>
                <c:pt idx="155">
                  <c:v>8.3499999999999908E-2</c:v>
                </c:pt>
                <c:pt idx="156">
                  <c:v>8.0862999999999907E-2</c:v>
                </c:pt>
                <c:pt idx="157">
                  <c:v>7.829400000000053E-2</c:v>
                </c:pt>
                <c:pt idx="158">
                  <c:v>7.5709000000000692E-2</c:v>
                </c:pt>
                <c:pt idx="159">
                  <c:v>7.3064000000000462E-2</c:v>
                </c:pt>
                <c:pt idx="160">
                  <c:v>7.0548000000000499E-2</c:v>
                </c:pt>
                <c:pt idx="161">
                  <c:v>6.8084999999999951E-2</c:v>
                </c:pt>
                <c:pt idx="162">
                  <c:v>6.5625000000000711E-2</c:v>
                </c:pt>
                <c:pt idx="163">
                  <c:v>6.311599999999995E-2</c:v>
                </c:pt>
                <c:pt idx="164">
                  <c:v>6.0624999999999929E-2</c:v>
                </c:pt>
                <c:pt idx="165">
                  <c:v>5.8097000000000065E-2</c:v>
                </c:pt>
                <c:pt idx="166">
                  <c:v>5.5574000000000012E-2</c:v>
                </c:pt>
                <c:pt idx="167">
                  <c:v>5.3202999999999889E-2</c:v>
                </c:pt>
                <c:pt idx="168">
                  <c:v>5.0950000000000273E-2</c:v>
                </c:pt>
                <c:pt idx="169">
                  <c:v>4.8839000000000077E-2</c:v>
                </c:pt>
                <c:pt idx="170">
                  <c:v>4.6719000000000399E-2</c:v>
                </c:pt>
                <c:pt idx="171">
                  <c:v>4.4613000000000014E-2</c:v>
                </c:pt>
                <c:pt idx="172">
                  <c:v>4.255800000000054E-2</c:v>
                </c:pt>
                <c:pt idx="173">
                  <c:v>4.0466000000000335E-2</c:v>
                </c:pt>
                <c:pt idx="174">
                  <c:v>3.8351000000000468E-2</c:v>
                </c:pt>
                <c:pt idx="175">
                  <c:v>3.6381000000000441E-2</c:v>
                </c:pt>
                <c:pt idx="176">
                  <c:v>3.4567000000000014E-2</c:v>
                </c:pt>
                <c:pt idx="177">
                  <c:v>3.2759000000000427E-2</c:v>
                </c:pt>
                <c:pt idx="178">
                  <c:v>3.1197999999999837E-2</c:v>
                </c:pt>
                <c:pt idx="179">
                  <c:v>2.972200000000047E-2</c:v>
                </c:pt>
                <c:pt idx="180">
                  <c:v>2.8312000000000559E-2</c:v>
                </c:pt>
                <c:pt idx="181">
                  <c:v>2.7025000000000077E-2</c:v>
                </c:pt>
                <c:pt idx="182">
                  <c:v>2.5576000000000043E-2</c:v>
                </c:pt>
                <c:pt idx="183">
                  <c:v>2.4194000000000493E-2</c:v>
                </c:pt>
                <c:pt idx="184">
                  <c:v>2.2883000000000209E-2</c:v>
                </c:pt>
                <c:pt idx="185">
                  <c:v>2.167700000000039E-2</c:v>
                </c:pt>
                <c:pt idx="186">
                  <c:v>2.0446999999999882E-2</c:v>
                </c:pt>
                <c:pt idx="187">
                  <c:v>1.9394000000000133E-2</c:v>
                </c:pt>
                <c:pt idx="188">
                  <c:v>1.8336999999999826E-2</c:v>
                </c:pt>
                <c:pt idx="189">
                  <c:v>1.7244999999999955E-2</c:v>
                </c:pt>
                <c:pt idx="190">
                  <c:v>1.6321000000000474E-2</c:v>
                </c:pt>
                <c:pt idx="191">
                  <c:v>1.5476000000000489E-2</c:v>
                </c:pt>
                <c:pt idx="192">
                  <c:v>1.4745000000000452E-2</c:v>
                </c:pt>
                <c:pt idx="193">
                  <c:v>1.4086000000000709E-2</c:v>
                </c:pt>
                <c:pt idx="194">
                  <c:v>1.3687000000000005E-2</c:v>
                </c:pt>
                <c:pt idx="195">
                  <c:v>1.3151000000000579E-2</c:v>
                </c:pt>
                <c:pt idx="196">
                  <c:v>1.2764000000000664E-2</c:v>
                </c:pt>
                <c:pt idx="197">
                  <c:v>1.2440000000000673E-2</c:v>
                </c:pt>
                <c:pt idx="198">
                  <c:v>1.2106000000000172E-2</c:v>
                </c:pt>
                <c:pt idx="199">
                  <c:v>1.1654000000000053E-2</c:v>
                </c:pt>
                <c:pt idx="200">
                  <c:v>1.145700000000005E-2</c:v>
                </c:pt>
                <c:pt idx="201">
                  <c:v>1.1223000000000205E-2</c:v>
                </c:pt>
                <c:pt idx="202">
                  <c:v>1.1085000000000456E-2</c:v>
                </c:pt>
                <c:pt idx="203">
                  <c:v>1.1042999999999914E-2</c:v>
                </c:pt>
                <c:pt idx="204">
                  <c:v>1.1091000000000406E-2</c:v>
                </c:pt>
                <c:pt idx="205">
                  <c:v>1.1034000000000432E-2</c:v>
                </c:pt>
                <c:pt idx="206">
                  <c:v>1.1042000000000662E-2</c:v>
                </c:pt>
                <c:pt idx="207">
                  <c:v>1.1066000000000464E-2</c:v>
                </c:pt>
                <c:pt idx="208">
                  <c:v>1.1106999999999978E-2</c:v>
                </c:pt>
                <c:pt idx="209">
                  <c:v>1.1242000000000196E-2</c:v>
                </c:pt>
                <c:pt idx="210">
                  <c:v>1.1312000000000211E-2</c:v>
                </c:pt>
                <c:pt idx="211">
                  <c:v>1.1447000000000429E-2</c:v>
                </c:pt>
                <c:pt idx="212">
                  <c:v>1.1530000000000484E-2</c:v>
                </c:pt>
                <c:pt idx="213">
                  <c:v>1.1515000000000164E-2</c:v>
                </c:pt>
                <c:pt idx="214">
                  <c:v>1.1436000000000668E-2</c:v>
                </c:pt>
                <c:pt idx="215">
                  <c:v>1.1343000000000103E-2</c:v>
                </c:pt>
                <c:pt idx="216">
                  <c:v>1.1045000000000194E-2</c:v>
                </c:pt>
                <c:pt idx="217">
                  <c:v>1.0775999999999897E-2</c:v>
                </c:pt>
                <c:pt idx="218">
                  <c:v>1.0445000000000704E-2</c:v>
                </c:pt>
                <c:pt idx="219">
                  <c:v>9.9910000000003052E-3</c:v>
                </c:pt>
                <c:pt idx="220">
                  <c:v>9.3459999999998544E-3</c:v>
                </c:pt>
                <c:pt idx="221">
                  <c:v>8.7600000000005451E-3</c:v>
                </c:pt>
                <c:pt idx="222">
                  <c:v>8.0960000000001031E-3</c:v>
                </c:pt>
                <c:pt idx="223">
                  <c:v>7.44500000000059E-3</c:v>
                </c:pt>
                <c:pt idx="224">
                  <c:v>6.8090000000005091E-3</c:v>
                </c:pt>
                <c:pt idx="225">
                  <c:v>6.5180000000006899E-3</c:v>
                </c:pt>
                <c:pt idx="226">
                  <c:v>6.3170000000001281E-3</c:v>
                </c:pt>
                <c:pt idx="227">
                  <c:v>6.0120000000001284E-3</c:v>
                </c:pt>
                <c:pt idx="228">
                  <c:v>5.518000000000356E-3</c:v>
                </c:pt>
                <c:pt idx="229">
                  <c:v>4.970000000000141E-3</c:v>
                </c:pt>
                <c:pt idx="230">
                  <c:v>4.1850000000005494E-3</c:v>
                </c:pt>
                <c:pt idx="231">
                  <c:v>3.4360000000006607E-3</c:v>
                </c:pt>
                <c:pt idx="232">
                  <c:v>2.7580000000000382E-3</c:v>
                </c:pt>
                <c:pt idx="233">
                  <c:v>2.2890000000002075E-3</c:v>
                </c:pt>
                <c:pt idx="234">
                  <c:v>1.9700000000000273E-3</c:v>
                </c:pt>
                <c:pt idx="235">
                  <c:v>1.7960000000005749E-3</c:v>
                </c:pt>
                <c:pt idx="236">
                  <c:v>1.5410000000004587E-3</c:v>
                </c:pt>
                <c:pt idx="237">
                  <c:v>1.3380000000005055E-3</c:v>
                </c:pt>
                <c:pt idx="238">
                  <c:v>1.0820000000002494E-3</c:v>
                </c:pt>
                <c:pt idx="239">
                  <c:v>7.2399999999994691E-4</c:v>
                </c:pt>
                <c:pt idx="240">
                  <c:v>2.9000000000056758E-4</c:v>
                </c:pt>
                <c:pt idx="241">
                  <c:v>1.4700000000011926E-4</c:v>
                </c:pt>
                <c:pt idx="242">
                  <c:v>0</c:v>
                </c:pt>
                <c:pt idx="243">
                  <c:v>4.1000000000401826E-5</c:v>
                </c:pt>
                <c:pt idx="244">
                  <c:v>2.6599999999987745E-4</c:v>
                </c:pt>
                <c:pt idx="245">
                  <c:v>4.7700000000006071E-4</c:v>
                </c:pt>
                <c:pt idx="246">
                  <c:v>5.3999999999998494E-4</c:v>
                </c:pt>
                <c:pt idx="247">
                  <c:v>7.4700000000049727E-4</c:v>
                </c:pt>
                <c:pt idx="248">
                  <c:v>1.0050000000001447E-3</c:v>
                </c:pt>
                <c:pt idx="249">
                  <c:v>1.3040000000001939E-3</c:v>
                </c:pt>
                <c:pt idx="250">
                  <c:v>1.8530000000005487E-3</c:v>
                </c:pt>
                <c:pt idx="251">
                  <c:v>2.491000000000021E-3</c:v>
                </c:pt>
                <c:pt idx="252">
                  <c:v>3.0020000000003932E-3</c:v>
                </c:pt>
                <c:pt idx="253">
                  <c:v>3.4330000000002414E-3</c:v>
                </c:pt>
                <c:pt idx="254">
                  <c:v>3.8870000000006399E-3</c:v>
                </c:pt>
                <c:pt idx="255">
                  <c:v>4.2949999999999378E-3</c:v>
                </c:pt>
                <c:pt idx="256">
                  <c:v>4.6990000000004528E-3</c:v>
                </c:pt>
                <c:pt idx="257">
                  <c:v>5.1710000000007028E-3</c:v>
                </c:pt>
                <c:pt idx="258">
                  <c:v>5.7890000000000441E-3</c:v>
                </c:pt>
                <c:pt idx="259">
                  <c:v>6.3710000000005707E-3</c:v>
                </c:pt>
                <c:pt idx="260">
                  <c:v>6.9180000000006459E-3</c:v>
                </c:pt>
                <c:pt idx="261">
                  <c:v>7.4380000000004998E-3</c:v>
                </c:pt>
                <c:pt idx="262">
                  <c:v>8.0150000000003274E-3</c:v>
                </c:pt>
                <c:pt idx="263">
                  <c:v>8.5769999999998348E-3</c:v>
                </c:pt>
                <c:pt idx="264">
                  <c:v>9.2250000000007049E-3</c:v>
                </c:pt>
                <c:pt idx="265">
                  <c:v>9.9110000000006693E-3</c:v>
                </c:pt>
                <c:pt idx="266">
                  <c:v>1.0590000000000543E-2</c:v>
                </c:pt>
                <c:pt idx="267">
                  <c:v>1.1327000000000531E-2</c:v>
                </c:pt>
                <c:pt idx="268">
                  <c:v>1.1975000000000513E-2</c:v>
                </c:pt>
                <c:pt idx="269">
                  <c:v>1.2556000000000012E-2</c:v>
                </c:pt>
                <c:pt idx="270">
                  <c:v>1.3037999999999883E-2</c:v>
                </c:pt>
                <c:pt idx="271">
                  <c:v>1.3452000000000019E-2</c:v>
                </c:pt>
                <c:pt idx="272">
                  <c:v>1.3887000000000427E-2</c:v>
                </c:pt>
                <c:pt idx="273">
                  <c:v>1.4270000000000671E-2</c:v>
                </c:pt>
                <c:pt idx="274">
                  <c:v>1.4728999999999992E-2</c:v>
                </c:pt>
                <c:pt idx="275">
                  <c:v>1.5368000000000492E-2</c:v>
                </c:pt>
                <c:pt idx="276">
                  <c:v>1.5922999999999909E-2</c:v>
                </c:pt>
                <c:pt idx="277">
                  <c:v>1.6437999999999953E-2</c:v>
                </c:pt>
                <c:pt idx="278">
                  <c:v>1.6967000000000176E-2</c:v>
                </c:pt>
                <c:pt idx="279">
                  <c:v>1.7413000000000345E-2</c:v>
                </c:pt>
                <c:pt idx="280">
                  <c:v>1.7676000000000691E-2</c:v>
                </c:pt>
                <c:pt idx="281">
                  <c:v>1.8235000000000667E-2</c:v>
                </c:pt>
                <c:pt idx="282">
                  <c:v>1.8762999999999863E-2</c:v>
                </c:pt>
                <c:pt idx="283">
                  <c:v>1.9346000000000529E-2</c:v>
                </c:pt>
                <c:pt idx="284">
                  <c:v>1.9972000000000101E-2</c:v>
                </c:pt>
                <c:pt idx="285">
                  <c:v>2.0738999999999841E-2</c:v>
                </c:pt>
                <c:pt idx="286">
                  <c:v>2.1384000000000292E-2</c:v>
                </c:pt>
                <c:pt idx="287">
                  <c:v>2.1901000000000614E-2</c:v>
                </c:pt>
                <c:pt idx="288">
                  <c:v>2.2305000000000241E-2</c:v>
                </c:pt>
                <c:pt idx="289">
                  <c:v>2.2860000000000547E-2</c:v>
                </c:pt>
                <c:pt idx="290">
                  <c:v>2.3395999999999972E-2</c:v>
                </c:pt>
                <c:pt idx="291">
                  <c:v>2.4052000000000184E-2</c:v>
                </c:pt>
                <c:pt idx="292">
                  <c:v>2.4761000000000699E-2</c:v>
                </c:pt>
                <c:pt idx="293">
                  <c:v>2.5606000000000684E-2</c:v>
                </c:pt>
                <c:pt idx="294">
                  <c:v>2.6191999999999993E-2</c:v>
                </c:pt>
                <c:pt idx="295">
                  <c:v>2.6729000000000447E-2</c:v>
                </c:pt>
                <c:pt idx="296">
                  <c:v>2.7108000000000132E-2</c:v>
                </c:pt>
                <c:pt idx="297">
                  <c:v>2.7610000000000134E-2</c:v>
                </c:pt>
                <c:pt idx="298">
                  <c:v>2.8109000000000606E-2</c:v>
                </c:pt>
                <c:pt idx="299">
                  <c:v>2.8666000000000302E-2</c:v>
                </c:pt>
                <c:pt idx="300">
                  <c:v>2.9230000000000089E-2</c:v>
                </c:pt>
                <c:pt idx="301">
                  <c:v>2.9746000000000272E-2</c:v>
                </c:pt>
                <c:pt idx="302">
                  <c:v>3.0001000000000388E-2</c:v>
                </c:pt>
                <c:pt idx="303">
                  <c:v>3.0273000000000216E-2</c:v>
                </c:pt>
                <c:pt idx="304">
                  <c:v>3.0470000000000219E-2</c:v>
                </c:pt>
                <c:pt idx="305">
                  <c:v>3.0569999999999986E-2</c:v>
                </c:pt>
                <c:pt idx="306">
                  <c:v>3.0676999999999843E-2</c:v>
                </c:pt>
                <c:pt idx="307">
                  <c:v>3.093199999999996E-2</c:v>
                </c:pt>
                <c:pt idx="308">
                  <c:v>3.1143000000000143E-2</c:v>
                </c:pt>
                <c:pt idx="309">
                  <c:v>3.1350000000000655E-2</c:v>
                </c:pt>
                <c:pt idx="310">
                  <c:v>3.1708000000000069E-2</c:v>
                </c:pt>
                <c:pt idx="311">
                  <c:v>3.1835000000000058E-2</c:v>
                </c:pt>
                <c:pt idx="312">
                  <c:v>3.2106000000000634E-2</c:v>
                </c:pt>
                <c:pt idx="313">
                  <c:v>3.2294000000000267E-2</c:v>
                </c:pt>
                <c:pt idx="314">
                  <c:v>3.2663000000000331E-2</c:v>
                </c:pt>
                <c:pt idx="315">
                  <c:v>3.3234000000000208E-2</c:v>
                </c:pt>
                <c:pt idx="316">
                  <c:v>3.4089000000000702E-2</c:v>
                </c:pt>
                <c:pt idx="317">
                  <c:v>3.4947999999999979E-2</c:v>
                </c:pt>
                <c:pt idx="318">
                  <c:v>3.5787000000000013E-2</c:v>
                </c:pt>
                <c:pt idx="319">
                  <c:v>3.666299999999989E-2</c:v>
                </c:pt>
                <c:pt idx="320">
                  <c:v>3.7488999999999884E-2</c:v>
                </c:pt>
                <c:pt idx="321">
                  <c:v>3.8440000000000474E-2</c:v>
                </c:pt>
                <c:pt idx="322">
                  <c:v>3.9335000000000342E-2</c:v>
                </c:pt>
                <c:pt idx="323">
                  <c:v>4.0455999999999825E-2</c:v>
                </c:pt>
                <c:pt idx="324">
                  <c:v>4.1568999999999967E-2</c:v>
                </c:pt>
                <c:pt idx="325">
                  <c:v>4.2603000000000613E-2</c:v>
                </c:pt>
                <c:pt idx="326">
                  <c:v>4.3594000000000577E-2</c:v>
                </c:pt>
                <c:pt idx="327">
                  <c:v>4.4547000000000558E-2</c:v>
                </c:pt>
                <c:pt idx="328">
                  <c:v>4.5428000000000246E-2</c:v>
                </c:pt>
                <c:pt idx="329">
                  <c:v>4.6377000000000557E-2</c:v>
                </c:pt>
                <c:pt idx="330">
                  <c:v>4.7253000000000434E-2</c:v>
                </c:pt>
                <c:pt idx="331">
                  <c:v>4.8207000000000555E-2</c:v>
                </c:pt>
                <c:pt idx="332">
                  <c:v>4.9304000000000237E-2</c:v>
                </c:pt>
                <c:pt idx="333">
                  <c:v>5.0510000000000055E-2</c:v>
                </c:pt>
                <c:pt idx="334">
                  <c:v>5.1670000000000549E-2</c:v>
                </c:pt>
                <c:pt idx="335">
                  <c:v>5.2935999999999872E-2</c:v>
                </c:pt>
                <c:pt idx="336">
                  <c:v>5.4146000000000249E-2</c:v>
                </c:pt>
                <c:pt idx="337">
                  <c:v>5.539100000000019E-2</c:v>
                </c:pt>
                <c:pt idx="338">
                  <c:v>5.6703999999999866E-2</c:v>
                </c:pt>
                <c:pt idx="339">
                  <c:v>5.8208000000000482E-2</c:v>
                </c:pt>
                <c:pt idx="340">
                  <c:v>5.9835000000000527E-2</c:v>
                </c:pt>
                <c:pt idx="341">
                  <c:v>6.1561000000000199E-2</c:v>
                </c:pt>
                <c:pt idx="342">
                  <c:v>6.328400000000034E-2</c:v>
                </c:pt>
                <c:pt idx="343">
                  <c:v>6.5080000000000027E-2</c:v>
                </c:pt>
                <c:pt idx="344">
                  <c:v>6.6651000000000238E-2</c:v>
                </c:pt>
                <c:pt idx="345">
                  <c:v>6.8210000000000548E-2</c:v>
                </c:pt>
                <c:pt idx="346">
                  <c:v>6.979200000000052E-2</c:v>
                </c:pt>
                <c:pt idx="347">
                  <c:v>7.1565000000000545E-2</c:v>
                </c:pt>
                <c:pt idx="348">
                  <c:v>7.3386000000000173E-2</c:v>
                </c:pt>
                <c:pt idx="349">
                  <c:v>7.5375000000000192E-2</c:v>
                </c:pt>
                <c:pt idx="350">
                  <c:v>7.7531000000000461E-2</c:v>
                </c:pt>
                <c:pt idx="351">
                  <c:v>7.9501000000000488E-2</c:v>
                </c:pt>
                <c:pt idx="352">
                  <c:v>8.153200000000016E-2</c:v>
                </c:pt>
                <c:pt idx="353">
                  <c:v>8.3493000000000706E-2</c:v>
                </c:pt>
                <c:pt idx="354">
                  <c:v>8.5501999999999967E-2</c:v>
                </c:pt>
                <c:pt idx="355">
                  <c:v>8.7481000000000364E-2</c:v>
                </c:pt>
                <c:pt idx="356">
                  <c:v>8.9798000000000044E-2</c:v>
                </c:pt>
                <c:pt idx="357">
                  <c:v>9.2041000000000039E-2</c:v>
                </c:pt>
                <c:pt idx="358">
                  <c:v>9.4116000000000533E-2</c:v>
                </c:pt>
                <c:pt idx="359">
                  <c:v>9.6233000000000679E-2</c:v>
                </c:pt>
                <c:pt idx="360">
                  <c:v>9.8154000000000075E-2</c:v>
                </c:pt>
                <c:pt idx="361">
                  <c:v>0.10000700000000062</c:v>
                </c:pt>
                <c:pt idx="362">
                  <c:v>0.10183000000000053</c:v>
                </c:pt>
                <c:pt idx="363">
                  <c:v>0.10385600000000039</c:v>
                </c:pt>
                <c:pt idx="364">
                  <c:v>0.1058280000000007</c:v>
                </c:pt>
                <c:pt idx="365">
                  <c:v>0.10799800000000026</c:v>
                </c:pt>
                <c:pt idx="366">
                  <c:v>0.11005399999999987</c:v>
                </c:pt>
                <c:pt idx="367">
                  <c:v>0.11203600000000069</c:v>
                </c:pt>
                <c:pt idx="368">
                  <c:v>0.11377700000000068</c:v>
                </c:pt>
                <c:pt idx="369">
                  <c:v>0.1155400000000002</c:v>
                </c:pt>
                <c:pt idx="370">
                  <c:v>0.11712100000000003</c:v>
                </c:pt>
                <c:pt idx="371">
                  <c:v>0.11880399999999991</c:v>
                </c:pt>
                <c:pt idx="372">
                  <c:v>0.12045900000000032</c:v>
                </c:pt>
                <c:pt idx="373">
                  <c:v>0.12213200000000057</c:v>
                </c:pt>
                <c:pt idx="374">
                  <c:v>0.12369300000000027</c:v>
                </c:pt>
                <c:pt idx="375">
                  <c:v>0.12518100000000043</c:v>
                </c:pt>
                <c:pt idx="376">
                  <c:v>0.12660099999999996</c:v>
                </c:pt>
                <c:pt idx="377">
                  <c:v>0.12799700000000058</c:v>
                </c:pt>
                <c:pt idx="378">
                  <c:v>0.12945600000000024</c:v>
                </c:pt>
                <c:pt idx="379">
                  <c:v>0.1309010000000006</c:v>
                </c:pt>
                <c:pt idx="380">
                  <c:v>0.13251200000000019</c:v>
                </c:pt>
                <c:pt idx="381">
                  <c:v>0.13403600000000004</c:v>
                </c:pt>
                <c:pt idx="382">
                  <c:v>0.13548100000000041</c:v>
                </c:pt>
                <c:pt idx="383">
                  <c:v>0.1369959999999999</c:v>
                </c:pt>
                <c:pt idx="384">
                  <c:v>0.13837400000000066</c:v>
                </c:pt>
                <c:pt idx="385">
                  <c:v>0.13954999999999984</c:v>
                </c:pt>
                <c:pt idx="386">
                  <c:v>0.14070500000000052</c:v>
                </c:pt>
                <c:pt idx="387">
                  <c:v>0.14204300000000014</c:v>
                </c:pt>
                <c:pt idx="388">
                  <c:v>0.14335600000000071</c:v>
                </c:pt>
                <c:pt idx="389">
                  <c:v>0.1447390000000004</c:v>
                </c:pt>
                <c:pt idx="390">
                  <c:v>0.14633400000000041</c:v>
                </c:pt>
                <c:pt idx="391">
                  <c:v>0.14797100000000007</c:v>
                </c:pt>
                <c:pt idx="392">
                  <c:v>0.14950200000000002</c:v>
                </c:pt>
                <c:pt idx="393">
                  <c:v>0.15112600000000054</c:v>
                </c:pt>
                <c:pt idx="394">
                  <c:v>0.15283000000000069</c:v>
                </c:pt>
                <c:pt idx="395">
                  <c:v>0.15462600000000037</c:v>
                </c:pt>
                <c:pt idx="396">
                  <c:v>0.15665400000000052</c:v>
                </c:pt>
                <c:pt idx="397">
                  <c:v>0.15869599999999995</c:v>
                </c:pt>
                <c:pt idx="398">
                  <c:v>0.16069699999999987</c:v>
                </c:pt>
                <c:pt idx="399">
                  <c:v>0.16256700000000013</c:v>
                </c:pt>
                <c:pt idx="400">
                  <c:v>0.16455500000000001</c:v>
                </c:pt>
                <c:pt idx="401">
                  <c:v>0.1664159999999999</c:v>
                </c:pt>
                <c:pt idx="402">
                  <c:v>0.16841799999999996</c:v>
                </c:pt>
                <c:pt idx="403">
                  <c:v>0.17060999999999993</c:v>
                </c:pt>
                <c:pt idx="404">
                  <c:v>0.17315199999999997</c:v>
                </c:pt>
                <c:pt idx="405">
                  <c:v>0.17553100000000033</c:v>
                </c:pt>
                <c:pt idx="406">
                  <c:v>0.17793500000000062</c:v>
                </c:pt>
                <c:pt idx="407">
                  <c:v>0.1803360000000005</c:v>
                </c:pt>
                <c:pt idx="408">
                  <c:v>0.18266200000000055</c:v>
                </c:pt>
                <c:pt idx="409">
                  <c:v>0.18500300000000003</c:v>
                </c:pt>
                <c:pt idx="410">
                  <c:v>0.18732600000000055</c:v>
                </c:pt>
                <c:pt idx="411">
                  <c:v>0.18983600000000056</c:v>
                </c:pt>
                <c:pt idx="412">
                  <c:v>0.19247900000000051</c:v>
                </c:pt>
                <c:pt idx="413">
                  <c:v>0.19508700000000001</c:v>
                </c:pt>
                <c:pt idx="414">
                  <c:v>0.19770000000000021</c:v>
                </c:pt>
                <c:pt idx="415">
                  <c:v>0.2004090000000005</c:v>
                </c:pt>
                <c:pt idx="416">
                  <c:v>0.20303599999999999</c:v>
                </c:pt>
                <c:pt idx="417">
                  <c:v>0.20561200000000035</c:v>
                </c:pt>
                <c:pt idx="418">
                  <c:v>0.20818199999999987</c:v>
                </c:pt>
                <c:pt idx="419">
                  <c:v>0.21075400000000055</c:v>
                </c:pt>
                <c:pt idx="420">
                  <c:v>0.21337000000000028</c:v>
                </c:pt>
                <c:pt idx="421">
                  <c:v>0.21609100000000048</c:v>
                </c:pt>
                <c:pt idx="422">
                  <c:v>0.21896599999999999</c:v>
                </c:pt>
                <c:pt idx="423">
                  <c:v>0.22185500000000058</c:v>
                </c:pt>
                <c:pt idx="424">
                  <c:v>0.22467000000000059</c:v>
                </c:pt>
                <c:pt idx="425">
                  <c:v>0.22738300000000056</c:v>
                </c:pt>
                <c:pt idx="426">
                  <c:v>0.22999599999999987</c:v>
                </c:pt>
                <c:pt idx="427">
                  <c:v>0.23251100000000058</c:v>
                </c:pt>
                <c:pt idx="428">
                  <c:v>0.23506099999999996</c:v>
                </c:pt>
                <c:pt idx="429">
                  <c:v>0.23760899999999996</c:v>
                </c:pt>
                <c:pt idx="430">
                  <c:v>0.24021000000000026</c:v>
                </c:pt>
                <c:pt idx="431">
                  <c:v>0.24269700000000061</c:v>
                </c:pt>
                <c:pt idx="432">
                  <c:v>0.24521700000000024</c:v>
                </c:pt>
                <c:pt idx="433">
                  <c:v>0.24774200000000057</c:v>
                </c:pt>
                <c:pt idx="434">
                  <c:v>0.25018600000000024</c:v>
                </c:pt>
                <c:pt idx="435">
                  <c:v>0.25271500000000024</c:v>
                </c:pt>
                <c:pt idx="436">
                  <c:v>0.25538300000000014</c:v>
                </c:pt>
                <c:pt idx="437">
                  <c:v>0.25794400000000017</c:v>
                </c:pt>
                <c:pt idx="438">
                  <c:v>0.26048399999999994</c:v>
                </c:pt>
                <c:pt idx="439">
                  <c:v>0.26302100000000017</c:v>
                </c:pt>
                <c:pt idx="440">
                  <c:v>0.26532800000000023</c:v>
                </c:pt>
                <c:pt idx="441">
                  <c:v>0.2676690000000006</c:v>
                </c:pt>
                <c:pt idx="442">
                  <c:v>0.27004099999999998</c:v>
                </c:pt>
                <c:pt idx="443">
                  <c:v>0.27257200000000026</c:v>
                </c:pt>
                <c:pt idx="444">
                  <c:v>0.27510400000000068</c:v>
                </c:pt>
                <c:pt idx="445">
                  <c:v>0.27781500000000037</c:v>
                </c:pt>
                <c:pt idx="446">
                  <c:v>0.28046799999999994</c:v>
                </c:pt>
                <c:pt idx="447">
                  <c:v>0.28319300000000069</c:v>
                </c:pt>
                <c:pt idx="448">
                  <c:v>0.28573000000000004</c:v>
                </c:pt>
                <c:pt idx="449">
                  <c:v>0.28840500000000002</c:v>
                </c:pt>
                <c:pt idx="450">
                  <c:v>0.29094599999999993</c:v>
                </c:pt>
                <c:pt idx="451">
                  <c:v>0.29347800000000035</c:v>
                </c:pt>
                <c:pt idx="452">
                  <c:v>0.29587300000000027</c:v>
                </c:pt>
                <c:pt idx="453">
                  <c:v>0.29836200000000002</c:v>
                </c:pt>
                <c:pt idx="454">
                  <c:v>0.3007850000000003</c:v>
                </c:pt>
                <c:pt idx="455">
                  <c:v>0.30336000000000052</c:v>
                </c:pt>
                <c:pt idx="456">
                  <c:v>0.30584599999999984</c:v>
                </c:pt>
                <c:pt idx="457">
                  <c:v>0.3083020000000003</c:v>
                </c:pt>
                <c:pt idx="458">
                  <c:v>0.31069100000000027</c:v>
                </c:pt>
                <c:pt idx="459">
                  <c:v>0.31314799999999998</c:v>
                </c:pt>
                <c:pt idx="460">
                  <c:v>0.31564200000000042</c:v>
                </c:pt>
                <c:pt idx="461">
                  <c:v>0.3182810000000007</c:v>
                </c:pt>
                <c:pt idx="462">
                  <c:v>0.32096000000000036</c:v>
                </c:pt>
                <c:pt idx="463">
                  <c:v>0.32360300000000031</c:v>
                </c:pt>
                <c:pt idx="464">
                  <c:v>0.32603399999999993</c:v>
                </c:pt>
                <c:pt idx="465">
                  <c:v>0.32826900000000059</c:v>
                </c:pt>
                <c:pt idx="466">
                  <c:v>0.3303130000000003</c:v>
                </c:pt>
                <c:pt idx="467">
                  <c:v>0.33215299999999992</c:v>
                </c:pt>
                <c:pt idx="468">
                  <c:v>0.33410100000000043</c:v>
                </c:pt>
                <c:pt idx="469">
                  <c:v>0.33611099999999983</c:v>
                </c:pt>
                <c:pt idx="470">
                  <c:v>0.33808600000000055</c:v>
                </c:pt>
                <c:pt idx="471">
                  <c:v>0.340198</c:v>
                </c:pt>
                <c:pt idx="472">
                  <c:v>0.34231999999999996</c:v>
                </c:pt>
                <c:pt idx="473">
                  <c:v>0.34432600000000058</c:v>
                </c:pt>
                <c:pt idx="474">
                  <c:v>0.34626000000000001</c:v>
                </c:pt>
                <c:pt idx="475">
                  <c:v>0.34846999999999984</c:v>
                </c:pt>
                <c:pt idx="476">
                  <c:v>0.35078800000000054</c:v>
                </c:pt>
                <c:pt idx="477">
                  <c:v>0.35321800000000003</c:v>
                </c:pt>
                <c:pt idx="478">
                  <c:v>0.35568000000000044</c:v>
                </c:pt>
                <c:pt idx="479">
                  <c:v>0.35810600000000026</c:v>
                </c:pt>
                <c:pt idx="480">
                  <c:v>0.36036800000000024</c:v>
                </c:pt>
                <c:pt idx="481">
                  <c:v>0.36239800000000066</c:v>
                </c:pt>
                <c:pt idx="482">
                  <c:v>0.36428100000000008</c:v>
                </c:pt>
                <c:pt idx="483">
                  <c:v>0.36624999999999996</c:v>
                </c:pt>
                <c:pt idx="484">
                  <c:v>0.3683500000000004</c:v>
                </c:pt>
                <c:pt idx="485">
                  <c:v>0.37055600000000055</c:v>
                </c:pt>
                <c:pt idx="486">
                  <c:v>0.37290899999999993</c:v>
                </c:pt>
                <c:pt idx="487">
                  <c:v>0.375413</c:v>
                </c:pt>
                <c:pt idx="488">
                  <c:v>0.37781500000000001</c:v>
                </c:pt>
                <c:pt idx="489">
                  <c:v>0.38013299999999983</c:v>
                </c:pt>
                <c:pt idx="490">
                  <c:v>0.38236999999999988</c:v>
                </c:pt>
                <c:pt idx="491">
                  <c:v>0.3846740000000004</c:v>
                </c:pt>
                <c:pt idx="492">
                  <c:v>0.38700500000000027</c:v>
                </c:pt>
                <c:pt idx="493">
                  <c:v>0.38936300000000035</c:v>
                </c:pt>
                <c:pt idx="494">
                  <c:v>0.3918860000000004</c:v>
                </c:pt>
                <c:pt idx="495">
                  <c:v>0.39451200000000064</c:v>
                </c:pt>
                <c:pt idx="496">
                  <c:v>0.39685799999999993</c:v>
                </c:pt>
                <c:pt idx="497">
                  <c:v>0.39913700000000052</c:v>
                </c:pt>
                <c:pt idx="498">
                  <c:v>0.40134399999999992</c:v>
                </c:pt>
                <c:pt idx="499">
                  <c:v>0.40342700000000065</c:v>
                </c:pt>
                <c:pt idx="500">
                  <c:v>0.40560000000000063</c:v>
                </c:pt>
                <c:pt idx="501">
                  <c:v>0.40801400000000054</c:v>
                </c:pt>
                <c:pt idx="502">
                  <c:v>0.41070800000000052</c:v>
                </c:pt>
                <c:pt idx="503">
                  <c:v>0.41344000000000047</c:v>
                </c:pt>
                <c:pt idx="504">
                  <c:v>0.41624499999999998</c:v>
                </c:pt>
                <c:pt idx="505">
                  <c:v>0.41894600000000004</c:v>
                </c:pt>
                <c:pt idx="506">
                  <c:v>0.42157200000000028</c:v>
                </c:pt>
                <c:pt idx="507">
                  <c:v>0.42407700000000048</c:v>
                </c:pt>
                <c:pt idx="508">
                  <c:v>0.42652200000000029</c:v>
                </c:pt>
                <c:pt idx="509">
                  <c:v>0.42910700000000013</c:v>
                </c:pt>
                <c:pt idx="510">
                  <c:v>0.43165600000000026</c:v>
                </c:pt>
                <c:pt idx="511">
                  <c:v>0.43442200000000053</c:v>
                </c:pt>
                <c:pt idx="512">
                  <c:v>0.43712900000000054</c:v>
                </c:pt>
                <c:pt idx="513">
                  <c:v>0.43986299999999989</c:v>
                </c:pt>
                <c:pt idx="514">
                  <c:v>0.44245200000000029</c:v>
                </c:pt>
                <c:pt idx="515">
                  <c:v>0.44502500000000023</c:v>
                </c:pt>
                <c:pt idx="516">
                  <c:v>0.4474980000000004</c:v>
                </c:pt>
                <c:pt idx="517">
                  <c:v>0.449986</c:v>
                </c:pt>
                <c:pt idx="518">
                  <c:v>0.45248700000000053</c:v>
                </c:pt>
                <c:pt idx="519">
                  <c:v>0.455063</c:v>
                </c:pt>
                <c:pt idx="520">
                  <c:v>0.45767800000000047</c:v>
                </c:pt>
                <c:pt idx="521">
                  <c:v>0.46024799999999999</c:v>
                </c:pt>
                <c:pt idx="522">
                  <c:v>0.46286000000000005</c:v>
                </c:pt>
                <c:pt idx="523">
                  <c:v>0.46558800000000033</c:v>
                </c:pt>
                <c:pt idx="524">
                  <c:v>0.46824200000000005</c:v>
                </c:pt>
                <c:pt idx="525">
                  <c:v>0.47080000000000055</c:v>
                </c:pt>
                <c:pt idx="526">
                  <c:v>0.4735750000000003</c:v>
                </c:pt>
                <c:pt idx="527">
                  <c:v>0.47629900000000003</c:v>
                </c:pt>
                <c:pt idx="528">
                  <c:v>0.47895000000000021</c:v>
                </c:pt>
                <c:pt idx="529">
                  <c:v>0.48154300000000028</c:v>
                </c:pt>
                <c:pt idx="530">
                  <c:v>0.4841540000000002</c:v>
                </c:pt>
                <c:pt idx="531">
                  <c:v>0.4866299999999999</c:v>
                </c:pt>
                <c:pt idx="532">
                  <c:v>0.48907100000000003</c:v>
                </c:pt>
                <c:pt idx="533">
                  <c:v>0.49161500000000036</c:v>
                </c:pt>
                <c:pt idx="534">
                  <c:v>0.49434700000000031</c:v>
                </c:pt>
                <c:pt idx="535">
                  <c:v>0.49716900000000042</c:v>
                </c:pt>
                <c:pt idx="536">
                  <c:v>0.49997900000000062</c:v>
                </c:pt>
                <c:pt idx="537">
                  <c:v>0.50279200000000035</c:v>
                </c:pt>
                <c:pt idx="538">
                  <c:v>0.50561800000000012</c:v>
                </c:pt>
                <c:pt idx="539">
                  <c:v>0.50829700000000066</c:v>
                </c:pt>
                <c:pt idx="540">
                  <c:v>0.51100700000000021</c:v>
                </c:pt>
                <c:pt idx="541">
                  <c:v>0.5137590000000003</c:v>
                </c:pt>
                <c:pt idx="542">
                  <c:v>0.5167010000000003</c:v>
                </c:pt>
                <c:pt idx="543">
                  <c:v>0.51963000000000026</c:v>
                </c:pt>
                <c:pt idx="544">
                  <c:v>0.52264100000000013</c:v>
                </c:pt>
                <c:pt idx="545">
                  <c:v>0.52571700000000021</c:v>
                </c:pt>
                <c:pt idx="546">
                  <c:v>0.52913999999999994</c:v>
                </c:pt>
                <c:pt idx="547">
                  <c:v>0.53247100000000014</c:v>
                </c:pt>
                <c:pt idx="548">
                  <c:v>0.53580200000000033</c:v>
                </c:pt>
                <c:pt idx="549">
                  <c:v>0.53928699999999985</c:v>
                </c:pt>
                <c:pt idx="550">
                  <c:v>0.54283999999999999</c:v>
                </c:pt>
                <c:pt idx="551">
                  <c:v>0.54611400000000021</c:v>
                </c:pt>
                <c:pt idx="552">
                  <c:v>0.54938300000000062</c:v>
                </c:pt>
                <c:pt idx="553">
                  <c:v>0.552651</c:v>
                </c:pt>
                <c:pt idx="554">
                  <c:v>0.55566799999999983</c:v>
                </c:pt>
                <c:pt idx="555">
                  <c:v>0.55862500000000015</c:v>
                </c:pt>
                <c:pt idx="556">
                  <c:v>0.5616020000000006</c:v>
                </c:pt>
                <c:pt idx="557">
                  <c:v>0.56480200000000025</c:v>
                </c:pt>
                <c:pt idx="558">
                  <c:v>0.56821000000000055</c:v>
                </c:pt>
                <c:pt idx="559">
                  <c:v>0.57192700000000052</c:v>
                </c:pt>
                <c:pt idx="560">
                  <c:v>0.57558299999999996</c:v>
                </c:pt>
                <c:pt idx="561">
                  <c:v>0.57920700000000025</c:v>
                </c:pt>
                <c:pt idx="562">
                  <c:v>0.58270599999999995</c:v>
                </c:pt>
                <c:pt idx="563">
                  <c:v>0.58624300000000051</c:v>
                </c:pt>
                <c:pt idx="564">
                  <c:v>0.58976200000000034</c:v>
                </c:pt>
                <c:pt idx="565">
                  <c:v>0.59329900000000002</c:v>
                </c:pt>
                <c:pt idx="566">
                  <c:v>0.59693100000000054</c:v>
                </c:pt>
                <c:pt idx="567">
                  <c:v>0.60059500000000021</c:v>
                </c:pt>
                <c:pt idx="568">
                  <c:v>0.60419599999999996</c:v>
                </c:pt>
                <c:pt idx="569">
                  <c:v>0.60782300000000067</c:v>
                </c:pt>
                <c:pt idx="570">
                  <c:v>0.61157200000000067</c:v>
                </c:pt>
                <c:pt idx="571">
                  <c:v>0.61543300000000034</c:v>
                </c:pt>
                <c:pt idx="572">
                  <c:v>0.61936800000000058</c:v>
                </c:pt>
                <c:pt idx="573">
                  <c:v>0.62324700000000011</c:v>
                </c:pt>
                <c:pt idx="574">
                  <c:v>0.62707900000000016</c:v>
                </c:pt>
                <c:pt idx="575">
                  <c:v>0.63098100000000024</c:v>
                </c:pt>
                <c:pt idx="576">
                  <c:v>0.63492000000000015</c:v>
                </c:pt>
                <c:pt idx="577">
                  <c:v>0.63901600000000069</c:v>
                </c:pt>
                <c:pt idx="578">
                  <c:v>0.64331799999999983</c:v>
                </c:pt>
                <c:pt idx="579">
                  <c:v>0.64736100000000008</c:v>
                </c:pt>
                <c:pt idx="580">
                  <c:v>0.65133600000000058</c:v>
                </c:pt>
                <c:pt idx="581">
                  <c:v>0.65527099999999994</c:v>
                </c:pt>
                <c:pt idx="582">
                  <c:v>0.65923200000000026</c:v>
                </c:pt>
                <c:pt idx="583">
                  <c:v>0.663246</c:v>
                </c:pt>
                <c:pt idx="584">
                  <c:v>0.66767300000000063</c:v>
                </c:pt>
                <c:pt idx="585">
                  <c:v>0.67202800000000007</c:v>
                </c:pt>
                <c:pt idx="586">
                  <c:v>0.67629500000000053</c:v>
                </c:pt>
                <c:pt idx="587">
                  <c:v>0.6803720000000002</c:v>
                </c:pt>
                <c:pt idx="588">
                  <c:v>0.68443100000000001</c:v>
                </c:pt>
                <c:pt idx="589">
                  <c:v>0.68846900000000044</c:v>
                </c:pt>
                <c:pt idx="590">
                  <c:v>0.6925220000000003</c:v>
                </c:pt>
                <c:pt idx="591">
                  <c:v>0.69678700000000049</c:v>
                </c:pt>
                <c:pt idx="592">
                  <c:v>0.70125200000000021</c:v>
                </c:pt>
                <c:pt idx="593">
                  <c:v>0.70538800000000013</c:v>
                </c:pt>
                <c:pt idx="594">
                  <c:v>0.7094270000000007</c:v>
                </c:pt>
                <c:pt idx="595">
                  <c:v>0.71348900000000004</c:v>
                </c:pt>
                <c:pt idx="596">
                  <c:v>0.71743300000000065</c:v>
                </c:pt>
                <c:pt idx="597">
                  <c:v>0.72122699999999984</c:v>
                </c:pt>
                <c:pt idx="598">
                  <c:v>0.72528099999999984</c:v>
                </c:pt>
                <c:pt idx="599">
                  <c:v>0.729603</c:v>
                </c:pt>
                <c:pt idx="600">
                  <c:v>0.73410300000000017</c:v>
                </c:pt>
                <c:pt idx="601">
                  <c:v>0.73868100000000059</c:v>
                </c:pt>
                <c:pt idx="602">
                  <c:v>0.74319300000000066</c:v>
                </c:pt>
                <c:pt idx="603">
                  <c:v>0.74774700000000038</c:v>
                </c:pt>
                <c:pt idx="604">
                  <c:v>0.75207800000000002</c:v>
                </c:pt>
                <c:pt idx="605">
                  <c:v>0.75630700000000051</c:v>
                </c:pt>
                <c:pt idx="606">
                  <c:v>0.76067399999999985</c:v>
                </c:pt>
                <c:pt idx="607">
                  <c:v>0.7652840000000003</c:v>
                </c:pt>
                <c:pt idx="608">
                  <c:v>0.76989600000000014</c:v>
                </c:pt>
                <c:pt idx="609">
                  <c:v>0.77435900000000046</c:v>
                </c:pt>
                <c:pt idx="610">
                  <c:v>0.77879500000000057</c:v>
                </c:pt>
                <c:pt idx="611">
                  <c:v>0.78302899999999998</c:v>
                </c:pt>
                <c:pt idx="612">
                  <c:v>0.78715400000000013</c:v>
                </c:pt>
                <c:pt idx="613">
                  <c:v>0.79112999999999989</c:v>
                </c:pt>
                <c:pt idx="614">
                  <c:v>0.79511900000000058</c:v>
                </c:pt>
                <c:pt idx="615">
                  <c:v>0.79945100000000036</c:v>
                </c:pt>
                <c:pt idx="616">
                  <c:v>0.80372200000000049</c:v>
                </c:pt>
                <c:pt idx="617">
                  <c:v>0.80768700000000049</c:v>
                </c:pt>
                <c:pt idx="618">
                  <c:v>0.81172800000000045</c:v>
                </c:pt>
                <c:pt idx="619">
                  <c:v>0.81584700000000066</c:v>
                </c:pt>
                <c:pt idx="620">
                  <c:v>0.81962299999999999</c:v>
                </c:pt>
                <c:pt idx="621">
                  <c:v>0.82357100000000028</c:v>
                </c:pt>
                <c:pt idx="622">
                  <c:v>0.82785099999999989</c:v>
                </c:pt>
                <c:pt idx="623">
                  <c:v>0.83224000000000053</c:v>
                </c:pt>
                <c:pt idx="624">
                  <c:v>0.83664200000000033</c:v>
                </c:pt>
                <c:pt idx="625">
                  <c:v>0.84118899999999996</c:v>
                </c:pt>
                <c:pt idx="626">
                  <c:v>0.84574800000000039</c:v>
                </c:pt>
                <c:pt idx="627">
                  <c:v>0.8501410000000007</c:v>
                </c:pt>
                <c:pt idx="628">
                  <c:v>0.85448199999999996</c:v>
                </c:pt>
                <c:pt idx="629">
                  <c:v>0.85896900000000009</c:v>
                </c:pt>
                <c:pt idx="630">
                  <c:v>0.86339900000000025</c:v>
                </c:pt>
                <c:pt idx="631">
                  <c:v>0.86768300000000043</c:v>
                </c:pt>
                <c:pt idx="632">
                  <c:v>0.87209100000000017</c:v>
                </c:pt>
                <c:pt idx="633">
                  <c:v>0.87640999999999991</c:v>
                </c:pt>
                <c:pt idx="634">
                  <c:v>0.88060000000000027</c:v>
                </c:pt>
                <c:pt idx="635">
                  <c:v>0.88479099999999988</c:v>
                </c:pt>
                <c:pt idx="636">
                  <c:v>0.88891700000000018</c:v>
                </c:pt>
                <c:pt idx="637">
                  <c:v>0.89296700000000051</c:v>
                </c:pt>
                <c:pt idx="638">
                  <c:v>0.89732900000000004</c:v>
                </c:pt>
                <c:pt idx="639">
                  <c:v>0.90176800000000057</c:v>
                </c:pt>
                <c:pt idx="640">
                  <c:v>0.90626799999999985</c:v>
                </c:pt>
                <c:pt idx="641">
                  <c:v>0.91067000000000053</c:v>
                </c:pt>
                <c:pt idx="642">
                  <c:v>0.91512800000000016</c:v>
                </c:pt>
                <c:pt idx="643">
                  <c:v>0.91936200000000046</c:v>
                </c:pt>
                <c:pt idx="644">
                  <c:v>0.92361300000000046</c:v>
                </c:pt>
                <c:pt idx="645">
                  <c:v>0.92789900000000003</c:v>
                </c:pt>
                <c:pt idx="646">
                  <c:v>0.93222900000000042</c:v>
                </c:pt>
                <c:pt idx="647">
                  <c:v>0.93677700000000019</c:v>
                </c:pt>
                <c:pt idx="648">
                  <c:v>0.94133699999999987</c:v>
                </c:pt>
                <c:pt idx="649">
                  <c:v>0.94596899999999984</c:v>
                </c:pt>
                <c:pt idx="650">
                  <c:v>0.95031200000000027</c:v>
                </c:pt>
                <c:pt idx="651">
                  <c:v>0.95465599999999995</c:v>
                </c:pt>
                <c:pt idx="652">
                  <c:v>0.95869699999999991</c:v>
                </c:pt>
                <c:pt idx="653">
                  <c:v>0.96269600000000022</c:v>
                </c:pt>
                <c:pt idx="654">
                  <c:v>0.96669400000000039</c:v>
                </c:pt>
                <c:pt idx="655">
                  <c:v>0.97077100000000005</c:v>
                </c:pt>
                <c:pt idx="656">
                  <c:v>0.97508300000000059</c:v>
                </c:pt>
                <c:pt idx="657">
                  <c:v>0.97948600000000052</c:v>
                </c:pt>
                <c:pt idx="658">
                  <c:v>0.98386300000000038</c:v>
                </c:pt>
                <c:pt idx="659">
                  <c:v>0.9881290000000007</c:v>
                </c:pt>
                <c:pt idx="660">
                  <c:v>0.99259200000000014</c:v>
                </c:pt>
                <c:pt idx="661">
                  <c:v>0.99685399999999991</c:v>
                </c:pt>
                <c:pt idx="662">
                  <c:v>1.0011999999999999</c:v>
                </c:pt>
                <c:pt idx="663">
                  <c:v>1.00563</c:v>
                </c:pt>
                <c:pt idx="664">
                  <c:v>1.0102860000000007</c:v>
                </c:pt>
                <c:pt idx="665">
                  <c:v>1.014856</c:v>
                </c:pt>
                <c:pt idx="666">
                  <c:v>1.0195490000000005</c:v>
                </c:pt>
                <c:pt idx="667">
                  <c:v>1.0242789999999999</c:v>
                </c:pt>
                <c:pt idx="668">
                  <c:v>1.0289429999999999</c:v>
                </c:pt>
                <c:pt idx="669">
                  <c:v>1.0334110000000001</c:v>
                </c:pt>
                <c:pt idx="670">
                  <c:v>1.0378820000000006</c:v>
                </c:pt>
                <c:pt idx="671">
                  <c:v>1.0424560000000005</c:v>
                </c:pt>
                <c:pt idx="672">
                  <c:v>1.0471349999999999</c:v>
                </c:pt>
                <c:pt idx="673">
                  <c:v>1.0518860000000005</c:v>
                </c:pt>
                <c:pt idx="674">
                  <c:v>1.056635</c:v>
                </c:pt>
                <c:pt idx="675">
                  <c:v>1.0615200000000007</c:v>
                </c:pt>
                <c:pt idx="676">
                  <c:v>1.0661710000000006</c:v>
                </c:pt>
                <c:pt idx="677">
                  <c:v>1.0705840000000002</c:v>
                </c:pt>
                <c:pt idx="678">
                  <c:v>1.0750920000000006</c:v>
                </c:pt>
                <c:pt idx="679">
                  <c:v>1.0796210000000004</c:v>
                </c:pt>
                <c:pt idx="680">
                  <c:v>1.0840589999999999</c:v>
                </c:pt>
                <c:pt idx="681">
                  <c:v>1.0887410000000006</c:v>
                </c:pt>
                <c:pt idx="682">
                  <c:v>1.0934699999999999</c:v>
                </c:pt>
                <c:pt idx="683">
                  <c:v>1.0980829999999999</c:v>
                </c:pt>
                <c:pt idx="684">
                  <c:v>1.1027760000000004</c:v>
                </c:pt>
                <c:pt idx="685">
                  <c:v>1.107469</c:v>
                </c:pt>
                <c:pt idx="686">
                  <c:v>1.1119870000000001</c:v>
                </c:pt>
                <c:pt idx="687">
                  <c:v>1.1165650000000005</c:v>
                </c:pt>
                <c:pt idx="688">
                  <c:v>1.1213930000000003</c:v>
                </c:pt>
                <c:pt idx="689">
                  <c:v>1.126296</c:v>
                </c:pt>
                <c:pt idx="690">
                  <c:v>1.1312329999999999</c:v>
                </c:pt>
                <c:pt idx="691">
                  <c:v>1.1364559999999999</c:v>
                </c:pt>
                <c:pt idx="692">
                  <c:v>1.1415890000000006</c:v>
                </c:pt>
                <c:pt idx="693">
                  <c:v>1.1465740000000002</c:v>
                </c:pt>
                <c:pt idx="694">
                  <c:v>1.151618</c:v>
                </c:pt>
                <c:pt idx="695">
                  <c:v>1.156701</c:v>
                </c:pt>
                <c:pt idx="696">
                  <c:v>1.1617670000000002</c:v>
                </c:pt>
                <c:pt idx="697">
                  <c:v>1.166976</c:v>
                </c:pt>
                <c:pt idx="698">
                  <c:v>1.1721530000000007</c:v>
                </c:pt>
                <c:pt idx="699">
                  <c:v>1.1772160000000005</c:v>
                </c:pt>
                <c:pt idx="700">
                  <c:v>1.182175</c:v>
                </c:pt>
                <c:pt idx="701">
                  <c:v>1.1870770000000004</c:v>
                </c:pt>
                <c:pt idx="702">
                  <c:v>1.1918810000000004</c:v>
                </c:pt>
                <c:pt idx="703">
                  <c:v>1.1967810000000005</c:v>
                </c:pt>
                <c:pt idx="704">
                  <c:v>1.201689</c:v>
                </c:pt>
                <c:pt idx="705">
                  <c:v>1.2067410000000001</c:v>
                </c:pt>
                <c:pt idx="706">
                  <c:v>1.2118739999999999</c:v>
                </c:pt>
                <c:pt idx="707">
                  <c:v>1.2169990000000004</c:v>
                </c:pt>
                <c:pt idx="708">
                  <c:v>1.2220080000000006</c:v>
                </c:pt>
                <c:pt idx="709">
                  <c:v>1.2269630000000005</c:v>
                </c:pt>
                <c:pt idx="710">
                  <c:v>1.2318170000000004</c:v>
                </c:pt>
                <c:pt idx="711">
                  <c:v>1.2365340000000007</c:v>
                </c:pt>
                <c:pt idx="712">
                  <c:v>1.2412330000000003</c:v>
                </c:pt>
                <c:pt idx="713">
                  <c:v>1.2459000000000007</c:v>
                </c:pt>
                <c:pt idx="714">
                  <c:v>1.2506919999999999</c:v>
                </c:pt>
                <c:pt idx="715">
                  <c:v>1.2553970000000003</c:v>
                </c:pt>
                <c:pt idx="716">
                  <c:v>1.2600810000000005</c:v>
                </c:pt>
                <c:pt idx="717">
                  <c:v>1.2646610000000003</c:v>
                </c:pt>
                <c:pt idx="718">
                  <c:v>1.2693390000000004</c:v>
                </c:pt>
                <c:pt idx="719">
                  <c:v>1.2739320000000003</c:v>
                </c:pt>
                <c:pt idx="720">
                  <c:v>1.2786780000000002</c:v>
                </c:pt>
                <c:pt idx="721">
                  <c:v>1.2835010000000002</c:v>
                </c:pt>
                <c:pt idx="722">
                  <c:v>1.288411</c:v>
                </c:pt>
                <c:pt idx="723">
                  <c:v>1.2932360000000003</c:v>
                </c:pt>
                <c:pt idx="724">
                  <c:v>1.297993</c:v>
                </c:pt>
                <c:pt idx="725">
                  <c:v>1.3027240000000004</c:v>
                </c:pt>
                <c:pt idx="726">
                  <c:v>1.3073480000000002</c:v>
                </c:pt>
                <c:pt idx="727">
                  <c:v>1.3120190000000003</c:v>
                </c:pt>
                <c:pt idx="728">
                  <c:v>1.3168290000000002</c:v>
                </c:pt>
                <c:pt idx="729">
                  <c:v>1.3217340000000002</c:v>
                </c:pt>
                <c:pt idx="730">
                  <c:v>1.326829</c:v>
                </c:pt>
                <c:pt idx="731">
                  <c:v>1.332141</c:v>
                </c:pt>
                <c:pt idx="732">
                  <c:v>1.3375060000000003</c:v>
                </c:pt>
                <c:pt idx="733">
                  <c:v>1.3427300000000004</c:v>
                </c:pt>
                <c:pt idx="734">
                  <c:v>1.3479200000000002</c:v>
                </c:pt>
                <c:pt idx="735">
                  <c:v>1.352754</c:v>
                </c:pt>
                <c:pt idx="736">
                  <c:v>1.3574510000000002</c:v>
                </c:pt>
                <c:pt idx="737">
                  <c:v>1.3620930000000007</c:v>
                </c:pt>
                <c:pt idx="738">
                  <c:v>1.3666749999999999</c:v>
                </c:pt>
                <c:pt idx="739">
                  <c:v>1.3712230000000005</c:v>
                </c:pt>
                <c:pt idx="740">
                  <c:v>1.3758340000000002</c:v>
                </c:pt>
                <c:pt idx="741">
                  <c:v>1.3802349999999999</c:v>
                </c:pt>
                <c:pt idx="742">
                  <c:v>1.3844820000000002</c:v>
                </c:pt>
                <c:pt idx="743">
                  <c:v>1.3886210000000005</c:v>
                </c:pt>
                <c:pt idx="744">
                  <c:v>1.3926110000000005</c:v>
                </c:pt>
                <c:pt idx="745">
                  <c:v>1.3965540000000001</c:v>
                </c:pt>
                <c:pt idx="746">
                  <c:v>1.4006740000000004</c:v>
                </c:pt>
                <c:pt idx="747">
                  <c:v>1.4048360000000004</c:v>
                </c:pt>
                <c:pt idx="748">
                  <c:v>1.4092150000000001</c:v>
                </c:pt>
                <c:pt idx="749">
                  <c:v>1.413653</c:v>
                </c:pt>
                <c:pt idx="750">
                  <c:v>1.4179410000000003</c:v>
                </c:pt>
                <c:pt idx="751">
                  <c:v>1.4220810000000004</c:v>
                </c:pt>
                <c:pt idx="752">
                  <c:v>1.4261430000000002</c:v>
                </c:pt>
                <c:pt idx="753">
                  <c:v>1.4300750000000004</c:v>
                </c:pt>
                <c:pt idx="754">
                  <c:v>1.4339850000000003</c:v>
                </c:pt>
                <c:pt idx="755">
                  <c:v>1.4380180000000005</c:v>
                </c:pt>
                <c:pt idx="756">
                  <c:v>1.4421130000000004</c:v>
                </c:pt>
                <c:pt idx="757">
                  <c:v>1.4460480000000002</c:v>
                </c:pt>
                <c:pt idx="758">
                  <c:v>1.4500920000000002</c:v>
                </c:pt>
                <c:pt idx="759">
                  <c:v>1.4540810000000004</c:v>
                </c:pt>
                <c:pt idx="760">
                  <c:v>1.4579060000000004</c:v>
                </c:pt>
                <c:pt idx="761">
                  <c:v>1.4617190000000004</c:v>
                </c:pt>
                <c:pt idx="762">
                  <c:v>1.4657040000000001</c:v>
                </c:pt>
                <c:pt idx="763">
                  <c:v>1.4696370000000001</c:v>
                </c:pt>
                <c:pt idx="764">
                  <c:v>1.4735630000000004</c:v>
                </c:pt>
                <c:pt idx="765">
                  <c:v>1.4776640000000003</c:v>
                </c:pt>
                <c:pt idx="766">
                  <c:v>1.4817590000000003</c:v>
                </c:pt>
                <c:pt idx="767">
                  <c:v>1.4856350000000003</c:v>
                </c:pt>
                <c:pt idx="768">
                  <c:v>1.4891810000000003</c:v>
                </c:pt>
                <c:pt idx="769">
                  <c:v>1.4928410000000003</c:v>
                </c:pt>
                <c:pt idx="770">
                  <c:v>1.4962730000000004</c:v>
                </c:pt>
                <c:pt idx="771">
                  <c:v>1.4997210000000001</c:v>
                </c:pt>
                <c:pt idx="772">
                  <c:v>1.5032650000000003</c:v>
                </c:pt>
                <c:pt idx="773">
                  <c:v>1.5070030000000001</c:v>
                </c:pt>
                <c:pt idx="774">
                  <c:v>1.5106390000000003</c:v>
                </c:pt>
                <c:pt idx="775">
                  <c:v>1.5141740000000001</c:v>
                </c:pt>
                <c:pt idx="776">
                  <c:v>1.5175800000000002</c:v>
                </c:pt>
                <c:pt idx="777">
                  <c:v>1.521001</c:v>
                </c:pt>
                <c:pt idx="778">
                  <c:v>1.5243310000000001</c:v>
                </c:pt>
                <c:pt idx="779">
                  <c:v>1.5275900000000004</c:v>
                </c:pt>
                <c:pt idx="780">
                  <c:v>1.5312240000000004</c:v>
                </c:pt>
                <c:pt idx="781">
                  <c:v>1.5350700000000002</c:v>
                </c:pt>
                <c:pt idx="782">
                  <c:v>1.5389540000000004</c:v>
                </c:pt>
                <c:pt idx="783">
                  <c:v>1.5427730000000004</c:v>
                </c:pt>
                <c:pt idx="784">
                  <c:v>1.5465560000000003</c:v>
                </c:pt>
                <c:pt idx="785">
                  <c:v>1.5502070000000003</c:v>
                </c:pt>
                <c:pt idx="786">
                  <c:v>1.5538020000000001</c:v>
                </c:pt>
                <c:pt idx="787">
                  <c:v>1.5573500000000005</c:v>
                </c:pt>
                <c:pt idx="788">
                  <c:v>1.5610300000000001</c:v>
                </c:pt>
                <c:pt idx="789">
                  <c:v>1.5648450000000005</c:v>
                </c:pt>
                <c:pt idx="790">
                  <c:v>1.5686270000000002</c:v>
                </c:pt>
                <c:pt idx="791">
                  <c:v>1.5723920000000002</c:v>
                </c:pt>
                <c:pt idx="792">
                  <c:v>1.5760820000000004</c:v>
                </c:pt>
                <c:pt idx="793">
                  <c:v>1.5799110000000001</c:v>
                </c:pt>
                <c:pt idx="794">
                  <c:v>1.5836230000000002</c:v>
                </c:pt>
                <c:pt idx="795">
                  <c:v>1.5872170000000003</c:v>
                </c:pt>
                <c:pt idx="796">
                  <c:v>1.5910150000000001</c:v>
                </c:pt>
                <c:pt idx="797">
                  <c:v>1.5949590000000002</c:v>
                </c:pt>
                <c:pt idx="798">
                  <c:v>1.5988060000000002</c:v>
                </c:pt>
                <c:pt idx="799">
                  <c:v>1.6028340000000001</c:v>
                </c:pt>
                <c:pt idx="800">
                  <c:v>1.6068390000000004</c:v>
                </c:pt>
                <c:pt idx="801">
                  <c:v>1.6104320000000003</c:v>
                </c:pt>
                <c:pt idx="802">
                  <c:v>1.6140380000000003</c:v>
                </c:pt>
                <c:pt idx="803">
                  <c:v>1.6176230000000005</c:v>
                </c:pt>
                <c:pt idx="804">
                  <c:v>1.6212000000000004</c:v>
                </c:pt>
                <c:pt idx="805">
                  <c:v>1.6249670000000003</c:v>
                </c:pt>
                <c:pt idx="806">
                  <c:v>1.6291400000000005</c:v>
                </c:pt>
                <c:pt idx="807">
                  <c:v>1.6332650000000002</c:v>
                </c:pt>
                <c:pt idx="808">
                  <c:v>1.6374540000000004</c:v>
                </c:pt>
                <c:pt idx="809">
                  <c:v>1.6416200000000001</c:v>
                </c:pt>
                <c:pt idx="810">
                  <c:v>1.6457230000000003</c:v>
                </c:pt>
                <c:pt idx="811">
                  <c:v>1.6496530000000003</c:v>
                </c:pt>
                <c:pt idx="812">
                  <c:v>1.6534590000000002</c:v>
                </c:pt>
                <c:pt idx="813">
                  <c:v>1.6574510000000005</c:v>
                </c:pt>
                <c:pt idx="814">
                  <c:v>1.6614340000000003</c:v>
                </c:pt>
                <c:pt idx="815">
                  <c:v>1.6657120000000001</c:v>
                </c:pt>
                <c:pt idx="816">
                  <c:v>1.6700200000000001</c:v>
                </c:pt>
                <c:pt idx="817">
                  <c:v>1.6745310000000004</c:v>
                </c:pt>
                <c:pt idx="818">
                  <c:v>1.6787820000000004</c:v>
                </c:pt>
                <c:pt idx="819">
                  <c:v>1.6832600000000002</c:v>
                </c:pt>
                <c:pt idx="820">
                  <c:v>1.6874820000000001</c:v>
                </c:pt>
                <c:pt idx="821">
                  <c:v>1.6916590000000005</c:v>
                </c:pt>
                <c:pt idx="822">
                  <c:v>1.6959800000000005</c:v>
                </c:pt>
                <c:pt idx="823">
                  <c:v>1.7006620000000003</c:v>
                </c:pt>
                <c:pt idx="824">
                  <c:v>1.7052140000000002</c:v>
                </c:pt>
                <c:pt idx="825">
                  <c:v>1.7100130000000004</c:v>
                </c:pt>
                <c:pt idx="826">
                  <c:v>1.7150500000000002</c:v>
                </c:pt>
                <c:pt idx="827">
                  <c:v>1.7199600000000004</c:v>
                </c:pt>
                <c:pt idx="828">
                  <c:v>1.7248290000000002</c:v>
                </c:pt>
                <c:pt idx="829">
                  <c:v>1.7297450000000003</c:v>
                </c:pt>
                <c:pt idx="830">
                  <c:v>1.7345900000000003</c:v>
                </c:pt>
                <c:pt idx="831">
                  <c:v>1.7396270000000005</c:v>
                </c:pt>
                <c:pt idx="832">
                  <c:v>1.7449320000000004</c:v>
                </c:pt>
                <c:pt idx="833">
                  <c:v>1.7501520000000004</c:v>
                </c:pt>
                <c:pt idx="834">
                  <c:v>1.7556670000000003</c:v>
                </c:pt>
                <c:pt idx="835">
                  <c:v>1.7613460000000001</c:v>
                </c:pt>
                <c:pt idx="836">
                  <c:v>1.7671760000000001</c:v>
                </c:pt>
                <c:pt idx="837">
                  <c:v>1.7732930000000002</c:v>
                </c:pt>
                <c:pt idx="838">
                  <c:v>1.7798330000000004</c:v>
                </c:pt>
                <c:pt idx="839">
                  <c:v>1.7865390000000003</c:v>
                </c:pt>
                <c:pt idx="840">
                  <c:v>1.7934350000000001</c:v>
                </c:pt>
                <c:pt idx="841">
                  <c:v>1.8002230000000004</c:v>
                </c:pt>
                <c:pt idx="842">
                  <c:v>1.8068840000000002</c:v>
                </c:pt>
                <c:pt idx="843">
                  <c:v>1.8133340000000002</c:v>
                </c:pt>
                <c:pt idx="844">
                  <c:v>1.8195170000000003</c:v>
                </c:pt>
                <c:pt idx="845">
                  <c:v>1.8256700000000001</c:v>
                </c:pt>
                <c:pt idx="846">
                  <c:v>1.8317770000000002</c:v>
                </c:pt>
                <c:pt idx="847">
                  <c:v>1.8378610000000002</c:v>
                </c:pt>
                <c:pt idx="848">
                  <c:v>1.8440600000000003</c:v>
                </c:pt>
                <c:pt idx="849">
                  <c:v>1.8503760000000002</c:v>
                </c:pt>
                <c:pt idx="850">
                  <c:v>1.8566830000000003</c:v>
                </c:pt>
                <c:pt idx="851">
                  <c:v>1.8631090000000001</c:v>
                </c:pt>
                <c:pt idx="852">
                  <c:v>1.8694380000000002</c:v>
                </c:pt>
                <c:pt idx="853">
                  <c:v>1.8756770000000005</c:v>
                </c:pt>
                <c:pt idx="854">
                  <c:v>1.8819610000000004</c:v>
                </c:pt>
                <c:pt idx="855">
                  <c:v>1.8884660000000002</c:v>
                </c:pt>
                <c:pt idx="856">
                  <c:v>1.8950110000000002</c:v>
                </c:pt>
                <c:pt idx="857">
                  <c:v>1.9018160000000002</c:v>
                </c:pt>
                <c:pt idx="858">
                  <c:v>1.9087610000000002</c:v>
                </c:pt>
                <c:pt idx="859">
                  <c:v>1.9158770000000001</c:v>
                </c:pt>
                <c:pt idx="860">
                  <c:v>1.9226880000000004</c:v>
                </c:pt>
                <c:pt idx="861">
                  <c:v>1.9292730000000002</c:v>
                </c:pt>
                <c:pt idx="862">
                  <c:v>1.9357210000000005</c:v>
                </c:pt>
                <c:pt idx="863">
                  <c:v>1.9421810000000002</c:v>
                </c:pt>
                <c:pt idx="864">
                  <c:v>1.9484610000000004</c:v>
                </c:pt>
                <c:pt idx="865">
                  <c:v>1.9549500000000002</c:v>
                </c:pt>
                <c:pt idx="866">
                  <c:v>1.9616500000000001</c:v>
                </c:pt>
                <c:pt idx="867">
                  <c:v>1.9684050000000002</c:v>
                </c:pt>
                <c:pt idx="868">
                  <c:v>1.9749750000000001</c:v>
                </c:pt>
                <c:pt idx="869">
                  <c:v>1.9815430000000003</c:v>
                </c:pt>
                <c:pt idx="870">
                  <c:v>1.9881780000000004</c:v>
                </c:pt>
                <c:pt idx="871">
                  <c:v>1.9948510000000002</c:v>
                </c:pt>
                <c:pt idx="872">
                  <c:v>2.0016450000000003</c:v>
                </c:pt>
                <c:pt idx="873">
                  <c:v>2.0088460000000001</c:v>
                </c:pt>
                <c:pt idx="874">
                  <c:v>2.0164880000000003</c:v>
                </c:pt>
                <c:pt idx="875">
                  <c:v>2.0242190000000004</c:v>
                </c:pt>
                <c:pt idx="876">
                  <c:v>2.0321060000000002</c:v>
                </c:pt>
                <c:pt idx="877">
                  <c:v>2.0400030000000005</c:v>
                </c:pt>
                <c:pt idx="878">
                  <c:v>2.0477290000000004</c:v>
                </c:pt>
                <c:pt idx="879">
                  <c:v>2.0553000000000003</c:v>
                </c:pt>
                <c:pt idx="880">
                  <c:v>2.0628760000000002</c:v>
                </c:pt>
                <c:pt idx="881">
                  <c:v>2.0705200000000001</c:v>
                </c:pt>
                <c:pt idx="882">
                  <c:v>2.0784710000000004</c:v>
                </c:pt>
                <c:pt idx="883">
                  <c:v>2.0866360000000004</c:v>
                </c:pt>
                <c:pt idx="884">
                  <c:v>2.0949470000000003</c:v>
                </c:pt>
                <c:pt idx="885">
                  <c:v>2.1034460000000004</c:v>
                </c:pt>
                <c:pt idx="886">
                  <c:v>2.1119800000000004</c:v>
                </c:pt>
                <c:pt idx="887">
                  <c:v>2.1205270000000001</c:v>
                </c:pt>
                <c:pt idx="888">
                  <c:v>2.1292120000000003</c:v>
                </c:pt>
                <c:pt idx="889">
                  <c:v>2.1379550000000003</c:v>
                </c:pt>
                <c:pt idx="890">
                  <c:v>2.1467410000000005</c:v>
                </c:pt>
                <c:pt idx="891">
                  <c:v>2.1556530000000005</c:v>
                </c:pt>
                <c:pt idx="892">
                  <c:v>2.1645630000000002</c:v>
                </c:pt>
                <c:pt idx="893">
                  <c:v>2.1734880000000003</c:v>
                </c:pt>
                <c:pt idx="894">
                  <c:v>2.1824020000000002</c:v>
                </c:pt>
                <c:pt idx="895">
                  <c:v>2.1914530000000001</c:v>
                </c:pt>
                <c:pt idx="896">
                  <c:v>2.2005460000000001</c:v>
                </c:pt>
                <c:pt idx="897">
                  <c:v>2.2098910000000003</c:v>
                </c:pt>
                <c:pt idx="898">
                  <c:v>2.2196930000000004</c:v>
                </c:pt>
                <c:pt idx="899">
                  <c:v>2.2298500000000003</c:v>
                </c:pt>
                <c:pt idx="900">
                  <c:v>2.2402460000000004</c:v>
                </c:pt>
                <c:pt idx="901">
                  <c:v>2.2508260000000004</c:v>
                </c:pt>
                <c:pt idx="902">
                  <c:v>2.2615530000000001</c:v>
                </c:pt>
                <c:pt idx="903">
                  <c:v>2.2720780000000005</c:v>
                </c:pt>
                <c:pt idx="904">
                  <c:v>2.282518</c:v>
                </c:pt>
                <c:pt idx="905">
                  <c:v>2.2930250000000001</c:v>
                </c:pt>
                <c:pt idx="906">
                  <c:v>2.3036460000000001</c:v>
                </c:pt>
                <c:pt idx="907">
                  <c:v>2.3142950000000004</c:v>
                </c:pt>
                <c:pt idx="908">
                  <c:v>2.3252920000000001</c:v>
                </c:pt>
                <c:pt idx="909">
                  <c:v>2.3364660000000002</c:v>
                </c:pt>
                <c:pt idx="910">
                  <c:v>2.3476770000000005</c:v>
                </c:pt>
                <c:pt idx="911">
                  <c:v>2.3590940000000002</c:v>
                </c:pt>
                <c:pt idx="912">
                  <c:v>2.3707280000000002</c:v>
                </c:pt>
                <c:pt idx="913">
                  <c:v>2.3824700000000001</c:v>
                </c:pt>
                <c:pt idx="914">
                  <c:v>2.3944970000000003</c:v>
                </c:pt>
                <c:pt idx="915">
                  <c:v>2.4070240000000003</c:v>
                </c:pt>
                <c:pt idx="916">
                  <c:v>2.4198830000000005</c:v>
                </c:pt>
                <c:pt idx="917">
                  <c:v>2.4330720000000001</c:v>
                </c:pt>
                <c:pt idx="918">
                  <c:v>2.4464600000000001</c:v>
                </c:pt>
                <c:pt idx="919">
                  <c:v>2.4602790000000003</c:v>
                </c:pt>
                <c:pt idx="920">
                  <c:v>2.4741230000000001</c:v>
                </c:pt>
                <c:pt idx="921">
                  <c:v>2.4881440000000001</c:v>
                </c:pt>
                <c:pt idx="922">
                  <c:v>2.5023200000000001</c:v>
                </c:pt>
                <c:pt idx="923">
                  <c:v>2.5168300000000001</c:v>
                </c:pt>
                <c:pt idx="924">
                  <c:v>2.5315380000000003</c:v>
                </c:pt>
                <c:pt idx="925">
                  <c:v>2.5464090000000001</c:v>
                </c:pt>
                <c:pt idx="926">
                  <c:v>2.5616260000000004</c:v>
                </c:pt>
                <c:pt idx="927">
                  <c:v>2.5770420000000001</c:v>
                </c:pt>
                <c:pt idx="928">
                  <c:v>2.5924060000000004</c:v>
                </c:pt>
                <c:pt idx="929">
                  <c:v>2.6076380000000001</c:v>
                </c:pt>
                <c:pt idx="930">
                  <c:v>2.6231980000000004</c:v>
                </c:pt>
                <c:pt idx="931">
                  <c:v>2.6387030000000005</c:v>
                </c:pt>
                <c:pt idx="932">
                  <c:v>2.6542290000000004</c:v>
                </c:pt>
                <c:pt idx="933">
                  <c:v>2.6701420000000002</c:v>
                </c:pt>
                <c:pt idx="934">
                  <c:v>2.6864400000000002</c:v>
                </c:pt>
                <c:pt idx="935">
                  <c:v>2.7029210000000004</c:v>
                </c:pt>
                <c:pt idx="936">
                  <c:v>2.7195850000000004</c:v>
                </c:pt>
                <c:pt idx="937">
                  <c:v>2.7368020000000004</c:v>
                </c:pt>
                <c:pt idx="938">
                  <c:v>2.7545940000000004</c:v>
                </c:pt>
                <c:pt idx="939">
                  <c:v>2.7729150000000002</c:v>
                </c:pt>
                <c:pt idx="940">
                  <c:v>2.7920200000000004</c:v>
                </c:pt>
                <c:pt idx="941">
                  <c:v>2.8123020000000003</c:v>
                </c:pt>
                <c:pt idx="942">
                  <c:v>2.8331910000000002</c:v>
                </c:pt>
                <c:pt idx="943">
                  <c:v>2.8549210000000005</c:v>
                </c:pt>
                <c:pt idx="944">
                  <c:v>2.8773650000000002</c:v>
                </c:pt>
                <c:pt idx="945">
                  <c:v>2.9000960000000005</c:v>
                </c:pt>
                <c:pt idx="946">
                  <c:v>2.9231240000000001</c:v>
                </c:pt>
                <c:pt idx="947">
                  <c:v>2.9466640000000002</c:v>
                </c:pt>
                <c:pt idx="948">
                  <c:v>2.9705640000000004</c:v>
                </c:pt>
                <c:pt idx="949">
                  <c:v>2.9954530000000004</c:v>
                </c:pt>
                <c:pt idx="950">
                  <c:v>3.0216000000000003</c:v>
                </c:pt>
                <c:pt idx="951">
                  <c:v>3.0483630000000002</c:v>
                </c:pt>
                <c:pt idx="952">
                  <c:v>3.0759840000000001</c:v>
                </c:pt>
                <c:pt idx="953">
                  <c:v>3.1042400000000003</c:v>
                </c:pt>
                <c:pt idx="954">
                  <c:v>3.1326880000000004</c:v>
                </c:pt>
                <c:pt idx="955">
                  <c:v>3.1613580000000003</c:v>
                </c:pt>
                <c:pt idx="956">
                  <c:v>3.1907530000000004</c:v>
                </c:pt>
                <c:pt idx="957">
                  <c:v>3.2204520000000003</c:v>
                </c:pt>
                <c:pt idx="958">
                  <c:v>3.2506810000000002</c:v>
                </c:pt>
                <c:pt idx="959">
                  <c:v>3.2814510000000001</c:v>
                </c:pt>
                <c:pt idx="960">
                  <c:v>3.3122780000000001</c:v>
                </c:pt>
                <c:pt idx="961">
                  <c:v>3.3435910000000004</c:v>
                </c:pt>
                <c:pt idx="962">
                  <c:v>3.3757490000000003</c:v>
                </c:pt>
                <c:pt idx="963">
                  <c:v>3.4082860000000004</c:v>
                </c:pt>
                <c:pt idx="964">
                  <c:v>3.4411250000000004</c:v>
                </c:pt>
                <c:pt idx="965">
                  <c:v>3.4751980000000002</c:v>
                </c:pt>
                <c:pt idx="966">
                  <c:v>3.5102380000000002</c:v>
                </c:pt>
                <c:pt idx="967">
                  <c:v>3.5463090000000004</c:v>
                </c:pt>
                <c:pt idx="968">
                  <c:v>3.5827400000000003</c:v>
                </c:pt>
                <c:pt idx="969">
                  <c:v>3.6196900000000003</c:v>
                </c:pt>
                <c:pt idx="970">
                  <c:v>3.6560220000000001</c:v>
                </c:pt>
                <c:pt idx="971">
                  <c:v>3.6912040000000004</c:v>
                </c:pt>
                <c:pt idx="972">
                  <c:v>3.7250240000000003</c:v>
                </c:pt>
                <c:pt idx="973">
                  <c:v>3.7581480000000003</c:v>
                </c:pt>
                <c:pt idx="974">
                  <c:v>3.7899580000000004</c:v>
                </c:pt>
                <c:pt idx="975">
                  <c:v>3.8207830000000005</c:v>
                </c:pt>
                <c:pt idx="976">
                  <c:v>3.8504260000000006</c:v>
                </c:pt>
                <c:pt idx="977">
                  <c:v>3.8782020000000004</c:v>
                </c:pt>
                <c:pt idx="978">
                  <c:v>3.9039440000000001</c:v>
                </c:pt>
                <c:pt idx="979">
                  <c:v>3.9281820000000005</c:v>
                </c:pt>
                <c:pt idx="980">
                  <c:v>3.9508580000000002</c:v>
                </c:pt>
                <c:pt idx="981">
                  <c:v>3.9724470000000003</c:v>
                </c:pt>
                <c:pt idx="982">
                  <c:v>3.9931270000000003</c:v>
                </c:pt>
                <c:pt idx="983">
                  <c:v>4.0129070000000002</c:v>
                </c:pt>
                <c:pt idx="984">
                  <c:v>4.0316689999999999</c:v>
                </c:pt>
                <c:pt idx="985">
                  <c:v>4.0498989999999999</c:v>
                </c:pt>
                <c:pt idx="986">
                  <c:v>4.0676140000000007</c:v>
                </c:pt>
                <c:pt idx="987">
                  <c:v>4.0854020000000002</c:v>
                </c:pt>
                <c:pt idx="988">
                  <c:v>4.1035870000000001</c:v>
                </c:pt>
                <c:pt idx="989">
                  <c:v>4.1222760000000003</c:v>
                </c:pt>
                <c:pt idx="990">
                  <c:v>4.1412710000000006</c:v>
                </c:pt>
                <c:pt idx="991">
                  <c:v>4.1606930000000002</c:v>
                </c:pt>
                <c:pt idx="992">
                  <c:v>4.1801399999999997</c:v>
                </c:pt>
                <c:pt idx="993">
                  <c:v>4.1992229999999999</c:v>
                </c:pt>
                <c:pt idx="994">
                  <c:v>4.2175470000000006</c:v>
                </c:pt>
                <c:pt idx="995">
                  <c:v>4.2345079999999999</c:v>
                </c:pt>
                <c:pt idx="996">
                  <c:v>4.2499390000000004</c:v>
                </c:pt>
                <c:pt idx="997">
                  <c:v>4.2638639999999999</c:v>
                </c:pt>
                <c:pt idx="998">
                  <c:v>4.2761120000000004</c:v>
                </c:pt>
                <c:pt idx="999">
                  <c:v>4.286937</c:v>
                </c:pt>
                <c:pt idx="1000">
                  <c:v>4.2968869999999999</c:v>
                </c:pt>
                <c:pt idx="1001">
                  <c:v>4.3063029999999998</c:v>
                </c:pt>
                <c:pt idx="1002">
                  <c:v>4.3158290000000008</c:v>
                </c:pt>
                <c:pt idx="1003">
                  <c:v>4.3271180000000005</c:v>
                </c:pt>
                <c:pt idx="1004">
                  <c:v>4.3405170000000002</c:v>
                </c:pt>
                <c:pt idx="1005">
                  <c:v>4.3552850000000003</c:v>
                </c:pt>
                <c:pt idx="1006">
                  <c:v>4.3705670000000003</c:v>
                </c:pt>
                <c:pt idx="1007">
                  <c:v>4.3855010000000005</c:v>
                </c:pt>
                <c:pt idx="1008">
                  <c:v>4.3988690000000004</c:v>
                </c:pt>
                <c:pt idx="1009">
                  <c:v>4.4108650000000003</c:v>
                </c:pt>
                <c:pt idx="1010">
                  <c:v>4.4226600000000005</c:v>
                </c:pt>
                <c:pt idx="1011">
                  <c:v>4.4346700000000006</c:v>
                </c:pt>
                <c:pt idx="1012">
                  <c:v>4.4474650000000002</c:v>
                </c:pt>
                <c:pt idx="1013">
                  <c:v>4.4613849999999999</c:v>
                </c:pt>
                <c:pt idx="1014">
                  <c:v>4.4763960000000003</c:v>
                </c:pt>
                <c:pt idx="1015">
                  <c:v>4.4929670000000002</c:v>
                </c:pt>
                <c:pt idx="1016">
                  <c:v>4.5112830000000006</c:v>
                </c:pt>
                <c:pt idx="1017">
                  <c:v>4.5308640000000002</c:v>
                </c:pt>
                <c:pt idx="1018">
                  <c:v>4.5514830000000002</c:v>
                </c:pt>
                <c:pt idx="1019">
                  <c:v>4.5730130000000004</c:v>
                </c:pt>
                <c:pt idx="1020">
                  <c:v>4.5950640000000007</c:v>
                </c:pt>
                <c:pt idx="1021">
                  <c:v>4.6187450000000005</c:v>
                </c:pt>
                <c:pt idx="1022">
                  <c:v>4.646585</c:v>
                </c:pt>
                <c:pt idx="1023">
                  <c:v>4.6786320000000003</c:v>
                </c:pt>
                <c:pt idx="1024">
                  <c:v>4.7133320000000003</c:v>
                </c:pt>
                <c:pt idx="1025">
                  <c:v>4.7492910000000004</c:v>
                </c:pt>
                <c:pt idx="1026">
                  <c:v>4.784923</c:v>
                </c:pt>
                <c:pt idx="1027">
                  <c:v>4.8183430000000005</c:v>
                </c:pt>
                <c:pt idx="1028">
                  <c:v>4.8494630000000001</c:v>
                </c:pt>
                <c:pt idx="1029">
                  <c:v>4.8796790000000003</c:v>
                </c:pt>
                <c:pt idx="1030">
                  <c:v>4.9094490000000004</c:v>
                </c:pt>
                <c:pt idx="1031">
                  <c:v>4.9401480000000006</c:v>
                </c:pt>
                <c:pt idx="1032">
                  <c:v>4.9716970000000007</c:v>
                </c:pt>
                <c:pt idx="1033">
                  <c:v>5.0042170000000006</c:v>
                </c:pt>
                <c:pt idx="1034">
                  <c:v>5.0384220000000006</c:v>
                </c:pt>
                <c:pt idx="1035">
                  <c:v>5.0746090000000006</c:v>
                </c:pt>
                <c:pt idx="1036">
                  <c:v>5.1118420000000002</c:v>
                </c:pt>
                <c:pt idx="1037">
                  <c:v>5.1509330000000002</c:v>
                </c:pt>
                <c:pt idx="1038">
                  <c:v>5.1918790000000001</c:v>
                </c:pt>
                <c:pt idx="1039">
                  <c:v>5.2336040000000006</c:v>
                </c:pt>
                <c:pt idx="1040">
                  <c:v>5.2762920000000006</c:v>
                </c:pt>
                <c:pt idx="1041">
                  <c:v>5.320125</c:v>
                </c:pt>
                <c:pt idx="1042">
                  <c:v>5.3645800000000001</c:v>
                </c:pt>
                <c:pt idx="1043">
                  <c:v>5.4103620000000001</c:v>
                </c:pt>
                <c:pt idx="1044">
                  <c:v>5.4581870000000006</c:v>
                </c:pt>
                <c:pt idx="1045">
                  <c:v>5.5089740000000003</c:v>
                </c:pt>
                <c:pt idx="1046">
                  <c:v>5.5620720000000006</c:v>
                </c:pt>
                <c:pt idx="1047">
                  <c:v>5.6164110000000003</c:v>
                </c:pt>
                <c:pt idx="1048">
                  <c:v>5.6712240000000005</c:v>
                </c:pt>
                <c:pt idx="1049">
                  <c:v>5.7265280000000001</c:v>
                </c:pt>
                <c:pt idx="1050">
                  <c:v>5.781714</c:v>
                </c:pt>
                <c:pt idx="1051">
                  <c:v>5.8380010000000002</c:v>
                </c:pt>
                <c:pt idx="1052">
                  <c:v>5.8959700000000002</c:v>
                </c:pt>
                <c:pt idx="1053">
                  <c:v>5.9524569999999999</c:v>
                </c:pt>
                <c:pt idx="1054">
                  <c:v>6.0049790000000005</c:v>
                </c:pt>
                <c:pt idx="1055">
                  <c:v>6.0531730000000001</c:v>
                </c:pt>
                <c:pt idx="1056">
                  <c:v>6.0967800000000008</c:v>
                </c:pt>
                <c:pt idx="1057">
                  <c:v>6.1355719999999998</c:v>
                </c:pt>
                <c:pt idx="1058">
                  <c:v>6.1739090000000001</c:v>
                </c:pt>
                <c:pt idx="1059">
                  <c:v>6.2154699999999998</c:v>
                </c:pt>
                <c:pt idx="1060">
                  <c:v>6.2617600000000007</c:v>
                </c:pt>
                <c:pt idx="1061">
                  <c:v>6.3120609999999999</c:v>
                </c:pt>
                <c:pt idx="1062">
                  <c:v>6.3665790000000007</c:v>
                </c:pt>
                <c:pt idx="1063">
                  <c:v>6.4239580000000007</c:v>
                </c:pt>
                <c:pt idx="1064">
                  <c:v>6.4816850000000006</c:v>
                </c:pt>
                <c:pt idx="1065">
                  <c:v>6.5370050000000006</c:v>
                </c:pt>
                <c:pt idx="1066">
                  <c:v>6.5900379999999998</c:v>
                </c:pt>
                <c:pt idx="1067">
                  <c:v>6.6397240000000002</c:v>
                </c:pt>
                <c:pt idx="1068">
                  <c:v>6.6853100000000003</c:v>
                </c:pt>
                <c:pt idx="1069">
                  <c:v>6.7278500000000001</c:v>
                </c:pt>
                <c:pt idx="1070">
                  <c:v>6.769571</c:v>
                </c:pt>
                <c:pt idx="1071">
                  <c:v>6.8119750000000003</c:v>
                </c:pt>
                <c:pt idx="1072">
                  <c:v>6.8575189999999999</c:v>
                </c:pt>
                <c:pt idx="1073">
                  <c:v>6.9072640000000005</c:v>
                </c:pt>
                <c:pt idx="1074">
                  <c:v>6.9621380000000004</c:v>
                </c:pt>
                <c:pt idx="1075">
                  <c:v>7.021236</c:v>
                </c:pt>
                <c:pt idx="1076">
                  <c:v>7.0822920000000007</c:v>
                </c:pt>
                <c:pt idx="1077">
                  <c:v>7.1441560000000006</c:v>
                </c:pt>
                <c:pt idx="1078">
                  <c:v>7.2065910000000004</c:v>
                </c:pt>
                <c:pt idx="1079">
                  <c:v>7.2674029999999998</c:v>
                </c:pt>
                <c:pt idx="1080">
                  <c:v>7.3262200000000002</c:v>
                </c:pt>
                <c:pt idx="1081">
                  <c:v>7.3838800000000004</c:v>
                </c:pt>
                <c:pt idx="1082">
                  <c:v>7.4395810000000004</c:v>
                </c:pt>
                <c:pt idx="1083">
                  <c:v>7.4921740000000003</c:v>
                </c:pt>
                <c:pt idx="1084">
                  <c:v>7.5412119999999998</c:v>
                </c:pt>
                <c:pt idx="1085">
                  <c:v>7.5868060000000002</c:v>
                </c:pt>
                <c:pt idx="1086">
                  <c:v>7.6291960000000003</c:v>
                </c:pt>
                <c:pt idx="1087">
                  <c:v>7.6696500000000007</c:v>
                </c:pt>
                <c:pt idx="1088">
                  <c:v>7.7092609999999997</c:v>
                </c:pt>
                <c:pt idx="1089">
                  <c:v>7.7490860000000001</c:v>
                </c:pt>
                <c:pt idx="1090">
                  <c:v>7.7891630000000003</c:v>
                </c:pt>
                <c:pt idx="1091">
                  <c:v>7.8290500000000005</c:v>
                </c:pt>
                <c:pt idx="1092">
                  <c:v>7.8692050000000009</c:v>
                </c:pt>
                <c:pt idx="1093">
                  <c:v>7.9143840000000001</c:v>
                </c:pt>
                <c:pt idx="1094">
                  <c:v>7.9668869999999998</c:v>
                </c:pt>
                <c:pt idx="1095">
                  <c:v>8.0259220000000013</c:v>
                </c:pt>
                <c:pt idx="1096">
                  <c:v>8.0902969999999996</c:v>
                </c:pt>
                <c:pt idx="1097">
                  <c:v>8.1584660000000007</c:v>
                </c:pt>
                <c:pt idx="1098">
                  <c:v>8.225950000000001</c:v>
                </c:pt>
                <c:pt idx="1099">
                  <c:v>8.2897740000000013</c:v>
                </c:pt>
                <c:pt idx="1100">
                  <c:v>8.3485940000000003</c:v>
                </c:pt>
                <c:pt idx="1101">
                  <c:v>8.401720000000001</c:v>
                </c:pt>
                <c:pt idx="1102">
                  <c:v>8.4480299999999993</c:v>
                </c:pt>
                <c:pt idx="1103">
                  <c:v>8.485551000000001</c:v>
                </c:pt>
                <c:pt idx="1104">
                  <c:v>8.5146350000000002</c:v>
                </c:pt>
                <c:pt idx="1105">
                  <c:v>8.5364789999999999</c:v>
                </c:pt>
                <c:pt idx="1106">
                  <c:v>8.5534820000000007</c:v>
                </c:pt>
                <c:pt idx="1107">
                  <c:v>8.5669110000000011</c:v>
                </c:pt>
                <c:pt idx="1108">
                  <c:v>8.5774620000000006</c:v>
                </c:pt>
                <c:pt idx="1109">
                  <c:v>8.5850590000000011</c:v>
                </c:pt>
                <c:pt idx="1110">
                  <c:v>8.5903470000000013</c:v>
                </c:pt>
                <c:pt idx="1111">
                  <c:v>8.5925049999999992</c:v>
                </c:pt>
                <c:pt idx="1112">
                  <c:v>8.5906690000000001</c:v>
                </c:pt>
                <c:pt idx="1113">
                  <c:v>8.5854099999999995</c:v>
                </c:pt>
                <c:pt idx="1114">
                  <c:v>8.5766749999999998</c:v>
                </c:pt>
                <c:pt idx="1115">
                  <c:v>8.5638030000000001</c:v>
                </c:pt>
                <c:pt idx="1116">
                  <c:v>8.546876000000001</c:v>
                </c:pt>
                <c:pt idx="1117">
                  <c:v>8.527393</c:v>
                </c:pt>
                <c:pt idx="1118">
                  <c:v>8.5063050000000011</c:v>
                </c:pt>
                <c:pt idx="1119">
                  <c:v>8.4842440000000003</c:v>
                </c:pt>
                <c:pt idx="1120">
                  <c:v>8.4620800000000003</c:v>
                </c:pt>
                <c:pt idx="1121">
                  <c:v>8.4400340000000007</c:v>
                </c:pt>
                <c:pt idx="1122">
                  <c:v>8.416817</c:v>
                </c:pt>
                <c:pt idx="1123">
                  <c:v>8.3912200000000006</c:v>
                </c:pt>
                <c:pt idx="1124">
                  <c:v>8.3634510000000013</c:v>
                </c:pt>
                <c:pt idx="1125">
                  <c:v>8.3334740000000007</c:v>
                </c:pt>
                <c:pt idx="1126">
                  <c:v>8.3011440000000007</c:v>
                </c:pt>
                <c:pt idx="1127">
                  <c:v>8.2682289999999998</c:v>
                </c:pt>
                <c:pt idx="1128">
                  <c:v>8.2365469999999998</c:v>
                </c:pt>
                <c:pt idx="1129">
                  <c:v>8.2055129999999998</c:v>
                </c:pt>
                <c:pt idx="1130">
                  <c:v>8.1747200000000007</c:v>
                </c:pt>
                <c:pt idx="1131">
                  <c:v>8.1443170000000009</c:v>
                </c:pt>
                <c:pt idx="1132">
                  <c:v>8.113347000000001</c:v>
                </c:pt>
                <c:pt idx="1133">
                  <c:v>8.0808560000000007</c:v>
                </c:pt>
                <c:pt idx="1134">
                  <c:v>8.0474340000000009</c:v>
                </c:pt>
                <c:pt idx="1135">
                  <c:v>8.0140139999999995</c:v>
                </c:pt>
                <c:pt idx="1136">
                  <c:v>7.9810770000000009</c:v>
                </c:pt>
                <c:pt idx="1137">
                  <c:v>7.9485640000000002</c:v>
                </c:pt>
                <c:pt idx="1138">
                  <c:v>7.9164670000000008</c:v>
                </c:pt>
                <c:pt idx="1139">
                  <c:v>7.8853080000000002</c:v>
                </c:pt>
                <c:pt idx="1140">
                  <c:v>7.8556860000000004</c:v>
                </c:pt>
                <c:pt idx="1141">
                  <c:v>7.8274100000000004</c:v>
                </c:pt>
                <c:pt idx="1142">
                  <c:v>7.800459</c:v>
                </c:pt>
                <c:pt idx="1143">
                  <c:v>7.7752309999999998</c:v>
                </c:pt>
                <c:pt idx="1144">
                  <c:v>7.7517600000000009</c:v>
                </c:pt>
                <c:pt idx="1145">
                  <c:v>7.729241</c:v>
                </c:pt>
                <c:pt idx="1146">
                  <c:v>7.7079870000000001</c:v>
                </c:pt>
                <c:pt idx="1147">
                  <c:v>7.6882979999999996</c:v>
                </c:pt>
                <c:pt idx="1148">
                  <c:v>7.6701580000000007</c:v>
                </c:pt>
                <c:pt idx="1149">
                  <c:v>7.6531669999999998</c:v>
                </c:pt>
                <c:pt idx="1150">
                  <c:v>7.6374870000000001</c:v>
                </c:pt>
                <c:pt idx="1151">
                  <c:v>7.6230919999999998</c:v>
                </c:pt>
                <c:pt idx="1152">
                  <c:v>7.609826</c:v>
                </c:pt>
                <c:pt idx="1153">
                  <c:v>7.5979090000000005</c:v>
                </c:pt>
                <c:pt idx="1154">
                  <c:v>7.5873760000000008</c:v>
                </c:pt>
                <c:pt idx="1155">
                  <c:v>7.5784149999999997</c:v>
                </c:pt>
                <c:pt idx="1156">
                  <c:v>7.5709140000000001</c:v>
                </c:pt>
                <c:pt idx="1157">
                  <c:v>7.5647370000000009</c:v>
                </c:pt>
                <c:pt idx="1158">
                  <c:v>7.5596189999999996</c:v>
                </c:pt>
                <c:pt idx="1159">
                  <c:v>7.5556780000000003</c:v>
                </c:pt>
                <c:pt idx="1160">
                  <c:v>7.5526660000000003</c:v>
                </c:pt>
                <c:pt idx="1161">
                  <c:v>7.5502660000000006</c:v>
                </c:pt>
                <c:pt idx="1162">
                  <c:v>7.5487640000000003</c:v>
                </c:pt>
                <c:pt idx="1163">
                  <c:v>7.5476510000000001</c:v>
                </c:pt>
                <c:pt idx="1164">
                  <c:v>7.5469790000000003</c:v>
                </c:pt>
                <c:pt idx="1165">
                  <c:v>7.5466860000000002</c:v>
                </c:pt>
                <c:pt idx="1166">
                  <c:v>7.5469819999999999</c:v>
                </c:pt>
                <c:pt idx="1167">
                  <c:v>7.5472970000000004</c:v>
                </c:pt>
                <c:pt idx="1168">
                  <c:v>7.5480410000000004</c:v>
                </c:pt>
                <c:pt idx="1169">
                  <c:v>7.5489340000000009</c:v>
                </c:pt>
                <c:pt idx="1170">
                  <c:v>7.5500330000000009</c:v>
                </c:pt>
                <c:pt idx="1171">
                  <c:v>7.5512390000000007</c:v>
                </c:pt>
                <c:pt idx="1172">
                  <c:v>7.5528870000000001</c:v>
                </c:pt>
                <c:pt idx="1173">
                  <c:v>7.5547649999999997</c:v>
                </c:pt>
                <c:pt idx="1174">
                  <c:v>7.5570380000000004</c:v>
                </c:pt>
                <c:pt idx="1175">
                  <c:v>7.5594660000000005</c:v>
                </c:pt>
                <c:pt idx="1176">
                  <c:v>7.5621380000000009</c:v>
                </c:pt>
                <c:pt idx="1177">
                  <c:v>7.5650040000000001</c:v>
                </c:pt>
                <c:pt idx="1178">
                  <c:v>7.5683930000000004</c:v>
                </c:pt>
                <c:pt idx="1179">
                  <c:v>7.5721579999999999</c:v>
                </c:pt>
                <c:pt idx="1180">
                  <c:v>7.5767660000000001</c:v>
                </c:pt>
                <c:pt idx="1181">
                  <c:v>7.5820330000000009</c:v>
                </c:pt>
                <c:pt idx="1182">
                  <c:v>7.5879900000000005</c:v>
                </c:pt>
                <c:pt idx="1183">
                  <c:v>7.5944200000000004</c:v>
                </c:pt>
                <c:pt idx="1184">
                  <c:v>7.6013720000000005</c:v>
                </c:pt>
                <c:pt idx="1185">
                  <c:v>7.6084399999999999</c:v>
                </c:pt>
                <c:pt idx="1186">
                  <c:v>7.615774</c:v>
                </c:pt>
                <c:pt idx="1187">
                  <c:v>7.6233950000000004</c:v>
                </c:pt>
                <c:pt idx="1188">
                  <c:v>7.6315470000000003</c:v>
                </c:pt>
                <c:pt idx="1189">
                  <c:v>7.6400059999999996</c:v>
                </c:pt>
                <c:pt idx="1190">
                  <c:v>7.6489500000000001</c:v>
                </c:pt>
                <c:pt idx="1191">
                  <c:v>7.6580320000000004</c:v>
                </c:pt>
                <c:pt idx="1192">
                  <c:v>7.6671390000000006</c:v>
                </c:pt>
                <c:pt idx="1193">
                  <c:v>7.6759830000000004</c:v>
                </c:pt>
                <c:pt idx="1194">
                  <c:v>7.6846820000000005</c:v>
                </c:pt>
                <c:pt idx="1195">
                  <c:v>7.6931430000000001</c:v>
                </c:pt>
                <c:pt idx="1196">
                  <c:v>7.7015190000000002</c:v>
                </c:pt>
                <c:pt idx="1197">
                  <c:v>7.7100369999999998</c:v>
                </c:pt>
                <c:pt idx="1198">
                  <c:v>7.7186540000000008</c:v>
                </c:pt>
                <c:pt idx="1199">
                  <c:v>7.7272309999999997</c:v>
                </c:pt>
                <c:pt idx="1200">
                  <c:v>7.7359770000000001</c:v>
                </c:pt>
                <c:pt idx="1201">
                  <c:v>7.744548</c:v>
                </c:pt>
                <c:pt idx="1202">
                  <c:v>7.7530599999999996</c:v>
                </c:pt>
                <c:pt idx="1203">
                  <c:v>7.7613060000000003</c:v>
                </c:pt>
                <c:pt idx="1204">
                  <c:v>7.7693810000000001</c:v>
                </c:pt>
                <c:pt idx="1205">
                  <c:v>7.77698</c:v>
                </c:pt>
                <c:pt idx="1206">
                  <c:v>7.7843049999999998</c:v>
                </c:pt>
                <c:pt idx="1207">
                  <c:v>7.7912780000000001</c:v>
                </c:pt>
                <c:pt idx="1208">
                  <c:v>7.7977509999999999</c:v>
                </c:pt>
                <c:pt idx="1209">
                  <c:v>7.803547</c:v>
                </c:pt>
                <c:pt idx="1210">
                  <c:v>7.8087260000000001</c:v>
                </c:pt>
                <c:pt idx="1211">
                  <c:v>7.8132770000000002</c:v>
                </c:pt>
                <c:pt idx="1212">
                  <c:v>7.8173050000000002</c:v>
                </c:pt>
                <c:pt idx="1213">
                  <c:v>7.8211150000000007</c:v>
                </c:pt>
                <c:pt idx="1214">
                  <c:v>7.824954</c:v>
                </c:pt>
                <c:pt idx="1215">
                  <c:v>7.8287139999999997</c:v>
                </c:pt>
                <c:pt idx="1216">
                  <c:v>7.8325250000000004</c:v>
                </c:pt>
                <c:pt idx="1217">
                  <c:v>7.8360029999999998</c:v>
                </c:pt>
                <c:pt idx="1218">
                  <c:v>7.8391300000000008</c:v>
                </c:pt>
                <c:pt idx="1219">
                  <c:v>7.841704</c:v>
                </c:pt>
                <c:pt idx="1220">
                  <c:v>7.8438689999999998</c:v>
                </c:pt>
                <c:pt idx="1221">
                  <c:v>7.8454329999999999</c:v>
                </c:pt>
                <c:pt idx="1222">
                  <c:v>7.8466190000000005</c:v>
                </c:pt>
                <c:pt idx="1223">
                  <c:v>7.8475239999999999</c:v>
                </c:pt>
                <c:pt idx="1224">
                  <c:v>7.8481160000000001</c:v>
                </c:pt>
                <c:pt idx="1225">
                  <c:v>7.8482640000000004</c:v>
                </c:pt>
                <c:pt idx="1226">
                  <c:v>7.8479450000000002</c:v>
                </c:pt>
                <c:pt idx="1227">
                  <c:v>7.8470659999999999</c:v>
                </c:pt>
                <c:pt idx="1228">
                  <c:v>7.8454470000000001</c:v>
                </c:pt>
                <c:pt idx="1229">
                  <c:v>7.8433820000000001</c:v>
                </c:pt>
                <c:pt idx="1230">
                  <c:v>7.8444520000000004</c:v>
                </c:pt>
                <c:pt idx="1231">
                  <c:v>7.8551680000000008</c:v>
                </c:pt>
                <c:pt idx="1232">
                  <c:v>7.8749300000000009</c:v>
                </c:pt>
                <c:pt idx="1233">
                  <c:v>7.9012799999999999</c:v>
                </c:pt>
                <c:pt idx="1234">
                  <c:v>7.9325100000000006</c:v>
                </c:pt>
                <c:pt idx="1235">
                  <c:v>7.9638590000000002</c:v>
                </c:pt>
                <c:pt idx="1236">
                  <c:v>7.9888190000000003</c:v>
                </c:pt>
                <c:pt idx="1237">
                  <c:v>8.0073030000000003</c:v>
                </c:pt>
                <c:pt idx="1238">
                  <c:v>8.0210910000000002</c:v>
                </c:pt>
                <c:pt idx="1239">
                  <c:v>8.0311430000000001</c:v>
                </c:pt>
                <c:pt idx="1240">
                  <c:v>8.0379240000000003</c:v>
                </c:pt>
                <c:pt idx="1241">
                  <c:v>8.0409050000000004</c:v>
                </c:pt>
                <c:pt idx="1242">
                  <c:v>8.0401589999999992</c:v>
                </c:pt>
                <c:pt idx="1243">
                  <c:v>8.0358929999999997</c:v>
                </c:pt>
                <c:pt idx="1244">
                  <c:v>8.0284130000000005</c:v>
                </c:pt>
                <c:pt idx="1245">
                  <c:v>8.018142000000001</c:v>
                </c:pt>
                <c:pt idx="1246">
                  <c:v>8.0061670000000014</c:v>
                </c:pt>
                <c:pt idx="1247">
                  <c:v>7.9933410000000009</c:v>
                </c:pt>
                <c:pt idx="1248">
                  <c:v>7.979806</c:v>
                </c:pt>
                <c:pt idx="1249">
                  <c:v>7.9651370000000004</c:v>
                </c:pt>
                <c:pt idx="1250">
                  <c:v>7.9493170000000006</c:v>
                </c:pt>
                <c:pt idx="1251">
                  <c:v>7.9319269999999999</c:v>
                </c:pt>
                <c:pt idx="1252">
                  <c:v>7.9124990000000004</c:v>
                </c:pt>
                <c:pt idx="1253">
                  <c:v>7.8913710000000004</c:v>
                </c:pt>
                <c:pt idx="1254">
                  <c:v>7.8693419999999996</c:v>
                </c:pt>
                <c:pt idx="1255">
                  <c:v>7.8467820000000001</c:v>
                </c:pt>
                <c:pt idx="1256">
                  <c:v>7.8238300000000001</c:v>
                </c:pt>
                <c:pt idx="1257">
                  <c:v>7.8007229999999996</c:v>
                </c:pt>
                <c:pt idx="1258">
                  <c:v>7.7775049999999997</c:v>
                </c:pt>
                <c:pt idx="1259">
                  <c:v>7.7540659999999999</c:v>
                </c:pt>
                <c:pt idx="1260">
                  <c:v>7.730315</c:v>
                </c:pt>
                <c:pt idx="1261">
                  <c:v>7.706296</c:v>
                </c:pt>
                <c:pt idx="1262">
                  <c:v>7.6820690000000003</c:v>
                </c:pt>
                <c:pt idx="1263">
                  <c:v>7.6576820000000003</c:v>
                </c:pt>
                <c:pt idx="1264">
                  <c:v>7.6334440000000008</c:v>
                </c:pt>
                <c:pt idx="1265">
                  <c:v>7.6092630000000003</c:v>
                </c:pt>
                <c:pt idx="1266">
                  <c:v>7.5852990000000009</c:v>
                </c:pt>
                <c:pt idx="1267">
                  <c:v>7.5613470000000005</c:v>
                </c:pt>
                <c:pt idx="1268">
                  <c:v>7.5374410000000003</c:v>
                </c:pt>
                <c:pt idx="1269">
                  <c:v>7.5133749999999999</c:v>
                </c:pt>
                <c:pt idx="1270">
                  <c:v>7.4893479999999997</c:v>
                </c:pt>
                <c:pt idx="1271">
                  <c:v>7.4650890000000008</c:v>
                </c:pt>
                <c:pt idx="1272">
                  <c:v>7.4410570000000007</c:v>
                </c:pt>
                <c:pt idx="1273">
                  <c:v>7.4172530000000005</c:v>
                </c:pt>
                <c:pt idx="1274">
                  <c:v>7.3936000000000002</c:v>
                </c:pt>
                <c:pt idx="1275">
                  <c:v>7.3700240000000008</c:v>
                </c:pt>
                <c:pt idx="1276">
                  <c:v>7.3464840000000002</c:v>
                </c:pt>
                <c:pt idx="1277">
                  <c:v>7.3226200000000006</c:v>
                </c:pt>
                <c:pt idx="1278">
                  <c:v>7.29861</c:v>
                </c:pt>
                <c:pt idx="1279">
                  <c:v>7.2746950000000004</c:v>
                </c:pt>
                <c:pt idx="1280">
                  <c:v>7.2508040000000005</c:v>
                </c:pt>
                <c:pt idx="1281">
                  <c:v>7.2273300000000003</c:v>
                </c:pt>
                <c:pt idx="1282">
                  <c:v>7.2041650000000006</c:v>
                </c:pt>
                <c:pt idx="1283">
                  <c:v>7.1809210000000006</c:v>
                </c:pt>
                <c:pt idx="1284">
                  <c:v>7.1576130000000004</c:v>
                </c:pt>
                <c:pt idx="1285">
                  <c:v>7.1342829999999999</c:v>
                </c:pt>
                <c:pt idx="1286">
                  <c:v>7.1109249999999999</c:v>
                </c:pt>
                <c:pt idx="1287">
                  <c:v>7.0875780000000006</c:v>
                </c:pt>
                <c:pt idx="1288">
                  <c:v>7.06454</c:v>
                </c:pt>
                <c:pt idx="1289">
                  <c:v>7.0416720000000002</c:v>
                </c:pt>
                <c:pt idx="1290">
                  <c:v>7.0193000000000003</c:v>
                </c:pt>
                <c:pt idx="1291">
                  <c:v>6.99716</c:v>
                </c:pt>
                <c:pt idx="1292">
                  <c:v>6.9751159999999999</c:v>
                </c:pt>
                <c:pt idx="1293">
                  <c:v>6.9533610000000001</c:v>
                </c:pt>
                <c:pt idx="1294">
                  <c:v>6.9317679999999999</c:v>
                </c:pt>
                <c:pt idx="1295">
                  <c:v>6.9101460000000001</c:v>
                </c:pt>
                <c:pt idx="1296">
                  <c:v>6.8883700000000001</c:v>
                </c:pt>
                <c:pt idx="1297">
                  <c:v>6.8666739999999997</c:v>
                </c:pt>
                <c:pt idx="1298">
                  <c:v>6.8450630000000006</c:v>
                </c:pt>
                <c:pt idx="1299">
                  <c:v>6.8235600000000005</c:v>
                </c:pt>
                <c:pt idx="1300">
                  <c:v>6.8020320000000005</c:v>
                </c:pt>
                <c:pt idx="1301">
                  <c:v>6.7806060000000006</c:v>
                </c:pt>
                <c:pt idx="1302">
                  <c:v>6.7594659999999998</c:v>
                </c:pt>
                <c:pt idx="1303">
                  <c:v>6.7382840000000002</c:v>
                </c:pt>
                <c:pt idx="1304">
                  <c:v>6.717454</c:v>
                </c:pt>
                <c:pt idx="1305">
                  <c:v>6.6970749999999999</c:v>
                </c:pt>
                <c:pt idx="1306">
                  <c:v>6.6774180000000003</c:v>
                </c:pt>
                <c:pt idx="1307">
                  <c:v>6.6580460000000006</c:v>
                </c:pt>
                <c:pt idx="1308">
                  <c:v>6.6390850000000006</c:v>
                </c:pt>
                <c:pt idx="1309">
                  <c:v>6.6200390000000002</c:v>
                </c:pt>
                <c:pt idx="1310">
                  <c:v>6.6010679999999997</c:v>
                </c:pt>
                <c:pt idx="1311">
                  <c:v>6.5819799999999997</c:v>
                </c:pt>
                <c:pt idx="1312">
                  <c:v>6.5629760000000008</c:v>
                </c:pt>
                <c:pt idx="1313">
                  <c:v>6.5442809999999998</c:v>
                </c:pt>
                <c:pt idx="1314">
                  <c:v>6.5260880000000006</c:v>
                </c:pt>
                <c:pt idx="1315">
                  <c:v>6.508305</c:v>
                </c:pt>
                <c:pt idx="1316">
                  <c:v>6.4908140000000003</c:v>
                </c:pt>
                <c:pt idx="1317">
                  <c:v>6.473776</c:v>
                </c:pt>
                <c:pt idx="1318">
                  <c:v>6.456753</c:v>
                </c:pt>
                <c:pt idx="1319">
                  <c:v>6.4401840000000004</c:v>
                </c:pt>
                <c:pt idx="1320">
                  <c:v>6.4238809999999997</c:v>
                </c:pt>
                <c:pt idx="1321">
                  <c:v>6.4080340000000007</c:v>
                </c:pt>
                <c:pt idx="1322">
                  <c:v>6.3927719999999999</c:v>
                </c:pt>
                <c:pt idx="1323">
                  <c:v>6.378317</c:v>
                </c:pt>
                <c:pt idx="1324">
                  <c:v>6.3642730000000007</c:v>
                </c:pt>
                <c:pt idx="1325">
                  <c:v>6.3505690000000001</c:v>
                </c:pt>
                <c:pt idx="1326">
                  <c:v>6.3374220000000001</c:v>
                </c:pt>
                <c:pt idx="1327">
                  <c:v>6.3245780000000007</c:v>
                </c:pt>
                <c:pt idx="1328">
                  <c:v>6.3118440000000007</c:v>
                </c:pt>
                <c:pt idx="1329">
                  <c:v>6.2995390000000002</c:v>
                </c:pt>
                <c:pt idx="1330">
                  <c:v>6.2879719999999999</c:v>
                </c:pt>
                <c:pt idx="1331">
                  <c:v>6.2766960000000003</c:v>
                </c:pt>
                <c:pt idx="1332">
                  <c:v>6.2659880000000001</c:v>
                </c:pt>
                <c:pt idx="1333">
                  <c:v>6.255808</c:v>
                </c:pt>
                <c:pt idx="1334">
                  <c:v>6.2459220000000002</c:v>
                </c:pt>
                <c:pt idx="1335">
                  <c:v>6.2363460000000002</c:v>
                </c:pt>
                <c:pt idx="1336">
                  <c:v>6.2271650000000003</c:v>
                </c:pt>
                <c:pt idx="1337">
                  <c:v>6.2183700000000002</c:v>
                </c:pt>
                <c:pt idx="1338">
                  <c:v>6.2100800000000005</c:v>
                </c:pt>
                <c:pt idx="1339">
                  <c:v>6.2024740000000005</c:v>
                </c:pt>
                <c:pt idx="1340">
                  <c:v>6.195398</c:v>
                </c:pt>
                <c:pt idx="1341">
                  <c:v>6.1889710000000004</c:v>
                </c:pt>
                <c:pt idx="1342">
                  <c:v>6.1827870000000003</c:v>
                </c:pt>
                <c:pt idx="1343">
                  <c:v>6.1770110000000003</c:v>
                </c:pt>
                <c:pt idx="1344">
                  <c:v>6.1714250000000002</c:v>
                </c:pt>
                <c:pt idx="1345">
                  <c:v>6.166207</c:v>
                </c:pt>
                <c:pt idx="1346">
                  <c:v>6.1612240000000007</c:v>
                </c:pt>
                <c:pt idx="1347">
                  <c:v>6.1567600000000002</c:v>
                </c:pt>
                <c:pt idx="1348">
                  <c:v>6.1528410000000004</c:v>
                </c:pt>
                <c:pt idx="1349">
                  <c:v>6.1492610000000001</c:v>
                </c:pt>
                <c:pt idx="1350">
                  <c:v>6.1458930000000001</c:v>
                </c:pt>
                <c:pt idx="1351">
                  <c:v>6.1426460000000001</c:v>
                </c:pt>
                <c:pt idx="1352">
                  <c:v>6.1393300000000002</c:v>
                </c:pt>
                <c:pt idx="1353">
                  <c:v>6.1360760000000001</c:v>
                </c:pt>
                <c:pt idx="1354">
                  <c:v>6.1330650000000002</c:v>
                </c:pt>
                <c:pt idx="1355">
                  <c:v>6.1303260000000002</c:v>
                </c:pt>
                <c:pt idx="1356">
                  <c:v>6.1279830000000004</c:v>
                </c:pt>
                <c:pt idx="1357">
                  <c:v>6.1261830000000002</c:v>
                </c:pt>
                <c:pt idx="1358">
                  <c:v>6.1244060000000005</c:v>
                </c:pt>
                <c:pt idx="1359">
                  <c:v>6.1226479999999999</c:v>
                </c:pt>
                <c:pt idx="1360">
                  <c:v>6.1210210000000007</c:v>
                </c:pt>
                <c:pt idx="1361">
                  <c:v>6.1194850000000001</c:v>
                </c:pt>
                <c:pt idx="1362">
                  <c:v>6.1182189999999999</c:v>
                </c:pt>
                <c:pt idx="1363">
                  <c:v>6.117356</c:v>
                </c:pt>
                <c:pt idx="1364">
                  <c:v>6.1167920000000002</c:v>
                </c:pt>
                <c:pt idx="1365">
                  <c:v>6.116244</c:v>
                </c:pt>
                <c:pt idx="1366">
                  <c:v>6.1161099999999999</c:v>
                </c:pt>
                <c:pt idx="1367">
                  <c:v>6.1159600000000003</c:v>
                </c:pt>
                <c:pt idx="1368">
                  <c:v>6.115723</c:v>
                </c:pt>
                <c:pt idx="1369">
                  <c:v>6.1157750000000002</c:v>
                </c:pt>
                <c:pt idx="1370">
                  <c:v>6.116282</c:v>
                </c:pt>
                <c:pt idx="1371">
                  <c:v>6.1168170000000002</c:v>
                </c:pt>
                <c:pt idx="1372">
                  <c:v>6.1177990000000007</c:v>
                </c:pt>
                <c:pt idx="1373">
                  <c:v>6.1192330000000004</c:v>
                </c:pt>
                <c:pt idx="1374">
                  <c:v>6.1208330000000002</c:v>
                </c:pt>
                <c:pt idx="1375">
                  <c:v>6.1226660000000006</c:v>
                </c:pt>
                <c:pt idx="1376">
                  <c:v>6.1247150000000001</c:v>
                </c:pt>
                <c:pt idx="1377">
                  <c:v>6.126741</c:v>
                </c:pt>
                <c:pt idx="1378">
                  <c:v>6.1290279999999999</c:v>
                </c:pt>
                <c:pt idx="1379">
                  <c:v>6.1315990000000005</c:v>
                </c:pt>
                <c:pt idx="1380">
                  <c:v>6.1343550000000002</c:v>
                </c:pt>
                <c:pt idx="1381">
                  <c:v>6.1377310000000005</c:v>
                </c:pt>
                <c:pt idx="1382">
                  <c:v>6.1413010000000003</c:v>
                </c:pt>
                <c:pt idx="1383">
                  <c:v>6.1451250000000002</c:v>
                </c:pt>
                <c:pt idx="1384">
                  <c:v>6.149146</c:v>
                </c:pt>
                <c:pt idx="1385">
                  <c:v>6.1534330000000006</c:v>
                </c:pt>
                <c:pt idx="1386">
                  <c:v>6.1576190000000004</c:v>
                </c:pt>
                <c:pt idx="1387">
                  <c:v>6.1619270000000004</c:v>
                </c:pt>
                <c:pt idx="1388">
                  <c:v>6.1666490000000005</c:v>
                </c:pt>
                <c:pt idx="1389">
                  <c:v>6.1715210000000003</c:v>
                </c:pt>
                <c:pt idx="1390">
                  <c:v>6.1766459999999999</c:v>
                </c:pt>
                <c:pt idx="1391">
                  <c:v>6.181921</c:v>
                </c:pt>
                <c:pt idx="1392">
                  <c:v>6.1875230000000006</c:v>
                </c:pt>
                <c:pt idx="1393">
                  <c:v>6.1931080000000005</c:v>
                </c:pt>
                <c:pt idx="1394">
                  <c:v>6.19902</c:v>
                </c:pt>
                <c:pt idx="1395">
                  <c:v>6.2050910000000004</c:v>
                </c:pt>
                <c:pt idx="1396">
                  <c:v>6.2113750000000003</c:v>
                </c:pt>
                <c:pt idx="1397">
                  <c:v>6.2178630000000004</c:v>
                </c:pt>
                <c:pt idx="1398">
                  <c:v>6.2245810000000006</c:v>
                </c:pt>
                <c:pt idx="1399">
                  <c:v>6.2314240000000005</c:v>
                </c:pt>
                <c:pt idx="1400">
                  <c:v>6.2382610000000005</c:v>
                </c:pt>
                <c:pt idx="1401">
                  <c:v>6.2453190000000003</c:v>
                </c:pt>
                <c:pt idx="1402">
                  <c:v>6.2523930000000005</c:v>
                </c:pt>
                <c:pt idx="1403">
                  <c:v>6.2594330000000005</c:v>
                </c:pt>
                <c:pt idx="1404">
                  <c:v>6.2665440000000006</c:v>
                </c:pt>
                <c:pt idx="1405">
                  <c:v>6.2738610000000001</c:v>
                </c:pt>
                <c:pt idx="1406">
                  <c:v>6.2814110000000003</c:v>
                </c:pt>
                <c:pt idx="1407">
                  <c:v>6.2891700000000004</c:v>
                </c:pt>
                <c:pt idx="1408">
                  <c:v>6.2971050000000002</c:v>
                </c:pt>
                <c:pt idx="1409">
                  <c:v>6.3053530000000002</c:v>
                </c:pt>
                <c:pt idx="1410">
                  <c:v>6.3137280000000002</c:v>
                </c:pt>
                <c:pt idx="1411">
                  <c:v>6.3220790000000004</c:v>
                </c:pt>
                <c:pt idx="1412">
                  <c:v>6.3308030000000004</c:v>
                </c:pt>
                <c:pt idx="1413">
                  <c:v>6.3398390000000004</c:v>
                </c:pt>
                <c:pt idx="1414">
                  <c:v>6.3489310000000003</c:v>
                </c:pt>
                <c:pt idx="1415">
                  <c:v>6.3583530000000001</c:v>
                </c:pt>
                <c:pt idx="1416">
                  <c:v>6.3679640000000006</c:v>
                </c:pt>
                <c:pt idx="1417">
                  <c:v>6.3775640000000005</c:v>
                </c:pt>
                <c:pt idx="1418">
                  <c:v>6.3871530000000005</c:v>
                </c:pt>
                <c:pt idx="1419">
                  <c:v>6.3970390000000004</c:v>
                </c:pt>
                <c:pt idx="1420">
                  <c:v>6.4071470000000001</c:v>
                </c:pt>
                <c:pt idx="1421">
                  <c:v>6.4175240000000002</c:v>
                </c:pt>
                <c:pt idx="1422">
                  <c:v>6.4281280000000001</c:v>
                </c:pt>
                <c:pt idx="1423">
                  <c:v>6.4390670000000005</c:v>
                </c:pt>
                <c:pt idx="1424">
                  <c:v>6.4498770000000007</c:v>
                </c:pt>
                <c:pt idx="1425">
                  <c:v>6.460801</c:v>
                </c:pt>
                <c:pt idx="1426">
                  <c:v>6.4718059999999999</c:v>
                </c:pt>
                <c:pt idx="1427">
                  <c:v>6.4831770000000004</c:v>
                </c:pt>
                <c:pt idx="1428">
                  <c:v>6.4947360000000005</c:v>
                </c:pt>
                <c:pt idx="1429">
                  <c:v>6.5065870000000006</c:v>
                </c:pt>
                <c:pt idx="1430">
                  <c:v>6.5184660000000001</c:v>
                </c:pt>
                <c:pt idx="1431">
                  <c:v>6.5306430000000004</c:v>
                </c:pt>
                <c:pt idx="1432">
                  <c:v>6.5427400000000002</c:v>
                </c:pt>
                <c:pt idx="1433">
                  <c:v>6.5549239999999998</c:v>
                </c:pt>
                <c:pt idx="1434">
                  <c:v>6.5675280000000003</c:v>
                </c:pt>
                <c:pt idx="1435">
                  <c:v>6.5803180000000001</c:v>
                </c:pt>
                <c:pt idx="1436">
                  <c:v>6.593318</c:v>
                </c:pt>
                <c:pt idx="1437">
                  <c:v>6.6065890000000005</c:v>
                </c:pt>
                <c:pt idx="1438">
                  <c:v>6.6200210000000004</c:v>
                </c:pt>
                <c:pt idx="1439">
                  <c:v>6.6333299999999999</c:v>
                </c:pt>
                <c:pt idx="1440">
                  <c:v>6.6468660000000002</c:v>
                </c:pt>
                <c:pt idx="1441">
                  <c:v>6.6604760000000001</c:v>
                </c:pt>
                <c:pt idx="1442">
                  <c:v>6.6742870000000005</c:v>
                </c:pt>
                <c:pt idx="1443">
                  <c:v>6.688491</c:v>
                </c:pt>
                <c:pt idx="1444">
                  <c:v>6.7030270000000005</c:v>
                </c:pt>
                <c:pt idx="1445">
                  <c:v>6.7180049999999998</c:v>
                </c:pt>
                <c:pt idx="1446">
                  <c:v>6.7334960000000006</c:v>
                </c:pt>
                <c:pt idx="1447">
                  <c:v>6.7492830000000001</c:v>
                </c:pt>
                <c:pt idx="1448">
                  <c:v>6.7651430000000001</c:v>
                </c:pt>
                <c:pt idx="1449">
                  <c:v>6.7812739999999998</c:v>
                </c:pt>
                <c:pt idx="1450">
                  <c:v>6.7974050000000004</c:v>
                </c:pt>
                <c:pt idx="1451">
                  <c:v>6.8134650000000008</c:v>
                </c:pt>
                <c:pt idx="1452">
                  <c:v>6.8297780000000001</c:v>
                </c:pt>
                <c:pt idx="1453">
                  <c:v>6.8466700000000005</c:v>
                </c:pt>
                <c:pt idx="1454">
                  <c:v>6.8638640000000004</c:v>
                </c:pt>
                <c:pt idx="1455">
                  <c:v>6.8812829999999998</c:v>
                </c:pt>
                <c:pt idx="1456">
                  <c:v>6.8988530000000008</c:v>
                </c:pt>
                <c:pt idx="1457">
                  <c:v>6.9166530000000002</c:v>
                </c:pt>
                <c:pt idx="1458">
                  <c:v>6.9342370000000004</c:v>
                </c:pt>
                <c:pt idx="1459">
                  <c:v>6.9518909999999998</c:v>
                </c:pt>
                <c:pt idx="1460">
                  <c:v>6.9696700000000007</c:v>
                </c:pt>
                <c:pt idx="1461">
                  <c:v>6.9879280000000001</c:v>
                </c:pt>
                <c:pt idx="1462">
                  <c:v>7.0062470000000001</c:v>
                </c:pt>
                <c:pt idx="1463">
                  <c:v>7.0248840000000001</c:v>
                </c:pt>
                <c:pt idx="1464">
                  <c:v>7.0436120000000004</c:v>
                </c:pt>
                <c:pt idx="1465">
                  <c:v>7.0624590000000005</c:v>
                </c:pt>
                <c:pt idx="1466">
                  <c:v>7.0812670000000004</c:v>
                </c:pt>
                <c:pt idx="1467">
                  <c:v>7.1003319999999999</c:v>
                </c:pt>
                <c:pt idx="1468">
                  <c:v>7.1195529999999998</c:v>
                </c:pt>
                <c:pt idx="1469">
                  <c:v>7.1391</c:v>
                </c:pt>
                <c:pt idx="1470">
                  <c:v>7.1591140000000006</c:v>
                </c:pt>
                <c:pt idx="1471">
                  <c:v>7.1793510000000005</c:v>
                </c:pt>
                <c:pt idx="1472">
                  <c:v>7.1999240000000002</c:v>
                </c:pt>
                <c:pt idx="1473">
                  <c:v>7.2205460000000006</c:v>
                </c:pt>
                <c:pt idx="1474">
                  <c:v>7.2413480000000003</c:v>
                </c:pt>
                <c:pt idx="1475">
                  <c:v>7.26227</c:v>
                </c:pt>
                <c:pt idx="1476">
                  <c:v>7.2833060000000005</c:v>
                </c:pt>
                <c:pt idx="1477">
                  <c:v>7.3046070000000007</c:v>
                </c:pt>
                <c:pt idx="1478">
                  <c:v>7.326117</c:v>
                </c:pt>
                <c:pt idx="1479">
                  <c:v>7.3478400000000006</c:v>
                </c:pt>
                <c:pt idx="1480">
                  <c:v>7.3696570000000001</c:v>
                </c:pt>
                <c:pt idx="1481">
                  <c:v>7.3915710000000008</c:v>
                </c:pt>
                <c:pt idx="1482">
                  <c:v>7.4134469999999997</c:v>
                </c:pt>
                <c:pt idx="1483">
                  <c:v>7.4356140000000002</c:v>
                </c:pt>
                <c:pt idx="1484">
                  <c:v>7.4579000000000004</c:v>
                </c:pt>
                <c:pt idx="1485">
                  <c:v>7.4805640000000002</c:v>
                </c:pt>
                <c:pt idx="1486">
                  <c:v>7.5037830000000003</c:v>
                </c:pt>
                <c:pt idx="1487">
                  <c:v>7.5274280000000005</c:v>
                </c:pt>
                <c:pt idx="1488">
                  <c:v>7.5512860000000002</c:v>
                </c:pt>
                <c:pt idx="1489">
                  <c:v>7.5751869999999997</c:v>
                </c:pt>
                <c:pt idx="1490">
                  <c:v>7.5989920000000009</c:v>
                </c:pt>
                <c:pt idx="1491">
                  <c:v>7.6227309999999999</c:v>
                </c:pt>
                <c:pt idx="1492">
                  <c:v>7.6465350000000001</c:v>
                </c:pt>
                <c:pt idx="1493">
                  <c:v>7.6705070000000006</c:v>
                </c:pt>
                <c:pt idx="1494">
                  <c:v>7.6948780000000001</c:v>
                </c:pt>
                <c:pt idx="1495">
                  <c:v>7.7198200000000003</c:v>
                </c:pt>
                <c:pt idx="1496">
                  <c:v>7.7451190000000008</c:v>
                </c:pt>
                <c:pt idx="1497">
                  <c:v>7.7704700000000004</c:v>
                </c:pt>
                <c:pt idx="1498">
                  <c:v>7.7961369999999999</c:v>
                </c:pt>
                <c:pt idx="1499">
                  <c:v>7.8219900000000004</c:v>
                </c:pt>
                <c:pt idx="1500">
                  <c:v>7.8479200000000002</c:v>
                </c:pt>
                <c:pt idx="1501">
                  <c:v>7.8741219999999998</c:v>
                </c:pt>
                <c:pt idx="1502">
                  <c:v>7.9007730000000009</c:v>
                </c:pt>
                <c:pt idx="1503">
                  <c:v>7.9275320000000002</c:v>
                </c:pt>
                <c:pt idx="1504">
                  <c:v>7.9544990000000002</c:v>
                </c:pt>
                <c:pt idx="1505">
                  <c:v>7.9814030000000002</c:v>
                </c:pt>
                <c:pt idx="1506">
                  <c:v>8.0078849999999999</c:v>
                </c:pt>
                <c:pt idx="1507">
                  <c:v>8.0341529999999999</c:v>
                </c:pt>
                <c:pt idx="1508">
                  <c:v>8.0604639999999996</c:v>
                </c:pt>
                <c:pt idx="1509">
                  <c:v>8.0869350000000004</c:v>
                </c:pt>
                <c:pt idx="1510">
                  <c:v>8.1138550000000009</c:v>
                </c:pt>
                <c:pt idx="1511">
                  <c:v>8.1414220000000004</c:v>
                </c:pt>
                <c:pt idx="1512">
                  <c:v>8.1693560000000005</c:v>
                </c:pt>
                <c:pt idx="1513">
                  <c:v>8.1973490000000009</c:v>
                </c:pt>
                <c:pt idx="1514">
                  <c:v>8.2254810000000003</c:v>
                </c:pt>
                <c:pt idx="1515">
                  <c:v>8.2537939999999992</c:v>
                </c:pt>
                <c:pt idx="1516">
                  <c:v>8.2823519999999995</c:v>
                </c:pt>
                <c:pt idx="1517">
                  <c:v>8.3112640000000013</c:v>
                </c:pt>
                <c:pt idx="1518">
                  <c:v>8.3408010000000008</c:v>
                </c:pt>
                <c:pt idx="1519">
                  <c:v>8.3706309999999995</c:v>
                </c:pt>
                <c:pt idx="1520">
                  <c:v>8.4008640000000003</c:v>
                </c:pt>
                <c:pt idx="1521">
                  <c:v>8.4311629999999997</c:v>
                </c:pt>
                <c:pt idx="1522">
                  <c:v>8.4615580000000001</c:v>
                </c:pt>
                <c:pt idx="1523">
                  <c:v>8.4920259999999992</c:v>
                </c:pt>
                <c:pt idx="1524">
                  <c:v>8.5227000000000004</c:v>
                </c:pt>
                <c:pt idx="1525">
                  <c:v>8.5535720000000008</c:v>
                </c:pt>
                <c:pt idx="1526">
                  <c:v>8.5848440000000004</c:v>
                </c:pt>
                <c:pt idx="1527">
                  <c:v>8.6164389999999997</c:v>
                </c:pt>
                <c:pt idx="1528">
                  <c:v>8.6485380000000003</c:v>
                </c:pt>
                <c:pt idx="1529">
                  <c:v>8.6808110000000003</c:v>
                </c:pt>
                <c:pt idx="1530">
                  <c:v>8.713222</c:v>
                </c:pt>
                <c:pt idx="1531">
                  <c:v>8.7459500000000006</c:v>
                </c:pt>
                <c:pt idx="1532">
                  <c:v>8.7790040000000005</c:v>
                </c:pt>
                <c:pt idx="1533">
                  <c:v>8.8121960000000001</c:v>
                </c:pt>
                <c:pt idx="1534">
                  <c:v>8.8458040000000011</c:v>
                </c:pt>
                <c:pt idx="1535">
                  <c:v>8.8797479999999993</c:v>
                </c:pt>
                <c:pt idx="1536">
                  <c:v>8.9142070000000011</c:v>
                </c:pt>
                <c:pt idx="1537">
                  <c:v>8.948658</c:v>
                </c:pt>
                <c:pt idx="1538">
                  <c:v>8.9831000000000003</c:v>
                </c:pt>
                <c:pt idx="1539">
                  <c:v>9.0174500000000002</c:v>
                </c:pt>
                <c:pt idx="1540">
                  <c:v>9.0516459999999999</c:v>
                </c:pt>
                <c:pt idx="1541">
                  <c:v>9.0856539999999999</c:v>
                </c:pt>
                <c:pt idx="1542">
                  <c:v>9.1199760000000012</c:v>
                </c:pt>
                <c:pt idx="1543">
                  <c:v>9.1548599999999993</c:v>
                </c:pt>
                <c:pt idx="1544">
                  <c:v>9.1904210000000006</c:v>
                </c:pt>
                <c:pt idx="1545">
                  <c:v>9.2263940000000009</c:v>
                </c:pt>
                <c:pt idx="1546">
                  <c:v>9.2626629999999999</c:v>
                </c:pt>
                <c:pt idx="1547">
                  <c:v>9.2992450000000009</c:v>
                </c:pt>
                <c:pt idx="1548">
                  <c:v>9.3361619999999998</c:v>
                </c:pt>
                <c:pt idx="1549">
                  <c:v>9.3733170000000001</c:v>
                </c:pt>
                <c:pt idx="1550">
                  <c:v>9.4109300000000005</c:v>
                </c:pt>
                <c:pt idx="1551">
                  <c:v>9.4494410000000002</c:v>
                </c:pt>
                <c:pt idx="1552">
                  <c:v>9.4887390000000007</c:v>
                </c:pt>
                <c:pt idx="1553">
                  <c:v>9.5284840000000006</c:v>
                </c:pt>
                <c:pt idx="1554">
                  <c:v>9.5684250000000013</c:v>
                </c:pt>
                <c:pt idx="1555">
                  <c:v>9.6082630000000009</c:v>
                </c:pt>
                <c:pt idx="1556">
                  <c:v>9.6475629999999999</c:v>
                </c:pt>
                <c:pt idx="1557">
                  <c:v>9.6865880000000004</c:v>
                </c:pt>
                <c:pt idx="1558">
                  <c:v>9.7257420000000003</c:v>
                </c:pt>
                <c:pt idx="1559">
                  <c:v>9.7651620000000001</c:v>
                </c:pt>
                <c:pt idx="1560">
                  <c:v>9.8049670000000013</c:v>
                </c:pt>
                <c:pt idx="1561">
                  <c:v>9.8449720000000003</c:v>
                </c:pt>
                <c:pt idx="1562">
                  <c:v>9.8849309999999999</c:v>
                </c:pt>
                <c:pt idx="1563">
                  <c:v>9.9246870000000005</c:v>
                </c:pt>
                <c:pt idx="1564">
                  <c:v>9.9642620000000015</c:v>
                </c:pt>
                <c:pt idx="1565">
                  <c:v>10.004165</c:v>
                </c:pt>
                <c:pt idx="1566">
                  <c:v>10.044523999999999</c:v>
                </c:pt>
                <c:pt idx="1567">
                  <c:v>10.085418000000001</c:v>
                </c:pt>
                <c:pt idx="1568">
                  <c:v>10.126664999999999</c:v>
                </c:pt>
                <c:pt idx="1569">
                  <c:v>10.168481</c:v>
                </c:pt>
                <c:pt idx="1570">
                  <c:v>10.210217</c:v>
                </c:pt>
                <c:pt idx="1571">
                  <c:v>10.252034</c:v>
                </c:pt>
                <c:pt idx="1572">
                  <c:v>10.293994000000001</c:v>
                </c:pt>
                <c:pt idx="1573">
                  <c:v>10.336062</c:v>
                </c:pt>
                <c:pt idx="1574">
                  <c:v>10.377758</c:v>
                </c:pt>
                <c:pt idx="1575">
                  <c:v>10.419684</c:v>
                </c:pt>
                <c:pt idx="1576">
                  <c:v>10.461614000000001</c:v>
                </c:pt>
                <c:pt idx="1577">
                  <c:v>10.503323</c:v>
                </c:pt>
                <c:pt idx="1578">
                  <c:v>10.545176000000001</c:v>
                </c:pt>
                <c:pt idx="1579">
                  <c:v>10.587230999999999</c:v>
                </c:pt>
                <c:pt idx="1580">
                  <c:v>10.629414000000001</c:v>
                </c:pt>
                <c:pt idx="1581">
                  <c:v>10.671733</c:v>
                </c:pt>
                <c:pt idx="1582">
                  <c:v>10.71428</c:v>
                </c:pt>
                <c:pt idx="1583">
                  <c:v>10.756762</c:v>
                </c:pt>
                <c:pt idx="1584">
                  <c:v>10.79959</c:v>
                </c:pt>
                <c:pt idx="1585">
                  <c:v>10.842610000000001</c:v>
                </c:pt>
                <c:pt idx="1586">
                  <c:v>10.885822000000001</c:v>
                </c:pt>
                <c:pt idx="1587">
                  <c:v>10.928892000000001</c:v>
                </c:pt>
                <c:pt idx="1588">
                  <c:v>10.972128000000001</c:v>
                </c:pt>
                <c:pt idx="1589">
                  <c:v>11.015364999999999</c:v>
                </c:pt>
                <c:pt idx="1590">
                  <c:v>11.05897</c:v>
                </c:pt>
                <c:pt idx="1591">
                  <c:v>11.102779999999999</c:v>
                </c:pt>
                <c:pt idx="1592">
                  <c:v>11.146914000000001</c:v>
                </c:pt>
                <c:pt idx="1593">
                  <c:v>11.191086</c:v>
                </c:pt>
                <c:pt idx="1594">
                  <c:v>11.235058</c:v>
                </c:pt>
                <c:pt idx="1595">
                  <c:v>11.278417000000001</c:v>
                </c:pt>
                <c:pt idx="1596">
                  <c:v>11.321400000000001</c:v>
                </c:pt>
                <c:pt idx="1597">
                  <c:v>11.364318000000001</c:v>
                </c:pt>
                <c:pt idx="1598">
                  <c:v>11.407350000000001</c:v>
                </c:pt>
                <c:pt idx="1599">
                  <c:v>11.450662000000001</c:v>
                </c:pt>
                <c:pt idx="1600">
                  <c:v>11.494405</c:v>
                </c:pt>
                <c:pt idx="1601">
                  <c:v>11.538487</c:v>
                </c:pt>
                <c:pt idx="1602">
                  <c:v>11.582688000000001</c:v>
                </c:pt>
                <c:pt idx="1603">
                  <c:v>11.627155999999999</c:v>
                </c:pt>
                <c:pt idx="1604">
                  <c:v>11.671719</c:v>
                </c:pt>
                <c:pt idx="1605">
                  <c:v>11.716374</c:v>
                </c:pt>
                <c:pt idx="1606">
                  <c:v>11.760992999999999</c:v>
                </c:pt>
                <c:pt idx="1607">
                  <c:v>11.805597000000001</c:v>
                </c:pt>
                <c:pt idx="1608">
                  <c:v>11.850527</c:v>
                </c:pt>
                <c:pt idx="1609">
                  <c:v>11.896689</c:v>
                </c:pt>
                <c:pt idx="1610">
                  <c:v>11.944036000000001</c:v>
                </c:pt>
                <c:pt idx="1611">
                  <c:v>11.991585000000001</c:v>
                </c:pt>
                <c:pt idx="1612">
                  <c:v>12.039016</c:v>
                </c:pt>
                <c:pt idx="1613">
                  <c:v>12.085653000000001</c:v>
                </c:pt>
                <c:pt idx="1614">
                  <c:v>12.130660000000001</c:v>
                </c:pt>
                <c:pt idx="1615">
                  <c:v>12.173895999999999</c:v>
                </c:pt>
                <c:pt idx="1616">
                  <c:v>12.216794</c:v>
                </c:pt>
                <c:pt idx="1617">
                  <c:v>12.259622</c:v>
                </c:pt>
                <c:pt idx="1618">
                  <c:v>12.302754</c:v>
                </c:pt>
                <c:pt idx="1619">
                  <c:v>12.345843</c:v>
                </c:pt>
                <c:pt idx="1620">
                  <c:v>12.388351</c:v>
                </c:pt>
                <c:pt idx="1621">
                  <c:v>12.430076</c:v>
                </c:pt>
                <c:pt idx="1622">
                  <c:v>12.471206</c:v>
                </c:pt>
                <c:pt idx="1623">
                  <c:v>12.511461000000001</c:v>
                </c:pt>
                <c:pt idx="1624">
                  <c:v>12.551385</c:v>
                </c:pt>
                <c:pt idx="1625">
                  <c:v>12.591631</c:v>
                </c:pt>
                <c:pt idx="1626">
                  <c:v>12.632118</c:v>
                </c:pt>
                <c:pt idx="1627">
                  <c:v>12.672779999999999</c:v>
                </c:pt>
                <c:pt idx="1628">
                  <c:v>12.713661</c:v>
                </c:pt>
                <c:pt idx="1629">
                  <c:v>12.754436999999999</c:v>
                </c:pt>
                <c:pt idx="1630">
                  <c:v>12.795125000000001</c:v>
                </c:pt>
                <c:pt idx="1631">
                  <c:v>12.835685000000002</c:v>
                </c:pt>
                <c:pt idx="1632">
                  <c:v>12.876259000000001</c:v>
                </c:pt>
                <c:pt idx="1633">
                  <c:v>12.916875000000001</c:v>
                </c:pt>
                <c:pt idx="1634">
                  <c:v>12.957519000000001</c:v>
                </c:pt>
                <c:pt idx="1635">
                  <c:v>12.998003000000001</c:v>
                </c:pt>
                <c:pt idx="1636">
                  <c:v>13.038264</c:v>
                </c:pt>
                <c:pt idx="1637">
                  <c:v>13.078312</c:v>
                </c:pt>
                <c:pt idx="1638">
                  <c:v>13.118186000000001</c:v>
                </c:pt>
                <c:pt idx="1639">
                  <c:v>13.158031000000001</c:v>
                </c:pt>
                <c:pt idx="1640">
                  <c:v>13.198048</c:v>
                </c:pt>
                <c:pt idx="1641">
                  <c:v>13.238243000000001</c:v>
                </c:pt>
                <c:pt idx="1642">
                  <c:v>13.278523</c:v>
                </c:pt>
                <c:pt idx="1643">
                  <c:v>13.318584000000001</c:v>
                </c:pt>
                <c:pt idx="1644">
                  <c:v>13.359275</c:v>
                </c:pt>
                <c:pt idx="1645">
                  <c:v>13.403343</c:v>
                </c:pt>
                <c:pt idx="1646">
                  <c:v>13.4498</c:v>
                </c:pt>
                <c:pt idx="1647">
                  <c:v>13.497224000000001</c:v>
                </c:pt>
                <c:pt idx="1648">
                  <c:v>13.545278</c:v>
                </c:pt>
                <c:pt idx="1649">
                  <c:v>13.592414</c:v>
                </c:pt>
                <c:pt idx="1650">
                  <c:v>13.635839000000001</c:v>
                </c:pt>
                <c:pt idx="1651">
                  <c:v>13.676445000000001</c:v>
                </c:pt>
                <c:pt idx="1652">
                  <c:v>13.715796000000001</c:v>
                </c:pt>
                <c:pt idx="1653">
                  <c:v>13.754189999999999</c:v>
                </c:pt>
                <c:pt idx="1654">
                  <c:v>13.792225999999999</c:v>
                </c:pt>
                <c:pt idx="1655">
                  <c:v>13.829691</c:v>
                </c:pt>
                <c:pt idx="1656">
                  <c:v>13.866939</c:v>
                </c:pt>
                <c:pt idx="1657">
                  <c:v>13.903873000000001</c:v>
                </c:pt>
                <c:pt idx="1658">
                  <c:v>13.940827000000001</c:v>
                </c:pt>
                <c:pt idx="1659">
                  <c:v>13.978009</c:v>
                </c:pt>
                <c:pt idx="1660">
                  <c:v>14.015777</c:v>
                </c:pt>
                <c:pt idx="1661">
                  <c:v>14.054257</c:v>
                </c:pt>
                <c:pt idx="1662">
                  <c:v>14.093271</c:v>
                </c:pt>
                <c:pt idx="1663">
                  <c:v>14.132605</c:v>
                </c:pt>
                <c:pt idx="1664">
                  <c:v>14.172128000000001</c:v>
                </c:pt>
                <c:pt idx="1665">
                  <c:v>14.211579</c:v>
                </c:pt>
                <c:pt idx="1666">
                  <c:v>14.250704000000001</c:v>
                </c:pt>
                <c:pt idx="1667">
                  <c:v>14.289812</c:v>
                </c:pt>
                <c:pt idx="1668">
                  <c:v>14.329007000000001</c:v>
                </c:pt>
                <c:pt idx="1669">
                  <c:v>14.368071</c:v>
                </c:pt>
                <c:pt idx="1670">
                  <c:v>14.406934</c:v>
                </c:pt>
                <c:pt idx="1671">
                  <c:v>14.445217</c:v>
                </c:pt>
                <c:pt idx="1672">
                  <c:v>14.483385999999999</c:v>
                </c:pt>
                <c:pt idx="1673">
                  <c:v>14.521282000000001</c:v>
                </c:pt>
                <c:pt idx="1674">
                  <c:v>14.558608</c:v>
                </c:pt>
                <c:pt idx="1675">
                  <c:v>14.595848</c:v>
                </c:pt>
                <c:pt idx="1676">
                  <c:v>14.633135000000001</c:v>
                </c:pt>
              </c:numCache>
            </c:numRef>
          </c:yVal>
          <c:smooth val="0"/>
          <c:extLst>
            <c:ext xmlns:c16="http://schemas.microsoft.com/office/drawing/2014/chart" uri="{C3380CC4-5D6E-409C-BE32-E72D297353CC}">
              <c16:uniqueId val="{00000002-D998-48B6-972A-B46989AA8C46}"/>
            </c:ext>
          </c:extLst>
        </c:ser>
        <c:ser>
          <c:idx val="3"/>
          <c:order val="3"/>
          <c:tx>
            <c:v>2.5hours heat treated</c:v>
          </c:tx>
          <c:spPr>
            <a:ln w="19050" cap="rnd">
              <a:solidFill>
                <a:schemeClr val="accent4"/>
              </a:solidFill>
              <a:round/>
            </a:ln>
            <a:effectLst/>
          </c:spPr>
          <c:marker>
            <c:symbol val="none"/>
          </c:marker>
          <c:xVal>
            <c:numRef>
              <c:f>'no heat'!$Q$5:$Q$1656</c:f>
              <c:numCache>
                <c:formatCode>General</c:formatCode>
                <c:ptCount val="1652"/>
                <c:pt idx="0">
                  <c:v>30.155090000000001</c:v>
                </c:pt>
                <c:pt idx="1">
                  <c:v>30.174889</c:v>
                </c:pt>
                <c:pt idx="2">
                  <c:v>30.19689</c:v>
                </c:pt>
                <c:pt idx="3">
                  <c:v>30.225489</c:v>
                </c:pt>
                <c:pt idx="4">
                  <c:v>30.26679</c:v>
                </c:pt>
                <c:pt idx="5">
                  <c:v>30.323689999999999</c:v>
                </c:pt>
                <c:pt idx="6">
                  <c:v>30.396789999999999</c:v>
                </c:pt>
                <c:pt idx="7">
                  <c:v>30.486090000000001</c:v>
                </c:pt>
                <c:pt idx="8">
                  <c:v>30.587188999999999</c:v>
                </c:pt>
                <c:pt idx="9">
                  <c:v>30.695388999999999</c:v>
                </c:pt>
                <c:pt idx="10">
                  <c:v>30.806588999999999</c:v>
                </c:pt>
                <c:pt idx="11">
                  <c:v>30.921289000000002</c:v>
                </c:pt>
                <c:pt idx="12">
                  <c:v>31.037689</c:v>
                </c:pt>
                <c:pt idx="13">
                  <c:v>31.149688999999999</c:v>
                </c:pt>
                <c:pt idx="14">
                  <c:v>31.264188999999998</c:v>
                </c:pt>
                <c:pt idx="15">
                  <c:v>31.379290000000001</c:v>
                </c:pt>
                <c:pt idx="16">
                  <c:v>31.493790000000001</c:v>
                </c:pt>
                <c:pt idx="17">
                  <c:v>31.608889000000001</c:v>
                </c:pt>
                <c:pt idx="18">
                  <c:v>31.728991000000001</c:v>
                </c:pt>
                <c:pt idx="19">
                  <c:v>31.847891000000001</c:v>
                </c:pt>
                <c:pt idx="20">
                  <c:v>31.966391000000002</c:v>
                </c:pt>
                <c:pt idx="21">
                  <c:v>32.087485999999998</c:v>
                </c:pt>
                <c:pt idx="22">
                  <c:v>32.209586999999999</c:v>
                </c:pt>
                <c:pt idx="23">
                  <c:v>32.333488000000003</c:v>
                </c:pt>
                <c:pt idx="24">
                  <c:v>32.458286000000001</c:v>
                </c:pt>
                <c:pt idx="25">
                  <c:v>32.582687</c:v>
                </c:pt>
                <c:pt idx="26">
                  <c:v>32.709586999999999</c:v>
                </c:pt>
                <c:pt idx="27">
                  <c:v>32.838988999999998</c:v>
                </c:pt>
                <c:pt idx="28">
                  <c:v>32.968189000000002</c:v>
                </c:pt>
                <c:pt idx="29">
                  <c:v>33.097487999999998</c:v>
                </c:pt>
                <c:pt idx="30">
                  <c:v>33.229588</c:v>
                </c:pt>
                <c:pt idx="31">
                  <c:v>33.360785999999997</c:v>
                </c:pt>
                <c:pt idx="32">
                  <c:v>33.494987000000002</c:v>
                </c:pt>
                <c:pt idx="33">
                  <c:v>33.629188999999997</c:v>
                </c:pt>
                <c:pt idx="34">
                  <c:v>33.765788999999998</c:v>
                </c:pt>
                <c:pt idx="35">
                  <c:v>33.902687</c:v>
                </c:pt>
                <c:pt idx="36">
                  <c:v>34.039287999999999</c:v>
                </c:pt>
                <c:pt idx="37">
                  <c:v>34.177788</c:v>
                </c:pt>
                <c:pt idx="38">
                  <c:v>34.319687000000002</c:v>
                </c:pt>
                <c:pt idx="39">
                  <c:v>34.457988999999998</c:v>
                </c:pt>
                <c:pt idx="40">
                  <c:v>34.599086999999997</c:v>
                </c:pt>
                <c:pt idx="41">
                  <c:v>34.739688999999998</c:v>
                </c:pt>
                <c:pt idx="42">
                  <c:v>34.881385999999999</c:v>
                </c:pt>
                <c:pt idx="43">
                  <c:v>35.024985999999998</c:v>
                </c:pt>
                <c:pt idx="44">
                  <c:v>35.165588</c:v>
                </c:pt>
                <c:pt idx="45">
                  <c:v>35.310687999999999</c:v>
                </c:pt>
                <c:pt idx="46">
                  <c:v>35.455986000000003</c:v>
                </c:pt>
                <c:pt idx="47">
                  <c:v>35.600985999999999</c:v>
                </c:pt>
                <c:pt idx="48">
                  <c:v>35.746887000000001</c:v>
                </c:pt>
                <c:pt idx="49">
                  <c:v>35.894587999999999</c:v>
                </c:pt>
                <c:pt idx="50">
                  <c:v>36.043388</c:v>
                </c:pt>
                <c:pt idx="51">
                  <c:v>36.190188999999997</c:v>
                </c:pt>
                <c:pt idx="52">
                  <c:v>36.337589000000001</c:v>
                </c:pt>
                <c:pt idx="53">
                  <c:v>36.486987999999997</c:v>
                </c:pt>
                <c:pt idx="54">
                  <c:v>36.636485999999998</c:v>
                </c:pt>
                <c:pt idx="55">
                  <c:v>36.786087000000002</c:v>
                </c:pt>
                <c:pt idx="56">
                  <c:v>36.937385999999996</c:v>
                </c:pt>
                <c:pt idx="57">
                  <c:v>37.087788000000003</c:v>
                </c:pt>
                <c:pt idx="58">
                  <c:v>37.239586000000003</c:v>
                </c:pt>
                <c:pt idx="59">
                  <c:v>37.389988000000002</c:v>
                </c:pt>
                <c:pt idx="60">
                  <c:v>37.541587999999997</c:v>
                </c:pt>
                <c:pt idx="61">
                  <c:v>37.694588000000003</c:v>
                </c:pt>
                <c:pt idx="62">
                  <c:v>37.850287999999999</c:v>
                </c:pt>
                <c:pt idx="63">
                  <c:v>38.003086000000003</c:v>
                </c:pt>
                <c:pt idx="64">
                  <c:v>38.157986000000001</c:v>
                </c:pt>
                <c:pt idx="65">
                  <c:v>38.310886000000004</c:v>
                </c:pt>
                <c:pt idx="66">
                  <c:v>38.467086999999999</c:v>
                </c:pt>
                <c:pt idx="67">
                  <c:v>38.622588999999998</c:v>
                </c:pt>
                <c:pt idx="68">
                  <c:v>38.778587000000002</c:v>
                </c:pt>
                <c:pt idx="69">
                  <c:v>38.932887999999998</c:v>
                </c:pt>
                <c:pt idx="70">
                  <c:v>39.089587999999999</c:v>
                </c:pt>
                <c:pt idx="71">
                  <c:v>39.245486999999997</c:v>
                </c:pt>
                <c:pt idx="72">
                  <c:v>39.405186</c:v>
                </c:pt>
                <c:pt idx="73">
                  <c:v>39.562385999999996</c:v>
                </c:pt>
                <c:pt idx="74">
                  <c:v>39.719985999999999</c:v>
                </c:pt>
                <c:pt idx="75">
                  <c:v>39.878585999999999</c:v>
                </c:pt>
                <c:pt idx="76">
                  <c:v>40.036788999999999</c:v>
                </c:pt>
                <c:pt idx="77">
                  <c:v>40.194088000000001</c:v>
                </c:pt>
                <c:pt idx="78">
                  <c:v>40.355888</c:v>
                </c:pt>
                <c:pt idx="79">
                  <c:v>40.512385999999999</c:v>
                </c:pt>
                <c:pt idx="80">
                  <c:v>40.672187999999998</c:v>
                </c:pt>
                <c:pt idx="81">
                  <c:v>40.833385</c:v>
                </c:pt>
                <c:pt idx="82">
                  <c:v>40.992587999999998</c:v>
                </c:pt>
                <c:pt idx="83">
                  <c:v>41.151187999999998</c:v>
                </c:pt>
                <c:pt idx="84">
                  <c:v>41.313389000000001</c:v>
                </c:pt>
                <c:pt idx="85">
                  <c:v>41.474086999999997</c:v>
                </c:pt>
                <c:pt idx="86">
                  <c:v>41.636288</c:v>
                </c:pt>
                <c:pt idx="87">
                  <c:v>41.796387000000003</c:v>
                </c:pt>
                <c:pt idx="88">
                  <c:v>41.956985000000003</c:v>
                </c:pt>
                <c:pt idx="89">
                  <c:v>42.117885999999999</c:v>
                </c:pt>
                <c:pt idx="90">
                  <c:v>42.281188999999998</c:v>
                </c:pt>
                <c:pt idx="91">
                  <c:v>42.441485999999998</c:v>
                </c:pt>
                <c:pt idx="92">
                  <c:v>42.604987999999999</c:v>
                </c:pt>
                <c:pt idx="93">
                  <c:v>42.764488</c:v>
                </c:pt>
                <c:pt idx="94">
                  <c:v>42.929488999999997</c:v>
                </c:pt>
                <c:pt idx="95">
                  <c:v>43.093688999999998</c:v>
                </c:pt>
                <c:pt idx="96">
                  <c:v>43.256588000000001</c:v>
                </c:pt>
                <c:pt idx="97">
                  <c:v>43.418686000000001</c:v>
                </c:pt>
                <c:pt idx="98">
                  <c:v>43.583488000000003</c:v>
                </c:pt>
                <c:pt idx="99">
                  <c:v>43.746288</c:v>
                </c:pt>
                <c:pt idx="100">
                  <c:v>43.910488000000001</c:v>
                </c:pt>
                <c:pt idx="101">
                  <c:v>44.073386999999997</c:v>
                </c:pt>
                <c:pt idx="102">
                  <c:v>44.237788999999999</c:v>
                </c:pt>
                <c:pt idx="103">
                  <c:v>44.400588999999997</c:v>
                </c:pt>
                <c:pt idx="104">
                  <c:v>44.565185999999997</c:v>
                </c:pt>
                <c:pt idx="105">
                  <c:v>44.730389000000002</c:v>
                </c:pt>
                <c:pt idx="106">
                  <c:v>44.893287999999998</c:v>
                </c:pt>
                <c:pt idx="107">
                  <c:v>45.056987999999997</c:v>
                </c:pt>
                <c:pt idx="108">
                  <c:v>45.220984999999999</c:v>
                </c:pt>
                <c:pt idx="109">
                  <c:v>45.383586999999999</c:v>
                </c:pt>
                <c:pt idx="110">
                  <c:v>45.548285999999997</c:v>
                </c:pt>
                <c:pt idx="111">
                  <c:v>45.711086000000002</c:v>
                </c:pt>
                <c:pt idx="112">
                  <c:v>45.874687000000002</c:v>
                </c:pt>
                <c:pt idx="113">
                  <c:v>46.038887000000003</c:v>
                </c:pt>
                <c:pt idx="114">
                  <c:v>46.202686</c:v>
                </c:pt>
                <c:pt idx="115">
                  <c:v>46.369587000000003</c:v>
                </c:pt>
                <c:pt idx="116">
                  <c:v>46.533484999999999</c:v>
                </c:pt>
                <c:pt idx="117">
                  <c:v>46.698486000000003</c:v>
                </c:pt>
                <c:pt idx="118">
                  <c:v>46.864184999999999</c:v>
                </c:pt>
                <c:pt idx="119">
                  <c:v>47.028286000000001</c:v>
                </c:pt>
                <c:pt idx="120">
                  <c:v>47.194786000000001</c:v>
                </c:pt>
                <c:pt idx="121">
                  <c:v>47.357985999999997</c:v>
                </c:pt>
                <c:pt idx="122">
                  <c:v>47.525486000000001</c:v>
                </c:pt>
                <c:pt idx="123">
                  <c:v>47.689788999999998</c:v>
                </c:pt>
                <c:pt idx="124">
                  <c:v>47.857585999999998</c:v>
                </c:pt>
                <c:pt idx="125">
                  <c:v>48.024189</c:v>
                </c:pt>
                <c:pt idx="126">
                  <c:v>48.189087000000001</c:v>
                </c:pt>
                <c:pt idx="127">
                  <c:v>48.354588</c:v>
                </c:pt>
                <c:pt idx="128">
                  <c:v>48.519485000000003</c:v>
                </c:pt>
                <c:pt idx="129">
                  <c:v>48.686188000000001</c:v>
                </c:pt>
                <c:pt idx="130">
                  <c:v>48.850689000000003</c:v>
                </c:pt>
                <c:pt idx="131">
                  <c:v>49.016888000000002</c:v>
                </c:pt>
                <c:pt idx="132">
                  <c:v>49.184387000000001</c:v>
                </c:pt>
                <c:pt idx="133">
                  <c:v>49.349186000000003</c:v>
                </c:pt>
                <c:pt idx="134">
                  <c:v>49.513987999999998</c:v>
                </c:pt>
                <c:pt idx="135">
                  <c:v>49.679687999999999</c:v>
                </c:pt>
                <c:pt idx="136">
                  <c:v>49.847087999999999</c:v>
                </c:pt>
                <c:pt idx="137">
                  <c:v>50.011288</c:v>
                </c:pt>
                <c:pt idx="138">
                  <c:v>50.178387000000001</c:v>
                </c:pt>
                <c:pt idx="139">
                  <c:v>50.341388999999999</c:v>
                </c:pt>
                <c:pt idx="140">
                  <c:v>50.508986999999998</c:v>
                </c:pt>
                <c:pt idx="141">
                  <c:v>50.674785999999997</c:v>
                </c:pt>
                <c:pt idx="142">
                  <c:v>50.840687000000003</c:v>
                </c:pt>
                <c:pt idx="143">
                  <c:v>51.006686999999999</c:v>
                </c:pt>
                <c:pt idx="144">
                  <c:v>51.173088</c:v>
                </c:pt>
                <c:pt idx="145">
                  <c:v>51.337085999999999</c:v>
                </c:pt>
                <c:pt idx="146">
                  <c:v>51.501389000000003</c:v>
                </c:pt>
                <c:pt idx="147">
                  <c:v>51.668388</c:v>
                </c:pt>
                <c:pt idx="148">
                  <c:v>51.832484999999998</c:v>
                </c:pt>
                <c:pt idx="149">
                  <c:v>51.997585000000001</c:v>
                </c:pt>
                <c:pt idx="150">
                  <c:v>52.164386999999998</c:v>
                </c:pt>
                <c:pt idx="151">
                  <c:v>52.330288000000003</c:v>
                </c:pt>
                <c:pt idx="152">
                  <c:v>52.495289</c:v>
                </c:pt>
                <c:pt idx="153">
                  <c:v>52.661284999999999</c:v>
                </c:pt>
                <c:pt idx="154">
                  <c:v>52.827987999999998</c:v>
                </c:pt>
                <c:pt idx="155">
                  <c:v>52.994087</c:v>
                </c:pt>
                <c:pt idx="156">
                  <c:v>53.159187000000003</c:v>
                </c:pt>
                <c:pt idx="157">
                  <c:v>53.325485</c:v>
                </c:pt>
                <c:pt idx="158">
                  <c:v>53.491287</c:v>
                </c:pt>
                <c:pt idx="159">
                  <c:v>53.658188000000003</c:v>
                </c:pt>
                <c:pt idx="160">
                  <c:v>53.824787000000001</c:v>
                </c:pt>
                <c:pt idx="161">
                  <c:v>53.990887000000001</c:v>
                </c:pt>
                <c:pt idx="162">
                  <c:v>54.157387</c:v>
                </c:pt>
                <c:pt idx="163">
                  <c:v>54.322387999999997</c:v>
                </c:pt>
                <c:pt idx="164">
                  <c:v>54.486987999999997</c:v>
                </c:pt>
                <c:pt idx="165">
                  <c:v>54.653087999999997</c:v>
                </c:pt>
                <c:pt idx="166">
                  <c:v>54.818385999999997</c:v>
                </c:pt>
                <c:pt idx="167">
                  <c:v>54.986286</c:v>
                </c:pt>
                <c:pt idx="168">
                  <c:v>55.151885999999998</c:v>
                </c:pt>
                <c:pt idx="169">
                  <c:v>55.321086999999999</c:v>
                </c:pt>
                <c:pt idx="170">
                  <c:v>55.485785999999997</c:v>
                </c:pt>
                <c:pt idx="171">
                  <c:v>55.652785999999999</c:v>
                </c:pt>
                <c:pt idx="172">
                  <c:v>55.819786000000001</c:v>
                </c:pt>
                <c:pt idx="173">
                  <c:v>55.987285999999997</c:v>
                </c:pt>
                <c:pt idx="174">
                  <c:v>56.153785999999997</c:v>
                </c:pt>
                <c:pt idx="175">
                  <c:v>56.322487000000002</c:v>
                </c:pt>
                <c:pt idx="176">
                  <c:v>56.487285999999997</c:v>
                </c:pt>
                <c:pt idx="177">
                  <c:v>56.656288000000004</c:v>
                </c:pt>
                <c:pt idx="178">
                  <c:v>56.821789000000003</c:v>
                </c:pt>
                <c:pt idx="179">
                  <c:v>56.990585000000003</c:v>
                </c:pt>
                <c:pt idx="180">
                  <c:v>57.158786999999997</c:v>
                </c:pt>
                <c:pt idx="181">
                  <c:v>57.325187999999997</c:v>
                </c:pt>
                <c:pt idx="182">
                  <c:v>57.493385000000004</c:v>
                </c:pt>
                <c:pt idx="183">
                  <c:v>57.661487999999999</c:v>
                </c:pt>
                <c:pt idx="184">
                  <c:v>57.829684999999998</c:v>
                </c:pt>
                <c:pt idx="185">
                  <c:v>57.996184999999997</c:v>
                </c:pt>
                <c:pt idx="186">
                  <c:v>58.163887000000003</c:v>
                </c:pt>
                <c:pt idx="187">
                  <c:v>58.330486000000001</c:v>
                </c:pt>
                <c:pt idx="188">
                  <c:v>58.499386000000001</c:v>
                </c:pt>
                <c:pt idx="189">
                  <c:v>58.665886</c:v>
                </c:pt>
                <c:pt idx="190">
                  <c:v>58.832188000000002</c:v>
                </c:pt>
                <c:pt idx="191">
                  <c:v>58.998688000000001</c:v>
                </c:pt>
                <c:pt idx="192">
                  <c:v>59.169086</c:v>
                </c:pt>
                <c:pt idx="193">
                  <c:v>59.337387</c:v>
                </c:pt>
                <c:pt idx="194">
                  <c:v>59.504288000000003</c:v>
                </c:pt>
                <c:pt idx="195">
                  <c:v>59.671688000000003</c:v>
                </c:pt>
                <c:pt idx="196">
                  <c:v>59.839587999999999</c:v>
                </c:pt>
                <c:pt idx="197">
                  <c:v>60.005187999999997</c:v>
                </c:pt>
                <c:pt idx="198">
                  <c:v>60.171287999999997</c:v>
                </c:pt>
                <c:pt idx="199">
                  <c:v>60.336685000000003</c:v>
                </c:pt>
                <c:pt idx="200">
                  <c:v>60.503386999999996</c:v>
                </c:pt>
                <c:pt idx="201">
                  <c:v>60.670788000000002</c:v>
                </c:pt>
                <c:pt idx="202">
                  <c:v>60.836685000000003</c:v>
                </c:pt>
                <c:pt idx="203">
                  <c:v>61.001987</c:v>
                </c:pt>
                <c:pt idx="204">
                  <c:v>61.168388</c:v>
                </c:pt>
                <c:pt idx="205">
                  <c:v>61.335686000000003</c:v>
                </c:pt>
                <c:pt idx="206">
                  <c:v>61.501389000000003</c:v>
                </c:pt>
                <c:pt idx="207">
                  <c:v>61.667586999999997</c:v>
                </c:pt>
                <c:pt idx="208">
                  <c:v>61.834187</c:v>
                </c:pt>
                <c:pt idx="209">
                  <c:v>61.999687000000002</c:v>
                </c:pt>
                <c:pt idx="210">
                  <c:v>62.167285999999997</c:v>
                </c:pt>
                <c:pt idx="211">
                  <c:v>62.332386</c:v>
                </c:pt>
                <c:pt idx="212">
                  <c:v>62.498688000000001</c:v>
                </c:pt>
                <c:pt idx="213">
                  <c:v>62.665588</c:v>
                </c:pt>
                <c:pt idx="214">
                  <c:v>62.831085000000002</c:v>
                </c:pt>
                <c:pt idx="215">
                  <c:v>62.997287999999998</c:v>
                </c:pt>
                <c:pt idx="216">
                  <c:v>63.162888000000002</c:v>
                </c:pt>
                <c:pt idx="217">
                  <c:v>63.327587000000001</c:v>
                </c:pt>
                <c:pt idx="218">
                  <c:v>63.495387999999998</c:v>
                </c:pt>
                <c:pt idx="219">
                  <c:v>63.661385000000003</c:v>
                </c:pt>
                <c:pt idx="220">
                  <c:v>63.827286000000001</c:v>
                </c:pt>
                <c:pt idx="221">
                  <c:v>63.993583999999998</c:v>
                </c:pt>
                <c:pt idx="222">
                  <c:v>64.161788999999999</c:v>
                </c:pt>
                <c:pt idx="223">
                  <c:v>64.325989000000007</c:v>
                </c:pt>
                <c:pt idx="224">
                  <c:v>64.493285999999998</c:v>
                </c:pt>
                <c:pt idx="225">
                  <c:v>64.657486000000006</c:v>
                </c:pt>
                <c:pt idx="226">
                  <c:v>64.823486000000003</c:v>
                </c:pt>
                <c:pt idx="227">
                  <c:v>64.990288000000007</c:v>
                </c:pt>
                <c:pt idx="228">
                  <c:v>65.156784000000002</c:v>
                </c:pt>
                <c:pt idx="229">
                  <c:v>65.323684999999998</c:v>
                </c:pt>
                <c:pt idx="230">
                  <c:v>65.488288999999995</c:v>
                </c:pt>
                <c:pt idx="231">
                  <c:v>65.653687000000005</c:v>
                </c:pt>
                <c:pt idx="232">
                  <c:v>65.820685999999995</c:v>
                </c:pt>
                <c:pt idx="233">
                  <c:v>65.989288000000002</c:v>
                </c:pt>
                <c:pt idx="234">
                  <c:v>66.154883999999996</c:v>
                </c:pt>
                <c:pt idx="235">
                  <c:v>66.320885000000004</c:v>
                </c:pt>
                <c:pt idx="236">
                  <c:v>66.487388999999993</c:v>
                </c:pt>
                <c:pt idx="237">
                  <c:v>66.656486999999998</c:v>
                </c:pt>
                <c:pt idx="238">
                  <c:v>66.823386999999997</c:v>
                </c:pt>
                <c:pt idx="239">
                  <c:v>66.988190000000003</c:v>
                </c:pt>
                <c:pt idx="240">
                  <c:v>67.155388000000002</c:v>
                </c:pt>
                <c:pt idx="241">
                  <c:v>67.322486999999995</c:v>
                </c:pt>
                <c:pt idx="242">
                  <c:v>67.490386999999998</c:v>
                </c:pt>
                <c:pt idx="243">
                  <c:v>67.657889999999995</c:v>
                </c:pt>
                <c:pt idx="244">
                  <c:v>67.826087999999999</c:v>
                </c:pt>
                <c:pt idx="245">
                  <c:v>67.992187999999999</c:v>
                </c:pt>
                <c:pt idx="246">
                  <c:v>68.158683999999994</c:v>
                </c:pt>
                <c:pt idx="247">
                  <c:v>68.325089000000006</c:v>
                </c:pt>
                <c:pt idx="248">
                  <c:v>68.494086999999993</c:v>
                </c:pt>
                <c:pt idx="249">
                  <c:v>68.661086999999995</c:v>
                </c:pt>
                <c:pt idx="250">
                  <c:v>68.829987000000003</c:v>
                </c:pt>
                <c:pt idx="251">
                  <c:v>68.997283999999993</c:v>
                </c:pt>
                <c:pt idx="252">
                  <c:v>69.163086000000007</c:v>
                </c:pt>
                <c:pt idx="253">
                  <c:v>69.332283000000004</c:v>
                </c:pt>
                <c:pt idx="254">
                  <c:v>69.499488999999997</c:v>
                </c:pt>
                <c:pt idx="255">
                  <c:v>69.665283000000002</c:v>
                </c:pt>
                <c:pt idx="256">
                  <c:v>69.831688</c:v>
                </c:pt>
                <c:pt idx="257">
                  <c:v>69.996887000000001</c:v>
                </c:pt>
                <c:pt idx="258">
                  <c:v>70.163489999999996</c:v>
                </c:pt>
                <c:pt idx="259">
                  <c:v>70.330284000000006</c:v>
                </c:pt>
                <c:pt idx="260">
                  <c:v>70.496986000000007</c:v>
                </c:pt>
                <c:pt idx="261">
                  <c:v>70.663184999999999</c:v>
                </c:pt>
                <c:pt idx="262">
                  <c:v>70.828888000000006</c:v>
                </c:pt>
                <c:pt idx="263">
                  <c:v>70.994986999999995</c:v>
                </c:pt>
                <c:pt idx="264">
                  <c:v>71.161788999999999</c:v>
                </c:pt>
                <c:pt idx="265">
                  <c:v>71.329184999999995</c:v>
                </c:pt>
                <c:pt idx="266">
                  <c:v>71.496589999999998</c:v>
                </c:pt>
                <c:pt idx="267">
                  <c:v>71.663284000000004</c:v>
                </c:pt>
                <c:pt idx="268">
                  <c:v>71.830284000000006</c:v>
                </c:pt>
                <c:pt idx="269">
                  <c:v>71.997085999999996</c:v>
                </c:pt>
                <c:pt idx="270">
                  <c:v>72.164185000000003</c:v>
                </c:pt>
                <c:pt idx="271">
                  <c:v>72.329987000000003</c:v>
                </c:pt>
                <c:pt idx="272">
                  <c:v>72.495384000000001</c:v>
                </c:pt>
                <c:pt idx="273">
                  <c:v>72.661986999999996</c:v>
                </c:pt>
                <c:pt idx="274">
                  <c:v>72.827888000000002</c:v>
                </c:pt>
                <c:pt idx="275">
                  <c:v>72.991782999999998</c:v>
                </c:pt>
                <c:pt idx="276">
                  <c:v>73.159889000000007</c:v>
                </c:pt>
                <c:pt idx="277">
                  <c:v>73.324889999999996</c:v>
                </c:pt>
                <c:pt idx="278">
                  <c:v>73.491585000000001</c:v>
                </c:pt>
                <c:pt idx="279">
                  <c:v>73.658683999999994</c:v>
                </c:pt>
                <c:pt idx="280">
                  <c:v>73.825187999999997</c:v>
                </c:pt>
                <c:pt idx="281">
                  <c:v>73.990989999999996</c:v>
                </c:pt>
                <c:pt idx="282">
                  <c:v>74.157684000000003</c:v>
                </c:pt>
                <c:pt idx="283">
                  <c:v>74.323586000000006</c:v>
                </c:pt>
                <c:pt idx="284">
                  <c:v>74.490784000000005</c:v>
                </c:pt>
                <c:pt idx="285">
                  <c:v>74.657088999999999</c:v>
                </c:pt>
                <c:pt idx="286">
                  <c:v>74.824188000000007</c:v>
                </c:pt>
                <c:pt idx="287">
                  <c:v>74.990386999999998</c:v>
                </c:pt>
                <c:pt idx="288">
                  <c:v>75.157387</c:v>
                </c:pt>
                <c:pt idx="289">
                  <c:v>75.322090000000003</c:v>
                </c:pt>
                <c:pt idx="290">
                  <c:v>75.487885000000006</c:v>
                </c:pt>
                <c:pt idx="291">
                  <c:v>75.656090000000006</c:v>
                </c:pt>
                <c:pt idx="292">
                  <c:v>75.823586000000006</c:v>
                </c:pt>
                <c:pt idx="293">
                  <c:v>75.988784999999993</c:v>
                </c:pt>
                <c:pt idx="294">
                  <c:v>76.154883999999996</c:v>
                </c:pt>
                <c:pt idx="295">
                  <c:v>76.322884000000002</c:v>
                </c:pt>
                <c:pt idx="296">
                  <c:v>76.490088999999998</c:v>
                </c:pt>
                <c:pt idx="297">
                  <c:v>76.655784999999995</c:v>
                </c:pt>
                <c:pt idx="298">
                  <c:v>76.821487000000005</c:v>
                </c:pt>
                <c:pt idx="299">
                  <c:v>76.987189999999998</c:v>
                </c:pt>
                <c:pt idx="300">
                  <c:v>77.153389000000004</c:v>
                </c:pt>
                <c:pt idx="301">
                  <c:v>77.317986000000005</c:v>
                </c:pt>
                <c:pt idx="302">
                  <c:v>77.483490000000003</c:v>
                </c:pt>
                <c:pt idx="303">
                  <c:v>77.650184999999993</c:v>
                </c:pt>
                <c:pt idx="304">
                  <c:v>77.819084000000004</c:v>
                </c:pt>
                <c:pt idx="305">
                  <c:v>77.982185000000001</c:v>
                </c:pt>
                <c:pt idx="306">
                  <c:v>78.148987000000005</c:v>
                </c:pt>
                <c:pt idx="307">
                  <c:v>78.316588999999993</c:v>
                </c:pt>
                <c:pt idx="308">
                  <c:v>78.484084999999993</c:v>
                </c:pt>
                <c:pt idx="309">
                  <c:v>78.648482999999999</c:v>
                </c:pt>
                <c:pt idx="310">
                  <c:v>78.815383999999995</c:v>
                </c:pt>
                <c:pt idx="311">
                  <c:v>78.979682999999994</c:v>
                </c:pt>
                <c:pt idx="312">
                  <c:v>79.147186000000005</c:v>
                </c:pt>
                <c:pt idx="313">
                  <c:v>79.311684</c:v>
                </c:pt>
                <c:pt idx="314">
                  <c:v>79.477187999999998</c:v>
                </c:pt>
                <c:pt idx="315">
                  <c:v>79.645988000000003</c:v>
                </c:pt>
                <c:pt idx="316">
                  <c:v>79.811385999999999</c:v>
                </c:pt>
                <c:pt idx="317">
                  <c:v>79.978088</c:v>
                </c:pt>
                <c:pt idx="318">
                  <c:v>80.145286999999996</c:v>
                </c:pt>
                <c:pt idx="319">
                  <c:v>80.311583999999996</c:v>
                </c:pt>
                <c:pt idx="320">
                  <c:v>80.478783000000007</c:v>
                </c:pt>
                <c:pt idx="321">
                  <c:v>80.644783000000004</c:v>
                </c:pt>
                <c:pt idx="322">
                  <c:v>80.813682999999997</c:v>
                </c:pt>
                <c:pt idx="323">
                  <c:v>80.979186999999996</c:v>
                </c:pt>
                <c:pt idx="324">
                  <c:v>81.148383999999993</c:v>
                </c:pt>
                <c:pt idx="325">
                  <c:v>81.313682999999997</c:v>
                </c:pt>
                <c:pt idx="326">
                  <c:v>81.480286000000007</c:v>
                </c:pt>
                <c:pt idx="327">
                  <c:v>81.646384999999995</c:v>
                </c:pt>
                <c:pt idx="328">
                  <c:v>81.813384999999997</c:v>
                </c:pt>
                <c:pt idx="329">
                  <c:v>81.982887000000005</c:v>
                </c:pt>
                <c:pt idx="330">
                  <c:v>82.149887000000007</c:v>
                </c:pt>
                <c:pt idx="331">
                  <c:v>82.315987000000007</c:v>
                </c:pt>
                <c:pt idx="332">
                  <c:v>82.483986000000002</c:v>
                </c:pt>
                <c:pt idx="333">
                  <c:v>82.651886000000005</c:v>
                </c:pt>
                <c:pt idx="334">
                  <c:v>82.817284000000001</c:v>
                </c:pt>
                <c:pt idx="335">
                  <c:v>82.986182999999997</c:v>
                </c:pt>
                <c:pt idx="336">
                  <c:v>83.152282999999997</c:v>
                </c:pt>
                <c:pt idx="337">
                  <c:v>83.320183</c:v>
                </c:pt>
                <c:pt idx="338">
                  <c:v>83.486289999999997</c:v>
                </c:pt>
                <c:pt idx="339">
                  <c:v>83.653289999999998</c:v>
                </c:pt>
                <c:pt idx="340">
                  <c:v>83.820885000000004</c:v>
                </c:pt>
                <c:pt idx="341">
                  <c:v>83.987983999999997</c:v>
                </c:pt>
                <c:pt idx="342">
                  <c:v>84.153289999999998</c:v>
                </c:pt>
                <c:pt idx="343">
                  <c:v>84.32029</c:v>
                </c:pt>
                <c:pt idx="344">
                  <c:v>84.485686999999999</c:v>
                </c:pt>
                <c:pt idx="345">
                  <c:v>84.653587000000002</c:v>
                </c:pt>
                <c:pt idx="346">
                  <c:v>84.819587999999996</c:v>
                </c:pt>
                <c:pt idx="347">
                  <c:v>84.984183999999999</c:v>
                </c:pt>
                <c:pt idx="348">
                  <c:v>85.151786999999999</c:v>
                </c:pt>
                <c:pt idx="349">
                  <c:v>85.317284000000001</c:v>
                </c:pt>
                <c:pt idx="350">
                  <c:v>85.483283999999998</c:v>
                </c:pt>
                <c:pt idx="351">
                  <c:v>85.650184999999993</c:v>
                </c:pt>
                <c:pt idx="352">
                  <c:v>85.814582999999999</c:v>
                </c:pt>
                <c:pt idx="353">
                  <c:v>85.980582999999996</c:v>
                </c:pt>
                <c:pt idx="354">
                  <c:v>86.144683999999998</c:v>
                </c:pt>
                <c:pt idx="355">
                  <c:v>86.310683999999995</c:v>
                </c:pt>
                <c:pt idx="356">
                  <c:v>86.478888999999995</c:v>
                </c:pt>
                <c:pt idx="357">
                  <c:v>86.643585000000002</c:v>
                </c:pt>
                <c:pt idx="358">
                  <c:v>86.808784000000003</c:v>
                </c:pt>
                <c:pt idx="359">
                  <c:v>86.975082</c:v>
                </c:pt>
                <c:pt idx="360">
                  <c:v>87.140181999999996</c:v>
                </c:pt>
                <c:pt idx="361">
                  <c:v>87.305983999999995</c:v>
                </c:pt>
                <c:pt idx="362">
                  <c:v>87.469787999999994</c:v>
                </c:pt>
                <c:pt idx="363">
                  <c:v>87.635886999999997</c:v>
                </c:pt>
                <c:pt idx="364">
                  <c:v>87.800583000000003</c:v>
                </c:pt>
                <c:pt idx="365">
                  <c:v>87.966483999999994</c:v>
                </c:pt>
                <c:pt idx="366">
                  <c:v>88.129784000000001</c:v>
                </c:pt>
                <c:pt idx="367">
                  <c:v>88.296486000000002</c:v>
                </c:pt>
                <c:pt idx="368">
                  <c:v>88.461082000000005</c:v>
                </c:pt>
                <c:pt idx="369">
                  <c:v>88.627487000000002</c:v>
                </c:pt>
                <c:pt idx="370">
                  <c:v>88.792084000000003</c:v>
                </c:pt>
                <c:pt idx="371">
                  <c:v>88.957488999999995</c:v>
                </c:pt>
                <c:pt idx="372">
                  <c:v>89.123489000000006</c:v>
                </c:pt>
                <c:pt idx="373">
                  <c:v>89.289383000000001</c:v>
                </c:pt>
                <c:pt idx="374">
                  <c:v>89.455185</c:v>
                </c:pt>
                <c:pt idx="375">
                  <c:v>89.619384999999994</c:v>
                </c:pt>
                <c:pt idx="376">
                  <c:v>89.786285000000007</c:v>
                </c:pt>
                <c:pt idx="377">
                  <c:v>89.953582999999995</c:v>
                </c:pt>
                <c:pt idx="378">
                  <c:v>90.117988999999994</c:v>
                </c:pt>
                <c:pt idx="379">
                  <c:v>90.283484999999999</c:v>
                </c:pt>
                <c:pt idx="380">
                  <c:v>90.448882999999995</c:v>
                </c:pt>
                <c:pt idx="381">
                  <c:v>90.616782999999998</c:v>
                </c:pt>
                <c:pt idx="382">
                  <c:v>90.779587000000006</c:v>
                </c:pt>
                <c:pt idx="383">
                  <c:v>90.945885000000004</c:v>
                </c:pt>
                <c:pt idx="384">
                  <c:v>91.110389999999995</c:v>
                </c:pt>
                <c:pt idx="385">
                  <c:v>91.278084000000007</c:v>
                </c:pt>
                <c:pt idx="386">
                  <c:v>91.441886999999994</c:v>
                </c:pt>
                <c:pt idx="387">
                  <c:v>91.609488999999996</c:v>
                </c:pt>
                <c:pt idx="388">
                  <c:v>91.774788000000001</c:v>
                </c:pt>
                <c:pt idx="389">
                  <c:v>91.940987000000007</c:v>
                </c:pt>
                <c:pt idx="390">
                  <c:v>92.106185999999994</c:v>
                </c:pt>
                <c:pt idx="391">
                  <c:v>92.271682999999996</c:v>
                </c:pt>
                <c:pt idx="392">
                  <c:v>92.436583999999996</c:v>
                </c:pt>
                <c:pt idx="393">
                  <c:v>92.604484999999997</c:v>
                </c:pt>
                <c:pt idx="394">
                  <c:v>92.769088999999994</c:v>
                </c:pt>
                <c:pt idx="395">
                  <c:v>92.934882999999999</c:v>
                </c:pt>
                <c:pt idx="396">
                  <c:v>93.099686000000005</c:v>
                </c:pt>
                <c:pt idx="397">
                  <c:v>93.263785999999996</c:v>
                </c:pt>
                <c:pt idx="398">
                  <c:v>93.431685999999999</c:v>
                </c:pt>
                <c:pt idx="399">
                  <c:v>93.593688999999998</c:v>
                </c:pt>
                <c:pt idx="400">
                  <c:v>93.760086000000001</c:v>
                </c:pt>
                <c:pt idx="401">
                  <c:v>93.925690000000003</c:v>
                </c:pt>
                <c:pt idx="402">
                  <c:v>94.087684999999993</c:v>
                </c:pt>
                <c:pt idx="403">
                  <c:v>94.252983</c:v>
                </c:pt>
                <c:pt idx="404">
                  <c:v>94.418785</c:v>
                </c:pt>
                <c:pt idx="405">
                  <c:v>94.585587000000004</c:v>
                </c:pt>
                <c:pt idx="406">
                  <c:v>94.751983999999993</c:v>
                </c:pt>
                <c:pt idx="407">
                  <c:v>94.916984999999997</c:v>
                </c:pt>
                <c:pt idx="408">
                  <c:v>95.083183000000005</c:v>
                </c:pt>
                <c:pt idx="409">
                  <c:v>95.247687999999997</c:v>
                </c:pt>
                <c:pt idx="410">
                  <c:v>95.413482999999999</c:v>
                </c:pt>
                <c:pt idx="411">
                  <c:v>95.578789</c:v>
                </c:pt>
                <c:pt idx="412">
                  <c:v>95.743888999999996</c:v>
                </c:pt>
                <c:pt idx="413">
                  <c:v>95.908683999999994</c:v>
                </c:pt>
                <c:pt idx="414">
                  <c:v>96.075485</c:v>
                </c:pt>
                <c:pt idx="415">
                  <c:v>96.242287000000005</c:v>
                </c:pt>
                <c:pt idx="416">
                  <c:v>96.407882999999998</c:v>
                </c:pt>
                <c:pt idx="417">
                  <c:v>96.570083999999994</c:v>
                </c:pt>
                <c:pt idx="418">
                  <c:v>96.736282000000003</c:v>
                </c:pt>
                <c:pt idx="419">
                  <c:v>96.901488999999998</c:v>
                </c:pt>
                <c:pt idx="420">
                  <c:v>97.069884999999999</c:v>
                </c:pt>
                <c:pt idx="421">
                  <c:v>97.233185000000006</c:v>
                </c:pt>
                <c:pt idx="422">
                  <c:v>97.399788000000001</c:v>
                </c:pt>
                <c:pt idx="423">
                  <c:v>97.562683000000007</c:v>
                </c:pt>
                <c:pt idx="424">
                  <c:v>97.729186999999996</c:v>
                </c:pt>
                <c:pt idx="425">
                  <c:v>97.894188</c:v>
                </c:pt>
                <c:pt idx="426">
                  <c:v>98.058387999999994</c:v>
                </c:pt>
                <c:pt idx="427">
                  <c:v>98.222983999999997</c:v>
                </c:pt>
                <c:pt idx="428">
                  <c:v>98.388785999999996</c:v>
                </c:pt>
                <c:pt idx="429">
                  <c:v>98.553787</c:v>
                </c:pt>
                <c:pt idx="430">
                  <c:v>98.719787999999994</c:v>
                </c:pt>
                <c:pt idx="431">
                  <c:v>98.883887999999999</c:v>
                </c:pt>
                <c:pt idx="432">
                  <c:v>99.050483999999997</c:v>
                </c:pt>
                <c:pt idx="433">
                  <c:v>99.214989000000003</c:v>
                </c:pt>
                <c:pt idx="434">
                  <c:v>99.380882</c:v>
                </c:pt>
                <c:pt idx="435">
                  <c:v>99.545586</c:v>
                </c:pt>
                <c:pt idx="436">
                  <c:v>99.710182000000003</c:v>
                </c:pt>
                <c:pt idx="437">
                  <c:v>99.875488000000004</c:v>
                </c:pt>
                <c:pt idx="438">
                  <c:v>100.041389</c:v>
                </c:pt>
                <c:pt idx="439">
                  <c:v>100.20508599999999</c:v>
                </c:pt>
                <c:pt idx="440">
                  <c:v>100.370186</c:v>
                </c:pt>
                <c:pt idx="441">
                  <c:v>100.53658299999999</c:v>
                </c:pt>
                <c:pt idx="442">
                  <c:v>100.700485</c:v>
                </c:pt>
                <c:pt idx="443">
                  <c:v>100.866989</c:v>
                </c:pt>
                <c:pt idx="444">
                  <c:v>101.03228799999999</c:v>
                </c:pt>
                <c:pt idx="445">
                  <c:v>101.197884</c:v>
                </c:pt>
                <c:pt idx="446">
                  <c:v>101.36198400000001</c:v>
                </c:pt>
                <c:pt idx="447">
                  <c:v>101.52608499999999</c:v>
                </c:pt>
                <c:pt idx="448">
                  <c:v>101.69358800000001</c:v>
                </c:pt>
                <c:pt idx="449">
                  <c:v>101.856987</c:v>
                </c:pt>
                <c:pt idx="450">
                  <c:v>102.020889</c:v>
                </c:pt>
                <c:pt idx="451">
                  <c:v>102.185783</c:v>
                </c:pt>
                <c:pt idx="452">
                  <c:v>102.35058600000001</c:v>
                </c:pt>
                <c:pt idx="453">
                  <c:v>102.51488500000001</c:v>
                </c:pt>
                <c:pt idx="454">
                  <c:v>102.679588</c:v>
                </c:pt>
                <c:pt idx="455">
                  <c:v>102.843987</c:v>
                </c:pt>
                <c:pt idx="456">
                  <c:v>103.00958300000001</c:v>
                </c:pt>
                <c:pt idx="457">
                  <c:v>103.174683</c:v>
                </c:pt>
                <c:pt idx="458">
                  <c:v>103.339287</c:v>
                </c:pt>
                <c:pt idx="459">
                  <c:v>103.505882</c:v>
                </c:pt>
                <c:pt idx="460">
                  <c:v>103.670288</c:v>
                </c:pt>
                <c:pt idx="461">
                  <c:v>103.833687</c:v>
                </c:pt>
                <c:pt idx="462">
                  <c:v>103.998383</c:v>
                </c:pt>
                <c:pt idx="463">
                  <c:v>104.16428399999999</c:v>
                </c:pt>
                <c:pt idx="464">
                  <c:v>104.327988</c:v>
                </c:pt>
                <c:pt idx="465">
                  <c:v>104.493385</c:v>
                </c:pt>
                <c:pt idx="466">
                  <c:v>104.658485</c:v>
                </c:pt>
                <c:pt idx="467">
                  <c:v>104.822487</c:v>
                </c:pt>
                <c:pt idx="468">
                  <c:v>104.98938800000001</c:v>
                </c:pt>
                <c:pt idx="469">
                  <c:v>105.151787</c:v>
                </c:pt>
                <c:pt idx="470">
                  <c:v>105.31708500000001</c:v>
                </c:pt>
                <c:pt idx="471">
                  <c:v>105.481888</c:v>
                </c:pt>
                <c:pt idx="472">
                  <c:v>105.64788799999999</c:v>
                </c:pt>
                <c:pt idx="473">
                  <c:v>105.810783</c:v>
                </c:pt>
                <c:pt idx="474">
                  <c:v>105.976585</c:v>
                </c:pt>
                <c:pt idx="475">
                  <c:v>106.141182</c:v>
                </c:pt>
                <c:pt idx="476">
                  <c:v>106.305786</c:v>
                </c:pt>
                <c:pt idx="477">
                  <c:v>106.472183</c:v>
                </c:pt>
                <c:pt idx="478">
                  <c:v>106.63808400000001</c:v>
                </c:pt>
                <c:pt idx="479">
                  <c:v>106.802887</c:v>
                </c:pt>
                <c:pt idx="480">
                  <c:v>106.967789</c:v>
                </c:pt>
                <c:pt idx="481">
                  <c:v>107.13378899999999</c:v>
                </c:pt>
                <c:pt idx="482">
                  <c:v>107.300285</c:v>
                </c:pt>
                <c:pt idx="483">
                  <c:v>107.465683</c:v>
                </c:pt>
                <c:pt idx="484">
                  <c:v>107.62818900000001</c:v>
                </c:pt>
                <c:pt idx="485">
                  <c:v>107.79188499999999</c:v>
                </c:pt>
                <c:pt idx="486">
                  <c:v>107.957886</c:v>
                </c:pt>
                <c:pt idx="487">
                  <c:v>108.121582</c:v>
                </c:pt>
                <c:pt idx="488">
                  <c:v>108.287582</c:v>
                </c:pt>
                <c:pt idx="489">
                  <c:v>108.452682</c:v>
                </c:pt>
                <c:pt idx="490">
                  <c:v>108.617287</c:v>
                </c:pt>
                <c:pt idx="491">
                  <c:v>108.78278400000001</c:v>
                </c:pt>
                <c:pt idx="492">
                  <c:v>108.947487</c:v>
                </c:pt>
                <c:pt idx="493">
                  <c:v>109.112289</c:v>
                </c:pt>
                <c:pt idx="494">
                  <c:v>109.277084</c:v>
                </c:pt>
                <c:pt idx="495">
                  <c:v>109.442284</c:v>
                </c:pt>
                <c:pt idx="496">
                  <c:v>109.606087</c:v>
                </c:pt>
                <c:pt idx="497">
                  <c:v>109.770386</c:v>
                </c:pt>
                <c:pt idx="498">
                  <c:v>109.934387</c:v>
                </c:pt>
                <c:pt idx="499">
                  <c:v>110.09878500000001</c:v>
                </c:pt>
                <c:pt idx="500">
                  <c:v>110.266487</c:v>
                </c:pt>
                <c:pt idx="501">
                  <c:v>110.429588</c:v>
                </c:pt>
                <c:pt idx="502">
                  <c:v>110.595184</c:v>
                </c:pt>
                <c:pt idx="503">
                  <c:v>110.761787</c:v>
                </c:pt>
                <c:pt idx="504">
                  <c:v>110.92478199999999</c:v>
                </c:pt>
                <c:pt idx="505">
                  <c:v>111.09058400000001</c:v>
                </c:pt>
                <c:pt idx="506">
                  <c:v>111.252289</c:v>
                </c:pt>
                <c:pt idx="507">
                  <c:v>111.41778600000001</c:v>
                </c:pt>
                <c:pt idx="508">
                  <c:v>111.579689</c:v>
                </c:pt>
                <c:pt idx="509">
                  <c:v>111.744682</c:v>
                </c:pt>
                <c:pt idx="510">
                  <c:v>111.91128500000001</c:v>
                </c:pt>
                <c:pt idx="511">
                  <c:v>112.073486</c:v>
                </c:pt>
                <c:pt idx="512">
                  <c:v>112.238388</c:v>
                </c:pt>
                <c:pt idx="513">
                  <c:v>112.40128300000001</c:v>
                </c:pt>
                <c:pt idx="514">
                  <c:v>112.565788</c:v>
                </c:pt>
                <c:pt idx="515">
                  <c:v>112.729485</c:v>
                </c:pt>
                <c:pt idx="516">
                  <c:v>112.89228799999999</c:v>
                </c:pt>
                <c:pt idx="517">
                  <c:v>113.05798299999999</c:v>
                </c:pt>
                <c:pt idx="518">
                  <c:v>113.219589</c:v>
                </c:pt>
                <c:pt idx="519">
                  <c:v>113.38468899999999</c:v>
                </c:pt>
                <c:pt idx="520">
                  <c:v>113.54838599999999</c:v>
                </c:pt>
                <c:pt idx="521">
                  <c:v>113.712288</c:v>
                </c:pt>
                <c:pt idx="522">
                  <c:v>113.87818900000001</c:v>
                </c:pt>
                <c:pt idx="523">
                  <c:v>114.041786</c:v>
                </c:pt>
                <c:pt idx="524">
                  <c:v>114.205482</c:v>
                </c:pt>
                <c:pt idx="525">
                  <c:v>114.368484</c:v>
                </c:pt>
                <c:pt idx="526">
                  <c:v>114.53338599999999</c:v>
                </c:pt>
                <c:pt idx="527">
                  <c:v>114.69708300000001</c:v>
                </c:pt>
                <c:pt idx="528">
                  <c:v>114.862686</c:v>
                </c:pt>
                <c:pt idx="529">
                  <c:v>115.026184</c:v>
                </c:pt>
                <c:pt idx="530">
                  <c:v>115.191086</c:v>
                </c:pt>
                <c:pt idx="531">
                  <c:v>115.357384</c:v>
                </c:pt>
                <c:pt idx="532">
                  <c:v>115.521484</c:v>
                </c:pt>
                <c:pt idx="533">
                  <c:v>115.68718699999999</c:v>
                </c:pt>
                <c:pt idx="534">
                  <c:v>115.850189</c:v>
                </c:pt>
                <c:pt idx="535">
                  <c:v>116.014084</c:v>
                </c:pt>
                <c:pt idx="536">
                  <c:v>116.17578899999999</c:v>
                </c:pt>
                <c:pt idx="537">
                  <c:v>116.338882</c:v>
                </c:pt>
                <c:pt idx="538">
                  <c:v>116.504486</c:v>
                </c:pt>
                <c:pt idx="539">
                  <c:v>116.668289</c:v>
                </c:pt>
                <c:pt idx="540">
                  <c:v>116.834587</c:v>
                </c:pt>
                <c:pt idx="541">
                  <c:v>116.996887</c:v>
                </c:pt>
                <c:pt idx="542">
                  <c:v>117.160988</c:v>
                </c:pt>
                <c:pt idx="543">
                  <c:v>117.32648500000001</c:v>
                </c:pt>
                <c:pt idx="544">
                  <c:v>117.490982</c:v>
                </c:pt>
                <c:pt idx="545">
                  <c:v>117.65578499999999</c:v>
                </c:pt>
                <c:pt idx="546">
                  <c:v>117.818085</c:v>
                </c:pt>
                <c:pt idx="547">
                  <c:v>117.982285</c:v>
                </c:pt>
                <c:pt idx="548">
                  <c:v>118.146584</c:v>
                </c:pt>
                <c:pt idx="549">
                  <c:v>118.311188</c:v>
                </c:pt>
                <c:pt idx="550">
                  <c:v>118.473984</c:v>
                </c:pt>
                <c:pt idx="551">
                  <c:v>118.638588</c:v>
                </c:pt>
                <c:pt idx="552">
                  <c:v>118.803589</c:v>
                </c:pt>
                <c:pt idx="553">
                  <c:v>118.967583</c:v>
                </c:pt>
                <c:pt idx="554">
                  <c:v>119.12938699999999</c:v>
                </c:pt>
                <c:pt idx="555">
                  <c:v>119.293587</c:v>
                </c:pt>
                <c:pt idx="556">
                  <c:v>119.45818300000001</c:v>
                </c:pt>
                <c:pt idx="557">
                  <c:v>119.620682</c:v>
                </c:pt>
                <c:pt idx="558">
                  <c:v>119.784988</c:v>
                </c:pt>
                <c:pt idx="559">
                  <c:v>119.949089</c:v>
                </c:pt>
                <c:pt idx="560">
                  <c:v>120.113884</c:v>
                </c:pt>
                <c:pt idx="561">
                  <c:v>120.277687</c:v>
                </c:pt>
                <c:pt idx="562">
                  <c:v>120.442589</c:v>
                </c:pt>
                <c:pt idx="563">
                  <c:v>120.60768899999999</c:v>
                </c:pt>
                <c:pt idx="564">
                  <c:v>120.772583</c:v>
                </c:pt>
                <c:pt idx="565">
                  <c:v>120.937386</c:v>
                </c:pt>
                <c:pt idx="566">
                  <c:v>121.100685</c:v>
                </c:pt>
                <c:pt idx="567">
                  <c:v>121.265984</c:v>
                </c:pt>
                <c:pt idx="568">
                  <c:v>121.429886</c:v>
                </c:pt>
                <c:pt idx="569">
                  <c:v>121.594185</c:v>
                </c:pt>
                <c:pt idx="570">
                  <c:v>121.75868199999999</c:v>
                </c:pt>
                <c:pt idx="571">
                  <c:v>121.923187</c:v>
                </c:pt>
                <c:pt idx="572">
                  <c:v>122.084389</c:v>
                </c:pt>
                <c:pt idx="573">
                  <c:v>122.25148799999999</c:v>
                </c:pt>
                <c:pt idx="574">
                  <c:v>122.41248299999999</c:v>
                </c:pt>
                <c:pt idx="575">
                  <c:v>122.576286</c:v>
                </c:pt>
                <c:pt idx="576">
                  <c:v>122.73988300000001</c:v>
                </c:pt>
                <c:pt idx="577">
                  <c:v>122.906288</c:v>
                </c:pt>
                <c:pt idx="578">
                  <c:v>123.07118199999999</c:v>
                </c:pt>
                <c:pt idx="579">
                  <c:v>123.234482</c:v>
                </c:pt>
                <c:pt idx="580">
                  <c:v>123.39838399999999</c:v>
                </c:pt>
                <c:pt idx="581">
                  <c:v>123.562881</c:v>
                </c:pt>
                <c:pt idx="582">
                  <c:v>123.72558600000001</c:v>
                </c:pt>
                <c:pt idx="583">
                  <c:v>123.88958700000001</c:v>
                </c:pt>
                <c:pt idx="584">
                  <c:v>124.054085</c:v>
                </c:pt>
                <c:pt idx="585">
                  <c:v>124.217484</c:v>
                </c:pt>
                <c:pt idx="586">
                  <c:v>124.38748200000001</c:v>
                </c:pt>
                <c:pt idx="587">
                  <c:v>124.550186</c:v>
                </c:pt>
                <c:pt idx="588">
                  <c:v>124.71268499999999</c:v>
                </c:pt>
                <c:pt idx="589">
                  <c:v>124.877289</c:v>
                </c:pt>
                <c:pt idx="590">
                  <c:v>125.041183</c:v>
                </c:pt>
                <c:pt idx="591">
                  <c:v>125.20648199999999</c:v>
                </c:pt>
                <c:pt idx="592">
                  <c:v>125.36908699999999</c:v>
                </c:pt>
                <c:pt idx="593">
                  <c:v>125.531487</c:v>
                </c:pt>
                <c:pt idx="594">
                  <c:v>125.693382</c:v>
                </c:pt>
                <c:pt idx="595">
                  <c:v>125.859886</c:v>
                </c:pt>
                <c:pt idx="596">
                  <c:v>126.022087</c:v>
                </c:pt>
                <c:pt idx="597">
                  <c:v>126.18538700000001</c:v>
                </c:pt>
                <c:pt idx="598">
                  <c:v>126.34858699999999</c:v>
                </c:pt>
                <c:pt idx="599">
                  <c:v>126.512383</c:v>
                </c:pt>
                <c:pt idx="600">
                  <c:v>126.675583</c:v>
                </c:pt>
                <c:pt idx="601">
                  <c:v>126.838486</c:v>
                </c:pt>
                <c:pt idx="602">
                  <c:v>127.002983</c:v>
                </c:pt>
                <c:pt idx="603">
                  <c:v>127.16838799999999</c:v>
                </c:pt>
                <c:pt idx="604">
                  <c:v>127.33158899999999</c:v>
                </c:pt>
                <c:pt idx="605">
                  <c:v>127.496483</c:v>
                </c:pt>
                <c:pt idx="606">
                  <c:v>127.66007999999999</c:v>
                </c:pt>
                <c:pt idx="607">
                  <c:v>127.82398999999999</c:v>
                </c:pt>
                <c:pt idx="608">
                  <c:v>127.986588</c:v>
                </c:pt>
                <c:pt idx="609">
                  <c:v>128.15129099999999</c:v>
                </c:pt>
                <c:pt idx="610">
                  <c:v>128.31397999999999</c:v>
                </c:pt>
                <c:pt idx="611">
                  <c:v>128.47868299999999</c:v>
                </c:pt>
                <c:pt idx="612">
                  <c:v>128.64108300000001</c:v>
                </c:pt>
                <c:pt idx="613">
                  <c:v>128.805283</c:v>
                </c:pt>
                <c:pt idx="614">
                  <c:v>128.968491</c:v>
                </c:pt>
                <c:pt idx="615">
                  <c:v>129.13218699999999</c:v>
                </c:pt>
                <c:pt idx="616">
                  <c:v>129.29638700000001</c:v>
                </c:pt>
                <c:pt idx="617">
                  <c:v>129.45867899999999</c:v>
                </c:pt>
                <c:pt idx="618">
                  <c:v>129.62239099999999</c:v>
                </c:pt>
                <c:pt idx="619">
                  <c:v>129.78478999999999</c:v>
                </c:pt>
                <c:pt idx="620">
                  <c:v>129.948792</c:v>
                </c:pt>
                <c:pt idx="621">
                  <c:v>130.11058</c:v>
                </c:pt>
                <c:pt idx="622">
                  <c:v>130.274384</c:v>
                </c:pt>
                <c:pt idx="623">
                  <c:v>130.43959000000001</c:v>
                </c:pt>
                <c:pt idx="624">
                  <c:v>130.602386</c:v>
                </c:pt>
                <c:pt idx="625">
                  <c:v>130.76689099999999</c:v>
                </c:pt>
                <c:pt idx="626">
                  <c:v>130.930283</c:v>
                </c:pt>
                <c:pt idx="627">
                  <c:v>131.092285</c:v>
                </c:pt>
                <c:pt idx="628">
                  <c:v>131.25578300000001</c:v>
                </c:pt>
                <c:pt idx="629">
                  <c:v>131.41918899999999</c:v>
                </c:pt>
                <c:pt idx="630">
                  <c:v>131.58178699999999</c:v>
                </c:pt>
                <c:pt idx="631">
                  <c:v>131.74678</c:v>
                </c:pt>
                <c:pt idx="632">
                  <c:v>131.908188</c:v>
                </c:pt>
                <c:pt idx="633">
                  <c:v>132.07128900000001</c:v>
                </c:pt>
                <c:pt idx="634">
                  <c:v>132.23538199999999</c:v>
                </c:pt>
                <c:pt idx="635">
                  <c:v>132.39588900000001</c:v>
                </c:pt>
                <c:pt idx="636">
                  <c:v>132.55857800000001</c:v>
                </c:pt>
                <c:pt idx="637">
                  <c:v>132.723083</c:v>
                </c:pt>
                <c:pt idx="638">
                  <c:v>132.88339199999999</c:v>
                </c:pt>
                <c:pt idx="639">
                  <c:v>133.04917900000001</c:v>
                </c:pt>
                <c:pt idx="640">
                  <c:v>133.21038799999999</c:v>
                </c:pt>
                <c:pt idx="641">
                  <c:v>133.37239099999999</c:v>
                </c:pt>
                <c:pt idx="642">
                  <c:v>133.536179</c:v>
                </c:pt>
                <c:pt idx="643">
                  <c:v>133.698883</c:v>
                </c:pt>
                <c:pt idx="644">
                  <c:v>133.86277799999999</c:v>
                </c:pt>
                <c:pt idx="645">
                  <c:v>134.025284</c:v>
                </c:pt>
                <c:pt idx="646">
                  <c:v>134.18948399999999</c:v>
                </c:pt>
                <c:pt idx="647">
                  <c:v>134.35218800000001</c:v>
                </c:pt>
                <c:pt idx="648">
                  <c:v>134.51419100000001</c:v>
                </c:pt>
                <c:pt idx="649">
                  <c:v>134.67659</c:v>
                </c:pt>
                <c:pt idx="650">
                  <c:v>134.84037799999999</c:v>
                </c:pt>
                <c:pt idx="651">
                  <c:v>135.00479100000001</c:v>
                </c:pt>
                <c:pt idx="652">
                  <c:v>135.16789199999999</c:v>
                </c:pt>
                <c:pt idx="653">
                  <c:v>135.33097799999999</c:v>
                </c:pt>
                <c:pt idx="654">
                  <c:v>135.49408</c:v>
                </c:pt>
                <c:pt idx="655">
                  <c:v>135.65628100000001</c:v>
                </c:pt>
                <c:pt idx="656">
                  <c:v>135.819885</c:v>
                </c:pt>
                <c:pt idx="657">
                  <c:v>135.98268100000001</c:v>
                </c:pt>
                <c:pt idx="658">
                  <c:v>136.14549299999999</c:v>
                </c:pt>
                <c:pt idx="659">
                  <c:v>136.305984</c:v>
                </c:pt>
                <c:pt idx="660">
                  <c:v>136.46968100000001</c:v>
                </c:pt>
                <c:pt idx="661">
                  <c:v>136.631989</c:v>
                </c:pt>
                <c:pt idx="662">
                  <c:v>136.79557800000001</c:v>
                </c:pt>
                <c:pt idx="663">
                  <c:v>136.95748900000001</c:v>
                </c:pt>
                <c:pt idx="664">
                  <c:v>137.12219200000001</c:v>
                </c:pt>
                <c:pt idx="665">
                  <c:v>137.28428600000001</c:v>
                </c:pt>
                <c:pt idx="666">
                  <c:v>137.44519</c:v>
                </c:pt>
                <c:pt idx="667">
                  <c:v>137.607178</c:v>
                </c:pt>
                <c:pt idx="668">
                  <c:v>137.76898199999999</c:v>
                </c:pt>
                <c:pt idx="669">
                  <c:v>137.93218999999999</c:v>
                </c:pt>
                <c:pt idx="670">
                  <c:v>138.094482</c:v>
                </c:pt>
                <c:pt idx="671">
                  <c:v>138.25778199999999</c:v>
                </c:pt>
                <c:pt idx="672">
                  <c:v>138.42057800000001</c:v>
                </c:pt>
                <c:pt idx="673">
                  <c:v>138.586578</c:v>
                </c:pt>
                <c:pt idx="674">
                  <c:v>138.747086</c:v>
                </c:pt>
                <c:pt idx="675">
                  <c:v>138.910583</c:v>
                </c:pt>
                <c:pt idx="676">
                  <c:v>139.07188400000001</c:v>
                </c:pt>
                <c:pt idx="677">
                  <c:v>139.234589</c:v>
                </c:pt>
                <c:pt idx="678">
                  <c:v>139.39788799999999</c:v>
                </c:pt>
                <c:pt idx="679">
                  <c:v>139.55818199999999</c:v>
                </c:pt>
                <c:pt idx="680">
                  <c:v>139.72077899999999</c:v>
                </c:pt>
                <c:pt idx="681">
                  <c:v>139.885178</c:v>
                </c:pt>
                <c:pt idx="682">
                  <c:v>140.04737900000001</c:v>
                </c:pt>
                <c:pt idx="683">
                  <c:v>140.21118200000001</c:v>
                </c:pt>
                <c:pt idx="684">
                  <c:v>140.372681</c:v>
                </c:pt>
                <c:pt idx="685">
                  <c:v>140.537384</c:v>
                </c:pt>
                <c:pt idx="686">
                  <c:v>140.700592</c:v>
                </c:pt>
                <c:pt idx="687">
                  <c:v>140.86198400000001</c:v>
                </c:pt>
                <c:pt idx="688">
                  <c:v>141.02548200000001</c:v>
                </c:pt>
                <c:pt idx="689">
                  <c:v>141.187881</c:v>
                </c:pt>
                <c:pt idx="690">
                  <c:v>141.34977699999999</c:v>
                </c:pt>
                <c:pt idx="691">
                  <c:v>141.512878</c:v>
                </c:pt>
                <c:pt idx="692">
                  <c:v>141.67648299999999</c:v>
                </c:pt>
                <c:pt idx="693">
                  <c:v>141.83918800000001</c:v>
                </c:pt>
                <c:pt idx="694">
                  <c:v>142.001587</c:v>
                </c:pt>
                <c:pt idx="695">
                  <c:v>142.16407799999999</c:v>
                </c:pt>
                <c:pt idx="696">
                  <c:v>142.324783</c:v>
                </c:pt>
                <c:pt idx="697">
                  <c:v>142.48848000000001</c:v>
                </c:pt>
                <c:pt idx="698">
                  <c:v>142.65008499999999</c:v>
                </c:pt>
                <c:pt idx="699">
                  <c:v>142.812592</c:v>
                </c:pt>
                <c:pt idx="700">
                  <c:v>142.97457900000001</c:v>
                </c:pt>
                <c:pt idx="701">
                  <c:v>143.136978</c:v>
                </c:pt>
                <c:pt idx="702">
                  <c:v>143.298981</c:v>
                </c:pt>
                <c:pt idx="703">
                  <c:v>143.459991</c:v>
                </c:pt>
                <c:pt idx="704">
                  <c:v>143.62239099999999</c:v>
                </c:pt>
                <c:pt idx="705">
                  <c:v>143.78398100000001</c:v>
                </c:pt>
                <c:pt idx="706">
                  <c:v>143.94558699999999</c:v>
                </c:pt>
                <c:pt idx="707">
                  <c:v>144.10627700000001</c:v>
                </c:pt>
                <c:pt idx="708">
                  <c:v>144.27027899999999</c:v>
                </c:pt>
                <c:pt idx="709">
                  <c:v>144.42958100000001</c:v>
                </c:pt>
                <c:pt idx="710">
                  <c:v>144.59169</c:v>
                </c:pt>
                <c:pt idx="711">
                  <c:v>144.753784</c:v>
                </c:pt>
                <c:pt idx="712">
                  <c:v>144.918091</c:v>
                </c:pt>
                <c:pt idx="713">
                  <c:v>145.07849100000001</c:v>
                </c:pt>
                <c:pt idx="714">
                  <c:v>145.242279</c:v>
                </c:pt>
                <c:pt idx="715">
                  <c:v>145.402985</c:v>
                </c:pt>
                <c:pt idx="716">
                  <c:v>145.566879</c:v>
                </c:pt>
                <c:pt idx="717">
                  <c:v>145.73017899999999</c:v>
                </c:pt>
                <c:pt idx="718">
                  <c:v>145.89167800000001</c:v>
                </c:pt>
                <c:pt idx="719">
                  <c:v>146.05328399999999</c:v>
                </c:pt>
                <c:pt idx="720">
                  <c:v>146.215485</c:v>
                </c:pt>
                <c:pt idx="721">
                  <c:v>146.378784</c:v>
                </c:pt>
                <c:pt idx="722">
                  <c:v>146.54078699999999</c:v>
                </c:pt>
                <c:pt idx="723">
                  <c:v>146.70439099999999</c:v>
                </c:pt>
                <c:pt idx="724">
                  <c:v>146.86409</c:v>
                </c:pt>
                <c:pt idx="725">
                  <c:v>147.02818300000001</c:v>
                </c:pt>
                <c:pt idx="726">
                  <c:v>147.18897999999999</c:v>
                </c:pt>
                <c:pt idx="727">
                  <c:v>147.350784</c:v>
                </c:pt>
                <c:pt idx="728">
                  <c:v>147.512787</c:v>
                </c:pt>
                <c:pt idx="729">
                  <c:v>147.67558299999999</c:v>
                </c:pt>
                <c:pt idx="730">
                  <c:v>147.837479</c:v>
                </c:pt>
                <c:pt idx="731">
                  <c:v>147.99908400000001</c:v>
                </c:pt>
                <c:pt idx="732">
                  <c:v>148.16159099999999</c:v>
                </c:pt>
                <c:pt idx="733">
                  <c:v>148.324692</c:v>
                </c:pt>
                <c:pt idx="734">
                  <c:v>148.48468</c:v>
                </c:pt>
                <c:pt idx="735">
                  <c:v>148.646683</c:v>
                </c:pt>
                <c:pt idx="736">
                  <c:v>148.80908199999999</c:v>
                </c:pt>
                <c:pt idx="737">
                  <c:v>148.97198499999999</c:v>
                </c:pt>
                <c:pt idx="738">
                  <c:v>149.13269</c:v>
                </c:pt>
                <c:pt idx="739">
                  <c:v>149.29478499999999</c:v>
                </c:pt>
                <c:pt idx="740">
                  <c:v>149.45588699999999</c:v>
                </c:pt>
                <c:pt idx="741">
                  <c:v>149.617279</c:v>
                </c:pt>
                <c:pt idx="742">
                  <c:v>149.781082</c:v>
                </c:pt>
                <c:pt idx="743">
                  <c:v>149.941788</c:v>
                </c:pt>
                <c:pt idx="744">
                  <c:v>150.104187</c:v>
                </c:pt>
                <c:pt idx="745">
                  <c:v>150.264984</c:v>
                </c:pt>
                <c:pt idx="746">
                  <c:v>150.42688000000001</c:v>
                </c:pt>
                <c:pt idx="747">
                  <c:v>150.58888200000001</c:v>
                </c:pt>
                <c:pt idx="748">
                  <c:v>150.75108299999999</c:v>
                </c:pt>
                <c:pt idx="749">
                  <c:v>150.912781</c:v>
                </c:pt>
                <c:pt idx="750">
                  <c:v>151.07418799999999</c:v>
                </c:pt>
                <c:pt idx="751">
                  <c:v>151.23608400000001</c:v>
                </c:pt>
                <c:pt idx="752">
                  <c:v>151.397186</c:v>
                </c:pt>
                <c:pt idx="753">
                  <c:v>151.55838</c:v>
                </c:pt>
                <c:pt idx="754">
                  <c:v>151.72049000000001</c:v>
                </c:pt>
                <c:pt idx="755">
                  <c:v>151.884186</c:v>
                </c:pt>
                <c:pt idx="756">
                  <c:v>152.04858400000001</c:v>
                </c:pt>
                <c:pt idx="757">
                  <c:v>152.20948799999999</c:v>
                </c:pt>
                <c:pt idx="758">
                  <c:v>152.37377900000001</c:v>
                </c:pt>
                <c:pt idx="759">
                  <c:v>152.53568999999999</c:v>
                </c:pt>
                <c:pt idx="760">
                  <c:v>152.69809000000001</c:v>
                </c:pt>
                <c:pt idx="761">
                  <c:v>152.85987900000001</c:v>
                </c:pt>
                <c:pt idx="762">
                  <c:v>153.02117899999999</c:v>
                </c:pt>
                <c:pt idx="763">
                  <c:v>153.18298300000001</c:v>
                </c:pt>
                <c:pt idx="764">
                  <c:v>153.345291</c:v>
                </c:pt>
                <c:pt idx="765">
                  <c:v>153.50718699999999</c:v>
                </c:pt>
                <c:pt idx="766">
                  <c:v>153.669983</c:v>
                </c:pt>
                <c:pt idx="767">
                  <c:v>153.83168000000001</c:v>
                </c:pt>
                <c:pt idx="768">
                  <c:v>153.99449200000001</c:v>
                </c:pt>
                <c:pt idx="769">
                  <c:v>154.156387</c:v>
                </c:pt>
                <c:pt idx="770">
                  <c:v>154.31848099999999</c:v>
                </c:pt>
                <c:pt idx="771">
                  <c:v>154.48168899999999</c:v>
                </c:pt>
                <c:pt idx="772">
                  <c:v>154.645782</c:v>
                </c:pt>
                <c:pt idx="773">
                  <c:v>154.80848700000001</c:v>
                </c:pt>
                <c:pt idx="774">
                  <c:v>154.972183</c:v>
                </c:pt>
                <c:pt idx="775">
                  <c:v>155.13468900000001</c:v>
                </c:pt>
                <c:pt idx="776">
                  <c:v>155.29628</c:v>
                </c:pt>
                <c:pt idx="777">
                  <c:v>155.45898399999999</c:v>
                </c:pt>
                <c:pt idx="778">
                  <c:v>155.62158199999999</c:v>
                </c:pt>
                <c:pt idx="779">
                  <c:v>155.783188</c:v>
                </c:pt>
                <c:pt idx="780">
                  <c:v>155.94368</c:v>
                </c:pt>
                <c:pt idx="781">
                  <c:v>156.10787999999999</c:v>
                </c:pt>
                <c:pt idx="782">
                  <c:v>156.27238500000001</c:v>
                </c:pt>
                <c:pt idx="783">
                  <c:v>156.43398999999999</c:v>
                </c:pt>
                <c:pt idx="784">
                  <c:v>156.595978</c:v>
                </c:pt>
                <c:pt idx="785">
                  <c:v>156.75997899999999</c:v>
                </c:pt>
                <c:pt idx="786">
                  <c:v>156.922989</c:v>
                </c:pt>
                <c:pt idx="787">
                  <c:v>157.084991</c:v>
                </c:pt>
                <c:pt idx="788">
                  <c:v>157.24838299999999</c:v>
                </c:pt>
                <c:pt idx="789">
                  <c:v>157.41027800000001</c:v>
                </c:pt>
                <c:pt idx="790">
                  <c:v>157.57309000000001</c:v>
                </c:pt>
                <c:pt idx="791">
                  <c:v>157.73588599999999</c:v>
                </c:pt>
                <c:pt idx="792">
                  <c:v>157.90008499999999</c:v>
                </c:pt>
                <c:pt idx="793">
                  <c:v>158.062378</c:v>
                </c:pt>
                <c:pt idx="794">
                  <c:v>158.226181</c:v>
                </c:pt>
                <c:pt idx="795">
                  <c:v>158.38987700000001</c:v>
                </c:pt>
                <c:pt idx="796">
                  <c:v>158.55207799999999</c:v>
                </c:pt>
                <c:pt idx="797">
                  <c:v>158.71559099999999</c:v>
                </c:pt>
                <c:pt idx="798">
                  <c:v>158.877182</c:v>
                </c:pt>
                <c:pt idx="799">
                  <c:v>159.04109199999999</c:v>
                </c:pt>
                <c:pt idx="800">
                  <c:v>159.20538300000001</c:v>
                </c:pt>
                <c:pt idx="801">
                  <c:v>159.367279</c:v>
                </c:pt>
                <c:pt idx="802">
                  <c:v>159.53028900000001</c:v>
                </c:pt>
                <c:pt idx="803">
                  <c:v>159.69348099999999</c:v>
                </c:pt>
                <c:pt idx="804">
                  <c:v>159.85607899999999</c:v>
                </c:pt>
                <c:pt idx="805">
                  <c:v>160.021591</c:v>
                </c:pt>
                <c:pt idx="806">
                  <c:v>160.18388400000001</c:v>
                </c:pt>
                <c:pt idx="807">
                  <c:v>160.346588</c:v>
                </c:pt>
                <c:pt idx="808">
                  <c:v>160.509491</c:v>
                </c:pt>
                <c:pt idx="809">
                  <c:v>160.673981</c:v>
                </c:pt>
                <c:pt idx="810">
                  <c:v>160.83578499999999</c:v>
                </c:pt>
                <c:pt idx="811">
                  <c:v>160.999786</c:v>
                </c:pt>
                <c:pt idx="812">
                  <c:v>161.161179</c:v>
                </c:pt>
                <c:pt idx="813">
                  <c:v>161.32579000000001</c:v>
                </c:pt>
                <c:pt idx="814">
                  <c:v>161.48988299999999</c:v>
                </c:pt>
                <c:pt idx="815">
                  <c:v>161.65309099999999</c:v>
                </c:pt>
                <c:pt idx="816">
                  <c:v>161.81558200000001</c:v>
                </c:pt>
                <c:pt idx="817">
                  <c:v>161.978882</c:v>
                </c:pt>
                <c:pt idx="818">
                  <c:v>162.14288300000001</c:v>
                </c:pt>
                <c:pt idx="819">
                  <c:v>162.30609100000001</c:v>
                </c:pt>
                <c:pt idx="820">
                  <c:v>162.47139000000001</c:v>
                </c:pt>
                <c:pt idx="821">
                  <c:v>162.633286</c:v>
                </c:pt>
                <c:pt idx="822">
                  <c:v>162.79818700000001</c:v>
                </c:pt>
                <c:pt idx="823">
                  <c:v>162.961884</c:v>
                </c:pt>
                <c:pt idx="824">
                  <c:v>163.124786</c:v>
                </c:pt>
                <c:pt idx="825">
                  <c:v>163.28668200000001</c:v>
                </c:pt>
                <c:pt idx="826">
                  <c:v>163.44998200000001</c:v>
                </c:pt>
                <c:pt idx="827">
                  <c:v>163.61299099999999</c:v>
                </c:pt>
                <c:pt idx="828">
                  <c:v>163.776489</c:v>
                </c:pt>
                <c:pt idx="829">
                  <c:v>163.93948399999999</c:v>
                </c:pt>
                <c:pt idx="830">
                  <c:v>164.103882</c:v>
                </c:pt>
                <c:pt idx="831">
                  <c:v>164.265488</c:v>
                </c:pt>
                <c:pt idx="832">
                  <c:v>164.43109100000001</c:v>
                </c:pt>
                <c:pt idx="833">
                  <c:v>164.59318500000001</c:v>
                </c:pt>
                <c:pt idx="834">
                  <c:v>164.75758400000001</c:v>
                </c:pt>
                <c:pt idx="835">
                  <c:v>164.92338599999999</c:v>
                </c:pt>
                <c:pt idx="836">
                  <c:v>165.088989</c:v>
                </c:pt>
                <c:pt idx="837">
                  <c:v>165.25358600000001</c:v>
                </c:pt>
                <c:pt idx="838">
                  <c:v>165.41767899999999</c:v>
                </c:pt>
                <c:pt idx="839">
                  <c:v>165.58308400000001</c:v>
                </c:pt>
                <c:pt idx="840">
                  <c:v>165.74717699999999</c:v>
                </c:pt>
                <c:pt idx="841">
                  <c:v>165.91317699999999</c:v>
                </c:pt>
                <c:pt idx="842">
                  <c:v>166.07888800000001</c:v>
                </c:pt>
                <c:pt idx="843">
                  <c:v>166.24388099999999</c:v>
                </c:pt>
                <c:pt idx="844">
                  <c:v>166.40799000000001</c:v>
                </c:pt>
                <c:pt idx="845">
                  <c:v>166.57309000000001</c:v>
                </c:pt>
                <c:pt idx="846">
                  <c:v>166.73709099999999</c:v>
                </c:pt>
                <c:pt idx="847">
                  <c:v>166.90129099999999</c:v>
                </c:pt>
                <c:pt idx="848">
                  <c:v>167.06578099999999</c:v>
                </c:pt>
                <c:pt idx="849">
                  <c:v>167.231583</c:v>
                </c:pt>
                <c:pt idx="850">
                  <c:v>167.394882</c:v>
                </c:pt>
                <c:pt idx="851">
                  <c:v>167.558289</c:v>
                </c:pt>
                <c:pt idx="852">
                  <c:v>167.723083</c:v>
                </c:pt>
                <c:pt idx="853">
                  <c:v>167.88748200000001</c:v>
                </c:pt>
                <c:pt idx="854">
                  <c:v>168.05308500000001</c:v>
                </c:pt>
                <c:pt idx="855">
                  <c:v>168.217377</c:v>
                </c:pt>
                <c:pt idx="856">
                  <c:v>168.381485</c:v>
                </c:pt>
                <c:pt idx="857">
                  <c:v>168.54458600000001</c:v>
                </c:pt>
                <c:pt idx="858">
                  <c:v>168.710587</c:v>
                </c:pt>
                <c:pt idx="859">
                  <c:v>168.87608299999999</c:v>
                </c:pt>
                <c:pt idx="860">
                  <c:v>169.04087799999999</c:v>
                </c:pt>
                <c:pt idx="861">
                  <c:v>169.206177</c:v>
                </c:pt>
                <c:pt idx="862">
                  <c:v>169.36968999999999</c:v>
                </c:pt>
                <c:pt idx="863">
                  <c:v>169.53707900000001</c:v>
                </c:pt>
                <c:pt idx="864">
                  <c:v>169.70107999999999</c:v>
                </c:pt>
                <c:pt idx="865">
                  <c:v>169.86648600000001</c:v>
                </c:pt>
                <c:pt idx="866">
                  <c:v>170.031387</c:v>
                </c:pt>
                <c:pt idx="867">
                  <c:v>170.19837999999999</c:v>
                </c:pt>
                <c:pt idx="868">
                  <c:v>170.364777</c:v>
                </c:pt>
                <c:pt idx="869">
                  <c:v>170.53009</c:v>
                </c:pt>
                <c:pt idx="870">
                  <c:v>170.69558699999999</c:v>
                </c:pt>
                <c:pt idx="871">
                  <c:v>170.86198400000001</c:v>
                </c:pt>
                <c:pt idx="872">
                  <c:v>171.02948000000001</c:v>
                </c:pt>
                <c:pt idx="873">
                  <c:v>171.19368</c:v>
                </c:pt>
                <c:pt idx="874">
                  <c:v>171.359283</c:v>
                </c:pt>
                <c:pt idx="875">
                  <c:v>171.52688599999999</c:v>
                </c:pt>
                <c:pt idx="876">
                  <c:v>171.69378699999999</c:v>
                </c:pt>
                <c:pt idx="877">
                  <c:v>171.861481</c:v>
                </c:pt>
                <c:pt idx="878">
                  <c:v>172.026489</c:v>
                </c:pt>
                <c:pt idx="879">
                  <c:v>172.19168099999999</c:v>
                </c:pt>
                <c:pt idx="880">
                  <c:v>172.36058</c:v>
                </c:pt>
                <c:pt idx="881">
                  <c:v>172.52688599999999</c:v>
                </c:pt>
                <c:pt idx="882">
                  <c:v>172.69477800000001</c:v>
                </c:pt>
                <c:pt idx="883">
                  <c:v>172.85897800000001</c:v>
                </c:pt>
                <c:pt idx="884">
                  <c:v>173.026489</c:v>
                </c:pt>
                <c:pt idx="885">
                  <c:v>173.19328300000001</c:v>
                </c:pt>
                <c:pt idx="886">
                  <c:v>173.35987900000001</c:v>
                </c:pt>
                <c:pt idx="887">
                  <c:v>173.52809099999999</c:v>
                </c:pt>
                <c:pt idx="888">
                  <c:v>173.69497699999999</c:v>
                </c:pt>
                <c:pt idx="889">
                  <c:v>173.861481</c:v>
                </c:pt>
                <c:pt idx="890">
                  <c:v>174.02919</c:v>
                </c:pt>
                <c:pt idx="891">
                  <c:v>174.196091</c:v>
                </c:pt>
                <c:pt idx="892">
                  <c:v>174.36299099999999</c:v>
                </c:pt>
                <c:pt idx="893">
                  <c:v>174.52829</c:v>
                </c:pt>
                <c:pt idx="894">
                  <c:v>174.696686</c:v>
                </c:pt>
                <c:pt idx="895">
                  <c:v>174.86367799999999</c:v>
                </c:pt>
                <c:pt idx="896">
                  <c:v>175.02877799999999</c:v>
                </c:pt>
                <c:pt idx="897">
                  <c:v>175.19458</c:v>
                </c:pt>
                <c:pt idx="898">
                  <c:v>175.36158800000001</c:v>
                </c:pt>
                <c:pt idx="899">
                  <c:v>175.52758800000001</c:v>
                </c:pt>
                <c:pt idx="900">
                  <c:v>175.69567900000001</c:v>
                </c:pt>
                <c:pt idx="901">
                  <c:v>175.86319</c:v>
                </c:pt>
                <c:pt idx="902">
                  <c:v>176.02848800000001</c:v>
                </c:pt>
                <c:pt idx="903">
                  <c:v>176.196777</c:v>
                </c:pt>
                <c:pt idx="904">
                  <c:v>176.36409</c:v>
                </c:pt>
                <c:pt idx="905">
                  <c:v>176.53038000000001</c:v>
                </c:pt>
                <c:pt idx="906">
                  <c:v>176.695877</c:v>
                </c:pt>
                <c:pt idx="907">
                  <c:v>176.86277799999999</c:v>
                </c:pt>
                <c:pt idx="908">
                  <c:v>177.02829</c:v>
                </c:pt>
                <c:pt idx="909">
                  <c:v>177.19718900000001</c:v>
                </c:pt>
                <c:pt idx="910">
                  <c:v>177.36398299999999</c:v>
                </c:pt>
                <c:pt idx="911">
                  <c:v>177.53088399999999</c:v>
                </c:pt>
                <c:pt idx="912">
                  <c:v>177.697891</c:v>
                </c:pt>
                <c:pt idx="913">
                  <c:v>177.86438000000001</c:v>
                </c:pt>
                <c:pt idx="914">
                  <c:v>178.03428600000001</c:v>
                </c:pt>
                <c:pt idx="915">
                  <c:v>178.201584</c:v>
                </c:pt>
                <c:pt idx="916">
                  <c:v>178.36738600000001</c:v>
                </c:pt>
                <c:pt idx="917">
                  <c:v>178.53698700000001</c:v>
                </c:pt>
                <c:pt idx="918">
                  <c:v>178.70318599999999</c:v>
                </c:pt>
                <c:pt idx="919">
                  <c:v>178.87248199999999</c:v>
                </c:pt>
                <c:pt idx="920">
                  <c:v>179.038284</c:v>
                </c:pt>
                <c:pt idx="921">
                  <c:v>179.207077</c:v>
                </c:pt>
                <c:pt idx="922">
                  <c:v>179.374786</c:v>
                </c:pt>
                <c:pt idx="923">
                  <c:v>179.542587</c:v>
                </c:pt>
                <c:pt idx="924">
                  <c:v>179.710587</c:v>
                </c:pt>
                <c:pt idx="925">
                  <c:v>179.88047800000001</c:v>
                </c:pt>
                <c:pt idx="926">
                  <c:v>180.04748499999999</c:v>
                </c:pt>
                <c:pt idx="927">
                  <c:v>180.21537799999999</c:v>
                </c:pt>
                <c:pt idx="928">
                  <c:v>180.385086</c:v>
                </c:pt>
                <c:pt idx="929">
                  <c:v>180.55148299999999</c:v>
                </c:pt>
                <c:pt idx="930">
                  <c:v>180.719086</c:v>
                </c:pt>
                <c:pt idx="931">
                  <c:v>180.88758899999999</c:v>
                </c:pt>
                <c:pt idx="932">
                  <c:v>181.05578600000001</c:v>
                </c:pt>
                <c:pt idx="933">
                  <c:v>181.22457900000001</c:v>
                </c:pt>
                <c:pt idx="934">
                  <c:v>181.39428699999999</c:v>
                </c:pt>
                <c:pt idx="935">
                  <c:v>181.56248500000001</c:v>
                </c:pt>
                <c:pt idx="936">
                  <c:v>181.72828699999999</c:v>
                </c:pt>
                <c:pt idx="937">
                  <c:v>181.896683</c:v>
                </c:pt>
                <c:pt idx="938">
                  <c:v>182.06459000000001</c:v>
                </c:pt>
                <c:pt idx="939">
                  <c:v>182.23118600000001</c:v>
                </c:pt>
                <c:pt idx="940">
                  <c:v>182.39918499999999</c:v>
                </c:pt>
                <c:pt idx="941">
                  <c:v>182.56758099999999</c:v>
                </c:pt>
                <c:pt idx="942">
                  <c:v>182.736481</c:v>
                </c:pt>
                <c:pt idx="943">
                  <c:v>182.90248099999999</c:v>
                </c:pt>
                <c:pt idx="944">
                  <c:v>183.071091</c:v>
                </c:pt>
                <c:pt idx="945">
                  <c:v>183.23788500000001</c:v>
                </c:pt>
                <c:pt idx="946">
                  <c:v>183.405182</c:v>
                </c:pt>
                <c:pt idx="947">
                  <c:v>183.57309000000001</c:v>
                </c:pt>
                <c:pt idx="948">
                  <c:v>183.740982</c:v>
                </c:pt>
                <c:pt idx="949">
                  <c:v>183.90988200000001</c:v>
                </c:pt>
                <c:pt idx="950">
                  <c:v>184.07688899999999</c:v>
                </c:pt>
                <c:pt idx="951">
                  <c:v>184.24607800000001</c:v>
                </c:pt>
                <c:pt idx="952">
                  <c:v>184.413284</c:v>
                </c:pt>
                <c:pt idx="953">
                  <c:v>184.58088699999999</c:v>
                </c:pt>
                <c:pt idx="954">
                  <c:v>184.74807699999999</c:v>
                </c:pt>
                <c:pt idx="955">
                  <c:v>184.91688500000001</c:v>
                </c:pt>
                <c:pt idx="956">
                  <c:v>185.08497600000001</c:v>
                </c:pt>
                <c:pt idx="957">
                  <c:v>185.25318899999999</c:v>
                </c:pt>
                <c:pt idx="958">
                  <c:v>185.42138700000001</c:v>
                </c:pt>
                <c:pt idx="959">
                  <c:v>185.59017900000001</c:v>
                </c:pt>
                <c:pt idx="960">
                  <c:v>185.760086</c:v>
                </c:pt>
                <c:pt idx="961">
                  <c:v>185.92887899999999</c:v>
                </c:pt>
                <c:pt idx="962">
                  <c:v>186.09617600000001</c:v>
                </c:pt>
                <c:pt idx="963">
                  <c:v>186.26568599999999</c:v>
                </c:pt>
                <c:pt idx="964">
                  <c:v>186.43357800000001</c:v>
                </c:pt>
                <c:pt idx="965">
                  <c:v>186.60458399999999</c:v>
                </c:pt>
                <c:pt idx="966">
                  <c:v>186.77278100000001</c:v>
                </c:pt>
                <c:pt idx="967">
                  <c:v>186.94368</c:v>
                </c:pt>
                <c:pt idx="968">
                  <c:v>187.11209099999999</c:v>
                </c:pt>
                <c:pt idx="969">
                  <c:v>187.282883</c:v>
                </c:pt>
                <c:pt idx="970">
                  <c:v>187.45188899999999</c:v>
                </c:pt>
                <c:pt idx="971">
                  <c:v>187.620789</c:v>
                </c:pt>
                <c:pt idx="972">
                  <c:v>187.791077</c:v>
                </c:pt>
                <c:pt idx="973">
                  <c:v>187.96168499999999</c:v>
                </c:pt>
                <c:pt idx="974">
                  <c:v>188.13028</c:v>
                </c:pt>
                <c:pt idx="975">
                  <c:v>188.300781</c:v>
                </c:pt>
                <c:pt idx="976">
                  <c:v>188.46998600000001</c:v>
                </c:pt>
                <c:pt idx="977">
                  <c:v>188.640289</c:v>
                </c:pt>
                <c:pt idx="978">
                  <c:v>188.80908199999999</c:v>
                </c:pt>
                <c:pt idx="979">
                  <c:v>188.97898900000001</c:v>
                </c:pt>
                <c:pt idx="980">
                  <c:v>189.14747600000001</c:v>
                </c:pt>
                <c:pt idx="981">
                  <c:v>189.31848099999999</c:v>
                </c:pt>
                <c:pt idx="982">
                  <c:v>189.48698400000001</c:v>
                </c:pt>
                <c:pt idx="983">
                  <c:v>189.65718100000001</c:v>
                </c:pt>
                <c:pt idx="984">
                  <c:v>189.82737700000001</c:v>
                </c:pt>
                <c:pt idx="985">
                  <c:v>189.99717699999999</c:v>
                </c:pt>
                <c:pt idx="986">
                  <c:v>190.167877</c:v>
                </c:pt>
                <c:pt idx="987">
                  <c:v>190.33848599999999</c:v>
                </c:pt>
                <c:pt idx="988">
                  <c:v>190.50628699999999</c:v>
                </c:pt>
                <c:pt idx="989">
                  <c:v>190.67648299999999</c:v>
                </c:pt>
                <c:pt idx="990">
                  <c:v>190.84648100000001</c:v>
                </c:pt>
                <c:pt idx="991">
                  <c:v>191.01628099999999</c:v>
                </c:pt>
                <c:pt idx="992">
                  <c:v>191.18579099999999</c:v>
                </c:pt>
                <c:pt idx="993">
                  <c:v>191.35408000000001</c:v>
                </c:pt>
                <c:pt idx="994">
                  <c:v>191.52368200000001</c:v>
                </c:pt>
                <c:pt idx="995">
                  <c:v>191.69238300000001</c:v>
                </c:pt>
                <c:pt idx="996">
                  <c:v>191.86367799999999</c:v>
                </c:pt>
                <c:pt idx="997">
                  <c:v>192.033188</c:v>
                </c:pt>
                <c:pt idx="998">
                  <c:v>192.20288099999999</c:v>
                </c:pt>
                <c:pt idx="999">
                  <c:v>192.37088</c:v>
                </c:pt>
                <c:pt idx="1000">
                  <c:v>192.540482</c:v>
                </c:pt>
                <c:pt idx="1001">
                  <c:v>192.70578</c:v>
                </c:pt>
                <c:pt idx="1002">
                  <c:v>192.876587</c:v>
                </c:pt>
                <c:pt idx="1003">
                  <c:v>193.047989</c:v>
                </c:pt>
                <c:pt idx="1004">
                  <c:v>193.21517900000001</c:v>
                </c:pt>
                <c:pt idx="1005">
                  <c:v>193.38378900000001</c:v>
                </c:pt>
                <c:pt idx="1006">
                  <c:v>193.55418399999999</c:v>
                </c:pt>
                <c:pt idx="1007">
                  <c:v>193.72418200000001</c:v>
                </c:pt>
                <c:pt idx="1008">
                  <c:v>193.89338699999999</c:v>
                </c:pt>
                <c:pt idx="1009">
                  <c:v>194.064087</c:v>
                </c:pt>
                <c:pt idx="1010">
                  <c:v>194.23127700000001</c:v>
                </c:pt>
                <c:pt idx="1011">
                  <c:v>194.399384</c:v>
                </c:pt>
                <c:pt idx="1012">
                  <c:v>194.571381</c:v>
                </c:pt>
                <c:pt idx="1013">
                  <c:v>194.741882</c:v>
                </c:pt>
                <c:pt idx="1014">
                  <c:v>194.91198700000001</c:v>
                </c:pt>
                <c:pt idx="1015">
                  <c:v>195.07959</c:v>
                </c:pt>
                <c:pt idx="1016">
                  <c:v>195.25007600000001</c:v>
                </c:pt>
                <c:pt idx="1017">
                  <c:v>195.41868600000001</c:v>
                </c:pt>
                <c:pt idx="1018">
                  <c:v>195.588684</c:v>
                </c:pt>
                <c:pt idx="1019">
                  <c:v>195.756989</c:v>
                </c:pt>
                <c:pt idx="1020">
                  <c:v>195.92738299999999</c:v>
                </c:pt>
                <c:pt idx="1021">
                  <c:v>196.09608499999999</c:v>
                </c:pt>
                <c:pt idx="1022">
                  <c:v>196.26518200000001</c:v>
                </c:pt>
                <c:pt idx="1023">
                  <c:v>196.43588299999999</c:v>
                </c:pt>
                <c:pt idx="1024">
                  <c:v>196.60517899999999</c:v>
                </c:pt>
                <c:pt idx="1025">
                  <c:v>196.773483</c:v>
                </c:pt>
                <c:pt idx="1026">
                  <c:v>196.94548</c:v>
                </c:pt>
                <c:pt idx="1027">
                  <c:v>197.11428799999999</c:v>
                </c:pt>
                <c:pt idx="1028">
                  <c:v>197.28428600000001</c:v>
                </c:pt>
                <c:pt idx="1029">
                  <c:v>197.45498699999999</c:v>
                </c:pt>
                <c:pt idx="1030">
                  <c:v>197.62428299999999</c:v>
                </c:pt>
                <c:pt idx="1031">
                  <c:v>197.79397599999999</c:v>
                </c:pt>
                <c:pt idx="1032">
                  <c:v>197.96348599999999</c:v>
                </c:pt>
                <c:pt idx="1033">
                  <c:v>198.13348400000001</c:v>
                </c:pt>
                <c:pt idx="1034">
                  <c:v>198.30207799999999</c:v>
                </c:pt>
                <c:pt idx="1035">
                  <c:v>198.47348</c:v>
                </c:pt>
                <c:pt idx="1036">
                  <c:v>198.64138800000001</c:v>
                </c:pt>
                <c:pt idx="1037">
                  <c:v>198.810089</c:v>
                </c:pt>
                <c:pt idx="1038">
                  <c:v>198.97718800000001</c:v>
                </c:pt>
                <c:pt idx="1039">
                  <c:v>199.14648399999999</c:v>
                </c:pt>
                <c:pt idx="1040">
                  <c:v>199.31549100000001</c:v>
                </c:pt>
                <c:pt idx="1041">
                  <c:v>199.48408499999999</c:v>
                </c:pt>
                <c:pt idx="1042">
                  <c:v>199.65228300000001</c:v>
                </c:pt>
                <c:pt idx="1043">
                  <c:v>199.82287600000001</c:v>
                </c:pt>
                <c:pt idx="1044">
                  <c:v>199.98988299999999</c:v>
                </c:pt>
                <c:pt idx="1045">
                  <c:v>200.15988200000001</c:v>
                </c:pt>
                <c:pt idx="1046">
                  <c:v>200.32788099999999</c:v>
                </c:pt>
                <c:pt idx="1047">
                  <c:v>200.49678</c:v>
                </c:pt>
                <c:pt idx="1048">
                  <c:v>200.666977</c:v>
                </c:pt>
                <c:pt idx="1049">
                  <c:v>200.83429000000001</c:v>
                </c:pt>
                <c:pt idx="1050">
                  <c:v>201.005585</c:v>
                </c:pt>
                <c:pt idx="1051">
                  <c:v>201.17538500000001</c:v>
                </c:pt>
                <c:pt idx="1052">
                  <c:v>201.344482</c:v>
                </c:pt>
                <c:pt idx="1053">
                  <c:v>201.51338200000001</c:v>
                </c:pt>
                <c:pt idx="1054">
                  <c:v>201.67988600000001</c:v>
                </c:pt>
                <c:pt idx="1055">
                  <c:v>201.84768700000001</c:v>
                </c:pt>
                <c:pt idx="1056">
                  <c:v>202.01728800000001</c:v>
                </c:pt>
                <c:pt idx="1057">
                  <c:v>202.18377699999999</c:v>
                </c:pt>
                <c:pt idx="1058">
                  <c:v>202.35047900000001</c:v>
                </c:pt>
                <c:pt idx="1059">
                  <c:v>202.51667800000001</c:v>
                </c:pt>
                <c:pt idx="1060">
                  <c:v>202.68377699999999</c:v>
                </c:pt>
                <c:pt idx="1061">
                  <c:v>202.85038800000001</c:v>
                </c:pt>
                <c:pt idx="1062">
                  <c:v>203.016479</c:v>
                </c:pt>
                <c:pt idx="1063">
                  <c:v>203.18377699999999</c:v>
                </c:pt>
                <c:pt idx="1064">
                  <c:v>203.350876</c:v>
                </c:pt>
                <c:pt idx="1065">
                  <c:v>203.51518200000001</c:v>
                </c:pt>
                <c:pt idx="1066">
                  <c:v>203.68138099999999</c:v>
                </c:pt>
                <c:pt idx="1067">
                  <c:v>203.84648100000001</c:v>
                </c:pt>
                <c:pt idx="1068">
                  <c:v>204.014679</c:v>
                </c:pt>
                <c:pt idx="1069">
                  <c:v>204.177887</c:v>
                </c:pt>
                <c:pt idx="1070">
                  <c:v>204.34458900000001</c:v>
                </c:pt>
                <c:pt idx="1071">
                  <c:v>204.51087999999999</c:v>
                </c:pt>
                <c:pt idx="1072">
                  <c:v>204.677277</c:v>
                </c:pt>
                <c:pt idx="1073">
                  <c:v>204.83998099999999</c:v>
                </c:pt>
                <c:pt idx="1074">
                  <c:v>205.00588999999999</c:v>
                </c:pt>
                <c:pt idx="1075">
                  <c:v>205.171188</c:v>
                </c:pt>
                <c:pt idx="1076">
                  <c:v>205.33407600000001</c:v>
                </c:pt>
                <c:pt idx="1077">
                  <c:v>205.49998500000001</c:v>
                </c:pt>
                <c:pt idx="1078">
                  <c:v>205.662781</c:v>
                </c:pt>
                <c:pt idx="1079">
                  <c:v>205.82908599999999</c:v>
                </c:pt>
                <c:pt idx="1080">
                  <c:v>205.99388099999999</c:v>
                </c:pt>
                <c:pt idx="1081">
                  <c:v>206.157883</c:v>
                </c:pt>
                <c:pt idx="1082">
                  <c:v>206.32368500000001</c:v>
                </c:pt>
                <c:pt idx="1083">
                  <c:v>206.487289</c:v>
                </c:pt>
                <c:pt idx="1084">
                  <c:v>206.651779</c:v>
                </c:pt>
                <c:pt idx="1085">
                  <c:v>206.81838999999999</c:v>
                </c:pt>
                <c:pt idx="1086">
                  <c:v>206.981888</c:v>
                </c:pt>
                <c:pt idx="1087">
                  <c:v>207.14608799999999</c:v>
                </c:pt>
                <c:pt idx="1088">
                  <c:v>207.31098900000001</c:v>
                </c:pt>
                <c:pt idx="1089">
                  <c:v>207.47598300000001</c:v>
                </c:pt>
                <c:pt idx="1090">
                  <c:v>207.64108300000001</c:v>
                </c:pt>
                <c:pt idx="1091">
                  <c:v>207.80429100000001</c:v>
                </c:pt>
                <c:pt idx="1092">
                  <c:v>207.970978</c:v>
                </c:pt>
                <c:pt idx="1093">
                  <c:v>208.13317900000001</c:v>
                </c:pt>
                <c:pt idx="1094">
                  <c:v>208.29908800000001</c:v>
                </c:pt>
                <c:pt idx="1095">
                  <c:v>208.46289100000001</c:v>
                </c:pt>
                <c:pt idx="1096">
                  <c:v>208.62597700000001</c:v>
                </c:pt>
                <c:pt idx="1097">
                  <c:v>208.79248000000001</c:v>
                </c:pt>
                <c:pt idx="1098">
                  <c:v>208.95588699999999</c:v>
                </c:pt>
                <c:pt idx="1099">
                  <c:v>209.12248199999999</c:v>
                </c:pt>
                <c:pt idx="1100">
                  <c:v>209.28688</c:v>
                </c:pt>
                <c:pt idx="1101">
                  <c:v>209.449783</c:v>
                </c:pt>
                <c:pt idx="1102">
                  <c:v>209.616287</c:v>
                </c:pt>
                <c:pt idx="1103">
                  <c:v>209.78208900000001</c:v>
                </c:pt>
                <c:pt idx="1104">
                  <c:v>209.94877600000001</c:v>
                </c:pt>
                <c:pt idx="1105">
                  <c:v>210.11488299999999</c:v>
                </c:pt>
                <c:pt idx="1106">
                  <c:v>210.282578</c:v>
                </c:pt>
                <c:pt idx="1107">
                  <c:v>210.448578</c:v>
                </c:pt>
                <c:pt idx="1108">
                  <c:v>210.61428799999999</c:v>
                </c:pt>
                <c:pt idx="1109">
                  <c:v>210.78208900000001</c:v>
                </c:pt>
                <c:pt idx="1110">
                  <c:v>210.94809000000001</c:v>
                </c:pt>
                <c:pt idx="1111">
                  <c:v>211.11788899999999</c:v>
                </c:pt>
                <c:pt idx="1112">
                  <c:v>211.283783</c:v>
                </c:pt>
                <c:pt idx="1113">
                  <c:v>211.45057700000001</c:v>
                </c:pt>
                <c:pt idx="1114">
                  <c:v>211.61918600000001</c:v>
                </c:pt>
                <c:pt idx="1115">
                  <c:v>211.78608700000001</c:v>
                </c:pt>
                <c:pt idx="1116">
                  <c:v>211.95188899999999</c:v>
                </c:pt>
                <c:pt idx="1117">
                  <c:v>212.12197900000001</c:v>
                </c:pt>
                <c:pt idx="1118">
                  <c:v>212.28907799999999</c:v>
                </c:pt>
                <c:pt idx="1119">
                  <c:v>212.459686</c:v>
                </c:pt>
                <c:pt idx="1120">
                  <c:v>212.62867700000001</c:v>
                </c:pt>
                <c:pt idx="1121">
                  <c:v>212.79628</c:v>
                </c:pt>
                <c:pt idx="1122">
                  <c:v>212.962784</c:v>
                </c:pt>
                <c:pt idx="1123">
                  <c:v>213.13098099999999</c:v>
                </c:pt>
                <c:pt idx="1124">
                  <c:v>213.30027799999999</c:v>
                </c:pt>
                <c:pt idx="1125">
                  <c:v>213.469086</c:v>
                </c:pt>
                <c:pt idx="1126">
                  <c:v>213.63739000000001</c:v>
                </c:pt>
                <c:pt idx="1127">
                  <c:v>213.80748</c:v>
                </c:pt>
                <c:pt idx="1128">
                  <c:v>213.975876</c:v>
                </c:pt>
                <c:pt idx="1129">
                  <c:v>214.145386</c:v>
                </c:pt>
                <c:pt idx="1130">
                  <c:v>214.31358299999999</c:v>
                </c:pt>
                <c:pt idx="1131">
                  <c:v>214.482178</c:v>
                </c:pt>
                <c:pt idx="1132">
                  <c:v>214.651489</c:v>
                </c:pt>
                <c:pt idx="1133">
                  <c:v>214.818085</c:v>
                </c:pt>
                <c:pt idx="1134">
                  <c:v>214.98558</c:v>
                </c:pt>
                <c:pt idx="1135">
                  <c:v>215.15538000000001</c:v>
                </c:pt>
                <c:pt idx="1136">
                  <c:v>215.322678</c:v>
                </c:pt>
                <c:pt idx="1137">
                  <c:v>215.49118000000001</c:v>
                </c:pt>
                <c:pt idx="1138">
                  <c:v>215.65957599999999</c:v>
                </c:pt>
                <c:pt idx="1139">
                  <c:v>215.82868999999999</c:v>
                </c:pt>
                <c:pt idx="1140">
                  <c:v>215.998276</c:v>
                </c:pt>
                <c:pt idx="1141">
                  <c:v>216.16539</c:v>
                </c:pt>
                <c:pt idx="1142">
                  <c:v>216.33488500000001</c:v>
                </c:pt>
                <c:pt idx="1143">
                  <c:v>216.50448600000001</c:v>
                </c:pt>
                <c:pt idx="1144">
                  <c:v>216.67308</c:v>
                </c:pt>
                <c:pt idx="1145">
                  <c:v>216.838776</c:v>
                </c:pt>
                <c:pt idx="1146">
                  <c:v>217.00637800000001</c:v>
                </c:pt>
                <c:pt idx="1147">
                  <c:v>217.17378199999999</c:v>
                </c:pt>
                <c:pt idx="1148">
                  <c:v>217.342377</c:v>
                </c:pt>
                <c:pt idx="1149">
                  <c:v>217.51037600000001</c:v>
                </c:pt>
                <c:pt idx="1150">
                  <c:v>217.68008399999999</c:v>
                </c:pt>
                <c:pt idx="1151">
                  <c:v>217.845978</c:v>
                </c:pt>
                <c:pt idx="1152">
                  <c:v>218.016479</c:v>
                </c:pt>
                <c:pt idx="1153">
                  <c:v>218.18308999999999</c:v>
                </c:pt>
                <c:pt idx="1154">
                  <c:v>218.349976</c:v>
                </c:pt>
                <c:pt idx="1155">
                  <c:v>218.51757799999999</c:v>
                </c:pt>
                <c:pt idx="1156">
                  <c:v>218.685181</c:v>
                </c:pt>
                <c:pt idx="1157">
                  <c:v>218.85228000000001</c:v>
                </c:pt>
                <c:pt idx="1158">
                  <c:v>219.020782</c:v>
                </c:pt>
                <c:pt idx="1159">
                  <c:v>219.189178</c:v>
                </c:pt>
                <c:pt idx="1160">
                  <c:v>219.355377</c:v>
                </c:pt>
                <c:pt idx="1161">
                  <c:v>219.523483</c:v>
                </c:pt>
                <c:pt idx="1162">
                  <c:v>219.69238300000001</c:v>
                </c:pt>
                <c:pt idx="1163">
                  <c:v>219.85888700000001</c:v>
                </c:pt>
                <c:pt idx="1164">
                  <c:v>220.02728300000001</c:v>
                </c:pt>
                <c:pt idx="1165">
                  <c:v>220.19497699999999</c:v>
                </c:pt>
                <c:pt idx="1166">
                  <c:v>220.36198400000001</c:v>
                </c:pt>
                <c:pt idx="1167">
                  <c:v>220.52848800000001</c:v>
                </c:pt>
                <c:pt idx="1168">
                  <c:v>220.695877</c:v>
                </c:pt>
                <c:pt idx="1169">
                  <c:v>220.86348000000001</c:v>
                </c:pt>
                <c:pt idx="1170">
                  <c:v>221.031082</c:v>
                </c:pt>
                <c:pt idx="1171">
                  <c:v>221.19778400000001</c:v>
                </c:pt>
                <c:pt idx="1172">
                  <c:v>221.36798099999999</c:v>
                </c:pt>
                <c:pt idx="1173">
                  <c:v>221.532883</c:v>
                </c:pt>
                <c:pt idx="1174">
                  <c:v>221.69927999999999</c:v>
                </c:pt>
                <c:pt idx="1175">
                  <c:v>221.86668399999999</c:v>
                </c:pt>
                <c:pt idx="1176">
                  <c:v>222.03527800000001</c:v>
                </c:pt>
                <c:pt idx="1177">
                  <c:v>222.20147700000001</c:v>
                </c:pt>
                <c:pt idx="1178">
                  <c:v>222.36927800000001</c:v>
                </c:pt>
                <c:pt idx="1179">
                  <c:v>222.537689</c:v>
                </c:pt>
                <c:pt idx="1180">
                  <c:v>222.70468099999999</c:v>
                </c:pt>
                <c:pt idx="1181">
                  <c:v>222.872086</c:v>
                </c:pt>
                <c:pt idx="1182">
                  <c:v>223.03797900000001</c:v>
                </c:pt>
                <c:pt idx="1183">
                  <c:v>223.205185</c:v>
                </c:pt>
                <c:pt idx="1184">
                  <c:v>223.371689</c:v>
                </c:pt>
                <c:pt idx="1185">
                  <c:v>223.53628499999999</c:v>
                </c:pt>
                <c:pt idx="1186">
                  <c:v>223.70408599999999</c:v>
                </c:pt>
                <c:pt idx="1187">
                  <c:v>223.870789</c:v>
                </c:pt>
                <c:pt idx="1188">
                  <c:v>224.038681</c:v>
                </c:pt>
                <c:pt idx="1189">
                  <c:v>224.20358300000001</c:v>
                </c:pt>
                <c:pt idx="1190">
                  <c:v>224.368683</c:v>
                </c:pt>
                <c:pt idx="1191">
                  <c:v>224.534683</c:v>
                </c:pt>
                <c:pt idx="1192">
                  <c:v>224.70057700000001</c:v>
                </c:pt>
                <c:pt idx="1193">
                  <c:v>224.86677599999999</c:v>
                </c:pt>
                <c:pt idx="1194">
                  <c:v>225.032578</c:v>
                </c:pt>
                <c:pt idx="1195">
                  <c:v>225.19818100000001</c:v>
                </c:pt>
                <c:pt idx="1196">
                  <c:v>225.365082</c:v>
                </c:pt>
                <c:pt idx="1197">
                  <c:v>225.53118900000001</c:v>
                </c:pt>
                <c:pt idx="1198">
                  <c:v>225.695786</c:v>
                </c:pt>
                <c:pt idx="1199">
                  <c:v>225.86128199999999</c:v>
                </c:pt>
                <c:pt idx="1200">
                  <c:v>226.02668800000001</c:v>
                </c:pt>
                <c:pt idx="1201">
                  <c:v>226.19288599999999</c:v>
                </c:pt>
                <c:pt idx="1202">
                  <c:v>226.35888700000001</c:v>
                </c:pt>
                <c:pt idx="1203">
                  <c:v>226.52238500000001</c:v>
                </c:pt>
                <c:pt idx="1204">
                  <c:v>226.688187</c:v>
                </c:pt>
                <c:pt idx="1205">
                  <c:v>226.853577</c:v>
                </c:pt>
                <c:pt idx="1206">
                  <c:v>227.01998900000001</c:v>
                </c:pt>
                <c:pt idx="1207">
                  <c:v>227.18438699999999</c:v>
                </c:pt>
                <c:pt idx="1208">
                  <c:v>227.350281</c:v>
                </c:pt>
                <c:pt idx="1209">
                  <c:v>227.516876</c:v>
                </c:pt>
                <c:pt idx="1210">
                  <c:v>227.68168600000001</c:v>
                </c:pt>
                <c:pt idx="1211">
                  <c:v>227.84728999999999</c:v>
                </c:pt>
                <c:pt idx="1212">
                  <c:v>228.012878</c:v>
                </c:pt>
                <c:pt idx="1213">
                  <c:v>228.17768899999999</c:v>
                </c:pt>
                <c:pt idx="1214">
                  <c:v>228.34458900000001</c:v>
                </c:pt>
                <c:pt idx="1215">
                  <c:v>228.50767500000001</c:v>
                </c:pt>
                <c:pt idx="1216">
                  <c:v>228.67237900000001</c:v>
                </c:pt>
                <c:pt idx="1217">
                  <c:v>228.836975</c:v>
                </c:pt>
                <c:pt idx="1218">
                  <c:v>229.000778</c:v>
                </c:pt>
                <c:pt idx="1219">
                  <c:v>229.16658000000001</c:v>
                </c:pt>
                <c:pt idx="1220">
                  <c:v>229.33178699999999</c:v>
                </c:pt>
                <c:pt idx="1221">
                  <c:v>229.49697900000001</c:v>
                </c:pt>
                <c:pt idx="1222">
                  <c:v>229.661575</c:v>
                </c:pt>
                <c:pt idx="1223">
                  <c:v>229.82698099999999</c:v>
                </c:pt>
                <c:pt idx="1224">
                  <c:v>229.99157700000001</c:v>
                </c:pt>
                <c:pt idx="1225">
                  <c:v>230.15628100000001</c:v>
                </c:pt>
                <c:pt idx="1226">
                  <c:v>230.32318100000001</c:v>
                </c:pt>
                <c:pt idx="1227">
                  <c:v>230.48898299999999</c:v>
                </c:pt>
                <c:pt idx="1228">
                  <c:v>230.65258800000001</c:v>
                </c:pt>
                <c:pt idx="1229">
                  <c:v>230.81858800000001</c:v>
                </c:pt>
                <c:pt idx="1230">
                  <c:v>230.983688</c:v>
                </c:pt>
                <c:pt idx="1231">
                  <c:v>231.148087</c:v>
                </c:pt>
                <c:pt idx="1232">
                  <c:v>231.31358299999999</c:v>
                </c:pt>
                <c:pt idx="1233">
                  <c:v>231.47837799999999</c:v>
                </c:pt>
                <c:pt idx="1234">
                  <c:v>231.643677</c:v>
                </c:pt>
                <c:pt idx="1235">
                  <c:v>231.80677800000001</c:v>
                </c:pt>
                <c:pt idx="1236">
                  <c:v>231.97207599999999</c:v>
                </c:pt>
                <c:pt idx="1237">
                  <c:v>232.13548299999999</c:v>
                </c:pt>
                <c:pt idx="1238">
                  <c:v>232.30159</c:v>
                </c:pt>
                <c:pt idx="1239">
                  <c:v>232.465881</c:v>
                </c:pt>
                <c:pt idx="1240">
                  <c:v>232.63208</c:v>
                </c:pt>
                <c:pt idx="1241">
                  <c:v>232.79418899999999</c:v>
                </c:pt>
                <c:pt idx="1242">
                  <c:v>232.960587</c:v>
                </c:pt>
                <c:pt idx="1243">
                  <c:v>233.124786</c:v>
                </c:pt>
                <c:pt idx="1244">
                  <c:v>233.28878800000001</c:v>
                </c:pt>
                <c:pt idx="1245">
                  <c:v>233.455185</c:v>
                </c:pt>
                <c:pt idx="1246">
                  <c:v>233.61908</c:v>
                </c:pt>
                <c:pt idx="1247">
                  <c:v>233.78389000000001</c:v>
                </c:pt>
                <c:pt idx="1248">
                  <c:v>233.94918799999999</c:v>
                </c:pt>
                <c:pt idx="1249">
                  <c:v>234.11497499999999</c:v>
                </c:pt>
                <c:pt idx="1250">
                  <c:v>234.27848800000001</c:v>
                </c:pt>
                <c:pt idx="1251">
                  <c:v>234.44317599999999</c:v>
                </c:pt>
                <c:pt idx="1252">
                  <c:v>234.606583</c:v>
                </c:pt>
                <c:pt idx="1253">
                  <c:v>234.771683</c:v>
                </c:pt>
                <c:pt idx="1254">
                  <c:v>234.93718000000001</c:v>
                </c:pt>
                <c:pt idx="1255">
                  <c:v>235.10247799999999</c:v>
                </c:pt>
                <c:pt idx="1256">
                  <c:v>235.26788300000001</c:v>
                </c:pt>
                <c:pt idx="1257">
                  <c:v>235.43228099999999</c:v>
                </c:pt>
                <c:pt idx="1258">
                  <c:v>235.59678600000001</c:v>
                </c:pt>
                <c:pt idx="1259">
                  <c:v>235.763184</c:v>
                </c:pt>
                <c:pt idx="1260">
                  <c:v>235.927582</c:v>
                </c:pt>
                <c:pt idx="1261">
                  <c:v>236.09347500000001</c:v>
                </c:pt>
                <c:pt idx="1262">
                  <c:v>236.258286</c:v>
                </c:pt>
                <c:pt idx="1263">
                  <c:v>236.42358400000001</c:v>
                </c:pt>
                <c:pt idx="1264">
                  <c:v>236.58818099999999</c:v>
                </c:pt>
                <c:pt idx="1265">
                  <c:v>236.75608800000001</c:v>
                </c:pt>
                <c:pt idx="1266">
                  <c:v>236.920288</c:v>
                </c:pt>
                <c:pt idx="1267">
                  <c:v>237.086975</c:v>
                </c:pt>
                <c:pt idx="1268">
                  <c:v>237.252579</c:v>
                </c:pt>
                <c:pt idx="1269">
                  <c:v>237.41987599999999</c:v>
                </c:pt>
                <c:pt idx="1270">
                  <c:v>237.587875</c:v>
                </c:pt>
                <c:pt idx="1271">
                  <c:v>237.75398300000001</c:v>
                </c:pt>
                <c:pt idx="1272">
                  <c:v>237.920288</c:v>
                </c:pt>
                <c:pt idx="1273">
                  <c:v>238.084778</c:v>
                </c:pt>
                <c:pt idx="1274">
                  <c:v>238.252182</c:v>
                </c:pt>
                <c:pt idx="1275">
                  <c:v>238.41688500000001</c:v>
                </c:pt>
                <c:pt idx="1276">
                  <c:v>238.58268699999999</c:v>
                </c:pt>
                <c:pt idx="1277">
                  <c:v>238.74748199999999</c:v>
                </c:pt>
                <c:pt idx="1278">
                  <c:v>238.912781</c:v>
                </c:pt>
                <c:pt idx="1279">
                  <c:v>239.07908599999999</c:v>
                </c:pt>
                <c:pt idx="1280">
                  <c:v>239.24717699999999</c:v>
                </c:pt>
                <c:pt idx="1281">
                  <c:v>239.413284</c:v>
                </c:pt>
                <c:pt idx="1282">
                  <c:v>239.58038300000001</c:v>
                </c:pt>
                <c:pt idx="1283">
                  <c:v>239.746475</c:v>
                </c:pt>
                <c:pt idx="1284">
                  <c:v>239.91288800000001</c:v>
                </c:pt>
                <c:pt idx="1285">
                  <c:v>240.07678200000001</c:v>
                </c:pt>
                <c:pt idx="1286">
                  <c:v>240.24168399999999</c:v>
                </c:pt>
                <c:pt idx="1287">
                  <c:v>240.40808100000001</c:v>
                </c:pt>
                <c:pt idx="1288">
                  <c:v>240.57328799999999</c:v>
                </c:pt>
                <c:pt idx="1289">
                  <c:v>240.74028000000001</c:v>
                </c:pt>
                <c:pt idx="1290">
                  <c:v>240.90538000000001</c:v>
                </c:pt>
                <c:pt idx="1291">
                  <c:v>241.073578</c:v>
                </c:pt>
                <c:pt idx="1292">
                  <c:v>241.23988299999999</c:v>
                </c:pt>
                <c:pt idx="1293">
                  <c:v>241.40588399999999</c:v>
                </c:pt>
                <c:pt idx="1294">
                  <c:v>241.57067900000001</c:v>
                </c:pt>
                <c:pt idx="1295">
                  <c:v>241.73757900000001</c:v>
                </c:pt>
                <c:pt idx="1296">
                  <c:v>241.903885</c:v>
                </c:pt>
                <c:pt idx="1297">
                  <c:v>242.06907699999999</c:v>
                </c:pt>
                <c:pt idx="1298">
                  <c:v>242.23558</c:v>
                </c:pt>
                <c:pt idx="1299">
                  <c:v>242.40258800000001</c:v>
                </c:pt>
                <c:pt idx="1300">
                  <c:v>242.56707800000001</c:v>
                </c:pt>
                <c:pt idx="1301">
                  <c:v>242.73397800000001</c:v>
                </c:pt>
                <c:pt idx="1302">
                  <c:v>242.90138200000001</c:v>
                </c:pt>
                <c:pt idx="1303">
                  <c:v>243.06738300000001</c:v>
                </c:pt>
                <c:pt idx="1304">
                  <c:v>243.231979</c:v>
                </c:pt>
                <c:pt idx="1305">
                  <c:v>243.39918499999999</c:v>
                </c:pt>
                <c:pt idx="1306">
                  <c:v>243.56637599999999</c:v>
                </c:pt>
                <c:pt idx="1307">
                  <c:v>243.73287999999999</c:v>
                </c:pt>
                <c:pt idx="1308">
                  <c:v>243.89797999999999</c:v>
                </c:pt>
                <c:pt idx="1309">
                  <c:v>244.067688</c:v>
                </c:pt>
                <c:pt idx="1310">
                  <c:v>244.234283</c:v>
                </c:pt>
                <c:pt idx="1311">
                  <c:v>244.40197800000001</c:v>
                </c:pt>
                <c:pt idx="1312">
                  <c:v>244.56788599999999</c:v>
                </c:pt>
                <c:pt idx="1313">
                  <c:v>244.73568700000001</c:v>
                </c:pt>
                <c:pt idx="1314">
                  <c:v>244.90329</c:v>
                </c:pt>
                <c:pt idx="1315">
                  <c:v>245.069489</c:v>
                </c:pt>
                <c:pt idx="1316">
                  <c:v>245.23658800000001</c:v>
                </c:pt>
                <c:pt idx="1317">
                  <c:v>245.40408300000001</c:v>
                </c:pt>
                <c:pt idx="1318">
                  <c:v>245.57017500000001</c:v>
                </c:pt>
                <c:pt idx="1319">
                  <c:v>245.73718299999999</c:v>
                </c:pt>
                <c:pt idx="1320">
                  <c:v>245.90428199999999</c:v>
                </c:pt>
                <c:pt idx="1321">
                  <c:v>246.07368500000001</c:v>
                </c:pt>
                <c:pt idx="1322">
                  <c:v>246.23988299999999</c:v>
                </c:pt>
                <c:pt idx="1323">
                  <c:v>246.408478</c:v>
                </c:pt>
                <c:pt idx="1324">
                  <c:v>246.576187</c:v>
                </c:pt>
                <c:pt idx="1325">
                  <c:v>246.74177599999999</c:v>
                </c:pt>
                <c:pt idx="1326">
                  <c:v>246.911179</c:v>
                </c:pt>
                <c:pt idx="1327">
                  <c:v>247.07998699999999</c:v>
                </c:pt>
                <c:pt idx="1328">
                  <c:v>247.24908400000001</c:v>
                </c:pt>
                <c:pt idx="1329">
                  <c:v>247.416977</c:v>
                </c:pt>
                <c:pt idx="1330">
                  <c:v>247.58438100000001</c:v>
                </c:pt>
                <c:pt idx="1331">
                  <c:v>247.74998500000001</c:v>
                </c:pt>
                <c:pt idx="1332">
                  <c:v>247.91708399999999</c:v>
                </c:pt>
                <c:pt idx="1333">
                  <c:v>248.08547999999999</c:v>
                </c:pt>
                <c:pt idx="1334">
                  <c:v>248.25398300000001</c:v>
                </c:pt>
                <c:pt idx="1335">
                  <c:v>248.420975</c:v>
                </c:pt>
                <c:pt idx="1336">
                  <c:v>248.588684</c:v>
                </c:pt>
                <c:pt idx="1337">
                  <c:v>248.75608800000001</c:v>
                </c:pt>
                <c:pt idx="1338">
                  <c:v>248.925476</c:v>
                </c:pt>
                <c:pt idx="1339">
                  <c:v>249.092285</c:v>
                </c:pt>
                <c:pt idx="1340">
                  <c:v>249.260086</c:v>
                </c:pt>
                <c:pt idx="1341">
                  <c:v>249.42817700000001</c:v>
                </c:pt>
                <c:pt idx="1342">
                  <c:v>249.594482</c:v>
                </c:pt>
                <c:pt idx="1343">
                  <c:v>249.76208500000001</c:v>
                </c:pt>
                <c:pt idx="1344">
                  <c:v>249.929688</c:v>
                </c:pt>
                <c:pt idx="1345">
                  <c:v>250.09878499999999</c:v>
                </c:pt>
                <c:pt idx="1346">
                  <c:v>250.263779</c:v>
                </c:pt>
                <c:pt idx="1347">
                  <c:v>250.43357800000001</c:v>
                </c:pt>
                <c:pt idx="1348">
                  <c:v>250.600189</c:v>
                </c:pt>
                <c:pt idx="1349">
                  <c:v>250.76797500000001</c:v>
                </c:pt>
                <c:pt idx="1350">
                  <c:v>250.93647799999999</c:v>
                </c:pt>
                <c:pt idx="1351">
                  <c:v>251.10548399999999</c:v>
                </c:pt>
                <c:pt idx="1352">
                  <c:v>251.27297999999999</c:v>
                </c:pt>
                <c:pt idx="1353">
                  <c:v>251.43948399999999</c:v>
                </c:pt>
                <c:pt idx="1354">
                  <c:v>251.606979</c:v>
                </c:pt>
                <c:pt idx="1355">
                  <c:v>251.776276</c:v>
                </c:pt>
                <c:pt idx="1356">
                  <c:v>251.942184</c:v>
                </c:pt>
                <c:pt idx="1357">
                  <c:v>252.111389</c:v>
                </c:pt>
                <c:pt idx="1358">
                  <c:v>252.277985</c:v>
                </c:pt>
                <c:pt idx="1359">
                  <c:v>252.44477800000001</c:v>
                </c:pt>
                <c:pt idx="1360">
                  <c:v>252.614182</c:v>
                </c:pt>
                <c:pt idx="1361">
                  <c:v>252.78068500000001</c:v>
                </c:pt>
                <c:pt idx="1362">
                  <c:v>252.948578</c:v>
                </c:pt>
                <c:pt idx="1363">
                  <c:v>253.11938499999999</c:v>
                </c:pt>
                <c:pt idx="1364">
                  <c:v>253.284988</c:v>
                </c:pt>
                <c:pt idx="1365">
                  <c:v>253.45178200000001</c:v>
                </c:pt>
                <c:pt idx="1366">
                  <c:v>253.62237500000001</c:v>
                </c:pt>
                <c:pt idx="1367">
                  <c:v>253.78848300000001</c:v>
                </c:pt>
                <c:pt idx="1368">
                  <c:v>253.95498699999999</c:v>
                </c:pt>
                <c:pt idx="1369">
                  <c:v>254.12217699999999</c:v>
                </c:pt>
                <c:pt idx="1370">
                  <c:v>254.29058800000001</c:v>
                </c:pt>
                <c:pt idx="1371">
                  <c:v>254.45777899999999</c:v>
                </c:pt>
                <c:pt idx="1372">
                  <c:v>254.62597700000001</c:v>
                </c:pt>
                <c:pt idx="1373">
                  <c:v>254.79357899999999</c:v>
                </c:pt>
                <c:pt idx="1374">
                  <c:v>254.96028100000001</c:v>
                </c:pt>
                <c:pt idx="1375">
                  <c:v>255.12678500000001</c:v>
                </c:pt>
                <c:pt idx="1376">
                  <c:v>255.29577599999999</c:v>
                </c:pt>
                <c:pt idx="1377">
                  <c:v>255.465485</c:v>
                </c:pt>
                <c:pt idx="1378">
                  <c:v>255.63227800000001</c:v>
                </c:pt>
                <c:pt idx="1379">
                  <c:v>255.801895</c:v>
                </c:pt>
                <c:pt idx="1380">
                  <c:v>255.970383</c:v>
                </c:pt>
                <c:pt idx="1381">
                  <c:v>256.138397</c:v>
                </c:pt>
                <c:pt idx="1382">
                  <c:v>256.30560300000002</c:v>
                </c:pt>
                <c:pt idx="1383">
                  <c:v>256.47470099999998</c:v>
                </c:pt>
                <c:pt idx="1384">
                  <c:v>256.64160199999998</c:v>
                </c:pt>
                <c:pt idx="1385">
                  <c:v>256.81088299999999</c:v>
                </c:pt>
                <c:pt idx="1386">
                  <c:v>256.97738600000002</c:v>
                </c:pt>
                <c:pt idx="1387">
                  <c:v>257.14648399999999</c:v>
                </c:pt>
                <c:pt idx="1388">
                  <c:v>257.31570399999998</c:v>
                </c:pt>
                <c:pt idx="1389">
                  <c:v>257.483002</c:v>
                </c:pt>
                <c:pt idx="1390">
                  <c:v>257.64920000000001</c:v>
                </c:pt>
                <c:pt idx="1391">
                  <c:v>257.817993</c:v>
                </c:pt>
                <c:pt idx="1392">
                  <c:v>257.98498499999999</c:v>
                </c:pt>
                <c:pt idx="1393">
                  <c:v>258.15271000000001</c:v>
                </c:pt>
                <c:pt idx="1394">
                  <c:v>258.32238799999999</c:v>
                </c:pt>
                <c:pt idx="1395">
                  <c:v>258.49069200000002</c:v>
                </c:pt>
                <c:pt idx="1396">
                  <c:v>258.65780599999999</c:v>
                </c:pt>
                <c:pt idx="1397">
                  <c:v>258.82708700000001</c:v>
                </c:pt>
                <c:pt idx="1398">
                  <c:v>258.99548299999998</c:v>
                </c:pt>
                <c:pt idx="1399">
                  <c:v>259.16558800000001</c:v>
                </c:pt>
                <c:pt idx="1400">
                  <c:v>259.33279399999998</c:v>
                </c:pt>
                <c:pt idx="1401">
                  <c:v>259.50198399999999</c:v>
                </c:pt>
                <c:pt idx="1402">
                  <c:v>259.66861</c:v>
                </c:pt>
                <c:pt idx="1403">
                  <c:v>259.83621199999999</c:v>
                </c:pt>
                <c:pt idx="1404">
                  <c:v>260.00500499999998</c:v>
                </c:pt>
                <c:pt idx="1405">
                  <c:v>260.17379799999998</c:v>
                </c:pt>
                <c:pt idx="1406">
                  <c:v>260.34140000000002</c:v>
                </c:pt>
                <c:pt idx="1407">
                  <c:v>260.50720200000001</c:v>
                </c:pt>
                <c:pt idx="1408">
                  <c:v>260.675995</c:v>
                </c:pt>
                <c:pt idx="1409">
                  <c:v>260.84420799999998</c:v>
                </c:pt>
                <c:pt idx="1410">
                  <c:v>261.01028400000001</c:v>
                </c:pt>
                <c:pt idx="1411">
                  <c:v>261.17770400000001</c:v>
                </c:pt>
                <c:pt idx="1412">
                  <c:v>261.34478799999999</c:v>
                </c:pt>
                <c:pt idx="1413">
                  <c:v>261.51599099999999</c:v>
                </c:pt>
                <c:pt idx="1414">
                  <c:v>261.68258700000001</c:v>
                </c:pt>
                <c:pt idx="1415">
                  <c:v>261.85098299999999</c:v>
                </c:pt>
                <c:pt idx="1416">
                  <c:v>262.016907</c:v>
                </c:pt>
                <c:pt idx="1417">
                  <c:v>262.18649299999998</c:v>
                </c:pt>
                <c:pt idx="1418">
                  <c:v>262.35598800000002</c:v>
                </c:pt>
                <c:pt idx="1419">
                  <c:v>262.52459700000003</c:v>
                </c:pt>
                <c:pt idx="1420">
                  <c:v>262.69198599999999</c:v>
                </c:pt>
                <c:pt idx="1421">
                  <c:v>262.85940599999998</c:v>
                </c:pt>
                <c:pt idx="1422">
                  <c:v>263.02908300000001</c:v>
                </c:pt>
                <c:pt idx="1423">
                  <c:v>263.196686</c:v>
                </c:pt>
                <c:pt idx="1424">
                  <c:v>263.36309799999998</c:v>
                </c:pt>
                <c:pt idx="1425">
                  <c:v>263.53320300000001</c:v>
                </c:pt>
                <c:pt idx="1426">
                  <c:v>263.70040899999998</c:v>
                </c:pt>
                <c:pt idx="1427">
                  <c:v>263.86810300000002</c:v>
                </c:pt>
                <c:pt idx="1428">
                  <c:v>264.033997</c:v>
                </c:pt>
                <c:pt idx="1429">
                  <c:v>264.20150799999999</c:v>
                </c:pt>
                <c:pt idx="1430">
                  <c:v>264.37148999999999</c:v>
                </c:pt>
                <c:pt idx="1431">
                  <c:v>264.53930700000001</c:v>
                </c:pt>
                <c:pt idx="1432">
                  <c:v>264.70761099999999</c:v>
                </c:pt>
                <c:pt idx="1433">
                  <c:v>264.87588499999998</c:v>
                </c:pt>
                <c:pt idx="1434">
                  <c:v>265.04330399999998</c:v>
                </c:pt>
                <c:pt idx="1435">
                  <c:v>265.21209700000003</c:v>
                </c:pt>
                <c:pt idx="1436">
                  <c:v>265.379211</c:v>
                </c:pt>
                <c:pt idx="1437">
                  <c:v>265.54779100000002</c:v>
                </c:pt>
                <c:pt idx="1438">
                  <c:v>265.71679699999999</c:v>
                </c:pt>
                <c:pt idx="1439">
                  <c:v>265.88348400000001</c:v>
                </c:pt>
                <c:pt idx="1440">
                  <c:v>266.051605</c:v>
                </c:pt>
                <c:pt idx="1441">
                  <c:v>266.21899400000001</c:v>
                </c:pt>
                <c:pt idx="1442">
                  <c:v>266.38720699999999</c:v>
                </c:pt>
                <c:pt idx="1443">
                  <c:v>266.55590799999999</c:v>
                </c:pt>
                <c:pt idx="1444">
                  <c:v>266.72531099999998</c:v>
                </c:pt>
                <c:pt idx="1445">
                  <c:v>266.89260899999999</c:v>
                </c:pt>
                <c:pt idx="1446">
                  <c:v>267.06048600000003</c:v>
                </c:pt>
                <c:pt idx="1447">
                  <c:v>267.22830199999999</c:v>
                </c:pt>
                <c:pt idx="1448">
                  <c:v>267.39700299999998</c:v>
                </c:pt>
                <c:pt idx="1449">
                  <c:v>267.56408699999997</c:v>
                </c:pt>
                <c:pt idx="1450">
                  <c:v>267.733002</c:v>
                </c:pt>
                <c:pt idx="1451">
                  <c:v>267.89788800000002</c:v>
                </c:pt>
                <c:pt idx="1452">
                  <c:v>268.06869499999999</c:v>
                </c:pt>
                <c:pt idx="1453">
                  <c:v>268.23538200000002</c:v>
                </c:pt>
                <c:pt idx="1454">
                  <c:v>268.40319799999997</c:v>
                </c:pt>
                <c:pt idx="1455">
                  <c:v>268.573486</c:v>
                </c:pt>
                <c:pt idx="1456">
                  <c:v>268.74368299999998</c:v>
                </c:pt>
                <c:pt idx="1457">
                  <c:v>268.90969799999999</c:v>
                </c:pt>
                <c:pt idx="1458">
                  <c:v>269.07870500000001</c:v>
                </c:pt>
                <c:pt idx="1459">
                  <c:v>269.24700899999999</c:v>
                </c:pt>
                <c:pt idx="1460">
                  <c:v>269.41488600000002</c:v>
                </c:pt>
                <c:pt idx="1461">
                  <c:v>269.58349600000003</c:v>
                </c:pt>
                <c:pt idx="1462">
                  <c:v>269.751892</c:v>
                </c:pt>
                <c:pt idx="1463">
                  <c:v>269.91879299999999</c:v>
                </c:pt>
                <c:pt idx="1464">
                  <c:v>270.08889799999997</c:v>
                </c:pt>
                <c:pt idx="1465">
                  <c:v>270.25759900000003</c:v>
                </c:pt>
                <c:pt idx="1466">
                  <c:v>270.42379799999998</c:v>
                </c:pt>
                <c:pt idx="1467">
                  <c:v>270.59561200000002</c:v>
                </c:pt>
                <c:pt idx="1468">
                  <c:v>270.76290899999998</c:v>
                </c:pt>
                <c:pt idx="1469">
                  <c:v>270.93008400000002</c:v>
                </c:pt>
                <c:pt idx="1470">
                  <c:v>271.09970099999998</c:v>
                </c:pt>
                <c:pt idx="1471">
                  <c:v>271.26809700000001</c:v>
                </c:pt>
                <c:pt idx="1472">
                  <c:v>271.43710299999998</c:v>
                </c:pt>
                <c:pt idx="1473">
                  <c:v>271.60510299999999</c:v>
                </c:pt>
                <c:pt idx="1474">
                  <c:v>271.77359000000001</c:v>
                </c:pt>
                <c:pt idx="1475">
                  <c:v>271.94198599999999</c:v>
                </c:pt>
                <c:pt idx="1476">
                  <c:v>272.11138899999997</c:v>
                </c:pt>
                <c:pt idx="1477">
                  <c:v>272.28118899999998</c:v>
                </c:pt>
                <c:pt idx="1478">
                  <c:v>272.44949300000002</c:v>
                </c:pt>
                <c:pt idx="1479">
                  <c:v>272.61819500000001</c:v>
                </c:pt>
                <c:pt idx="1480">
                  <c:v>272.78781099999998</c:v>
                </c:pt>
                <c:pt idx="1481">
                  <c:v>272.95919800000001</c:v>
                </c:pt>
                <c:pt idx="1482">
                  <c:v>273.12820399999998</c:v>
                </c:pt>
                <c:pt idx="1483">
                  <c:v>273.29629499999999</c:v>
                </c:pt>
                <c:pt idx="1484">
                  <c:v>273.46670499999999</c:v>
                </c:pt>
                <c:pt idx="1485">
                  <c:v>273.63430799999998</c:v>
                </c:pt>
                <c:pt idx="1486">
                  <c:v>273.80328400000002</c:v>
                </c:pt>
                <c:pt idx="1487">
                  <c:v>273.97280899999998</c:v>
                </c:pt>
                <c:pt idx="1488">
                  <c:v>274.14041099999997</c:v>
                </c:pt>
                <c:pt idx="1489">
                  <c:v>274.31079099999999</c:v>
                </c:pt>
                <c:pt idx="1490">
                  <c:v>274.47879</c:v>
                </c:pt>
                <c:pt idx="1491">
                  <c:v>274.649811</c:v>
                </c:pt>
                <c:pt idx="1492">
                  <c:v>274.81530800000002</c:v>
                </c:pt>
                <c:pt idx="1493">
                  <c:v>274.98410000000001</c:v>
                </c:pt>
                <c:pt idx="1494">
                  <c:v>275.15368699999999</c:v>
                </c:pt>
                <c:pt idx="1495">
                  <c:v>275.32180799999998</c:v>
                </c:pt>
                <c:pt idx="1496">
                  <c:v>275.489105</c:v>
                </c:pt>
                <c:pt idx="1497">
                  <c:v>275.65689099999997</c:v>
                </c:pt>
                <c:pt idx="1498">
                  <c:v>275.825287</c:v>
                </c:pt>
                <c:pt idx="1499">
                  <c:v>275.99410999999998</c:v>
                </c:pt>
                <c:pt idx="1500">
                  <c:v>276.16210899999999</c:v>
                </c:pt>
                <c:pt idx="1501">
                  <c:v>276.33099399999998</c:v>
                </c:pt>
                <c:pt idx="1502">
                  <c:v>276.49951199999998</c:v>
                </c:pt>
                <c:pt idx="1503">
                  <c:v>276.66729700000002</c:v>
                </c:pt>
                <c:pt idx="1504">
                  <c:v>276.83660900000001</c:v>
                </c:pt>
                <c:pt idx="1505">
                  <c:v>277.003693</c:v>
                </c:pt>
                <c:pt idx="1506">
                  <c:v>277.17379799999998</c:v>
                </c:pt>
                <c:pt idx="1507">
                  <c:v>277.34201000000002</c:v>
                </c:pt>
                <c:pt idx="1508">
                  <c:v>277.51119999999997</c:v>
                </c:pt>
                <c:pt idx="1509">
                  <c:v>277.67999300000002</c:v>
                </c:pt>
                <c:pt idx="1510">
                  <c:v>277.848206</c:v>
                </c:pt>
                <c:pt idx="1511">
                  <c:v>278.01870700000001</c:v>
                </c:pt>
                <c:pt idx="1512">
                  <c:v>278.18710299999998</c:v>
                </c:pt>
                <c:pt idx="1513">
                  <c:v>278.35739100000001</c:v>
                </c:pt>
                <c:pt idx="1514">
                  <c:v>278.52410900000001</c:v>
                </c:pt>
                <c:pt idx="1515">
                  <c:v>278.69149800000002</c:v>
                </c:pt>
                <c:pt idx="1516">
                  <c:v>278.85949699999998</c:v>
                </c:pt>
                <c:pt idx="1517">
                  <c:v>279.029785</c:v>
                </c:pt>
                <c:pt idx="1518">
                  <c:v>279.19558699999999</c:v>
                </c:pt>
                <c:pt idx="1519">
                  <c:v>279.36550899999997</c:v>
                </c:pt>
                <c:pt idx="1520">
                  <c:v>279.53420999999997</c:v>
                </c:pt>
                <c:pt idx="1521">
                  <c:v>279.70339999999999</c:v>
                </c:pt>
                <c:pt idx="1522">
                  <c:v>279.87228399999998</c:v>
                </c:pt>
                <c:pt idx="1523">
                  <c:v>280.04119900000001</c:v>
                </c:pt>
                <c:pt idx="1524">
                  <c:v>280.20889299999999</c:v>
                </c:pt>
                <c:pt idx="1525">
                  <c:v>280.37768599999998</c:v>
                </c:pt>
                <c:pt idx="1526">
                  <c:v>280.54800399999999</c:v>
                </c:pt>
                <c:pt idx="1527">
                  <c:v>280.71679699999999</c:v>
                </c:pt>
                <c:pt idx="1528">
                  <c:v>280.88488799999999</c:v>
                </c:pt>
                <c:pt idx="1529">
                  <c:v>281.05429099999998</c:v>
                </c:pt>
                <c:pt idx="1530">
                  <c:v>281.22470099999998</c:v>
                </c:pt>
                <c:pt idx="1531">
                  <c:v>281.39428700000002</c:v>
                </c:pt>
                <c:pt idx="1532">
                  <c:v>281.562408</c:v>
                </c:pt>
                <c:pt idx="1533">
                  <c:v>281.731201</c:v>
                </c:pt>
                <c:pt idx="1534">
                  <c:v>281.89810199999999</c:v>
                </c:pt>
                <c:pt idx="1535">
                  <c:v>282.06759599999998</c:v>
                </c:pt>
                <c:pt idx="1536">
                  <c:v>282.23880000000003</c:v>
                </c:pt>
                <c:pt idx="1537">
                  <c:v>282.40759300000002</c:v>
                </c:pt>
                <c:pt idx="1538">
                  <c:v>282.57699600000001</c:v>
                </c:pt>
                <c:pt idx="1539">
                  <c:v>282.74520899999999</c:v>
                </c:pt>
                <c:pt idx="1540">
                  <c:v>282.91519199999999</c:v>
                </c:pt>
                <c:pt idx="1541">
                  <c:v>283.08371</c:v>
                </c:pt>
                <c:pt idx="1542">
                  <c:v>283.253784</c:v>
                </c:pt>
                <c:pt idx="1543">
                  <c:v>283.42160000000001</c:v>
                </c:pt>
                <c:pt idx="1544">
                  <c:v>283.59039300000001</c:v>
                </c:pt>
                <c:pt idx="1545">
                  <c:v>283.76110799999998</c:v>
                </c:pt>
                <c:pt idx="1546">
                  <c:v>283.930206</c:v>
                </c:pt>
                <c:pt idx="1547">
                  <c:v>284.10058600000002</c:v>
                </c:pt>
                <c:pt idx="1548">
                  <c:v>284.27090500000003</c:v>
                </c:pt>
                <c:pt idx="1549">
                  <c:v>284.43978900000002</c:v>
                </c:pt>
                <c:pt idx="1550">
                  <c:v>284.60849000000002</c:v>
                </c:pt>
                <c:pt idx="1551">
                  <c:v>284.77700800000002</c:v>
                </c:pt>
                <c:pt idx="1552">
                  <c:v>284.94738799999999</c:v>
                </c:pt>
                <c:pt idx="1553">
                  <c:v>285.11459400000001</c:v>
                </c:pt>
                <c:pt idx="1554">
                  <c:v>285.28460699999999</c:v>
                </c:pt>
                <c:pt idx="1555">
                  <c:v>285.45220899999998</c:v>
                </c:pt>
                <c:pt idx="1556">
                  <c:v>285.62148999999999</c:v>
                </c:pt>
                <c:pt idx="1557">
                  <c:v>285.78878800000001</c:v>
                </c:pt>
                <c:pt idx="1558">
                  <c:v>285.95730600000002</c:v>
                </c:pt>
                <c:pt idx="1559">
                  <c:v>286.12579299999999</c:v>
                </c:pt>
                <c:pt idx="1560">
                  <c:v>286.29638699999998</c:v>
                </c:pt>
                <c:pt idx="1561">
                  <c:v>286.46490499999999</c:v>
                </c:pt>
                <c:pt idx="1562">
                  <c:v>286.63400300000001</c:v>
                </c:pt>
                <c:pt idx="1563">
                  <c:v>286.80319200000002</c:v>
                </c:pt>
                <c:pt idx="1564">
                  <c:v>286.97250400000001</c:v>
                </c:pt>
                <c:pt idx="1565">
                  <c:v>287.14209</c:v>
                </c:pt>
                <c:pt idx="1566">
                  <c:v>287.31109600000002</c:v>
                </c:pt>
                <c:pt idx="1567">
                  <c:v>287.47848499999998</c:v>
                </c:pt>
                <c:pt idx="1568">
                  <c:v>287.64621</c:v>
                </c:pt>
                <c:pt idx="1569">
                  <c:v>287.81729100000001</c:v>
                </c:pt>
                <c:pt idx="1570">
                  <c:v>287.98690800000003</c:v>
                </c:pt>
                <c:pt idx="1571">
                  <c:v>288.15588400000001</c:v>
                </c:pt>
                <c:pt idx="1572">
                  <c:v>288.32431000000003</c:v>
                </c:pt>
                <c:pt idx="1573">
                  <c:v>288.49130200000002</c:v>
                </c:pt>
                <c:pt idx="1574">
                  <c:v>288.66400099999998</c:v>
                </c:pt>
                <c:pt idx="1575">
                  <c:v>288.83019999999999</c:v>
                </c:pt>
                <c:pt idx="1576">
                  <c:v>289.00079299999999</c:v>
                </c:pt>
                <c:pt idx="1577">
                  <c:v>289.17041</c:v>
                </c:pt>
                <c:pt idx="1578">
                  <c:v>289.33880599999998</c:v>
                </c:pt>
                <c:pt idx="1579">
                  <c:v>289.50680499999999</c:v>
                </c:pt>
                <c:pt idx="1580">
                  <c:v>289.675995</c:v>
                </c:pt>
                <c:pt idx="1581">
                  <c:v>289.84518400000002</c:v>
                </c:pt>
                <c:pt idx="1582">
                  <c:v>290.01458700000001</c:v>
                </c:pt>
                <c:pt idx="1583">
                  <c:v>290.18359400000003</c:v>
                </c:pt>
                <c:pt idx="1584">
                  <c:v>290.35379</c:v>
                </c:pt>
                <c:pt idx="1585">
                  <c:v>290.52200299999998</c:v>
                </c:pt>
                <c:pt idx="1586">
                  <c:v>290.69348100000002</c:v>
                </c:pt>
                <c:pt idx="1587">
                  <c:v>290.86248799999998</c:v>
                </c:pt>
                <c:pt idx="1588">
                  <c:v>291.03338600000001</c:v>
                </c:pt>
                <c:pt idx="1589">
                  <c:v>291.20230099999998</c:v>
                </c:pt>
                <c:pt idx="1590">
                  <c:v>291.37329099999999</c:v>
                </c:pt>
                <c:pt idx="1591">
                  <c:v>291.54388399999999</c:v>
                </c:pt>
                <c:pt idx="1592">
                  <c:v>291.711792</c:v>
                </c:pt>
                <c:pt idx="1593">
                  <c:v>291.88259900000003</c:v>
                </c:pt>
                <c:pt idx="1594">
                  <c:v>292.05310100000003</c:v>
                </c:pt>
                <c:pt idx="1595">
                  <c:v>292.221405</c:v>
                </c:pt>
                <c:pt idx="1596">
                  <c:v>292.39178500000003</c:v>
                </c:pt>
                <c:pt idx="1597">
                  <c:v>292.56189000000001</c:v>
                </c:pt>
                <c:pt idx="1598">
                  <c:v>292.733002</c:v>
                </c:pt>
                <c:pt idx="1599">
                  <c:v>292.90078699999998</c:v>
                </c:pt>
                <c:pt idx="1600">
                  <c:v>293.07299799999998</c:v>
                </c:pt>
                <c:pt idx="1601">
                  <c:v>293.24328600000001</c:v>
                </c:pt>
                <c:pt idx="1602">
                  <c:v>293.415009</c:v>
                </c:pt>
                <c:pt idx="1603">
                  <c:v>293.58380099999999</c:v>
                </c:pt>
                <c:pt idx="1604">
                  <c:v>293.75399800000002</c:v>
                </c:pt>
                <c:pt idx="1605">
                  <c:v>293.92498799999998</c:v>
                </c:pt>
                <c:pt idx="1606">
                  <c:v>294.09478799999999</c:v>
                </c:pt>
                <c:pt idx="1607">
                  <c:v>294.26348899999999</c:v>
                </c:pt>
                <c:pt idx="1608">
                  <c:v>294.43640099999999</c:v>
                </c:pt>
                <c:pt idx="1609">
                  <c:v>294.60650600000002</c:v>
                </c:pt>
                <c:pt idx="1610">
                  <c:v>294.774902</c:v>
                </c:pt>
                <c:pt idx="1611">
                  <c:v>294.94570900000002</c:v>
                </c:pt>
                <c:pt idx="1612">
                  <c:v>295.115387</c:v>
                </c:pt>
                <c:pt idx="1613">
                  <c:v>295.28350799999998</c:v>
                </c:pt>
                <c:pt idx="1614">
                  <c:v>295.45330799999999</c:v>
                </c:pt>
                <c:pt idx="1615">
                  <c:v>295.623199</c:v>
                </c:pt>
                <c:pt idx="1616">
                  <c:v>295.78949</c:v>
                </c:pt>
                <c:pt idx="1617">
                  <c:v>295.95748900000001</c:v>
                </c:pt>
                <c:pt idx="1618">
                  <c:v>296.12799100000001</c:v>
                </c:pt>
                <c:pt idx="1619">
                  <c:v>296.29278599999998</c:v>
                </c:pt>
                <c:pt idx="1620">
                  <c:v>296.46118200000001</c:v>
                </c:pt>
                <c:pt idx="1621">
                  <c:v>296.628601</c:v>
                </c:pt>
                <c:pt idx="1622">
                  <c:v>296.797302</c:v>
                </c:pt>
                <c:pt idx="1623">
                  <c:v>296.96490499999999</c:v>
                </c:pt>
                <c:pt idx="1624">
                  <c:v>297.13180499999999</c:v>
                </c:pt>
                <c:pt idx="1625">
                  <c:v>297.30120799999997</c:v>
                </c:pt>
                <c:pt idx="1626">
                  <c:v>297.47079500000001</c:v>
                </c:pt>
                <c:pt idx="1627">
                  <c:v>297.63659699999999</c:v>
                </c:pt>
                <c:pt idx="1628">
                  <c:v>297.80300899999997</c:v>
                </c:pt>
                <c:pt idx="1629">
                  <c:v>297.96978799999999</c:v>
                </c:pt>
                <c:pt idx="1630">
                  <c:v>298.13790899999998</c:v>
                </c:pt>
                <c:pt idx="1631">
                  <c:v>298.30480999999997</c:v>
                </c:pt>
                <c:pt idx="1632">
                  <c:v>298.47369400000002</c:v>
                </c:pt>
                <c:pt idx="1633">
                  <c:v>298.64309700000001</c:v>
                </c:pt>
                <c:pt idx="1634">
                  <c:v>298.81219499999997</c:v>
                </c:pt>
                <c:pt idx="1635">
                  <c:v>298.97879</c:v>
                </c:pt>
                <c:pt idx="1636">
                  <c:v>299.147491</c:v>
                </c:pt>
                <c:pt idx="1637">
                  <c:v>299.31500199999999</c:v>
                </c:pt>
                <c:pt idx="1638">
                  <c:v>299.482483</c:v>
                </c:pt>
                <c:pt idx="1639">
                  <c:v>299.649292</c:v>
                </c:pt>
                <c:pt idx="1640">
                  <c:v>299.81768799999998</c:v>
                </c:pt>
                <c:pt idx="1641">
                  <c:v>299.98568699999998</c:v>
                </c:pt>
                <c:pt idx="1642">
                  <c:v>300.15438799999998</c:v>
                </c:pt>
                <c:pt idx="1643">
                  <c:v>300.32379200000003</c:v>
                </c:pt>
                <c:pt idx="1644">
                  <c:v>300.49368299999998</c:v>
                </c:pt>
                <c:pt idx="1645">
                  <c:v>300.66180400000002</c:v>
                </c:pt>
                <c:pt idx="1646">
                  <c:v>300.82888800000001</c:v>
                </c:pt>
                <c:pt idx="1647">
                  <c:v>300.997589</c:v>
                </c:pt>
                <c:pt idx="1648">
                  <c:v>301.166382</c:v>
                </c:pt>
                <c:pt idx="1649">
                  <c:v>301.334991</c:v>
                </c:pt>
                <c:pt idx="1650">
                  <c:v>301.50289900000001</c:v>
                </c:pt>
                <c:pt idx="1651">
                  <c:v>301.672394</c:v>
                </c:pt>
              </c:numCache>
            </c:numRef>
          </c:xVal>
          <c:yVal>
            <c:numRef>
              <c:f>'no heat'!$S$5:$S$1656</c:f>
              <c:numCache>
                <c:formatCode>General</c:formatCode>
                <c:ptCount val="1652"/>
                <c:pt idx="0">
                  <c:v>0</c:v>
                </c:pt>
                <c:pt idx="1">
                  <c:v>0.26020399999999988</c:v>
                </c:pt>
                <c:pt idx="2">
                  <c:v>0.51207099999999972</c:v>
                </c:pt>
                <c:pt idx="3">
                  <c:v>0.75701899999999966</c:v>
                </c:pt>
                <c:pt idx="4">
                  <c:v>0.99773499999999959</c:v>
                </c:pt>
                <c:pt idx="5">
                  <c:v>1.2384779999999997</c:v>
                </c:pt>
                <c:pt idx="6">
                  <c:v>1.4833109999999996</c:v>
                </c:pt>
                <c:pt idx="7">
                  <c:v>1.7357659999999999</c:v>
                </c:pt>
                <c:pt idx="8">
                  <c:v>1.9970089999999994</c:v>
                </c:pt>
                <c:pt idx="9">
                  <c:v>2.2656389999999993</c:v>
                </c:pt>
                <c:pt idx="10">
                  <c:v>2.5369329999999994</c:v>
                </c:pt>
                <c:pt idx="11">
                  <c:v>2.8044409999999997</c:v>
                </c:pt>
                <c:pt idx="12">
                  <c:v>3.0616959999999995</c:v>
                </c:pt>
                <c:pt idx="13">
                  <c:v>3.302899</c:v>
                </c:pt>
                <c:pt idx="14">
                  <c:v>3.5241189999999998</c:v>
                </c:pt>
                <c:pt idx="15">
                  <c:v>3.7236309999999997</c:v>
                </c:pt>
                <c:pt idx="16">
                  <c:v>3.9017029999999999</c:v>
                </c:pt>
                <c:pt idx="17">
                  <c:v>4.0593120000000003</c:v>
                </c:pt>
                <c:pt idx="18">
                  <c:v>4.1987189999999996</c:v>
                </c:pt>
                <c:pt idx="19">
                  <c:v>4.321987</c:v>
                </c:pt>
                <c:pt idx="20">
                  <c:v>4.4307879999999997</c:v>
                </c:pt>
                <c:pt idx="21">
                  <c:v>4.5265249999999995</c:v>
                </c:pt>
                <c:pt idx="22">
                  <c:v>4.6104789999999998</c:v>
                </c:pt>
                <c:pt idx="23">
                  <c:v>4.6837689999999998</c:v>
                </c:pt>
                <c:pt idx="24">
                  <c:v>4.7470859999999995</c:v>
                </c:pt>
                <c:pt idx="25">
                  <c:v>4.8014939999999999</c:v>
                </c:pt>
                <c:pt idx="26">
                  <c:v>4.8478399999999997</c:v>
                </c:pt>
                <c:pt idx="27">
                  <c:v>4.8866579999999997</c:v>
                </c:pt>
                <c:pt idx="28">
                  <c:v>4.9187379999999994</c:v>
                </c:pt>
                <c:pt idx="29">
                  <c:v>4.9446829999999995</c:v>
                </c:pt>
                <c:pt idx="30">
                  <c:v>4.9647889999999997</c:v>
                </c:pt>
                <c:pt idx="31">
                  <c:v>4.9794710000000002</c:v>
                </c:pt>
                <c:pt idx="32">
                  <c:v>4.9895099999999992</c:v>
                </c:pt>
                <c:pt idx="33">
                  <c:v>4.9950239999999999</c:v>
                </c:pt>
                <c:pt idx="34">
                  <c:v>4.9966179999999998</c:v>
                </c:pt>
                <c:pt idx="35">
                  <c:v>4.994624</c:v>
                </c:pt>
                <c:pt idx="36">
                  <c:v>4.9891480000000001</c:v>
                </c:pt>
                <c:pt idx="37">
                  <c:v>4.9804729999999999</c:v>
                </c:pt>
                <c:pt idx="38">
                  <c:v>4.9690700000000003</c:v>
                </c:pt>
                <c:pt idx="39">
                  <c:v>4.9547739999999996</c:v>
                </c:pt>
                <c:pt idx="40">
                  <c:v>4.9380659999999992</c:v>
                </c:pt>
                <c:pt idx="41">
                  <c:v>4.9193319999999998</c:v>
                </c:pt>
                <c:pt idx="42">
                  <c:v>4.8985469999999998</c:v>
                </c:pt>
                <c:pt idx="43">
                  <c:v>4.8759809999999995</c:v>
                </c:pt>
                <c:pt idx="44">
                  <c:v>4.8518929999999996</c:v>
                </c:pt>
                <c:pt idx="45">
                  <c:v>4.8263489999999996</c:v>
                </c:pt>
                <c:pt idx="46">
                  <c:v>4.7994609999999991</c:v>
                </c:pt>
                <c:pt idx="47">
                  <c:v>4.7713239999999999</c:v>
                </c:pt>
                <c:pt idx="48">
                  <c:v>4.7421449999999998</c:v>
                </c:pt>
                <c:pt idx="49">
                  <c:v>4.712154</c:v>
                </c:pt>
                <c:pt idx="50">
                  <c:v>4.6814909999999994</c:v>
                </c:pt>
                <c:pt idx="51">
                  <c:v>4.6500419999999991</c:v>
                </c:pt>
                <c:pt idx="52">
                  <c:v>4.6181830000000001</c:v>
                </c:pt>
                <c:pt idx="53">
                  <c:v>4.5856890000000003</c:v>
                </c:pt>
                <c:pt idx="54">
                  <c:v>4.5524979999999999</c:v>
                </c:pt>
                <c:pt idx="55">
                  <c:v>4.5187119999999998</c:v>
                </c:pt>
                <c:pt idx="56">
                  <c:v>4.4847919999999997</c:v>
                </c:pt>
                <c:pt idx="57">
                  <c:v>4.450431</c:v>
                </c:pt>
                <c:pt idx="58">
                  <c:v>4.4160299999999992</c:v>
                </c:pt>
                <c:pt idx="59">
                  <c:v>4.3818389999999994</c:v>
                </c:pt>
                <c:pt idx="60">
                  <c:v>4.3477990000000002</c:v>
                </c:pt>
                <c:pt idx="61">
                  <c:v>4.3138759999999996</c:v>
                </c:pt>
                <c:pt idx="62">
                  <c:v>4.2798939999999996</c:v>
                </c:pt>
                <c:pt idx="63">
                  <c:v>4.2459910000000001</c:v>
                </c:pt>
                <c:pt idx="64">
                  <c:v>4.2122209999999995</c:v>
                </c:pt>
                <c:pt idx="65">
                  <c:v>4.178706</c:v>
                </c:pt>
                <c:pt idx="66">
                  <c:v>4.1453679999999995</c:v>
                </c:pt>
                <c:pt idx="67">
                  <c:v>4.1126949999999995</c:v>
                </c:pt>
                <c:pt idx="68">
                  <c:v>4.0804429999999998</c:v>
                </c:pt>
                <c:pt idx="69">
                  <c:v>4.0482649999999998</c:v>
                </c:pt>
                <c:pt idx="70">
                  <c:v>4.0163619999999991</c:v>
                </c:pt>
                <c:pt idx="71">
                  <c:v>3.9848189999999999</c:v>
                </c:pt>
                <c:pt idx="72">
                  <c:v>3.9535399999999998</c:v>
                </c:pt>
                <c:pt idx="73">
                  <c:v>3.9225129999999999</c:v>
                </c:pt>
                <c:pt idx="74">
                  <c:v>3.8920999999999997</c:v>
                </c:pt>
                <c:pt idx="75">
                  <c:v>3.8622629999999996</c:v>
                </c:pt>
                <c:pt idx="76">
                  <c:v>3.8328199999999999</c:v>
                </c:pt>
                <c:pt idx="77">
                  <c:v>3.8036749999999997</c:v>
                </c:pt>
                <c:pt idx="78">
                  <c:v>3.7751319999999997</c:v>
                </c:pt>
                <c:pt idx="79">
                  <c:v>3.7468669999999999</c:v>
                </c:pt>
                <c:pt idx="80">
                  <c:v>3.7189959999999997</c:v>
                </c:pt>
                <c:pt idx="81">
                  <c:v>3.6916509999999998</c:v>
                </c:pt>
                <c:pt idx="82">
                  <c:v>3.6650159999999996</c:v>
                </c:pt>
                <c:pt idx="83">
                  <c:v>3.6388879999999997</c:v>
                </c:pt>
                <c:pt idx="84">
                  <c:v>3.6133599999999997</c:v>
                </c:pt>
                <c:pt idx="85">
                  <c:v>3.5882499999999999</c:v>
                </c:pt>
                <c:pt idx="86">
                  <c:v>3.5634929999999998</c:v>
                </c:pt>
                <c:pt idx="87">
                  <c:v>3.5392249999999996</c:v>
                </c:pt>
                <c:pt idx="88">
                  <c:v>3.5153199999999996</c:v>
                </c:pt>
                <c:pt idx="89">
                  <c:v>3.4919179999999996</c:v>
                </c:pt>
                <c:pt idx="90">
                  <c:v>3.4692089999999993</c:v>
                </c:pt>
                <c:pt idx="91">
                  <c:v>3.4470960000000002</c:v>
                </c:pt>
                <c:pt idx="92">
                  <c:v>3.4252669999999998</c:v>
                </c:pt>
                <c:pt idx="93">
                  <c:v>3.403861</c:v>
                </c:pt>
                <c:pt idx="94">
                  <c:v>3.382917</c:v>
                </c:pt>
                <c:pt idx="95">
                  <c:v>3.3620669999999997</c:v>
                </c:pt>
                <c:pt idx="96">
                  <c:v>3.3415659999999994</c:v>
                </c:pt>
                <c:pt idx="97">
                  <c:v>3.3216599999999996</c:v>
                </c:pt>
                <c:pt idx="98">
                  <c:v>3.3021659999999997</c:v>
                </c:pt>
                <c:pt idx="99">
                  <c:v>3.2829889999999997</c:v>
                </c:pt>
                <c:pt idx="100">
                  <c:v>3.2642489999999995</c:v>
                </c:pt>
                <c:pt idx="101">
                  <c:v>3.2460019999999998</c:v>
                </c:pt>
                <c:pt idx="102">
                  <c:v>3.2279879999999999</c:v>
                </c:pt>
                <c:pt idx="103">
                  <c:v>3.2104229999999996</c:v>
                </c:pt>
                <c:pt idx="104">
                  <c:v>3.1932320000000001</c:v>
                </c:pt>
                <c:pt idx="105">
                  <c:v>3.17645</c:v>
                </c:pt>
                <c:pt idx="106">
                  <c:v>3.1600619999999999</c:v>
                </c:pt>
                <c:pt idx="107">
                  <c:v>3.1440939999999999</c:v>
                </c:pt>
                <c:pt idx="108">
                  <c:v>3.1283759999999994</c:v>
                </c:pt>
                <c:pt idx="109">
                  <c:v>3.1129119999999997</c:v>
                </c:pt>
                <c:pt idx="110">
                  <c:v>3.0977499999999996</c:v>
                </c:pt>
                <c:pt idx="111">
                  <c:v>3.0828220000000002</c:v>
                </c:pt>
                <c:pt idx="112">
                  <c:v>3.0682149999999995</c:v>
                </c:pt>
                <c:pt idx="113">
                  <c:v>3.0540789999999998</c:v>
                </c:pt>
                <c:pt idx="114">
                  <c:v>3.0404089999999995</c:v>
                </c:pt>
                <c:pt idx="115">
                  <c:v>3.0272169999999994</c:v>
                </c:pt>
                <c:pt idx="116">
                  <c:v>3.0144669999999998</c:v>
                </c:pt>
                <c:pt idx="117">
                  <c:v>3.0021439999999995</c:v>
                </c:pt>
                <c:pt idx="118">
                  <c:v>2.9900719999999996</c:v>
                </c:pt>
                <c:pt idx="119">
                  <c:v>2.9784280000000001</c:v>
                </c:pt>
                <c:pt idx="120">
                  <c:v>2.9672190000000001</c:v>
                </c:pt>
                <c:pt idx="121">
                  <c:v>2.9564379999999995</c:v>
                </c:pt>
                <c:pt idx="122">
                  <c:v>2.9459689999999998</c:v>
                </c:pt>
                <c:pt idx="123">
                  <c:v>2.9359690000000001</c:v>
                </c:pt>
                <c:pt idx="124">
                  <c:v>2.9261919999999995</c:v>
                </c:pt>
                <c:pt idx="125">
                  <c:v>2.9165989999999997</c:v>
                </c:pt>
                <c:pt idx="126">
                  <c:v>2.9068769999999997</c:v>
                </c:pt>
                <c:pt idx="127">
                  <c:v>2.8972749999999996</c:v>
                </c:pt>
                <c:pt idx="128">
                  <c:v>2.8878279999999998</c:v>
                </c:pt>
                <c:pt idx="129">
                  <c:v>2.878552</c:v>
                </c:pt>
                <c:pt idx="130">
                  <c:v>2.869434</c:v>
                </c:pt>
                <c:pt idx="131">
                  <c:v>2.8607480000000001</c:v>
                </c:pt>
                <c:pt idx="132">
                  <c:v>2.852131</c:v>
                </c:pt>
                <c:pt idx="133">
                  <c:v>2.8435309999999996</c:v>
                </c:pt>
                <c:pt idx="134">
                  <c:v>2.83507</c:v>
                </c:pt>
                <c:pt idx="135">
                  <c:v>2.8268199999999997</c:v>
                </c:pt>
                <c:pt idx="136">
                  <c:v>2.8188199999999997</c:v>
                </c:pt>
                <c:pt idx="137">
                  <c:v>2.8113769999999993</c:v>
                </c:pt>
                <c:pt idx="138">
                  <c:v>2.8044209999999996</c:v>
                </c:pt>
                <c:pt idx="139">
                  <c:v>2.7978579999999997</c:v>
                </c:pt>
                <c:pt idx="140">
                  <c:v>2.7914959999999995</c:v>
                </c:pt>
                <c:pt idx="141">
                  <c:v>2.7852459999999999</c:v>
                </c:pt>
                <c:pt idx="142">
                  <c:v>2.7790889999999999</c:v>
                </c:pt>
                <c:pt idx="143">
                  <c:v>2.7729339999999993</c:v>
                </c:pt>
                <c:pt idx="144">
                  <c:v>2.7669449999999998</c:v>
                </c:pt>
                <c:pt idx="145">
                  <c:v>2.7610449999999993</c:v>
                </c:pt>
                <c:pt idx="146">
                  <c:v>2.7553969999999994</c:v>
                </c:pt>
                <c:pt idx="147">
                  <c:v>2.7499019999999996</c:v>
                </c:pt>
                <c:pt idx="148">
                  <c:v>2.7445049999999993</c:v>
                </c:pt>
                <c:pt idx="149">
                  <c:v>2.7390400000000001</c:v>
                </c:pt>
                <c:pt idx="150">
                  <c:v>2.7339039999999999</c:v>
                </c:pt>
                <c:pt idx="151">
                  <c:v>2.728809</c:v>
                </c:pt>
                <c:pt idx="152">
                  <c:v>2.7238939999999996</c:v>
                </c:pt>
                <c:pt idx="153">
                  <c:v>2.7192229999999995</c:v>
                </c:pt>
                <c:pt idx="154">
                  <c:v>2.7147989999999993</c:v>
                </c:pt>
                <c:pt idx="155">
                  <c:v>2.7103000000000002</c:v>
                </c:pt>
                <c:pt idx="156">
                  <c:v>2.7061159999999997</c:v>
                </c:pt>
                <c:pt idx="157">
                  <c:v>2.7020469999999994</c:v>
                </c:pt>
                <c:pt idx="158">
                  <c:v>2.6981299999999999</c:v>
                </c:pt>
                <c:pt idx="159">
                  <c:v>2.6945939999999995</c:v>
                </c:pt>
                <c:pt idx="160">
                  <c:v>2.6913580000000001</c:v>
                </c:pt>
                <c:pt idx="161">
                  <c:v>2.6883149999999993</c:v>
                </c:pt>
                <c:pt idx="162">
                  <c:v>2.6853530000000001</c:v>
                </c:pt>
                <c:pt idx="163">
                  <c:v>2.6825510000000001</c:v>
                </c:pt>
                <c:pt idx="164">
                  <c:v>2.6797719999999998</c:v>
                </c:pt>
                <c:pt idx="165">
                  <c:v>2.6770069999999997</c:v>
                </c:pt>
                <c:pt idx="166">
                  <c:v>2.6743369999999995</c:v>
                </c:pt>
                <c:pt idx="167">
                  <c:v>2.6719059999999999</c:v>
                </c:pt>
                <c:pt idx="168">
                  <c:v>2.6695219999999997</c:v>
                </c:pt>
                <c:pt idx="169">
                  <c:v>2.6674549999999995</c:v>
                </c:pt>
                <c:pt idx="170">
                  <c:v>2.6655660000000001</c:v>
                </c:pt>
                <c:pt idx="171">
                  <c:v>2.6637819999999994</c:v>
                </c:pt>
                <c:pt idx="172">
                  <c:v>2.6620549999999996</c:v>
                </c:pt>
                <c:pt idx="173">
                  <c:v>2.6605539999999994</c:v>
                </c:pt>
                <c:pt idx="174">
                  <c:v>2.6589260000000001</c:v>
                </c:pt>
                <c:pt idx="175">
                  <c:v>2.6574649999999993</c:v>
                </c:pt>
                <c:pt idx="176">
                  <c:v>2.6561459999999997</c:v>
                </c:pt>
                <c:pt idx="177">
                  <c:v>2.6550880000000001</c:v>
                </c:pt>
                <c:pt idx="178">
                  <c:v>2.6541220000000001</c:v>
                </c:pt>
                <c:pt idx="179">
                  <c:v>2.6534170000000001</c:v>
                </c:pt>
                <c:pt idx="180">
                  <c:v>2.6528239999999998</c:v>
                </c:pt>
                <c:pt idx="181">
                  <c:v>2.6523499999999993</c:v>
                </c:pt>
                <c:pt idx="182">
                  <c:v>2.6518989999999993</c:v>
                </c:pt>
                <c:pt idx="183">
                  <c:v>2.6515420000000001</c:v>
                </c:pt>
                <c:pt idx="184">
                  <c:v>2.6513200000000001</c:v>
                </c:pt>
                <c:pt idx="185">
                  <c:v>2.6511689999999994</c:v>
                </c:pt>
                <c:pt idx="186">
                  <c:v>2.650925</c:v>
                </c:pt>
                <c:pt idx="187">
                  <c:v>2.6505909999999995</c:v>
                </c:pt>
                <c:pt idx="188">
                  <c:v>2.6501359999999998</c:v>
                </c:pt>
                <c:pt idx="189">
                  <c:v>2.6495629999999997</c:v>
                </c:pt>
                <c:pt idx="190">
                  <c:v>2.6489569999999993</c:v>
                </c:pt>
                <c:pt idx="191">
                  <c:v>2.6483989999999995</c:v>
                </c:pt>
                <c:pt idx="192">
                  <c:v>2.6480299999999994</c:v>
                </c:pt>
                <c:pt idx="193">
                  <c:v>2.6477439999999994</c:v>
                </c:pt>
                <c:pt idx="194">
                  <c:v>2.647405</c:v>
                </c:pt>
                <c:pt idx="195">
                  <c:v>2.6470729999999998</c:v>
                </c:pt>
                <c:pt idx="196">
                  <c:v>2.6466709999999996</c:v>
                </c:pt>
                <c:pt idx="197">
                  <c:v>2.6461079999999999</c:v>
                </c:pt>
                <c:pt idx="198">
                  <c:v>2.6456079999999993</c:v>
                </c:pt>
                <c:pt idx="199">
                  <c:v>2.6452520000000002</c:v>
                </c:pt>
                <c:pt idx="200">
                  <c:v>2.6448789999999995</c:v>
                </c:pt>
                <c:pt idx="201">
                  <c:v>2.64466</c:v>
                </c:pt>
                <c:pt idx="202">
                  <c:v>2.6445489999999996</c:v>
                </c:pt>
                <c:pt idx="203">
                  <c:v>2.6443969999999997</c:v>
                </c:pt>
                <c:pt idx="204">
                  <c:v>2.6441279999999994</c:v>
                </c:pt>
                <c:pt idx="205">
                  <c:v>2.6439759999999994</c:v>
                </c:pt>
                <c:pt idx="206">
                  <c:v>2.643751</c:v>
                </c:pt>
                <c:pt idx="207">
                  <c:v>2.6435809999999993</c:v>
                </c:pt>
                <c:pt idx="208">
                  <c:v>2.6434049999999996</c:v>
                </c:pt>
                <c:pt idx="209">
                  <c:v>2.6433799999999996</c:v>
                </c:pt>
                <c:pt idx="210">
                  <c:v>2.643281</c:v>
                </c:pt>
                <c:pt idx="211">
                  <c:v>2.643122</c:v>
                </c:pt>
                <c:pt idx="212">
                  <c:v>2.642741</c:v>
                </c:pt>
                <c:pt idx="213">
                  <c:v>2.6423109999999994</c:v>
                </c:pt>
                <c:pt idx="214">
                  <c:v>2.6419169999999994</c:v>
                </c:pt>
                <c:pt idx="215">
                  <c:v>2.6416249999999994</c:v>
                </c:pt>
                <c:pt idx="216">
                  <c:v>2.6414789999999995</c:v>
                </c:pt>
                <c:pt idx="217">
                  <c:v>2.6415229999999994</c:v>
                </c:pt>
                <c:pt idx="218">
                  <c:v>2.6417349999999997</c:v>
                </c:pt>
                <c:pt idx="219">
                  <c:v>2.6418379999999999</c:v>
                </c:pt>
                <c:pt idx="220">
                  <c:v>2.6419299999999994</c:v>
                </c:pt>
                <c:pt idx="221">
                  <c:v>2.6422429999999997</c:v>
                </c:pt>
                <c:pt idx="222">
                  <c:v>2.6426599999999993</c:v>
                </c:pt>
                <c:pt idx="223">
                  <c:v>2.6432869999999999</c:v>
                </c:pt>
                <c:pt idx="224">
                  <c:v>2.6441989999999995</c:v>
                </c:pt>
                <c:pt idx="225">
                  <c:v>2.645124</c:v>
                </c:pt>
                <c:pt idx="226">
                  <c:v>2.6459489999999999</c:v>
                </c:pt>
                <c:pt idx="227">
                  <c:v>2.6467859999999996</c:v>
                </c:pt>
                <c:pt idx="228">
                  <c:v>2.6473930000000001</c:v>
                </c:pt>
                <c:pt idx="229">
                  <c:v>2.6481479999999999</c:v>
                </c:pt>
                <c:pt idx="230">
                  <c:v>2.6489849999999997</c:v>
                </c:pt>
                <c:pt idx="231">
                  <c:v>2.6499350000000002</c:v>
                </c:pt>
                <c:pt idx="232">
                  <c:v>2.6509719999999994</c:v>
                </c:pt>
                <c:pt idx="233">
                  <c:v>2.6521849999999993</c:v>
                </c:pt>
                <c:pt idx="234">
                  <c:v>2.6532989999999996</c:v>
                </c:pt>
                <c:pt idx="235">
                  <c:v>2.6544829999999999</c:v>
                </c:pt>
                <c:pt idx="236">
                  <c:v>2.6558169999999999</c:v>
                </c:pt>
                <c:pt idx="237">
                  <c:v>2.6573359999999999</c:v>
                </c:pt>
                <c:pt idx="238">
                  <c:v>2.6591109999999993</c:v>
                </c:pt>
                <c:pt idx="239">
                  <c:v>2.6612299999999998</c:v>
                </c:pt>
                <c:pt idx="240">
                  <c:v>2.6635049999999998</c:v>
                </c:pt>
                <c:pt idx="241">
                  <c:v>2.665902</c:v>
                </c:pt>
                <c:pt idx="242">
                  <c:v>2.6683639999999995</c:v>
                </c:pt>
                <c:pt idx="243">
                  <c:v>2.6706110000000001</c:v>
                </c:pt>
                <c:pt idx="244">
                  <c:v>2.6727089999999993</c:v>
                </c:pt>
                <c:pt idx="245">
                  <c:v>2.6748389999999995</c:v>
                </c:pt>
                <c:pt idx="246">
                  <c:v>2.6769929999999995</c:v>
                </c:pt>
                <c:pt idx="247">
                  <c:v>2.6791279999999995</c:v>
                </c:pt>
                <c:pt idx="248">
                  <c:v>2.6814739999999997</c:v>
                </c:pt>
                <c:pt idx="249">
                  <c:v>2.6838109999999995</c:v>
                </c:pt>
                <c:pt idx="250">
                  <c:v>2.686286</c:v>
                </c:pt>
                <c:pt idx="251">
                  <c:v>2.6886349999999997</c:v>
                </c:pt>
                <c:pt idx="252">
                  <c:v>2.6909229999999997</c:v>
                </c:pt>
                <c:pt idx="253">
                  <c:v>2.6932939999999999</c:v>
                </c:pt>
                <c:pt idx="254">
                  <c:v>2.695665</c:v>
                </c:pt>
                <c:pt idx="255">
                  <c:v>2.6978779999999993</c:v>
                </c:pt>
                <c:pt idx="256">
                  <c:v>2.7001650000000001</c:v>
                </c:pt>
                <c:pt idx="257">
                  <c:v>2.7023789999999996</c:v>
                </c:pt>
                <c:pt idx="258">
                  <c:v>2.7044079999999999</c:v>
                </c:pt>
                <c:pt idx="259">
                  <c:v>2.7062659999999994</c:v>
                </c:pt>
                <c:pt idx="260">
                  <c:v>2.7081010000000001</c:v>
                </c:pt>
                <c:pt idx="261">
                  <c:v>2.7099500000000001</c:v>
                </c:pt>
                <c:pt idx="262">
                  <c:v>2.7120379999999997</c:v>
                </c:pt>
                <c:pt idx="263">
                  <c:v>2.7141950000000001</c:v>
                </c:pt>
                <c:pt idx="264">
                  <c:v>2.7165939999999997</c:v>
                </c:pt>
                <c:pt idx="265">
                  <c:v>2.7190560000000001</c:v>
                </c:pt>
                <c:pt idx="266">
                  <c:v>2.7214700000000001</c:v>
                </c:pt>
                <c:pt idx="267">
                  <c:v>2.7237689999999999</c:v>
                </c:pt>
                <c:pt idx="268">
                  <c:v>2.7261169999999995</c:v>
                </c:pt>
                <c:pt idx="269">
                  <c:v>2.7284499999999996</c:v>
                </c:pt>
                <c:pt idx="270">
                  <c:v>2.730963</c:v>
                </c:pt>
                <c:pt idx="271">
                  <c:v>2.7335219999999998</c:v>
                </c:pt>
                <c:pt idx="272">
                  <c:v>2.7361139999999997</c:v>
                </c:pt>
                <c:pt idx="273">
                  <c:v>2.7385289999999998</c:v>
                </c:pt>
                <c:pt idx="274">
                  <c:v>2.7410369999999995</c:v>
                </c:pt>
                <c:pt idx="275">
                  <c:v>2.7433709999999998</c:v>
                </c:pt>
                <c:pt idx="276">
                  <c:v>2.7458219999999995</c:v>
                </c:pt>
                <c:pt idx="277">
                  <c:v>2.7483559999999994</c:v>
                </c:pt>
                <c:pt idx="278">
                  <c:v>2.7512099999999995</c:v>
                </c:pt>
                <c:pt idx="279">
                  <c:v>2.754232</c:v>
                </c:pt>
                <c:pt idx="280">
                  <c:v>2.7575199999999995</c:v>
                </c:pt>
                <c:pt idx="281">
                  <c:v>2.7606959999999994</c:v>
                </c:pt>
                <c:pt idx="282">
                  <c:v>2.764087</c:v>
                </c:pt>
                <c:pt idx="283">
                  <c:v>2.7674560000000001</c:v>
                </c:pt>
                <c:pt idx="284">
                  <c:v>2.7709009999999994</c:v>
                </c:pt>
                <c:pt idx="285">
                  <c:v>2.7744459999999993</c:v>
                </c:pt>
                <c:pt idx="286">
                  <c:v>2.7783639999999998</c:v>
                </c:pt>
                <c:pt idx="287">
                  <c:v>2.7824419999999996</c:v>
                </c:pt>
                <c:pt idx="288">
                  <c:v>2.7866960000000001</c:v>
                </c:pt>
                <c:pt idx="289">
                  <c:v>2.7909889999999997</c:v>
                </c:pt>
                <c:pt idx="290">
                  <c:v>2.7951009999999998</c:v>
                </c:pt>
                <c:pt idx="291">
                  <c:v>2.799226</c:v>
                </c:pt>
                <c:pt idx="292">
                  <c:v>2.8031639999999998</c:v>
                </c:pt>
                <c:pt idx="293">
                  <c:v>2.8071619999999999</c:v>
                </c:pt>
                <c:pt idx="294">
                  <c:v>2.8112079999999997</c:v>
                </c:pt>
                <c:pt idx="295">
                  <c:v>2.815518</c:v>
                </c:pt>
                <c:pt idx="296">
                  <c:v>2.8198659999999993</c:v>
                </c:pt>
                <c:pt idx="297">
                  <c:v>2.8242029999999998</c:v>
                </c:pt>
                <c:pt idx="298">
                  <c:v>2.8284909999999996</c:v>
                </c:pt>
                <c:pt idx="299">
                  <c:v>2.8328769999999999</c:v>
                </c:pt>
                <c:pt idx="300">
                  <c:v>2.8371680000000001</c:v>
                </c:pt>
                <c:pt idx="301">
                  <c:v>2.8415809999999997</c:v>
                </c:pt>
                <c:pt idx="302">
                  <c:v>2.8463659999999997</c:v>
                </c:pt>
                <c:pt idx="303">
                  <c:v>2.8512559999999993</c:v>
                </c:pt>
                <c:pt idx="304">
                  <c:v>2.8561069999999997</c:v>
                </c:pt>
                <c:pt idx="305">
                  <c:v>2.861084</c:v>
                </c:pt>
                <c:pt idx="306">
                  <c:v>2.866047</c:v>
                </c:pt>
                <c:pt idx="307">
                  <c:v>2.8708429999999998</c:v>
                </c:pt>
                <c:pt idx="308">
                  <c:v>2.8757979999999996</c:v>
                </c:pt>
                <c:pt idx="309">
                  <c:v>2.8808489999999995</c:v>
                </c:pt>
                <c:pt idx="310">
                  <c:v>2.8861279999999994</c:v>
                </c:pt>
                <c:pt idx="311">
                  <c:v>2.8915619999999995</c:v>
                </c:pt>
                <c:pt idx="312">
                  <c:v>2.8970889999999994</c:v>
                </c:pt>
                <c:pt idx="313">
                  <c:v>2.9025039999999995</c:v>
                </c:pt>
                <c:pt idx="314">
                  <c:v>2.9080019999999998</c:v>
                </c:pt>
                <c:pt idx="315">
                  <c:v>2.9134039999999999</c:v>
                </c:pt>
                <c:pt idx="316">
                  <c:v>2.9186179999999995</c:v>
                </c:pt>
                <c:pt idx="317">
                  <c:v>2.9240599999999999</c:v>
                </c:pt>
                <c:pt idx="318">
                  <c:v>2.9296869999999995</c:v>
                </c:pt>
                <c:pt idx="319">
                  <c:v>2.9353739999999995</c:v>
                </c:pt>
                <c:pt idx="320">
                  <c:v>2.9410789999999993</c:v>
                </c:pt>
                <c:pt idx="321">
                  <c:v>2.9470190000000001</c:v>
                </c:pt>
                <c:pt idx="322">
                  <c:v>2.9527769999999993</c:v>
                </c:pt>
                <c:pt idx="323">
                  <c:v>2.9586369999999995</c:v>
                </c:pt>
                <c:pt idx="324">
                  <c:v>2.964461</c:v>
                </c:pt>
                <c:pt idx="325">
                  <c:v>2.9706339999999996</c:v>
                </c:pt>
                <c:pt idx="326">
                  <c:v>2.976915</c:v>
                </c:pt>
                <c:pt idx="327">
                  <c:v>2.983441</c:v>
                </c:pt>
                <c:pt idx="328">
                  <c:v>2.9899299999999993</c:v>
                </c:pt>
                <c:pt idx="329">
                  <c:v>2.9963429999999995</c:v>
                </c:pt>
                <c:pt idx="330">
                  <c:v>3.0025239999999993</c:v>
                </c:pt>
                <c:pt idx="331">
                  <c:v>3.0086119999999994</c:v>
                </c:pt>
                <c:pt idx="332">
                  <c:v>3.0147680000000001</c:v>
                </c:pt>
                <c:pt idx="333">
                  <c:v>3.0209890000000001</c:v>
                </c:pt>
                <c:pt idx="334">
                  <c:v>3.0274329999999994</c:v>
                </c:pt>
                <c:pt idx="335">
                  <c:v>3.0338799999999999</c:v>
                </c:pt>
                <c:pt idx="336">
                  <c:v>3.0402740000000001</c:v>
                </c:pt>
                <c:pt idx="337">
                  <c:v>3.0464019999999996</c:v>
                </c:pt>
                <c:pt idx="338">
                  <c:v>3.0522580000000001</c:v>
                </c:pt>
                <c:pt idx="339">
                  <c:v>3.0579009999999993</c:v>
                </c:pt>
                <c:pt idx="340">
                  <c:v>3.0634779999999999</c:v>
                </c:pt>
                <c:pt idx="341">
                  <c:v>3.0689669999999998</c:v>
                </c:pt>
                <c:pt idx="342">
                  <c:v>3.0743859999999996</c:v>
                </c:pt>
                <c:pt idx="343">
                  <c:v>3.0797189999999999</c:v>
                </c:pt>
                <c:pt idx="344">
                  <c:v>3.0848870000000002</c:v>
                </c:pt>
                <c:pt idx="345">
                  <c:v>3.0897809999999994</c:v>
                </c:pt>
                <c:pt idx="346">
                  <c:v>3.0943329999999998</c:v>
                </c:pt>
                <c:pt idx="347">
                  <c:v>3.0988720000000001</c:v>
                </c:pt>
                <c:pt idx="348">
                  <c:v>3.1033249999999999</c:v>
                </c:pt>
                <c:pt idx="349">
                  <c:v>3.1077069999999996</c:v>
                </c:pt>
                <c:pt idx="350">
                  <c:v>3.1121210000000001</c:v>
                </c:pt>
                <c:pt idx="351">
                  <c:v>3.1166169999999997</c:v>
                </c:pt>
                <c:pt idx="352">
                  <c:v>3.1208089999999995</c:v>
                </c:pt>
                <c:pt idx="353">
                  <c:v>3.1249039999999999</c:v>
                </c:pt>
                <c:pt idx="354">
                  <c:v>3.128825</c:v>
                </c:pt>
                <c:pt idx="355">
                  <c:v>3.1326519999999993</c:v>
                </c:pt>
                <c:pt idx="356">
                  <c:v>3.1363940000000001</c:v>
                </c:pt>
                <c:pt idx="357">
                  <c:v>3.1401639999999995</c:v>
                </c:pt>
                <c:pt idx="358">
                  <c:v>3.1439399999999997</c:v>
                </c:pt>
                <c:pt idx="359">
                  <c:v>3.1475489999999997</c:v>
                </c:pt>
                <c:pt idx="360">
                  <c:v>3.1509719999999994</c:v>
                </c:pt>
                <c:pt idx="361">
                  <c:v>3.1541509999999997</c:v>
                </c:pt>
                <c:pt idx="362">
                  <c:v>3.1571169999999995</c:v>
                </c:pt>
                <c:pt idx="363">
                  <c:v>3.1598239999999995</c:v>
                </c:pt>
                <c:pt idx="364">
                  <c:v>3.1625179999999995</c:v>
                </c:pt>
                <c:pt idx="365">
                  <c:v>3.1652079999999998</c:v>
                </c:pt>
                <c:pt idx="366">
                  <c:v>3.167878</c:v>
                </c:pt>
                <c:pt idx="367">
                  <c:v>3.1705449999999997</c:v>
                </c:pt>
                <c:pt idx="368">
                  <c:v>3.1731769999999999</c:v>
                </c:pt>
                <c:pt idx="369">
                  <c:v>3.1759199999999996</c:v>
                </c:pt>
                <c:pt idx="370">
                  <c:v>3.1786810000000001</c:v>
                </c:pt>
                <c:pt idx="371">
                  <c:v>3.1814399999999994</c:v>
                </c:pt>
                <c:pt idx="372">
                  <c:v>3.184266</c:v>
                </c:pt>
                <c:pt idx="373">
                  <c:v>3.1869769999999997</c:v>
                </c:pt>
                <c:pt idx="374">
                  <c:v>3.1895069999999999</c:v>
                </c:pt>
                <c:pt idx="375">
                  <c:v>3.191948</c:v>
                </c:pt>
                <c:pt idx="376">
                  <c:v>3.1942899999999996</c:v>
                </c:pt>
                <c:pt idx="377">
                  <c:v>3.1963849999999994</c:v>
                </c:pt>
                <c:pt idx="378">
                  <c:v>3.1984059999999994</c:v>
                </c:pt>
                <c:pt idx="379">
                  <c:v>3.2003069999999996</c:v>
                </c:pt>
                <c:pt idx="380">
                  <c:v>3.2020289999999996</c:v>
                </c:pt>
                <c:pt idx="381">
                  <c:v>3.2037469999999999</c:v>
                </c:pt>
                <c:pt idx="382">
                  <c:v>3.2054130000000001</c:v>
                </c:pt>
                <c:pt idx="383">
                  <c:v>3.2068139999999996</c:v>
                </c:pt>
                <c:pt idx="384">
                  <c:v>3.2080129999999993</c:v>
                </c:pt>
                <c:pt idx="385">
                  <c:v>3.2091769999999995</c:v>
                </c:pt>
                <c:pt idx="386">
                  <c:v>3.2101069999999998</c:v>
                </c:pt>
                <c:pt idx="387">
                  <c:v>3.2109009999999998</c:v>
                </c:pt>
                <c:pt idx="388">
                  <c:v>3.2119279999999995</c:v>
                </c:pt>
                <c:pt idx="389">
                  <c:v>3.2131369999999997</c:v>
                </c:pt>
                <c:pt idx="390">
                  <c:v>3.2142599999999995</c:v>
                </c:pt>
                <c:pt idx="391">
                  <c:v>3.2151709999999998</c:v>
                </c:pt>
                <c:pt idx="392">
                  <c:v>3.2160099999999998</c:v>
                </c:pt>
                <c:pt idx="393">
                  <c:v>3.2166309999999996</c:v>
                </c:pt>
                <c:pt idx="394">
                  <c:v>3.2169020000000002</c:v>
                </c:pt>
                <c:pt idx="395">
                  <c:v>3.2171500000000002</c:v>
                </c:pt>
                <c:pt idx="396">
                  <c:v>3.2175959999999995</c:v>
                </c:pt>
                <c:pt idx="397">
                  <c:v>3.2180289999999996</c:v>
                </c:pt>
                <c:pt idx="398">
                  <c:v>3.218604</c:v>
                </c:pt>
                <c:pt idx="399">
                  <c:v>3.2193100000000001</c:v>
                </c:pt>
                <c:pt idx="400">
                  <c:v>3.2199359999999997</c:v>
                </c:pt>
                <c:pt idx="401">
                  <c:v>3.2204009999999998</c:v>
                </c:pt>
                <c:pt idx="402">
                  <c:v>3.2209699999999994</c:v>
                </c:pt>
                <c:pt idx="403">
                  <c:v>3.2213539999999998</c:v>
                </c:pt>
                <c:pt idx="404">
                  <c:v>3.2218849999999994</c:v>
                </c:pt>
                <c:pt idx="405">
                  <c:v>3.2227220000000001</c:v>
                </c:pt>
                <c:pt idx="406">
                  <c:v>3.2239089999999999</c:v>
                </c:pt>
                <c:pt idx="407">
                  <c:v>3.2250459999999999</c:v>
                </c:pt>
                <c:pt idx="408">
                  <c:v>3.2261799999999994</c:v>
                </c:pt>
                <c:pt idx="409">
                  <c:v>3.2269559999999995</c:v>
                </c:pt>
                <c:pt idx="410">
                  <c:v>3.2273259999999997</c:v>
                </c:pt>
                <c:pt idx="411">
                  <c:v>3.2275909999999994</c:v>
                </c:pt>
                <c:pt idx="412">
                  <c:v>3.2278739999999999</c:v>
                </c:pt>
                <c:pt idx="413">
                  <c:v>3.2279140000000002</c:v>
                </c:pt>
                <c:pt idx="414">
                  <c:v>3.2280790000000001</c:v>
                </c:pt>
                <c:pt idx="415">
                  <c:v>3.2281629999999994</c:v>
                </c:pt>
                <c:pt idx="416">
                  <c:v>3.2278959999999994</c:v>
                </c:pt>
                <c:pt idx="417">
                  <c:v>3.2275729999999996</c:v>
                </c:pt>
                <c:pt idx="418">
                  <c:v>3.2272819999999998</c:v>
                </c:pt>
                <c:pt idx="419">
                  <c:v>3.2271299999999998</c:v>
                </c:pt>
                <c:pt idx="420">
                  <c:v>3.2269920000000001</c:v>
                </c:pt>
                <c:pt idx="421">
                  <c:v>3.2271510000000001</c:v>
                </c:pt>
                <c:pt idx="422">
                  <c:v>3.2271029999999996</c:v>
                </c:pt>
                <c:pt idx="423">
                  <c:v>3.227182</c:v>
                </c:pt>
                <c:pt idx="424">
                  <c:v>3.2269920000000001</c:v>
                </c:pt>
                <c:pt idx="425">
                  <c:v>3.2267859999999997</c:v>
                </c:pt>
                <c:pt idx="426">
                  <c:v>3.2263000000000002</c:v>
                </c:pt>
                <c:pt idx="427">
                  <c:v>3.225943</c:v>
                </c:pt>
                <c:pt idx="428">
                  <c:v>3.2256839999999993</c:v>
                </c:pt>
                <c:pt idx="429">
                  <c:v>3.2256879999999999</c:v>
                </c:pt>
                <c:pt idx="430">
                  <c:v>3.2258699999999996</c:v>
                </c:pt>
                <c:pt idx="431">
                  <c:v>3.2261729999999993</c:v>
                </c:pt>
                <c:pt idx="432">
                  <c:v>3.2263399999999995</c:v>
                </c:pt>
                <c:pt idx="433">
                  <c:v>3.2264159999999995</c:v>
                </c:pt>
                <c:pt idx="434">
                  <c:v>3.2262969999999997</c:v>
                </c:pt>
                <c:pt idx="435">
                  <c:v>3.2260710000000001</c:v>
                </c:pt>
                <c:pt idx="436">
                  <c:v>3.2257929999999995</c:v>
                </c:pt>
                <c:pt idx="437">
                  <c:v>3.2256450000000001</c:v>
                </c:pt>
                <c:pt idx="438">
                  <c:v>3.225562</c:v>
                </c:pt>
                <c:pt idx="439">
                  <c:v>3.2255949999999993</c:v>
                </c:pt>
                <c:pt idx="440">
                  <c:v>3.2254699999999996</c:v>
                </c:pt>
                <c:pt idx="441">
                  <c:v>3.225301</c:v>
                </c:pt>
                <c:pt idx="442">
                  <c:v>3.2251029999999998</c:v>
                </c:pt>
                <c:pt idx="443">
                  <c:v>3.2250779999999999</c:v>
                </c:pt>
                <c:pt idx="444">
                  <c:v>3.2251819999999993</c:v>
                </c:pt>
                <c:pt idx="445">
                  <c:v>3.2255569999999993</c:v>
                </c:pt>
                <c:pt idx="446">
                  <c:v>3.2260869999999997</c:v>
                </c:pt>
                <c:pt idx="447">
                  <c:v>3.2266059999999994</c:v>
                </c:pt>
                <c:pt idx="448">
                  <c:v>3.2268549999999996</c:v>
                </c:pt>
                <c:pt idx="449">
                  <c:v>3.2268939999999997</c:v>
                </c:pt>
                <c:pt idx="450">
                  <c:v>3.2267919999999997</c:v>
                </c:pt>
                <c:pt idx="451">
                  <c:v>3.2266269999999997</c:v>
                </c:pt>
                <c:pt idx="452">
                  <c:v>3.2266749999999993</c:v>
                </c:pt>
                <c:pt idx="453">
                  <c:v>3.2268679999999996</c:v>
                </c:pt>
                <c:pt idx="454">
                  <c:v>3.2271559999999999</c:v>
                </c:pt>
                <c:pt idx="455">
                  <c:v>3.2276549999999995</c:v>
                </c:pt>
                <c:pt idx="456">
                  <c:v>3.2282399999999996</c:v>
                </c:pt>
                <c:pt idx="457">
                  <c:v>3.2286099999999998</c:v>
                </c:pt>
                <c:pt idx="458">
                  <c:v>3.229152</c:v>
                </c:pt>
                <c:pt idx="459">
                  <c:v>3.2297639999999994</c:v>
                </c:pt>
                <c:pt idx="460">
                  <c:v>3.2303199999999999</c:v>
                </c:pt>
                <c:pt idx="461">
                  <c:v>3.2310400000000001</c:v>
                </c:pt>
                <c:pt idx="462">
                  <c:v>3.2319389999999997</c:v>
                </c:pt>
                <c:pt idx="463">
                  <c:v>3.2327110000000001</c:v>
                </c:pt>
                <c:pt idx="464">
                  <c:v>3.2334949999999996</c:v>
                </c:pt>
                <c:pt idx="465">
                  <c:v>3.2340749999999998</c:v>
                </c:pt>
                <c:pt idx="466">
                  <c:v>3.234629</c:v>
                </c:pt>
                <c:pt idx="467">
                  <c:v>3.2352069999999999</c:v>
                </c:pt>
                <c:pt idx="468">
                  <c:v>3.2359089999999995</c:v>
                </c:pt>
                <c:pt idx="469">
                  <c:v>3.2368399999999999</c:v>
                </c:pt>
                <c:pt idx="470">
                  <c:v>3.2378859999999996</c:v>
                </c:pt>
                <c:pt idx="471">
                  <c:v>3.2389909999999995</c:v>
                </c:pt>
                <c:pt idx="472">
                  <c:v>3.2400589999999996</c:v>
                </c:pt>
                <c:pt idx="473">
                  <c:v>3.2412570000000001</c:v>
                </c:pt>
                <c:pt idx="474">
                  <c:v>3.2423789999999997</c:v>
                </c:pt>
                <c:pt idx="475">
                  <c:v>3.2437709999999997</c:v>
                </c:pt>
                <c:pt idx="476">
                  <c:v>3.2451799999999995</c:v>
                </c:pt>
                <c:pt idx="477">
                  <c:v>3.2469700000000001</c:v>
                </c:pt>
                <c:pt idx="478">
                  <c:v>3.2487189999999995</c:v>
                </c:pt>
                <c:pt idx="479">
                  <c:v>3.2503639999999994</c:v>
                </c:pt>
                <c:pt idx="480">
                  <c:v>3.2519520000000002</c:v>
                </c:pt>
                <c:pt idx="481">
                  <c:v>3.2535509999999999</c:v>
                </c:pt>
                <c:pt idx="482">
                  <c:v>3.2549659999999996</c:v>
                </c:pt>
                <c:pt idx="483">
                  <c:v>3.2565249999999999</c:v>
                </c:pt>
                <c:pt idx="484">
                  <c:v>3.2583609999999998</c:v>
                </c:pt>
                <c:pt idx="485">
                  <c:v>3.2602509999999993</c:v>
                </c:pt>
                <c:pt idx="486">
                  <c:v>3.2622099999999996</c:v>
                </c:pt>
                <c:pt idx="487">
                  <c:v>3.2640519999999995</c:v>
                </c:pt>
                <c:pt idx="488">
                  <c:v>3.2657359999999995</c:v>
                </c:pt>
                <c:pt idx="489">
                  <c:v>3.2672910000000002</c:v>
                </c:pt>
                <c:pt idx="490">
                  <c:v>3.2688839999999999</c:v>
                </c:pt>
                <c:pt idx="491">
                  <c:v>3.2705679999999999</c:v>
                </c:pt>
                <c:pt idx="492">
                  <c:v>3.2726669999999993</c:v>
                </c:pt>
                <c:pt idx="493">
                  <c:v>3.2748919999999995</c:v>
                </c:pt>
                <c:pt idx="494">
                  <c:v>3.2772480000000002</c:v>
                </c:pt>
                <c:pt idx="495">
                  <c:v>3.2795229999999993</c:v>
                </c:pt>
                <c:pt idx="496">
                  <c:v>3.2816070000000002</c:v>
                </c:pt>
                <c:pt idx="497">
                  <c:v>3.283353</c:v>
                </c:pt>
                <c:pt idx="498">
                  <c:v>3.2848879999999996</c:v>
                </c:pt>
                <c:pt idx="499">
                  <c:v>3.2863660000000001</c:v>
                </c:pt>
                <c:pt idx="500">
                  <c:v>3.2880089999999997</c:v>
                </c:pt>
                <c:pt idx="501">
                  <c:v>3.2900130000000001</c:v>
                </c:pt>
                <c:pt idx="502">
                  <c:v>3.2920629999999997</c:v>
                </c:pt>
                <c:pt idx="503">
                  <c:v>3.2942979999999995</c:v>
                </c:pt>
                <c:pt idx="504">
                  <c:v>3.2965879999999999</c:v>
                </c:pt>
                <c:pt idx="505">
                  <c:v>3.2986740000000001</c:v>
                </c:pt>
                <c:pt idx="506">
                  <c:v>3.3005789999999999</c:v>
                </c:pt>
                <c:pt idx="507">
                  <c:v>3.302708</c:v>
                </c:pt>
                <c:pt idx="508">
                  <c:v>3.3047529999999998</c:v>
                </c:pt>
                <c:pt idx="509">
                  <c:v>3.306781</c:v>
                </c:pt>
                <c:pt idx="510">
                  <c:v>3.3090029999999997</c:v>
                </c:pt>
                <c:pt idx="511">
                  <c:v>3.311134</c:v>
                </c:pt>
                <c:pt idx="512">
                  <c:v>3.312983</c:v>
                </c:pt>
                <c:pt idx="513">
                  <c:v>3.3148949999999999</c:v>
                </c:pt>
                <c:pt idx="514">
                  <c:v>3.3169329999999997</c:v>
                </c:pt>
                <c:pt idx="515">
                  <c:v>3.3188139999999997</c:v>
                </c:pt>
                <c:pt idx="516">
                  <c:v>3.3210259999999998</c:v>
                </c:pt>
                <c:pt idx="517">
                  <c:v>3.3233389999999998</c:v>
                </c:pt>
                <c:pt idx="518">
                  <c:v>3.3258709999999994</c:v>
                </c:pt>
                <c:pt idx="519">
                  <c:v>3.328271</c:v>
                </c:pt>
                <c:pt idx="520">
                  <c:v>3.3307419999999999</c:v>
                </c:pt>
                <c:pt idx="521">
                  <c:v>3.3331019999999993</c:v>
                </c:pt>
                <c:pt idx="522">
                  <c:v>3.3355929999999994</c:v>
                </c:pt>
                <c:pt idx="523">
                  <c:v>3.33819</c:v>
                </c:pt>
                <c:pt idx="524">
                  <c:v>3.3411569999999999</c:v>
                </c:pt>
                <c:pt idx="525">
                  <c:v>3.3442850000000002</c:v>
                </c:pt>
                <c:pt idx="526">
                  <c:v>3.3476479999999995</c:v>
                </c:pt>
                <c:pt idx="527">
                  <c:v>3.350892</c:v>
                </c:pt>
                <c:pt idx="528">
                  <c:v>3.3539459999999996</c:v>
                </c:pt>
                <c:pt idx="529">
                  <c:v>3.3568549999999995</c:v>
                </c:pt>
                <c:pt idx="530">
                  <c:v>3.3596959999999996</c:v>
                </c:pt>
                <c:pt idx="531">
                  <c:v>3.3624689999999999</c:v>
                </c:pt>
                <c:pt idx="532">
                  <c:v>3.3654679999999999</c:v>
                </c:pt>
                <c:pt idx="533">
                  <c:v>3.3684479999999999</c:v>
                </c:pt>
                <c:pt idx="534">
                  <c:v>3.3715779999999995</c:v>
                </c:pt>
                <c:pt idx="535">
                  <c:v>3.3747280000000002</c:v>
                </c:pt>
                <c:pt idx="536">
                  <c:v>3.3776609999999998</c:v>
                </c:pt>
                <c:pt idx="537">
                  <c:v>3.3805129999999997</c:v>
                </c:pt>
                <c:pt idx="538">
                  <c:v>3.3833500000000001</c:v>
                </c:pt>
                <c:pt idx="539">
                  <c:v>3.3859979999999998</c:v>
                </c:pt>
                <c:pt idx="540">
                  <c:v>3.3889559999999994</c:v>
                </c:pt>
                <c:pt idx="541">
                  <c:v>3.3921229999999998</c:v>
                </c:pt>
                <c:pt idx="542">
                  <c:v>3.395308</c:v>
                </c:pt>
                <c:pt idx="543">
                  <c:v>3.3986199999999993</c:v>
                </c:pt>
                <c:pt idx="544">
                  <c:v>3.402139</c:v>
                </c:pt>
                <c:pt idx="545">
                  <c:v>3.405532</c:v>
                </c:pt>
                <c:pt idx="546">
                  <c:v>3.4088839999999996</c:v>
                </c:pt>
                <c:pt idx="547">
                  <c:v>3.4122769999999996</c:v>
                </c:pt>
                <c:pt idx="548">
                  <c:v>3.4158379999999999</c:v>
                </c:pt>
                <c:pt idx="549">
                  <c:v>3.419473</c:v>
                </c:pt>
                <c:pt idx="550">
                  <c:v>3.4229039999999999</c:v>
                </c:pt>
                <c:pt idx="551">
                  <c:v>3.4262189999999997</c:v>
                </c:pt>
                <c:pt idx="552">
                  <c:v>3.4294959999999994</c:v>
                </c:pt>
                <c:pt idx="553">
                  <c:v>3.4325279999999996</c:v>
                </c:pt>
                <c:pt idx="554">
                  <c:v>3.4352869999999998</c:v>
                </c:pt>
                <c:pt idx="555">
                  <c:v>3.4381639999999996</c:v>
                </c:pt>
                <c:pt idx="556">
                  <c:v>3.4413729999999996</c:v>
                </c:pt>
                <c:pt idx="557">
                  <c:v>3.4445969999999999</c:v>
                </c:pt>
                <c:pt idx="558">
                  <c:v>3.4482229999999996</c:v>
                </c:pt>
                <c:pt idx="559">
                  <c:v>3.451937</c:v>
                </c:pt>
                <c:pt idx="560">
                  <c:v>3.4554929999999997</c:v>
                </c:pt>
                <c:pt idx="561">
                  <c:v>3.4589340000000002</c:v>
                </c:pt>
                <c:pt idx="562">
                  <c:v>3.462567</c:v>
                </c:pt>
                <c:pt idx="563">
                  <c:v>3.4660250000000001</c:v>
                </c:pt>
                <c:pt idx="564">
                  <c:v>3.4695399999999994</c:v>
                </c:pt>
                <c:pt idx="565">
                  <c:v>3.4733659999999995</c:v>
                </c:pt>
                <c:pt idx="566">
                  <c:v>3.4772619999999996</c:v>
                </c:pt>
                <c:pt idx="567">
                  <c:v>3.4809969999999999</c:v>
                </c:pt>
                <c:pt idx="568">
                  <c:v>3.484524</c:v>
                </c:pt>
                <c:pt idx="569">
                  <c:v>3.4881309999999996</c:v>
                </c:pt>
                <c:pt idx="570">
                  <c:v>3.4914539999999996</c:v>
                </c:pt>
                <c:pt idx="571">
                  <c:v>3.4948119999999996</c:v>
                </c:pt>
                <c:pt idx="572">
                  <c:v>3.4984449999999998</c:v>
                </c:pt>
                <c:pt idx="573">
                  <c:v>3.5021409999999999</c:v>
                </c:pt>
                <c:pt idx="574">
                  <c:v>3.5058679999999995</c:v>
                </c:pt>
                <c:pt idx="575">
                  <c:v>3.5098129999999998</c:v>
                </c:pt>
                <c:pt idx="576">
                  <c:v>3.5135799999999997</c:v>
                </c:pt>
                <c:pt idx="577">
                  <c:v>3.5169779999999999</c:v>
                </c:pt>
                <c:pt idx="578">
                  <c:v>3.5206449999999996</c:v>
                </c:pt>
                <c:pt idx="579">
                  <c:v>3.5241969999999996</c:v>
                </c:pt>
                <c:pt idx="580">
                  <c:v>3.5278709999999998</c:v>
                </c:pt>
                <c:pt idx="581">
                  <c:v>3.5316959999999997</c:v>
                </c:pt>
                <c:pt idx="582">
                  <c:v>3.5357129999999999</c:v>
                </c:pt>
                <c:pt idx="583">
                  <c:v>3.5395219999999998</c:v>
                </c:pt>
                <c:pt idx="584">
                  <c:v>3.5433089999999998</c:v>
                </c:pt>
                <c:pt idx="585">
                  <c:v>3.5470509999999997</c:v>
                </c:pt>
                <c:pt idx="586">
                  <c:v>3.5506509999999998</c:v>
                </c:pt>
                <c:pt idx="587">
                  <c:v>3.5542519999999995</c:v>
                </c:pt>
                <c:pt idx="588">
                  <c:v>3.5580839999999996</c:v>
                </c:pt>
                <c:pt idx="589">
                  <c:v>3.5620019999999997</c:v>
                </c:pt>
                <c:pt idx="590">
                  <c:v>3.5657579999999998</c:v>
                </c:pt>
                <c:pt idx="591">
                  <c:v>3.5694399999999997</c:v>
                </c:pt>
                <c:pt idx="592">
                  <c:v>3.5729909999999996</c:v>
                </c:pt>
                <c:pt idx="593">
                  <c:v>3.5762379999999996</c:v>
                </c:pt>
                <c:pt idx="594">
                  <c:v>3.5793419999999996</c:v>
                </c:pt>
                <c:pt idx="595">
                  <c:v>3.5824399999999996</c:v>
                </c:pt>
                <c:pt idx="596">
                  <c:v>3.5857639999999997</c:v>
                </c:pt>
                <c:pt idx="597">
                  <c:v>3.5892469999999999</c:v>
                </c:pt>
                <c:pt idx="598">
                  <c:v>3.5928209999999998</c:v>
                </c:pt>
                <c:pt idx="599">
                  <c:v>3.5965249999999997</c:v>
                </c:pt>
                <c:pt idx="600">
                  <c:v>3.6003689999999997</c:v>
                </c:pt>
                <c:pt idx="601">
                  <c:v>3.6040209999999999</c:v>
                </c:pt>
                <c:pt idx="602">
                  <c:v>3.6076579999999998</c:v>
                </c:pt>
                <c:pt idx="603">
                  <c:v>3.6114309999999996</c:v>
                </c:pt>
                <c:pt idx="604">
                  <c:v>3.6153509999999995</c:v>
                </c:pt>
                <c:pt idx="605">
                  <c:v>3.6193759999999999</c:v>
                </c:pt>
                <c:pt idx="606">
                  <c:v>3.6235879999999998</c:v>
                </c:pt>
                <c:pt idx="607">
                  <c:v>3.6277949999999999</c:v>
                </c:pt>
                <c:pt idx="608">
                  <c:v>3.6319679999999996</c:v>
                </c:pt>
                <c:pt idx="609">
                  <c:v>3.6358789999999996</c:v>
                </c:pt>
                <c:pt idx="610">
                  <c:v>3.6395489999999997</c:v>
                </c:pt>
                <c:pt idx="611">
                  <c:v>3.6432829999999998</c:v>
                </c:pt>
                <c:pt idx="612">
                  <c:v>3.6469749999999999</c:v>
                </c:pt>
                <c:pt idx="613">
                  <c:v>3.6507739999999997</c:v>
                </c:pt>
                <c:pt idx="614">
                  <c:v>3.6546729999999998</c:v>
                </c:pt>
                <c:pt idx="615">
                  <c:v>3.6586339999999997</c:v>
                </c:pt>
                <c:pt idx="616">
                  <c:v>3.6621259999999998</c:v>
                </c:pt>
                <c:pt idx="617">
                  <c:v>3.6655829999999998</c:v>
                </c:pt>
                <c:pt idx="618">
                  <c:v>3.6687619999999996</c:v>
                </c:pt>
                <c:pt idx="619">
                  <c:v>3.6721449999999995</c:v>
                </c:pt>
                <c:pt idx="620">
                  <c:v>3.6755579999999997</c:v>
                </c:pt>
                <c:pt idx="621">
                  <c:v>3.6793909999999999</c:v>
                </c:pt>
                <c:pt idx="622">
                  <c:v>3.6833459999999998</c:v>
                </c:pt>
                <c:pt idx="623">
                  <c:v>3.6876219999999997</c:v>
                </c:pt>
                <c:pt idx="624">
                  <c:v>3.6916919999999998</c:v>
                </c:pt>
                <c:pt idx="625">
                  <c:v>3.6956839999999995</c:v>
                </c:pt>
                <c:pt idx="626">
                  <c:v>3.6996909999999996</c:v>
                </c:pt>
                <c:pt idx="627">
                  <c:v>3.7035979999999999</c:v>
                </c:pt>
                <c:pt idx="628">
                  <c:v>3.7074299999999996</c:v>
                </c:pt>
                <c:pt idx="629">
                  <c:v>3.7113989999999997</c:v>
                </c:pt>
                <c:pt idx="630">
                  <c:v>3.7152789999999998</c:v>
                </c:pt>
                <c:pt idx="631">
                  <c:v>3.7190709999999996</c:v>
                </c:pt>
                <c:pt idx="632">
                  <c:v>3.7228089999999998</c:v>
                </c:pt>
                <c:pt idx="633">
                  <c:v>3.7264909999999998</c:v>
                </c:pt>
                <c:pt idx="634">
                  <c:v>3.7300169999999997</c:v>
                </c:pt>
                <c:pt idx="635">
                  <c:v>3.7336819999999999</c:v>
                </c:pt>
                <c:pt idx="636">
                  <c:v>3.7373179999999997</c:v>
                </c:pt>
                <c:pt idx="637">
                  <c:v>3.7411839999999996</c:v>
                </c:pt>
                <c:pt idx="638">
                  <c:v>3.7451789999999998</c:v>
                </c:pt>
                <c:pt idx="639">
                  <c:v>3.7494819999999995</c:v>
                </c:pt>
                <c:pt idx="640">
                  <c:v>3.7538509999999996</c:v>
                </c:pt>
                <c:pt idx="641">
                  <c:v>3.7582609999999996</c:v>
                </c:pt>
                <c:pt idx="642">
                  <c:v>3.7627289999999998</c:v>
                </c:pt>
                <c:pt idx="643">
                  <c:v>3.7669549999999998</c:v>
                </c:pt>
                <c:pt idx="644">
                  <c:v>3.7710219999999999</c:v>
                </c:pt>
                <c:pt idx="645">
                  <c:v>3.7752319999999999</c:v>
                </c:pt>
                <c:pt idx="646">
                  <c:v>3.7795719999999999</c:v>
                </c:pt>
                <c:pt idx="647">
                  <c:v>3.7837399999999999</c:v>
                </c:pt>
                <c:pt idx="648">
                  <c:v>3.7880589999999996</c:v>
                </c:pt>
                <c:pt idx="649">
                  <c:v>3.7923669999999996</c:v>
                </c:pt>
                <c:pt idx="650">
                  <c:v>3.7965919999999995</c:v>
                </c:pt>
                <c:pt idx="651">
                  <c:v>3.8006429999999995</c:v>
                </c:pt>
                <c:pt idx="652">
                  <c:v>3.8047909999999998</c:v>
                </c:pt>
                <c:pt idx="653">
                  <c:v>3.8089679999999997</c:v>
                </c:pt>
                <c:pt idx="654">
                  <c:v>3.8132149999999996</c:v>
                </c:pt>
                <c:pt idx="655">
                  <c:v>3.8175929999999996</c:v>
                </c:pt>
                <c:pt idx="656">
                  <c:v>3.8220469999999995</c:v>
                </c:pt>
                <c:pt idx="657">
                  <c:v>3.8263599999999998</c:v>
                </c:pt>
                <c:pt idx="658">
                  <c:v>3.8305659999999997</c:v>
                </c:pt>
                <c:pt idx="659">
                  <c:v>3.8346269999999998</c:v>
                </c:pt>
                <c:pt idx="660">
                  <c:v>3.8385049999999996</c:v>
                </c:pt>
                <c:pt idx="661">
                  <c:v>3.8425659999999997</c:v>
                </c:pt>
                <c:pt idx="662">
                  <c:v>3.8467849999999997</c:v>
                </c:pt>
                <c:pt idx="663">
                  <c:v>3.8510119999999999</c:v>
                </c:pt>
                <c:pt idx="664">
                  <c:v>3.8552719999999998</c:v>
                </c:pt>
                <c:pt idx="665">
                  <c:v>3.8596729999999999</c:v>
                </c:pt>
                <c:pt idx="666">
                  <c:v>3.8639109999999999</c:v>
                </c:pt>
                <c:pt idx="667">
                  <c:v>3.8681869999999998</c:v>
                </c:pt>
                <c:pt idx="668">
                  <c:v>3.8725609999999997</c:v>
                </c:pt>
                <c:pt idx="669">
                  <c:v>3.8772219999999997</c:v>
                </c:pt>
                <c:pt idx="670">
                  <c:v>3.8820599999999996</c:v>
                </c:pt>
                <c:pt idx="671">
                  <c:v>3.8869269999999996</c:v>
                </c:pt>
                <c:pt idx="672">
                  <c:v>3.8917299999999999</c:v>
                </c:pt>
                <c:pt idx="673">
                  <c:v>3.8966299999999996</c:v>
                </c:pt>
                <c:pt idx="674">
                  <c:v>3.9014629999999997</c:v>
                </c:pt>
                <c:pt idx="675">
                  <c:v>3.9060719999999995</c:v>
                </c:pt>
                <c:pt idx="676">
                  <c:v>3.9109829999999999</c:v>
                </c:pt>
                <c:pt idx="677">
                  <c:v>3.9160659999999998</c:v>
                </c:pt>
                <c:pt idx="678">
                  <c:v>3.9213009999999997</c:v>
                </c:pt>
                <c:pt idx="679">
                  <c:v>3.9265349999999999</c:v>
                </c:pt>
                <c:pt idx="680">
                  <c:v>3.9317309999999996</c:v>
                </c:pt>
                <c:pt idx="681">
                  <c:v>3.9366039999999995</c:v>
                </c:pt>
                <c:pt idx="682">
                  <c:v>3.9414479999999998</c:v>
                </c:pt>
                <c:pt idx="683">
                  <c:v>3.9460429999999995</c:v>
                </c:pt>
                <c:pt idx="684">
                  <c:v>3.9507049999999997</c:v>
                </c:pt>
                <c:pt idx="685">
                  <c:v>3.9556139999999997</c:v>
                </c:pt>
                <c:pt idx="686">
                  <c:v>3.9607569999999996</c:v>
                </c:pt>
                <c:pt idx="687">
                  <c:v>3.9659879999999998</c:v>
                </c:pt>
                <c:pt idx="688">
                  <c:v>3.9711919999999998</c:v>
                </c:pt>
                <c:pt idx="689">
                  <c:v>3.9763509999999997</c:v>
                </c:pt>
                <c:pt idx="690">
                  <c:v>3.981331</c:v>
                </c:pt>
                <c:pt idx="691">
                  <c:v>3.9861059999999999</c:v>
                </c:pt>
                <c:pt idx="692">
                  <c:v>3.9906339999999996</c:v>
                </c:pt>
                <c:pt idx="693">
                  <c:v>3.9952809999999999</c:v>
                </c:pt>
                <c:pt idx="694">
                  <c:v>3.9999139999999995</c:v>
                </c:pt>
                <c:pt idx="695">
                  <c:v>4.0045479999999998</c:v>
                </c:pt>
                <c:pt idx="696">
                  <c:v>4.0093409999999992</c:v>
                </c:pt>
                <c:pt idx="697">
                  <c:v>4.0142150000000001</c:v>
                </c:pt>
                <c:pt idx="698">
                  <c:v>4.0191319999999999</c:v>
                </c:pt>
                <c:pt idx="699">
                  <c:v>4.0240629999999999</c:v>
                </c:pt>
                <c:pt idx="700">
                  <c:v>4.0289979999999996</c:v>
                </c:pt>
                <c:pt idx="701">
                  <c:v>4.0338580000000004</c:v>
                </c:pt>
                <c:pt idx="702">
                  <c:v>4.0386550000000003</c:v>
                </c:pt>
                <c:pt idx="703">
                  <c:v>4.0435459999999992</c:v>
                </c:pt>
                <c:pt idx="704">
                  <c:v>4.0483899999999995</c:v>
                </c:pt>
                <c:pt idx="705">
                  <c:v>4.0531360000000003</c:v>
                </c:pt>
                <c:pt idx="706">
                  <c:v>4.0578849999999997</c:v>
                </c:pt>
                <c:pt idx="707">
                  <c:v>4.0626239999999996</c:v>
                </c:pt>
                <c:pt idx="708">
                  <c:v>4.0671799999999996</c:v>
                </c:pt>
                <c:pt idx="709">
                  <c:v>4.0719409999999998</c:v>
                </c:pt>
                <c:pt idx="710">
                  <c:v>4.0768519999999997</c:v>
                </c:pt>
                <c:pt idx="711">
                  <c:v>4.0818789999999998</c:v>
                </c:pt>
                <c:pt idx="712">
                  <c:v>4.0873010000000001</c:v>
                </c:pt>
                <c:pt idx="713">
                  <c:v>4.0926329999999993</c:v>
                </c:pt>
                <c:pt idx="714">
                  <c:v>4.0979139999999994</c:v>
                </c:pt>
                <c:pt idx="715">
                  <c:v>4.1031549999999992</c:v>
                </c:pt>
                <c:pt idx="716">
                  <c:v>4.1083839999999991</c:v>
                </c:pt>
                <c:pt idx="717">
                  <c:v>4.1134279999999999</c:v>
                </c:pt>
                <c:pt idx="718">
                  <c:v>4.118703</c:v>
                </c:pt>
                <c:pt idx="719">
                  <c:v>4.124091</c:v>
                </c:pt>
                <c:pt idx="720">
                  <c:v>4.1294819999999994</c:v>
                </c:pt>
                <c:pt idx="721">
                  <c:v>4.1349219999999995</c:v>
                </c:pt>
                <c:pt idx="722">
                  <c:v>4.140218</c:v>
                </c:pt>
                <c:pt idx="723">
                  <c:v>4.1452059999999999</c:v>
                </c:pt>
                <c:pt idx="724">
                  <c:v>4.1500139999999996</c:v>
                </c:pt>
                <c:pt idx="725">
                  <c:v>4.1547169999999998</c:v>
                </c:pt>
                <c:pt idx="726">
                  <c:v>4.1592979999999997</c:v>
                </c:pt>
                <c:pt idx="727">
                  <c:v>4.1641329999999996</c:v>
                </c:pt>
                <c:pt idx="728">
                  <c:v>4.1691229999999999</c:v>
                </c:pt>
                <c:pt idx="729">
                  <c:v>4.1739870000000003</c:v>
                </c:pt>
                <c:pt idx="730">
                  <c:v>4.1787879999999999</c:v>
                </c:pt>
                <c:pt idx="731">
                  <c:v>4.1837529999999994</c:v>
                </c:pt>
                <c:pt idx="732">
                  <c:v>4.1884079999999999</c:v>
                </c:pt>
                <c:pt idx="733">
                  <c:v>4.1931459999999996</c:v>
                </c:pt>
                <c:pt idx="734">
                  <c:v>4.1979849999999992</c:v>
                </c:pt>
                <c:pt idx="735">
                  <c:v>4.203068</c:v>
                </c:pt>
                <c:pt idx="736">
                  <c:v>4.2081400000000002</c:v>
                </c:pt>
                <c:pt idx="737">
                  <c:v>4.2132579999999997</c:v>
                </c:pt>
                <c:pt idx="738">
                  <c:v>4.2180349999999995</c:v>
                </c:pt>
                <c:pt idx="739">
                  <c:v>4.2229200000000002</c:v>
                </c:pt>
                <c:pt idx="740">
                  <c:v>4.2274989999999999</c:v>
                </c:pt>
                <c:pt idx="741">
                  <c:v>4.2319680000000002</c:v>
                </c:pt>
                <c:pt idx="742">
                  <c:v>4.2365839999999997</c:v>
                </c:pt>
                <c:pt idx="743">
                  <c:v>4.2414569999999996</c:v>
                </c:pt>
                <c:pt idx="744">
                  <c:v>4.2461880000000001</c:v>
                </c:pt>
                <c:pt idx="745">
                  <c:v>4.2510239999999992</c:v>
                </c:pt>
                <c:pt idx="746">
                  <c:v>4.2557399999999994</c:v>
                </c:pt>
                <c:pt idx="747">
                  <c:v>4.2602849999999997</c:v>
                </c:pt>
                <c:pt idx="748">
                  <c:v>4.2645339999999994</c:v>
                </c:pt>
                <c:pt idx="749">
                  <c:v>4.2688329999999999</c:v>
                </c:pt>
                <c:pt idx="750">
                  <c:v>4.2731779999999997</c:v>
                </c:pt>
                <c:pt idx="751">
                  <c:v>4.2774659999999995</c:v>
                </c:pt>
                <c:pt idx="752">
                  <c:v>4.2817629999999998</c:v>
                </c:pt>
                <c:pt idx="753">
                  <c:v>4.2863869999999995</c:v>
                </c:pt>
                <c:pt idx="754">
                  <c:v>4.2908679999999997</c:v>
                </c:pt>
                <c:pt idx="755">
                  <c:v>4.2951689999999996</c:v>
                </c:pt>
                <c:pt idx="756">
                  <c:v>4.2996359999999996</c:v>
                </c:pt>
                <c:pt idx="757">
                  <c:v>4.3042040000000004</c:v>
                </c:pt>
                <c:pt idx="758">
                  <c:v>4.3088119999999996</c:v>
                </c:pt>
                <c:pt idx="759">
                  <c:v>4.3135329999999996</c:v>
                </c:pt>
                <c:pt idx="760">
                  <c:v>4.318289</c:v>
                </c:pt>
                <c:pt idx="761">
                  <c:v>4.3230059999999995</c:v>
                </c:pt>
                <c:pt idx="762">
                  <c:v>4.3272750000000002</c:v>
                </c:pt>
                <c:pt idx="763">
                  <c:v>4.3312589999999993</c:v>
                </c:pt>
                <c:pt idx="764">
                  <c:v>4.3350010000000001</c:v>
                </c:pt>
                <c:pt idx="765">
                  <c:v>4.3386469999999999</c:v>
                </c:pt>
                <c:pt idx="766">
                  <c:v>4.342193</c:v>
                </c:pt>
                <c:pt idx="767">
                  <c:v>4.3463169999999991</c:v>
                </c:pt>
                <c:pt idx="768">
                  <c:v>4.3506129999999992</c:v>
                </c:pt>
                <c:pt idx="769">
                  <c:v>4.3549949999999997</c:v>
                </c:pt>
                <c:pt idx="770">
                  <c:v>4.3595249999999997</c:v>
                </c:pt>
                <c:pt idx="771">
                  <c:v>4.3640189999999999</c:v>
                </c:pt>
                <c:pt idx="772">
                  <c:v>4.3682189999999999</c:v>
                </c:pt>
                <c:pt idx="773">
                  <c:v>4.3722879999999993</c:v>
                </c:pt>
                <c:pt idx="774">
                  <c:v>4.3764669999999999</c:v>
                </c:pt>
                <c:pt idx="775">
                  <c:v>4.3808009999999999</c:v>
                </c:pt>
                <c:pt idx="776">
                  <c:v>4.3851800000000001</c:v>
                </c:pt>
                <c:pt idx="777">
                  <c:v>4.3896059999999997</c:v>
                </c:pt>
                <c:pt idx="778">
                  <c:v>4.3940380000000001</c:v>
                </c:pt>
                <c:pt idx="779">
                  <c:v>4.3983340000000002</c:v>
                </c:pt>
                <c:pt idx="780">
                  <c:v>4.4023249999999994</c:v>
                </c:pt>
                <c:pt idx="781">
                  <c:v>4.4063359999999996</c:v>
                </c:pt>
                <c:pt idx="782">
                  <c:v>4.4101409999999994</c:v>
                </c:pt>
                <c:pt idx="783">
                  <c:v>4.4141119999999994</c:v>
                </c:pt>
                <c:pt idx="784">
                  <c:v>4.4180879999999991</c:v>
                </c:pt>
                <c:pt idx="785">
                  <c:v>4.4221779999999997</c:v>
                </c:pt>
                <c:pt idx="786">
                  <c:v>4.4262579999999998</c:v>
                </c:pt>
                <c:pt idx="787">
                  <c:v>4.4303129999999999</c:v>
                </c:pt>
                <c:pt idx="788">
                  <c:v>4.4341779999999993</c:v>
                </c:pt>
                <c:pt idx="789">
                  <c:v>4.4380379999999997</c:v>
                </c:pt>
                <c:pt idx="790">
                  <c:v>4.4419829999999996</c:v>
                </c:pt>
                <c:pt idx="791">
                  <c:v>4.4459389999999992</c:v>
                </c:pt>
                <c:pt idx="792">
                  <c:v>4.4501399999999993</c:v>
                </c:pt>
                <c:pt idx="793">
                  <c:v>4.4545239999999993</c:v>
                </c:pt>
                <c:pt idx="794">
                  <c:v>4.4590459999999998</c:v>
                </c:pt>
                <c:pt idx="795">
                  <c:v>4.4636069999999997</c:v>
                </c:pt>
                <c:pt idx="796">
                  <c:v>4.4680729999999995</c:v>
                </c:pt>
                <c:pt idx="797">
                  <c:v>4.4723799999999994</c:v>
                </c:pt>
                <c:pt idx="798">
                  <c:v>4.4765639999999998</c:v>
                </c:pt>
                <c:pt idx="799">
                  <c:v>4.4808469999999998</c:v>
                </c:pt>
                <c:pt idx="800">
                  <c:v>4.4850029999999999</c:v>
                </c:pt>
                <c:pt idx="801">
                  <c:v>4.4894299999999996</c:v>
                </c:pt>
                <c:pt idx="802">
                  <c:v>4.4939649999999993</c:v>
                </c:pt>
                <c:pt idx="803">
                  <c:v>4.4985439999999999</c:v>
                </c:pt>
                <c:pt idx="804">
                  <c:v>4.5029509999999995</c:v>
                </c:pt>
                <c:pt idx="805">
                  <c:v>4.5074229999999993</c:v>
                </c:pt>
                <c:pt idx="806">
                  <c:v>4.5118289999999996</c:v>
                </c:pt>
                <c:pt idx="807">
                  <c:v>4.5161870000000004</c:v>
                </c:pt>
                <c:pt idx="808">
                  <c:v>4.5207769999999998</c:v>
                </c:pt>
                <c:pt idx="809">
                  <c:v>4.5254899999999996</c:v>
                </c:pt>
                <c:pt idx="810">
                  <c:v>4.5302829999999998</c:v>
                </c:pt>
                <c:pt idx="811">
                  <c:v>4.5348839999999999</c:v>
                </c:pt>
                <c:pt idx="812">
                  <c:v>4.5396780000000003</c:v>
                </c:pt>
                <c:pt idx="813">
                  <c:v>4.5441979999999997</c:v>
                </c:pt>
                <c:pt idx="814">
                  <c:v>4.5487760000000002</c:v>
                </c:pt>
                <c:pt idx="815">
                  <c:v>4.5533509999999993</c:v>
                </c:pt>
                <c:pt idx="816">
                  <c:v>4.5582149999999997</c:v>
                </c:pt>
                <c:pt idx="817">
                  <c:v>4.5631559999999993</c:v>
                </c:pt>
                <c:pt idx="818">
                  <c:v>4.5684609999999992</c:v>
                </c:pt>
                <c:pt idx="819">
                  <c:v>4.5737199999999998</c:v>
                </c:pt>
                <c:pt idx="820">
                  <c:v>4.5788929999999999</c:v>
                </c:pt>
                <c:pt idx="821">
                  <c:v>4.5839160000000003</c:v>
                </c:pt>
                <c:pt idx="822">
                  <c:v>4.588927</c:v>
                </c:pt>
                <c:pt idx="823">
                  <c:v>4.5937799999999998</c:v>
                </c:pt>
                <c:pt idx="824">
                  <c:v>4.5987639999999992</c:v>
                </c:pt>
                <c:pt idx="825">
                  <c:v>4.6040200000000002</c:v>
                </c:pt>
                <c:pt idx="826">
                  <c:v>4.60947</c:v>
                </c:pt>
                <c:pt idx="827">
                  <c:v>4.6148589999999992</c:v>
                </c:pt>
                <c:pt idx="828">
                  <c:v>4.6201129999999999</c:v>
                </c:pt>
                <c:pt idx="829">
                  <c:v>4.6253269999999995</c:v>
                </c:pt>
                <c:pt idx="830">
                  <c:v>4.6305779999999999</c:v>
                </c:pt>
                <c:pt idx="831">
                  <c:v>4.6358559999999995</c:v>
                </c:pt>
                <c:pt idx="832">
                  <c:v>4.6415879999999996</c:v>
                </c:pt>
                <c:pt idx="833">
                  <c:v>4.6477659999999998</c:v>
                </c:pt>
                <c:pt idx="834">
                  <c:v>4.6542449999999995</c:v>
                </c:pt>
                <c:pt idx="835">
                  <c:v>4.6606949999999996</c:v>
                </c:pt>
                <c:pt idx="836">
                  <c:v>4.6670869999999995</c:v>
                </c:pt>
                <c:pt idx="837">
                  <c:v>4.6732560000000003</c:v>
                </c:pt>
                <c:pt idx="838">
                  <c:v>4.6793479999999992</c:v>
                </c:pt>
                <c:pt idx="839">
                  <c:v>4.6854239999999994</c:v>
                </c:pt>
                <c:pt idx="840">
                  <c:v>4.6914949999999997</c:v>
                </c:pt>
                <c:pt idx="841">
                  <c:v>4.6977259999999994</c:v>
                </c:pt>
                <c:pt idx="842">
                  <c:v>4.7041469999999999</c:v>
                </c:pt>
                <c:pt idx="843">
                  <c:v>4.7105110000000003</c:v>
                </c:pt>
                <c:pt idx="844">
                  <c:v>4.7164889999999993</c:v>
                </c:pt>
                <c:pt idx="845">
                  <c:v>4.7222539999999995</c:v>
                </c:pt>
                <c:pt idx="846">
                  <c:v>4.7280149999999992</c:v>
                </c:pt>
                <c:pt idx="847">
                  <c:v>4.7335029999999998</c:v>
                </c:pt>
                <c:pt idx="848">
                  <c:v>4.7390639999999999</c:v>
                </c:pt>
                <c:pt idx="849">
                  <c:v>4.7450460000000003</c:v>
                </c:pt>
                <c:pt idx="850">
                  <c:v>4.7512049999999997</c:v>
                </c:pt>
                <c:pt idx="851">
                  <c:v>4.7573869999999996</c:v>
                </c:pt>
                <c:pt idx="852">
                  <c:v>4.7637470000000004</c:v>
                </c:pt>
                <c:pt idx="853">
                  <c:v>4.7700820000000004</c:v>
                </c:pt>
                <c:pt idx="854">
                  <c:v>4.7764679999999995</c:v>
                </c:pt>
                <c:pt idx="855">
                  <c:v>4.7832119999999998</c:v>
                </c:pt>
                <c:pt idx="856">
                  <c:v>4.7901989999999994</c:v>
                </c:pt>
                <c:pt idx="857">
                  <c:v>4.7976419999999997</c:v>
                </c:pt>
                <c:pt idx="858">
                  <c:v>4.8055059999999994</c:v>
                </c:pt>
                <c:pt idx="859">
                  <c:v>4.8135239999999992</c:v>
                </c:pt>
                <c:pt idx="860">
                  <c:v>4.8215889999999995</c:v>
                </c:pt>
                <c:pt idx="861">
                  <c:v>4.8296779999999995</c:v>
                </c:pt>
                <c:pt idx="862">
                  <c:v>4.8377759999999999</c:v>
                </c:pt>
                <c:pt idx="863">
                  <c:v>4.8460070000000002</c:v>
                </c:pt>
                <c:pt idx="864">
                  <c:v>4.8545909999999992</c:v>
                </c:pt>
                <c:pt idx="865">
                  <c:v>4.8634620000000002</c:v>
                </c:pt>
                <c:pt idx="866">
                  <c:v>4.8727479999999996</c:v>
                </c:pt>
                <c:pt idx="867">
                  <c:v>4.8822499999999991</c:v>
                </c:pt>
                <c:pt idx="868">
                  <c:v>4.8917479999999998</c:v>
                </c:pt>
                <c:pt idx="869">
                  <c:v>4.9012289999999998</c:v>
                </c:pt>
                <c:pt idx="870">
                  <c:v>4.9105919999999994</c:v>
                </c:pt>
                <c:pt idx="871">
                  <c:v>4.9199409999999997</c:v>
                </c:pt>
                <c:pt idx="872">
                  <c:v>4.9292239999999996</c:v>
                </c:pt>
                <c:pt idx="873">
                  <c:v>4.9387530000000002</c:v>
                </c:pt>
                <c:pt idx="874">
                  <c:v>4.9485539999999997</c:v>
                </c:pt>
                <c:pt idx="875">
                  <c:v>4.9587109999999992</c:v>
                </c:pt>
                <c:pt idx="876">
                  <c:v>4.9691150000000004</c:v>
                </c:pt>
                <c:pt idx="877">
                  <c:v>4.9795289999999994</c:v>
                </c:pt>
                <c:pt idx="878">
                  <c:v>4.9900140000000004</c:v>
                </c:pt>
                <c:pt idx="879">
                  <c:v>5.0004419999999996</c:v>
                </c:pt>
                <c:pt idx="880">
                  <c:v>5.0110859999999997</c:v>
                </c:pt>
                <c:pt idx="881">
                  <c:v>5.0217010000000002</c:v>
                </c:pt>
                <c:pt idx="882">
                  <c:v>5.0328819999999999</c:v>
                </c:pt>
                <c:pt idx="883">
                  <c:v>5.0445169999999999</c:v>
                </c:pt>
                <c:pt idx="884">
                  <c:v>5.0565529999999992</c:v>
                </c:pt>
                <c:pt idx="885">
                  <c:v>5.0686249999999999</c:v>
                </c:pt>
                <c:pt idx="886">
                  <c:v>5.0812259999999991</c:v>
                </c:pt>
                <c:pt idx="887">
                  <c:v>5.0937529999999995</c:v>
                </c:pt>
                <c:pt idx="888">
                  <c:v>5.1061379999999996</c:v>
                </c:pt>
                <c:pt idx="889">
                  <c:v>5.1186309999999997</c:v>
                </c:pt>
                <c:pt idx="890">
                  <c:v>5.1314479999999998</c:v>
                </c:pt>
                <c:pt idx="891">
                  <c:v>5.1444279999999996</c:v>
                </c:pt>
                <c:pt idx="892">
                  <c:v>5.1577729999999997</c:v>
                </c:pt>
                <c:pt idx="893">
                  <c:v>5.1714729999999998</c:v>
                </c:pt>
                <c:pt idx="894">
                  <c:v>5.1854440000000004</c:v>
                </c:pt>
                <c:pt idx="895">
                  <c:v>5.1996739999999999</c:v>
                </c:pt>
                <c:pt idx="896">
                  <c:v>5.2141359999999999</c:v>
                </c:pt>
                <c:pt idx="897">
                  <c:v>5.2288079999999999</c:v>
                </c:pt>
                <c:pt idx="898">
                  <c:v>5.2437880000000003</c:v>
                </c:pt>
                <c:pt idx="899">
                  <c:v>5.2592439999999998</c:v>
                </c:pt>
                <c:pt idx="900">
                  <c:v>5.2751260000000002</c:v>
                </c:pt>
                <c:pt idx="901">
                  <c:v>5.2913789999999992</c:v>
                </c:pt>
                <c:pt idx="902">
                  <c:v>5.3080339999999993</c:v>
                </c:pt>
                <c:pt idx="903">
                  <c:v>5.3249149999999998</c:v>
                </c:pt>
                <c:pt idx="904">
                  <c:v>5.3416940000000004</c:v>
                </c:pt>
                <c:pt idx="905">
                  <c:v>5.3584370000000003</c:v>
                </c:pt>
                <c:pt idx="906">
                  <c:v>5.3753229999999999</c:v>
                </c:pt>
                <c:pt idx="907">
                  <c:v>5.3925429999999999</c:v>
                </c:pt>
                <c:pt idx="908">
                  <c:v>5.4104390000000002</c:v>
                </c:pt>
                <c:pt idx="909">
                  <c:v>5.4293129999999996</c:v>
                </c:pt>
                <c:pt idx="910">
                  <c:v>5.4492989999999999</c:v>
                </c:pt>
                <c:pt idx="911">
                  <c:v>5.4701810000000002</c:v>
                </c:pt>
                <c:pt idx="912">
                  <c:v>5.4919499999999992</c:v>
                </c:pt>
                <c:pt idx="913">
                  <c:v>5.5144599999999997</c:v>
                </c:pt>
                <c:pt idx="914">
                  <c:v>5.5376859999999999</c:v>
                </c:pt>
                <c:pt idx="915">
                  <c:v>5.5619689999999995</c:v>
                </c:pt>
                <c:pt idx="916">
                  <c:v>5.5874280000000001</c:v>
                </c:pt>
                <c:pt idx="917">
                  <c:v>5.6140989999999995</c:v>
                </c:pt>
                <c:pt idx="918">
                  <c:v>5.6415670000000002</c:v>
                </c:pt>
                <c:pt idx="919">
                  <c:v>5.6700970000000002</c:v>
                </c:pt>
                <c:pt idx="920">
                  <c:v>5.6989179999999999</c:v>
                </c:pt>
                <c:pt idx="921">
                  <c:v>5.7279819999999999</c:v>
                </c:pt>
                <c:pt idx="922">
                  <c:v>5.7571839999999996</c:v>
                </c:pt>
                <c:pt idx="923">
                  <c:v>5.7870559999999998</c:v>
                </c:pt>
                <c:pt idx="924">
                  <c:v>5.8174250000000001</c:v>
                </c:pt>
                <c:pt idx="925">
                  <c:v>5.8485499999999995</c:v>
                </c:pt>
                <c:pt idx="926">
                  <c:v>5.8802839999999996</c:v>
                </c:pt>
                <c:pt idx="927">
                  <c:v>5.9126449999999995</c:v>
                </c:pt>
                <c:pt idx="928">
                  <c:v>5.9455259999999992</c:v>
                </c:pt>
                <c:pt idx="929">
                  <c:v>5.9783969999999993</c:v>
                </c:pt>
                <c:pt idx="930">
                  <c:v>6.0112030000000001</c:v>
                </c:pt>
                <c:pt idx="931">
                  <c:v>6.0442229999999997</c:v>
                </c:pt>
                <c:pt idx="932">
                  <c:v>6.0770819999999999</c:v>
                </c:pt>
                <c:pt idx="933">
                  <c:v>6.1096539999999999</c:v>
                </c:pt>
                <c:pt idx="934">
                  <c:v>6.1427680000000002</c:v>
                </c:pt>
                <c:pt idx="935">
                  <c:v>6.1761539999999995</c:v>
                </c:pt>
                <c:pt idx="936">
                  <c:v>6.2095359999999999</c:v>
                </c:pt>
                <c:pt idx="937">
                  <c:v>6.243671</c:v>
                </c:pt>
                <c:pt idx="938">
                  <c:v>6.2786799999999996</c:v>
                </c:pt>
                <c:pt idx="939">
                  <c:v>6.3138009999999998</c:v>
                </c:pt>
                <c:pt idx="940">
                  <c:v>6.3491599999999995</c:v>
                </c:pt>
                <c:pt idx="941">
                  <c:v>6.3849769999999992</c:v>
                </c:pt>
                <c:pt idx="942">
                  <c:v>6.4206709999999996</c:v>
                </c:pt>
                <c:pt idx="943">
                  <c:v>6.4560509999999995</c:v>
                </c:pt>
                <c:pt idx="944">
                  <c:v>6.4913169999999996</c:v>
                </c:pt>
                <c:pt idx="945">
                  <c:v>6.5265109999999993</c:v>
                </c:pt>
                <c:pt idx="946">
                  <c:v>6.5611739999999994</c:v>
                </c:pt>
                <c:pt idx="947">
                  <c:v>6.5953669999999995</c:v>
                </c:pt>
                <c:pt idx="948">
                  <c:v>6.628952</c:v>
                </c:pt>
                <c:pt idx="949">
                  <c:v>6.6618329999999997</c:v>
                </c:pt>
                <c:pt idx="950">
                  <c:v>6.6944529999999993</c:v>
                </c:pt>
                <c:pt idx="951">
                  <c:v>6.7270539999999999</c:v>
                </c:pt>
                <c:pt idx="952">
                  <c:v>6.7592609999999995</c:v>
                </c:pt>
                <c:pt idx="953">
                  <c:v>6.7914159999999999</c:v>
                </c:pt>
                <c:pt idx="954">
                  <c:v>6.823188</c:v>
                </c:pt>
                <c:pt idx="955">
                  <c:v>6.854139</c:v>
                </c:pt>
                <c:pt idx="956">
                  <c:v>6.8844579999999995</c:v>
                </c:pt>
                <c:pt idx="957">
                  <c:v>6.9146749999999999</c:v>
                </c:pt>
                <c:pt idx="958">
                  <c:v>6.9443779999999995</c:v>
                </c:pt>
                <c:pt idx="959">
                  <c:v>6.9738999999999995</c:v>
                </c:pt>
                <c:pt idx="960">
                  <c:v>7.003762</c:v>
                </c:pt>
                <c:pt idx="961">
                  <c:v>7.0339010000000002</c:v>
                </c:pt>
                <c:pt idx="962">
                  <c:v>7.0643089999999997</c:v>
                </c:pt>
                <c:pt idx="963">
                  <c:v>7.0950980000000001</c:v>
                </c:pt>
                <c:pt idx="964">
                  <c:v>7.1260639999999995</c:v>
                </c:pt>
                <c:pt idx="965">
                  <c:v>7.1573949999999993</c:v>
                </c:pt>
                <c:pt idx="966">
                  <c:v>7.1891919999999994</c:v>
                </c:pt>
                <c:pt idx="967">
                  <c:v>7.2215629999999997</c:v>
                </c:pt>
                <c:pt idx="968">
                  <c:v>7.2550270000000001</c:v>
                </c:pt>
                <c:pt idx="969">
                  <c:v>7.290165</c:v>
                </c:pt>
                <c:pt idx="970">
                  <c:v>7.3262609999999997</c:v>
                </c:pt>
                <c:pt idx="971">
                  <c:v>7.3630309999999994</c:v>
                </c:pt>
                <c:pt idx="972">
                  <c:v>7.4003389999999998</c:v>
                </c:pt>
                <c:pt idx="973">
                  <c:v>7.4380439999999997</c:v>
                </c:pt>
                <c:pt idx="974">
                  <c:v>7.4762069999999996</c:v>
                </c:pt>
                <c:pt idx="975">
                  <c:v>7.5149650000000001</c:v>
                </c:pt>
                <c:pt idx="976">
                  <c:v>7.5545279999999995</c:v>
                </c:pt>
                <c:pt idx="977">
                  <c:v>7.594646</c:v>
                </c:pt>
                <c:pt idx="978">
                  <c:v>7.6352699999999993</c:v>
                </c:pt>
                <c:pt idx="979">
                  <c:v>7.6759389999999996</c:v>
                </c:pt>
                <c:pt idx="980">
                  <c:v>7.7170709999999998</c:v>
                </c:pt>
                <c:pt idx="981">
                  <c:v>7.7584589999999993</c:v>
                </c:pt>
                <c:pt idx="982">
                  <c:v>7.8004069999999999</c:v>
                </c:pt>
                <c:pt idx="983">
                  <c:v>7.8430849999999994</c:v>
                </c:pt>
                <c:pt idx="984">
                  <c:v>7.8867039999999999</c:v>
                </c:pt>
                <c:pt idx="985">
                  <c:v>7.9315530000000001</c:v>
                </c:pt>
                <c:pt idx="986">
                  <c:v>7.9780319999999998</c:v>
                </c:pt>
                <c:pt idx="987">
                  <c:v>8.0265570000000004</c:v>
                </c:pt>
                <c:pt idx="988">
                  <c:v>8.076611999999999</c:v>
                </c:pt>
                <c:pt idx="989">
                  <c:v>8.1277139999999992</c:v>
                </c:pt>
                <c:pt idx="990">
                  <c:v>8.1793650000000007</c:v>
                </c:pt>
                <c:pt idx="991">
                  <c:v>8.231190999999999</c:v>
                </c:pt>
                <c:pt idx="992">
                  <c:v>8.2819380000000002</c:v>
                </c:pt>
                <c:pt idx="993">
                  <c:v>8.3311960000000003</c:v>
                </c:pt>
                <c:pt idx="994">
                  <c:v>8.3786830000000005</c:v>
                </c:pt>
                <c:pt idx="995">
                  <c:v>8.4241390000000003</c:v>
                </c:pt>
                <c:pt idx="996">
                  <c:v>8.4678880000000003</c:v>
                </c:pt>
                <c:pt idx="997">
                  <c:v>8.5107140000000001</c:v>
                </c:pt>
                <c:pt idx="998">
                  <c:v>8.5531620000000004</c:v>
                </c:pt>
                <c:pt idx="999">
                  <c:v>8.5962490000000003</c:v>
                </c:pt>
                <c:pt idx="1000">
                  <c:v>8.6400480000000002</c:v>
                </c:pt>
                <c:pt idx="1001">
                  <c:v>8.684054999999999</c:v>
                </c:pt>
                <c:pt idx="1002">
                  <c:v>8.7286539999999988</c:v>
                </c:pt>
                <c:pt idx="1003">
                  <c:v>8.7742079999999998</c:v>
                </c:pt>
                <c:pt idx="1004">
                  <c:v>8.8199310000000004</c:v>
                </c:pt>
                <c:pt idx="1005">
                  <c:v>8.8655729999999995</c:v>
                </c:pt>
                <c:pt idx="1006">
                  <c:v>8.9117230000000003</c:v>
                </c:pt>
                <c:pt idx="1007">
                  <c:v>8.9579319999999996</c:v>
                </c:pt>
                <c:pt idx="1008">
                  <c:v>9.0043419999999994</c:v>
                </c:pt>
                <c:pt idx="1009">
                  <c:v>9.0511350000000004</c:v>
                </c:pt>
                <c:pt idx="1010">
                  <c:v>9.0980550000000004</c:v>
                </c:pt>
                <c:pt idx="1011">
                  <c:v>9.1442060000000005</c:v>
                </c:pt>
                <c:pt idx="1012">
                  <c:v>9.1897289999999998</c:v>
                </c:pt>
                <c:pt idx="1013">
                  <c:v>9.2345620000000004</c:v>
                </c:pt>
                <c:pt idx="1014">
                  <c:v>9.2786109999999997</c:v>
                </c:pt>
                <c:pt idx="1015">
                  <c:v>9.3220460000000003</c:v>
                </c:pt>
                <c:pt idx="1016">
                  <c:v>9.3648790000000002</c:v>
                </c:pt>
                <c:pt idx="1017">
                  <c:v>9.405994999999999</c:v>
                </c:pt>
                <c:pt idx="1018">
                  <c:v>9.4448139999999992</c:v>
                </c:pt>
                <c:pt idx="1019">
                  <c:v>9.4816120000000002</c:v>
                </c:pt>
                <c:pt idx="1020">
                  <c:v>9.5167870000000008</c:v>
                </c:pt>
                <c:pt idx="1021">
                  <c:v>9.5505040000000001</c:v>
                </c:pt>
                <c:pt idx="1022">
                  <c:v>9.583677999999999</c:v>
                </c:pt>
                <c:pt idx="1023">
                  <c:v>9.6169069999999994</c:v>
                </c:pt>
                <c:pt idx="1024">
                  <c:v>9.650658</c:v>
                </c:pt>
                <c:pt idx="1025">
                  <c:v>9.6851920000000007</c:v>
                </c:pt>
                <c:pt idx="1026">
                  <c:v>9.7211610000000004</c:v>
                </c:pt>
                <c:pt idx="1027">
                  <c:v>9.7589019999999991</c:v>
                </c:pt>
                <c:pt idx="1028">
                  <c:v>9.7980920000000005</c:v>
                </c:pt>
                <c:pt idx="1029">
                  <c:v>9.8380919999999996</c:v>
                </c:pt>
                <c:pt idx="1030">
                  <c:v>9.8782859999999992</c:v>
                </c:pt>
                <c:pt idx="1031">
                  <c:v>9.9179649999999988</c:v>
                </c:pt>
                <c:pt idx="1032">
                  <c:v>9.9562919999999995</c:v>
                </c:pt>
                <c:pt idx="1033">
                  <c:v>9.9920359999999988</c:v>
                </c:pt>
                <c:pt idx="1034">
                  <c:v>10.025247999999999</c:v>
                </c:pt>
                <c:pt idx="1035">
                  <c:v>10.056395999999999</c:v>
                </c:pt>
                <c:pt idx="1036">
                  <c:v>10.085571</c:v>
                </c:pt>
                <c:pt idx="1037">
                  <c:v>10.112594999999999</c:v>
                </c:pt>
                <c:pt idx="1038">
                  <c:v>10.138399</c:v>
                </c:pt>
                <c:pt idx="1039">
                  <c:v>10.163429000000001</c:v>
                </c:pt>
                <c:pt idx="1040">
                  <c:v>10.187694</c:v>
                </c:pt>
                <c:pt idx="1041">
                  <c:v>10.211955</c:v>
                </c:pt>
                <c:pt idx="1042">
                  <c:v>10.237366999999999</c:v>
                </c:pt>
                <c:pt idx="1043">
                  <c:v>10.264175999999999</c:v>
                </c:pt>
                <c:pt idx="1044">
                  <c:v>10.292259</c:v>
                </c:pt>
                <c:pt idx="1045">
                  <c:v>10.322160999999999</c:v>
                </c:pt>
                <c:pt idx="1046">
                  <c:v>10.353953000000001</c:v>
                </c:pt>
                <c:pt idx="1047">
                  <c:v>10.387326</c:v>
                </c:pt>
                <c:pt idx="1048">
                  <c:v>10.422287000000001</c:v>
                </c:pt>
                <c:pt idx="1049">
                  <c:v>10.458365000000001</c:v>
                </c:pt>
                <c:pt idx="1050">
                  <c:v>10.494598</c:v>
                </c:pt>
                <c:pt idx="1051">
                  <c:v>10.530187999999999</c:v>
                </c:pt>
                <c:pt idx="1052">
                  <c:v>10.564716000000001</c:v>
                </c:pt>
                <c:pt idx="1053">
                  <c:v>10.596584999999999</c:v>
                </c:pt>
                <c:pt idx="1054">
                  <c:v>10.624601999999999</c:v>
                </c:pt>
                <c:pt idx="1055">
                  <c:v>10.648028999999999</c:v>
                </c:pt>
                <c:pt idx="1056">
                  <c:v>10.666153999999999</c:v>
                </c:pt>
                <c:pt idx="1057">
                  <c:v>10.678248</c:v>
                </c:pt>
                <c:pt idx="1058">
                  <c:v>10.685986</c:v>
                </c:pt>
                <c:pt idx="1059">
                  <c:v>10.690612999999999</c:v>
                </c:pt>
                <c:pt idx="1060">
                  <c:v>10.692765</c:v>
                </c:pt>
                <c:pt idx="1061">
                  <c:v>10.693311</c:v>
                </c:pt>
                <c:pt idx="1062">
                  <c:v>10.693013000000001</c:v>
                </c:pt>
                <c:pt idx="1063">
                  <c:v>10.691148</c:v>
                </c:pt>
                <c:pt idx="1064">
                  <c:v>10.68721</c:v>
                </c:pt>
                <c:pt idx="1065">
                  <c:v>10.681529999999999</c:v>
                </c:pt>
                <c:pt idx="1066">
                  <c:v>10.673893</c:v>
                </c:pt>
                <c:pt idx="1067">
                  <c:v>10.664026</c:v>
                </c:pt>
                <c:pt idx="1068">
                  <c:v>10.651384999999999</c:v>
                </c:pt>
                <c:pt idx="1069">
                  <c:v>10.636842999999999</c:v>
                </c:pt>
                <c:pt idx="1070">
                  <c:v>10.621039</c:v>
                </c:pt>
                <c:pt idx="1071">
                  <c:v>10.604063</c:v>
                </c:pt>
                <c:pt idx="1072">
                  <c:v>10.586542999999999</c:v>
                </c:pt>
                <c:pt idx="1073">
                  <c:v>10.569701</c:v>
                </c:pt>
                <c:pt idx="1074">
                  <c:v>10.553093000000001</c:v>
                </c:pt>
                <c:pt idx="1075">
                  <c:v>10.536020000000001</c:v>
                </c:pt>
                <c:pt idx="1076">
                  <c:v>10.518753</c:v>
                </c:pt>
                <c:pt idx="1077">
                  <c:v>10.500639</c:v>
                </c:pt>
                <c:pt idx="1078">
                  <c:v>10.481804</c:v>
                </c:pt>
                <c:pt idx="1079">
                  <c:v>10.461834</c:v>
                </c:pt>
                <c:pt idx="1080">
                  <c:v>10.440353999999999</c:v>
                </c:pt>
                <c:pt idx="1081">
                  <c:v>10.417615999999999</c:v>
                </c:pt>
                <c:pt idx="1082">
                  <c:v>10.395163999999999</c:v>
                </c:pt>
                <c:pt idx="1083">
                  <c:v>10.373189</c:v>
                </c:pt>
                <c:pt idx="1084">
                  <c:v>10.352216</c:v>
                </c:pt>
                <c:pt idx="1085">
                  <c:v>10.3323</c:v>
                </c:pt>
                <c:pt idx="1086">
                  <c:v>10.312889</c:v>
                </c:pt>
                <c:pt idx="1087">
                  <c:v>10.293089999999999</c:v>
                </c:pt>
                <c:pt idx="1088">
                  <c:v>10.272931</c:v>
                </c:pt>
                <c:pt idx="1089">
                  <c:v>10.252585999999999</c:v>
                </c:pt>
                <c:pt idx="1090">
                  <c:v>10.232958</c:v>
                </c:pt>
                <c:pt idx="1091">
                  <c:v>10.214172999999999</c:v>
                </c:pt>
                <c:pt idx="1092">
                  <c:v>10.196280999999999</c:v>
                </c:pt>
                <c:pt idx="1093">
                  <c:v>10.178879999999999</c:v>
                </c:pt>
                <c:pt idx="1094">
                  <c:v>10.161493</c:v>
                </c:pt>
                <c:pt idx="1095">
                  <c:v>10.143621</c:v>
                </c:pt>
                <c:pt idx="1096">
                  <c:v>10.125145</c:v>
                </c:pt>
                <c:pt idx="1097">
                  <c:v>10.106107999999999</c:v>
                </c:pt>
                <c:pt idx="1098">
                  <c:v>10.086351000000001</c:v>
                </c:pt>
                <c:pt idx="1099">
                  <c:v>10.066652999999999</c:v>
                </c:pt>
                <c:pt idx="1100">
                  <c:v>10.047530999999999</c:v>
                </c:pt>
                <c:pt idx="1101">
                  <c:v>10.029349</c:v>
                </c:pt>
                <c:pt idx="1102">
                  <c:v>10.012373999999999</c:v>
                </c:pt>
                <c:pt idx="1103">
                  <c:v>9.9969629999999992</c:v>
                </c:pt>
                <c:pt idx="1104">
                  <c:v>9.9833420000000004</c:v>
                </c:pt>
                <c:pt idx="1105">
                  <c:v>9.9716500000000003</c:v>
                </c:pt>
                <c:pt idx="1106">
                  <c:v>9.9618699999999993</c:v>
                </c:pt>
                <c:pt idx="1107">
                  <c:v>9.9540429999999986</c:v>
                </c:pt>
                <c:pt idx="1108">
                  <c:v>9.9481849999999987</c:v>
                </c:pt>
                <c:pt idx="1109">
                  <c:v>9.9442620000000002</c:v>
                </c:pt>
                <c:pt idx="1110">
                  <c:v>9.9417779999999993</c:v>
                </c:pt>
                <c:pt idx="1111">
                  <c:v>9.9408049999999992</c:v>
                </c:pt>
                <c:pt idx="1112">
                  <c:v>9.9412349999999989</c:v>
                </c:pt>
                <c:pt idx="1113">
                  <c:v>9.9430820000000004</c:v>
                </c:pt>
                <c:pt idx="1114">
                  <c:v>9.9463359999999987</c:v>
                </c:pt>
                <c:pt idx="1115">
                  <c:v>9.9512529999999995</c:v>
                </c:pt>
                <c:pt idx="1116">
                  <c:v>9.9578369999999996</c:v>
                </c:pt>
                <c:pt idx="1117">
                  <c:v>9.9657039999999988</c:v>
                </c:pt>
                <c:pt idx="1118">
                  <c:v>9.974971</c:v>
                </c:pt>
                <c:pt idx="1119">
                  <c:v>9.9852929999999986</c:v>
                </c:pt>
                <c:pt idx="1120">
                  <c:v>9.9965030000000006</c:v>
                </c:pt>
                <c:pt idx="1121">
                  <c:v>10.008414</c:v>
                </c:pt>
                <c:pt idx="1122">
                  <c:v>10.021421999999999</c:v>
                </c:pt>
                <c:pt idx="1123">
                  <c:v>10.035055</c:v>
                </c:pt>
                <c:pt idx="1124">
                  <c:v>10.049489999999999</c:v>
                </c:pt>
                <c:pt idx="1125">
                  <c:v>10.06471</c:v>
                </c:pt>
                <c:pt idx="1126">
                  <c:v>10.080812999999999</c:v>
                </c:pt>
                <c:pt idx="1127">
                  <c:v>10.097522</c:v>
                </c:pt>
                <c:pt idx="1128">
                  <c:v>10.114896</c:v>
                </c:pt>
                <c:pt idx="1129">
                  <c:v>10.133164000000001</c:v>
                </c:pt>
                <c:pt idx="1130">
                  <c:v>10.152201</c:v>
                </c:pt>
                <c:pt idx="1131">
                  <c:v>10.172024</c:v>
                </c:pt>
                <c:pt idx="1132">
                  <c:v>10.192693</c:v>
                </c:pt>
                <c:pt idx="1133">
                  <c:v>10.214283999999999</c:v>
                </c:pt>
                <c:pt idx="1134">
                  <c:v>10.236105999999999</c:v>
                </c:pt>
                <c:pt idx="1135">
                  <c:v>10.25864</c:v>
                </c:pt>
                <c:pt idx="1136">
                  <c:v>10.281497999999999</c:v>
                </c:pt>
                <c:pt idx="1137">
                  <c:v>10.304781</c:v>
                </c:pt>
                <c:pt idx="1138">
                  <c:v>10.328371000000001</c:v>
                </c:pt>
                <c:pt idx="1139">
                  <c:v>10.352518</c:v>
                </c:pt>
                <c:pt idx="1140">
                  <c:v>10.376837999999999</c:v>
                </c:pt>
                <c:pt idx="1141">
                  <c:v>10.401633</c:v>
                </c:pt>
                <c:pt idx="1142">
                  <c:v>10.426670999999999</c:v>
                </c:pt>
                <c:pt idx="1143">
                  <c:v>10.451602999999999</c:v>
                </c:pt>
                <c:pt idx="1144">
                  <c:v>10.476175</c:v>
                </c:pt>
                <c:pt idx="1145">
                  <c:v>10.500458</c:v>
                </c:pt>
                <c:pt idx="1146">
                  <c:v>10.524369</c:v>
                </c:pt>
                <c:pt idx="1147">
                  <c:v>10.547643000000001</c:v>
                </c:pt>
                <c:pt idx="1148">
                  <c:v>10.570736999999999</c:v>
                </c:pt>
                <c:pt idx="1149">
                  <c:v>10.593757</c:v>
                </c:pt>
                <c:pt idx="1150">
                  <c:v>10.616199</c:v>
                </c:pt>
                <c:pt idx="1151">
                  <c:v>10.638116</c:v>
                </c:pt>
                <c:pt idx="1152">
                  <c:v>10.659483999999999</c:v>
                </c:pt>
                <c:pt idx="1153">
                  <c:v>10.680052999999999</c:v>
                </c:pt>
                <c:pt idx="1154">
                  <c:v>10.699677999999999</c:v>
                </c:pt>
                <c:pt idx="1155">
                  <c:v>10.71874</c:v>
                </c:pt>
                <c:pt idx="1156">
                  <c:v>10.7369</c:v>
                </c:pt>
                <c:pt idx="1157">
                  <c:v>10.754273999999999</c:v>
                </c:pt>
                <c:pt idx="1158">
                  <c:v>10.770614</c:v>
                </c:pt>
                <c:pt idx="1159">
                  <c:v>10.785841</c:v>
                </c:pt>
                <c:pt idx="1160">
                  <c:v>10.7997</c:v>
                </c:pt>
                <c:pt idx="1161">
                  <c:v>10.812165</c:v>
                </c:pt>
                <c:pt idx="1162">
                  <c:v>10.823560000000001</c:v>
                </c:pt>
                <c:pt idx="1163">
                  <c:v>10.833985</c:v>
                </c:pt>
                <c:pt idx="1164">
                  <c:v>10.843821999999999</c:v>
                </c:pt>
                <c:pt idx="1165">
                  <c:v>10.852948</c:v>
                </c:pt>
                <c:pt idx="1166">
                  <c:v>10.861359</c:v>
                </c:pt>
                <c:pt idx="1167">
                  <c:v>10.868801999999999</c:v>
                </c:pt>
                <c:pt idx="1168">
                  <c:v>10.875264</c:v>
                </c:pt>
                <c:pt idx="1169">
                  <c:v>10.880663999999999</c:v>
                </c:pt>
                <c:pt idx="1170">
                  <c:v>10.885083</c:v>
                </c:pt>
                <c:pt idx="1171">
                  <c:v>10.888572999999999</c:v>
                </c:pt>
                <c:pt idx="1172">
                  <c:v>10.891183</c:v>
                </c:pt>
                <c:pt idx="1173">
                  <c:v>10.892987</c:v>
                </c:pt>
                <c:pt idx="1174">
                  <c:v>10.893737999999999</c:v>
                </c:pt>
                <c:pt idx="1175">
                  <c:v>10.893656999999999</c:v>
                </c:pt>
                <c:pt idx="1176">
                  <c:v>10.892503999999999</c:v>
                </c:pt>
                <c:pt idx="1177">
                  <c:v>10.890293</c:v>
                </c:pt>
                <c:pt idx="1178">
                  <c:v>10.886967</c:v>
                </c:pt>
                <c:pt idx="1179">
                  <c:v>10.882619999999999</c:v>
                </c:pt>
                <c:pt idx="1180">
                  <c:v>10.877127</c:v>
                </c:pt>
                <c:pt idx="1181">
                  <c:v>10.870704999999999</c:v>
                </c:pt>
                <c:pt idx="1182">
                  <c:v>10.863358</c:v>
                </c:pt>
                <c:pt idx="1183">
                  <c:v>10.855179</c:v>
                </c:pt>
                <c:pt idx="1184">
                  <c:v>10.846197</c:v>
                </c:pt>
                <c:pt idx="1185">
                  <c:v>10.836103999999999</c:v>
                </c:pt>
                <c:pt idx="1186">
                  <c:v>10.825229999999999</c:v>
                </c:pt>
                <c:pt idx="1187">
                  <c:v>10.813590999999999</c:v>
                </c:pt>
                <c:pt idx="1188">
                  <c:v>10.801242999999999</c:v>
                </c:pt>
                <c:pt idx="1189">
                  <c:v>10.788214</c:v>
                </c:pt>
                <c:pt idx="1190">
                  <c:v>10.774915999999999</c:v>
                </c:pt>
                <c:pt idx="1191">
                  <c:v>10.761016999999999</c:v>
                </c:pt>
                <c:pt idx="1192">
                  <c:v>10.746693</c:v>
                </c:pt>
                <c:pt idx="1193">
                  <c:v>10.731852999999999</c:v>
                </c:pt>
                <c:pt idx="1194">
                  <c:v>10.716733</c:v>
                </c:pt>
                <c:pt idx="1195">
                  <c:v>10.701048999999999</c:v>
                </c:pt>
                <c:pt idx="1196">
                  <c:v>10.684874000000001</c:v>
                </c:pt>
                <c:pt idx="1197">
                  <c:v>10.668455999999999</c:v>
                </c:pt>
                <c:pt idx="1198">
                  <c:v>10.651869999999999</c:v>
                </c:pt>
                <c:pt idx="1199">
                  <c:v>10.634962999999999</c:v>
                </c:pt>
                <c:pt idx="1200">
                  <c:v>10.617879</c:v>
                </c:pt>
                <c:pt idx="1201">
                  <c:v>10.600635</c:v>
                </c:pt>
                <c:pt idx="1202">
                  <c:v>10.582827</c:v>
                </c:pt>
                <c:pt idx="1203">
                  <c:v>10.564776999999999</c:v>
                </c:pt>
                <c:pt idx="1204">
                  <c:v>10.546448999999999</c:v>
                </c:pt>
                <c:pt idx="1205">
                  <c:v>10.527944</c:v>
                </c:pt>
                <c:pt idx="1206">
                  <c:v>10.509588000000001</c:v>
                </c:pt>
                <c:pt idx="1207">
                  <c:v>10.491471000000001</c:v>
                </c:pt>
                <c:pt idx="1208">
                  <c:v>10.473298</c:v>
                </c:pt>
                <c:pt idx="1209">
                  <c:v>10.455071999999999</c:v>
                </c:pt>
                <c:pt idx="1210">
                  <c:v>10.436679</c:v>
                </c:pt>
                <c:pt idx="1211">
                  <c:v>10.417878</c:v>
                </c:pt>
                <c:pt idx="1212">
                  <c:v>10.398740999999999</c:v>
                </c:pt>
                <c:pt idx="1213">
                  <c:v>10.379182</c:v>
                </c:pt>
                <c:pt idx="1214">
                  <c:v>10.359147</c:v>
                </c:pt>
                <c:pt idx="1215">
                  <c:v>10.338951</c:v>
                </c:pt>
                <c:pt idx="1216">
                  <c:v>10.318674</c:v>
                </c:pt>
                <c:pt idx="1217">
                  <c:v>10.297803999999999</c:v>
                </c:pt>
                <c:pt idx="1218">
                  <c:v>10.276392999999999</c:v>
                </c:pt>
                <c:pt idx="1219">
                  <c:v>10.254711</c:v>
                </c:pt>
                <c:pt idx="1220">
                  <c:v>10.232298999999999</c:v>
                </c:pt>
                <c:pt idx="1221">
                  <c:v>10.209206</c:v>
                </c:pt>
                <c:pt idx="1222">
                  <c:v>10.185879999999999</c:v>
                </c:pt>
                <c:pt idx="1223">
                  <c:v>10.162134999999999</c:v>
                </c:pt>
                <c:pt idx="1224">
                  <c:v>10.137713999999999</c:v>
                </c:pt>
                <c:pt idx="1225">
                  <c:v>10.112729</c:v>
                </c:pt>
                <c:pt idx="1226">
                  <c:v>10.086725999999999</c:v>
                </c:pt>
                <c:pt idx="1227">
                  <c:v>10.059604999999999</c:v>
                </c:pt>
                <c:pt idx="1228">
                  <c:v>10.031713</c:v>
                </c:pt>
                <c:pt idx="1229">
                  <c:v>10.003235</c:v>
                </c:pt>
                <c:pt idx="1230">
                  <c:v>9.9740109999999991</c:v>
                </c:pt>
                <c:pt idx="1231">
                  <c:v>9.9446820000000002</c:v>
                </c:pt>
                <c:pt idx="1232">
                  <c:v>9.9150829999999992</c:v>
                </c:pt>
                <c:pt idx="1233">
                  <c:v>9.8851289999999992</c:v>
                </c:pt>
                <c:pt idx="1234">
                  <c:v>9.8545339999999992</c:v>
                </c:pt>
                <c:pt idx="1235">
                  <c:v>9.8235569999999992</c:v>
                </c:pt>
                <c:pt idx="1236">
                  <c:v>9.7918079999999996</c:v>
                </c:pt>
                <c:pt idx="1237">
                  <c:v>9.7595390000000002</c:v>
                </c:pt>
                <c:pt idx="1238">
                  <c:v>9.7271330000000003</c:v>
                </c:pt>
                <c:pt idx="1239">
                  <c:v>9.6947410000000005</c:v>
                </c:pt>
                <c:pt idx="1240">
                  <c:v>9.6623850000000004</c:v>
                </c:pt>
                <c:pt idx="1241">
                  <c:v>9.6302529999999997</c:v>
                </c:pt>
                <c:pt idx="1242">
                  <c:v>9.5983669999999996</c:v>
                </c:pt>
                <c:pt idx="1243">
                  <c:v>9.5662579999999995</c:v>
                </c:pt>
                <c:pt idx="1244">
                  <c:v>9.5339229999999997</c:v>
                </c:pt>
                <c:pt idx="1245">
                  <c:v>9.5017940000000003</c:v>
                </c:pt>
                <c:pt idx="1246">
                  <c:v>9.4696649999999991</c:v>
                </c:pt>
                <c:pt idx="1247">
                  <c:v>9.4375920000000004</c:v>
                </c:pt>
                <c:pt idx="1248">
                  <c:v>9.4060439999999996</c:v>
                </c:pt>
                <c:pt idx="1249">
                  <c:v>9.375</c:v>
                </c:pt>
                <c:pt idx="1250">
                  <c:v>9.3440379999999994</c:v>
                </c:pt>
                <c:pt idx="1251">
                  <c:v>9.3131330000000005</c:v>
                </c:pt>
                <c:pt idx="1252">
                  <c:v>9.2824159999999996</c:v>
                </c:pt>
                <c:pt idx="1253">
                  <c:v>9.2515459999999994</c:v>
                </c:pt>
                <c:pt idx="1254">
                  <c:v>9.2210330000000003</c:v>
                </c:pt>
                <c:pt idx="1255">
                  <c:v>9.1909449999999993</c:v>
                </c:pt>
                <c:pt idx="1256">
                  <c:v>9.1618329999999997</c:v>
                </c:pt>
                <c:pt idx="1257">
                  <c:v>9.1334149999999994</c:v>
                </c:pt>
                <c:pt idx="1258">
                  <c:v>9.1058880000000002</c:v>
                </c:pt>
                <c:pt idx="1259">
                  <c:v>9.0787580000000005</c:v>
                </c:pt>
                <c:pt idx="1260">
                  <c:v>9.0520509999999987</c:v>
                </c:pt>
                <c:pt idx="1261">
                  <c:v>9.0256429999999988</c:v>
                </c:pt>
                <c:pt idx="1262">
                  <c:v>8.9995039999999999</c:v>
                </c:pt>
                <c:pt idx="1263">
                  <c:v>8.9738089999999993</c:v>
                </c:pt>
                <c:pt idx="1264">
                  <c:v>8.9485299999999999</c:v>
                </c:pt>
                <c:pt idx="1265">
                  <c:v>8.9238979999999994</c:v>
                </c:pt>
                <c:pt idx="1266">
                  <c:v>8.899775</c:v>
                </c:pt>
                <c:pt idx="1267">
                  <c:v>8.8761949999999992</c:v>
                </c:pt>
                <c:pt idx="1268">
                  <c:v>8.8530660000000001</c:v>
                </c:pt>
                <c:pt idx="1269">
                  <c:v>8.8303139999999996</c:v>
                </c:pt>
                <c:pt idx="1270">
                  <c:v>8.8080789999999993</c:v>
                </c:pt>
                <c:pt idx="1271">
                  <c:v>8.7861340000000006</c:v>
                </c:pt>
                <c:pt idx="1272">
                  <c:v>8.7645759999999999</c:v>
                </c:pt>
                <c:pt idx="1273">
                  <c:v>8.7433940000000003</c:v>
                </c:pt>
                <c:pt idx="1274">
                  <c:v>8.7227569999999996</c:v>
                </c:pt>
                <c:pt idx="1275">
                  <c:v>8.7025129999999997</c:v>
                </c:pt>
                <c:pt idx="1276">
                  <c:v>8.6827079999999999</c:v>
                </c:pt>
                <c:pt idx="1277">
                  <c:v>8.663333999999999</c:v>
                </c:pt>
                <c:pt idx="1278">
                  <c:v>8.6444270000000003</c:v>
                </c:pt>
                <c:pt idx="1279">
                  <c:v>8.6261270000000003</c:v>
                </c:pt>
                <c:pt idx="1280">
                  <c:v>8.6086229999999997</c:v>
                </c:pt>
                <c:pt idx="1281">
                  <c:v>8.5921090000000007</c:v>
                </c:pt>
                <c:pt idx="1282">
                  <c:v>8.5764940000000003</c:v>
                </c:pt>
                <c:pt idx="1283">
                  <c:v>8.5616599999999998</c:v>
                </c:pt>
                <c:pt idx="1284">
                  <c:v>8.5472429999999999</c:v>
                </c:pt>
                <c:pt idx="1285">
                  <c:v>8.5329629999999987</c:v>
                </c:pt>
                <c:pt idx="1286">
                  <c:v>8.5185579999999987</c:v>
                </c:pt>
                <c:pt idx="1287">
                  <c:v>8.5042869999999997</c:v>
                </c:pt>
                <c:pt idx="1288">
                  <c:v>8.4902669999999993</c:v>
                </c:pt>
                <c:pt idx="1289">
                  <c:v>8.4768519999999992</c:v>
                </c:pt>
                <c:pt idx="1290">
                  <c:v>8.4640679999999993</c:v>
                </c:pt>
                <c:pt idx="1291">
                  <c:v>8.4521280000000001</c:v>
                </c:pt>
                <c:pt idx="1292">
                  <c:v>8.440866999999999</c:v>
                </c:pt>
                <c:pt idx="1293">
                  <c:v>8.4302530000000004</c:v>
                </c:pt>
                <c:pt idx="1294">
                  <c:v>8.4201689999999996</c:v>
                </c:pt>
                <c:pt idx="1295">
                  <c:v>8.4104709999999994</c:v>
                </c:pt>
                <c:pt idx="1296">
                  <c:v>8.4012130000000003</c:v>
                </c:pt>
                <c:pt idx="1297">
                  <c:v>8.3925889999999992</c:v>
                </c:pt>
                <c:pt idx="1298">
                  <c:v>8.3845349999999996</c:v>
                </c:pt>
                <c:pt idx="1299">
                  <c:v>8.3770249999999997</c:v>
                </c:pt>
                <c:pt idx="1300">
                  <c:v>8.3701530000000002</c:v>
                </c:pt>
                <c:pt idx="1301">
                  <c:v>8.3637979999999992</c:v>
                </c:pt>
                <c:pt idx="1302">
                  <c:v>8.3577320000000004</c:v>
                </c:pt>
                <c:pt idx="1303">
                  <c:v>8.3520780000000006</c:v>
                </c:pt>
                <c:pt idx="1304">
                  <c:v>8.3471440000000001</c:v>
                </c:pt>
                <c:pt idx="1305">
                  <c:v>8.3427380000000007</c:v>
                </c:pt>
                <c:pt idx="1306">
                  <c:v>8.3390000000000004</c:v>
                </c:pt>
                <c:pt idx="1307">
                  <c:v>8.335839</c:v>
                </c:pt>
                <c:pt idx="1308">
                  <c:v>8.3333650000000006</c:v>
                </c:pt>
                <c:pt idx="1309">
                  <c:v>8.3310680000000001</c:v>
                </c:pt>
                <c:pt idx="1310">
                  <c:v>8.329034</c:v>
                </c:pt>
                <c:pt idx="1311">
                  <c:v>8.3272139999999997</c:v>
                </c:pt>
                <c:pt idx="1312">
                  <c:v>8.3256549999999994</c:v>
                </c:pt>
                <c:pt idx="1313">
                  <c:v>8.3242399999999996</c:v>
                </c:pt>
                <c:pt idx="1314">
                  <c:v>8.3232359999999996</c:v>
                </c:pt>
                <c:pt idx="1315">
                  <c:v>8.3226200000000006</c:v>
                </c:pt>
                <c:pt idx="1316">
                  <c:v>8.3224400000000003</c:v>
                </c:pt>
                <c:pt idx="1317">
                  <c:v>8.3228259999999992</c:v>
                </c:pt>
                <c:pt idx="1318">
                  <c:v>8.3235340000000004</c:v>
                </c:pt>
                <c:pt idx="1319">
                  <c:v>8.3245640000000005</c:v>
                </c:pt>
                <c:pt idx="1320">
                  <c:v>8.3257519999999996</c:v>
                </c:pt>
                <c:pt idx="1321">
                  <c:v>8.3271689999999996</c:v>
                </c:pt>
                <c:pt idx="1322">
                  <c:v>8.328968999999999</c:v>
                </c:pt>
                <c:pt idx="1323">
                  <c:v>8.3310680000000001</c:v>
                </c:pt>
                <c:pt idx="1324">
                  <c:v>8.3336059999999996</c:v>
                </c:pt>
                <c:pt idx="1325">
                  <c:v>8.3369990000000005</c:v>
                </c:pt>
                <c:pt idx="1326">
                  <c:v>8.3410969999999995</c:v>
                </c:pt>
                <c:pt idx="1327">
                  <c:v>8.3452229999999989</c:v>
                </c:pt>
                <c:pt idx="1328">
                  <c:v>8.3496740000000003</c:v>
                </c:pt>
                <c:pt idx="1329">
                  <c:v>8.3542469999999991</c:v>
                </c:pt>
                <c:pt idx="1330">
                  <c:v>8.3586960000000001</c:v>
                </c:pt>
                <c:pt idx="1331">
                  <c:v>8.3630080000000007</c:v>
                </c:pt>
                <c:pt idx="1332">
                  <c:v>8.3678299999999997</c:v>
                </c:pt>
                <c:pt idx="1333">
                  <c:v>8.3730999999999991</c:v>
                </c:pt>
                <c:pt idx="1334">
                  <c:v>8.3784890000000001</c:v>
                </c:pt>
                <c:pt idx="1335">
                  <c:v>8.3840640000000004</c:v>
                </c:pt>
                <c:pt idx="1336">
                  <c:v>8.3895939999999989</c:v>
                </c:pt>
                <c:pt idx="1337">
                  <c:v>8.3949490000000004</c:v>
                </c:pt>
                <c:pt idx="1338">
                  <c:v>8.4003689999999995</c:v>
                </c:pt>
                <c:pt idx="1339">
                  <c:v>8.405975999999999</c:v>
                </c:pt>
                <c:pt idx="1340">
                  <c:v>8.4118080000000006</c:v>
                </c:pt>
                <c:pt idx="1341">
                  <c:v>8.4181689999999989</c:v>
                </c:pt>
                <c:pt idx="1342">
                  <c:v>8.4249999999999989</c:v>
                </c:pt>
                <c:pt idx="1343">
                  <c:v>8.4320520000000005</c:v>
                </c:pt>
                <c:pt idx="1344">
                  <c:v>8.4395109999999995</c:v>
                </c:pt>
                <c:pt idx="1345">
                  <c:v>8.447004999999999</c:v>
                </c:pt>
                <c:pt idx="1346">
                  <c:v>8.4547059999999998</c:v>
                </c:pt>
                <c:pt idx="1347">
                  <c:v>8.4626439999999992</c:v>
                </c:pt>
                <c:pt idx="1348">
                  <c:v>8.4707499999999989</c:v>
                </c:pt>
                <c:pt idx="1349">
                  <c:v>8.4791480000000004</c:v>
                </c:pt>
                <c:pt idx="1350">
                  <c:v>8.4881019999999996</c:v>
                </c:pt>
                <c:pt idx="1351">
                  <c:v>8.4973980000000005</c:v>
                </c:pt>
                <c:pt idx="1352">
                  <c:v>8.5066459999999999</c:v>
                </c:pt>
                <c:pt idx="1353">
                  <c:v>8.5161040000000003</c:v>
                </c:pt>
                <c:pt idx="1354">
                  <c:v>8.5255340000000004</c:v>
                </c:pt>
                <c:pt idx="1355">
                  <c:v>8.5351009999999992</c:v>
                </c:pt>
                <c:pt idx="1356">
                  <c:v>8.5448579999999996</c:v>
                </c:pt>
                <c:pt idx="1357">
                  <c:v>8.5552469999999996</c:v>
                </c:pt>
                <c:pt idx="1358">
                  <c:v>8.5660600000000002</c:v>
                </c:pt>
                <c:pt idx="1359">
                  <c:v>8.5773349999999997</c:v>
                </c:pt>
                <c:pt idx="1360">
                  <c:v>8.588932999999999</c:v>
                </c:pt>
                <c:pt idx="1361">
                  <c:v>8.6006549999999997</c:v>
                </c:pt>
                <c:pt idx="1362">
                  <c:v>8.6123510000000003</c:v>
                </c:pt>
                <c:pt idx="1363">
                  <c:v>8.6240079999999999</c:v>
                </c:pt>
                <c:pt idx="1364">
                  <c:v>8.6358479999999993</c:v>
                </c:pt>
                <c:pt idx="1365">
                  <c:v>8.6477609999999991</c:v>
                </c:pt>
                <c:pt idx="1366">
                  <c:v>8.6600950000000001</c:v>
                </c:pt>
                <c:pt idx="1367">
                  <c:v>8.6726089999999996</c:v>
                </c:pt>
                <c:pt idx="1368">
                  <c:v>8.6852789999999995</c:v>
                </c:pt>
                <c:pt idx="1369">
                  <c:v>8.6978829999999991</c:v>
                </c:pt>
                <c:pt idx="1370">
                  <c:v>8.710286</c:v>
                </c:pt>
                <c:pt idx="1371">
                  <c:v>8.7225229999999989</c:v>
                </c:pt>
                <c:pt idx="1372">
                  <c:v>8.7347090000000005</c:v>
                </c:pt>
                <c:pt idx="1373">
                  <c:v>8.746993999999999</c:v>
                </c:pt>
                <c:pt idx="1374">
                  <c:v>8.7594969999999996</c:v>
                </c:pt>
                <c:pt idx="1375">
                  <c:v>8.7727129999999995</c:v>
                </c:pt>
                <c:pt idx="1376">
                  <c:v>8.7861750000000001</c:v>
                </c:pt>
                <c:pt idx="1377">
                  <c:v>8.8000659999999993</c:v>
                </c:pt>
                <c:pt idx="1378">
                  <c:v>8.8141719999999992</c:v>
                </c:pt>
                <c:pt idx="1379">
                  <c:v>8.828125</c:v>
                </c:pt>
                <c:pt idx="1380">
                  <c:v>8.8419449999999991</c:v>
                </c:pt>
                <c:pt idx="1381">
                  <c:v>8.8557199999999998</c:v>
                </c:pt>
                <c:pt idx="1382">
                  <c:v>8.8696349999999988</c:v>
                </c:pt>
                <c:pt idx="1383">
                  <c:v>8.8836569999999995</c:v>
                </c:pt>
                <c:pt idx="1384">
                  <c:v>8.8983930000000004</c:v>
                </c:pt>
                <c:pt idx="1385">
                  <c:v>8.9131029999999996</c:v>
                </c:pt>
                <c:pt idx="1386">
                  <c:v>8.9279489999999999</c:v>
                </c:pt>
                <c:pt idx="1387">
                  <c:v>8.9426649999999999</c:v>
                </c:pt>
                <c:pt idx="1388">
                  <c:v>8.9571819999999995</c:v>
                </c:pt>
                <c:pt idx="1389">
                  <c:v>8.9714969999999994</c:v>
                </c:pt>
                <c:pt idx="1390">
                  <c:v>8.9860050000000005</c:v>
                </c:pt>
                <c:pt idx="1391">
                  <c:v>9.0006380000000004</c:v>
                </c:pt>
                <c:pt idx="1392">
                  <c:v>9.0155890000000003</c:v>
                </c:pt>
                <c:pt idx="1393">
                  <c:v>9.0311229999999991</c:v>
                </c:pt>
                <c:pt idx="1394">
                  <c:v>9.0467839999999988</c:v>
                </c:pt>
                <c:pt idx="1395">
                  <c:v>9.0625289999999996</c:v>
                </c:pt>
                <c:pt idx="1396">
                  <c:v>9.078049</c:v>
                </c:pt>
                <c:pt idx="1397">
                  <c:v>9.0936459999999997</c:v>
                </c:pt>
                <c:pt idx="1398">
                  <c:v>9.1089389999999995</c:v>
                </c:pt>
                <c:pt idx="1399">
                  <c:v>9.1244040000000002</c:v>
                </c:pt>
                <c:pt idx="1400">
                  <c:v>9.1402099999999997</c:v>
                </c:pt>
                <c:pt idx="1401">
                  <c:v>9.1563909999999993</c:v>
                </c:pt>
                <c:pt idx="1402">
                  <c:v>9.1724479999999993</c:v>
                </c:pt>
                <c:pt idx="1403">
                  <c:v>9.1888419999999993</c:v>
                </c:pt>
                <c:pt idx="1404">
                  <c:v>9.20486</c:v>
                </c:pt>
                <c:pt idx="1405">
                  <c:v>9.2209009999999996</c:v>
                </c:pt>
                <c:pt idx="1406">
                  <c:v>9.2369529999999997</c:v>
                </c:pt>
                <c:pt idx="1407">
                  <c:v>9.2533089999999998</c:v>
                </c:pt>
                <c:pt idx="1408">
                  <c:v>9.2698</c:v>
                </c:pt>
                <c:pt idx="1409">
                  <c:v>9.2867899999999999</c:v>
                </c:pt>
                <c:pt idx="1410">
                  <c:v>9.3037639999999993</c:v>
                </c:pt>
                <c:pt idx="1411">
                  <c:v>9.3208950000000002</c:v>
                </c:pt>
                <c:pt idx="1412">
                  <c:v>9.337928999999999</c:v>
                </c:pt>
                <c:pt idx="1413">
                  <c:v>9.3548069999999992</c:v>
                </c:pt>
                <c:pt idx="1414">
                  <c:v>9.3717229999999994</c:v>
                </c:pt>
                <c:pt idx="1415">
                  <c:v>9.3888949999999998</c:v>
                </c:pt>
                <c:pt idx="1416">
                  <c:v>9.4062809999999999</c:v>
                </c:pt>
                <c:pt idx="1417">
                  <c:v>9.4242550000000005</c:v>
                </c:pt>
                <c:pt idx="1418">
                  <c:v>9.4425720000000002</c:v>
                </c:pt>
                <c:pt idx="1419">
                  <c:v>9.460977999999999</c:v>
                </c:pt>
                <c:pt idx="1420">
                  <c:v>9.479341999999999</c:v>
                </c:pt>
                <c:pt idx="1421">
                  <c:v>9.4977820000000008</c:v>
                </c:pt>
                <c:pt idx="1422">
                  <c:v>9.5159330000000004</c:v>
                </c:pt>
                <c:pt idx="1423">
                  <c:v>9.5340050000000005</c:v>
                </c:pt>
                <c:pt idx="1424">
                  <c:v>9.5521349999999998</c:v>
                </c:pt>
                <c:pt idx="1425">
                  <c:v>9.5703879999999995</c:v>
                </c:pt>
                <c:pt idx="1426">
                  <c:v>9.5887150000000005</c:v>
                </c:pt>
                <c:pt idx="1427">
                  <c:v>9.6070099999999989</c:v>
                </c:pt>
                <c:pt idx="1428">
                  <c:v>9.6253250000000001</c:v>
                </c:pt>
                <c:pt idx="1429">
                  <c:v>9.6437489999999997</c:v>
                </c:pt>
                <c:pt idx="1430">
                  <c:v>9.6622749999999993</c:v>
                </c:pt>
                <c:pt idx="1431">
                  <c:v>9.680911</c:v>
                </c:pt>
                <c:pt idx="1432">
                  <c:v>9.6999399999999998</c:v>
                </c:pt>
                <c:pt idx="1433">
                  <c:v>9.7195989999999988</c:v>
                </c:pt>
                <c:pt idx="1434">
                  <c:v>9.7393420000000006</c:v>
                </c:pt>
                <c:pt idx="1435">
                  <c:v>9.7595409999999987</c:v>
                </c:pt>
                <c:pt idx="1436">
                  <c:v>9.7797049999999999</c:v>
                </c:pt>
                <c:pt idx="1437">
                  <c:v>9.799804</c:v>
                </c:pt>
                <c:pt idx="1438">
                  <c:v>9.819583999999999</c:v>
                </c:pt>
                <c:pt idx="1439">
                  <c:v>9.8393619999999995</c:v>
                </c:pt>
                <c:pt idx="1440">
                  <c:v>9.8590370000000007</c:v>
                </c:pt>
                <c:pt idx="1441">
                  <c:v>9.879054</c:v>
                </c:pt>
                <c:pt idx="1442">
                  <c:v>9.8997349999999997</c:v>
                </c:pt>
                <c:pt idx="1443">
                  <c:v>9.9207979999999996</c:v>
                </c:pt>
                <c:pt idx="1444">
                  <c:v>9.9424519999999994</c:v>
                </c:pt>
                <c:pt idx="1445">
                  <c:v>9.964359</c:v>
                </c:pt>
                <c:pt idx="1446">
                  <c:v>9.9864519999999999</c:v>
                </c:pt>
                <c:pt idx="1447">
                  <c:v>10.008571</c:v>
                </c:pt>
                <c:pt idx="1448">
                  <c:v>10.030666999999999</c:v>
                </c:pt>
                <c:pt idx="1449">
                  <c:v>10.052773999999999</c:v>
                </c:pt>
                <c:pt idx="1450">
                  <c:v>10.074987999999999</c:v>
                </c:pt>
                <c:pt idx="1451">
                  <c:v>10.097479</c:v>
                </c:pt>
                <c:pt idx="1452">
                  <c:v>10.119918</c:v>
                </c:pt>
                <c:pt idx="1453">
                  <c:v>10.142467999999999</c:v>
                </c:pt>
                <c:pt idx="1454">
                  <c:v>10.164916999999999</c:v>
                </c:pt>
                <c:pt idx="1455">
                  <c:v>10.187633</c:v>
                </c:pt>
                <c:pt idx="1456">
                  <c:v>10.210569</c:v>
                </c:pt>
                <c:pt idx="1457">
                  <c:v>10.233877</c:v>
                </c:pt>
                <c:pt idx="1458">
                  <c:v>10.257524999999999</c:v>
                </c:pt>
                <c:pt idx="1459">
                  <c:v>10.281729</c:v>
                </c:pt>
                <c:pt idx="1460">
                  <c:v>10.306082</c:v>
                </c:pt>
                <c:pt idx="1461">
                  <c:v>10.330596999999999</c:v>
                </c:pt>
                <c:pt idx="1462">
                  <c:v>10.355021000000001</c:v>
                </c:pt>
                <c:pt idx="1463">
                  <c:v>10.379536999999999</c:v>
                </c:pt>
                <c:pt idx="1464">
                  <c:v>10.403976</c:v>
                </c:pt>
                <c:pt idx="1465">
                  <c:v>10.428566999999999</c:v>
                </c:pt>
                <c:pt idx="1466">
                  <c:v>10.453320999999999</c:v>
                </c:pt>
                <c:pt idx="1467">
                  <c:v>10.478439</c:v>
                </c:pt>
                <c:pt idx="1468">
                  <c:v>10.503800999999999</c:v>
                </c:pt>
                <c:pt idx="1469">
                  <c:v>10.529327</c:v>
                </c:pt>
                <c:pt idx="1470">
                  <c:v>10.554887000000001</c:v>
                </c:pt>
                <c:pt idx="1471">
                  <c:v>10.580196000000001</c:v>
                </c:pt>
                <c:pt idx="1472">
                  <c:v>10.605608999999999</c:v>
                </c:pt>
                <c:pt idx="1473">
                  <c:v>10.631190999999999</c:v>
                </c:pt>
                <c:pt idx="1474">
                  <c:v>10.656865</c:v>
                </c:pt>
                <c:pt idx="1475">
                  <c:v>10.682662000000001</c:v>
                </c:pt>
                <c:pt idx="1476">
                  <c:v>10.708822</c:v>
                </c:pt>
                <c:pt idx="1477">
                  <c:v>10.735139999999999</c:v>
                </c:pt>
                <c:pt idx="1478">
                  <c:v>10.761583999999999</c:v>
                </c:pt>
                <c:pt idx="1479">
                  <c:v>10.78824</c:v>
                </c:pt>
                <c:pt idx="1480">
                  <c:v>10.815066</c:v>
                </c:pt>
                <c:pt idx="1481">
                  <c:v>10.841937</c:v>
                </c:pt>
                <c:pt idx="1482">
                  <c:v>10.868743</c:v>
                </c:pt>
                <c:pt idx="1483">
                  <c:v>10.895674</c:v>
                </c:pt>
                <c:pt idx="1484">
                  <c:v>10.922789999999999</c:v>
                </c:pt>
                <c:pt idx="1485">
                  <c:v>10.949992</c:v>
                </c:pt>
                <c:pt idx="1486">
                  <c:v>10.977262</c:v>
                </c:pt>
                <c:pt idx="1487">
                  <c:v>11.004376000000001</c:v>
                </c:pt>
                <c:pt idx="1488">
                  <c:v>11.031525999999999</c:v>
                </c:pt>
                <c:pt idx="1489">
                  <c:v>11.058557</c:v>
                </c:pt>
                <c:pt idx="1490">
                  <c:v>11.085854999999999</c:v>
                </c:pt>
                <c:pt idx="1491">
                  <c:v>11.113429999999999</c:v>
                </c:pt>
                <c:pt idx="1492">
                  <c:v>11.141655</c:v>
                </c:pt>
                <c:pt idx="1493">
                  <c:v>11.170304</c:v>
                </c:pt>
                <c:pt idx="1494">
                  <c:v>11.199424</c:v>
                </c:pt>
                <c:pt idx="1495">
                  <c:v>11.228942</c:v>
                </c:pt>
                <c:pt idx="1496">
                  <c:v>11.258811</c:v>
                </c:pt>
                <c:pt idx="1497">
                  <c:v>11.288546</c:v>
                </c:pt>
                <c:pt idx="1498">
                  <c:v>11.31798</c:v>
                </c:pt>
                <c:pt idx="1499">
                  <c:v>11.347593</c:v>
                </c:pt>
                <c:pt idx="1500">
                  <c:v>11.377171000000001</c:v>
                </c:pt>
                <c:pt idx="1501">
                  <c:v>11.406852000000001</c:v>
                </c:pt>
                <c:pt idx="1502">
                  <c:v>11.436686</c:v>
                </c:pt>
                <c:pt idx="1503">
                  <c:v>11.466975</c:v>
                </c:pt>
                <c:pt idx="1504">
                  <c:v>11.497301</c:v>
                </c:pt>
                <c:pt idx="1505">
                  <c:v>11.527680999999999</c:v>
                </c:pt>
                <c:pt idx="1506">
                  <c:v>11.558197</c:v>
                </c:pt>
                <c:pt idx="1507">
                  <c:v>11.589048</c:v>
                </c:pt>
                <c:pt idx="1508">
                  <c:v>11.620013</c:v>
                </c:pt>
                <c:pt idx="1509">
                  <c:v>11.651256</c:v>
                </c:pt>
                <c:pt idx="1510">
                  <c:v>11.682780999999999</c:v>
                </c:pt>
                <c:pt idx="1511">
                  <c:v>11.714445</c:v>
                </c:pt>
                <c:pt idx="1512">
                  <c:v>11.746088</c:v>
                </c:pt>
                <c:pt idx="1513">
                  <c:v>11.777840999999999</c:v>
                </c:pt>
                <c:pt idx="1514">
                  <c:v>11.809739</c:v>
                </c:pt>
                <c:pt idx="1515">
                  <c:v>11.841716999999999</c:v>
                </c:pt>
                <c:pt idx="1516">
                  <c:v>11.874057000000001</c:v>
                </c:pt>
                <c:pt idx="1517">
                  <c:v>11.906918999999998</c:v>
                </c:pt>
                <c:pt idx="1518">
                  <c:v>11.940391999999999</c:v>
                </c:pt>
                <c:pt idx="1519">
                  <c:v>11.974226</c:v>
                </c:pt>
                <c:pt idx="1520">
                  <c:v>12.008469</c:v>
                </c:pt>
                <c:pt idx="1521">
                  <c:v>12.043002999999999</c:v>
                </c:pt>
                <c:pt idx="1522">
                  <c:v>12.077681999999999</c:v>
                </c:pt>
                <c:pt idx="1523">
                  <c:v>12.112296000000001</c:v>
                </c:pt>
                <c:pt idx="1524">
                  <c:v>12.14714</c:v>
                </c:pt>
                <c:pt idx="1525">
                  <c:v>12.182226</c:v>
                </c:pt>
                <c:pt idx="1526">
                  <c:v>12.217618</c:v>
                </c:pt>
                <c:pt idx="1527">
                  <c:v>12.253395999999999</c:v>
                </c:pt>
                <c:pt idx="1528">
                  <c:v>12.289615999999999</c:v>
                </c:pt>
                <c:pt idx="1529">
                  <c:v>12.325823</c:v>
                </c:pt>
                <c:pt idx="1530">
                  <c:v>12.362024</c:v>
                </c:pt>
                <c:pt idx="1531">
                  <c:v>12.398277</c:v>
                </c:pt>
                <c:pt idx="1532">
                  <c:v>12.434623999999999</c:v>
                </c:pt>
                <c:pt idx="1533">
                  <c:v>12.471194000000001</c:v>
                </c:pt>
                <c:pt idx="1534">
                  <c:v>12.508182</c:v>
                </c:pt>
                <c:pt idx="1535">
                  <c:v>12.545698</c:v>
                </c:pt>
                <c:pt idx="1536">
                  <c:v>12.583528999999999</c:v>
                </c:pt>
                <c:pt idx="1537">
                  <c:v>12.621608</c:v>
                </c:pt>
                <c:pt idx="1538">
                  <c:v>12.659891999999999</c:v>
                </c:pt>
                <c:pt idx="1539">
                  <c:v>12.698453000000001</c:v>
                </c:pt>
                <c:pt idx="1540">
                  <c:v>12.737316</c:v>
                </c:pt>
                <c:pt idx="1541">
                  <c:v>12.776582999999999</c:v>
                </c:pt>
                <c:pt idx="1542">
                  <c:v>12.816310999999999</c:v>
                </c:pt>
                <c:pt idx="1543">
                  <c:v>12.85661</c:v>
                </c:pt>
                <c:pt idx="1544">
                  <c:v>12.897437999999999</c:v>
                </c:pt>
                <c:pt idx="1545">
                  <c:v>12.938537</c:v>
                </c:pt>
                <c:pt idx="1546">
                  <c:v>12.979994999999999</c:v>
                </c:pt>
                <c:pt idx="1547">
                  <c:v>13.022051999999999</c:v>
                </c:pt>
                <c:pt idx="1548">
                  <c:v>13.064201000000001</c:v>
                </c:pt>
                <c:pt idx="1549">
                  <c:v>13.106397999999999</c:v>
                </c:pt>
                <c:pt idx="1550">
                  <c:v>13.148778</c:v>
                </c:pt>
                <c:pt idx="1551">
                  <c:v>13.191147000000001</c:v>
                </c:pt>
                <c:pt idx="1552">
                  <c:v>13.233090000000001</c:v>
                </c:pt>
                <c:pt idx="1553">
                  <c:v>13.274982999999999</c:v>
                </c:pt>
                <c:pt idx="1554">
                  <c:v>13.317088</c:v>
                </c:pt>
                <c:pt idx="1555">
                  <c:v>13.359155999999999</c:v>
                </c:pt>
                <c:pt idx="1556">
                  <c:v>13.401568000000001</c:v>
                </c:pt>
                <c:pt idx="1557">
                  <c:v>13.444627000000001</c:v>
                </c:pt>
                <c:pt idx="1558">
                  <c:v>13.488531999999999</c:v>
                </c:pt>
                <c:pt idx="1559">
                  <c:v>13.532848999999999</c:v>
                </c:pt>
                <c:pt idx="1560">
                  <c:v>13.577919</c:v>
                </c:pt>
                <c:pt idx="1561">
                  <c:v>13.623708000000001</c:v>
                </c:pt>
                <c:pt idx="1562">
                  <c:v>13.669803999999999</c:v>
                </c:pt>
                <c:pt idx="1563">
                  <c:v>13.716387000000001</c:v>
                </c:pt>
                <c:pt idx="1564">
                  <c:v>13.763598999999999</c:v>
                </c:pt>
                <c:pt idx="1565">
                  <c:v>13.811211</c:v>
                </c:pt>
                <c:pt idx="1566">
                  <c:v>13.859334</c:v>
                </c:pt>
                <c:pt idx="1567">
                  <c:v>13.908393999999999</c:v>
                </c:pt>
                <c:pt idx="1568">
                  <c:v>13.958214999999999</c:v>
                </c:pt>
                <c:pt idx="1569">
                  <c:v>14.008766</c:v>
                </c:pt>
                <c:pt idx="1570">
                  <c:v>14.060184</c:v>
                </c:pt>
                <c:pt idx="1571">
                  <c:v>14.112124</c:v>
                </c:pt>
                <c:pt idx="1572">
                  <c:v>14.164455</c:v>
                </c:pt>
                <c:pt idx="1573">
                  <c:v>14.217167</c:v>
                </c:pt>
                <c:pt idx="1574">
                  <c:v>14.270619</c:v>
                </c:pt>
                <c:pt idx="1575">
                  <c:v>14.324574</c:v>
                </c:pt>
                <c:pt idx="1576">
                  <c:v>14.378919</c:v>
                </c:pt>
                <c:pt idx="1577">
                  <c:v>14.433375</c:v>
                </c:pt>
                <c:pt idx="1578">
                  <c:v>14.487452999999999</c:v>
                </c:pt>
                <c:pt idx="1579">
                  <c:v>14.540941</c:v>
                </c:pt>
                <c:pt idx="1580">
                  <c:v>14.593983999999999</c:v>
                </c:pt>
                <c:pt idx="1581">
                  <c:v>14.646526</c:v>
                </c:pt>
                <c:pt idx="1582">
                  <c:v>14.698837999999999</c:v>
                </c:pt>
                <c:pt idx="1583">
                  <c:v>14.750921</c:v>
                </c:pt>
                <c:pt idx="1584">
                  <c:v>14.802377</c:v>
                </c:pt>
                <c:pt idx="1585">
                  <c:v>14.853459000000001</c:v>
                </c:pt>
                <c:pt idx="1586">
                  <c:v>14.903881</c:v>
                </c:pt>
                <c:pt idx="1587">
                  <c:v>14.953326000000001</c:v>
                </c:pt>
                <c:pt idx="1588">
                  <c:v>15.002179</c:v>
                </c:pt>
                <c:pt idx="1589">
                  <c:v>15.050834999999999</c:v>
                </c:pt>
                <c:pt idx="1590">
                  <c:v>15.098898999999999</c:v>
                </c:pt>
                <c:pt idx="1591">
                  <c:v>15.147152999999999</c:v>
                </c:pt>
                <c:pt idx="1592">
                  <c:v>15.195405000000001</c:v>
                </c:pt>
                <c:pt idx="1593">
                  <c:v>15.243411</c:v>
                </c:pt>
                <c:pt idx="1594">
                  <c:v>15.291266999999999</c:v>
                </c:pt>
                <c:pt idx="1595">
                  <c:v>15.338849</c:v>
                </c:pt>
                <c:pt idx="1596">
                  <c:v>15.385743</c:v>
                </c:pt>
                <c:pt idx="1597">
                  <c:v>15.432399999999999</c:v>
                </c:pt>
                <c:pt idx="1598">
                  <c:v>15.479089</c:v>
                </c:pt>
                <c:pt idx="1599">
                  <c:v>15.525466999999999</c:v>
                </c:pt>
                <c:pt idx="1600">
                  <c:v>15.571821999999999</c:v>
                </c:pt>
                <c:pt idx="1601">
                  <c:v>15.618183</c:v>
                </c:pt>
                <c:pt idx="1602">
                  <c:v>15.664057</c:v>
                </c:pt>
                <c:pt idx="1603">
                  <c:v>15.709019</c:v>
                </c:pt>
                <c:pt idx="1604">
                  <c:v>15.753356999999999</c:v>
                </c:pt>
                <c:pt idx="1605">
                  <c:v>15.797134999999999</c:v>
                </c:pt>
                <c:pt idx="1606">
                  <c:v>15.840754</c:v>
                </c:pt>
                <c:pt idx="1607">
                  <c:v>15.884725</c:v>
                </c:pt>
                <c:pt idx="1608">
                  <c:v>15.929124</c:v>
                </c:pt>
                <c:pt idx="1609">
                  <c:v>15.973858</c:v>
                </c:pt>
                <c:pt idx="1610">
                  <c:v>16.01857</c:v>
                </c:pt>
                <c:pt idx="1611">
                  <c:v>16.062996999999999</c:v>
                </c:pt>
                <c:pt idx="1612">
                  <c:v>16.106937000000002</c:v>
                </c:pt>
                <c:pt idx="1613">
                  <c:v>16.150613999999997</c:v>
                </c:pt>
                <c:pt idx="1614">
                  <c:v>16.194058999999999</c:v>
                </c:pt>
                <c:pt idx="1615">
                  <c:v>16.237369999999999</c:v>
                </c:pt>
                <c:pt idx="1616">
                  <c:v>16.280286</c:v>
                </c:pt>
                <c:pt idx="1617">
                  <c:v>16.322687000000002</c:v>
                </c:pt>
                <c:pt idx="1618">
                  <c:v>16.364519999999999</c:v>
                </c:pt>
                <c:pt idx="1619">
                  <c:v>16.405538</c:v>
                </c:pt>
                <c:pt idx="1620">
                  <c:v>16.446165999999998</c:v>
                </c:pt>
                <c:pt idx="1621">
                  <c:v>16.486353999999999</c:v>
                </c:pt>
                <c:pt idx="1622">
                  <c:v>16.526206999999999</c:v>
                </c:pt>
                <c:pt idx="1623">
                  <c:v>16.565784999999998</c:v>
                </c:pt>
                <c:pt idx="1624">
                  <c:v>16.605248</c:v>
                </c:pt>
                <c:pt idx="1625">
                  <c:v>16.644328999999999</c:v>
                </c:pt>
                <c:pt idx="1626">
                  <c:v>16.683166</c:v>
                </c:pt>
                <c:pt idx="1627">
                  <c:v>16.721871999999998</c:v>
                </c:pt>
                <c:pt idx="1628">
                  <c:v>16.760314000000001</c:v>
                </c:pt>
                <c:pt idx="1629">
                  <c:v>16.798279999999998</c:v>
                </c:pt>
                <c:pt idx="1630">
                  <c:v>16.836077</c:v>
                </c:pt>
                <c:pt idx="1631">
                  <c:v>16.874013999999999</c:v>
                </c:pt>
                <c:pt idx="1632">
                  <c:v>16.911943999999998</c:v>
                </c:pt>
                <c:pt idx="1633">
                  <c:v>16.950029000000001</c:v>
                </c:pt>
                <c:pt idx="1634">
                  <c:v>16.988447000000001</c:v>
                </c:pt>
                <c:pt idx="1635">
                  <c:v>17.026809</c:v>
                </c:pt>
                <c:pt idx="1636">
                  <c:v>17.064591999999998</c:v>
                </c:pt>
                <c:pt idx="1637">
                  <c:v>17.102005999999999</c:v>
                </c:pt>
                <c:pt idx="1638">
                  <c:v>17.139082999999999</c:v>
                </c:pt>
                <c:pt idx="1639">
                  <c:v>17.175818</c:v>
                </c:pt>
                <c:pt idx="1640">
                  <c:v>17.212320999999999</c:v>
                </c:pt>
                <c:pt idx="1641">
                  <c:v>17.248868000000002</c:v>
                </c:pt>
                <c:pt idx="1642">
                  <c:v>17.285522999999998</c:v>
                </c:pt>
                <c:pt idx="1643">
                  <c:v>17.322462000000002</c:v>
                </c:pt>
                <c:pt idx="1644">
                  <c:v>17.359883</c:v>
                </c:pt>
                <c:pt idx="1645">
                  <c:v>17.397629999999999</c:v>
                </c:pt>
                <c:pt idx="1646">
                  <c:v>17.435950999999999</c:v>
                </c:pt>
                <c:pt idx="1647">
                  <c:v>17.474418</c:v>
                </c:pt>
                <c:pt idx="1648">
                  <c:v>17.512779000000002</c:v>
                </c:pt>
                <c:pt idx="1649">
                  <c:v>17.550594</c:v>
                </c:pt>
                <c:pt idx="1650">
                  <c:v>17.588481000000002</c:v>
                </c:pt>
                <c:pt idx="1651">
                  <c:v>17.626001000000002</c:v>
                </c:pt>
              </c:numCache>
            </c:numRef>
          </c:yVal>
          <c:smooth val="0"/>
          <c:extLst>
            <c:ext xmlns:c16="http://schemas.microsoft.com/office/drawing/2014/chart" uri="{C3380CC4-5D6E-409C-BE32-E72D297353CC}">
              <c16:uniqueId val="{00000003-D998-48B6-972A-B46989AA8C46}"/>
            </c:ext>
          </c:extLst>
        </c:ser>
        <c:dLbls>
          <c:showLegendKey val="0"/>
          <c:showVal val="0"/>
          <c:showCatName val="0"/>
          <c:showSerName val="0"/>
          <c:showPercent val="0"/>
          <c:showBubbleSize val="0"/>
        </c:dLbls>
        <c:axId val="458941184"/>
        <c:axId val="458941512"/>
      </c:scatterChart>
      <c:valAx>
        <c:axId val="4589411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en-IN" sz="1400" b="1"/>
                  <a:t>Tempereture</a:t>
                </a:r>
                <a:r>
                  <a:rPr lang="en-IN" sz="1400" b="1" baseline="0"/>
                  <a:t> in </a:t>
                </a:r>
                <a:r>
                  <a:rPr lang="en-IN" sz="1400" b="1" baseline="0">
                    <a:latin typeface="Rockwell" panose="02060603020205020403" pitchFamily="18" charset="0"/>
                  </a:rPr>
                  <a:t>°C</a:t>
                </a:r>
                <a:endParaRPr lang="en-IN" sz="1400" b="1"/>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458941512"/>
        <c:crosses val="autoZero"/>
        <c:crossBetween val="midCat"/>
      </c:valAx>
      <c:valAx>
        <c:axId val="4589415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en-IN" sz="1400" b="1"/>
                  <a:t>DSC</a:t>
                </a:r>
                <a:r>
                  <a:rPr lang="en-IN" sz="1400" b="1" baseline="0"/>
                  <a:t> heat in mW</a:t>
                </a:r>
                <a:endParaRPr lang="en-IN" sz="1400" b="1"/>
              </a:p>
            </c:rich>
          </c:tx>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458941184"/>
        <c:crosses val="autoZero"/>
        <c:crossBetween val="midCat"/>
      </c:valAx>
      <c:spPr>
        <a:noFill/>
        <a:ln>
          <a:noFill/>
        </a:ln>
        <a:effectLst/>
      </c:spPr>
    </c:plotArea>
    <c:legend>
      <c:legendPos val="r"/>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B$2</c:f>
              <c:strCache>
                <c:ptCount val="2"/>
                <c:pt idx="1">
                  <c:v>conductivity in S/m</c:v>
                </c:pt>
              </c:strCache>
            </c:strRef>
          </c:tx>
          <c:spPr>
            <a:gradFill rotWithShape="1">
              <a:gsLst>
                <a:gs pos="0">
                  <a:schemeClr val="accent2">
                    <a:tint val="94000"/>
                    <a:satMod val="100000"/>
                    <a:lumMod val="104000"/>
                  </a:schemeClr>
                </a:gs>
                <a:gs pos="69000">
                  <a:schemeClr val="accent2">
                    <a:shade val="86000"/>
                    <a:satMod val="130000"/>
                    <a:lumMod val="102000"/>
                  </a:schemeClr>
                </a:gs>
                <a:gs pos="100000">
                  <a:schemeClr val="accent2">
                    <a:shade val="72000"/>
                    <a:satMod val="130000"/>
                    <a:lumMod val="100000"/>
                  </a:schemeClr>
                </a:gs>
              </a:gsLst>
              <a:lin ang="5400000" scaled="0"/>
            </a:gradFill>
            <a:ln>
              <a:noFill/>
            </a:ln>
            <a:effectLst>
              <a:outerShdw blurRad="50800" dist="38100" dir="5400000" sy="96000" rotWithShape="0">
                <a:srgbClr val="000000">
                  <a:alpha val="54000"/>
                </a:srgbClr>
              </a:outerShdw>
            </a:effectLst>
          </c:spPr>
          <c:invertIfNegative val="0"/>
          <c:dLbls>
            <c:dLbl>
              <c:idx val="3"/>
              <c:layout>
                <c:manualLayout>
                  <c:x val="-7.7091127175473095E-3"/>
                  <c:y val="-3.34361709002395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004-464B-872B-EF05D939E1B6}"/>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3:$A$9</c:f>
              <c:strCache>
                <c:ptCount val="5"/>
                <c:pt idx="1">
                  <c:v>1:1</c:v>
                </c:pt>
                <c:pt idx="2">
                  <c:v>1:0.9</c:v>
                </c:pt>
                <c:pt idx="3">
                  <c:v>1:0.8</c:v>
                </c:pt>
                <c:pt idx="4">
                  <c:v>1:0.7</c:v>
                </c:pt>
              </c:strCache>
            </c:strRef>
          </c:cat>
          <c:val>
            <c:numRef>
              <c:f>Sheet1!$B$3:$B$9</c:f>
              <c:numCache>
                <c:formatCode>General</c:formatCode>
                <c:ptCount val="7"/>
                <c:pt idx="1">
                  <c:v>6.08</c:v>
                </c:pt>
                <c:pt idx="2">
                  <c:v>6.79</c:v>
                </c:pt>
                <c:pt idx="3">
                  <c:v>13.38</c:v>
                </c:pt>
                <c:pt idx="4">
                  <c:v>30.4</c:v>
                </c:pt>
              </c:numCache>
            </c:numRef>
          </c:val>
          <c:extLst>
            <c:ext xmlns:c16="http://schemas.microsoft.com/office/drawing/2014/chart" uri="{C3380CC4-5D6E-409C-BE32-E72D297353CC}">
              <c16:uniqueId val="{00000001-B004-464B-872B-EF05D939E1B6}"/>
            </c:ext>
          </c:extLst>
        </c:ser>
        <c:dLbls>
          <c:showLegendKey val="0"/>
          <c:showVal val="1"/>
          <c:showCatName val="0"/>
          <c:showSerName val="0"/>
          <c:showPercent val="0"/>
          <c:showBubbleSize val="0"/>
        </c:dLbls>
        <c:gapWidth val="100"/>
        <c:overlap val="-24"/>
        <c:axId val="564041039"/>
        <c:axId val="564048943"/>
      </c:barChart>
      <c:catAx>
        <c:axId val="564041039"/>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r>
                  <a:rPr lang="en-US" sz="1200" dirty="0">
                    <a:solidFill>
                      <a:schemeClr val="tx1"/>
                    </a:solidFill>
                  </a:rPr>
                  <a:t>Molar ratios of PANI:P-2M</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n-US"/>
          </a:p>
        </c:txPr>
        <c:crossAx val="564048943"/>
        <c:crosses val="autoZero"/>
        <c:auto val="1"/>
        <c:lblAlgn val="ctr"/>
        <c:lblOffset val="100"/>
        <c:noMultiLvlLbl val="0"/>
      </c:catAx>
      <c:valAx>
        <c:axId val="564048943"/>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sz="1200">
                    <a:solidFill>
                      <a:schemeClr val="tx1"/>
                    </a:solidFill>
                  </a:rPr>
                  <a:t>Conductivity in S/m</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n-US"/>
          </a:p>
        </c:txPr>
        <c:crossAx val="56404103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1197"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1197" kern="1200"/>
  </cs:chartArea>
  <cs:dataLabel>
    <cs:lnRef idx="0"/>
    <cs:fillRef idx="0"/>
    <cs:effectRef idx="0"/>
    <cs:fontRef idx="minor">
      <a:schemeClr val="tx2"/>
    </cs:fontRef>
    <cs:defRPr sz="1197"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1197"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1197"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2128"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1197"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1197"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6</Pages>
  <Words>2032</Words>
  <Characters>1158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wana pati</dc:creator>
  <cp:keywords/>
  <dc:description/>
  <cp:lastModifiedBy>Microsoft</cp:lastModifiedBy>
  <cp:revision>4</cp:revision>
  <dcterms:created xsi:type="dcterms:W3CDTF">2018-05-10T06:10:00Z</dcterms:created>
  <dcterms:modified xsi:type="dcterms:W3CDTF">2018-05-10T11:21:00Z</dcterms:modified>
</cp:coreProperties>
</file>